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DD6B5" w14:textId="66DAC3A7" w:rsidR="00662255" w:rsidRPr="00655CED" w:rsidRDefault="5040EF58" w:rsidP="00254724">
      <w:pPr>
        <w:pStyle w:val="Body1"/>
        <w:ind w:left="360"/>
        <w:jc w:val="center"/>
      </w:pPr>
      <w:r>
        <w:rPr>
          <w:noProof/>
        </w:rPr>
        <w:drawing>
          <wp:inline distT="0" distB="0" distL="0" distR="0" wp14:anchorId="34C6B3B4" wp14:editId="26E6EA65">
            <wp:extent cx="2924175" cy="2924175"/>
            <wp:effectExtent l="0" t="0" r="0" b="0"/>
            <wp:docPr id="2000546857" name="Picture 2000546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054685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4175" cy="2924175"/>
                    </a:xfrm>
                    <a:prstGeom prst="rect">
                      <a:avLst/>
                    </a:prstGeom>
                  </pic:spPr>
                </pic:pic>
              </a:graphicData>
            </a:graphic>
          </wp:inline>
        </w:drawing>
      </w:r>
    </w:p>
    <w:p w14:paraId="13F60B82" w14:textId="77777777" w:rsidR="00662255" w:rsidRPr="00655CED" w:rsidRDefault="00662255" w:rsidP="029939E3">
      <w:pPr>
        <w:pStyle w:val="Body1"/>
        <w:ind w:left="360"/>
        <w:jc w:val="center"/>
        <w:rPr>
          <w:rFonts w:ascii="Calibri" w:hAnsi="Calibri"/>
          <w:b/>
          <w:bCs/>
          <w:sz w:val="40"/>
          <w:szCs w:val="40"/>
        </w:rPr>
      </w:pPr>
    </w:p>
    <w:p w14:paraId="3013B5ED" w14:textId="77777777" w:rsidR="004E26C6" w:rsidRPr="00655CED" w:rsidRDefault="004E26C6" w:rsidP="029939E3">
      <w:pPr>
        <w:pStyle w:val="Body1"/>
        <w:jc w:val="center"/>
        <w:rPr>
          <w:rFonts w:ascii="Calibri" w:hAnsi="Calibri"/>
          <w:b/>
          <w:bCs/>
          <w:sz w:val="10"/>
          <w:szCs w:val="10"/>
        </w:rPr>
      </w:pPr>
    </w:p>
    <w:p w14:paraId="74C325FE" w14:textId="1AD14E6F" w:rsidR="000462AD" w:rsidRPr="00655CED" w:rsidRDefault="008624E8" w:rsidP="20EF0495">
      <w:pPr>
        <w:pStyle w:val="Body1"/>
        <w:jc w:val="center"/>
        <w:rPr>
          <w:rFonts w:ascii="Calibri" w:hAnsi="Calibri"/>
          <w:b/>
          <w:bCs/>
          <w:sz w:val="40"/>
          <w:szCs w:val="40"/>
        </w:rPr>
      </w:pPr>
      <w:r w:rsidRPr="029939E3">
        <w:rPr>
          <w:rFonts w:ascii="Calibri" w:hAnsi="Calibri"/>
          <w:b/>
          <w:bCs/>
          <w:sz w:val="40"/>
          <w:szCs w:val="40"/>
        </w:rPr>
        <w:t>UN Trust Fund to End Violence against Women</w:t>
      </w:r>
    </w:p>
    <w:p w14:paraId="218DE414" w14:textId="0CC6C0BF" w:rsidR="00E915D6" w:rsidRPr="00494549" w:rsidRDefault="00DA48AD" w:rsidP="31FF8A8B">
      <w:pPr>
        <w:pStyle w:val="Body1"/>
        <w:jc w:val="center"/>
        <w:rPr>
          <w:rFonts w:ascii="Calibri" w:hAnsi="Calibri"/>
          <w:b/>
          <w:bCs/>
          <w:color w:val="ED7D31" w:themeColor="accent2"/>
          <w:sz w:val="40"/>
          <w:szCs w:val="40"/>
        </w:rPr>
      </w:pPr>
      <w:r w:rsidRPr="029939E3">
        <w:rPr>
          <w:rFonts w:ascii="Calibri" w:hAnsi="Calibri"/>
          <w:b/>
          <w:bCs/>
          <w:color w:val="ED7D31" w:themeColor="accent2"/>
          <w:sz w:val="40"/>
          <w:szCs w:val="40"/>
        </w:rPr>
        <w:t>202</w:t>
      </w:r>
      <w:r w:rsidR="00327FEF" w:rsidRPr="029939E3">
        <w:rPr>
          <w:rFonts w:ascii="Calibri" w:hAnsi="Calibri"/>
          <w:b/>
          <w:bCs/>
          <w:color w:val="ED7D31" w:themeColor="accent2"/>
          <w:sz w:val="40"/>
          <w:szCs w:val="40"/>
        </w:rPr>
        <w:t>2</w:t>
      </w:r>
      <w:r w:rsidRPr="029939E3">
        <w:rPr>
          <w:rFonts w:ascii="Calibri" w:hAnsi="Calibri"/>
          <w:b/>
          <w:bCs/>
          <w:color w:val="ED7D31" w:themeColor="accent2"/>
          <w:sz w:val="40"/>
          <w:szCs w:val="40"/>
        </w:rPr>
        <w:t xml:space="preserve"> </w:t>
      </w:r>
      <w:r w:rsidR="00E915D6" w:rsidRPr="029939E3">
        <w:rPr>
          <w:rFonts w:ascii="Calibri" w:hAnsi="Calibri"/>
          <w:b/>
          <w:bCs/>
          <w:color w:val="ED7D31" w:themeColor="accent2"/>
          <w:sz w:val="40"/>
          <w:szCs w:val="40"/>
        </w:rPr>
        <w:t>Call for Proposals</w:t>
      </w:r>
    </w:p>
    <w:p w14:paraId="3A8144D6" w14:textId="7F70B2F2" w:rsidR="00E915D6" w:rsidRPr="006A5378" w:rsidRDefault="00E915D6" w:rsidP="029939E3">
      <w:pPr>
        <w:pStyle w:val="Body1"/>
        <w:jc w:val="center"/>
        <w:rPr>
          <w:rFonts w:ascii="Calibri" w:hAnsi="Calibri"/>
          <w:b/>
          <w:bCs/>
          <w:color w:val="4472C4" w:themeColor="accent1"/>
          <w:sz w:val="20"/>
        </w:rPr>
      </w:pPr>
      <w:r w:rsidRPr="029939E3">
        <w:rPr>
          <w:rFonts w:ascii="Calibri" w:hAnsi="Calibri"/>
          <w:b/>
          <w:bCs/>
          <w:color w:val="4472C4" w:themeColor="accent1"/>
          <w:sz w:val="40"/>
          <w:szCs w:val="40"/>
        </w:rPr>
        <w:t xml:space="preserve"> </w:t>
      </w:r>
    </w:p>
    <w:p w14:paraId="0E4858C2" w14:textId="6D52F96C" w:rsidR="008624E8" w:rsidRPr="00655CED" w:rsidRDefault="008624E8" w:rsidP="029939E3">
      <w:pPr>
        <w:jc w:val="center"/>
        <w:rPr>
          <w:rFonts w:cstheme="minorBidi"/>
          <w:b/>
          <w:bCs/>
          <w:color w:val="00B0F0"/>
          <w:sz w:val="28"/>
          <w:szCs w:val="28"/>
        </w:rPr>
      </w:pPr>
      <w:bookmarkStart w:id="0" w:name="_Toc115451921"/>
      <w:bookmarkStart w:id="1" w:name="_Toc115451944"/>
      <w:bookmarkStart w:id="2" w:name="_Toc115452026"/>
      <w:bookmarkStart w:id="3" w:name="_Toc115452432"/>
      <w:bookmarkEnd w:id="0"/>
      <w:bookmarkEnd w:id="1"/>
      <w:bookmarkEnd w:id="2"/>
      <w:bookmarkEnd w:id="3"/>
      <w:r w:rsidRPr="029939E3">
        <w:rPr>
          <w:rFonts w:cstheme="minorBidi"/>
          <w:b/>
          <w:bCs/>
          <w:color w:val="ED7D31" w:themeColor="accent2"/>
          <w:sz w:val="28"/>
          <w:szCs w:val="28"/>
        </w:rPr>
        <w:t xml:space="preserve">Call Opens: </w:t>
      </w:r>
      <w:r w:rsidR="00157BEF" w:rsidRPr="029939E3">
        <w:rPr>
          <w:rFonts w:cstheme="minorBidi"/>
          <w:b/>
          <w:bCs/>
          <w:sz w:val="28"/>
          <w:szCs w:val="28"/>
        </w:rPr>
        <w:t xml:space="preserve">23 </w:t>
      </w:r>
      <w:r w:rsidR="00D41113" w:rsidRPr="029939E3">
        <w:rPr>
          <w:rFonts w:cstheme="minorBidi"/>
          <w:b/>
          <w:bCs/>
          <w:sz w:val="28"/>
          <w:szCs w:val="28"/>
        </w:rPr>
        <w:t>November 202</w:t>
      </w:r>
      <w:r w:rsidR="00D36580" w:rsidRPr="029939E3">
        <w:rPr>
          <w:rFonts w:cstheme="minorBidi"/>
          <w:b/>
          <w:bCs/>
          <w:sz w:val="28"/>
          <w:szCs w:val="28"/>
        </w:rPr>
        <w:t>2</w:t>
      </w:r>
    </w:p>
    <w:p w14:paraId="0881CB5E" w14:textId="5BEB8707" w:rsidR="008624E8" w:rsidRPr="00655CED" w:rsidRDefault="008624E8" w:rsidP="20EF0495">
      <w:pPr>
        <w:pStyle w:val="Body1"/>
        <w:jc w:val="center"/>
        <w:rPr>
          <w:rFonts w:ascii="Calibri" w:hAnsi="Calibri"/>
          <w:b/>
          <w:bCs/>
          <w:sz w:val="28"/>
          <w:szCs w:val="28"/>
        </w:rPr>
      </w:pPr>
      <w:r w:rsidRPr="029939E3">
        <w:rPr>
          <w:rFonts w:ascii="Calibri" w:hAnsi="Calibri"/>
          <w:b/>
          <w:bCs/>
          <w:color w:val="ED7D31" w:themeColor="accent2"/>
          <w:sz w:val="28"/>
          <w:szCs w:val="28"/>
        </w:rPr>
        <w:t xml:space="preserve">Deadline for Submissions: </w:t>
      </w:r>
      <w:r w:rsidR="7CAAB9D8" w:rsidRPr="029939E3">
        <w:rPr>
          <w:rFonts w:ascii="Calibri" w:hAnsi="Calibri"/>
          <w:b/>
          <w:bCs/>
          <w:color w:val="auto"/>
          <w:sz w:val="28"/>
          <w:szCs w:val="28"/>
        </w:rPr>
        <w:t>1</w:t>
      </w:r>
      <w:r w:rsidR="4EAF2ECB" w:rsidRPr="029939E3">
        <w:rPr>
          <w:rFonts w:ascii="Calibri" w:hAnsi="Calibri"/>
          <w:b/>
          <w:bCs/>
          <w:color w:val="auto"/>
          <w:sz w:val="28"/>
          <w:szCs w:val="28"/>
        </w:rPr>
        <w:t>1</w:t>
      </w:r>
      <w:r w:rsidR="004B0214" w:rsidRPr="029939E3">
        <w:rPr>
          <w:rFonts w:ascii="Calibri" w:hAnsi="Calibri"/>
          <w:b/>
          <w:bCs/>
          <w:color w:val="C45911" w:themeColor="accent2" w:themeShade="BF"/>
          <w:sz w:val="28"/>
          <w:szCs w:val="28"/>
        </w:rPr>
        <w:t xml:space="preserve"> </w:t>
      </w:r>
      <w:r w:rsidR="004B0214" w:rsidRPr="029939E3">
        <w:rPr>
          <w:rFonts w:ascii="Calibri" w:hAnsi="Calibri"/>
          <w:b/>
          <w:bCs/>
          <w:color w:val="auto"/>
          <w:sz w:val="28"/>
          <w:szCs w:val="28"/>
        </w:rPr>
        <w:t>January 202</w:t>
      </w:r>
      <w:r w:rsidR="009A24B6" w:rsidRPr="029939E3">
        <w:rPr>
          <w:rFonts w:ascii="Calibri" w:hAnsi="Calibri"/>
          <w:b/>
          <w:bCs/>
          <w:color w:val="auto"/>
          <w:sz w:val="28"/>
          <w:szCs w:val="28"/>
        </w:rPr>
        <w:t>3</w:t>
      </w:r>
      <w:r w:rsidRPr="029939E3">
        <w:rPr>
          <w:rFonts w:ascii="Calibri" w:hAnsi="Calibri"/>
          <w:b/>
          <w:bCs/>
          <w:color w:val="auto"/>
          <w:sz w:val="28"/>
          <w:szCs w:val="28"/>
        </w:rPr>
        <w:t xml:space="preserve"> </w:t>
      </w:r>
    </w:p>
    <w:p w14:paraId="76639429" w14:textId="77777777" w:rsidR="008624E8" w:rsidRPr="00655CED" w:rsidRDefault="008624E8" w:rsidP="029939E3">
      <w:pPr>
        <w:pStyle w:val="Body1"/>
        <w:jc w:val="center"/>
        <w:rPr>
          <w:rFonts w:ascii="Calibri" w:hAnsi="Calibri"/>
          <w:b/>
          <w:bCs/>
          <w:color w:val="ED7D31"/>
          <w:sz w:val="28"/>
          <w:szCs w:val="28"/>
        </w:rPr>
      </w:pPr>
    </w:p>
    <w:p w14:paraId="6537DFE1" w14:textId="1FEB2348" w:rsidR="008624E8" w:rsidRPr="004B0214" w:rsidRDefault="008624E8">
      <w:pPr>
        <w:pStyle w:val="Body1"/>
        <w:jc w:val="center"/>
        <w:rPr>
          <w:rFonts w:ascii="Calibri" w:hAnsi="Calibri"/>
          <w:color w:val="FF0000"/>
          <w:sz w:val="28"/>
          <w:szCs w:val="28"/>
        </w:rPr>
      </w:pPr>
      <w:r w:rsidRPr="029939E3">
        <w:rPr>
          <w:rFonts w:ascii="Calibri" w:hAnsi="Calibri"/>
          <w:b/>
          <w:bCs/>
          <w:sz w:val="28"/>
          <w:szCs w:val="28"/>
        </w:rPr>
        <w:t>Online Application System:</w:t>
      </w:r>
      <w:r w:rsidRPr="029939E3">
        <w:rPr>
          <w:rFonts w:ascii="Calibri" w:hAnsi="Calibri"/>
          <w:b/>
          <w:bCs/>
          <w:color w:val="ED7D31" w:themeColor="accent2"/>
          <w:sz w:val="28"/>
          <w:szCs w:val="28"/>
        </w:rPr>
        <w:t xml:space="preserve"> </w:t>
      </w:r>
      <w:r w:rsidR="001C5CE6" w:rsidRPr="029939E3">
        <w:rPr>
          <w:rStyle w:val="Hyperlink"/>
          <w:rFonts w:ascii="Calibri" w:hAnsi="Calibri"/>
          <w:color w:val="ED7D31" w:themeColor="accent2"/>
          <w:sz w:val="28"/>
          <w:szCs w:val="28"/>
        </w:rPr>
        <w:t>https://grants.untf.unwomen.org</w:t>
      </w:r>
      <w:r w:rsidR="001C5CE6" w:rsidRPr="029939E3">
        <w:rPr>
          <w:rStyle w:val="Hyperlink"/>
          <w:rFonts w:ascii="Calibri" w:hAnsi="Calibri"/>
          <w:sz w:val="28"/>
          <w:szCs w:val="28"/>
        </w:rPr>
        <w:t xml:space="preserve">  </w:t>
      </w:r>
    </w:p>
    <w:p w14:paraId="44E5CD68" w14:textId="42DB0E2E" w:rsidR="003A62AD" w:rsidRPr="00655CED" w:rsidRDefault="003A62AD">
      <w:pPr>
        <w:pStyle w:val="Body1"/>
        <w:jc w:val="center"/>
        <w:rPr>
          <w:rFonts w:ascii="Calibri" w:hAnsi="Calibri"/>
          <w:color w:val="4472C4" w:themeColor="accent1"/>
          <w:sz w:val="28"/>
          <w:szCs w:val="28"/>
        </w:rPr>
      </w:pPr>
    </w:p>
    <w:tbl>
      <w:tblPr>
        <w:tblStyle w:val="TableGrid"/>
        <w:tblW w:w="9450" w:type="dxa"/>
        <w:tblInd w:w="-54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9450"/>
      </w:tblGrid>
      <w:tr w:rsidR="003A62AD" w:rsidRPr="00655CED" w14:paraId="5D5B4705" w14:textId="77777777" w:rsidTr="211C072C">
        <w:tc>
          <w:tcPr>
            <w:tcW w:w="9450" w:type="dxa"/>
          </w:tcPr>
          <w:p w14:paraId="4CD20444" w14:textId="225358B8" w:rsidR="002A5161" w:rsidRPr="00ED5B2E" w:rsidRDefault="00461376" w:rsidP="029939E3">
            <w:pPr>
              <w:pStyle w:val="Body1"/>
              <w:spacing w:after="120"/>
              <w:jc w:val="both"/>
              <w:rPr>
                <w:rFonts w:asciiTheme="minorHAnsi" w:hAnsiTheme="minorHAnsi" w:cstheme="minorBidi"/>
                <w:color w:val="000000" w:themeColor="text1"/>
                <w:sz w:val="21"/>
                <w:szCs w:val="21"/>
                <w:lang w:val="en-GB"/>
              </w:rPr>
            </w:pPr>
            <w:r w:rsidRPr="029939E3">
              <w:rPr>
                <w:rFonts w:asciiTheme="minorHAnsi" w:hAnsiTheme="minorHAnsi" w:cstheme="minorBidi"/>
                <w:color w:val="000000" w:themeColor="text1"/>
                <w:sz w:val="21"/>
                <w:szCs w:val="21"/>
                <w:lang w:val="en-GB"/>
              </w:rPr>
              <w:t xml:space="preserve">The UN Trust Fund </w:t>
            </w:r>
            <w:r w:rsidR="00B54DA8" w:rsidRPr="029939E3">
              <w:rPr>
                <w:rFonts w:asciiTheme="minorHAnsi" w:hAnsiTheme="minorHAnsi" w:cstheme="minorBidi"/>
                <w:color w:val="000000" w:themeColor="text1"/>
                <w:sz w:val="21"/>
                <w:szCs w:val="21"/>
                <w:lang w:val="en-GB"/>
              </w:rPr>
              <w:t>is seeking proposals for</w:t>
            </w:r>
            <w:r w:rsidR="005E44CF" w:rsidRPr="029939E3">
              <w:rPr>
                <w:rFonts w:asciiTheme="minorHAnsi" w:hAnsiTheme="minorHAnsi" w:cstheme="minorBidi"/>
                <w:color w:val="000000" w:themeColor="text1"/>
                <w:sz w:val="21"/>
                <w:szCs w:val="21"/>
                <w:lang w:val="en-GB"/>
              </w:rPr>
              <w:t xml:space="preserve"> </w:t>
            </w:r>
            <w:r w:rsidR="005E44CF" w:rsidRPr="029939E3">
              <w:rPr>
                <w:rFonts w:asciiTheme="minorHAnsi" w:hAnsiTheme="minorHAnsi" w:cstheme="minorBidi"/>
                <w:b/>
                <w:bCs/>
                <w:color w:val="000000" w:themeColor="text1"/>
                <w:sz w:val="21"/>
                <w:szCs w:val="21"/>
                <w:lang w:val="en-GB"/>
              </w:rPr>
              <w:t xml:space="preserve">civil society-led initiatives </w:t>
            </w:r>
            <w:r w:rsidR="00B54DA8" w:rsidRPr="029939E3">
              <w:rPr>
                <w:rFonts w:asciiTheme="minorHAnsi" w:hAnsiTheme="minorHAnsi" w:cstheme="minorBidi"/>
                <w:b/>
                <w:bCs/>
                <w:color w:val="000000" w:themeColor="text1"/>
                <w:sz w:val="21"/>
                <w:szCs w:val="21"/>
                <w:lang w:val="en-GB"/>
              </w:rPr>
              <w:t xml:space="preserve">to end violence against </w:t>
            </w:r>
            <w:r w:rsidR="00CE57D9" w:rsidRPr="029939E3">
              <w:rPr>
                <w:rFonts w:asciiTheme="minorHAnsi" w:hAnsiTheme="minorHAnsi" w:cstheme="minorBidi"/>
                <w:b/>
                <w:bCs/>
                <w:color w:val="000000" w:themeColor="text1"/>
                <w:sz w:val="21"/>
                <w:szCs w:val="21"/>
                <w:lang w:val="en-GB"/>
              </w:rPr>
              <w:t>women and girls</w:t>
            </w:r>
            <w:r w:rsidR="0087617C" w:rsidRPr="029939E3">
              <w:rPr>
                <w:rFonts w:asciiTheme="minorHAnsi" w:hAnsiTheme="minorHAnsi" w:cstheme="minorBidi"/>
                <w:b/>
                <w:bCs/>
                <w:color w:val="000000" w:themeColor="text1"/>
                <w:sz w:val="21"/>
                <w:szCs w:val="21"/>
                <w:lang w:val="en-GB"/>
              </w:rPr>
              <w:t xml:space="preserve"> </w:t>
            </w:r>
            <w:r w:rsidR="0087617C" w:rsidRPr="029939E3">
              <w:rPr>
                <w:rFonts w:asciiTheme="minorHAnsi" w:hAnsiTheme="minorHAnsi" w:cstheme="minorBidi"/>
                <w:color w:val="000000" w:themeColor="text1"/>
                <w:sz w:val="21"/>
                <w:szCs w:val="21"/>
                <w:lang w:val="en-GB"/>
              </w:rPr>
              <w:t>experiencing intersecting forms of discrimination</w:t>
            </w:r>
            <w:r w:rsidR="00422684" w:rsidRPr="029939E3">
              <w:rPr>
                <w:rFonts w:asciiTheme="minorHAnsi" w:hAnsiTheme="minorHAnsi" w:cstheme="minorBidi"/>
                <w:color w:val="000000" w:themeColor="text1"/>
                <w:sz w:val="21"/>
                <w:szCs w:val="21"/>
                <w:lang w:val="en-GB"/>
              </w:rPr>
              <w:t xml:space="preserve"> in all contexts, including </w:t>
            </w:r>
            <w:proofErr w:type="gramStart"/>
            <w:r w:rsidR="00D349E2" w:rsidRPr="029939E3">
              <w:rPr>
                <w:rFonts w:asciiTheme="minorHAnsi" w:hAnsiTheme="minorHAnsi" w:cstheme="minorBidi"/>
                <w:color w:val="000000" w:themeColor="text1"/>
                <w:sz w:val="21"/>
                <w:szCs w:val="21"/>
              </w:rPr>
              <w:t>in</w:t>
            </w:r>
            <w:proofErr w:type="gramEnd"/>
            <w:r w:rsidR="00D349E2" w:rsidRPr="029939E3">
              <w:rPr>
                <w:rFonts w:asciiTheme="minorHAnsi" w:hAnsiTheme="minorHAnsi" w:cstheme="minorBidi"/>
                <w:color w:val="000000" w:themeColor="text1"/>
                <w:sz w:val="21"/>
                <w:szCs w:val="21"/>
              </w:rPr>
              <w:t xml:space="preserve"> and not limited to </w:t>
            </w:r>
            <w:r w:rsidR="00D82403" w:rsidRPr="029939E3">
              <w:rPr>
                <w:rFonts w:asciiTheme="minorHAnsi" w:hAnsiTheme="minorHAnsi" w:cstheme="minorBidi"/>
                <w:color w:val="000000" w:themeColor="text1"/>
                <w:sz w:val="21"/>
                <w:szCs w:val="21"/>
                <w:lang w:val="en-GB"/>
              </w:rPr>
              <w:t xml:space="preserve">those working in </w:t>
            </w:r>
            <w:r w:rsidR="00422684" w:rsidRPr="029939E3">
              <w:rPr>
                <w:rFonts w:asciiTheme="minorHAnsi" w:hAnsiTheme="minorHAnsi" w:cstheme="minorBidi"/>
                <w:color w:val="000000" w:themeColor="text1"/>
                <w:sz w:val="21"/>
                <w:szCs w:val="21"/>
                <w:lang w:val="en-GB"/>
              </w:rPr>
              <w:t>protracted crises</w:t>
            </w:r>
            <w:r w:rsidR="00D00D3C" w:rsidRPr="029939E3">
              <w:rPr>
                <w:rFonts w:asciiTheme="minorHAnsi" w:hAnsiTheme="minorHAnsi" w:cstheme="minorBidi"/>
                <w:color w:val="000000" w:themeColor="text1"/>
                <w:sz w:val="21"/>
                <w:szCs w:val="21"/>
                <w:lang w:val="en-GB"/>
              </w:rPr>
              <w:t>.</w:t>
            </w:r>
            <w:r w:rsidR="00072EFB" w:rsidRPr="029939E3">
              <w:rPr>
                <w:rFonts w:asciiTheme="minorHAnsi" w:hAnsiTheme="minorHAnsi" w:cstheme="minorBidi"/>
                <w:color w:val="000000" w:themeColor="text1"/>
                <w:sz w:val="21"/>
                <w:szCs w:val="21"/>
                <w:lang w:val="en-GB"/>
              </w:rPr>
              <w:t xml:space="preserve"> </w:t>
            </w:r>
            <w:r w:rsidR="002A5161" w:rsidRPr="029939E3">
              <w:rPr>
                <w:rFonts w:asciiTheme="minorHAnsi" w:hAnsiTheme="minorHAnsi" w:cstheme="minorBidi"/>
                <w:color w:val="000000" w:themeColor="text1"/>
                <w:sz w:val="21"/>
                <w:szCs w:val="21"/>
                <w:lang w:val="en-GB"/>
              </w:rPr>
              <w:t xml:space="preserve">We will prioritize </w:t>
            </w:r>
            <w:r w:rsidR="002A5161" w:rsidRPr="029939E3">
              <w:rPr>
                <w:rFonts w:asciiTheme="minorHAnsi" w:hAnsiTheme="minorHAnsi" w:cstheme="minorBidi"/>
                <w:b/>
                <w:bCs/>
                <w:color w:val="000000" w:themeColor="text1"/>
                <w:sz w:val="21"/>
                <w:szCs w:val="21"/>
                <w:lang w:val="en-GB"/>
              </w:rPr>
              <w:t xml:space="preserve">applications that employ an intersectional approach and operationalize the principle of leaving no one behind </w:t>
            </w:r>
            <w:r w:rsidR="002A5161" w:rsidRPr="029939E3">
              <w:rPr>
                <w:rFonts w:asciiTheme="minorHAnsi" w:hAnsiTheme="minorHAnsi" w:cstheme="minorBidi"/>
                <w:color w:val="000000" w:themeColor="text1"/>
                <w:sz w:val="21"/>
                <w:szCs w:val="21"/>
                <w:lang w:val="en-GB"/>
              </w:rPr>
              <w:t xml:space="preserve">in ending violence against women programming. We will also prioritize </w:t>
            </w:r>
            <w:r w:rsidR="002A5161" w:rsidRPr="029939E3">
              <w:rPr>
                <w:rFonts w:asciiTheme="minorHAnsi" w:hAnsiTheme="minorHAnsi" w:cstheme="minorBidi"/>
                <w:b/>
                <w:bCs/>
                <w:color w:val="000000" w:themeColor="text1"/>
                <w:sz w:val="21"/>
                <w:szCs w:val="21"/>
                <w:lang w:val="en-GB"/>
              </w:rPr>
              <w:t>applications from women’s rights organizations and local civil society organizations</w:t>
            </w:r>
            <w:r w:rsidR="002A5161" w:rsidRPr="029939E3">
              <w:rPr>
                <w:rFonts w:asciiTheme="minorHAnsi" w:hAnsiTheme="minorHAnsi" w:cstheme="minorBidi"/>
                <w:color w:val="000000" w:themeColor="text1"/>
                <w:sz w:val="21"/>
                <w:szCs w:val="21"/>
                <w:lang w:val="en-GB"/>
              </w:rPr>
              <w:t xml:space="preserve"> led by and for marginalized women and girls.</w:t>
            </w:r>
          </w:p>
          <w:p w14:paraId="198D50A3" w14:textId="209ECFA7" w:rsidR="00422684" w:rsidRPr="00550516" w:rsidRDefault="31A6A4C3" w:rsidP="211C072C">
            <w:pPr>
              <w:pStyle w:val="Body1"/>
              <w:spacing w:after="120"/>
              <w:jc w:val="both"/>
              <w:rPr>
                <w:rFonts w:asciiTheme="minorHAnsi" w:hAnsiTheme="minorHAnsi" w:cstheme="minorBidi"/>
                <w:b/>
                <w:bCs/>
                <w:color w:val="00B0F0"/>
                <w:sz w:val="21"/>
                <w:szCs w:val="21"/>
              </w:rPr>
            </w:pPr>
            <w:r w:rsidRPr="211C072C">
              <w:rPr>
                <w:rFonts w:asciiTheme="minorHAnsi" w:hAnsiTheme="minorHAnsi" w:cstheme="minorBidi"/>
                <w:sz w:val="21"/>
                <w:szCs w:val="21"/>
                <w:lang w:val="en-GB"/>
              </w:rPr>
              <w:t xml:space="preserve">Given the global context of increasingly complex, longer and overlapping crises, </w:t>
            </w:r>
            <w:r w:rsidR="1E04D90E" w:rsidRPr="211C072C">
              <w:rPr>
                <w:rFonts w:asciiTheme="minorHAnsi" w:hAnsiTheme="minorHAnsi" w:cstheme="minorBidi"/>
                <w:sz w:val="21"/>
                <w:szCs w:val="21"/>
                <w:lang w:val="en-GB"/>
              </w:rPr>
              <w:t>we are</w:t>
            </w:r>
            <w:r w:rsidRPr="211C072C">
              <w:rPr>
                <w:rFonts w:asciiTheme="minorHAnsi" w:hAnsiTheme="minorHAnsi" w:cstheme="minorBidi"/>
                <w:sz w:val="21"/>
                <w:szCs w:val="21"/>
                <w:lang w:val="en-GB"/>
              </w:rPr>
              <w:t xml:space="preserve"> taking a two-pronged approach under this Call for Proposals: on the one hand, through </w:t>
            </w:r>
            <w:r w:rsidRPr="211C072C">
              <w:rPr>
                <w:rFonts w:asciiTheme="minorHAnsi" w:hAnsiTheme="minorHAnsi" w:cstheme="minorBidi"/>
                <w:b/>
                <w:bCs/>
                <w:sz w:val="21"/>
                <w:szCs w:val="21"/>
                <w:lang w:val="en-GB"/>
              </w:rPr>
              <w:t xml:space="preserve">inviting all organizations </w:t>
            </w:r>
            <w:r w:rsidR="2341BC76" w:rsidRPr="211C072C">
              <w:rPr>
                <w:rFonts w:asciiTheme="minorHAnsi" w:hAnsiTheme="minorHAnsi" w:cstheme="minorBidi"/>
                <w:b/>
                <w:bCs/>
                <w:sz w:val="21"/>
                <w:szCs w:val="21"/>
                <w:lang w:val="en-GB"/>
              </w:rPr>
              <w:t>-</w:t>
            </w:r>
            <w:r w:rsidRPr="211C072C">
              <w:rPr>
                <w:rFonts w:asciiTheme="minorHAnsi" w:hAnsiTheme="minorHAnsi" w:cstheme="minorBidi"/>
                <w:b/>
                <w:bCs/>
                <w:sz w:val="21"/>
                <w:szCs w:val="21"/>
                <w:lang w:val="en-GB"/>
              </w:rPr>
              <w:t xml:space="preserve"> as part of their overall application </w:t>
            </w:r>
            <w:r w:rsidR="4520BDBC" w:rsidRPr="211C072C">
              <w:rPr>
                <w:rFonts w:asciiTheme="minorHAnsi" w:hAnsiTheme="minorHAnsi" w:cstheme="minorBidi"/>
                <w:b/>
                <w:bCs/>
                <w:sz w:val="21"/>
                <w:szCs w:val="21"/>
                <w:lang w:val="en-GB"/>
              </w:rPr>
              <w:t>-</w:t>
            </w:r>
            <w:r w:rsidR="2881D1F3" w:rsidRPr="211C072C">
              <w:rPr>
                <w:rFonts w:asciiTheme="minorHAnsi" w:hAnsiTheme="minorHAnsi" w:cstheme="minorBidi"/>
                <w:b/>
                <w:bCs/>
                <w:sz w:val="21"/>
                <w:szCs w:val="21"/>
                <w:lang w:val="en-GB"/>
              </w:rPr>
              <w:t xml:space="preserve"> </w:t>
            </w:r>
            <w:r w:rsidRPr="211C072C">
              <w:rPr>
                <w:rFonts w:asciiTheme="minorHAnsi" w:hAnsiTheme="minorHAnsi" w:cstheme="minorBidi"/>
                <w:b/>
                <w:bCs/>
                <w:sz w:val="21"/>
                <w:szCs w:val="21"/>
                <w:lang w:val="en-GB"/>
              </w:rPr>
              <w:t xml:space="preserve">to strengthen </w:t>
            </w:r>
            <w:r w:rsidR="6EBF0E1B" w:rsidRPr="211C072C">
              <w:rPr>
                <w:rFonts w:asciiTheme="minorHAnsi" w:hAnsiTheme="minorHAnsi" w:cstheme="minorBidi"/>
                <w:b/>
                <w:bCs/>
                <w:sz w:val="21"/>
                <w:szCs w:val="21"/>
                <w:lang w:val="en-GB"/>
              </w:rPr>
              <w:t>their preparedness capacity</w:t>
            </w:r>
            <w:r w:rsidR="6EBF0E1B" w:rsidRPr="211C072C">
              <w:rPr>
                <w:rFonts w:asciiTheme="minorHAnsi" w:hAnsiTheme="minorHAnsi" w:cstheme="minorBidi"/>
                <w:sz w:val="21"/>
                <w:szCs w:val="21"/>
                <w:lang w:val="en-GB"/>
              </w:rPr>
              <w:t xml:space="preserve"> </w:t>
            </w:r>
            <w:r w:rsidR="2C0C263D" w:rsidRPr="211C072C">
              <w:rPr>
                <w:rFonts w:asciiTheme="minorHAnsi" w:hAnsiTheme="minorHAnsi" w:cstheme="minorBidi"/>
                <w:b/>
                <w:bCs/>
                <w:sz w:val="21"/>
                <w:szCs w:val="21"/>
                <w:lang w:val="en-GB"/>
              </w:rPr>
              <w:t xml:space="preserve">and </w:t>
            </w:r>
            <w:r w:rsidR="5A7EF380" w:rsidRPr="211C072C">
              <w:rPr>
                <w:rFonts w:asciiTheme="minorHAnsi" w:hAnsiTheme="minorHAnsi" w:cstheme="minorBidi"/>
                <w:b/>
                <w:bCs/>
                <w:sz w:val="21"/>
                <w:szCs w:val="21"/>
                <w:lang w:val="en-GB"/>
              </w:rPr>
              <w:t>organizational resilience</w:t>
            </w:r>
            <w:r w:rsidRPr="211C072C">
              <w:rPr>
                <w:rFonts w:asciiTheme="minorHAnsi" w:hAnsiTheme="minorHAnsi" w:cstheme="minorBidi"/>
                <w:b/>
                <w:bCs/>
                <w:sz w:val="21"/>
                <w:szCs w:val="21"/>
                <w:lang w:val="en-GB"/>
              </w:rPr>
              <w:t xml:space="preserve"> </w:t>
            </w:r>
            <w:r w:rsidRPr="211C072C">
              <w:rPr>
                <w:rFonts w:asciiTheme="minorHAnsi" w:hAnsiTheme="minorHAnsi" w:cstheme="minorBidi"/>
                <w:sz w:val="21"/>
                <w:szCs w:val="21"/>
                <w:lang w:val="en-GB"/>
              </w:rPr>
              <w:t xml:space="preserve">to effectively address violence against women and girls before and once a crisis hits. In parallel, </w:t>
            </w:r>
            <w:r w:rsidR="4784D664" w:rsidRPr="211C072C">
              <w:rPr>
                <w:rFonts w:asciiTheme="minorHAnsi" w:hAnsiTheme="minorHAnsi" w:cstheme="minorBidi"/>
                <w:sz w:val="21"/>
                <w:szCs w:val="21"/>
                <w:lang w:val="en-GB"/>
              </w:rPr>
              <w:t>we are</w:t>
            </w:r>
            <w:r w:rsidRPr="211C072C">
              <w:rPr>
                <w:rFonts w:asciiTheme="minorHAnsi" w:hAnsiTheme="minorHAnsi" w:cstheme="minorBidi"/>
                <w:sz w:val="21"/>
                <w:szCs w:val="21"/>
                <w:lang w:val="en-GB"/>
              </w:rPr>
              <w:t xml:space="preserve"> also including a </w:t>
            </w:r>
            <w:r w:rsidRPr="211C072C">
              <w:rPr>
                <w:rFonts w:asciiTheme="minorHAnsi" w:hAnsiTheme="minorHAnsi" w:cstheme="minorBidi"/>
                <w:b/>
                <w:bCs/>
                <w:sz w:val="21"/>
                <w:szCs w:val="21"/>
                <w:lang w:val="en-GB"/>
              </w:rPr>
              <w:t>special focus to end violence against women and girls in the context of protracted crises to support organizations</w:t>
            </w:r>
            <w:r w:rsidRPr="211C072C">
              <w:rPr>
                <w:rFonts w:asciiTheme="minorHAnsi" w:hAnsiTheme="minorHAnsi" w:cstheme="minorBidi"/>
                <w:sz w:val="21"/>
                <w:szCs w:val="21"/>
                <w:lang w:val="en-GB"/>
              </w:rPr>
              <w:t xml:space="preserve"> </w:t>
            </w:r>
            <w:r w:rsidRPr="211C072C">
              <w:rPr>
                <w:rFonts w:asciiTheme="minorHAnsi" w:hAnsiTheme="minorHAnsi" w:cstheme="minorBidi"/>
                <w:b/>
                <w:bCs/>
                <w:sz w:val="21"/>
                <w:szCs w:val="21"/>
                <w:lang w:val="en-GB"/>
              </w:rPr>
              <w:t>working in these settings</w:t>
            </w:r>
            <w:r w:rsidRPr="211C072C">
              <w:rPr>
                <w:rFonts w:asciiTheme="minorHAnsi" w:hAnsiTheme="minorHAnsi" w:cstheme="minorBidi"/>
                <w:sz w:val="21"/>
                <w:szCs w:val="21"/>
                <w:lang w:val="en-GB"/>
              </w:rPr>
              <w:t xml:space="preserve"> through initiatives that meet the specific needs of women and girls</w:t>
            </w:r>
            <w:r w:rsidR="34829274" w:rsidRPr="211C072C">
              <w:rPr>
                <w:rFonts w:asciiTheme="minorHAnsi" w:hAnsiTheme="minorHAnsi" w:cstheme="minorBidi"/>
                <w:sz w:val="21"/>
                <w:szCs w:val="21"/>
                <w:lang w:val="en-GB"/>
              </w:rPr>
              <w:t xml:space="preserve"> at risk and</w:t>
            </w:r>
            <w:r w:rsidRPr="211C072C">
              <w:rPr>
                <w:rFonts w:asciiTheme="minorHAnsi" w:hAnsiTheme="minorHAnsi" w:cstheme="minorBidi"/>
                <w:sz w:val="21"/>
                <w:szCs w:val="21"/>
                <w:lang w:val="en-GB"/>
              </w:rPr>
              <w:t xml:space="preserve"> survivors of violence, especially those at risk of exclusion and marginalization.</w:t>
            </w:r>
          </w:p>
        </w:tc>
      </w:tr>
    </w:tbl>
    <w:p w14:paraId="6F10BAC5" w14:textId="736F9F52" w:rsidR="00DC3755" w:rsidRPr="00655CED" w:rsidRDefault="00DC3755" w:rsidP="211C072C">
      <w:pPr>
        <w:pStyle w:val="Body1"/>
        <w:spacing w:before="200" w:after="120"/>
        <w:jc w:val="center"/>
        <w:rPr>
          <w:rFonts w:ascii="Calibri" w:hAnsi="Calibri"/>
          <w:b/>
          <w:bCs/>
          <w:color w:val="00B0F0"/>
          <w:sz w:val="40"/>
          <w:szCs w:val="40"/>
        </w:rPr>
        <w:sectPr w:rsidR="00DC3755" w:rsidRPr="00655CED" w:rsidSect="008D5AA9">
          <w:headerReference w:type="default" r:id="rId12"/>
          <w:footerReference w:type="default" r:id="rId13"/>
          <w:headerReference w:type="first" r:id="rId14"/>
          <w:footerReference w:type="first" r:id="rId15"/>
          <w:pgSz w:w="12240" w:h="15840"/>
          <w:pgMar w:top="1440" w:right="1800" w:bottom="1440" w:left="1800" w:header="720" w:footer="720" w:gutter="0"/>
          <w:pgBorders w:display="firstPage" w:offsetFrom="page">
            <w:top w:val="single" w:sz="8" w:space="24" w:color="ED7D31" w:themeColor="accent2"/>
            <w:left w:val="single" w:sz="8" w:space="24" w:color="ED7D31" w:themeColor="accent2"/>
            <w:bottom w:val="single" w:sz="8" w:space="24" w:color="ED7D31" w:themeColor="accent2"/>
            <w:right w:val="single" w:sz="8" w:space="24" w:color="ED7D31" w:themeColor="accent2"/>
          </w:pgBorders>
          <w:cols w:space="720"/>
          <w:titlePg/>
        </w:sectPr>
      </w:pPr>
    </w:p>
    <w:p w14:paraId="25A4BC06" w14:textId="77777777" w:rsidR="00136154" w:rsidRDefault="00662255" w:rsidP="029939E3">
      <w:pPr>
        <w:keepNext/>
        <w:keepLines/>
        <w:spacing w:before="480" w:after="100" w:afterAutospacing="1" w:line="276" w:lineRule="auto"/>
        <w:rPr>
          <w:noProof/>
        </w:rPr>
      </w:pPr>
      <w:r w:rsidRPr="029939E3">
        <w:rPr>
          <w:rFonts w:eastAsia="Arial Unicode MS" w:cstheme="minorBidi"/>
          <w:b/>
          <w:bCs/>
          <w:color w:val="ED7D31" w:themeColor="accent2"/>
          <w:sz w:val="30"/>
          <w:szCs w:val="30"/>
        </w:rPr>
        <w:lastRenderedPageBreak/>
        <w:t>TABLE OF CONTENTS</w:t>
      </w:r>
      <w:r w:rsidR="00DC3755" w:rsidRPr="029939E3">
        <w:rPr>
          <w:rFonts w:ascii="Times New Roman" w:eastAsia="Arial Unicode MS" w:hAnsi="Times New Roman"/>
          <w:color w:val="ED7D31" w:themeColor="accent2"/>
          <w:sz w:val="30"/>
          <w:szCs w:val="30"/>
        </w:rPr>
        <w:fldChar w:fldCharType="begin"/>
      </w:r>
      <w:r w:rsidRPr="029939E3">
        <w:rPr>
          <w:rFonts w:eastAsia="Arial Unicode MS"/>
          <w:sz w:val="30"/>
          <w:szCs w:val="30"/>
        </w:rPr>
        <w:instrText xml:space="preserve"> TOC \t "Unknown 0,2,Heading 1,1,Heading 3,3,Heading 2,2" </w:instrText>
      </w:r>
      <w:r w:rsidR="00DC3755" w:rsidRPr="029939E3">
        <w:rPr>
          <w:rFonts w:ascii="Times New Roman" w:eastAsia="Arial Unicode MS" w:hAnsi="Times New Roman"/>
          <w:color w:val="ED7D31" w:themeColor="accent2"/>
          <w:sz w:val="30"/>
          <w:szCs w:val="30"/>
        </w:rPr>
        <w:fldChar w:fldCharType="separate"/>
      </w:r>
    </w:p>
    <w:p w14:paraId="3BCE09C5" w14:textId="3D9E1FB2" w:rsidR="00136154" w:rsidRDefault="00136154">
      <w:pPr>
        <w:pStyle w:val="TOC1"/>
        <w:rPr>
          <w:rFonts w:eastAsiaTheme="minorEastAsia" w:cstheme="minorBidi"/>
          <w:noProof/>
          <w:szCs w:val="22"/>
          <w:lang w:val="ru-RU" w:eastAsia="ja-JP"/>
        </w:rPr>
      </w:pPr>
      <w:r w:rsidRPr="00463CAC">
        <w:rPr>
          <w:noProof/>
          <w:color w:val="ED7D31" w:themeColor="accent2"/>
        </w:rPr>
        <w:t>1.</w:t>
      </w:r>
      <w:r>
        <w:rPr>
          <w:rFonts w:eastAsiaTheme="minorEastAsia" w:cstheme="minorBidi"/>
          <w:noProof/>
          <w:szCs w:val="22"/>
          <w:lang w:val="ru-RU" w:eastAsia="ja-JP"/>
        </w:rPr>
        <w:tab/>
      </w:r>
      <w:r w:rsidRPr="00463CAC">
        <w:rPr>
          <w:noProof/>
          <w:color w:val="ED7D31" w:themeColor="accent2"/>
        </w:rPr>
        <w:t>About the UN Trust Fund to End Violence against Women</w:t>
      </w:r>
      <w:r>
        <w:rPr>
          <w:noProof/>
        </w:rPr>
        <w:tab/>
      </w:r>
      <w:r>
        <w:rPr>
          <w:noProof/>
        </w:rPr>
        <w:fldChar w:fldCharType="begin"/>
      </w:r>
      <w:r>
        <w:rPr>
          <w:noProof/>
        </w:rPr>
        <w:instrText xml:space="preserve"> PAGEREF _Toc119449146 \h </w:instrText>
      </w:r>
      <w:r>
        <w:rPr>
          <w:noProof/>
        </w:rPr>
      </w:r>
      <w:r>
        <w:rPr>
          <w:noProof/>
        </w:rPr>
        <w:fldChar w:fldCharType="separate"/>
      </w:r>
      <w:r>
        <w:rPr>
          <w:noProof/>
        </w:rPr>
        <w:t>2</w:t>
      </w:r>
      <w:r>
        <w:rPr>
          <w:noProof/>
        </w:rPr>
        <w:fldChar w:fldCharType="end"/>
      </w:r>
    </w:p>
    <w:p w14:paraId="6A59B15E" w14:textId="3C1BE46D" w:rsidR="00136154" w:rsidRDefault="00136154">
      <w:pPr>
        <w:pStyle w:val="TOC1"/>
        <w:rPr>
          <w:rFonts w:eastAsiaTheme="minorEastAsia" w:cstheme="minorBidi"/>
          <w:noProof/>
          <w:szCs w:val="22"/>
          <w:lang w:val="ru-RU" w:eastAsia="ja-JP"/>
        </w:rPr>
      </w:pPr>
      <w:r w:rsidRPr="00463CAC">
        <w:rPr>
          <w:noProof/>
          <w:color w:val="ED7D31" w:themeColor="accent2"/>
        </w:rPr>
        <w:t>2.</w:t>
      </w:r>
      <w:r>
        <w:rPr>
          <w:rFonts w:eastAsiaTheme="minorEastAsia" w:cstheme="minorBidi"/>
          <w:noProof/>
          <w:szCs w:val="22"/>
          <w:lang w:val="ru-RU" w:eastAsia="ja-JP"/>
        </w:rPr>
        <w:tab/>
      </w:r>
      <w:r w:rsidRPr="00463CAC">
        <w:rPr>
          <w:noProof/>
          <w:color w:val="ED7D31" w:themeColor="accent2"/>
        </w:rPr>
        <w:t>Guiding Framework</w:t>
      </w:r>
      <w:r>
        <w:rPr>
          <w:noProof/>
        </w:rPr>
        <w:tab/>
      </w:r>
      <w:r>
        <w:rPr>
          <w:noProof/>
        </w:rPr>
        <w:fldChar w:fldCharType="begin"/>
      </w:r>
      <w:r>
        <w:rPr>
          <w:noProof/>
        </w:rPr>
        <w:instrText xml:space="preserve"> PAGEREF _Toc119449147 \h </w:instrText>
      </w:r>
      <w:r>
        <w:rPr>
          <w:noProof/>
        </w:rPr>
      </w:r>
      <w:r>
        <w:rPr>
          <w:noProof/>
        </w:rPr>
        <w:fldChar w:fldCharType="separate"/>
      </w:r>
      <w:r>
        <w:rPr>
          <w:noProof/>
        </w:rPr>
        <w:t>2</w:t>
      </w:r>
      <w:r>
        <w:rPr>
          <w:noProof/>
        </w:rPr>
        <w:fldChar w:fldCharType="end"/>
      </w:r>
    </w:p>
    <w:p w14:paraId="0DF64515" w14:textId="4A21C70D" w:rsidR="00136154" w:rsidRDefault="00136154">
      <w:pPr>
        <w:pStyle w:val="TOC1"/>
        <w:rPr>
          <w:rFonts w:eastAsiaTheme="minorEastAsia" w:cstheme="minorBidi"/>
          <w:noProof/>
          <w:szCs w:val="22"/>
          <w:lang w:val="ru-RU" w:eastAsia="ja-JP"/>
        </w:rPr>
      </w:pPr>
      <w:r w:rsidRPr="00463CAC">
        <w:rPr>
          <w:noProof/>
          <w:color w:val="ED7D31" w:themeColor="accent2"/>
        </w:rPr>
        <w:t>3.</w:t>
      </w:r>
      <w:r>
        <w:rPr>
          <w:rFonts w:eastAsiaTheme="minorEastAsia" w:cstheme="minorBidi"/>
          <w:noProof/>
          <w:szCs w:val="22"/>
          <w:lang w:val="ru-RU" w:eastAsia="ja-JP"/>
        </w:rPr>
        <w:tab/>
      </w:r>
      <w:r w:rsidRPr="00463CAC">
        <w:rPr>
          <w:noProof/>
          <w:color w:val="ED7D31" w:themeColor="accent2"/>
        </w:rPr>
        <w:t>The Context</w:t>
      </w:r>
      <w:r>
        <w:rPr>
          <w:noProof/>
        </w:rPr>
        <w:tab/>
      </w:r>
      <w:r>
        <w:rPr>
          <w:noProof/>
        </w:rPr>
        <w:fldChar w:fldCharType="begin"/>
      </w:r>
      <w:r>
        <w:rPr>
          <w:noProof/>
        </w:rPr>
        <w:instrText xml:space="preserve"> PAGEREF _Toc119449148 \h </w:instrText>
      </w:r>
      <w:r>
        <w:rPr>
          <w:noProof/>
        </w:rPr>
      </w:r>
      <w:r>
        <w:rPr>
          <w:noProof/>
        </w:rPr>
        <w:fldChar w:fldCharType="separate"/>
      </w:r>
      <w:r>
        <w:rPr>
          <w:noProof/>
        </w:rPr>
        <w:t>3</w:t>
      </w:r>
      <w:r>
        <w:rPr>
          <w:noProof/>
        </w:rPr>
        <w:fldChar w:fldCharType="end"/>
      </w:r>
    </w:p>
    <w:p w14:paraId="3BC4F99E" w14:textId="3E3DAC10" w:rsidR="00136154" w:rsidRDefault="00136154">
      <w:pPr>
        <w:pStyle w:val="TOC1"/>
        <w:rPr>
          <w:rFonts w:eastAsiaTheme="minorEastAsia" w:cstheme="minorBidi"/>
          <w:noProof/>
          <w:szCs w:val="22"/>
          <w:lang w:val="ru-RU" w:eastAsia="ja-JP"/>
        </w:rPr>
      </w:pPr>
      <w:r w:rsidRPr="00463CAC">
        <w:rPr>
          <w:noProof/>
          <w:color w:val="ED7D31" w:themeColor="accent2"/>
        </w:rPr>
        <w:t>4.</w:t>
      </w:r>
      <w:r>
        <w:rPr>
          <w:rFonts w:eastAsiaTheme="minorEastAsia" w:cstheme="minorBidi"/>
          <w:noProof/>
          <w:szCs w:val="22"/>
          <w:lang w:val="ru-RU" w:eastAsia="ja-JP"/>
        </w:rPr>
        <w:tab/>
      </w:r>
      <w:r w:rsidRPr="00463CAC">
        <w:rPr>
          <w:noProof/>
          <w:color w:val="ED7D31" w:themeColor="accent2"/>
        </w:rPr>
        <w:t>The Call for Proposals</w:t>
      </w:r>
      <w:r>
        <w:rPr>
          <w:noProof/>
        </w:rPr>
        <w:tab/>
      </w:r>
      <w:r>
        <w:rPr>
          <w:noProof/>
        </w:rPr>
        <w:fldChar w:fldCharType="begin"/>
      </w:r>
      <w:r>
        <w:rPr>
          <w:noProof/>
        </w:rPr>
        <w:instrText xml:space="preserve"> PAGEREF _Toc119449149 \h </w:instrText>
      </w:r>
      <w:r>
        <w:rPr>
          <w:noProof/>
        </w:rPr>
      </w:r>
      <w:r>
        <w:rPr>
          <w:noProof/>
        </w:rPr>
        <w:fldChar w:fldCharType="separate"/>
      </w:r>
      <w:r>
        <w:rPr>
          <w:noProof/>
        </w:rPr>
        <w:t>4</w:t>
      </w:r>
      <w:r>
        <w:rPr>
          <w:noProof/>
        </w:rPr>
        <w:fldChar w:fldCharType="end"/>
      </w:r>
    </w:p>
    <w:p w14:paraId="0EA8E4B7" w14:textId="37579C92" w:rsidR="00136154" w:rsidRDefault="00136154">
      <w:pPr>
        <w:pStyle w:val="TOC2"/>
        <w:rPr>
          <w:rFonts w:eastAsiaTheme="minorEastAsia" w:cstheme="minorBidi"/>
          <w:noProof/>
          <w:szCs w:val="22"/>
          <w:lang w:val="ru-RU" w:eastAsia="ja-JP"/>
        </w:rPr>
      </w:pPr>
      <w:r w:rsidRPr="00463CAC">
        <w:rPr>
          <w:noProof/>
          <w:color w:val="ED7D31" w:themeColor="accent2"/>
        </w:rPr>
        <w:t>4.1</w:t>
      </w:r>
      <w:r>
        <w:rPr>
          <w:rFonts w:eastAsiaTheme="minorEastAsia" w:cstheme="minorBidi"/>
          <w:noProof/>
          <w:szCs w:val="22"/>
          <w:lang w:val="ru-RU" w:eastAsia="ja-JP"/>
        </w:rPr>
        <w:tab/>
      </w:r>
      <w:r w:rsidRPr="00463CAC">
        <w:rPr>
          <w:noProof/>
          <w:color w:val="ED7D31" w:themeColor="accent2"/>
        </w:rPr>
        <w:t>Civil Society Organizations with proven EVAW/G expertise</w:t>
      </w:r>
      <w:r>
        <w:rPr>
          <w:noProof/>
        </w:rPr>
        <w:tab/>
      </w:r>
      <w:r>
        <w:rPr>
          <w:noProof/>
        </w:rPr>
        <w:fldChar w:fldCharType="begin"/>
      </w:r>
      <w:r>
        <w:rPr>
          <w:noProof/>
        </w:rPr>
        <w:instrText xml:space="preserve"> PAGEREF _Toc119449150 \h </w:instrText>
      </w:r>
      <w:r>
        <w:rPr>
          <w:noProof/>
        </w:rPr>
      </w:r>
      <w:r>
        <w:rPr>
          <w:noProof/>
        </w:rPr>
        <w:fldChar w:fldCharType="separate"/>
      </w:r>
      <w:r>
        <w:rPr>
          <w:noProof/>
        </w:rPr>
        <w:t>4</w:t>
      </w:r>
      <w:r>
        <w:rPr>
          <w:noProof/>
        </w:rPr>
        <w:fldChar w:fldCharType="end"/>
      </w:r>
    </w:p>
    <w:p w14:paraId="005AEA72" w14:textId="2A1D1827" w:rsidR="00136154" w:rsidRDefault="00136154">
      <w:pPr>
        <w:pStyle w:val="TOC2"/>
        <w:rPr>
          <w:rFonts w:eastAsiaTheme="minorEastAsia" w:cstheme="minorBidi"/>
          <w:noProof/>
          <w:szCs w:val="22"/>
          <w:lang w:val="ru-RU" w:eastAsia="ja-JP"/>
        </w:rPr>
      </w:pPr>
      <w:r w:rsidRPr="00463CAC">
        <w:rPr>
          <w:noProof/>
          <w:color w:val="ED7D31" w:themeColor="accent2"/>
        </w:rPr>
        <w:t>4.2</w:t>
      </w:r>
      <w:r>
        <w:rPr>
          <w:rFonts w:eastAsiaTheme="minorEastAsia" w:cstheme="minorBidi"/>
          <w:noProof/>
          <w:szCs w:val="22"/>
          <w:lang w:val="ru-RU" w:eastAsia="ja-JP"/>
        </w:rPr>
        <w:tab/>
      </w:r>
      <w:r w:rsidRPr="00463CAC">
        <w:rPr>
          <w:noProof/>
          <w:color w:val="ED7D31" w:themeColor="accent2"/>
        </w:rPr>
        <w:t>Demand-driven projects conceptualized, developed, and fully implemented by CSOs/WROs</w:t>
      </w:r>
      <w:r>
        <w:rPr>
          <w:noProof/>
        </w:rPr>
        <w:tab/>
      </w:r>
      <w:r>
        <w:rPr>
          <w:noProof/>
        </w:rPr>
        <w:fldChar w:fldCharType="begin"/>
      </w:r>
      <w:r>
        <w:rPr>
          <w:noProof/>
        </w:rPr>
        <w:instrText xml:space="preserve"> PAGEREF _Toc119449151 \h </w:instrText>
      </w:r>
      <w:r>
        <w:rPr>
          <w:noProof/>
        </w:rPr>
      </w:r>
      <w:r>
        <w:rPr>
          <w:noProof/>
        </w:rPr>
        <w:fldChar w:fldCharType="separate"/>
      </w:r>
      <w:r>
        <w:rPr>
          <w:noProof/>
        </w:rPr>
        <w:t>5</w:t>
      </w:r>
      <w:r>
        <w:rPr>
          <w:noProof/>
        </w:rPr>
        <w:fldChar w:fldCharType="end"/>
      </w:r>
    </w:p>
    <w:p w14:paraId="3AE0C01A" w14:textId="2FB3FB84" w:rsidR="00136154" w:rsidRDefault="00136154">
      <w:pPr>
        <w:pStyle w:val="TOC2"/>
        <w:rPr>
          <w:rFonts w:eastAsiaTheme="minorEastAsia" w:cstheme="minorBidi"/>
          <w:noProof/>
          <w:szCs w:val="22"/>
          <w:lang w:val="ru-RU" w:eastAsia="ja-JP"/>
        </w:rPr>
      </w:pPr>
      <w:r w:rsidRPr="00463CAC">
        <w:rPr>
          <w:noProof/>
          <w:color w:val="ED7D31" w:themeColor="accent2"/>
        </w:rPr>
        <w:t>4.3</w:t>
      </w:r>
      <w:r>
        <w:rPr>
          <w:rFonts w:eastAsiaTheme="minorEastAsia" w:cstheme="minorBidi"/>
          <w:noProof/>
          <w:szCs w:val="22"/>
          <w:lang w:val="ru-RU" w:eastAsia="ja-JP"/>
        </w:rPr>
        <w:tab/>
      </w:r>
      <w:r w:rsidRPr="00463CAC">
        <w:rPr>
          <w:noProof/>
          <w:color w:val="ED7D31" w:themeColor="accent2"/>
        </w:rPr>
        <w:t>Focused on marginalized women and girls experiencing intersecting forms of discrimination and adopting intersectional approaches in EVAW/G</w:t>
      </w:r>
      <w:r>
        <w:rPr>
          <w:noProof/>
        </w:rPr>
        <w:tab/>
      </w:r>
      <w:r>
        <w:rPr>
          <w:noProof/>
        </w:rPr>
        <w:fldChar w:fldCharType="begin"/>
      </w:r>
      <w:r>
        <w:rPr>
          <w:noProof/>
        </w:rPr>
        <w:instrText xml:space="preserve"> PAGEREF _Toc119449152 \h </w:instrText>
      </w:r>
      <w:r>
        <w:rPr>
          <w:noProof/>
        </w:rPr>
      </w:r>
      <w:r>
        <w:rPr>
          <w:noProof/>
        </w:rPr>
        <w:fldChar w:fldCharType="separate"/>
      </w:r>
      <w:r>
        <w:rPr>
          <w:noProof/>
        </w:rPr>
        <w:t>6</w:t>
      </w:r>
      <w:r>
        <w:rPr>
          <w:noProof/>
        </w:rPr>
        <w:fldChar w:fldCharType="end"/>
      </w:r>
    </w:p>
    <w:p w14:paraId="5B36711F" w14:textId="33CE6B99" w:rsidR="00136154" w:rsidRDefault="00136154">
      <w:pPr>
        <w:pStyle w:val="TOC2"/>
        <w:rPr>
          <w:rFonts w:eastAsiaTheme="minorEastAsia" w:cstheme="minorBidi"/>
          <w:noProof/>
          <w:szCs w:val="22"/>
          <w:lang w:val="ru-RU" w:eastAsia="ja-JP"/>
        </w:rPr>
      </w:pPr>
      <w:r w:rsidRPr="00463CAC">
        <w:rPr>
          <w:noProof/>
          <w:color w:val="ED7D31" w:themeColor="accent2"/>
        </w:rPr>
        <w:t>4.4</w:t>
      </w:r>
      <w:r>
        <w:rPr>
          <w:rFonts w:eastAsiaTheme="minorEastAsia" w:cstheme="minorBidi"/>
          <w:noProof/>
          <w:szCs w:val="22"/>
          <w:lang w:val="ru-RU" w:eastAsia="ja-JP"/>
        </w:rPr>
        <w:tab/>
      </w:r>
      <w:r w:rsidRPr="00463CAC">
        <w:rPr>
          <w:noProof/>
          <w:color w:val="ED7D31" w:themeColor="accent2"/>
        </w:rPr>
        <w:t>Guided by the UN Trust Fund’s values and principles</w:t>
      </w:r>
      <w:r>
        <w:rPr>
          <w:noProof/>
        </w:rPr>
        <w:tab/>
      </w:r>
      <w:r>
        <w:rPr>
          <w:noProof/>
        </w:rPr>
        <w:fldChar w:fldCharType="begin"/>
      </w:r>
      <w:r>
        <w:rPr>
          <w:noProof/>
        </w:rPr>
        <w:instrText xml:space="preserve"> PAGEREF _Toc119449153 \h </w:instrText>
      </w:r>
      <w:r>
        <w:rPr>
          <w:noProof/>
        </w:rPr>
      </w:r>
      <w:r>
        <w:rPr>
          <w:noProof/>
        </w:rPr>
        <w:fldChar w:fldCharType="separate"/>
      </w:r>
      <w:r>
        <w:rPr>
          <w:noProof/>
        </w:rPr>
        <w:t>6</w:t>
      </w:r>
      <w:r>
        <w:rPr>
          <w:noProof/>
        </w:rPr>
        <w:fldChar w:fldCharType="end"/>
      </w:r>
    </w:p>
    <w:p w14:paraId="529EAC05" w14:textId="2593B858" w:rsidR="00136154" w:rsidRDefault="00136154">
      <w:pPr>
        <w:pStyle w:val="TOC3"/>
        <w:rPr>
          <w:rFonts w:eastAsiaTheme="minorEastAsia" w:cstheme="minorBidi"/>
          <w:noProof/>
          <w:szCs w:val="22"/>
          <w:lang w:val="ru-RU" w:eastAsia="ja-JP"/>
        </w:rPr>
      </w:pPr>
      <w:r w:rsidRPr="00463CAC">
        <w:rPr>
          <w:noProof/>
          <w:color w:val="ED7D31" w:themeColor="accent2"/>
        </w:rPr>
        <w:t>4.4.1</w:t>
      </w:r>
      <w:r>
        <w:rPr>
          <w:rFonts w:eastAsiaTheme="minorEastAsia" w:cstheme="minorBidi"/>
          <w:noProof/>
          <w:szCs w:val="22"/>
          <w:lang w:val="ru-RU" w:eastAsia="ja-JP"/>
        </w:rPr>
        <w:tab/>
      </w:r>
      <w:r w:rsidRPr="00463CAC">
        <w:rPr>
          <w:noProof/>
          <w:color w:val="ED7D31" w:themeColor="accent2"/>
        </w:rPr>
        <w:t>Embodying UN Women’s EVAW/G Programming Principles</w:t>
      </w:r>
      <w:r>
        <w:rPr>
          <w:noProof/>
        </w:rPr>
        <w:tab/>
      </w:r>
      <w:r>
        <w:rPr>
          <w:noProof/>
        </w:rPr>
        <w:fldChar w:fldCharType="begin"/>
      </w:r>
      <w:r>
        <w:rPr>
          <w:noProof/>
        </w:rPr>
        <w:instrText xml:space="preserve"> PAGEREF _Toc119449154 \h </w:instrText>
      </w:r>
      <w:r>
        <w:rPr>
          <w:noProof/>
        </w:rPr>
      </w:r>
      <w:r>
        <w:rPr>
          <w:noProof/>
        </w:rPr>
        <w:fldChar w:fldCharType="separate"/>
      </w:r>
      <w:r>
        <w:rPr>
          <w:noProof/>
        </w:rPr>
        <w:t>7</w:t>
      </w:r>
      <w:r>
        <w:rPr>
          <w:noProof/>
        </w:rPr>
        <w:fldChar w:fldCharType="end"/>
      </w:r>
    </w:p>
    <w:p w14:paraId="2C3A1C07" w14:textId="581165B2" w:rsidR="00136154" w:rsidRDefault="00136154">
      <w:pPr>
        <w:pStyle w:val="TOC3"/>
        <w:rPr>
          <w:rFonts w:eastAsiaTheme="minorEastAsia" w:cstheme="minorBidi"/>
          <w:noProof/>
          <w:szCs w:val="22"/>
          <w:lang w:val="ru-RU" w:eastAsia="ja-JP"/>
        </w:rPr>
      </w:pPr>
      <w:r w:rsidRPr="00463CAC">
        <w:rPr>
          <w:noProof/>
          <w:color w:val="ED7D31" w:themeColor="accent2"/>
        </w:rPr>
        <w:t>4.4.2</w:t>
      </w:r>
      <w:r>
        <w:rPr>
          <w:rFonts w:eastAsiaTheme="minorEastAsia" w:cstheme="minorBidi"/>
          <w:noProof/>
          <w:szCs w:val="22"/>
          <w:lang w:val="ru-RU" w:eastAsia="ja-JP"/>
        </w:rPr>
        <w:tab/>
      </w:r>
      <w:r w:rsidRPr="00463CAC">
        <w:rPr>
          <w:noProof/>
          <w:color w:val="ED7D31" w:themeColor="accent2"/>
        </w:rPr>
        <w:t>Strengthening preparedness and organizational resilience</w:t>
      </w:r>
      <w:r>
        <w:rPr>
          <w:noProof/>
        </w:rPr>
        <w:tab/>
      </w:r>
      <w:r>
        <w:rPr>
          <w:noProof/>
        </w:rPr>
        <w:fldChar w:fldCharType="begin"/>
      </w:r>
      <w:r>
        <w:rPr>
          <w:noProof/>
        </w:rPr>
        <w:instrText xml:space="preserve"> PAGEREF _Toc119449155 \h </w:instrText>
      </w:r>
      <w:r>
        <w:rPr>
          <w:noProof/>
        </w:rPr>
      </w:r>
      <w:r>
        <w:rPr>
          <w:noProof/>
        </w:rPr>
        <w:fldChar w:fldCharType="separate"/>
      </w:r>
      <w:r>
        <w:rPr>
          <w:noProof/>
        </w:rPr>
        <w:t>8</w:t>
      </w:r>
      <w:r>
        <w:rPr>
          <w:noProof/>
        </w:rPr>
        <w:fldChar w:fldCharType="end"/>
      </w:r>
    </w:p>
    <w:p w14:paraId="4C51F4B6" w14:textId="7E89CCAD" w:rsidR="00136154" w:rsidRDefault="00136154">
      <w:pPr>
        <w:pStyle w:val="TOC2"/>
        <w:rPr>
          <w:rFonts w:eastAsiaTheme="minorEastAsia" w:cstheme="minorBidi"/>
          <w:noProof/>
          <w:szCs w:val="22"/>
          <w:lang w:val="ru-RU" w:eastAsia="ja-JP"/>
        </w:rPr>
      </w:pPr>
      <w:r w:rsidRPr="00463CAC">
        <w:rPr>
          <w:noProof/>
          <w:color w:val="ED7D31" w:themeColor="accent2"/>
        </w:rPr>
        <w:t>4.5</w:t>
      </w:r>
      <w:r>
        <w:rPr>
          <w:rFonts w:eastAsiaTheme="minorEastAsia" w:cstheme="minorBidi"/>
          <w:noProof/>
          <w:szCs w:val="22"/>
          <w:lang w:val="ru-RU" w:eastAsia="ja-JP"/>
        </w:rPr>
        <w:tab/>
      </w:r>
      <w:r w:rsidRPr="00463CAC">
        <w:rPr>
          <w:noProof/>
          <w:color w:val="ED7D31" w:themeColor="accent2"/>
        </w:rPr>
        <w:t>Aligned with the 3 UN Trust Fund Outcomes areas</w:t>
      </w:r>
      <w:r>
        <w:rPr>
          <w:noProof/>
        </w:rPr>
        <w:tab/>
      </w:r>
      <w:r>
        <w:rPr>
          <w:noProof/>
        </w:rPr>
        <w:fldChar w:fldCharType="begin"/>
      </w:r>
      <w:r>
        <w:rPr>
          <w:noProof/>
        </w:rPr>
        <w:instrText xml:space="preserve"> PAGEREF _Toc119449156 \h </w:instrText>
      </w:r>
      <w:r>
        <w:rPr>
          <w:noProof/>
        </w:rPr>
      </w:r>
      <w:r>
        <w:rPr>
          <w:noProof/>
        </w:rPr>
        <w:fldChar w:fldCharType="separate"/>
      </w:r>
      <w:r>
        <w:rPr>
          <w:noProof/>
        </w:rPr>
        <w:t>8</w:t>
      </w:r>
      <w:r>
        <w:rPr>
          <w:noProof/>
        </w:rPr>
        <w:fldChar w:fldCharType="end"/>
      </w:r>
    </w:p>
    <w:p w14:paraId="7F25BE7C" w14:textId="1B1F647B" w:rsidR="00136154" w:rsidRDefault="00136154">
      <w:pPr>
        <w:pStyle w:val="TOC2"/>
        <w:rPr>
          <w:rFonts w:eastAsiaTheme="minorEastAsia" w:cstheme="minorBidi"/>
          <w:noProof/>
          <w:szCs w:val="22"/>
          <w:lang w:val="ru-RU" w:eastAsia="ja-JP"/>
        </w:rPr>
      </w:pPr>
      <w:r w:rsidRPr="00463CAC">
        <w:rPr>
          <w:noProof/>
          <w:color w:val="ED7D31" w:themeColor="accent2"/>
        </w:rPr>
        <w:t>4.6</w:t>
      </w:r>
      <w:r>
        <w:rPr>
          <w:rFonts w:eastAsiaTheme="minorEastAsia" w:cstheme="minorBidi"/>
          <w:noProof/>
          <w:szCs w:val="22"/>
          <w:lang w:val="ru-RU" w:eastAsia="ja-JP"/>
        </w:rPr>
        <w:tab/>
      </w:r>
      <w:r w:rsidRPr="00463CAC">
        <w:rPr>
          <w:noProof/>
          <w:color w:val="ED7D31" w:themeColor="accent2"/>
        </w:rPr>
        <w:t>Special Focus on addressing violence against women and girls in the context of protracted crises</w:t>
      </w:r>
      <w:r>
        <w:rPr>
          <w:noProof/>
        </w:rPr>
        <w:tab/>
      </w:r>
      <w:r>
        <w:rPr>
          <w:noProof/>
        </w:rPr>
        <w:fldChar w:fldCharType="begin"/>
      </w:r>
      <w:r>
        <w:rPr>
          <w:noProof/>
        </w:rPr>
        <w:instrText xml:space="preserve"> PAGEREF _Toc119449157 \h </w:instrText>
      </w:r>
      <w:r>
        <w:rPr>
          <w:noProof/>
        </w:rPr>
      </w:r>
      <w:r>
        <w:rPr>
          <w:noProof/>
        </w:rPr>
        <w:fldChar w:fldCharType="separate"/>
      </w:r>
      <w:r>
        <w:rPr>
          <w:noProof/>
        </w:rPr>
        <w:t>9</w:t>
      </w:r>
      <w:r>
        <w:rPr>
          <w:noProof/>
        </w:rPr>
        <w:fldChar w:fldCharType="end"/>
      </w:r>
    </w:p>
    <w:p w14:paraId="6609891D" w14:textId="2D6D9CB2" w:rsidR="00136154" w:rsidRDefault="00136154">
      <w:pPr>
        <w:pStyle w:val="TOC1"/>
        <w:rPr>
          <w:rFonts w:eastAsiaTheme="minorEastAsia" w:cstheme="minorBidi"/>
          <w:noProof/>
          <w:szCs w:val="22"/>
          <w:lang w:val="ru-RU" w:eastAsia="ja-JP"/>
        </w:rPr>
      </w:pPr>
      <w:r w:rsidRPr="00463CAC">
        <w:rPr>
          <w:noProof/>
          <w:color w:val="ED7D31" w:themeColor="accent2"/>
        </w:rPr>
        <w:t>5.</w:t>
      </w:r>
      <w:r>
        <w:rPr>
          <w:rFonts w:eastAsiaTheme="minorEastAsia" w:cstheme="minorBidi"/>
          <w:noProof/>
          <w:szCs w:val="22"/>
          <w:lang w:val="ru-RU" w:eastAsia="ja-JP"/>
        </w:rPr>
        <w:tab/>
      </w:r>
      <w:r w:rsidRPr="00463CAC">
        <w:rPr>
          <w:noProof/>
          <w:color w:val="ED7D31" w:themeColor="accent2"/>
        </w:rPr>
        <w:t>Eligibility Criteria</w:t>
      </w:r>
      <w:r>
        <w:rPr>
          <w:noProof/>
        </w:rPr>
        <w:tab/>
      </w:r>
      <w:r>
        <w:rPr>
          <w:noProof/>
        </w:rPr>
        <w:fldChar w:fldCharType="begin"/>
      </w:r>
      <w:r>
        <w:rPr>
          <w:noProof/>
        </w:rPr>
        <w:instrText xml:space="preserve"> PAGEREF _Toc119449158 \h </w:instrText>
      </w:r>
      <w:r>
        <w:rPr>
          <w:noProof/>
        </w:rPr>
      </w:r>
      <w:r>
        <w:rPr>
          <w:noProof/>
        </w:rPr>
        <w:fldChar w:fldCharType="separate"/>
      </w:r>
      <w:r>
        <w:rPr>
          <w:noProof/>
        </w:rPr>
        <w:t>10</w:t>
      </w:r>
      <w:r>
        <w:rPr>
          <w:noProof/>
        </w:rPr>
        <w:fldChar w:fldCharType="end"/>
      </w:r>
    </w:p>
    <w:p w14:paraId="16DE174C" w14:textId="7BFEA33A" w:rsidR="00136154" w:rsidRDefault="00136154">
      <w:pPr>
        <w:pStyle w:val="TOC2"/>
        <w:rPr>
          <w:rFonts w:eastAsiaTheme="minorEastAsia" w:cstheme="minorBidi"/>
          <w:noProof/>
          <w:szCs w:val="22"/>
          <w:lang w:val="ru-RU" w:eastAsia="ja-JP"/>
        </w:rPr>
      </w:pPr>
      <w:r w:rsidRPr="00463CAC">
        <w:rPr>
          <w:noProof/>
          <w:color w:val="ED7D31" w:themeColor="accent2"/>
        </w:rPr>
        <w:t>5.1</w:t>
      </w:r>
      <w:r>
        <w:rPr>
          <w:rFonts w:eastAsiaTheme="minorEastAsia" w:cstheme="minorBidi"/>
          <w:noProof/>
          <w:szCs w:val="22"/>
          <w:lang w:val="ru-RU" w:eastAsia="ja-JP"/>
        </w:rPr>
        <w:tab/>
      </w:r>
      <w:r w:rsidRPr="00463CAC">
        <w:rPr>
          <w:noProof/>
          <w:color w:val="ED7D31" w:themeColor="accent2"/>
        </w:rPr>
        <w:t>Country coverage</w:t>
      </w:r>
      <w:r>
        <w:rPr>
          <w:noProof/>
        </w:rPr>
        <w:tab/>
      </w:r>
      <w:r>
        <w:rPr>
          <w:noProof/>
        </w:rPr>
        <w:fldChar w:fldCharType="begin"/>
      </w:r>
      <w:r>
        <w:rPr>
          <w:noProof/>
        </w:rPr>
        <w:instrText xml:space="preserve"> PAGEREF _Toc119449159 \h </w:instrText>
      </w:r>
      <w:r>
        <w:rPr>
          <w:noProof/>
        </w:rPr>
      </w:r>
      <w:r>
        <w:rPr>
          <w:noProof/>
        </w:rPr>
        <w:fldChar w:fldCharType="separate"/>
      </w:r>
      <w:r>
        <w:rPr>
          <w:noProof/>
        </w:rPr>
        <w:t>10</w:t>
      </w:r>
      <w:r>
        <w:rPr>
          <w:noProof/>
        </w:rPr>
        <w:fldChar w:fldCharType="end"/>
      </w:r>
    </w:p>
    <w:p w14:paraId="61307874" w14:textId="2C26E721" w:rsidR="00136154" w:rsidRDefault="00136154">
      <w:pPr>
        <w:pStyle w:val="TOC2"/>
        <w:rPr>
          <w:rFonts w:eastAsiaTheme="minorEastAsia" w:cstheme="minorBidi"/>
          <w:noProof/>
          <w:szCs w:val="22"/>
          <w:lang w:val="ru-RU" w:eastAsia="ja-JP"/>
        </w:rPr>
      </w:pPr>
      <w:r w:rsidRPr="00463CAC">
        <w:rPr>
          <w:noProof/>
          <w:color w:val="ED7D31" w:themeColor="accent2"/>
        </w:rPr>
        <w:t>5.2</w:t>
      </w:r>
      <w:r>
        <w:rPr>
          <w:rFonts w:eastAsiaTheme="minorEastAsia" w:cstheme="minorBidi"/>
          <w:noProof/>
          <w:szCs w:val="22"/>
          <w:lang w:val="ru-RU" w:eastAsia="ja-JP"/>
        </w:rPr>
        <w:tab/>
      </w:r>
      <w:r w:rsidRPr="00463CAC">
        <w:rPr>
          <w:noProof/>
          <w:color w:val="ED7D31" w:themeColor="accent2"/>
        </w:rPr>
        <w:t>Legal status and registration</w:t>
      </w:r>
      <w:r>
        <w:rPr>
          <w:noProof/>
        </w:rPr>
        <w:tab/>
      </w:r>
      <w:r>
        <w:rPr>
          <w:noProof/>
        </w:rPr>
        <w:fldChar w:fldCharType="begin"/>
      </w:r>
      <w:r>
        <w:rPr>
          <w:noProof/>
        </w:rPr>
        <w:instrText xml:space="preserve"> PAGEREF _Toc119449160 \h </w:instrText>
      </w:r>
      <w:r>
        <w:rPr>
          <w:noProof/>
        </w:rPr>
      </w:r>
      <w:r>
        <w:rPr>
          <w:noProof/>
        </w:rPr>
        <w:fldChar w:fldCharType="separate"/>
      </w:r>
      <w:r>
        <w:rPr>
          <w:noProof/>
        </w:rPr>
        <w:t>10</w:t>
      </w:r>
      <w:r>
        <w:rPr>
          <w:noProof/>
        </w:rPr>
        <w:fldChar w:fldCharType="end"/>
      </w:r>
    </w:p>
    <w:p w14:paraId="1B89DCAD" w14:textId="40F692EB" w:rsidR="00136154" w:rsidRDefault="00136154">
      <w:pPr>
        <w:pStyle w:val="TOC2"/>
        <w:rPr>
          <w:rFonts w:eastAsiaTheme="minorEastAsia" w:cstheme="minorBidi"/>
          <w:noProof/>
          <w:szCs w:val="22"/>
          <w:lang w:val="ru-RU" w:eastAsia="ja-JP"/>
        </w:rPr>
      </w:pPr>
      <w:r w:rsidRPr="00463CAC">
        <w:rPr>
          <w:noProof/>
          <w:color w:val="ED7D31" w:themeColor="accent2"/>
        </w:rPr>
        <w:t>5.3</w:t>
      </w:r>
      <w:r>
        <w:rPr>
          <w:rFonts w:eastAsiaTheme="minorEastAsia" w:cstheme="minorBidi"/>
          <w:noProof/>
          <w:szCs w:val="22"/>
          <w:lang w:val="ru-RU" w:eastAsia="ja-JP"/>
        </w:rPr>
        <w:tab/>
      </w:r>
      <w:r w:rsidRPr="00463CAC">
        <w:rPr>
          <w:noProof/>
          <w:color w:val="ED7D31" w:themeColor="accent2"/>
        </w:rPr>
        <w:t>Demonstrated capacity for operational, financial and human resource management</w:t>
      </w:r>
      <w:r>
        <w:rPr>
          <w:noProof/>
        </w:rPr>
        <w:tab/>
      </w:r>
      <w:r>
        <w:rPr>
          <w:noProof/>
        </w:rPr>
        <w:fldChar w:fldCharType="begin"/>
      </w:r>
      <w:r>
        <w:rPr>
          <w:noProof/>
        </w:rPr>
        <w:instrText xml:space="preserve"> PAGEREF _Toc119449161 \h </w:instrText>
      </w:r>
      <w:r>
        <w:rPr>
          <w:noProof/>
        </w:rPr>
      </w:r>
      <w:r>
        <w:rPr>
          <w:noProof/>
        </w:rPr>
        <w:fldChar w:fldCharType="separate"/>
      </w:r>
      <w:r>
        <w:rPr>
          <w:noProof/>
        </w:rPr>
        <w:t>10</w:t>
      </w:r>
      <w:r>
        <w:rPr>
          <w:noProof/>
        </w:rPr>
        <w:fldChar w:fldCharType="end"/>
      </w:r>
    </w:p>
    <w:p w14:paraId="12E386DB" w14:textId="66C6EEA3" w:rsidR="00136154" w:rsidRDefault="00136154">
      <w:pPr>
        <w:pStyle w:val="TOC2"/>
        <w:rPr>
          <w:rFonts w:eastAsiaTheme="minorEastAsia" w:cstheme="minorBidi"/>
          <w:noProof/>
          <w:szCs w:val="22"/>
          <w:lang w:val="ru-RU" w:eastAsia="ja-JP"/>
        </w:rPr>
      </w:pPr>
      <w:r w:rsidRPr="00463CAC">
        <w:rPr>
          <w:rFonts w:cstheme="minorBidi"/>
          <w:noProof/>
          <w:color w:val="ED7D31" w:themeColor="accent2"/>
        </w:rPr>
        <w:t>5.4</w:t>
      </w:r>
      <w:r>
        <w:rPr>
          <w:rFonts w:eastAsiaTheme="minorEastAsia" w:cstheme="minorBidi"/>
          <w:noProof/>
          <w:szCs w:val="22"/>
          <w:lang w:val="ru-RU" w:eastAsia="ja-JP"/>
        </w:rPr>
        <w:tab/>
      </w:r>
      <w:r w:rsidRPr="00463CAC">
        <w:rPr>
          <w:noProof/>
          <w:color w:val="ED7D31" w:themeColor="accent2"/>
        </w:rPr>
        <w:t>Previous and existing UN Trust Fund grant recipients</w:t>
      </w:r>
      <w:r>
        <w:rPr>
          <w:noProof/>
        </w:rPr>
        <w:tab/>
      </w:r>
      <w:r>
        <w:rPr>
          <w:noProof/>
        </w:rPr>
        <w:fldChar w:fldCharType="begin"/>
      </w:r>
      <w:r>
        <w:rPr>
          <w:noProof/>
        </w:rPr>
        <w:instrText xml:space="preserve"> PAGEREF _Toc119449162 \h </w:instrText>
      </w:r>
      <w:r>
        <w:rPr>
          <w:noProof/>
        </w:rPr>
      </w:r>
      <w:r>
        <w:rPr>
          <w:noProof/>
        </w:rPr>
        <w:fldChar w:fldCharType="separate"/>
      </w:r>
      <w:r>
        <w:rPr>
          <w:noProof/>
        </w:rPr>
        <w:t>11</w:t>
      </w:r>
      <w:r>
        <w:rPr>
          <w:noProof/>
        </w:rPr>
        <w:fldChar w:fldCharType="end"/>
      </w:r>
    </w:p>
    <w:p w14:paraId="3DB94744" w14:textId="38072DC5" w:rsidR="00136154" w:rsidRDefault="00136154">
      <w:pPr>
        <w:pStyle w:val="TOC2"/>
        <w:rPr>
          <w:rFonts w:eastAsiaTheme="minorEastAsia" w:cstheme="minorBidi"/>
          <w:noProof/>
          <w:szCs w:val="22"/>
          <w:lang w:val="ru-RU" w:eastAsia="ja-JP"/>
        </w:rPr>
      </w:pPr>
      <w:r w:rsidRPr="00463CAC">
        <w:rPr>
          <w:noProof/>
          <w:color w:val="ED7D31" w:themeColor="accent2"/>
        </w:rPr>
        <w:t>5.5</w:t>
      </w:r>
      <w:r>
        <w:rPr>
          <w:rFonts w:eastAsiaTheme="minorEastAsia" w:cstheme="minorBidi"/>
          <w:noProof/>
          <w:szCs w:val="22"/>
          <w:lang w:val="ru-RU" w:eastAsia="ja-JP"/>
        </w:rPr>
        <w:tab/>
      </w:r>
      <w:r w:rsidRPr="00463CAC">
        <w:rPr>
          <w:noProof/>
          <w:color w:val="ED7D31" w:themeColor="accent2"/>
        </w:rPr>
        <w:t>Prevention from Sexual Exploitation and Abuse and Sexual Harassment</w:t>
      </w:r>
      <w:r>
        <w:rPr>
          <w:noProof/>
        </w:rPr>
        <w:tab/>
      </w:r>
      <w:r>
        <w:rPr>
          <w:noProof/>
        </w:rPr>
        <w:fldChar w:fldCharType="begin"/>
      </w:r>
      <w:r>
        <w:rPr>
          <w:noProof/>
        </w:rPr>
        <w:instrText xml:space="preserve"> PAGEREF _Toc119449163 \h </w:instrText>
      </w:r>
      <w:r>
        <w:rPr>
          <w:noProof/>
        </w:rPr>
      </w:r>
      <w:r>
        <w:rPr>
          <w:noProof/>
        </w:rPr>
        <w:fldChar w:fldCharType="separate"/>
      </w:r>
      <w:r>
        <w:rPr>
          <w:noProof/>
        </w:rPr>
        <w:t>11</w:t>
      </w:r>
      <w:r>
        <w:rPr>
          <w:noProof/>
        </w:rPr>
        <w:fldChar w:fldCharType="end"/>
      </w:r>
    </w:p>
    <w:p w14:paraId="07EFCF07" w14:textId="23236EE2" w:rsidR="00136154" w:rsidRDefault="00136154">
      <w:pPr>
        <w:pStyle w:val="TOC2"/>
        <w:rPr>
          <w:rFonts w:eastAsiaTheme="minorEastAsia" w:cstheme="minorBidi"/>
          <w:noProof/>
          <w:szCs w:val="22"/>
          <w:lang w:val="ru-RU" w:eastAsia="ja-JP"/>
        </w:rPr>
      </w:pPr>
      <w:r w:rsidRPr="00463CAC">
        <w:rPr>
          <w:noProof/>
          <w:color w:val="ED7D31" w:themeColor="accent2"/>
        </w:rPr>
        <w:t>5.6</w:t>
      </w:r>
      <w:r>
        <w:rPr>
          <w:rFonts w:eastAsiaTheme="minorEastAsia" w:cstheme="minorBidi"/>
          <w:noProof/>
          <w:szCs w:val="22"/>
          <w:lang w:val="ru-RU" w:eastAsia="ja-JP"/>
        </w:rPr>
        <w:tab/>
      </w:r>
      <w:r w:rsidRPr="00463CAC">
        <w:rPr>
          <w:noProof/>
          <w:color w:val="ED7D31" w:themeColor="accent2"/>
        </w:rPr>
        <w:t>Ineligible Applicants</w:t>
      </w:r>
      <w:r>
        <w:rPr>
          <w:noProof/>
        </w:rPr>
        <w:tab/>
      </w:r>
      <w:r>
        <w:rPr>
          <w:noProof/>
        </w:rPr>
        <w:fldChar w:fldCharType="begin"/>
      </w:r>
      <w:r>
        <w:rPr>
          <w:noProof/>
        </w:rPr>
        <w:instrText xml:space="preserve"> PAGEREF _Toc119449164 \h </w:instrText>
      </w:r>
      <w:r>
        <w:rPr>
          <w:noProof/>
        </w:rPr>
      </w:r>
      <w:r>
        <w:rPr>
          <w:noProof/>
        </w:rPr>
        <w:fldChar w:fldCharType="separate"/>
      </w:r>
      <w:r>
        <w:rPr>
          <w:noProof/>
        </w:rPr>
        <w:t>11</w:t>
      </w:r>
      <w:r>
        <w:rPr>
          <w:noProof/>
        </w:rPr>
        <w:fldChar w:fldCharType="end"/>
      </w:r>
    </w:p>
    <w:p w14:paraId="15E5F26C" w14:textId="685510D5" w:rsidR="00136154" w:rsidRDefault="00136154">
      <w:pPr>
        <w:pStyle w:val="TOC1"/>
        <w:rPr>
          <w:rFonts w:eastAsiaTheme="minorEastAsia" w:cstheme="minorBidi"/>
          <w:noProof/>
          <w:szCs w:val="22"/>
          <w:lang w:val="ru-RU" w:eastAsia="ja-JP"/>
        </w:rPr>
      </w:pPr>
      <w:r w:rsidRPr="00463CAC">
        <w:rPr>
          <w:noProof/>
          <w:color w:val="ED7D31" w:themeColor="accent2"/>
        </w:rPr>
        <w:t>6.</w:t>
      </w:r>
      <w:r>
        <w:rPr>
          <w:rFonts w:eastAsiaTheme="minorEastAsia" w:cstheme="minorBidi"/>
          <w:noProof/>
          <w:szCs w:val="22"/>
          <w:lang w:val="ru-RU" w:eastAsia="ja-JP"/>
        </w:rPr>
        <w:tab/>
      </w:r>
      <w:r w:rsidRPr="00463CAC">
        <w:rPr>
          <w:noProof/>
          <w:color w:val="ED7D31" w:themeColor="accent2"/>
        </w:rPr>
        <w:t>Funding Parameters</w:t>
      </w:r>
      <w:r>
        <w:rPr>
          <w:noProof/>
        </w:rPr>
        <w:tab/>
      </w:r>
      <w:r>
        <w:rPr>
          <w:noProof/>
        </w:rPr>
        <w:fldChar w:fldCharType="begin"/>
      </w:r>
      <w:r>
        <w:rPr>
          <w:noProof/>
        </w:rPr>
        <w:instrText xml:space="preserve"> PAGEREF _Toc119449165 \h </w:instrText>
      </w:r>
      <w:r>
        <w:rPr>
          <w:noProof/>
        </w:rPr>
      </w:r>
      <w:r>
        <w:rPr>
          <w:noProof/>
        </w:rPr>
        <w:fldChar w:fldCharType="separate"/>
      </w:r>
      <w:r>
        <w:rPr>
          <w:noProof/>
        </w:rPr>
        <w:t>11</w:t>
      </w:r>
      <w:r>
        <w:rPr>
          <w:noProof/>
        </w:rPr>
        <w:fldChar w:fldCharType="end"/>
      </w:r>
    </w:p>
    <w:p w14:paraId="3191D986" w14:textId="651D288D" w:rsidR="00136154" w:rsidRDefault="00136154">
      <w:pPr>
        <w:pStyle w:val="TOC1"/>
        <w:rPr>
          <w:rFonts w:eastAsiaTheme="minorEastAsia" w:cstheme="minorBidi"/>
          <w:noProof/>
          <w:szCs w:val="22"/>
          <w:lang w:val="ru-RU" w:eastAsia="ja-JP"/>
        </w:rPr>
      </w:pPr>
      <w:r w:rsidRPr="00463CAC">
        <w:rPr>
          <w:noProof/>
          <w:color w:val="ED7D31" w:themeColor="accent2"/>
        </w:rPr>
        <w:t>7.</w:t>
      </w:r>
      <w:r>
        <w:rPr>
          <w:rFonts w:eastAsiaTheme="minorEastAsia" w:cstheme="minorBidi"/>
          <w:noProof/>
          <w:szCs w:val="22"/>
          <w:lang w:val="ru-RU" w:eastAsia="ja-JP"/>
        </w:rPr>
        <w:tab/>
      </w:r>
      <w:r w:rsidRPr="00463CAC">
        <w:rPr>
          <w:noProof/>
          <w:color w:val="ED7D31" w:themeColor="accent2"/>
        </w:rPr>
        <w:t>Application Process</w:t>
      </w:r>
      <w:r>
        <w:rPr>
          <w:noProof/>
        </w:rPr>
        <w:tab/>
      </w:r>
      <w:r>
        <w:rPr>
          <w:noProof/>
        </w:rPr>
        <w:fldChar w:fldCharType="begin"/>
      </w:r>
      <w:r>
        <w:rPr>
          <w:noProof/>
        </w:rPr>
        <w:instrText xml:space="preserve"> PAGEREF _Toc119449166 \h </w:instrText>
      </w:r>
      <w:r>
        <w:rPr>
          <w:noProof/>
        </w:rPr>
      </w:r>
      <w:r>
        <w:rPr>
          <w:noProof/>
        </w:rPr>
        <w:fldChar w:fldCharType="separate"/>
      </w:r>
      <w:r>
        <w:rPr>
          <w:noProof/>
        </w:rPr>
        <w:t>12</w:t>
      </w:r>
      <w:r>
        <w:rPr>
          <w:noProof/>
        </w:rPr>
        <w:fldChar w:fldCharType="end"/>
      </w:r>
    </w:p>
    <w:p w14:paraId="4352BDAD" w14:textId="0517E4ED" w:rsidR="00136154" w:rsidRDefault="00136154">
      <w:pPr>
        <w:pStyle w:val="TOC1"/>
        <w:rPr>
          <w:rFonts w:eastAsiaTheme="minorEastAsia" w:cstheme="minorBidi"/>
          <w:noProof/>
          <w:szCs w:val="22"/>
          <w:lang w:val="ru-RU" w:eastAsia="ja-JP"/>
        </w:rPr>
      </w:pPr>
      <w:r w:rsidRPr="00463CAC">
        <w:rPr>
          <w:noProof/>
          <w:color w:val="ED7D31" w:themeColor="accent2"/>
        </w:rPr>
        <w:t>8.</w:t>
      </w:r>
      <w:r>
        <w:rPr>
          <w:rFonts w:eastAsiaTheme="minorEastAsia" w:cstheme="minorBidi"/>
          <w:noProof/>
          <w:szCs w:val="22"/>
          <w:lang w:val="ru-RU" w:eastAsia="ja-JP"/>
        </w:rPr>
        <w:tab/>
      </w:r>
      <w:r w:rsidRPr="00463CAC">
        <w:rPr>
          <w:noProof/>
          <w:color w:val="ED7D31" w:themeColor="accent2"/>
        </w:rPr>
        <w:t>Selection Process</w:t>
      </w:r>
      <w:r>
        <w:rPr>
          <w:noProof/>
        </w:rPr>
        <w:tab/>
      </w:r>
      <w:r>
        <w:rPr>
          <w:noProof/>
        </w:rPr>
        <w:fldChar w:fldCharType="begin"/>
      </w:r>
      <w:r>
        <w:rPr>
          <w:noProof/>
        </w:rPr>
        <w:instrText xml:space="preserve"> PAGEREF _Toc119449167 \h </w:instrText>
      </w:r>
      <w:r>
        <w:rPr>
          <w:noProof/>
        </w:rPr>
      </w:r>
      <w:r>
        <w:rPr>
          <w:noProof/>
        </w:rPr>
        <w:fldChar w:fldCharType="separate"/>
      </w:r>
      <w:r>
        <w:rPr>
          <w:noProof/>
        </w:rPr>
        <w:t>13</w:t>
      </w:r>
      <w:r>
        <w:rPr>
          <w:noProof/>
        </w:rPr>
        <w:fldChar w:fldCharType="end"/>
      </w:r>
    </w:p>
    <w:p w14:paraId="58436113" w14:textId="0C660F96" w:rsidR="00136154" w:rsidRDefault="00136154">
      <w:pPr>
        <w:pStyle w:val="TOC1"/>
        <w:rPr>
          <w:rFonts w:eastAsiaTheme="minorEastAsia" w:cstheme="minorBidi"/>
          <w:noProof/>
          <w:szCs w:val="22"/>
          <w:lang w:val="ru-RU" w:eastAsia="ja-JP"/>
        </w:rPr>
      </w:pPr>
      <w:r w:rsidRPr="00463CAC">
        <w:rPr>
          <w:noProof/>
          <w:color w:val="ED7D31" w:themeColor="accent2"/>
        </w:rPr>
        <w:t>9.</w:t>
      </w:r>
      <w:r>
        <w:rPr>
          <w:rFonts w:eastAsiaTheme="minorEastAsia" w:cstheme="minorBidi"/>
          <w:noProof/>
          <w:szCs w:val="22"/>
          <w:lang w:val="ru-RU" w:eastAsia="ja-JP"/>
        </w:rPr>
        <w:tab/>
      </w:r>
      <w:r w:rsidRPr="00463CAC">
        <w:rPr>
          <w:noProof/>
          <w:color w:val="ED7D31" w:themeColor="accent2"/>
        </w:rPr>
        <w:t>Eligible Countries and Territories</w:t>
      </w:r>
      <w:r>
        <w:rPr>
          <w:noProof/>
        </w:rPr>
        <w:tab/>
      </w:r>
      <w:r>
        <w:rPr>
          <w:noProof/>
        </w:rPr>
        <w:fldChar w:fldCharType="begin"/>
      </w:r>
      <w:r>
        <w:rPr>
          <w:noProof/>
        </w:rPr>
        <w:instrText xml:space="preserve"> PAGEREF _Toc119449168 \h </w:instrText>
      </w:r>
      <w:r>
        <w:rPr>
          <w:noProof/>
        </w:rPr>
      </w:r>
      <w:r>
        <w:rPr>
          <w:noProof/>
        </w:rPr>
        <w:fldChar w:fldCharType="separate"/>
      </w:r>
      <w:r>
        <w:rPr>
          <w:noProof/>
        </w:rPr>
        <w:t>13</w:t>
      </w:r>
      <w:r>
        <w:rPr>
          <w:noProof/>
        </w:rPr>
        <w:fldChar w:fldCharType="end"/>
      </w:r>
    </w:p>
    <w:p w14:paraId="2BEFFDD4" w14:textId="124E3E4C" w:rsidR="00136154" w:rsidRDefault="00136154">
      <w:pPr>
        <w:pStyle w:val="TOC1"/>
        <w:rPr>
          <w:rFonts w:eastAsiaTheme="minorEastAsia" w:cstheme="minorBidi"/>
          <w:noProof/>
          <w:szCs w:val="22"/>
          <w:lang w:val="ru-RU" w:eastAsia="ja-JP"/>
        </w:rPr>
      </w:pPr>
      <w:r w:rsidRPr="00463CAC">
        <w:rPr>
          <w:noProof/>
          <w:color w:val="ED7D31" w:themeColor="accent2"/>
        </w:rPr>
        <w:t>10.</w:t>
      </w:r>
      <w:r>
        <w:rPr>
          <w:rFonts w:eastAsiaTheme="minorEastAsia" w:cstheme="minorBidi"/>
          <w:noProof/>
          <w:szCs w:val="22"/>
          <w:lang w:val="ru-RU" w:eastAsia="ja-JP"/>
        </w:rPr>
        <w:tab/>
      </w:r>
      <w:r w:rsidRPr="00463CAC">
        <w:rPr>
          <w:noProof/>
          <w:color w:val="ED7D31" w:themeColor="accent2"/>
        </w:rPr>
        <w:t>Useful Resources</w:t>
      </w:r>
      <w:r>
        <w:rPr>
          <w:noProof/>
        </w:rPr>
        <w:tab/>
      </w:r>
      <w:r>
        <w:rPr>
          <w:noProof/>
        </w:rPr>
        <w:fldChar w:fldCharType="begin"/>
      </w:r>
      <w:r>
        <w:rPr>
          <w:noProof/>
        </w:rPr>
        <w:instrText xml:space="preserve"> PAGEREF _Toc119449169 \h </w:instrText>
      </w:r>
      <w:r>
        <w:rPr>
          <w:noProof/>
        </w:rPr>
      </w:r>
      <w:r>
        <w:rPr>
          <w:noProof/>
        </w:rPr>
        <w:fldChar w:fldCharType="separate"/>
      </w:r>
      <w:r>
        <w:rPr>
          <w:noProof/>
        </w:rPr>
        <w:t>14</w:t>
      </w:r>
      <w:r>
        <w:rPr>
          <w:noProof/>
        </w:rPr>
        <w:fldChar w:fldCharType="end"/>
      </w:r>
    </w:p>
    <w:p w14:paraId="6A547ADF" w14:textId="3950272F" w:rsidR="00DC3755" w:rsidRPr="009F5C61" w:rsidRDefault="00DC3755" w:rsidP="029939E3">
      <w:pPr>
        <w:pStyle w:val="Body1"/>
        <w:spacing w:after="120"/>
        <w:ind w:right="216"/>
        <w:jc w:val="both"/>
        <w:rPr>
          <w:rFonts w:asciiTheme="minorHAnsi" w:hAnsiTheme="minorHAnsi" w:cstheme="minorBidi"/>
          <w:b/>
          <w:bCs/>
          <w:color w:val="auto"/>
          <w:sz w:val="22"/>
          <w:szCs w:val="22"/>
        </w:rPr>
      </w:pPr>
      <w:r w:rsidRPr="029939E3">
        <w:rPr>
          <w:rFonts w:asciiTheme="minorHAnsi" w:hAnsiTheme="minorHAnsi" w:cstheme="minorBidi"/>
          <w:color w:val="auto"/>
          <w:sz w:val="23"/>
          <w:szCs w:val="23"/>
        </w:rPr>
        <w:fldChar w:fldCharType="end"/>
      </w:r>
      <w:r w:rsidRPr="029939E3">
        <w:rPr>
          <w:rFonts w:asciiTheme="minorHAnsi" w:hAnsiTheme="minorHAnsi" w:cstheme="minorBidi"/>
          <w:b/>
          <w:bCs/>
          <w:color w:val="auto"/>
          <w:sz w:val="22"/>
          <w:szCs w:val="22"/>
        </w:rPr>
        <w:t xml:space="preserve"> </w:t>
      </w:r>
    </w:p>
    <w:p w14:paraId="18FCDEB5" w14:textId="77777777" w:rsidR="00662255" w:rsidRPr="00655CED" w:rsidRDefault="00662255" w:rsidP="029939E3">
      <w:pPr>
        <w:pStyle w:val="Body1"/>
        <w:spacing w:after="120"/>
        <w:jc w:val="both"/>
        <w:rPr>
          <w:rFonts w:ascii="Calibri" w:hAnsi="Calibri"/>
          <w:b/>
          <w:bCs/>
          <w:color w:val="auto"/>
        </w:rPr>
      </w:pPr>
    </w:p>
    <w:p w14:paraId="45FABF50" w14:textId="6D28F661" w:rsidR="00DC3755" w:rsidRPr="0049763F" w:rsidRDefault="00662255" w:rsidP="029939E3">
      <w:pPr>
        <w:pStyle w:val="Body1"/>
        <w:spacing w:after="120"/>
        <w:jc w:val="both"/>
        <w:rPr>
          <w:rFonts w:ascii="Calibri" w:hAnsi="Calibri"/>
          <w:b/>
          <w:bCs/>
          <w:color w:val="ED7D31" w:themeColor="accent2"/>
          <w:sz w:val="22"/>
          <w:szCs w:val="22"/>
        </w:rPr>
      </w:pPr>
      <w:r w:rsidRPr="029939E3">
        <w:rPr>
          <w:rFonts w:ascii="Calibri" w:hAnsi="Calibri"/>
          <w:b/>
          <w:bCs/>
          <w:color w:val="ED7D31" w:themeColor="accent2"/>
          <w:sz w:val="22"/>
          <w:szCs w:val="22"/>
        </w:rPr>
        <w:t>ANNEXES</w:t>
      </w:r>
      <w:r>
        <w:tab/>
      </w:r>
    </w:p>
    <w:p w14:paraId="34214CFF" w14:textId="615D3BF4" w:rsidR="00DC3755" w:rsidRPr="00655CED" w:rsidRDefault="00DC3755" w:rsidP="00662255">
      <w:pPr>
        <w:pStyle w:val="Body1"/>
        <w:tabs>
          <w:tab w:val="left" w:pos="2970"/>
        </w:tabs>
        <w:spacing w:line="360" w:lineRule="auto"/>
        <w:rPr>
          <w:rFonts w:ascii="Calibri" w:hAnsi="Calibri"/>
          <w:color w:val="auto"/>
          <w:sz w:val="22"/>
          <w:szCs w:val="22"/>
        </w:rPr>
      </w:pPr>
      <w:r w:rsidRPr="029939E3">
        <w:rPr>
          <w:rFonts w:ascii="Calibri" w:hAnsi="Calibri"/>
          <w:color w:val="auto"/>
          <w:sz w:val="22"/>
          <w:szCs w:val="22"/>
        </w:rPr>
        <w:t>Annex 1:</w:t>
      </w:r>
      <w:r>
        <w:tab/>
      </w:r>
      <w:r w:rsidR="004C55BF" w:rsidRPr="029939E3">
        <w:rPr>
          <w:rFonts w:ascii="Calibri" w:hAnsi="Calibri"/>
          <w:color w:val="auto"/>
          <w:sz w:val="22"/>
          <w:szCs w:val="22"/>
        </w:rPr>
        <w:t xml:space="preserve">Eligibility Checklist </w:t>
      </w:r>
    </w:p>
    <w:p w14:paraId="7C93AB59" w14:textId="24CF358F" w:rsidR="00DC3755" w:rsidRPr="00655CED" w:rsidRDefault="00DC3755" w:rsidP="00662255">
      <w:pPr>
        <w:pStyle w:val="Body1"/>
        <w:tabs>
          <w:tab w:val="left" w:pos="2970"/>
        </w:tabs>
        <w:spacing w:line="360" w:lineRule="auto"/>
        <w:rPr>
          <w:rFonts w:ascii="Calibri" w:hAnsi="Calibri"/>
          <w:color w:val="auto"/>
          <w:sz w:val="22"/>
          <w:szCs w:val="22"/>
        </w:rPr>
      </w:pPr>
      <w:r w:rsidRPr="029939E3">
        <w:rPr>
          <w:rFonts w:ascii="Calibri" w:hAnsi="Calibri"/>
          <w:color w:val="auto"/>
          <w:sz w:val="22"/>
          <w:szCs w:val="22"/>
        </w:rPr>
        <w:t>Annex 2:</w:t>
      </w:r>
      <w:r>
        <w:tab/>
      </w:r>
      <w:r w:rsidR="12FB4758" w:rsidRPr="029939E3">
        <w:rPr>
          <w:rFonts w:ascii="Calibri" w:hAnsi="Calibri"/>
          <w:color w:val="auto"/>
          <w:sz w:val="22"/>
          <w:szCs w:val="22"/>
        </w:rPr>
        <w:t xml:space="preserve">Project </w:t>
      </w:r>
      <w:r w:rsidR="22FDBD33" w:rsidRPr="029939E3">
        <w:rPr>
          <w:rFonts w:ascii="Calibri" w:hAnsi="Calibri"/>
          <w:color w:val="auto"/>
          <w:sz w:val="22"/>
          <w:szCs w:val="22"/>
        </w:rPr>
        <w:t>Concept</w:t>
      </w:r>
      <w:r w:rsidR="004C55BF" w:rsidRPr="029939E3">
        <w:rPr>
          <w:rFonts w:ascii="Calibri" w:hAnsi="Calibri"/>
          <w:color w:val="auto"/>
          <w:sz w:val="22"/>
          <w:szCs w:val="22"/>
        </w:rPr>
        <w:t xml:space="preserve"> Form </w:t>
      </w:r>
    </w:p>
    <w:p w14:paraId="1C108E9E" w14:textId="1CAF6EDD" w:rsidR="00DC3755" w:rsidRPr="00655CED" w:rsidRDefault="00DC3755" w:rsidP="029939E3">
      <w:pPr>
        <w:pStyle w:val="Body1"/>
        <w:tabs>
          <w:tab w:val="left" w:pos="2970"/>
        </w:tabs>
        <w:spacing w:line="360" w:lineRule="auto"/>
        <w:rPr>
          <w:rFonts w:ascii="Calibri" w:hAnsi="Calibri"/>
          <w:color w:val="auto"/>
          <w:sz w:val="22"/>
          <w:szCs w:val="22"/>
        </w:rPr>
      </w:pPr>
      <w:bookmarkStart w:id="4" w:name="_TOC443419971"/>
      <w:bookmarkStart w:id="5" w:name="_Toc445820044"/>
      <w:r w:rsidRPr="029939E3">
        <w:rPr>
          <w:rFonts w:ascii="Calibri" w:hAnsi="Calibri"/>
          <w:color w:val="auto"/>
          <w:sz w:val="22"/>
          <w:szCs w:val="22"/>
        </w:rPr>
        <w:t>Annex 3:</w:t>
      </w:r>
      <w:r>
        <w:tab/>
      </w:r>
      <w:r w:rsidR="004C55BF" w:rsidRPr="029939E3">
        <w:rPr>
          <w:rFonts w:ascii="Calibri" w:hAnsi="Calibri"/>
          <w:color w:val="auto"/>
          <w:sz w:val="22"/>
          <w:szCs w:val="22"/>
        </w:rPr>
        <w:t xml:space="preserve">Budget Summary </w:t>
      </w:r>
    </w:p>
    <w:p w14:paraId="6F5B2493" w14:textId="6A062E99" w:rsidR="0057530D" w:rsidRPr="0049763F" w:rsidRDefault="0057530D" w:rsidP="029939E3">
      <w:pPr>
        <w:pStyle w:val="Heading1"/>
        <w:numPr>
          <w:ilvl w:val="0"/>
          <w:numId w:val="59"/>
        </w:numPr>
        <w:pBdr>
          <w:top w:val="single" w:sz="8" w:space="1" w:color="ED7D31" w:themeColor="accent2"/>
          <w:left w:val="single" w:sz="8" w:space="4" w:color="ED7D31" w:themeColor="accent2"/>
        </w:pBdr>
        <w:spacing w:after="0"/>
        <w:rPr>
          <w:color w:val="ED7D31" w:themeColor="accent2"/>
        </w:rPr>
      </w:pPr>
      <w:bookmarkStart w:id="6" w:name="_Toc119449146"/>
      <w:r w:rsidRPr="029939E3">
        <w:rPr>
          <w:color w:val="ED7D31" w:themeColor="accent2"/>
        </w:rPr>
        <w:lastRenderedPageBreak/>
        <w:t xml:space="preserve">About </w:t>
      </w:r>
      <w:r w:rsidR="00A66392" w:rsidRPr="029939E3">
        <w:rPr>
          <w:color w:val="ED7D31" w:themeColor="accent2"/>
        </w:rPr>
        <w:t>the UN Trust Fund to End Violence against Women</w:t>
      </w:r>
      <w:bookmarkEnd w:id="6"/>
    </w:p>
    <w:p w14:paraId="16970EDF" w14:textId="0C265C19" w:rsidR="0057530D" w:rsidRDefault="739E6D75" w:rsidP="009E6AA0">
      <w:pPr>
        <w:spacing w:before="200" w:after="120"/>
        <w:jc w:val="both"/>
        <w:rPr>
          <w:rFonts w:ascii="Calibri" w:hAnsi="Calibri"/>
          <w:color w:val="000000" w:themeColor="text1"/>
        </w:rPr>
      </w:pPr>
      <w:r w:rsidRPr="211C072C">
        <w:rPr>
          <w:rFonts w:cstheme="minorBidi"/>
        </w:rPr>
        <w:t xml:space="preserve">The United Nations Trust Fund to End Violence against Women (UN Trust Fund) is a global multi-lateral mechanism supporting </w:t>
      </w:r>
      <w:r w:rsidR="4139FA86" w:rsidRPr="211C072C">
        <w:rPr>
          <w:rFonts w:cstheme="minorBidi"/>
        </w:rPr>
        <w:t xml:space="preserve">civil society </w:t>
      </w:r>
      <w:r w:rsidRPr="211C072C">
        <w:rPr>
          <w:rFonts w:cstheme="minorBidi"/>
        </w:rPr>
        <w:t>efforts to end one of the most widespread human rights violations in the world. Established in 1996 by UN General Assembly Resolution 50/166</w:t>
      </w:r>
      <w:r w:rsidR="00BC1727" w:rsidRPr="211C072C">
        <w:rPr>
          <w:rStyle w:val="FootnoteReference"/>
          <w:rFonts w:cstheme="minorBidi"/>
        </w:rPr>
        <w:footnoteReference w:id="2"/>
      </w:r>
      <w:r w:rsidRPr="211C072C">
        <w:rPr>
          <w:rFonts w:cstheme="minorBidi"/>
        </w:rPr>
        <w:t>, the UN Trust Fund is administered by the United Nations Entity for Gender Equality and the Empowerment of Women (UN Women) on behalf of the United Nations system.</w:t>
      </w:r>
      <w:r w:rsidR="32871E2F" w:rsidRPr="7A9695AB">
        <w:rPr>
          <w:rFonts w:ascii="Calibri" w:hAnsi="Calibri"/>
        </w:rPr>
        <w:t xml:space="preserve"> </w:t>
      </w:r>
      <w:r w:rsidR="7266CF06" w:rsidRPr="7A9695AB">
        <w:rPr>
          <w:rFonts w:ascii="Calibri" w:hAnsi="Calibri"/>
        </w:rPr>
        <w:t xml:space="preserve">For </w:t>
      </w:r>
      <w:r w:rsidR="3813F511" w:rsidRPr="7A9695AB">
        <w:rPr>
          <w:rFonts w:ascii="Calibri" w:hAnsi="Calibri"/>
        </w:rPr>
        <w:t>over</w:t>
      </w:r>
      <w:r w:rsidR="7266CF06" w:rsidRPr="7A9695AB">
        <w:rPr>
          <w:rFonts w:ascii="Calibri" w:hAnsi="Calibri"/>
        </w:rPr>
        <w:t xml:space="preserve"> 25 years, we have partnered with and supported critical actors in pursuing the ending violence against women </w:t>
      </w:r>
      <w:r w:rsidR="70D190C8" w:rsidRPr="7A9695AB">
        <w:rPr>
          <w:rFonts w:ascii="Calibri" w:hAnsi="Calibri"/>
        </w:rPr>
        <w:t xml:space="preserve">and girls (VAW/G) </w:t>
      </w:r>
      <w:r w:rsidR="7266CF06" w:rsidRPr="7A9695AB">
        <w:rPr>
          <w:rFonts w:ascii="Calibri" w:hAnsi="Calibri"/>
        </w:rPr>
        <w:t xml:space="preserve">agenda, such as women’s </w:t>
      </w:r>
      <w:r w:rsidR="4BDE85F7" w:rsidRPr="7A9695AB">
        <w:rPr>
          <w:rFonts w:ascii="Calibri" w:hAnsi="Calibri"/>
        </w:rPr>
        <w:t xml:space="preserve">rights </w:t>
      </w:r>
      <w:r w:rsidR="7266CF06" w:rsidRPr="7A9695AB">
        <w:rPr>
          <w:rFonts w:ascii="Calibri" w:hAnsi="Calibri"/>
        </w:rPr>
        <w:t xml:space="preserve">organizations, youth groups, indigenous communities, </w:t>
      </w:r>
      <w:r w:rsidR="4BDE85F7" w:rsidRPr="7A9695AB">
        <w:rPr>
          <w:rFonts w:ascii="Calibri" w:hAnsi="Calibri"/>
        </w:rPr>
        <w:t>faith-based</w:t>
      </w:r>
      <w:r w:rsidR="7266CF06" w:rsidRPr="7A9695AB">
        <w:rPr>
          <w:rFonts w:ascii="Calibri" w:hAnsi="Calibri"/>
        </w:rPr>
        <w:t xml:space="preserve"> and traditional leaders, human rights </w:t>
      </w:r>
      <w:proofErr w:type="gramStart"/>
      <w:r w:rsidR="7266CF06" w:rsidRPr="7A9695AB">
        <w:rPr>
          <w:rFonts w:ascii="Calibri" w:hAnsi="Calibri"/>
        </w:rPr>
        <w:t>organizations</w:t>
      </w:r>
      <w:proofErr w:type="gramEnd"/>
      <w:r w:rsidR="7266CF06" w:rsidRPr="7A9695AB">
        <w:rPr>
          <w:rFonts w:ascii="Calibri" w:hAnsi="Calibri"/>
        </w:rPr>
        <w:t xml:space="preserve"> and the media. </w:t>
      </w:r>
      <w:r w:rsidR="32871E2F" w:rsidRPr="7A9695AB">
        <w:rPr>
          <w:rFonts w:ascii="Calibri" w:hAnsi="Calibri"/>
        </w:rPr>
        <w:t>To date, we have supported 6</w:t>
      </w:r>
      <w:r w:rsidR="303052F8" w:rsidRPr="7A9695AB">
        <w:rPr>
          <w:rFonts w:ascii="Calibri" w:hAnsi="Calibri"/>
        </w:rPr>
        <w:t>46</w:t>
      </w:r>
      <w:r w:rsidR="32871E2F" w:rsidRPr="7A9695AB">
        <w:rPr>
          <w:rFonts w:ascii="Calibri" w:hAnsi="Calibri"/>
        </w:rPr>
        <w:t xml:space="preserve"> initiatives in 140 countries and territories for a total of U</w:t>
      </w:r>
      <w:r w:rsidR="32871E2F" w:rsidRPr="7A9695AB">
        <w:rPr>
          <w:rFonts w:ascii="Calibri" w:hAnsi="Calibri"/>
          <w:color w:val="000000" w:themeColor="text1"/>
        </w:rPr>
        <w:t xml:space="preserve">S$ </w:t>
      </w:r>
      <w:r w:rsidR="303052F8" w:rsidRPr="7A9695AB">
        <w:rPr>
          <w:rFonts w:ascii="Calibri" w:hAnsi="Calibri"/>
          <w:color w:val="000000" w:themeColor="text1"/>
        </w:rPr>
        <w:t>21</w:t>
      </w:r>
      <w:r w:rsidR="312BB511" w:rsidRPr="7A9695AB">
        <w:rPr>
          <w:rFonts w:ascii="Calibri" w:hAnsi="Calibri"/>
          <w:color w:val="000000" w:themeColor="text1"/>
        </w:rPr>
        <w:t>5</w:t>
      </w:r>
      <w:r w:rsidR="32871E2F" w:rsidRPr="7A9695AB">
        <w:rPr>
          <w:rFonts w:ascii="Calibri" w:hAnsi="Calibri"/>
          <w:color w:val="000000" w:themeColor="text1"/>
        </w:rPr>
        <w:t xml:space="preserve"> million.</w:t>
      </w:r>
      <w:r w:rsidR="67E94F83" w:rsidRPr="7A9695AB">
        <w:rPr>
          <w:rFonts w:ascii="Calibri" w:hAnsi="Calibri"/>
          <w:color w:val="000000" w:themeColor="text1"/>
        </w:rPr>
        <w:t xml:space="preserve"> For more information on the UN Trust Fund, its history, </w:t>
      </w:r>
      <w:proofErr w:type="gramStart"/>
      <w:r w:rsidR="67E94F83" w:rsidRPr="7A9695AB">
        <w:rPr>
          <w:rFonts w:ascii="Calibri" w:hAnsi="Calibri"/>
          <w:color w:val="000000" w:themeColor="text1"/>
        </w:rPr>
        <w:t>partners</w:t>
      </w:r>
      <w:proofErr w:type="gramEnd"/>
      <w:r w:rsidR="67E94F83" w:rsidRPr="7A9695AB">
        <w:rPr>
          <w:rFonts w:ascii="Calibri" w:hAnsi="Calibri"/>
          <w:color w:val="000000" w:themeColor="text1"/>
        </w:rPr>
        <w:t xml:space="preserve"> and initiatives funded, visit </w:t>
      </w:r>
      <w:r w:rsidR="26184FE5" w:rsidRPr="7A9695AB">
        <w:rPr>
          <w:rFonts w:ascii="Calibri" w:hAnsi="Calibri"/>
          <w:color w:val="000000" w:themeColor="text1"/>
        </w:rPr>
        <w:t>our</w:t>
      </w:r>
      <w:r w:rsidR="67E94F83" w:rsidRPr="7A9695AB">
        <w:rPr>
          <w:rFonts w:ascii="Calibri" w:hAnsi="Calibri"/>
          <w:color w:val="000000" w:themeColor="text1"/>
        </w:rPr>
        <w:t xml:space="preserve"> website.</w:t>
      </w:r>
      <w:r w:rsidR="005A4377" w:rsidRPr="7A9695AB">
        <w:rPr>
          <w:rStyle w:val="FootnoteReference"/>
          <w:rFonts w:ascii="Calibri" w:hAnsi="Calibri"/>
          <w:color w:val="000000" w:themeColor="text1"/>
        </w:rPr>
        <w:footnoteReference w:id="3"/>
      </w:r>
    </w:p>
    <w:p w14:paraId="48064F8A" w14:textId="5F1B75FE" w:rsidR="003B4512" w:rsidRPr="0049763F" w:rsidRDefault="0049126A" w:rsidP="029939E3">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7" w:name="_Toc119449147"/>
      <w:r w:rsidRPr="029939E3">
        <w:rPr>
          <w:color w:val="ED7D31" w:themeColor="accent2"/>
        </w:rPr>
        <w:t>Guiding Framework</w:t>
      </w:r>
      <w:bookmarkEnd w:id="7"/>
      <w:r w:rsidRPr="029939E3">
        <w:rPr>
          <w:color w:val="ED7D31" w:themeColor="accent2"/>
        </w:rPr>
        <w:t xml:space="preserve"> </w:t>
      </w:r>
    </w:p>
    <w:p w14:paraId="0A90A7AE" w14:textId="4907E340" w:rsidR="003E35F4" w:rsidRDefault="00666E82" w:rsidP="2988004E">
      <w:pPr>
        <w:pStyle w:val="Body1"/>
        <w:spacing w:before="200" w:after="120"/>
        <w:jc w:val="both"/>
        <w:rPr>
          <w:rFonts w:ascii="Calibri" w:hAnsi="Calibri"/>
          <w:sz w:val="22"/>
          <w:szCs w:val="22"/>
        </w:rPr>
      </w:pPr>
      <w:r>
        <w:rPr>
          <w:rFonts w:ascii="Calibri" w:hAnsi="Calibri"/>
          <w:sz w:val="22"/>
          <w:szCs w:val="22"/>
        </w:rPr>
        <w:t>This Call for Proposal</w:t>
      </w:r>
      <w:r w:rsidR="008014FC">
        <w:rPr>
          <w:rFonts w:ascii="Calibri" w:hAnsi="Calibri"/>
          <w:sz w:val="22"/>
          <w:szCs w:val="22"/>
        </w:rPr>
        <w:t>s</w:t>
      </w:r>
      <w:r>
        <w:rPr>
          <w:rFonts w:ascii="Calibri" w:hAnsi="Calibri"/>
          <w:sz w:val="22"/>
          <w:szCs w:val="22"/>
        </w:rPr>
        <w:t xml:space="preserve"> is guided by the UN</w:t>
      </w:r>
      <w:r w:rsidR="0049126A">
        <w:rPr>
          <w:rFonts w:ascii="Calibri" w:hAnsi="Calibri"/>
          <w:sz w:val="22"/>
          <w:szCs w:val="22"/>
        </w:rPr>
        <w:t xml:space="preserve"> </w:t>
      </w:r>
      <w:r>
        <w:rPr>
          <w:rFonts w:ascii="Calibri" w:hAnsi="Calibri"/>
          <w:sz w:val="22"/>
          <w:szCs w:val="22"/>
        </w:rPr>
        <w:t>T</w:t>
      </w:r>
      <w:r w:rsidR="0049126A">
        <w:rPr>
          <w:rFonts w:ascii="Calibri" w:hAnsi="Calibri"/>
          <w:sz w:val="22"/>
          <w:szCs w:val="22"/>
        </w:rPr>
        <w:t xml:space="preserve">rust </w:t>
      </w:r>
      <w:r>
        <w:rPr>
          <w:rFonts w:ascii="Calibri" w:hAnsi="Calibri"/>
          <w:sz w:val="22"/>
          <w:szCs w:val="22"/>
        </w:rPr>
        <w:t>F</w:t>
      </w:r>
      <w:r w:rsidR="0049126A">
        <w:rPr>
          <w:rFonts w:ascii="Calibri" w:hAnsi="Calibri"/>
          <w:sz w:val="22"/>
          <w:szCs w:val="22"/>
        </w:rPr>
        <w:t>und’s</w:t>
      </w:r>
      <w:r>
        <w:rPr>
          <w:rFonts w:ascii="Calibri" w:hAnsi="Calibri"/>
          <w:sz w:val="22"/>
          <w:szCs w:val="22"/>
        </w:rPr>
        <w:t xml:space="preserve"> S</w:t>
      </w:r>
      <w:r w:rsidR="0049126A">
        <w:rPr>
          <w:rFonts w:ascii="Calibri" w:hAnsi="Calibri"/>
          <w:sz w:val="22"/>
          <w:szCs w:val="22"/>
        </w:rPr>
        <w:t>trategic Plan 2021-25</w:t>
      </w:r>
      <w:r w:rsidR="003C79AA">
        <w:rPr>
          <w:rFonts w:ascii="Calibri" w:hAnsi="Calibri"/>
          <w:sz w:val="22"/>
          <w:szCs w:val="22"/>
        </w:rPr>
        <w:t xml:space="preserve"> and its vision</w:t>
      </w:r>
      <w:r w:rsidR="00DC50D5">
        <w:rPr>
          <w:rFonts w:ascii="Calibri" w:hAnsi="Calibri"/>
          <w:sz w:val="22"/>
          <w:szCs w:val="22"/>
        </w:rPr>
        <w:t xml:space="preserve"> of “</w:t>
      </w:r>
      <w:r w:rsidR="0057530D" w:rsidRPr="029939E3">
        <w:rPr>
          <w:rFonts w:ascii="Calibri" w:hAnsi="Calibri"/>
          <w:i/>
          <w:iCs/>
          <w:sz w:val="22"/>
          <w:szCs w:val="22"/>
        </w:rPr>
        <w:t xml:space="preserve">a </w:t>
      </w:r>
      <w:r w:rsidR="003F0926" w:rsidRPr="029939E3">
        <w:rPr>
          <w:rFonts w:ascii="Calibri" w:hAnsi="Calibri"/>
          <w:i/>
          <w:iCs/>
          <w:sz w:val="22"/>
          <w:szCs w:val="22"/>
        </w:rPr>
        <w:t>world of global solidarity in which all women and girls live free from all forms of violence and enjoy and exercise their human rights</w:t>
      </w:r>
      <w:r w:rsidR="003F0926" w:rsidRPr="005E0F05">
        <w:rPr>
          <w:rFonts w:ascii="Calibri" w:hAnsi="Calibri"/>
          <w:sz w:val="22"/>
          <w:szCs w:val="22"/>
        </w:rPr>
        <w:t>.</w:t>
      </w:r>
      <w:r w:rsidR="0053488A">
        <w:rPr>
          <w:rStyle w:val="FootnoteReference"/>
          <w:rFonts w:ascii="Calibri" w:hAnsi="Calibri"/>
          <w:sz w:val="22"/>
          <w:szCs w:val="22"/>
        </w:rPr>
        <w:footnoteReference w:id="4"/>
      </w:r>
      <w:r w:rsidR="003F0926" w:rsidRPr="005E0F05">
        <w:rPr>
          <w:rFonts w:ascii="Calibri" w:hAnsi="Calibri"/>
          <w:sz w:val="22"/>
          <w:szCs w:val="22"/>
        </w:rPr>
        <w:t xml:space="preserve"> This vision is </w:t>
      </w:r>
      <w:r w:rsidR="0057530D" w:rsidRPr="005E0F05">
        <w:rPr>
          <w:rFonts w:ascii="Calibri" w:hAnsi="Calibri"/>
          <w:sz w:val="22"/>
          <w:szCs w:val="22"/>
        </w:rPr>
        <w:t xml:space="preserve">aligned with international human rights standards, </w:t>
      </w:r>
      <w:r w:rsidR="00B17B4E" w:rsidRPr="005E0F05">
        <w:rPr>
          <w:rFonts w:ascii="Calibri" w:hAnsi="Calibri"/>
          <w:sz w:val="22"/>
          <w:szCs w:val="22"/>
        </w:rPr>
        <w:t xml:space="preserve">the </w:t>
      </w:r>
      <w:hyperlink r:id="rId16" w:history="1">
        <w:r w:rsidR="00B17B4E" w:rsidRPr="005E0F05">
          <w:rPr>
            <w:rFonts w:ascii="Calibri" w:hAnsi="Calibri"/>
            <w:sz w:val="22"/>
            <w:szCs w:val="22"/>
          </w:rPr>
          <w:t>2030 Agenda for Sustainable Development</w:t>
        </w:r>
      </w:hyperlink>
      <w:r w:rsidR="00B17B4E" w:rsidRPr="005E0F05">
        <w:rPr>
          <w:rFonts w:ascii="Calibri" w:hAnsi="Calibri"/>
          <w:sz w:val="22"/>
          <w:szCs w:val="22"/>
        </w:rPr>
        <w:t xml:space="preserve"> </w:t>
      </w:r>
      <w:r w:rsidR="005E0F05" w:rsidRPr="005E0F05">
        <w:rPr>
          <w:rFonts w:ascii="Calibri" w:hAnsi="Calibri"/>
          <w:sz w:val="22"/>
          <w:szCs w:val="22"/>
        </w:rPr>
        <w:t xml:space="preserve">(SDGs) </w:t>
      </w:r>
      <w:r w:rsidR="0057530D" w:rsidRPr="005E0F05">
        <w:rPr>
          <w:rFonts w:ascii="Calibri" w:hAnsi="Calibri"/>
          <w:sz w:val="22"/>
          <w:szCs w:val="22"/>
        </w:rPr>
        <w:t xml:space="preserve">and </w:t>
      </w:r>
      <w:r w:rsidR="3AF93881" w:rsidRPr="005E0F05">
        <w:rPr>
          <w:rFonts w:ascii="Calibri" w:hAnsi="Calibri"/>
          <w:sz w:val="22"/>
          <w:szCs w:val="22"/>
        </w:rPr>
        <w:t>i</w:t>
      </w:r>
      <w:r w:rsidR="6BB3F23F" w:rsidRPr="005E0F05">
        <w:rPr>
          <w:rFonts w:ascii="Calibri" w:hAnsi="Calibri"/>
          <w:sz w:val="22"/>
          <w:szCs w:val="22"/>
        </w:rPr>
        <w:t>nternational</w:t>
      </w:r>
      <w:r w:rsidR="511DD459" w:rsidRPr="005E0F05">
        <w:rPr>
          <w:rFonts w:ascii="Calibri" w:hAnsi="Calibri"/>
          <w:sz w:val="22"/>
          <w:szCs w:val="22"/>
        </w:rPr>
        <w:t xml:space="preserve"> </w:t>
      </w:r>
      <w:r w:rsidR="518CA5C6" w:rsidRPr="005E0F05">
        <w:rPr>
          <w:rFonts w:ascii="Calibri" w:hAnsi="Calibri"/>
          <w:sz w:val="22"/>
          <w:szCs w:val="22"/>
        </w:rPr>
        <w:t xml:space="preserve">humanitarian </w:t>
      </w:r>
      <w:r w:rsidR="2297CB7C" w:rsidRPr="005E0F05">
        <w:rPr>
          <w:rFonts w:ascii="Calibri" w:hAnsi="Calibri"/>
          <w:sz w:val="22"/>
          <w:szCs w:val="22"/>
        </w:rPr>
        <w:t>principles and standards</w:t>
      </w:r>
      <w:r w:rsidR="003327D4">
        <w:rPr>
          <w:rFonts w:ascii="Calibri" w:hAnsi="Calibri"/>
          <w:sz w:val="22"/>
          <w:szCs w:val="22"/>
        </w:rPr>
        <w:t>,</w:t>
      </w:r>
      <w:r w:rsidR="0057530D" w:rsidRPr="005E0F05">
        <w:rPr>
          <w:rFonts w:ascii="Calibri" w:hAnsi="Calibri"/>
          <w:sz w:val="22"/>
          <w:szCs w:val="22"/>
        </w:rPr>
        <w:t xml:space="preserve"> of which gender equality and the elimination of all forms of violence and discrimination against women and girls </w:t>
      </w:r>
      <w:r w:rsidR="00E05948">
        <w:rPr>
          <w:rFonts w:ascii="Calibri" w:hAnsi="Calibri"/>
          <w:sz w:val="22"/>
          <w:szCs w:val="22"/>
        </w:rPr>
        <w:t>are</w:t>
      </w:r>
      <w:r w:rsidR="00E05948" w:rsidRPr="005E0F05">
        <w:rPr>
          <w:rFonts w:ascii="Calibri" w:hAnsi="Calibri"/>
          <w:sz w:val="22"/>
          <w:szCs w:val="22"/>
        </w:rPr>
        <w:t xml:space="preserve"> </w:t>
      </w:r>
      <w:r w:rsidR="0057530D" w:rsidRPr="005E0F05">
        <w:rPr>
          <w:rFonts w:ascii="Calibri" w:hAnsi="Calibri"/>
          <w:sz w:val="22"/>
          <w:szCs w:val="22"/>
        </w:rPr>
        <w:t>an integral part.</w:t>
      </w:r>
      <w:r w:rsidR="003B7520">
        <w:rPr>
          <w:rFonts w:ascii="Calibri" w:hAnsi="Calibri"/>
          <w:sz w:val="22"/>
          <w:szCs w:val="22"/>
        </w:rPr>
        <w:t xml:space="preserve"> </w:t>
      </w:r>
    </w:p>
    <w:p w14:paraId="0265E763" w14:textId="210B4B46" w:rsidR="003E35F4" w:rsidRPr="001858DC" w:rsidRDefault="006E19A9" w:rsidP="00666437">
      <w:pPr>
        <w:pStyle w:val="Body1"/>
        <w:spacing w:before="120" w:after="60"/>
        <w:jc w:val="both"/>
        <w:rPr>
          <w:rFonts w:ascii="Calibri" w:hAnsi="Calibri"/>
          <w:sz w:val="22"/>
          <w:szCs w:val="22"/>
        </w:rPr>
      </w:pPr>
      <w:r w:rsidRPr="029939E3">
        <w:rPr>
          <w:rFonts w:ascii="Calibri" w:hAnsi="Calibri"/>
          <w:b/>
          <w:bCs/>
          <w:sz w:val="22"/>
          <w:szCs w:val="22"/>
        </w:rPr>
        <w:t>The aim of the UN Trust Fund</w:t>
      </w:r>
      <w:r w:rsidR="00F747F4" w:rsidRPr="029939E3">
        <w:rPr>
          <w:rFonts w:ascii="Calibri" w:hAnsi="Calibri"/>
          <w:b/>
          <w:bCs/>
          <w:sz w:val="22"/>
          <w:szCs w:val="22"/>
        </w:rPr>
        <w:t xml:space="preserve"> </w:t>
      </w:r>
      <w:r w:rsidR="00883826" w:rsidRPr="029939E3">
        <w:rPr>
          <w:rFonts w:ascii="Calibri" w:hAnsi="Calibri"/>
          <w:b/>
          <w:bCs/>
          <w:sz w:val="22"/>
          <w:szCs w:val="22"/>
        </w:rPr>
        <w:t>is to</w:t>
      </w:r>
      <w:r w:rsidR="00883826" w:rsidRPr="001858DC">
        <w:rPr>
          <w:rFonts w:ascii="Calibri" w:hAnsi="Calibri"/>
          <w:sz w:val="22"/>
          <w:szCs w:val="22"/>
        </w:rPr>
        <w:t xml:space="preserve"> </w:t>
      </w:r>
      <w:r w:rsidR="008961E1" w:rsidRPr="001858DC">
        <w:rPr>
          <w:rFonts w:ascii="Calibri" w:hAnsi="Calibri"/>
          <w:sz w:val="22"/>
          <w:szCs w:val="22"/>
        </w:rPr>
        <w:t>“</w:t>
      </w:r>
      <w:r w:rsidRPr="001858DC">
        <w:rPr>
          <w:rFonts w:ascii="Calibri" w:hAnsi="Calibri"/>
          <w:b/>
          <w:bCs/>
          <w:sz w:val="22"/>
          <w:szCs w:val="22"/>
        </w:rPr>
        <w:t xml:space="preserve">ensure </w:t>
      </w:r>
      <w:bookmarkStart w:id="8" w:name="_Hlk85313800"/>
      <w:bookmarkStart w:id="9" w:name="_Hlk81478950"/>
      <w:r w:rsidR="000B650E" w:rsidRPr="001858DC">
        <w:rPr>
          <w:rFonts w:ascii="Calibri" w:hAnsi="Calibri"/>
          <w:b/>
          <w:bCs/>
          <w:sz w:val="22"/>
          <w:szCs w:val="22"/>
        </w:rPr>
        <w:t xml:space="preserve">that </w:t>
      </w:r>
      <w:r w:rsidRPr="001858DC">
        <w:rPr>
          <w:rFonts w:ascii="Calibri" w:hAnsi="Calibri"/>
          <w:b/>
          <w:bCs/>
          <w:sz w:val="22"/>
          <w:szCs w:val="22"/>
        </w:rPr>
        <w:t>m</w:t>
      </w:r>
      <w:r w:rsidR="00D55885" w:rsidRPr="001858DC">
        <w:rPr>
          <w:rFonts w:ascii="Calibri" w:hAnsi="Calibri"/>
          <w:b/>
          <w:bCs/>
          <w:sz w:val="22"/>
          <w:szCs w:val="22"/>
        </w:rPr>
        <w:t>ore women and girls, especially the most marginalized and those experiencing intersecting forms of discrimination</w:t>
      </w:r>
      <w:bookmarkEnd w:id="8"/>
      <w:r w:rsidR="00D55885" w:rsidRPr="001858DC">
        <w:rPr>
          <w:rFonts w:ascii="Calibri" w:hAnsi="Calibri"/>
          <w:b/>
          <w:bCs/>
          <w:sz w:val="22"/>
          <w:szCs w:val="22"/>
        </w:rPr>
        <w:t>, can exercise their human right to live a life free of all forms of violence</w:t>
      </w:r>
      <w:bookmarkEnd w:id="9"/>
      <w:r w:rsidR="008961E1" w:rsidRPr="001858DC">
        <w:rPr>
          <w:rFonts w:ascii="Calibri" w:hAnsi="Calibri"/>
          <w:b/>
          <w:bCs/>
          <w:sz w:val="22"/>
          <w:szCs w:val="22"/>
        </w:rPr>
        <w:t>”</w:t>
      </w:r>
      <w:r w:rsidR="005C3D23" w:rsidRPr="001858DC">
        <w:rPr>
          <w:rStyle w:val="FootnoteReference"/>
          <w:rFonts w:ascii="Calibri" w:hAnsi="Calibri"/>
          <w:b/>
          <w:bCs/>
          <w:sz w:val="22"/>
          <w:szCs w:val="22"/>
        </w:rPr>
        <w:footnoteReference w:id="5"/>
      </w:r>
      <w:r w:rsidR="00C0327F" w:rsidRPr="001858DC">
        <w:rPr>
          <w:rFonts w:ascii="Calibri" w:hAnsi="Calibri"/>
          <w:sz w:val="22"/>
          <w:szCs w:val="22"/>
        </w:rPr>
        <w:t xml:space="preserve"> </w:t>
      </w:r>
      <w:r w:rsidR="2C84671E" w:rsidRPr="001858DC">
        <w:rPr>
          <w:rFonts w:ascii="Calibri" w:hAnsi="Calibri"/>
          <w:sz w:val="22"/>
          <w:szCs w:val="22"/>
        </w:rPr>
        <w:t>th</w:t>
      </w:r>
      <w:r w:rsidR="70F3EBB2" w:rsidRPr="001858DC">
        <w:rPr>
          <w:rFonts w:ascii="Calibri" w:hAnsi="Calibri"/>
          <w:sz w:val="22"/>
          <w:szCs w:val="22"/>
        </w:rPr>
        <w:t>r</w:t>
      </w:r>
      <w:r w:rsidR="2C84671E" w:rsidRPr="001858DC">
        <w:rPr>
          <w:rFonts w:ascii="Calibri" w:hAnsi="Calibri"/>
          <w:sz w:val="22"/>
          <w:szCs w:val="22"/>
        </w:rPr>
        <w:t>ough</w:t>
      </w:r>
      <w:r w:rsidR="00CE461B" w:rsidRPr="001858DC">
        <w:rPr>
          <w:rFonts w:ascii="Calibri" w:hAnsi="Calibri"/>
          <w:sz w:val="22"/>
          <w:szCs w:val="22"/>
        </w:rPr>
        <w:t xml:space="preserve"> </w:t>
      </w:r>
      <w:r w:rsidR="00C0327F" w:rsidRPr="001858DC">
        <w:rPr>
          <w:rFonts w:ascii="Calibri" w:hAnsi="Calibri"/>
          <w:sz w:val="22"/>
          <w:szCs w:val="22"/>
        </w:rPr>
        <w:t xml:space="preserve">initiatives </w:t>
      </w:r>
      <w:r w:rsidR="002241E8" w:rsidRPr="001858DC">
        <w:rPr>
          <w:rFonts w:ascii="Calibri" w:hAnsi="Calibri"/>
          <w:sz w:val="22"/>
          <w:szCs w:val="22"/>
        </w:rPr>
        <w:t>t</w:t>
      </w:r>
      <w:r w:rsidR="001E2BD0" w:rsidRPr="001858DC">
        <w:rPr>
          <w:rFonts w:ascii="Calibri" w:hAnsi="Calibri"/>
          <w:sz w:val="22"/>
          <w:szCs w:val="22"/>
        </w:rPr>
        <w:t>hat:</w:t>
      </w:r>
      <w:r w:rsidR="002241E8" w:rsidRPr="001858DC">
        <w:rPr>
          <w:rFonts w:ascii="Calibri" w:hAnsi="Calibri"/>
          <w:sz w:val="22"/>
          <w:szCs w:val="22"/>
        </w:rPr>
        <w:t xml:space="preserve"> </w:t>
      </w:r>
    </w:p>
    <w:p w14:paraId="007DA759" w14:textId="128270E2" w:rsidR="00BE37BF" w:rsidRPr="001132D1" w:rsidRDefault="00BE37BF" w:rsidP="00BE37BF">
      <w:pPr>
        <w:pStyle w:val="Body1"/>
        <w:numPr>
          <w:ilvl w:val="0"/>
          <w:numId w:val="42"/>
        </w:numPr>
        <w:spacing w:after="60"/>
        <w:jc w:val="both"/>
        <w:rPr>
          <w:rFonts w:ascii="Calibri" w:hAnsi="Calibri"/>
          <w:sz w:val="22"/>
          <w:szCs w:val="22"/>
        </w:rPr>
      </w:pPr>
      <w:r w:rsidRPr="029939E3">
        <w:rPr>
          <w:rFonts w:ascii="Calibri" w:hAnsi="Calibri"/>
          <w:b/>
          <w:bCs/>
          <w:sz w:val="22"/>
          <w:szCs w:val="22"/>
          <w:lang w:val="en-GB"/>
        </w:rPr>
        <w:t>Improve access</w:t>
      </w:r>
      <w:r w:rsidRPr="029939E3">
        <w:rPr>
          <w:rFonts w:ascii="Calibri" w:hAnsi="Calibri"/>
          <w:sz w:val="22"/>
          <w:szCs w:val="22"/>
          <w:lang w:val="en-GB"/>
        </w:rPr>
        <w:t xml:space="preserve"> for women and girls to essential, specialist, safe and adequate multisectoral services</w:t>
      </w:r>
    </w:p>
    <w:p w14:paraId="584FA57C" w14:textId="0F105445" w:rsidR="00405C7F" w:rsidRPr="001858DC" w:rsidRDefault="00405C7F" w:rsidP="003F61BB">
      <w:pPr>
        <w:pStyle w:val="Body1"/>
        <w:numPr>
          <w:ilvl w:val="0"/>
          <w:numId w:val="42"/>
        </w:numPr>
        <w:spacing w:after="60"/>
        <w:jc w:val="both"/>
        <w:rPr>
          <w:rFonts w:ascii="Calibri" w:hAnsi="Calibri"/>
          <w:b/>
          <w:bCs/>
          <w:sz w:val="22"/>
          <w:szCs w:val="22"/>
          <w:lang w:val="en-GB"/>
        </w:rPr>
      </w:pPr>
      <w:r w:rsidRPr="029939E3">
        <w:rPr>
          <w:rFonts w:ascii="Calibri" w:hAnsi="Calibri"/>
          <w:b/>
          <w:bCs/>
          <w:sz w:val="22"/>
          <w:szCs w:val="22"/>
          <w:lang w:val="en-GB"/>
        </w:rPr>
        <w:t>Improve prevention</w:t>
      </w:r>
      <w:r w:rsidRPr="029939E3">
        <w:rPr>
          <w:rFonts w:ascii="Calibri" w:hAnsi="Calibri"/>
          <w:sz w:val="22"/>
          <w:szCs w:val="22"/>
          <w:lang w:val="en-GB"/>
        </w:rPr>
        <w:t xml:space="preserve"> of VAW/G through changes in behaviours, </w:t>
      </w:r>
      <w:proofErr w:type="gramStart"/>
      <w:r w:rsidRPr="029939E3">
        <w:rPr>
          <w:rFonts w:ascii="Calibri" w:hAnsi="Calibri"/>
          <w:sz w:val="22"/>
          <w:szCs w:val="22"/>
          <w:lang w:val="en-GB"/>
        </w:rPr>
        <w:t>practices</w:t>
      </w:r>
      <w:proofErr w:type="gramEnd"/>
      <w:r w:rsidRPr="029939E3">
        <w:rPr>
          <w:rFonts w:ascii="Calibri" w:hAnsi="Calibri"/>
          <w:sz w:val="22"/>
          <w:szCs w:val="22"/>
          <w:lang w:val="en-GB"/>
        </w:rPr>
        <w:t xml:space="preserve"> and attitudes</w:t>
      </w:r>
      <w:r w:rsidR="00516EA9" w:rsidRPr="029939E3">
        <w:rPr>
          <w:rFonts w:ascii="Calibri" w:hAnsi="Calibri"/>
          <w:sz w:val="22"/>
          <w:szCs w:val="22"/>
          <w:lang w:val="en-GB"/>
        </w:rPr>
        <w:t xml:space="preserve"> </w:t>
      </w:r>
    </w:p>
    <w:p w14:paraId="5D144649" w14:textId="173AFFD4" w:rsidR="006A73EE" w:rsidRPr="001858DC" w:rsidRDefault="00405C7F" w:rsidP="009D5EBF">
      <w:pPr>
        <w:pStyle w:val="Body1"/>
        <w:numPr>
          <w:ilvl w:val="0"/>
          <w:numId w:val="42"/>
        </w:numPr>
        <w:spacing w:after="120"/>
        <w:jc w:val="both"/>
        <w:rPr>
          <w:rFonts w:ascii="Calibri" w:hAnsi="Calibri"/>
          <w:sz w:val="22"/>
          <w:szCs w:val="22"/>
        </w:rPr>
      </w:pPr>
      <w:r w:rsidRPr="029939E3">
        <w:rPr>
          <w:rFonts w:ascii="Calibri" w:hAnsi="Calibri"/>
          <w:b/>
          <w:bCs/>
          <w:sz w:val="22"/>
          <w:szCs w:val="22"/>
          <w:lang w:val="en-GB"/>
        </w:rPr>
        <w:t>Increase effectiveness of legislation</w:t>
      </w:r>
      <w:r w:rsidRPr="029939E3">
        <w:rPr>
          <w:rFonts w:ascii="Calibri" w:hAnsi="Calibri"/>
          <w:sz w:val="22"/>
          <w:szCs w:val="22"/>
          <w:lang w:val="en-GB"/>
        </w:rPr>
        <w:t>, policies, national action plans and accountability systems to prevent and end VAW/G</w:t>
      </w:r>
    </w:p>
    <w:p w14:paraId="73A3911F" w14:textId="08EDC653" w:rsidR="00632BDB" w:rsidRDefault="00975BB9" w:rsidP="00906AF2">
      <w:pPr>
        <w:pStyle w:val="Body1"/>
        <w:spacing w:after="120"/>
        <w:jc w:val="both"/>
        <w:rPr>
          <w:rFonts w:ascii="Calibri" w:hAnsi="Calibri"/>
          <w:sz w:val="22"/>
          <w:szCs w:val="22"/>
        </w:rPr>
      </w:pPr>
      <w:r w:rsidRPr="001858DC">
        <w:rPr>
          <w:rFonts w:ascii="Calibri" w:hAnsi="Calibri"/>
          <w:sz w:val="22"/>
          <w:szCs w:val="22"/>
        </w:rPr>
        <w:t>In pursuit of these outcomes, t</w:t>
      </w:r>
      <w:r w:rsidR="00985109" w:rsidRPr="001858DC">
        <w:rPr>
          <w:rFonts w:ascii="Calibri" w:hAnsi="Calibri"/>
          <w:sz w:val="22"/>
          <w:szCs w:val="22"/>
        </w:rPr>
        <w:t>he UN</w:t>
      </w:r>
      <w:r w:rsidR="006658F6" w:rsidRPr="001858DC">
        <w:rPr>
          <w:rFonts w:ascii="Calibri" w:hAnsi="Calibri"/>
          <w:sz w:val="22"/>
          <w:szCs w:val="22"/>
        </w:rPr>
        <w:t xml:space="preserve"> Trust Fund</w:t>
      </w:r>
      <w:r w:rsidRPr="001858DC">
        <w:rPr>
          <w:rFonts w:ascii="Calibri" w:hAnsi="Calibri"/>
          <w:sz w:val="22"/>
          <w:szCs w:val="22"/>
        </w:rPr>
        <w:t>’s mission is</w:t>
      </w:r>
      <w:r w:rsidRPr="001858DC">
        <w:rPr>
          <w:rFonts w:ascii="Calibri" w:hAnsi="Calibri"/>
          <w:b/>
          <w:bCs/>
          <w:sz w:val="22"/>
          <w:szCs w:val="22"/>
        </w:rPr>
        <w:t xml:space="preserve"> </w:t>
      </w:r>
      <w:r w:rsidR="000B650E" w:rsidRPr="001858DC">
        <w:rPr>
          <w:rFonts w:ascii="Calibri" w:hAnsi="Calibri"/>
          <w:sz w:val="22"/>
          <w:szCs w:val="22"/>
        </w:rPr>
        <w:t>to</w:t>
      </w:r>
      <w:r w:rsidR="00CE461B" w:rsidRPr="001858DC">
        <w:rPr>
          <w:rFonts w:ascii="Calibri" w:hAnsi="Calibri"/>
          <w:sz w:val="22"/>
          <w:szCs w:val="22"/>
        </w:rPr>
        <w:t xml:space="preserve"> </w:t>
      </w:r>
      <w:r w:rsidR="00452AC1" w:rsidRPr="001858DC">
        <w:rPr>
          <w:rFonts w:ascii="Calibri" w:hAnsi="Calibri"/>
          <w:sz w:val="22"/>
          <w:szCs w:val="22"/>
        </w:rPr>
        <w:t>“</w:t>
      </w:r>
      <w:r w:rsidR="00CE461B" w:rsidRPr="001858DC">
        <w:rPr>
          <w:rFonts w:ascii="Calibri" w:hAnsi="Calibri"/>
          <w:b/>
          <w:bCs/>
          <w:sz w:val="22"/>
          <w:szCs w:val="22"/>
        </w:rPr>
        <w:t xml:space="preserve">enable </w:t>
      </w:r>
      <w:r w:rsidR="007469C3" w:rsidRPr="001858DC">
        <w:rPr>
          <w:rFonts w:ascii="Calibri" w:hAnsi="Calibri"/>
          <w:b/>
          <w:bCs/>
          <w:sz w:val="22"/>
          <w:szCs w:val="22"/>
        </w:rPr>
        <w:t>Civil Society Organizations</w:t>
      </w:r>
      <w:r w:rsidR="00B9328E" w:rsidRPr="001858DC">
        <w:rPr>
          <w:rFonts w:ascii="Calibri" w:hAnsi="Calibri"/>
          <w:b/>
          <w:bCs/>
          <w:sz w:val="22"/>
          <w:szCs w:val="22"/>
        </w:rPr>
        <w:t xml:space="preserve"> (CSOs)</w:t>
      </w:r>
      <w:r w:rsidR="008961E1" w:rsidRPr="001858DC">
        <w:rPr>
          <w:rFonts w:ascii="Calibri" w:hAnsi="Calibri"/>
          <w:b/>
          <w:bCs/>
          <w:sz w:val="22"/>
          <w:szCs w:val="22"/>
        </w:rPr>
        <w:t xml:space="preserve">, </w:t>
      </w:r>
      <w:r w:rsidR="00CE461B" w:rsidRPr="001858DC">
        <w:rPr>
          <w:rFonts w:ascii="Calibri" w:hAnsi="Calibri"/>
          <w:b/>
          <w:bCs/>
          <w:sz w:val="22"/>
          <w:szCs w:val="22"/>
        </w:rPr>
        <w:t>especially W</w:t>
      </w:r>
      <w:r w:rsidR="007469C3" w:rsidRPr="001858DC">
        <w:rPr>
          <w:rFonts w:ascii="Calibri" w:hAnsi="Calibri"/>
          <w:b/>
          <w:bCs/>
          <w:sz w:val="22"/>
          <w:szCs w:val="22"/>
        </w:rPr>
        <w:t>omen’s Rights Organizations</w:t>
      </w:r>
      <w:r w:rsidR="00B9328E" w:rsidRPr="001858DC">
        <w:rPr>
          <w:rFonts w:ascii="Calibri" w:hAnsi="Calibri"/>
          <w:b/>
          <w:bCs/>
          <w:sz w:val="22"/>
          <w:szCs w:val="22"/>
        </w:rPr>
        <w:t xml:space="preserve"> (WROs)</w:t>
      </w:r>
      <w:r w:rsidR="00CE461B" w:rsidRPr="001858DC">
        <w:rPr>
          <w:rFonts w:ascii="Calibri" w:hAnsi="Calibri"/>
          <w:b/>
          <w:bCs/>
          <w:sz w:val="22"/>
          <w:szCs w:val="22"/>
        </w:rPr>
        <w:t xml:space="preserve"> and those that represent the most </w:t>
      </w:r>
      <w:r w:rsidR="006658F6" w:rsidRPr="001858DC">
        <w:rPr>
          <w:rFonts w:ascii="Calibri" w:hAnsi="Calibri"/>
          <w:b/>
          <w:bCs/>
          <w:sz w:val="22"/>
          <w:szCs w:val="22"/>
        </w:rPr>
        <w:t>marginalized</w:t>
      </w:r>
      <w:r w:rsidR="00CE461B" w:rsidRPr="001858DC">
        <w:rPr>
          <w:rFonts w:ascii="Calibri" w:hAnsi="Calibri"/>
          <w:b/>
          <w:bCs/>
          <w:sz w:val="22"/>
          <w:szCs w:val="22"/>
        </w:rPr>
        <w:t xml:space="preserve"> groups</w:t>
      </w:r>
      <w:r w:rsidR="00CE461B" w:rsidRPr="001858DC">
        <w:rPr>
          <w:rFonts w:ascii="Calibri" w:hAnsi="Calibri"/>
          <w:sz w:val="22"/>
          <w:szCs w:val="22"/>
        </w:rPr>
        <w:t>, to play a central role in delivering survivor-</w:t>
      </w:r>
      <w:r w:rsidR="003126C4" w:rsidRPr="001858DC">
        <w:rPr>
          <w:rFonts w:ascii="Calibri" w:hAnsi="Calibri"/>
          <w:sz w:val="22"/>
          <w:szCs w:val="22"/>
        </w:rPr>
        <w:t>centered</w:t>
      </w:r>
      <w:r w:rsidR="00CE461B" w:rsidRPr="001858DC">
        <w:rPr>
          <w:rFonts w:ascii="Calibri" w:hAnsi="Calibri"/>
          <w:sz w:val="22"/>
          <w:szCs w:val="22"/>
        </w:rPr>
        <w:t xml:space="preserve"> initiatives and to support their</w:t>
      </w:r>
      <w:r w:rsidR="00CE461B" w:rsidRPr="008961E1">
        <w:rPr>
          <w:rFonts w:ascii="Calibri" w:hAnsi="Calibri"/>
          <w:sz w:val="22"/>
          <w:szCs w:val="22"/>
        </w:rPr>
        <w:t xml:space="preserve"> </w:t>
      </w:r>
      <w:proofErr w:type="spellStart"/>
      <w:r w:rsidR="00CE461B" w:rsidRPr="008961E1">
        <w:rPr>
          <w:rFonts w:ascii="Calibri" w:hAnsi="Calibri"/>
          <w:sz w:val="22"/>
          <w:szCs w:val="22"/>
        </w:rPr>
        <w:t>programmes</w:t>
      </w:r>
      <w:proofErr w:type="spellEnd"/>
      <w:r w:rsidR="00CE461B" w:rsidRPr="008961E1">
        <w:rPr>
          <w:rFonts w:ascii="Calibri" w:hAnsi="Calibri"/>
          <w:sz w:val="22"/>
          <w:szCs w:val="22"/>
        </w:rPr>
        <w:t xml:space="preserve"> </w:t>
      </w:r>
      <w:r w:rsidR="009D6367">
        <w:rPr>
          <w:rFonts w:ascii="Calibri" w:hAnsi="Calibri"/>
          <w:sz w:val="22"/>
          <w:szCs w:val="22"/>
        </w:rPr>
        <w:t xml:space="preserve">to </w:t>
      </w:r>
      <w:r w:rsidR="00CE461B" w:rsidRPr="008961E1">
        <w:rPr>
          <w:rFonts w:ascii="Calibri" w:hAnsi="Calibri"/>
          <w:sz w:val="22"/>
          <w:szCs w:val="22"/>
        </w:rPr>
        <w:t>achieve sustainable impact on</w:t>
      </w:r>
      <w:r w:rsidR="00452AC1">
        <w:rPr>
          <w:rFonts w:ascii="Calibri" w:hAnsi="Calibri"/>
          <w:sz w:val="22"/>
          <w:szCs w:val="22"/>
        </w:rPr>
        <w:t xml:space="preserve"> ending violence against women and girls (</w:t>
      </w:r>
      <w:r w:rsidR="00CE461B" w:rsidRPr="008961E1">
        <w:rPr>
          <w:rFonts w:ascii="Calibri" w:hAnsi="Calibri"/>
          <w:sz w:val="22"/>
          <w:szCs w:val="22"/>
        </w:rPr>
        <w:t>EVAW/G</w:t>
      </w:r>
      <w:r w:rsidR="00452AC1">
        <w:rPr>
          <w:rFonts w:ascii="Calibri" w:hAnsi="Calibri"/>
          <w:sz w:val="22"/>
          <w:szCs w:val="22"/>
        </w:rPr>
        <w:t>)</w:t>
      </w:r>
      <w:r w:rsidR="00CE461B" w:rsidRPr="008961E1">
        <w:rPr>
          <w:rFonts w:ascii="Calibri" w:hAnsi="Calibri"/>
          <w:sz w:val="22"/>
          <w:szCs w:val="22"/>
        </w:rPr>
        <w:t xml:space="preserve"> in a manner that contributes to global solidarity, partnerships, and inclusive feminist movements</w:t>
      </w:r>
      <w:r w:rsidR="008961E1" w:rsidRPr="008961E1">
        <w:rPr>
          <w:rFonts w:ascii="Calibri" w:hAnsi="Calibri"/>
          <w:sz w:val="22"/>
          <w:szCs w:val="22"/>
        </w:rPr>
        <w:t>”</w:t>
      </w:r>
      <w:r w:rsidR="00B766A6">
        <w:rPr>
          <w:rStyle w:val="FootnoteReference"/>
          <w:rFonts w:ascii="Calibri" w:hAnsi="Calibri"/>
          <w:sz w:val="22"/>
          <w:szCs w:val="22"/>
        </w:rPr>
        <w:footnoteReference w:id="6"/>
      </w:r>
      <w:r w:rsidR="00CE461B" w:rsidRPr="008961E1">
        <w:rPr>
          <w:rFonts w:ascii="Calibri" w:hAnsi="Calibri"/>
          <w:sz w:val="22"/>
          <w:szCs w:val="22"/>
        </w:rPr>
        <w:t>.</w:t>
      </w:r>
    </w:p>
    <w:p w14:paraId="1F7940AF" w14:textId="73C92FD8" w:rsidR="000055D7" w:rsidRDefault="73052397" w:rsidP="00EA7A51">
      <w:pPr>
        <w:pStyle w:val="Body1"/>
        <w:spacing w:after="120"/>
        <w:jc w:val="both"/>
      </w:pPr>
      <w:r w:rsidRPr="61DF2FFB">
        <w:rPr>
          <w:rFonts w:ascii="Calibri" w:hAnsi="Calibri"/>
          <w:b/>
          <w:bCs/>
          <w:sz w:val="22"/>
          <w:szCs w:val="22"/>
        </w:rPr>
        <w:t>This mission is</w:t>
      </w:r>
      <w:r w:rsidR="12AE758D" w:rsidRPr="61DF2FFB">
        <w:rPr>
          <w:rFonts w:ascii="Calibri" w:hAnsi="Calibri"/>
          <w:b/>
          <w:bCs/>
          <w:sz w:val="22"/>
          <w:szCs w:val="22"/>
        </w:rPr>
        <w:t xml:space="preserve"> </w:t>
      </w:r>
      <w:r w:rsidR="5E03C55E" w:rsidRPr="445BF294">
        <w:rPr>
          <w:rFonts w:ascii="Calibri" w:hAnsi="Calibri"/>
          <w:b/>
          <w:bCs/>
          <w:sz w:val="22"/>
          <w:szCs w:val="22"/>
        </w:rPr>
        <w:t xml:space="preserve">aligned with </w:t>
      </w:r>
      <w:r w:rsidR="12AE758D" w:rsidRPr="61DF2FFB">
        <w:rPr>
          <w:rFonts w:ascii="Calibri" w:hAnsi="Calibri"/>
          <w:b/>
          <w:bCs/>
          <w:sz w:val="22"/>
          <w:szCs w:val="22"/>
        </w:rPr>
        <w:t>Outcome 5 of UN Women</w:t>
      </w:r>
      <w:r w:rsidR="67EBAA26" w:rsidRPr="61DF2FFB">
        <w:rPr>
          <w:rFonts w:ascii="Calibri" w:hAnsi="Calibri"/>
          <w:b/>
          <w:bCs/>
          <w:sz w:val="22"/>
          <w:szCs w:val="22"/>
        </w:rPr>
        <w:t>’s</w:t>
      </w:r>
      <w:r w:rsidR="12AE758D" w:rsidRPr="61DF2FFB">
        <w:rPr>
          <w:rFonts w:ascii="Calibri" w:hAnsi="Calibri"/>
          <w:b/>
          <w:bCs/>
          <w:sz w:val="22"/>
          <w:szCs w:val="22"/>
        </w:rPr>
        <w:t xml:space="preserve"> Strategic Plan 2022-2025, towards which the UN Trust Fund contributes</w:t>
      </w:r>
      <w:r w:rsidR="2D07078D">
        <w:rPr>
          <w:rFonts w:ascii="Calibri" w:hAnsi="Calibri"/>
          <w:sz w:val="22"/>
          <w:szCs w:val="22"/>
        </w:rPr>
        <w:t xml:space="preserve">, that commits the </w:t>
      </w:r>
      <w:r w:rsidR="166DCBB9">
        <w:rPr>
          <w:rFonts w:ascii="Calibri" w:hAnsi="Calibri"/>
          <w:sz w:val="22"/>
          <w:szCs w:val="22"/>
        </w:rPr>
        <w:t>E</w:t>
      </w:r>
      <w:r w:rsidR="2D07078D">
        <w:rPr>
          <w:rFonts w:ascii="Calibri" w:hAnsi="Calibri"/>
          <w:sz w:val="22"/>
          <w:szCs w:val="22"/>
        </w:rPr>
        <w:t>ntity</w:t>
      </w:r>
      <w:r w:rsidR="12AE758D">
        <w:rPr>
          <w:rFonts w:ascii="Calibri" w:hAnsi="Calibri"/>
          <w:sz w:val="22"/>
          <w:szCs w:val="22"/>
        </w:rPr>
        <w:t xml:space="preserve"> </w:t>
      </w:r>
      <w:r w:rsidR="12AE758D" w:rsidRPr="00B605DC">
        <w:rPr>
          <w:rFonts w:ascii="Calibri" w:hAnsi="Calibri"/>
          <w:sz w:val="22"/>
          <w:szCs w:val="22"/>
        </w:rPr>
        <w:t>to support civil society and women’s organizations through the provision of dedicated, flexible funding</w:t>
      </w:r>
      <w:r w:rsidR="002D0A45">
        <w:rPr>
          <w:rStyle w:val="FootnoteReference"/>
          <w:rFonts w:ascii="Calibri" w:hAnsi="Calibri"/>
          <w:sz w:val="22"/>
          <w:szCs w:val="22"/>
        </w:rPr>
        <w:footnoteReference w:id="7"/>
      </w:r>
      <w:r w:rsidR="65CE0A17">
        <w:t>.</w:t>
      </w:r>
      <w:r w:rsidR="12AE758D">
        <w:t xml:space="preserve"> </w:t>
      </w:r>
    </w:p>
    <w:p w14:paraId="0600C0AB" w14:textId="6BF4FEBF" w:rsidR="00EA7A51" w:rsidRDefault="000055D7" w:rsidP="029939E3">
      <w:pPr>
        <w:rPr>
          <w:rFonts w:ascii="Calibri" w:hAnsi="Calibri"/>
        </w:rPr>
      </w:pPr>
      <w:r>
        <w:br w:type="page"/>
      </w:r>
    </w:p>
    <w:p w14:paraId="6F993C36" w14:textId="4483C129" w:rsidR="00897381" w:rsidRPr="0049763F" w:rsidRDefault="00DC3755" w:rsidP="029939E3">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0" w:name="_Toc119449148"/>
      <w:bookmarkStart w:id="11" w:name="_TOC443419975"/>
      <w:bookmarkStart w:id="12" w:name="_Toc445820048"/>
      <w:bookmarkStart w:id="13" w:name="_Toc48208418"/>
      <w:bookmarkEnd w:id="4"/>
      <w:bookmarkEnd w:id="5"/>
      <w:r w:rsidRPr="029939E3">
        <w:rPr>
          <w:color w:val="ED7D31" w:themeColor="accent2"/>
        </w:rPr>
        <w:lastRenderedPageBreak/>
        <w:t>The</w:t>
      </w:r>
      <w:r w:rsidR="00897381" w:rsidRPr="029939E3">
        <w:rPr>
          <w:color w:val="ED7D31" w:themeColor="accent2"/>
        </w:rPr>
        <w:t xml:space="preserve"> Context</w:t>
      </w:r>
      <w:bookmarkEnd w:id="10"/>
      <w:r w:rsidR="00897381" w:rsidRPr="029939E3">
        <w:rPr>
          <w:color w:val="ED7D31" w:themeColor="accent2"/>
        </w:rPr>
        <w:t xml:space="preserve"> </w:t>
      </w:r>
      <w:bookmarkEnd w:id="11"/>
      <w:bookmarkEnd w:id="12"/>
      <w:bookmarkEnd w:id="13"/>
    </w:p>
    <w:p w14:paraId="3B3CEB76" w14:textId="3099FAA9" w:rsidR="00A61B50" w:rsidRPr="008A6DED" w:rsidRDefault="0B1FD8AA" w:rsidP="000055D7">
      <w:pPr>
        <w:spacing w:before="200" w:after="120"/>
        <w:jc w:val="both"/>
        <w:rPr>
          <w:b/>
          <w:bCs/>
        </w:rPr>
      </w:pPr>
      <w:r w:rsidRPr="211C072C">
        <w:rPr>
          <w:rFonts w:cstheme="minorBidi"/>
          <w:b/>
          <w:bCs/>
        </w:rPr>
        <w:t>The UN Trust Fund’s Strategic Plan</w:t>
      </w:r>
      <w:r w:rsidR="3E82C038" w:rsidRPr="211C072C">
        <w:rPr>
          <w:rFonts w:cstheme="minorBidi"/>
          <w:b/>
          <w:bCs/>
        </w:rPr>
        <w:t xml:space="preserve"> 2021-2025</w:t>
      </w:r>
      <w:r w:rsidR="7F799B59" w:rsidRPr="211C072C">
        <w:rPr>
          <w:rFonts w:cstheme="minorBidi"/>
          <w:b/>
          <w:bCs/>
        </w:rPr>
        <w:t xml:space="preserve">, </w:t>
      </w:r>
      <w:r w:rsidR="5FEAB9DA" w:rsidRPr="211C072C">
        <w:rPr>
          <w:rFonts w:cstheme="minorBidi"/>
          <w:b/>
          <w:bCs/>
        </w:rPr>
        <w:t xml:space="preserve">developed </w:t>
      </w:r>
      <w:r w:rsidR="7F799B59" w:rsidRPr="211C072C">
        <w:rPr>
          <w:rFonts w:cstheme="minorBidi"/>
          <w:b/>
          <w:bCs/>
        </w:rPr>
        <w:t>in consultation with multiple partners and CSOs</w:t>
      </w:r>
      <w:r w:rsidR="114BEE6C" w:rsidRPr="211C072C">
        <w:rPr>
          <w:rFonts w:cstheme="minorBidi"/>
          <w:b/>
          <w:bCs/>
        </w:rPr>
        <w:t>/WROs</w:t>
      </w:r>
      <w:r w:rsidR="7F799B59" w:rsidRPr="211C072C">
        <w:rPr>
          <w:rFonts w:cstheme="minorBidi"/>
          <w:b/>
          <w:bCs/>
        </w:rPr>
        <w:t>,</w:t>
      </w:r>
      <w:r w:rsidR="3E82C038" w:rsidRPr="211C072C">
        <w:rPr>
          <w:rFonts w:cstheme="minorBidi"/>
          <w:b/>
          <w:bCs/>
        </w:rPr>
        <w:t xml:space="preserve"> provide</w:t>
      </w:r>
      <w:r w:rsidR="43134E5C" w:rsidRPr="211C072C">
        <w:rPr>
          <w:rFonts w:cstheme="minorBidi"/>
          <w:b/>
          <w:bCs/>
        </w:rPr>
        <w:t>s</w:t>
      </w:r>
      <w:r w:rsidR="1C355579" w:rsidRPr="211C072C">
        <w:rPr>
          <w:rFonts w:cstheme="minorBidi"/>
          <w:b/>
          <w:bCs/>
        </w:rPr>
        <w:t xml:space="preserve"> the overarching context for this Call for Proposals</w:t>
      </w:r>
      <w:r w:rsidR="7E5C57E5" w:rsidRPr="211C072C">
        <w:rPr>
          <w:rFonts w:cstheme="minorBidi"/>
          <w:b/>
          <w:bCs/>
        </w:rPr>
        <w:t>,</w:t>
      </w:r>
      <w:r w:rsidR="2DB7ADF7" w:rsidRPr="211C072C">
        <w:rPr>
          <w:rFonts w:cstheme="minorBidi"/>
          <w:b/>
          <w:bCs/>
        </w:rPr>
        <w:t xml:space="preserve"> including </w:t>
      </w:r>
      <w:r w:rsidR="0F084AB0" w:rsidRPr="211C072C">
        <w:rPr>
          <w:rFonts w:cstheme="minorBidi"/>
          <w:b/>
          <w:bCs/>
        </w:rPr>
        <w:t>problem and trends</w:t>
      </w:r>
      <w:r w:rsidR="2DB7ADF7" w:rsidRPr="211C072C">
        <w:rPr>
          <w:rFonts w:cstheme="minorBidi"/>
          <w:b/>
          <w:bCs/>
        </w:rPr>
        <w:t xml:space="preserve"> analysis on </w:t>
      </w:r>
      <w:r w:rsidR="72865E4B" w:rsidRPr="211C072C">
        <w:rPr>
          <w:rFonts w:cstheme="minorBidi"/>
          <w:b/>
          <w:bCs/>
        </w:rPr>
        <w:t>violence against women a</w:t>
      </w:r>
      <w:r w:rsidR="614424BC" w:rsidRPr="211C072C">
        <w:rPr>
          <w:rFonts w:cstheme="minorBidi"/>
          <w:b/>
          <w:bCs/>
        </w:rPr>
        <w:t>nd girls (VAW</w:t>
      </w:r>
      <w:r w:rsidR="5D09DF21" w:rsidRPr="211C072C">
        <w:rPr>
          <w:rFonts w:cstheme="minorBidi"/>
          <w:b/>
          <w:bCs/>
        </w:rPr>
        <w:t>/</w:t>
      </w:r>
      <w:r w:rsidR="614424BC" w:rsidRPr="211C072C">
        <w:rPr>
          <w:rFonts w:cstheme="minorBidi"/>
          <w:b/>
          <w:bCs/>
        </w:rPr>
        <w:t>G)</w:t>
      </w:r>
      <w:r w:rsidR="09A118F1" w:rsidRPr="211C072C">
        <w:rPr>
          <w:rFonts w:cstheme="minorBidi"/>
        </w:rPr>
        <w:t xml:space="preserve">. </w:t>
      </w:r>
      <w:r w:rsidR="67983DA5" w:rsidRPr="211C072C">
        <w:rPr>
          <w:rFonts w:cstheme="minorBidi"/>
        </w:rPr>
        <w:t xml:space="preserve">Globally, before the COVID-19 pandemic began, an estimated 736 million women—almost </w:t>
      </w:r>
      <w:r w:rsidR="63AD606C" w:rsidRPr="211C072C">
        <w:rPr>
          <w:rFonts w:cstheme="minorBidi"/>
        </w:rPr>
        <w:t>1</w:t>
      </w:r>
      <w:r w:rsidR="67983DA5" w:rsidRPr="211C072C">
        <w:rPr>
          <w:rFonts w:cstheme="minorBidi"/>
        </w:rPr>
        <w:t xml:space="preserve"> in </w:t>
      </w:r>
      <w:r w:rsidR="63AD606C" w:rsidRPr="211C072C">
        <w:rPr>
          <w:rFonts w:cstheme="minorBidi"/>
        </w:rPr>
        <w:t>3</w:t>
      </w:r>
      <w:r w:rsidR="67983DA5" w:rsidRPr="211C072C">
        <w:rPr>
          <w:rFonts w:cstheme="minorBidi"/>
        </w:rPr>
        <w:t>—had been subjected to intimate partner violence, non-partner sexual violence, or both at least once in their life (30 per cent of women aged 15 and older).</w:t>
      </w:r>
      <w:r w:rsidR="00302651" w:rsidRPr="211C072C">
        <w:rPr>
          <w:rStyle w:val="FootnoteReference"/>
          <w:rFonts w:cstheme="minorBidi"/>
        </w:rPr>
        <w:footnoteReference w:id="8"/>
      </w:r>
      <w:r w:rsidR="67983DA5" w:rsidRPr="211C072C">
        <w:rPr>
          <w:rFonts w:cstheme="minorBidi"/>
          <w:sz w:val="20"/>
          <w:szCs w:val="20"/>
          <w:vertAlign w:val="superscript"/>
        </w:rPr>
        <w:t xml:space="preserve"> </w:t>
      </w:r>
      <w:r w:rsidR="334587A7" w:rsidRPr="211C072C">
        <w:rPr>
          <w:rFonts w:cstheme="minorBidi"/>
        </w:rPr>
        <w:t xml:space="preserve"> </w:t>
      </w:r>
      <w:r w:rsidR="186CE35D" w:rsidRPr="211C072C">
        <w:rPr>
          <w:rFonts w:cstheme="minorBidi"/>
        </w:rPr>
        <w:t xml:space="preserve">This proportion raises </w:t>
      </w:r>
      <w:r w:rsidR="019910F7" w:rsidRPr="211C072C">
        <w:rPr>
          <w:rFonts w:cstheme="minorBidi"/>
        </w:rPr>
        <w:t>sharply t</w:t>
      </w:r>
      <w:r w:rsidR="186CE35D" w:rsidRPr="211C072C">
        <w:rPr>
          <w:rFonts w:cstheme="minorBidi"/>
        </w:rPr>
        <w:t>o 70 per cent in crisis settings.</w:t>
      </w:r>
      <w:r w:rsidR="00360C88" w:rsidRPr="211C072C">
        <w:rPr>
          <w:rStyle w:val="FootnoteReference"/>
          <w:rFonts w:cstheme="minorBidi"/>
        </w:rPr>
        <w:footnoteReference w:id="9"/>
      </w:r>
      <w:r w:rsidR="186CE35D" w:rsidRPr="211C072C">
        <w:rPr>
          <w:rFonts w:cstheme="minorBidi"/>
        </w:rPr>
        <w:t xml:space="preserve"> </w:t>
      </w:r>
      <w:r w:rsidR="334587A7" w:rsidRPr="211C072C">
        <w:rPr>
          <w:rFonts w:cstheme="minorBidi"/>
        </w:rPr>
        <w:t xml:space="preserve">The COVID-19 pandemic not only exposed the lack of preparedness </w:t>
      </w:r>
      <w:r w:rsidR="5BFD2025" w:rsidRPr="211C072C">
        <w:rPr>
          <w:rFonts w:cstheme="minorBidi"/>
        </w:rPr>
        <w:t xml:space="preserve">and political will </w:t>
      </w:r>
      <w:r w:rsidR="334587A7" w:rsidRPr="211C072C">
        <w:rPr>
          <w:rFonts w:cstheme="minorBidi"/>
        </w:rPr>
        <w:t xml:space="preserve">of countries to </w:t>
      </w:r>
      <w:r w:rsidR="299BF649" w:rsidRPr="211C072C">
        <w:rPr>
          <w:rFonts w:cstheme="minorBidi"/>
        </w:rPr>
        <w:t xml:space="preserve">prevent and </w:t>
      </w:r>
      <w:r w:rsidR="334587A7" w:rsidRPr="211C072C">
        <w:rPr>
          <w:rFonts w:cstheme="minorBidi"/>
        </w:rPr>
        <w:t xml:space="preserve">respond </w:t>
      </w:r>
      <w:r w:rsidR="299BF649" w:rsidRPr="211C072C">
        <w:rPr>
          <w:rFonts w:cstheme="minorBidi"/>
        </w:rPr>
        <w:t xml:space="preserve">to </w:t>
      </w:r>
      <w:r w:rsidR="334587A7" w:rsidRPr="211C072C">
        <w:rPr>
          <w:rFonts w:cstheme="minorBidi"/>
        </w:rPr>
        <w:t xml:space="preserve">ongoing and persistent VAW/G, it has also led to a significant rise of this already prevalent human rights violation. </w:t>
      </w:r>
    </w:p>
    <w:p w14:paraId="3EB3620D" w14:textId="407F2864" w:rsidR="005F00AA" w:rsidRPr="00336607" w:rsidRDefault="005175FF" w:rsidP="029939E3">
      <w:pPr>
        <w:spacing w:after="120"/>
        <w:jc w:val="both"/>
        <w:rPr>
          <w:rFonts w:cstheme="minorBidi"/>
          <w:lang w:val="en-GB"/>
        </w:rPr>
      </w:pPr>
      <w:r w:rsidRPr="029939E3">
        <w:rPr>
          <w:rFonts w:cstheme="minorBidi"/>
          <w:b/>
          <w:bCs/>
          <w:lang w:val="en-GB"/>
        </w:rPr>
        <w:t>I</w:t>
      </w:r>
      <w:proofErr w:type="spellStart"/>
      <w:r w:rsidRPr="029939E3">
        <w:rPr>
          <w:rFonts w:cstheme="minorBidi"/>
          <w:b/>
          <w:bCs/>
        </w:rPr>
        <w:t>n</w:t>
      </w:r>
      <w:proofErr w:type="spellEnd"/>
      <w:r w:rsidRPr="029939E3">
        <w:rPr>
          <w:rFonts w:cstheme="minorBidi"/>
          <w:b/>
          <w:bCs/>
        </w:rPr>
        <w:t xml:space="preserve"> addition, the global context of </w:t>
      </w:r>
      <w:r w:rsidR="005E60A7" w:rsidRPr="029939E3">
        <w:rPr>
          <w:rFonts w:cstheme="minorBidi"/>
          <w:b/>
          <w:bCs/>
        </w:rPr>
        <w:t xml:space="preserve">increasingly </w:t>
      </w:r>
      <w:r w:rsidRPr="029939E3">
        <w:rPr>
          <w:rFonts w:cstheme="minorBidi"/>
          <w:b/>
          <w:bCs/>
        </w:rPr>
        <w:t xml:space="preserve">complex, longer and overlapping crises, including recurrent climate-related disasters compounded with violent conflicts and economic crises, is </w:t>
      </w:r>
      <w:r w:rsidR="00177815" w:rsidRPr="029939E3">
        <w:rPr>
          <w:rFonts w:cstheme="minorBidi"/>
          <w:b/>
          <w:bCs/>
        </w:rPr>
        <w:t xml:space="preserve">increasing the number of people in need </w:t>
      </w:r>
      <w:r w:rsidR="00ED696E" w:rsidRPr="029939E3">
        <w:rPr>
          <w:rFonts w:cstheme="minorBidi"/>
          <w:b/>
          <w:bCs/>
        </w:rPr>
        <w:t>of</w:t>
      </w:r>
      <w:r w:rsidR="00177815" w:rsidRPr="029939E3">
        <w:rPr>
          <w:rFonts w:cstheme="minorBidi"/>
          <w:b/>
          <w:bCs/>
        </w:rPr>
        <w:t xml:space="preserve"> humanitarian assistance and protection.</w:t>
      </w:r>
      <w:r w:rsidR="00E014D0" w:rsidRPr="029939E3">
        <w:rPr>
          <w:rStyle w:val="FootnoteReference"/>
          <w:rFonts w:cstheme="minorBidi"/>
          <w:b/>
          <w:bCs/>
        </w:rPr>
        <w:footnoteReference w:id="10"/>
      </w:r>
      <w:r w:rsidRPr="029939E3">
        <w:rPr>
          <w:rFonts w:cstheme="minorBidi"/>
          <w:b/>
          <w:bCs/>
        </w:rPr>
        <w:t xml:space="preserve"> </w:t>
      </w:r>
      <w:r w:rsidR="006E6140" w:rsidRPr="029939E3">
        <w:rPr>
          <w:rFonts w:cstheme="minorBidi"/>
          <w:b/>
          <w:bCs/>
        </w:rPr>
        <w:t>It is also</w:t>
      </w:r>
      <w:r w:rsidRPr="029939E3">
        <w:rPr>
          <w:rFonts w:cstheme="minorBidi"/>
          <w:b/>
          <w:bCs/>
        </w:rPr>
        <w:t xml:space="preserve"> having a disproportionate impact on women and girls, aggravating different forms of VAW</w:t>
      </w:r>
      <w:r w:rsidR="00345618" w:rsidRPr="029939E3">
        <w:rPr>
          <w:rFonts w:cstheme="minorBidi"/>
          <w:b/>
          <w:bCs/>
        </w:rPr>
        <w:t>/</w:t>
      </w:r>
      <w:r w:rsidRPr="029939E3">
        <w:rPr>
          <w:rFonts w:cstheme="minorBidi"/>
          <w:b/>
          <w:bCs/>
        </w:rPr>
        <w:t xml:space="preserve">G. </w:t>
      </w:r>
      <w:r w:rsidR="00610D88" w:rsidRPr="029939E3">
        <w:rPr>
          <w:rFonts w:eastAsia="Arial Unicode MS" w:cstheme="minorBidi"/>
        </w:rPr>
        <w:t>One quarter of the global population lives in conflict-affected countries, and almost all conflict displacements in 2020 occurred in countries vulnerable or highly vulnerable to climate change</w:t>
      </w:r>
      <w:r w:rsidR="00B91009" w:rsidRPr="029939E3">
        <w:rPr>
          <w:rFonts w:eastAsia="Arial Unicode MS" w:cstheme="minorBidi"/>
        </w:rPr>
        <w:t>.</w:t>
      </w:r>
      <w:r w:rsidR="00610D88" w:rsidRPr="029939E3">
        <w:rPr>
          <w:rStyle w:val="FootnoteReference"/>
          <w:rFonts w:eastAsia="Arial Unicode MS" w:cstheme="minorBidi"/>
        </w:rPr>
        <w:footnoteReference w:id="11"/>
      </w:r>
      <w:r w:rsidR="00610D88" w:rsidRPr="00336607">
        <w:rPr>
          <w:rFonts w:eastAsia="Arial"/>
        </w:rPr>
        <w:t xml:space="preserve"> </w:t>
      </w:r>
      <w:r w:rsidR="00610D88" w:rsidRPr="00227C5E">
        <w:rPr>
          <w:rFonts w:eastAsia="Arial"/>
        </w:rPr>
        <w:t>In 2021, there were an estimated 306 million people in need of humanitarian assistance, of whom 74% were experiencing protracted crisis</w:t>
      </w:r>
      <w:r w:rsidR="00610D88">
        <w:rPr>
          <w:rFonts w:eastAsia="Arial"/>
        </w:rPr>
        <w:t>.</w:t>
      </w:r>
      <w:r w:rsidR="00610D88">
        <w:rPr>
          <w:rStyle w:val="FootnoteReference"/>
          <w:rFonts w:eastAsia="Arial"/>
        </w:rPr>
        <w:footnoteReference w:id="12"/>
      </w:r>
      <w:r w:rsidR="006D16AD">
        <w:rPr>
          <w:rFonts w:eastAsia="Arial"/>
        </w:rPr>
        <w:t xml:space="preserve"> </w:t>
      </w:r>
      <w:r w:rsidR="00825A14" w:rsidRPr="029939E3">
        <w:rPr>
          <w:rFonts w:cstheme="minorBidi"/>
        </w:rPr>
        <w:t xml:space="preserve">Protracted crises </w:t>
      </w:r>
      <w:r w:rsidR="00A51D41" w:rsidRPr="029939E3">
        <w:rPr>
          <w:rFonts w:cstheme="minorBidi"/>
          <w:lang w:val="en-GB"/>
        </w:rPr>
        <w:t xml:space="preserve">are characterized by recurrent natural disasters and/or conflict, long-lasting food crises, breakdown of </w:t>
      </w:r>
      <w:r w:rsidR="00915190" w:rsidRPr="029939E3">
        <w:rPr>
          <w:rFonts w:cstheme="minorBidi"/>
          <w:lang w:val="en-GB"/>
        </w:rPr>
        <w:t xml:space="preserve">the economy or </w:t>
      </w:r>
      <w:r w:rsidR="00A51D41" w:rsidRPr="029939E3">
        <w:rPr>
          <w:rFonts w:cstheme="minorBidi"/>
          <w:lang w:val="en-GB"/>
        </w:rPr>
        <w:t>livelihoods and insufficient institutional capacity to react to the crises themselves.</w:t>
      </w:r>
      <w:r w:rsidR="00A51D41" w:rsidRPr="029939E3">
        <w:rPr>
          <w:rStyle w:val="FootnoteReference"/>
          <w:rFonts w:cstheme="minorBidi"/>
          <w:lang w:val="en-GB"/>
        </w:rPr>
        <w:footnoteReference w:id="13"/>
      </w:r>
      <w:r w:rsidR="00A51D41" w:rsidRPr="029939E3">
        <w:rPr>
          <w:rFonts w:cstheme="minorBidi"/>
          <w:lang w:val="en-GB"/>
        </w:rPr>
        <w:t xml:space="preserve"> </w:t>
      </w:r>
    </w:p>
    <w:p w14:paraId="42CEF618" w14:textId="57C4B8B9" w:rsidR="00A070E0" w:rsidRDefault="791D4A57" w:rsidP="211C072C">
      <w:pPr>
        <w:spacing w:before="120" w:after="120"/>
        <w:jc w:val="both"/>
        <w:rPr>
          <w:rFonts w:cstheme="minorBidi"/>
          <w:lang w:val="en-GB"/>
        </w:rPr>
      </w:pPr>
      <w:r w:rsidRPr="211C072C">
        <w:rPr>
          <w:rFonts w:cstheme="minorBidi"/>
          <w:b/>
          <w:bCs/>
        </w:rPr>
        <w:t xml:space="preserve">Lessons learned by the UN Trust Fund reaffirm that local and community organizations at the frontline of response have been adaptable and resilient to rapidly changing and/or complex contexts, </w:t>
      </w:r>
      <w:r w:rsidR="7DC126C6" w:rsidRPr="211C072C">
        <w:rPr>
          <w:rFonts w:cstheme="minorBidi"/>
          <w:b/>
          <w:bCs/>
        </w:rPr>
        <w:t xml:space="preserve">and able </w:t>
      </w:r>
      <w:r w:rsidRPr="211C072C">
        <w:rPr>
          <w:rFonts w:cstheme="minorBidi"/>
          <w:b/>
          <w:bCs/>
        </w:rPr>
        <w:t xml:space="preserve">to maintain services for women and girls </w:t>
      </w:r>
      <w:r w:rsidR="7C713457" w:rsidRPr="211C072C">
        <w:rPr>
          <w:rFonts w:cstheme="minorBidi"/>
          <w:b/>
          <w:bCs/>
        </w:rPr>
        <w:t xml:space="preserve">while </w:t>
      </w:r>
      <w:r w:rsidRPr="211C072C">
        <w:rPr>
          <w:rFonts w:cstheme="minorBidi"/>
          <w:b/>
          <w:bCs/>
        </w:rPr>
        <w:t>keep</w:t>
      </w:r>
      <w:r w:rsidR="7C713457" w:rsidRPr="211C072C">
        <w:rPr>
          <w:rFonts w:cstheme="minorBidi"/>
          <w:b/>
          <w:bCs/>
        </w:rPr>
        <w:t>ing</w:t>
      </w:r>
      <w:r w:rsidRPr="211C072C">
        <w:rPr>
          <w:rFonts w:cstheme="minorBidi"/>
          <w:b/>
          <w:bCs/>
        </w:rPr>
        <w:t xml:space="preserve"> EVAW/G high on the agenda</w:t>
      </w:r>
      <w:r w:rsidR="185A6142" w:rsidRPr="211C072C">
        <w:rPr>
          <w:rFonts w:cstheme="minorBidi"/>
          <w:b/>
          <w:bCs/>
        </w:rPr>
        <w:t>.</w:t>
      </w:r>
      <w:r w:rsidR="001F7EC4" w:rsidRPr="211C072C">
        <w:rPr>
          <w:rStyle w:val="FootnoteReference"/>
          <w:rFonts w:cstheme="minorBidi"/>
        </w:rPr>
        <w:footnoteReference w:id="14"/>
      </w:r>
      <w:r w:rsidRPr="211C072C">
        <w:rPr>
          <w:rFonts w:cstheme="minorBidi"/>
          <w:lang w:val="en-GB"/>
        </w:rPr>
        <w:t xml:space="preserve"> </w:t>
      </w:r>
      <w:r w:rsidR="0B329587" w:rsidRPr="211C072C">
        <w:rPr>
          <w:rFonts w:cstheme="minorBidi"/>
          <w:lang w:val="en-GB"/>
        </w:rPr>
        <w:t>Investing in strengthening</w:t>
      </w:r>
      <w:r w:rsidR="0321A281" w:rsidRPr="211C072C">
        <w:rPr>
          <w:rFonts w:cstheme="minorBidi"/>
          <w:lang w:val="en-GB"/>
        </w:rPr>
        <w:t>, equipp</w:t>
      </w:r>
      <w:r w:rsidR="0B329587" w:rsidRPr="211C072C">
        <w:rPr>
          <w:rFonts w:cstheme="minorBidi"/>
          <w:lang w:val="en-GB"/>
        </w:rPr>
        <w:t>ing and</w:t>
      </w:r>
      <w:r w:rsidR="0321A281" w:rsidRPr="211C072C">
        <w:rPr>
          <w:rFonts w:cstheme="minorBidi"/>
          <w:lang w:val="en-GB"/>
        </w:rPr>
        <w:t xml:space="preserve"> resourc</w:t>
      </w:r>
      <w:r w:rsidR="0B329587" w:rsidRPr="211C072C">
        <w:rPr>
          <w:rFonts w:cstheme="minorBidi"/>
          <w:lang w:val="en-GB"/>
        </w:rPr>
        <w:t>ing</w:t>
      </w:r>
      <w:r w:rsidR="0321A281" w:rsidRPr="211C072C">
        <w:rPr>
          <w:rFonts w:cstheme="minorBidi"/>
          <w:lang w:val="en-GB"/>
        </w:rPr>
        <w:t xml:space="preserve"> women</w:t>
      </w:r>
      <w:r w:rsidR="746233FD" w:rsidRPr="211C072C">
        <w:rPr>
          <w:rFonts w:cstheme="minorBidi"/>
          <w:lang w:val="en-GB"/>
        </w:rPr>
        <w:t>’s</w:t>
      </w:r>
      <w:r w:rsidR="0321A281" w:rsidRPr="211C072C">
        <w:rPr>
          <w:rFonts w:cstheme="minorBidi"/>
          <w:lang w:val="en-GB"/>
        </w:rPr>
        <w:t xml:space="preserve"> rights, women</w:t>
      </w:r>
      <w:r w:rsidR="3D55ED1D" w:rsidRPr="211C072C">
        <w:rPr>
          <w:rFonts w:cstheme="minorBidi"/>
          <w:lang w:val="en-GB"/>
        </w:rPr>
        <w:t>-</w:t>
      </w:r>
      <w:r w:rsidR="0321A281" w:rsidRPr="211C072C">
        <w:rPr>
          <w:rFonts w:cstheme="minorBidi"/>
          <w:lang w:val="en-GB"/>
        </w:rPr>
        <w:t>led and feminist organisations</w:t>
      </w:r>
      <w:r w:rsidR="20703D86" w:rsidRPr="211C072C">
        <w:rPr>
          <w:rFonts w:cstheme="minorBidi"/>
          <w:lang w:val="en-GB"/>
        </w:rPr>
        <w:t xml:space="preserve"> - </w:t>
      </w:r>
      <w:r w:rsidR="20703D86" w:rsidRPr="029939E3" w:rsidDel="00767861">
        <w:t xml:space="preserve">at community, local, national and </w:t>
      </w:r>
      <w:r w:rsidR="20703D86" w:rsidRPr="029939E3">
        <w:t>multi-</w:t>
      </w:r>
      <w:r w:rsidR="20703D86" w:rsidRPr="003E0D8C">
        <w:rPr>
          <w:rFonts w:cs="Calibri"/>
          <w:color w:val="000000"/>
          <w:shd w:val="clear" w:color="auto" w:fill="FFFFFF"/>
        </w:rPr>
        <w:t>country</w:t>
      </w:r>
      <w:r w:rsidR="20703D86" w:rsidRPr="003E0D8C" w:rsidDel="00767861">
        <w:rPr>
          <w:rFonts w:cs="Calibri"/>
          <w:color w:val="000000"/>
          <w:shd w:val="clear" w:color="auto" w:fill="FFFFFF"/>
        </w:rPr>
        <w:t xml:space="preserve"> levels</w:t>
      </w:r>
      <w:r w:rsidR="20703D86">
        <w:rPr>
          <w:rFonts w:cs="Calibri"/>
          <w:color w:val="000000"/>
          <w:shd w:val="clear" w:color="auto" w:fill="FFFFFF"/>
        </w:rPr>
        <w:t xml:space="preserve"> -</w:t>
      </w:r>
      <w:r w:rsidR="0321A281" w:rsidRPr="211C072C">
        <w:rPr>
          <w:rFonts w:cstheme="minorBidi"/>
          <w:lang w:val="en-GB"/>
        </w:rPr>
        <w:t xml:space="preserve"> is crucial </w:t>
      </w:r>
      <w:r w:rsidR="5BC73D95" w:rsidRPr="211C072C">
        <w:rPr>
          <w:rFonts w:cstheme="minorBidi"/>
          <w:lang w:val="en-GB"/>
        </w:rPr>
        <w:t xml:space="preserve">for them </w:t>
      </w:r>
      <w:r w:rsidR="0321A281" w:rsidRPr="211C072C">
        <w:rPr>
          <w:rFonts w:cstheme="minorBidi"/>
          <w:lang w:val="en-GB"/>
        </w:rPr>
        <w:t>to be better prepared</w:t>
      </w:r>
      <w:r w:rsidR="7C713457" w:rsidRPr="211C072C">
        <w:rPr>
          <w:rFonts w:cstheme="minorBidi"/>
          <w:lang w:val="en-GB"/>
        </w:rPr>
        <w:t xml:space="preserve"> for</w:t>
      </w:r>
      <w:r w:rsidR="0321A281" w:rsidRPr="211C072C">
        <w:rPr>
          <w:rFonts w:cstheme="minorBidi"/>
          <w:lang w:val="en-GB"/>
        </w:rPr>
        <w:t xml:space="preserve">, respond </w:t>
      </w:r>
      <w:r w:rsidR="7C713457" w:rsidRPr="211C072C">
        <w:rPr>
          <w:rFonts w:cstheme="minorBidi"/>
          <w:lang w:val="en-GB"/>
        </w:rPr>
        <w:t xml:space="preserve">to </w:t>
      </w:r>
      <w:r w:rsidR="0321A281" w:rsidRPr="211C072C">
        <w:rPr>
          <w:rFonts w:cstheme="minorBidi"/>
          <w:lang w:val="en-GB"/>
        </w:rPr>
        <w:t xml:space="preserve">and recover from the overlapping complexities of </w:t>
      </w:r>
      <w:r w:rsidR="138AA9CE" w:rsidRPr="211C072C">
        <w:rPr>
          <w:rFonts w:cstheme="minorBidi"/>
          <w:lang w:val="en-GB"/>
        </w:rPr>
        <w:t>an increasingly changing world</w:t>
      </w:r>
      <w:r w:rsidR="0321A281" w:rsidRPr="211C072C">
        <w:rPr>
          <w:rFonts w:cstheme="minorBidi"/>
          <w:lang w:val="en-GB"/>
        </w:rPr>
        <w:t xml:space="preserve">. In turn, resilient, well </w:t>
      </w:r>
      <w:r w:rsidR="03AFE064" w:rsidRPr="211C072C">
        <w:rPr>
          <w:rFonts w:cstheme="minorBidi"/>
          <w:lang w:val="en-GB"/>
        </w:rPr>
        <w:t>prepared,</w:t>
      </w:r>
      <w:r w:rsidR="0321A281" w:rsidRPr="211C072C">
        <w:rPr>
          <w:rFonts w:cstheme="minorBidi"/>
          <w:lang w:val="en-GB"/>
        </w:rPr>
        <w:t xml:space="preserve"> and empowered women’s </w:t>
      </w:r>
      <w:r w:rsidR="624DB7EE" w:rsidRPr="211C072C">
        <w:rPr>
          <w:rFonts w:cstheme="minorBidi"/>
          <w:lang w:val="en-GB"/>
        </w:rPr>
        <w:t xml:space="preserve">rights </w:t>
      </w:r>
      <w:r w:rsidR="0321A281" w:rsidRPr="211C072C">
        <w:rPr>
          <w:rFonts w:cstheme="minorBidi"/>
          <w:lang w:val="en-GB"/>
        </w:rPr>
        <w:t>organi</w:t>
      </w:r>
      <w:r w:rsidR="595B96B9" w:rsidRPr="211C072C">
        <w:rPr>
          <w:rFonts w:cstheme="minorBidi"/>
          <w:lang w:val="en-GB"/>
        </w:rPr>
        <w:t>z</w:t>
      </w:r>
      <w:r w:rsidR="0321A281" w:rsidRPr="211C072C">
        <w:rPr>
          <w:rFonts w:cstheme="minorBidi"/>
          <w:lang w:val="en-GB"/>
        </w:rPr>
        <w:t>ations are key to protect</w:t>
      </w:r>
      <w:r w:rsidR="762949B4" w:rsidRPr="211C072C">
        <w:rPr>
          <w:rFonts w:cstheme="minorBidi"/>
          <w:lang w:val="en-GB"/>
        </w:rPr>
        <w:t>ing</w:t>
      </w:r>
      <w:r w:rsidR="0321A281" w:rsidRPr="211C072C">
        <w:rPr>
          <w:rFonts w:cstheme="minorBidi"/>
          <w:lang w:val="en-GB"/>
        </w:rPr>
        <w:t xml:space="preserve"> women and girls from all forms of violence</w:t>
      </w:r>
      <w:r w:rsidR="2AE5D692" w:rsidRPr="211C072C">
        <w:rPr>
          <w:rFonts w:cstheme="minorBidi"/>
          <w:lang w:val="en-GB"/>
        </w:rPr>
        <w:t xml:space="preserve"> - </w:t>
      </w:r>
      <w:r w:rsidR="54D0055B" w:rsidRPr="211C072C">
        <w:rPr>
          <w:rFonts w:cstheme="minorBidi"/>
          <w:lang w:val="en-GB"/>
        </w:rPr>
        <w:t xml:space="preserve">in </w:t>
      </w:r>
      <w:r w:rsidR="3BDDA6D7" w:rsidRPr="211C072C">
        <w:rPr>
          <w:rFonts w:cstheme="minorBidi"/>
          <w:lang w:val="en-GB"/>
        </w:rPr>
        <w:t>times of calm and those</w:t>
      </w:r>
      <w:r w:rsidR="2AE5D692" w:rsidRPr="211C072C">
        <w:rPr>
          <w:rFonts w:cstheme="minorBidi"/>
          <w:lang w:val="en-GB"/>
        </w:rPr>
        <w:t xml:space="preserve"> of </w:t>
      </w:r>
      <w:r w:rsidR="0321A281" w:rsidRPr="211C072C">
        <w:rPr>
          <w:rFonts w:cstheme="minorBidi"/>
          <w:lang w:val="en-GB"/>
        </w:rPr>
        <w:t xml:space="preserve">crises. </w:t>
      </w:r>
      <w:r w:rsidR="79A70715" w:rsidRPr="211C072C">
        <w:rPr>
          <w:rFonts w:cstheme="minorBidi"/>
          <w:lang w:val="en-GB"/>
        </w:rPr>
        <w:t xml:space="preserve">This in turn </w:t>
      </w:r>
      <w:r w:rsidR="0321A281" w:rsidRPr="211C072C">
        <w:rPr>
          <w:rFonts w:cstheme="minorBidi"/>
          <w:lang w:val="en-GB"/>
        </w:rPr>
        <w:t>contributes to self-reliance, recovery and resilience of communities and marginalized population groups that are most at risk.</w:t>
      </w:r>
      <w:r w:rsidR="36618F39" w:rsidRPr="211C072C">
        <w:rPr>
          <w:rFonts w:cstheme="minorBidi"/>
          <w:lang w:val="en-GB"/>
        </w:rPr>
        <w:t xml:space="preserve"> </w:t>
      </w:r>
    </w:p>
    <w:p w14:paraId="207F1D4F" w14:textId="7DA21EBB" w:rsidR="00577DE2" w:rsidRDefault="00D368C1" w:rsidP="00127F69">
      <w:pPr>
        <w:spacing w:before="120" w:after="120"/>
        <w:jc w:val="both"/>
        <w:rPr>
          <w:rStyle w:val="normaltextrun"/>
          <w:rFonts w:cs="Calibri"/>
          <w:b/>
          <w:bCs/>
          <w:color w:val="000000" w:themeColor="text1"/>
        </w:rPr>
      </w:pPr>
      <w:r w:rsidRPr="445BF294">
        <w:rPr>
          <w:rStyle w:val="normaltextrun"/>
          <w:rFonts w:cs="Calibri"/>
          <w:b/>
          <w:bCs/>
          <w:color w:val="000000" w:themeColor="text1"/>
        </w:rPr>
        <w:t>By building resilience and self-reliance of CSOs and WROs with existing expertise on ending violence against women and girls, the UN Trust Fund will contribute to the</w:t>
      </w:r>
      <w:r w:rsidR="00936FD6" w:rsidRPr="445BF294">
        <w:rPr>
          <w:rStyle w:val="normaltextrun"/>
          <w:rFonts w:cs="Calibri"/>
          <w:b/>
          <w:bCs/>
          <w:color w:val="000000" w:themeColor="text1"/>
        </w:rPr>
        <w:t>ir</w:t>
      </w:r>
      <w:r w:rsidRPr="445BF294">
        <w:rPr>
          <w:rStyle w:val="normaltextrun"/>
          <w:rFonts w:cs="Calibri"/>
          <w:b/>
          <w:bCs/>
          <w:color w:val="000000" w:themeColor="text1"/>
        </w:rPr>
        <w:t xml:space="preserve"> longer-term needs that require sustained </w:t>
      </w:r>
      <w:r w:rsidR="00936FD6" w:rsidRPr="445BF294">
        <w:rPr>
          <w:rStyle w:val="normaltextrun"/>
          <w:rFonts w:cs="Calibri"/>
          <w:b/>
          <w:bCs/>
          <w:color w:val="000000" w:themeColor="text1"/>
        </w:rPr>
        <w:t>localized</w:t>
      </w:r>
      <w:r w:rsidRPr="445BF294">
        <w:rPr>
          <w:rStyle w:val="normaltextrun"/>
          <w:rFonts w:cs="Calibri"/>
          <w:b/>
          <w:bCs/>
          <w:color w:val="000000"/>
          <w:shd w:val="clear" w:color="auto" w:fill="FFFFFF"/>
        </w:rPr>
        <w:t xml:space="preserve"> support in line with the Grand Bargain</w:t>
      </w:r>
      <w:r w:rsidR="00577DE2">
        <w:rPr>
          <w:rStyle w:val="normaltextrun"/>
          <w:rFonts w:cs="Calibri"/>
          <w:b/>
          <w:bCs/>
          <w:color w:val="000000"/>
          <w:shd w:val="clear" w:color="auto" w:fill="FFFFFF"/>
        </w:rPr>
        <w:t xml:space="preserve"> </w:t>
      </w:r>
      <w:r w:rsidRPr="445BF294">
        <w:rPr>
          <w:rStyle w:val="normaltextrun"/>
          <w:rFonts w:cs="Calibri"/>
          <w:b/>
          <w:bCs/>
          <w:color w:val="000000"/>
          <w:shd w:val="clear" w:color="auto" w:fill="FFFFFF"/>
        </w:rPr>
        <w:t>and the localization agenda</w:t>
      </w:r>
      <w:r w:rsidRPr="445BF294">
        <w:rPr>
          <w:rStyle w:val="normaltextrun"/>
          <w:rFonts w:cs="Calibri"/>
          <w:b/>
          <w:bCs/>
          <w:color w:val="000000" w:themeColor="text1"/>
        </w:rPr>
        <w:t>.</w:t>
      </w:r>
      <w:r w:rsidR="00E86C35">
        <w:rPr>
          <w:rStyle w:val="FootnoteReference"/>
          <w:rFonts w:cs="Calibri"/>
          <w:b/>
          <w:bCs/>
          <w:color w:val="000000"/>
          <w:shd w:val="clear" w:color="auto" w:fill="FFFFFF"/>
        </w:rPr>
        <w:footnoteReference w:id="15"/>
      </w:r>
    </w:p>
    <w:p w14:paraId="419F2B6E" w14:textId="77777777" w:rsidR="003F055A" w:rsidRPr="00E37036" w:rsidDel="00767861" w:rsidRDefault="003F055A" w:rsidP="029939E3">
      <w:pPr>
        <w:spacing w:before="120" w:after="120"/>
        <w:jc w:val="both"/>
      </w:pPr>
    </w:p>
    <w:p w14:paraId="0A7D9E64" w14:textId="21C685FF" w:rsidR="007C1D11" w:rsidRPr="0049763F" w:rsidRDefault="007C1D11" w:rsidP="029939E3">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4" w:name="_Toc119449149"/>
      <w:r w:rsidRPr="029939E3">
        <w:rPr>
          <w:color w:val="ED7D31" w:themeColor="accent2"/>
        </w:rPr>
        <w:lastRenderedPageBreak/>
        <w:t>The Call for Proposals</w:t>
      </w:r>
      <w:bookmarkEnd w:id="14"/>
    </w:p>
    <w:p w14:paraId="3729DB72" w14:textId="31746D91" w:rsidR="00421DE0" w:rsidRDefault="00A86FE5" w:rsidP="029939E3">
      <w:pPr>
        <w:spacing w:before="200" w:after="120"/>
        <w:jc w:val="both"/>
        <w:rPr>
          <w:rFonts w:cstheme="minorBidi"/>
        </w:rPr>
      </w:pPr>
      <w:r w:rsidRPr="029939E3">
        <w:rPr>
          <w:rFonts w:cstheme="minorBidi"/>
        </w:rPr>
        <w:t>T</w:t>
      </w:r>
      <w:r w:rsidR="007C1D11" w:rsidRPr="029939E3">
        <w:rPr>
          <w:rFonts w:cstheme="minorBidi"/>
        </w:rPr>
        <w:t xml:space="preserve">he UN Trust Fund </w:t>
      </w:r>
      <w:r w:rsidR="00A7480B" w:rsidRPr="029939E3">
        <w:rPr>
          <w:rFonts w:cstheme="minorBidi"/>
        </w:rPr>
        <w:t>welcomes proposals:</w:t>
      </w:r>
    </w:p>
    <w:p w14:paraId="237E2D56" w14:textId="5DF2E5A8" w:rsidR="004717B5" w:rsidRPr="009F5C61" w:rsidRDefault="2EFFCA37" w:rsidP="10ECC0D0">
      <w:pPr>
        <w:pStyle w:val="ListParagraph"/>
        <w:numPr>
          <w:ilvl w:val="0"/>
          <w:numId w:val="43"/>
        </w:numPr>
        <w:spacing w:before="120" w:after="120"/>
        <w:jc w:val="both"/>
        <w:rPr>
          <w:rFonts w:cstheme="minorBidi"/>
        </w:rPr>
      </w:pPr>
      <w:r w:rsidRPr="211C072C">
        <w:rPr>
          <w:rFonts w:cstheme="minorBidi"/>
          <w:b/>
          <w:bCs/>
        </w:rPr>
        <w:t xml:space="preserve">Submitted by </w:t>
      </w:r>
      <w:r w:rsidR="3F23CE08" w:rsidRPr="211C072C">
        <w:rPr>
          <w:rFonts w:cstheme="minorBidi"/>
          <w:b/>
          <w:bCs/>
        </w:rPr>
        <w:t>Civil Society O</w:t>
      </w:r>
      <w:r w:rsidRPr="211C072C">
        <w:rPr>
          <w:rFonts w:cstheme="minorBidi"/>
          <w:b/>
          <w:bCs/>
        </w:rPr>
        <w:t>rgani</w:t>
      </w:r>
      <w:r w:rsidR="755155E2" w:rsidRPr="211C072C">
        <w:rPr>
          <w:rFonts w:cstheme="minorBidi"/>
          <w:b/>
          <w:bCs/>
        </w:rPr>
        <w:t>z</w:t>
      </w:r>
      <w:r w:rsidRPr="211C072C">
        <w:rPr>
          <w:rFonts w:cstheme="minorBidi"/>
          <w:b/>
          <w:bCs/>
        </w:rPr>
        <w:t>ations</w:t>
      </w:r>
      <w:r w:rsidR="1D39D9AD" w:rsidRPr="211C072C">
        <w:rPr>
          <w:rFonts w:cstheme="minorBidi"/>
          <w:b/>
          <w:bCs/>
        </w:rPr>
        <w:t>,</w:t>
      </w:r>
      <w:r w:rsidRPr="211C072C">
        <w:rPr>
          <w:rFonts w:cstheme="minorBidi"/>
          <w:b/>
          <w:bCs/>
        </w:rPr>
        <w:t xml:space="preserve"> </w:t>
      </w:r>
      <w:r w:rsidR="4EA7B8BB" w:rsidRPr="211C072C">
        <w:rPr>
          <w:rFonts w:cstheme="minorBidi"/>
          <w:b/>
          <w:bCs/>
        </w:rPr>
        <w:t xml:space="preserve">especially Women’s Rights Organization </w:t>
      </w:r>
      <w:r w:rsidRPr="211C072C">
        <w:rPr>
          <w:rFonts w:cstheme="minorBidi"/>
          <w:b/>
          <w:bCs/>
        </w:rPr>
        <w:t>with proven expertise in ending violence against women and girls (VAW/G</w:t>
      </w:r>
      <w:proofErr w:type="gramStart"/>
      <w:r w:rsidRPr="211C072C">
        <w:rPr>
          <w:rFonts w:cstheme="minorBidi"/>
          <w:b/>
          <w:bCs/>
        </w:rPr>
        <w:t>)</w:t>
      </w:r>
      <w:r w:rsidR="59C17626" w:rsidRPr="211C072C">
        <w:rPr>
          <w:rFonts w:cstheme="minorBidi"/>
          <w:b/>
          <w:bCs/>
        </w:rPr>
        <w:t>;</w:t>
      </w:r>
      <w:proofErr w:type="gramEnd"/>
    </w:p>
    <w:p w14:paraId="3A9E0632" w14:textId="5A9C2FC3" w:rsidR="004717B5" w:rsidRPr="004717B5" w:rsidRDefault="00733040" w:rsidP="029939E3">
      <w:pPr>
        <w:pStyle w:val="ListParagraph"/>
        <w:numPr>
          <w:ilvl w:val="0"/>
          <w:numId w:val="43"/>
        </w:numPr>
        <w:spacing w:before="120" w:after="120"/>
        <w:jc w:val="both"/>
        <w:rPr>
          <w:rFonts w:cstheme="minorBidi"/>
          <w:b/>
          <w:bCs/>
        </w:rPr>
      </w:pPr>
      <w:bookmarkStart w:id="15" w:name="_Hlk85324783"/>
      <w:r w:rsidRPr="029939E3">
        <w:rPr>
          <w:rFonts w:cstheme="minorBidi"/>
          <w:b/>
          <w:bCs/>
        </w:rPr>
        <w:t>C</w:t>
      </w:r>
      <w:r w:rsidR="004717B5" w:rsidRPr="029939E3">
        <w:rPr>
          <w:rFonts w:cstheme="minorBidi"/>
          <w:b/>
          <w:bCs/>
        </w:rPr>
        <w:t>onceptuali</w:t>
      </w:r>
      <w:r w:rsidR="000928BE" w:rsidRPr="029939E3">
        <w:rPr>
          <w:rFonts w:cstheme="minorBidi"/>
          <w:b/>
          <w:bCs/>
        </w:rPr>
        <w:t>z</w:t>
      </w:r>
      <w:r w:rsidR="004717B5" w:rsidRPr="029939E3">
        <w:rPr>
          <w:rFonts w:cstheme="minorBidi"/>
          <w:b/>
          <w:bCs/>
        </w:rPr>
        <w:t>ed, developed and fully implemented by CSOs</w:t>
      </w:r>
      <w:r w:rsidR="211B11F9" w:rsidRPr="029939E3">
        <w:rPr>
          <w:rFonts w:cstheme="minorBidi"/>
          <w:b/>
          <w:bCs/>
        </w:rPr>
        <w:t>/WROs</w:t>
      </w:r>
      <w:r w:rsidR="00A427F1" w:rsidRPr="029939E3">
        <w:rPr>
          <w:rFonts w:cstheme="minorBidi"/>
          <w:b/>
          <w:bCs/>
        </w:rPr>
        <w:t xml:space="preserve">, </w:t>
      </w:r>
      <w:r w:rsidR="004717B5" w:rsidRPr="029939E3">
        <w:rPr>
          <w:rFonts w:cstheme="minorBidi"/>
        </w:rPr>
        <w:t>in line with their</w:t>
      </w:r>
      <w:r w:rsidR="74E1E291" w:rsidRPr="029939E3">
        <w:rPr>
          <w:rFonts w:cstheme="minorBidi"/>
        </w:rPr>
        <w:t xml:space="preserve"> contextually relevant needs</w:t>
      </w:r>
      <w:r w:rsidR="004717B5" w:rsidRPr="029939E3">
        <w:rPr>
          <w:rFonts w:cstheme="minorBidi"/>
        </w:rPr>
        <w:t xml:space="preserve"> assessment</w:t>
      </w:r>
      <w:r w:rsidR="330C3AF0" w:rsidRPr="029939E3">
        <w:rPr>
          <w:rFonts w:cstheme="minorBidi"/>
        </w:rPr>
        <w:t xml:space="preserve"> of women and girls in the territory of their </w:t>
      </w:r>
      <w:proofErr w:type="gramStart"/>
      <w:r w:rsidR="330C3AF0" w:rsidRPr="029939E3">
        <w:rPr>
          <w:rFonts w:cstheme="minorBidi"/>
        </w:rPr>
        <w:t>operations</w:t>
      </w:r>
      <w:r w:rsidR="00291452" w:rsidRPr="029939E3">
        <w:rPr>
          <w:rFonts w:cstheme="minorBidi"/>
          <w:b/>
          <w:bCs/>
        </w:rPr>
        <w:t>;</w:t>
      </w:r>
      <w:bookmarkEnd w:id="15"/>
      <w:proofErr w:type="gramEnd"/>
    </w:p>
    <w:p w14:paraId="13CFCEE6" w14:textId="32393E33" w:rsidR="002E4FE4" w:rsidRPr="002E4FE4" w:rsidRDefault="49FCCC1E" w:rsidP="029939E3">
      <w:pPr>
        <w:pStyle w:val="ListParagraph"/>
        <w:numPr>
          <w:ilvl w:val="0"/>
          <w:numId w:val="43"/>
        </w:numPr>
        <w:spacing w:before="120" w:after="120"/>
        <w:jc w:val="both"/>
        <w:rPr>
          <w:rFonts w:cstheme="minorBidi"/>
        </w:rPr>
      </w:pPr>
      <w:r w:rsidRPr="10ECC0D0">
        <w:rPr>
          <w:rFonts w:cstheme="minorBidi"/>
          <w:b/>
          <w:bCs/>
        </w:rPr>
        <w:t>F</w:t>
      </w:r>
      <w:r w:rsidR="6FBD9C9A" w:rsidRPr="10ECC0D0">
        <w:rPr>
          <w:rFonts w:cstheme="minorBidi"/>
          <w:b/>
          <w:bCs/>
        </w:rPr>
        <w:t>ocus</w:t>
      </w:r>
      <w:r w:rsidR="7FFCE836" w:rsidRPr="10ECC0D0">
        <w:rPr>
          <w:rFonts w:cstheme="minorBidi"/>
          <w:b/>
          <w:bCs/>
        </w:rPr>
        <w:t>ed</w:t>
      </w:r>
      <w:r w:rsidR="6FBD9C9A" w:rsidRPr="10ECC0D0">
        <w:rPr>
          <w:rFonts w:cstheme="minorBidi"/>
          <w:b/>
          <w:bCs/>
        </w:rPr>
        <w:t xml:space="preserve"> on marginalized women and girls experiencing intersecting forms of </w:t>
      </w:r>
      <w:r w:rsidR="117A2577" w:rsidRPr="10ECC0D0">
        <w:rPr>
          <w:rFonts w:cstheme="minorBidi"/>
          <w:b/>
          <w:bCs/>
        </w:rPr>
        <w:t xml:space="preserve">harm and </w:t>
      </w:r>
      <w:r w:rsidR="6FBD9C9A" w:rsidRPr="10ECC0D0">
        <w:rPr>
          <w:rFonts w:cstheme="minorBidi"/>
          <w:b/>
          <w:bCs/>
        </w:rPr>
        <w:t>discrimination</w:t>
      </w:r>
      <w:r w:rsidR="04703291" w:rsidRPr="10ECC0D0">
        <w:rPr>
          <w:rFonts w:cstheme="minorBidi"/>
        </w:rPr>
        <w:t>;</w:t>
      </w:r>
      <w:r w:rsidR="004E37BF" w:rsidRPr="10ECC0D0">
        <w:rPr>
          <w:rStyle w:val="FootnoteReference"/>
          <w:rFonts w:cstheme="minorBidi"/>
        </w:rPr>
        <w:footnoteReference w:id="16"/>
      </w:r>
      <w:r w:rsidR="6FBD9C9A" w:rsidRPr="10ECC0D0">
        <w:rPr>
          <w:rFonts w:cstheme="minorBidi"/>
        </w:rPr>
        <w:t xml:space="preserve"> </w:t>
      </w:r>
    </w:p>
    <w:p w14:paraId="427BD27D" w14:textId="0004ACEB" w:rsidR="0093024C" w:rsidRPr="0093024C" w:rsidRDefault="007A2FC4" w:rsidP="029939E3">
      <w:pPr>
        <w:pStyle w:val="ListParagraph"/>
        <w:numPr>
          <w:ilvl w:val="0"/>
          <w:numId w:val="43"/>
        </w:numPr>
        <w:spacing w:before="120" w:after="120"/>
        <w:jc w:val="both"/>
        <w:rPr>
          <w:rFonts w:cstheme="minorBidi"/>
        </w:rPr>
      </w:pPr>
      <w:bookmarkStart w:id="16" w:name="_Hlk85326389"/>
      <w:r w:rsidRPr="029939E3">
        <w:rPr>
          <w:rFonts w:cstheme="minorBidi"/>
          <w:b/>
          <w:bCs/>
        </w:rPr>
        <w:t>Guided by</w:t>
      </w:r>
      <w:r w:rsidR="00001BCE" w:rsidRPr="029939E3">
        <w:rPr>
          <w:rFonts w:cstheme="minorBidi"/>
          <w:b/>
          <w:bCs/>
        </w:rPr>
        <w:t xml:space="preserve"> the UN Trust Fund’s values and principles</w:t>
      </w:r>
      <w:r w:rsidR="00EB5704" w:rsidRPr="029939E3">
        <w:rPr>
          <w:rFonts w:cstheme="minorBidi"/>
        </w:rPr>
        <w:t xml:space="preserve"> </w:t>
      </w:r>
      <w:r w:rsidR="29D7FD04" w:rsidRPr="029939E3">
        <w:rPr>
          <w:rFonts w:cstheme="minorBidi"/>
        </w:rPr>
        <w:t xml:space="preserve">in </w:t>
      </w:r>
      <w:r w:rsidR="00811FCB" w:rsidRPr="029939E3">
        <w:rPr>
          <w:rFonts w:cstheme="minorBidi"/>
        </w:rPr>
        <w:t xml:space="preserve">embodying </w:t>
      </w:r>
      <w:r w:rsidR="00811FCB" w:rsidRPr="029939E3">
        <w:rPr>
          <w:rFonts w:cstheme="minorBidi"/>
          <w:b/>
          <w:bCs/>
        </w:rPr>
        <w:t>UN Women’s EVAW</w:t>
      </w:r>
      <w:r w:rsidR="7E128274" w:rsidRPr="029939E3">
        <w:rPr>
          <w:rFonts w:cstheme="minorBidi"/>
          <w:b/>
          <w:bCs/>
        </w:rPr>
        <w:t>/G</w:t>
      </w:r>
      <w:r w:rsidR="00811FCB" w:rsidRPr="029939E3">
        <w:rPr>
          <w:rFonts w:cstheme="minorBidi"/>
          <w:b/>
          <w:bCs/>
        </w:rPr>
        <w:t xml:space="preserve"> Programming Principles, </w:t>
      </w:r>
      <w:r w:rsidR="38BE3F71" w:rsidRPr="029939E3">
        <w:rPr>
          <w:rFonts w:cstheme="minorBidi"/>
        </w:rPr>
        <w:t xml:space="preserve">and </w:t>
      </w:r>
      <w:r w:rsidR="00B4751D" w:rsidRPr="029939E3">
        <w:rPr>
          <w:rFonts w:cstheme="minorBidi"/>
        </w:rPr>
        <w:t xml:space="preserve">invested </w:t>
      </w:r>
      <w:r w:rsidR="00283AF7" w:rsidRPr="029939E3">
        <w:rPr>
          <w:rFonts w:cstheme="minorBidi"/>
        </w:rPr>
        <w:t>in</w:t>
      </w:r>
      <w:r w:rsidR="00032424" w:rsidRPr="029939E3">
        <w:rPr>
          <w:rFonts w:cstheme="minorBidi"/>
        </w:rPr>
        <w:t xml:space="preserve"> </w:t>
      </w:r>
      <w:r w:rsidR="00906A7E" w:rsidRPr="029939E3">
        <w:rPr>
          <w:rFonts w:cstheme="minorBidi"/>
          <w:b/>
          <w:bCs/>
        </w:rPr>
        <w:t>strengthen</w:t>
      </w:r>
      <w:r w:rsidR="00B4751D" w:rsidRPr="029939E3">
        <w:rPr>
          <w:rFonts w:cstheme="minorBidi"/>
          <w:b/>
          <w:bCs/>
        </w:rPr>
        <w:t>ing</w:t>
      </w:r>
      <w:r w:rsidR="00906A7E" w:rsidRPr="029939E3">
        <w:rPr>
          <w:rFonts w:cstheme="minorBidi"/>
          <w:b/>
          <w:bCs/>
        </w:rPr>
        <w:t xml:space="preserve"> preparedness and</w:t>
      </w:r>
      <w:r w:rsidR="00906A7E" w:rsidRPr="029939E3">
        <w:rPr>
          <w:rFonts w:cstheme="minorBidi"/>
        </w:rPr>
        <w:t xml:space="preserve"> </w:t>
      </w:r>
      <w:r w:rsidR="00811FCB" w:rsidRPr="029939E3">
        <w:rPr>
          <w:rFonts w:cstheme="minorBidi"/>
          <w:b/>
          <w:bCs/>
        </w:rPr>
        <w:t>o</w:t>
      </w:r>
      <w:r w:rsidR="00A76C9C" w:rsidRPr="029939E3">
        <w:rPr>
          <w:rFonts w:cstheme="minorBidi"/>
          <w:b/>
          <w:bCs/>
        </w:rPr>
        <w:t xml:space="preserve">rganizational </w:t>
      </w:r>
      <w:proofErr w:type="gramStart"/>
      <w:r w:rsidR="00CD6CF2" w:rsidRPr="029939E3">
        <w:rPr>
          <w:rFonts w:cstheme="minorBidi"/>
          <w:b/>
          <w:bCs/>
        </w:rPr>
        <w:t>resilience</w:t>
      </w:r>
      <w:r w:rsidR="00291452" w:rsidRPr="029939E3">
        <w:rPr>
          <w:rFonts w:cstheme="minorBidi"/>
          <w:b/>
          <w:bCs/>
        </w:rPr>
        <w:t>;</w:t>
      </w:r>
      <w:proofErr w:type="gramEnd"/>
      <w:r w:rsidR="007C7317" w:rsidRPr="029939E3">
        <w:rPr>
          <w:rFonts w:cstheme="minorBidi"/>
        </w:rPr>
        <w:t xml:space="preserve"> </w:t>
      </w:r>
    </w:p>
    <w:p w14:paraId="6360D3BE" w14:textId="106FB74A" w:rsidR="0093024C" w:rsidRPr="0093024C" w:rsidRDefault="00450EBD" w:rsidP="029939E3">
      <w:pPr>
        <w:pStyle w:val="ListParagraph"/>
        <w:numPr>
          <w:ilvl w:val="0"/>
          <w:numId w:val="43"/>
        </w:numPr>
        <w:spacing w:before="120" w:after="120"/>
        <w:jc w:val="both"/>
        <w:rPr>
          <w:rFonts w:cstheme="minorBidi"/>
        </w:rPr>
      </w:pPr>
      <w:r w:rsidRPr="029939E3">
        <w:rPr>
          <w:rFonts w:cstheme="minorBidi"/>
          <w:b/>
          <w:bCs/>
        </w:rPr>
        <w:t>Aligned</w:t>
      </w:r>
      <w:r w:rsidRPr="029939E3">
        <w:rPr>
          <w:rFonts w:cstheme="minorBidi"/>
        </w:rPr>
        <w:t xml:space="preserve"> </w:t>
      </w:r>
      <w:r w:rsidRPr="029939E3">
        <w:rPr>
          <w:rFonts w:cstheme="minorBidi"/>
          <w:b/>
          <w:bCs/>
        </w:rPr>
        <w:t>with the 3 UN Trust Fund Outcomes areas</w:t>
      </w:r>
      <w:r w:rsidR="00044DA5" w:rsidRPr="029939E3">
        <w:rPr>
          <w:rFonts w:cstheme="minorBidi"/>
          <w:b/>
          <w:bCs/>
        </w:rPr>
        <w:t>.</w:t>
      </w:r>
    </w:p>
    <w:p w14:paraId="1393EA24" w14:textId="7D870492" w:rsidR="00A86FE5" w:rsidRDefault="3F5F6669" w:rsidP="029939E3">
      <w:pPr>
        <w:spacing w:before="120" w:after="120"/>
        <w:jc w:val="both"/>
        <w:rPr>
          <w:rFonts w:ascii="Calibri" w:hAnsi="Calibri" w:cs="Calibri"/>
        </w:rPr>
      </w:pPr>
      <w:r w:rsidRPr="029939E3">
        <w:rPr>
          <w:rFonts w:ascii="Calibri" w:hAnsi="Calibri" w:cs="Calibri"/>
        </w:rPr>
        <w:t>In addition, g</w:t>
      </w:r>
      <w:r w:rsidR="718A2C2F" w:rsidRPr="029939E3">
        <w:rPr>
          <w:rFonts w:ascii="Calibri" w:hAnsi="Calibri" w:cs="Calibri"/>
        </w:rPr>
        <w:t xml:space="preserve">iven the </w:t>
      </w:r>
      <w:r w:rsidR="718A2C2F" w:rsidRPr="211C072C">
        <w:rPr>
          <w:rFonts w:cstheme="minorBidi"/>
        </w:rPr>
        <w:t>global context of complex and overlapping crises</w:t>
      </w:r>
      <w:r w:rsidR="718A2C2F" w:rsidRPr="029939E3">
        <w:rPr>
          <w:rFonts w:ascii="Calibri" w:hAnsi="Calibri" w:cs="Calibri"/>
        </w:rPr>
        <w:t xml:space="preserve">, the UN Trust Fund is taking a two-pronged approach under this Call for Proposals: on the one hand, through </w:t>
      </w:r>
      <w:r w:rsidR="718A2C2F" w:rsidRPr="029939E3">
        <w:rPr>
          <w:rFonts w:ascii="Calibri" w:hAnsi="Calibri" w:cs="Calibri"/>
          <w:b/>
          <w:bCs/>
        </w:rPr>
        <w:t xml:space="preserve">inviting </w:t>
      </w:r>
      <w:r w:rsidR="1A2734DB" w:rsidRPr="029939E3">
        <w:rPr>
          <w:rFonts w:ascii="Calibri" w:hAnsi="Calibri" w:cs="Calibri"/>
          <w:b/>
          <w:bCs/>
        </w:rPr>
        <w:t xml:space="preserve">all </w:t>
      </w:r>
      <w:r w:rsidR="57D3A758" w:rsidRPr="029939E3">
        <w:rPr>
          <w:rFonts w:ascii="Calibri" w:hAnsi="Calibri" w:cs="Calibri"/>
          <w:b/>
          <w:bCs/>
        </w:rPr>
        <w:t>organizations</w:t>
      </w:r>
      <w:r w:rsidR="718A2C2F" w:rsidRPr="029939E3">
        <w:rPr>
          <w:rFonts w:ascii="Calibri" w:hAnsi="Calibri" w:cs="Calibri"/>
          <w:b/>
          <w:bCs/>
        </w:rPr>
        <w:t xml:space="preserve"> </w:t>
      </w:r>
      <w:r w:rsidR="016FA267" w:rsidRPr="029939E3">
        <w:rPr>
          <w:rFonts w:ascii="Calibri" w:hAnsi="Calibri" w:cs="Calibri"/>
          <w:b/>
          <w:bCs/>
        </w:rPr>
        <w:t>- as part of their overall application</w:t>
      </w:r>
      <w:r w:rsidR="016FA267" w:rsidRPr="029939E3">
        <w:rPr>
          <w:rFonts w:ascii="Calibri" w:hAnsi="Calibri" w:cs="Calibri"/>
          <w:b/>
          <w:bCs/>
          <w:lang w:val="fi-FI"/>
        </w:rPr>
        <w:t xml:space="preserve"> </w:t>
      </w:r>
      <w:r w:rsidR="73FB62E7" w:rsidRPr="211C072C">
        <w:rPr>
          <w:rFonts w:cstheme="minorBidi"/>
          <w:b/>
          <w:bCs/>
          <w:sz w:val="21"/>
          <w:szCs w:val="21"/>
          <w:lang w:val="en-GB"/>
        </w:rPr>
        <w:t>– to strengthen their preparedness capacity</w:t>
      </w:r>
      <w:r w:rsidR="73FB62E7" w:rsidRPr="211C072C">
        <w:rPr>
          <w:rFonts w:cstheme="minorBidi"/>
          <w:sz w:val="21"/>
          <w:szCs w:val="21"/>
          <w:lang w:val="en-GB"/>
        </w:rPr>
        <w:t xml:space="preserve"> </w:t>
      </w:r>
      <w:r w:rsidR="73FB62E7" w:rsidRPr="211C072C">
        <w:rPr>
          <w:rFonts w:cstheme="minorBidi"/>
          <w:b/>
          <w:bCs/>
          <w:sz w:val="21"/>
          <w:szCs w:val="21"/>
          <w:lang w:val="en-GB"/>
        </w:rPr>
        <w:t xml:space="preserve">and to build </w:t>
      </w:r>
      <w:r w:rsidR="7A7BFECA" w:rsidRPr="211C072C">
        <w:rPr>
          <w:rFonts w:cstheme="minorBidi"/>
          <w:b/>
          <w:bCs/>
          <w:sz w:val="21"/>
          <w:szCs w:val="21"/>
          <w:lang w:val="en-GB"/>
        </w:rPr>
        <w:t xml:space="preserve">their organizational </w:t>
      </w:r>
      <w:r w:rsidR="0A95B301" w:rsidRPr="211C072C">
        <w:rPr>
          <w:rFonts w:cstheme="minorBidi"/>
          <w:b/>
          <w:bCs/>
          <w:sz w:val="21"/>
          <w:szCs w:val="21"/>
          <w:lang w:val="en-GB"/>
        </w:rPr>
        <w:t xml:space="preserve">resilience </w:t>
      </w:r>
      <w:r w:rsidR="73FB62E7" w:rsidRPr="211C072C">
        <w:rPr>
          <w:rFonts w:cstheme="minorBidi"/>
          <w:sz w:val="21"/>
          <w:szCs w:val="21"/>
          <w:lang w:val="en-GB"/>
        </w:rPr>
        <w:t xml:space="preserve">to effectively address violence against women and girls before and once a crisis hits. </w:t>
      </w:r>
      <w:r w:rsidR="718A2C2F" w:rsidRPr="029939E3">
        <w:rPr>
          <w:rFonts w:ascii="Calibri" w:hAnsi="Calibri" w:cs="Calibri"/>
        </w:rPr>
        <w:t xml:space="preserve">In parallel, the UN Trust Fund is </w:t>
      </w:r>
      <w:r w:rsidRPr="029939E3">
        <w:rPr>
          <w:rFonts w:ascii="Calibri" w:hAnsi="Calibri" w:cs="Calibri"/>
        </w:rPr>
        <w:t>including a</w:t>
      </w:r>
      <w:r w:rsidR="718A2C2F" w:rsidRPr="029939E3">
        <w:rPr>
          <w:rFonts w:ascii="Calibri" w:hAnsi="Calibri" w:cs="Calibri"/>
        </w:rPr>
        <w:t xml:space="preserve"> </w:t>
      </w:r>
      <w:r w:rsidR="718A2C2F" w:rsidRPr="029939E3">
        <w:rPr>
          <w:rFonts w:ascii="Calibri" w:hAnsi="Calibri" w:cs="Calibri"/>
          <w:b/>
          <w:bCs/>
        </w:rPr>
        <w:t xml:space="preserve">special focus </w:t>
      </w:r>
      <w:r w:rsidR="500D4F51" w:rsidRPr="029939E3">
        <w:rPr>
          <w:rFonts w:ascii="Calibri" w:hAnsi="Calibri" w:cs="Calibri"/>
          <w:b/>
          <w:bCs/>
        </w:rPr>
        <w:t>to</w:t>
      </w:r>
      <w:r w:rsidR="718A2C2F" w:rsidRPr="029939E3">
        <w:rPr>
          <w:rFonts w:ascii="Calibri" w:hAnsi="Calibri" w:cs="Calibri"/>
          <w:b/>
          <w:bCs/>
        </w:rPr>
        <w:t xml:space="preserve"> </w:t>
      </w:r>
      <w:r w:rsidR="500D4F51" w:rsidRPr="211C072C">
        <w:rPr>
          <w:rFonts w:ascii="Calibri" w:hAnsi="Calibri" w:cs="Calibri"/>
          <w:b/>
          <w:bCs/>
          <w:szCs w:val="22"/>
        </w:rPr>
        <w:t xml:space="preserve">end </w:t>
      </w:r>
      <w:r w:rsidR="718A2C2F" w:rsidRPr="211C072C">
        <w:rPr>
          <w:rFonts w:ascii="Calibri" w:hAnsi="Calibri" w:cs="Calibri"/>
          <w:b/>
          <w:bCs/>
          <w:szCs w:val="22"/>
        </w:rPr>
        <w:t>violence against women and girls in the context of protracted crises</w:t>
      </w:r>
      <w:r w:rsidR="005A40C6" w:rsidRPr="211C072C">
        <w:rPr>
          <w:rStyle w:val="FootnoteReference"/>
          <w:rFonts w:ascii="Calibri" w:hAnsi="Calibri" w:cs="Calibri"/>
          <w:b/>
          <w:bCs/>
          <w:szCs w:val="22"/>
        </w:rPr>
        <w:footnoteReference w:id="17"/>
      </w:r>
      <w:r w:rsidR="500D4F51" w:rsidRPr="211C072C">
        <w:rPr>
          <w:rFonts w:ascii="Calibri" w:hAnsi="Calibri" w:cs="Calibri"/>
          <w:b/>
          <w:bCs/>
          <w:szCs w:val="22"/>
        </w:rPr>
        <w:t xml:space="preserve">, </w:t>
      </w:r>
      <w:r w:rsidR="20A289D4" w:rsidRPr="211C072C">
        <w:rPr>
          <w:rFonts w:cstheme="minorBidi"/>
          <w:b/>
          <w:bCs/>
          <w:szCs w:val="22"/>
          <w:lang w:val="en-GB"/>
        </w:rPr>
        <w:t>to support organizations</w:t>
      </w:r>
      <w:r w:rsidR="20A289D4" w:rsidRPr="211C072C">
        <w:rPr>
          <w:rFonts w:cstheme="minorBidi"/>
          <w:szCs w:val="22"/>
          <w:lang w:val="en-GB"/>
        </w:rPr>
        <w:t xml:space="preserve"> </w:t>
      </w:r>
      <w:r w:rsidR="20A289D4" w:rsidRPr="211C072C">
        <w:rPr>
          <w:rFonts w:cstheme="minorBidi"/>
          <w:b/>
          <w:bCs/>
          <w:szCs w:val="22"/>
          <w:lang w:val="en-GB"/>
        </w:rPr>
        <w:t>working in these settings</w:t>
      </w:r>
      <w:r w:rsidR="20A289D4" w:rsidRPr="211C072C">
        <w:rPr>
          <w:rFonts w:cstheme="minorBidi"/>
          <w:szCs w:val="22"/>
          <w:lang w:val="en-GB"/>
        </w:rPr>
        <w:t xml:space="preserve"> through initiatives that meet the specific needs of women and girls at risk and survivors of violence, especially those at risk of exclusion and marginalization.</w:t>
      </w:r>
    </w:p>
    <w:p w14:paraId="14A98CD3" w14:textId="55FC6F5A" w:rsidR="00084746" w:rsidRPr="00A86FE5" w:rsidRDefault="00361029" w:rsidP="029939E3">
      <w:pPr>
        <w:spacing w:before="120" w:after="120"/>
        <w:jc w:val="both"/>
        <w:rPr>
          <w:rFonts w:ascii="Calibri" w:hAnsi="Calibri" w:cs="Calibri"/>
        </w:rPr>
      </w:pPr>
      <w:r w:rsidRPr="029939E3">
        <w:rPr>
          <w:rFonts w:ascii="Calibri" w:hAnsi="Calibri" w:cs="Calibri"/>
        </w:rPr>
        <w:t>I</w:t>
      </w:r>
      <w:r w:rsidR="00084746" w:rsidRPr="029939E3">
        <w:rPr>
          <w:rFonts w:ascii="Calibri" w:hAnsi="Calibri" w:cs="Calibri"/>
        </w:rPr>
        <w:t>f you</w:t>
      </w:r>
      <w:r w:rsidR="002476F3" w:rsidRPr="029939E3">
        <w:rPr>
          <w:rFonts w:ascii="Calibri" w:hAnsi="Calibri" w:cs="Calibri"/>
        </w:rPr>
        <w:t xml:space="preserve">r application has a </w:t>
      </w:r>
      <w:r w:rsidR="00084746" w:rsidRPr="029939E3">
        <w:rPr>
          <w:rFonts w:ascii="Calibri" w:hAnsi="Calibri" w:cs="Calibri"/>
        </w:rPr>
        <w:t xml:space="preserve">special focus on </w:t>
      </w:r>
      <w:r w:rsidR="00477C6A" w:rsidRPr="029939E3">
        <w:rPr>
          <w:rFonts w:ascii="Calibri" w:hAnsi="Calibri" w:cs="Calibri"/>
        </w:rPr>
        <w:t>ending violence against women and girls</w:t>
      </w:r>
      <w:r w:rsidR="00084746" w:rsidRPr="029939E3">
        <w:rPr>
          <w:rFonts w:ascii="Calibri" w:hAnsi="Calibri" w:cs="Calibri"/>
        </w:rPr>
        <w:t xml:space="preserve"> in </w:t>
      </w:r>
      <w:r w:rsidR="00477C6A" w:rsidRPr="029939E3">
        <w:rPr>
          <w:rFonts w:ascii="Calibri" w:hAnsi="Calibri" w:cs="Calibri"/>
        </w:rPr>
        <w:t xml:space="preserve">a </w:t>
      </w:r>
      <w:r w:rsidR="00084746" w:rsidRPr="029939E3">
        <w:rPr>
          <w:rFonts w:ascii="Calibri" w:hAnsi="Calibri" w:cs="Calibri"/>
        </w:rPr>
        <w:t>protracted cris</w:t>
      </w:r>
      <w:r w:rsidR="00477C6A" w:rsidRPr="029939E3">
        <w:rPr>
          <w:rFonts w:ascii="Calibri" w:hAnsi="Calibri" w:cs="Calibri"/>
        </w:rPr>
        <w:t>i</w:t>
      </w:r>
      <w:r w:rsidR="00084746" w:rsidRPr="029939E3">
        <w:rPr>
          <w:rFonts w:ascii="Calibri" w:hAnsi="Calibri" w:cs="Calibri"/>
        </w:rPr>
        <w:t>s</w:t>
      </w:r>
      <w:r w:rsidR="00AC481F" w:rsidRPr="029939E3">
        <w:rPr>
          <w:rFonts w:ascii="Calibri" w:hAnsi="Calibri" w:cs="Calibri"/>
        </w:rPr>
        <w:t>,</w:t>
      </w:r>
      <w:r w:rsidR="00084746" w:rsidRPr="029939E3">
        <w:rPr>
          <w:rFonts w:ascii="Calibri" w:hAnsi="Calibri" w:cs="Calibri"/>
        </w:rPr>
        <w:t xml:space="preserve"> please mark the </w:t>
      </w:r>
      <w:r w:rsidR="002476F3" w:rsidRPr="029939E3">
        <w:rPr>
          <w:rFonts w:ascii="Calibri" w:hAnsi="Calibri" w:cs="Calibri"/>
        </w:rPr>
        <w:t>‘</w:t>
      </w:r>
      <w:r w:rsidR="00084746" w:rsidRPr="029939E3">
        <w:rPr>
          <w:rFonts w:ascii="Calibri" w:hAnsi="Calibri" w:cs="Calibri"/>
        </w:rPr>
        <w:t>special focus</w:t>
      </w:r>
      <w:r w:rsidR="002476F3" w:rsidRPr="029939E3">
        <w:rPr>
          <w:rFonts w:ascii="Calibri" w:hAnsi="Calibri" w:cs="Calibri"/>
        </w:rPr>
        <w:t>’</w:t>
      </w:r>
      <w:r w:rsidR="00084746" w:rsidRPr="029939E3">
        <w:rPr>
          <w:rFonts w:ascii="Calibri" w:hAnsi="Calibri" w:cs="Calibri"/>
        </w:rPr>
        <w:t xml:space="preserve"> box in the online application.</w:t>
      </w:r>
    </w:p>
    <w:p w14:paraId="7F0B90BB" w14:textId="7312DB2C" w:rsidR="007C1D11" w:rsidRPr="0049763F" w:rsidRDefault="003C401D" w:rsidP="001132D1">
      <w:pPr>
        <w:pStyle w:val="Heading2"/>
        <w:ind w:left="993" w:hanging="709"/>
        <w:rPr>
          <w:color w:val="ED7D31" w:themeColor="accent2"/>
        </w:rPr>
      </w:pPr>
      <w:bookmarkStart w:id="17" w:name="_Toc116943222"/>
      <w:bookmarkStart w:id="18" w:name="_Toc117091809"/>
      <w:bookmarkStart w:id="19" w:name="_Toc116338193"/>
      <w:bookmarkStart w:id="20" w:name="_Toc116338392"/>
      <w:bookmarkStart w:id="21" w:name="_Toc119449150"/>
      <w:bookmarkStart w:id="22" w:name="_Hlk85324660"/>
      <w:bookmarkEnd w:id="16"/>
      <w:bookmarkEnd w:id="17"/>
      <w:bookmarkEnd w:id="18"/>
      <w:bookmarkEnd w:id="19"/>
      <w:bookmarkEnd w:id="20"/>
      <w:r w:rsidRPr="029939E3">
        <w:rPr>
          <w:color w:val="ED7D31" w:themeColor="accent2"/>
        </w:rPr>
        <w:t xml:space="preserve">Civil Society </w:t>
      </w:r>
      <w:r w:rsidR="000A4677" w:rsidRPr="029939E3">
        <w:rPr>
          <w:color w:val="ED7D31" w:themeColor="accent2"/>
        </w:rPr>
        <w:t>Organizations</w:t>
      </w:r>
      <w:r w:rsidR="000928BE" w:rsidRPr="029939E3">
        <w:rPr>
          <w:color w:val="ED7D31" w:themeColor="accent2"/>
        </w:rPr>
        <w:t xml:space="preserve"> with proven EVAW/G expertise</w:t>
      </w:r>
      <w:bookmarkEnd w:id="21"/>
    </w:p>
    <w:bookmarkEnd w:id="22"/>
    <w:p w14:paraId="224C9BD3" w14:textId="35FBD633" w:rsidR="00CF16A9" w:rsidRDefault="232F2186" w:rsidP="445BF294">
      <w:pPr>
        <w:spacing w:before="200" w:after="120"/>
        <w:jc w:val="both"/>
        <w:rPr>
          <w:rFonts w:ascii="Calibri" w:hAnsi="Calibri"/>
        </w:rPr>
      </w:pPr>
      <w:r w:rsidRPr="10ECC0D0">
        <w:rPr>
          <w:rFonts w:cstheme="minorBidi"/>
          <w:b/>
          <w:bCs/>
        </w:rPr>
        <w:t>T</w:t>
      </w:r>
      <w:r w:rsidR="306490E4" w:rsidRPr="10ECC0D0">
        <w:rPr>
          <w:rFonts w:cstheme="minorBidi"/>
          <w:b/>
          <w:bCs/>
        </w:rPr>
        <w:t>he UN Trust Fund</w:t>
      </w:r>
      <w:r w:rsidR="402CC14A" w:rsidRPr="10ECC0D0">
        <w:rPr>
          <w:rFonts w:cstheme="minorBidi"/>
          <w:b/>
          <w:bCs/>
        </w:rPr>
        <w:t xml:space="preserve"> will</w:t>
      </w:r>
      <w:r w:rsidR="48178BDC" w:rsidRPr="10ECC0D0">
        <w:rPr>
          <w:rFonts w:cstheme="minorBidi"/>
          <w:b/>
          <w:bCs/>
        </w:rPr>
        <w:t xml:space="preserve"> </w:t>
      </w:r>
      <w:r w:rsidR="48178BDC" w:rsidRPr="10ECC0D0">
        <w:rPr>
          <w:rFonts w:cstheme="minorBidi"/>
          <w:b/>
          <w:bCs/>
          <w:u w:val="single"/>
        </w:rPr>
        <w:t>only</w:t>
      </w:r>
      <w:r w:rsidR="48178BDC" w:rsidRPr="10ECC0D0">
        <w:rPr>
          <w:rFonts w:cstheme="minorBidi"/>
          <w:b/>
          <w:bCs/>
        </w:rPr>
        <w:t xml:space="preserve"> accept applications from </w:t>
      </w:r>
      <w:r w:rsidR="0CC94B6C" w:rsidRPr="10ECC0D0">
        <w:rPr>
          <w:rFonts w:cstheme="minorBidi"/>
          <w:b/>
          <w:bCs/>
        </w:rPr>
        <w:t>Civil Society</w:t>
      </w:r>
      <w:r w:rsidR="48178BDC" w:rsidRPr="10ECC0D0">
        <w:rPr>
          <w:rFonts w:cstheme="minorBidi"/>
          <w:b/>
          <w:bCs/>
        </w:rPr>
        <w:t xml:space="preserve"> </w:t>
      </w:r>
      <w:r w:rsidR="0CC94B6C" w:rsidRPr="10ECC0D0">
        <w:rPr>
          <w:rFonts w:cstheme="minorBidi"/>
          <w:b/>
          <w:bCs/>
        </w:rPr>
        <w:t>O</w:t>
      </w:r>
      <w:r w:rsidR="48178BDC" w:rsidRPr="10ECC0D0">
        <w:rPr>
          <w:rFonts w:cstheme="minorBidi"/>
          <w:b/>
          <w:bCs/>
        </w:rPr>
        <w:t xml:space="preserve">rganizations </w:t>
      </w:r>
      <w:r w:rsidR="735E7674" w:rsidRPr="10ECC0D0">
        <w:rPr>
          <w:rFonts w:cstheme="minorBidi"/>
          <w:b/>
          <w:bCs/>
        </w:rPr>
        <w:t>(CSOs)</w:t>
      </w:r>
      <w:r w:rsidR="421DE9DD" w:rsidRPr="10ECC0D0">
        <w:rPr>
          <w:rFonts w:cstheme="minorBidi"/>
          <w:b/>
          <w:bCs/>
        </w:rPr>
        <w:t>, especially Women’s Rights Organizations (WROs)</w:t>
      </w:r>
      <w:r w:rsidR="735E7674" w:rsidRPr="10ECC0D0">
        <w:rPr>
          <w:rFonts w:cstheme="minorBidi"/>
          <w:b/>
          <w:bCs/>
        </w:rPr>
        <w:t xml:space="preserve"> </w:t>
      </w:r>
      <w:r w:rsidR="4C4091AC" w:rsidRPr="10ECC0D0">
        <w:rPr>
          <w:rFonts w:cstheme="minorBidi"/>
          <w:b/>
          <w:bCs/>
        </w:rPr>
        <w:t>with</w:t>
      </w:r>
      <w:r w:rsidR="48178BDC" w:rsidRPr="10ECC0D0">
        <w:rPr>
          <w:rFonts w:cstheme="minorBidi"/>
          <w:b/>
          <w:bCs/>
        </w:rPr>
        <w:t xml:space="preserve"> specialized </w:t>
      </w:r>
      <w:r w:rsidR="48178BDC" w:rsidRPr="10ECC0D0">
        <w:rPr>
          <w:rFonts w:cstheme="minorBidi"/>
          <w:b/>
          <w:bCs/>
          <w:u w:val="single"/>
        </w:rPr>
        <w:t>knowledge, expertise, and a track record</w:t>
      </w:r>
      <w:r w:rsidR="005F1A0C" w:rsidRPr="10ECC0D0">
        <w:rPr>
          <w:rStyle w:val="FootnoteReference"/>
          <w:rFonts w:cstheme="minorBidi"/>
          <w:b/>
          <w:bCs/>
        </w:rPr>
        <w:footnoteReference w:id="18"/>
      </w:r>
      <w:r w:rsidR="48178BDC" w:rsidRPr="10ECC0D0">
        <w:rPr>
          <w:rFonts w:cstheme="minorBidi"/>
          <w:b/>
          <w:bCs/>
        </w:rPr>
        <w:t xml:space="preserve"> of working on </w:t>
      </w:r>
      <w:r w:rsidR="6DFD20E2" w:rsidRPr="10ECC0D0">
        <w:rPr>
          <w:rFonts w:cstheme="minorBidi"/>
          <w:b/>
          <w:bCs/>
        </w:rPr>
        <w:t xml:space="preserve">defending and advocating for </w:t>
      </w:r>
      <w:r w:rsidR="48178BDC" w:rsidRPr="10ECC0D0">
        <w:rPr>
          <w:rFonts w:cstheme="minorBidi"/>
          <w:b/>
          <w:bCs/>
        </w:rPr>
        <w:t>women’s rights and elimination of violence against women and girls</w:t>
      </w:r>
      <w:r w:rsidR="786D5BD8" w:rsidRPr="10ECC0D0">
        <w:rPr>
          <w:rFonts w:cstheme="minorBidi"/>
        </w:rPr>
        <w:t>.</w:t>
      </w:r>
    </w:p>
    <w:p w14:paraId="15DA0DB8" w14:textId="45BB7C93" w:rsidR="00CF5D0F" w:rsidRPr="009F4EB6" w:rsidRDefault="00B25246" w:rsidP="029939E3">
      <w:pPr>
        <w:pStyle w:val="Body1"/>
        <w:rPr>
          <w:rFonts w:asciiTheme="minorHAnsi" w:hAnsiTheme="minorHAnsi" w:cstheme="minorBidi"/>
          <w:sz w:val="22"/>
          <w:szCs w:val="22"/>
        </w:rPr>
      </w:pPr>
      <w:r w:rsidRPr="029939E3">
        <w:rPr>
          <w:rFonts w:asciiTheme="minorHAnsi" w:hAnsiTheme="minorHAnsi" w:cstheme="minorBidi"/>
          <w:sz w:val="22"/>
          <w:szCs w:val="22"/>
        </w:rPr>
        <w:t xml:space="preserve">For this Call, we will </w:t>
      </w:r>
      <w:r w:rsidRPr="029939E3">
        <w:rPr>
          <w:rFonts w:asciiTheme="minorHAnsi" w:hAnsiTheme="minorHAnsi" w:cstheme="minorBidi"/>
          <w:b/>
          <w:bCs/>
          <w:sz w:val="22"/>
          <w:szCs w:val="22"/>
        </w:rPr>
        <w:t>prioritize applications</w:t>
      </w:r>
      <w:r w:rsidR="00CF5D0F" w:rsidRPr="029939E3">
        <w:rPr>
          <w:rFonts w:asciiTheme="minorHAnsi" w:hAnsiTheme="minorHAnsi" w:cstheme="minorBidi"/>
          <w:sz w:val="22"/>
          <w:szCs w:val="22"/>
        </w:rPr>
        <w:t xml:space="preserve"> from the following types of organizations:</w:t>
      </w:r>
    </w:p>
    <w:p w14:paraId="7BC758E4" w14:textId="25A665F6" w:rsidR="000A4677" w:rsidRPr="00A23EAA" w:rsidRDefault="000A4677" w:rsidP="445BF294">
      <w:pPr>
        <w:pStyle w:val="ListParagraph"/>
        <w:numPr>
          <w:ilvl w:val="0"/>
          <w:numId w:val="32"/>
        </w:numPr>
        <w:shd w:val="clear" w:color="auto" w:fill="FFFFFF" w:themeFill="background1"/>
        <w:spacing w:before="120" w:after="120"/>
        <w:jc w:val="both"/>
        <w:rPr>
          <w:rFonts w:ascii="Calibri" w:hAnsi="Calibri"/>
        </w:rPr>
      </w:pPr>
      <w:r w:rsidRPr="029939E3">
        <w:rPr>
          <w:rFonts w:cstheme="minorBidi"/>
          <w:b/>
          <w:bCs/>
        </w:rPr>
        <w:t>Women’s rights organizations</w:t>
      </w:r>
      <w:r w:rsidR="006C0A66" w:rsidRPr="029939E3">
        <w:rPr>
          <w:rFonts w:cstheme="minorBidi"/>
          <w:b/>
          <w:bCs/>
        </w:rPr>
        <w:t xml:space="preserve"> (WROs)</w:t>
      </w:r>
      <w:r w:rsidR="006E740F" w:rsidRPr="029939E3">
        <w:rPr>
          <w:rFonts w:cstheme="minorBidi"/>
          <w:b/>
          <w:bCs/>
        </w:rPr>
        <w:t>,</w:t>
      </w:r>
      <w:r w:rsidR="003F6BA4" w:rsidRPr="029939E3">
        <w:rPr>
          <w:rFonts w:ascii="Calibri" w:hAnsi="Calibri"/>
        </w:rPr>
        <w:t xml:space="preserve"> </w:t>
      </w:r>
      <w:r w:rsidRPr="029939E3">
        <w:rPr>
          <w:rFonts w:ascii="Calibri" w:hAnsi="Calibri"/>
        </w:rPr>
        <w:t xml:space="preserve">in full recognition of </w:t>
      </w:r>
      <w:r w:rsidR="1F65BE86" w:rsidRPr="029939E3">
        <w:rPr>
          <w:rFonts w:ascii="Calibri" w:hAnsi="Calibri"/>
        </w:rPr>
        <w:t>the</w:t>
      </w:r>
      <w:r w:rsidR="7863A3AD" w:rsidRPr="029939E3">
        <w:rPr>
          <w:rFonts w:ascii="Calibri" w:hAnsi="Calibri"/>
        </w:rPr>
        <w:t>ir</w:t>
      </w:r>
      <w:r w:rsidRPr="029939E3">
        <w:rPr>
          <w:rFonts w:ascii="Calibri" w:hAnsi="Calibri"/>
        </w:rPr>
        <w:t xml:space="preserve"> being the </w:t>
      </w:r>
      <w:r w:rsidRPr="029939E3">
        <w:rPr>
          <w:rFonts w:cstheme="minorBidi"/>
        </w:rPr>
        <w:t>driving</w:t>
      </w:r>
      <w:r w:rsidRPr="029939E3">
        <w:rPr>
          <w:rFonts w:ascii="Calibri" w:hAnsi="Calibri"/>
        </w:rPr>
        <w:t xml:space="preserve"> force of the ending violence against women agenda</w:t>
      </w:r>
      <w:r w:rsidR="57B61646" w:rsidRPr="029939E3">
        <w:rPr>
          <w:rFonts w:ascii="Calibri" w:hAnsi="Calibri"/>
        </w:rPr>
        <w:t xml:space="preserve"> and feminist movements</w:t>
      </w:r>
      <w:r w:rsidRPr="029939E3">
        <w:rPr>
          <w:rFonts w:ascii="Calibri" w:hAnsi="Calibri"/>
        </w:rPr>
        <w:t xml:space="preserve">, as well as being at the forefront of </w:t>
      </w:r>
      <w:r w:rsidR="002D2A0A" w:rsidRPr="029939E3">
        <w:rPr>
          <w:rFonts w:ascii="Calibri" w:hAnsi="Calibri"/>
        </w:rPr>
        <w:t xml:space="preserve">EVAW/G </w:t>
      </w:r>
      <w:r w:rsidR="0920CEC9" w:rsidRPr="029939E3">
        <w:rPr>
          <w:rFonts w:ascii="Calibri" w:hAnsi="Calibri"/>
        </w:rPr>
        <w:t xml:space="preserve">work, directly </w:t>
      </w:r>
      <w:r w:rsidRPr="029939E3">
        <w:rPr>
          <w:rFonts w:ascii="Calibri" w:hAnsi="Calibri"/>
        </w:rPr>
        <w:t>reaching women and girls survivors</w:t>
      </w:r>
      <w:r w:rsidR="2B5241D2" w:rsidRPr="029939E3">
        <w:rPr>
          <w:rFonts w:ascii="Calibri" w:hAnsi="Calibri"/>
        </w:rPr>
        <w:t xml:space="preserve"> and those at highest risk of exclusion and marginalization</w:t>
      </w:r>
      <w:r w:rsidR="69281485" w:rsidRPr="029939E3">
        <w:rPr>
          <w:rFonts w:ascii="Calibri" w:hAnsi="Calibri"/>
        </w:rPr>
        <w:t>.</w:t>
      </w:r>
    </w:p>
    <w:p w14:paraId="29AA29C7" w14:textId="39ACEDB7" w:rsidR="000A4677" w:rsidRPr="00A23EAA" w:rsidRDefault="0055160D" w:rsidP="029939E3">
      <w:pPr>
        <w:pStyle w:val="ListParagraph"/>
        <w:numPr>
          <w:ilvl w:val="0"/>
          <w:numId w:val="32"/>
        </w:numPr>
        <w:shd w:val="clear" w:color="auto" w:fill="FFFFFF" w:themeFill="background1"/>
        <w:spacing w:before="120" w:after="120"/>
        <w:jc w:val="both"/>
        <w:rPr>
          <w:rFonts w:cstheme="minorBidi"/>
        </w:rPr>
      </w:pPr>
      <w:bookmarkStart w:id="23" w:name="_Toc31358770"/>
      <w:bookmarkStart w:id="24" w:name="_Toc31359015"/>
      <w:bookmarkEnd w:id="23"/>
      <w:bookmarkEnd w:id="24"/>
      <w:r w:rsidRPr="029939E3">
        <w:rPr>
          <w:rFonts w:cstheme="minorBidi"/>
          <w:b/>
          <w:bCs/>
        </w:rPr>
        <w:t>CSOs/WROs</w:t>
      </w:r>
      <w:r w:rsidR="000A4677" w:rsidRPr="029939E3">
        <w:rPr>
          <w:rFonts w:cstheme="minorBidi"/>
          <w:b/>
          <w:bCs/>
        </w:rPr>
        <w:t xml:space="preserve"> led by and for marginalized women and girls</w:t>
      </w:r>
      <w:r w:rsidR="00F342FF" w:rsidRPr="029939E3">
        <w:rPr>
          <w:rFonts w:cstheme="minorBidi"/>
          <w:b/>
          <w:bCs/>
        </w:rPr>
        <w:t xml:space="preserve"> (</w:t>
      </w:r>
      <w:r w:rsidR="00C253D6" w:rsidRPr="029939E3">
        <w:rPr>
          <w:rFonts w:cstheme="minorBidi"/>
          <w:b/>
          <w:bCs/>
        </w:rPr>
        <w:t>e.g.,</w:t>
      </w:r>
      <w:r w:rsidR="00F342FF" w:rsidRPr="029939E3">
        <w:rPr>
          <w:rFonts w:cstheme="minorBidi"/>
          <w:b/>
          <w:bCs/>
        </w:rPr>
        <w:t xml:space="preserve"> constituent-led)</w:t>
      </w:r>
      <w:r w:rsidR="000A4677" w:rsidRPr="029939E3">
        <w:rPr>
          <w:rFonts w:cstheme="minorBidi"/>
          <w:b/>
          <w:bCs/>
        </w:rPr>
        <w:t xml:space="preserve">, </w:t>
      </w:r>
      <w:r w:rsidR="000A4677" w:rsidRPr="029939E3">
        <w:rPr>
          <w:rFonts w:cstheme="minorBidi"/>
        </w:rPr>
        <w:t xml:space="preserve">that have specialized knowledge, </w:t>
      </w:r>
      <w:proofErr w:type="gramStart"/>
      <w:r w:rsidR="000A4677" w:rsidRPr="029939E3">
        <w:rPr>
          <w:rFonts w:cstheme="minorBidi"/>
        </w:rPr>
        <w:t>expertise</w:t>
      </w:r>
      <w:proofErr w:type="gramEnd"/>
      <w:r w:rsidR="000A4677" w:rsidRPr="029939E3">
        <w:rPr>
          <w:rFonts w:cstheme="minorBidi"/>
        </w:rPr>
        <w:t xml:space="preserve"> and a proven track record of working with women and girls facing or at risk of violence</w:t>
      </w:r>
      <w:r w:rsidR="1593C7B2" w:rsidRPr="029939E3">
        <w:rPr>
          <w:rFonts w:cstheme="minorBidi"/>
        </w:rPr>
        <w:t xml:space="preserve">, </w:t>
      </w:r>
      <w:r w:rsidR="3F674DDD" w:rsidRPr="029939E3">
        <w:rPr>
          <w:rFonts w:ascii="Calibri" w:eastAsia="Calibri" w:hAnsi="Calibri" w:cs="Calibri"/>
          <w:color w:val="000000" w:themeColor="text1"/>
        </w:rPr>
        <w:t>especially survivors-led organizations.</w:t>
      </w:r>
      <w:r w:rsidR="000A4677" w:rsidRPr="029939E3">
        <w:rPr>
          <w:rFonts w:cstheme="minorBidi"/>
        </w:rPr>
        <w:t xml:space="preserve"> Girl-led and girl-centered organizations are</w:t>
      </w:r>
      <w:r w:rsidR="4B2DCB35" w:rsidRPr="029939E3">
        <w:rPr>
          <w:rFonts w:cstheme="minorBidi"/>
        </w:rPr>
        <w:t xml:space="preserve"> also</w:t>
      </w:r>
      <w:r w:rsidR="000A4677" w:rsidRPr="029939E3">
        <w:rPr>
          <w:rFonts w:cstheme="minorBidi"/>
        </w:rPr>
        <w:t xml:space="preserve"> particularly encouraged to apply</w:t>
      </w:r>
      <w:r w:rsidR="4D680942" w:rsidRPr="029939E3">
        <w:rPr>
          <w:rFonts w:cstheme="minorBidi"/>
        </w:rPr>
        <w:t xml:space="preserve">. </w:t>
      </w:r>
    </w:p>
    <w:p w14:paraId="63BF0B5B" w14:textId="3AED0C4E" w:rsidR="000A4677" w:rsidRDefault="7D84297D" w:rsidP="211C072C">
      <w:pPr>
        <w:pStyle w:val="ListParagraph"/>
        <w:numPr>
          <w:ilvl w:val="0"/>
          <w:numId w:val="32"/>
        </w:numPr>
        <w:shd w:val="clear" w:color="auto" w:fill="FFFFFF" w:themeFill="background1"/>
        <w:spacing w:before="120" w:after="120"/>
        <w:jc w:val="both"/>
        <w:rPr>
          <w:rFonts w:cstheme="minorBidi"/>
        </w:rPr>
      </w:pPr>
      <w:r w:rsidRPr="211C072C">
        <w:rPr>
          <w:rFonts w:cstheme="minorBidi"/>
          <w:b/>
          <w:bCs/>
          <w:shd w:val="clear" w:color="auto" w:fill="FFFFFF" w:themeFill="background1"/>
        </w:rPr>
        <w:lastRenderedPageBreak/>
        <w:t>CSOs/WROs with local</w:t>
      </w:r>
      <w:r w:rsidR="2D01F6D9" w:rsidRPr="211C072C">
        <w:rPr>
          <w:rFonts w:cstheme="minorBidi"/>
          <w:b/>
          <w:bCs/>
          <w:shd w:val="clear" w:color="auto" w:fill="FFFFFF" w:themeFill="background1"/>
        </w:rPr>
        <w:t xml:space="preserve"> or</w:t>
      </w:r>
      <w:r w:rsidRPr="211C072C">
        <w:rPr>
          <w:rFonts w:cstheme="minorBidi"/>
          <w:b/>
          <w:bCs/>
          <w:shd w:val="clear" w:color="auto" w:fill="FFFFFF" w:themeFill="background1"/>
        </w:rPr>
        <w:t xml:space="preserve"> community-level reach</w:t>
      </w:r>
      <w:r w:rsidR="0622B82D" w:rsidRPr="211C072C">
        <w:rPr>
          <w:rFonts w:cstheme="minorBidi"/>
          <w:shd w:val="clear" w:color="auto" w:fill="FFFFFF" w:themeFill="background1"/>
        </w:rPr>
        <w:t xml:space="preserve"> that are </w:t>
      </w:r>
      <w:r w:rsidR="1E4B2840" w:rsidRPr="211C072C">
        <w:rPr>
          <w:rFonts w:cstheme="minorBidi"/>
          <w:shd w:val="clear" w:color="auto" w:fill="FFFFFF" w:themeFill="background1"/>
        </w:rPr>
        <w:t>best</w:t>
      </w:r>
      <w:r w:rsidR="0622B82D" w:rsidRPr="211C072C">
        <w:rPr>
          <w:rFonts w:cstheme="minorBidi"/>
          <w:shd w:val="clear" w:color="auto" w:fill="FFFFFF" w:themeFill="background1"/>
        </w:rPr>
        <w:t>-placed to meet the need</w:t>
      </w:r>
      <w:r w:rsidR="34D7B05F" w:rsidRPr="211C072C">
        <w:rPr>
          <w:rFonts w:cstheme="minorBidi"/>
          <w:shd w:val="clear" w:color="auto" w:fill="FFFFFF" w:themeFill="background1"/>
        </w:rPr>
        <w:t xml:space="preserve">s of </w:t>
      </w:r>
      <w:r w:rsidR="0622B82D" w:rsidRPr="211C072C">
        <w:rPr>
          <w:rFonts w:cstheme="minorBidi"/>
          <w:shd w:val="clear" w:color="auto" w:fill="FFFFFF" w:themeFill="background1"/>
        </w:rPr>
        <w:t xml:space="preserve">women and girls in their </w:t>
      </w:r>
      <w:r w:rsidR="1E4B2840" w:rsidRPr="211C072C">
        <w:rPr>
          <w:rFonts w:cstheme="minorBidi"/>
          <w:shd w:val="clear" w:color="auto" w:fill="FFFFFF" w:themeFill="background1"/>
        </w:rPr>
        <w:t>contexts</w:t>
      </w:r>
      <w:r w:rsidR="66F3C504" w:rsidRPr="211C072C">
        <w:rPr>
          <w:rFonts w:cstheme="minorBidi"/>
          <w:shd w:val="clear" w:color="auto" w:fill="FFFFFF" w:themeFill="background1"/>
        </w:rPr>
        <w:t>,</w:t>
      </w:r>
      <w:r w:rsidR="66F3C504" w:rsidRPr="211C072C">
        <w:rPr>
          <w:rFonts w:cstheme="minorBidi"/>
          <w:b/>
          <w:bCs/>
          <w:shd w:val="clear" w:color="auto" w:fill="FFFFFF" w:themeFill="background1"/>
        </w:rPr>
        <w:t xml:space="preserve"> </w:t>
      </w:r>
      <w:r w:rsidR="48B7EF33" w:rsidRPr="211C072C">
        <w:rPr>
          <w:rFonts w:cstheme="minorBidi"/>
          <w:shd w:val="clear" w:color="auto" w:fill="FFFFFF" w:themeFill="background1"/>
        </w:rPr>
        <w:t xml:space="preserve">including </w:t>
      </w:r>
      <w:r w:rsidR="6828B3B3" w:rsidRPr="211C072C">
        <w:rPr>
          <w:rFonts w:cstheme="minorBidi"/>
          <w:shd w:val="clear" w:color="auto" w:fill="FFFFFF" w:themeFill="background1"/>
        </w:rPr>
        <w:t xml:space="preserve">through collaboration and </w:t>
      </w:r>
      <w:r w:rsidR="48B7EF33" w:rsidRPr="211C072C">
        <w:rPr>
          <w:rFonts w:cstheme="minorBidi"/>
          <w:shd w:val="clear" w:color="auto" w:fill="FFFFFF" w:themeFill="background1"/>
        </w:rPr>
        <w:t xml:space="preserve">equitable </w:t>
      </w:r>
      <w:r w:rsidR="6828B3B3" w:rsidRPr="211C072C">
        <w:rPr>
          <w:rFonts w:cstheme="minorBidi"/>
        </w:rPr>
        <w:t>partnership</w:t>
      </w:r>
      <w:r w:rsidR="66F3C504" w:rsidRPr="211C072C">
        <w:rPr>
          <w:rFonts w:cstheme="minorBidi"/>
        </w:rPr>
        <w:t>s</w:t>
      </w:r>
      <w:r w:rsidR="48B7EF33" w:rsidRPr="211C072C">
        <w:rPr>
          <w:rFonts w:cstheme="minorBidi"/>
          <w:shd w:val="clear" w:color="auto" w:fill="FFFFFF" w:themeFill="background1"/>
        </w:rPr>
        <w:t xml:space="preserve">. </w:t>
      </w:r>
      <w:r w:rsidR="423334A9" w:rsidRPr="211C072C">
        <w:rPr>
          <w:rFonts w:cstheme="minorBidi"/>
          <w:shd w:val="clear" w:color="auto" w:fill="FFFFFF" w:themeFill="background1"/>
        </w:rPr>
        <w:t>Applications</w:t>
      </w:r>
      <w:r w:rsidR="48B7EF33" w:rsidRPr="211C072C">
        <w:rPr>
          <w:rFonts w:cstheme="minorBidi"/>
          <w:shd w:val="clear" w:color="auto" w:fill="FFFFFF" w:themeFill="background1"/>
        </w:rPr>
        <w:t xml:space="preserve"> from </w:t>
      </w:r>
      <w:r w:rsidR="6F5B1ADC" w:rsidRPr="211C072C">
        <w:rPr>
          <w:rFonts w:cstheme="minorBidi"/>
        </w:rPr>
        <w:t>organizations that are not local</w:t>
      </w:r>
      <w:r w:rsidR="7A4339F9" w:rsidRPr="211C072C">
        <w:rPr>
          <w:rFonts w:cstheme="minorBidi"/>
        </w:rPr>
        <w:t xml:space="preserve"> </w:t>
      </w:r>
      <w:r w:rsidR="50F924F4" w:rsidRPr="211C072C">
        <w:rPr>
          <w:rFonts w:cstheme="minorBidi"/>
        </w:rPr>
        <w:t>(</w:t>
      </w:r>
      <w:r w:rsidR="6F5B1ADC" w:rsidRPr="211C072C">
        <w:rPr>
          <w:rFonts w:cstheme="minorBidi"/>
        </w:rPr>
        <w:t>but meet other criteria</w:t>
      </w:r>
      <w:r w:rsidR="6EEE7837" w:rsidRPr="211C072C">
        <w:rPr>
          <w:rFonts w:cstheme="minorBidi"/>
        </w:rPr>
        <w:t>) are</w:t>
      </w:r>
      <w:r w:rsidR="50F924F4" w:rsidRPr="211C072C">
        <w:rPr>
          <w:rFonts w:cstheme="minorBidi"/>
        </w:rPr>
        <w:t xml:space="preserve"> </w:t>
      </w:r>
      <w:r w:rsidR="423334A9" w:rsidRPr="211C072C">
        <w:rPr>
          <w:rFonts w:cstheme="minorBidi"/>
        </w:rPr>
        <w:t xml:space="preserve">still </w:t>
      </w:r>
      <w:r w:rsidR="50F924F4" w:rsidRPr="211C072C">
        <w:rPr>
          <w:rFonts w:cstheme="minorBidi"/>
        </w:rPr>
        <w:t xml:space="preserve">welcome </w:t>
      </w:r>
      <w:r w:rsidR="7290060D" w:rsidRPr="211C072C">
        <w:rPr>
          <w:rFonts w:cstheme="minorBidi"/>
          <w:i/>
          <w:iCs/>
        </w:rPr>
        <w:t>if</w:t>
      </w:r>
      <w:r w:rsidR="3B722239" w:rsidRPr="211C072C">
        <w:rPr>
          <w:rFonts w:cstheme="minorBidi"/>
          <w:i/>
          <w:iCs/>
        </w:rPr>
        <w:t xml:space="preserve"> the proposal includes a</w:t>
      </w:r>
      <w:r w:rsidR="7290060D" w:rsidRPr="211C072C">
        <w:rPr>
          <w:rFonts w:cstheme="minorBidi"/>
          <w:i/>
          <w:iCs/>
        </w:rPr>
        <w:t>n equitable</w:t>
      </w:r>
      <w:r w:rsidR="3B722239" w:rsidRPr="211C072C">
        <w:rPr>
          <w:rFonts w:cstheme="minorBidi"/>
          <w:b/>
          <w:bCs/>
          <w:i/>
          <w:iCs/>
        </w:rPr>
        <w:t xml:space="preserve"> </w:t>
      </w:r>
      <w:r w:rsidR="6EEE7837" w:rsidRPr="211C072C">
        <w:rPr>
          <w:rFonts w:cstheme="minorBidi"/>
          <w:i/>
          <w:iCs/>
        </w:rPr>
        <w:t>p</w:t>
      </w:r>
      <w:r w:rsidR="5648295C" w:rsidRPr="211C072C">
        <w:rPr>
          <w:rFonts w:cstheme="minorBidi"/>
          <w:i/>
          <w:iCs/>
        </w:rPr>
        <w:t>artnership</w:t>
      </w:r>
      <w:r w:rsidR="5648295C" w:rsidRPr="211C072C">
        <w:rPr>
          <w:rFonts w:cstheme="minorBidi"/>
        </w:rPr>
        <w:t xml:space="preserve"> w</w:t>
      </w:r>
      <w:r w:rsidR="7A4339F9" w:rsidRPr="211C072C">
        <w:rPr>
          <w:rFonts w:cstheme="minorBidi"/>
        </w:rPr>
        <w:t>ith local women’s rights organizations</w:t>
      </w:r>
      <w:r w:rsidR="5648295C" w:rsidRPr="211C072C">
        <w:rPr>
          <w:rFonts w:cstheme="minorBidi"/>
        </w:rPr>
        <w:t xml:space="preserve"> or constituen</w:t>
      </w:r>
      <w:r w:rsidR="07ECE971" w:rsidRPr="211C072C">
        <w:rPr>
          <w:rFonts w:cstheme="minorBidi"/>
        </w:rPr>
        <w:t>t-</w:t>
      </w:r>
      <w:r w:rsidR="5648295C" w:rsidRPr="211C072C">
        <w:rPr>
          <w:rFonts w:cstheme="minorBidi"/>
        </w:rPr>
        <w:t>led</w:t>
      </w:r>
      <w:r w:rsidR="064313DE" w:rsidRPr="211C072C">
        <w:rPr>
          <w:rFonts w:cstheme="minorBidi"/>
        </w:rPr>
        <w:t xml:space="preserve"> groups </w:t>
      </w:r>
      <w:r w:rsidR="3B722239" w:rsidRPr="211C072C">
        <w:rPr>
          <w:rFonts w:cstheme="minorBidi"/>
        </w:rPr>
        <w:t>for greater impact or</w:t>
      </w:r>
      <w:r w:rsidR="064313DE" w:rsidRPr="211C072C">
        <w:rPr>
          <w:rFonts w:cstheme="minorBidi"/>
        </w:rPr>
        <w:t xml:space="preserve"> community </w:t>
      </w:r>
      <w:r w:rsidR="3B722239" w:rsidRPr="211C072C">
        <w:rPr>
          <w:rFonts w:cstheme="minorBidi"/>
        </w:rPr>
        <w:t xml:space="preserve">reach. </w:t>
      </w:r>
      <w:r w:rsidR="7290060D" w:rsidRPr="211C072C">
        <w:rPr>
          <w:rFonts w:cstheme="minorBidi"/>
        </w:rPr>
        <w:t>The proposal must demonstrate how the partnership wi</w:t>
      </w:r>
      <w:r w:rsidR="6D22044E" w:rsidRPr="211C072C">
        <w:rPr>
          <w:rFonts w:cstheme="minorBidi"/>
        </w:rPr>
        <w:t>ll</w:t>
      </w:r>
      <w:r w:rsidR="7290060D" w:rsidRPr="211C072C">
        <w:rPr>
          <w:rFonts w:cstheme="minorBidi"/>
        </w:rPr>
        <w:t xml:space="preserve"> ensure an equitable power balance that </w:t>
      </w:r>
      <w:r w:rsidR="45CFC21F" w:rsidRPr="211C072C">
        <w:rPr>
          <w:rFonts w:cstheme="minorBidi"/>
        </w:rPr>
        <w:t xml:space="preserve">empowers community/locally based </w:t>
      </w:r>
      <w:r w:rsidR="56E2119C" w:rsidRPr="211C072C">
        <w:rPr>
          <w:rFonts w:cstheme="minorBidi"/>
        </w:rPr>
        <w:t xml:space="preserve">groups and </w:t>
      </w:r>
      <w:r w:rsidR="45CFC21F" w:rsidRPr="211C072C">
        <w:rPr>
          <w:rFonts w:cstheme="minorBidi"/>
        </w:rPr>
        <w:t>CSOs/WROs.</w:t>
      </w:r>
    </w:p>
    <w:p w14:paraId="1AD2D2F0" w14:textId="14E2484A" w:rsidR="00F326F4" w:rsidRDefault="00F326F4" w:rsidP="005F64AC">
      <w:pPr>
        <w:spacing w:before="120" w:after="240"/>
        <w:jc w:val="both"/>
      </w:pPr>
      <w:r>
        <w:t>Priority will be given to grassroots women’s organizations. International and larger National NGOs that have EVAW</w:t>
      </w:r>
      <w:r w:rsidR="008727AB">
        <w:t>/</w:t>
      </w:r>
      <w:r>
        <w:t xml:space="preserve">G experience in working in partnership with local CSOs/ WROs and feminist movements, </w:t>
      </w:r>
      <w:proofErr w:type="gramStart"/>
      <w:r>
        <w:t>in particular in</w:t>
      </w:r>
      <w:proofErr w:type="gramEnd"/>
      <w:r>
        <w:t xml:space="preserve"> crisis contexts, may apply on the condition that they demonstrate a clear intention to engage with and strengthen the capacities of local WRO</w:t>
      </w:r>
      <w:r w:rsidR="002A4297">
        <w:t>/</w:t>
      </w:r>
      <w:r>
        <w:t>CSO partners on programming and/or coordination</w:t>
      </w:r>
      <w:r w:rsidR="4946CE94">
        <w:t xml:space="preserve"> in a mutually enabling manner</w:t>
      </w:r>
      <w:r>
        <w:t>. Beyond trainings, larger organizations applying to the UN Trust Fund special focus for protracted crises will only be considered if they adopt risk sharing strategies with women</w:t>
      </w:r>
      <w:r w:rsidR="7004DBEE">
        <w:t>-led</w:t>
      </w:r>
      <w:r>
        <w:t xml:space="preserve"> CSOs</w:t>
      </w:r>
      <w:r w:rsidR="69B080BB">
        <w:t>/WROs</w:t>
      </w:r>
      <w:r>
        <w:t xml:space="preserve">, as well as an advisory, </w:t>
      </w:r>
      <w:proofErr w:type="gramStart"/>
      <w:r>
        <w:t>backstopping</w:t>
      </w:r>
      <w:proofErr w:type="gramEnd"/>
      <w:r>
        <w:t xml:space="preserve"> and mentoring role for smaller grass-roots women</w:t>
      </w:r>
      <w:r w:rsidR="4BEFDA84">
        <w:t>-led</w:t>
      </w:r>
      <w:r>
        <w:t xml:space="preserve"> CSOs</w:t>
      </w:r>
      <w:r w:rsidR="57D9196A">
        <w:t>/WROs</w:t>
      </w:r>
      <w:r>
        <w:t xml:space="preserve">. This may be achieved, for example, by supporting the establishment of consortia that would allow for increased decision making, control and ownership from </w:t>
      </w:r>
      <w:proofErr w:type="gramStart"/>
      <w:r>
        <w:t>women</w:t>
      </w:r>
      <w:r w:rsidR="46CACEE8">
        <w:t>-led</w:t>
      </w:r>
      <w:proofErr w:type="gramEnd"/>
      <w:r>
        <w:t xml:space="preserve"> CSOs</w:t>
      </w:r>
      <w:r w:rsidR="678A9780">
        <w:t>/WROs</w:t>
      </w:r>
      <w:r>
        <w:t xml:space="preserve">, contributing to their empowerment and ensuring </w:t>
      </w:r>
      <w:proofErr w:type="spellStart"/>
      <w:r>
        <w:t>programmes</w:t>
      </w:r>
      <w:proofErr w:type="spellEnd"/>
      <w:r>
        <w:t xml:space="preserve"> can be embedded more effectively and more sustainably in the local context.</w:t>
      </w:r>
    </w:p>
    <w:tbl>
      <w:tblPr>
        <w:tblStyle w:val="TableGrid"/>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890"/>
      </w:tblGrid>
      <w:tr w:rsidR="000A4677" w:rsidRPr="00655CED" w14:paraId="35A7C8D3" w14:textId="77777777" w:rsidTr="1F893ACF">
        <w:tc>
          <w:tcPr>
            <w:tcW w:w="9890" w:type="dxa"/>
          </w:tcPr>
          <w:p w14:paraId="38031030" w14:textId="643A58FB" w:rsidR="000A4677" w:rsidRPr="00D1697A" w:rsidRDefault="000A4677" w:rsidP="005F64AC">
            <w:pPr>
              <w:shd w:val="clear" w:color="auto" w:fill="FFFFFF" w:themeFill="background1"/>
              <w:spacing w:before="240" w:after="120"/>
              <w:jc w:val="both"/>
              <w:rPr>
                <w:sz w:val="21"/>
                <w:szCs w:val="21"/>
              </w:rPr>
            </w:pPr>
            <w:bookmarkStart w:id="25" w:name="_Hlk50642065"/>
            <w:r w:rsidRPr="029939E3">
              <w:rPr>
                <w:b/>
                <w:bCs/>
                <w:sz w:val="21"/>
                <w:szCs w:val="21"/>
              </w:rPr>
              <w:t>We require supporting documents (constitutions, by-laws, organigrammes) as part of the application to help determine whether an organization is a women’s rights</w:t>
            </w:r>
            <w:r w:rsidR="3E6A4C20" w:rsidRPr="029939E3">
              <w:rPr>
                <w:b/>
                <w:bCs/>
                <w:sz w:val="21"/>
                <w:szCs w:val="21"/>
              </w:rPr>
              <w:t>,</w:t>
            </w:r>
            <w:r w:rsidRPr="029939E3">
              <w:rPr>
                <w:b/>
                <w:bCs/>
                <w:sz w:val="21"/>
                <w:szCs w:val="21"/>
              </w:rPr>
              <w:t xml:space="preserve"> a women-led</w:t>
            </w:r>
            <w:r w:rsidR="0817B09D" w:rsidRPr="029939E3">
              <w:rPr>
                <w:b/>
                <w:bCs/>
                <w:sz w:val="21"/>
                <w:szCs w:val="21"/>
              </w:rPr>
              <w:t xml:space="preserve"> and/or</w:t>
            </w:r>
            <w:r w:rsidRPr="029939E3">
              <w:rPr>
                <w:b/>
                <w:bCs/>
                <w:sz w:val="21"/>
                <w:szCs w:val="21"/>
              </w:rPr>
              <w:t xml:space="preserve"> </w:t>
            </w:r>
            <w:r w:rsidR="7CF4603E" w:rsidRPr="029939E3">
              <w:rPr>
                <w:b/>
                <w:bCs/>
                <w:sz w:val="21"/>
                <w:szCs w:val="21"/>
              </w:rPr>
              <w:t xml:space="preserve">a constituent-led </w:t>
            </w:r>
            <w:r w:rsidRPr="029939E3">
              <w:rPr>
                <w:b/>
                <w:bCs/>
                <w:sz w:val="21"/>
                <w:szCs w:val="21"/>
              </w:rPr>
              <w:t>organization</w:t>
            </w:r>
            <w:r w:rsidRPr="029939E3">
              <w:rPr>
                <w:sz w:val="21"/>
                <w:szCs w:val="21"/>
              </w:rPr>
              <w:t>.</w:t>
            </w:r>
          </w:p>
          <w:p w14:paraId="6890C6E5" w14:textId="21DDDB46" w:rsidR="000A4677" w:rsidRPr="00D1697A" w:rsidRDefault="000A4677" w:rsidP="029939E3">
            <w:pPr>
              <w:spacing w:before="120" w:after="120"/>
              <w:jc w:val="both"/>
              <w:rPr>
                <w:rFonts w:cstheme="minorBidi"/>
                <w:b/>
                <w:bCs/>
                <w:sz w:val="21"/>
                <w:szCs w:val="21"/>
                <w:u w:val="single"/>
              </w:rPr>
            </w:pPr>
            <w:r w:rsidRPr="029939E3">
              <w:rPr>
                <w:rFonts w:cstheme="minorBidi"/>
                <w:sz w:val="21"/>
                <w:szCs w:val="21"/>
              </w:rPr>
              <w:t xml:space="preserve">To be considered a </w:t>
            </w:r>
            <w:r w:rsidRPr="029939E3">
              <w:rPr>
                <w:rFonts w:cstheme="minorBidi"/>
                <w:b/>
                <w:bCs/>
                <w:sz w:val="21"/>
                <w:szCs w:val="21"/>
              </w:rPr>
              <w:t>“women’s rights organization”</w:t>
            </w:r>
            <w:r w:rsidRPr="029939E3">
              <w:rPr>
                <w:rFonts w:cstheme="minorBidi"/>
                <w:sz w:val="21"/>
                <w:szCs w:val="21"/>
              </w:rPr>
              <w:t xml:space="preserve">, the organization must demonstrate that its core work is in the field of women’s rights, gender equality, the elimination of violence against women, </w:t>
            </w:r>
            <w:r w:rsidR="00D36580" w:rsidRPr="029939E3">
              <w:rPr>
                <w:rFonts w:cstheme="minorBidi"/>
                <w:sz w:val="21"/>
                <w:szCs w:val="21"/>
              </w:rPr>
              <w:t>or</w:t>
            </w:r>
            <w:r w:rsidRPr="029939E3">
              <w:rPr>
                <w:rFonts w:cstheme="minorBidi"/>
                <w:sz w:val="21"/>
                <w:szCs w:val="21"/>
              </w:rPr>
              <w:t xml:space="preserve"> sexual and gender-based violence. The organization’s official mission and vision statements must reflect its commitment to pursuing gender equality and empowering women and girls.</w:t>
            </w:r>
            <w:r w:rsidRPr="029939E3">
              <w:rPr>
                <w:rFonts w:cstheme="minorBidi"/>
                <w:b/>
                <w:bCs/>
                <w:sz w:val="21"/>
                <w:szCs w:val="21"/>
              </w:rPr>
              <w:t xml:space="preserve"> </w:t>
            </w:r>
          </w:p>
          <w:p w14:paraId="407DA6D8" w14:textId="3B9586B4" w:rsidR="000A4677" w:rsidRPr="00D1697A" w:rsidRDefault="000A4677" w:rsidP="029939E3">
            <w:pPr>
              <w:spacing w:before="120" w:after="120"/>
              <w:jc w:val="both"/>
              <w:rPr>
                <w:rFonts w:cstheme="minorBidi"/>
                <w:sz w:val="21"/>
                <w:szCs w:val="21"/>
              </w:rPr>
            </w:pPr>
            <w:r w:rsidRPr="029939E3">
              <w:rPr>
                <w:rFonts w:cstheme="minorBidi"/>
                <w:sz w:val="21"/>
                <w:szCs w:val="21"/>
              </w:rPr>
              <w:t xml:space="preserve">To be considered a </w:t>
            </w:r>
            <w:r w:rsidRPr="029939E3">
              <w:rPr>
                <w:rFonts w:cstheme="minorBidi"/>
                <w:b/>
                <w:bCs/>
                <w:sz w:val="21"/>
                <w:szCs w:val="21"/>
              </w:rPr>
              <w:t>“women-led organization”</w:t>
            </w:r>
            <w:r w:rsidRPr="029939E3">
              <w:rPr>
                <w:rFonts w:cstheme="minorBidi"/>
                <w:sz w:val="21"/>
                <w:szCs w:val="21"/>
              </w:rPr>
              <w:t xml:space="preserve">, the organization must demonstrate that it is governed and led by women. This requires evidence that a minimum of </w:t>
            </w:r>
            <w:r w:rsidR="00AC737D" w:rsidRPr="029939E3">
              <w:rPr>
                <w:rFonts w:cstheme="minorBidi"/>
                <w:sz w:val="21"/>
                <w:szCs w:val="21"/>
              </w:rPr>
              <w:t xml:space="preserve">61 </w:t>
            </w:r>
            <w:r w:rsidRPr="029939E3">
              <w:rPr>
                <w:rFonts w:cstheme="minorBidi"/>
                <w:sz w:val="21"/>
                <w:szCs w:val="21"/>
              </w:rPr>
              <w:t xml:space="preserve">per cent of leadership positions across various decision-making levels, including in management, senior management and board levels are held by women. </w:t>
            </w:r>
          </w:p>
          <w:p w14:paraId="152B3548" w14:textId="6264D526" w:rsidR="0042629B" w:rsidRPr="00655CED" w:rsidRDefault="1120A982" w:rsidP="005F64AC">
            <w:pPr>
              <w:spacing w:before="120" w:after="240"/>
              <w:jc w:val="both"/>
              <w:rPr>
                <w:rFonts w:ascii="Calibri" w:hAnsi="Calibri"/>
                <w:color w:val="0070C0"/>
              </w:rPr>
            </w:pPr>
            <w:r w:rsidRPr="211C072C">
              <w:rPr>
                <w:rFonts w:cstheme="minorBidi"/>
                <w:sz w:val="21"/>
                <w:szCs w:val="21"/>
              </w:rPr>
              <w:t xml:space="preserve">To be considered a </w:t>
            </w:r>
            <w:r w:rsidR="0C8A9C96" w:rsidRPr="211C072C">
              <w:rPr>
                <w:rFonts w:cstheme="minorBidi"/>
                <w:sz w:val="21"/>
                <w:szCs w:val="21"/>
              </w:rPr>
              <w:t>“</w:t>
            </w:r>
            <w:r w:rsidRPr="211C072C">
              <w:rPr>
                <w:rFonts w:cstheme="minorBidi"/>
                <w:b/>
                <w:bCs/>
                <w:sz w:val="21"/>
                <w:szCs w:val="21"/>
              </w:rPr>
              <w:t>constituent-led organization</w:t>
            </w:r>
            <w:r w:rsidR="0C8A9C96" w:rsidRPr="211C072C">
              <w:rPr>
                <w:rFonts w:cstheme="minorBidi"/>
                <w:b/>
                <w:bCs/>
                <w:sz w:val="21"/>
                <w:szCs w:val="21"/>
              </w:rPr>
              <w:t>”</w:t>
            </w:r>
            <w:r w:rsidR="0EFD8DB0" w:rsidRPr="211C072C">
              <w:rPr>
                <w:rFonts w:cstheme="minorBidi"/>
                <w:sz w:val="21"/>
                <w:szCs w:val="21"/>
              </w:rPr>
              <w:t xml:space="preserve"> the organization must demonstrate that </w:t>
            </w:r>
            <w:r w:rsidR="6A9AD8A4" w:rsidRPr="211C072C">
              <w:rPr>
                <w:rFonts w:cstheme="minorBidi"/>
                <w:sz w:val="21"/>
                <w:szCs w:val="21"/>
              </w:rPr>
              <w:t>it</w:t>
            </w:r>
            <w:r w:rsidR="75468FF7" w:rsidRPr="211C072C">
              <w:rPr>
                <w:rFonts w:cstheme="minorBidi"/>
                <w:sz w:val="21"/>
                <w:szCs w:val="21"/>
              </w:rPr>
              <w:t xml:space="preserve"> </w:t>
            </w:r>
            <w:r w:rsidR="69308689" w:rsidRPr="211C072C">
              <w:rPr>
                <w:rFonts w:cstheme="minorBidi"/>
                <w:sz w:val="21"/>
                <w:szCs w:val="21"/>
              </w:rPr>
              <w:t xml:space="preserve">is </w:t>
            </w:r>
            <w:r w:rsidR="0EFD8DB0" w:rsidRPr="211C072C">
              <w:rPr>
                <w:rFonts w:cstheme="minorBidi"/>
                <w:sz w:val="21"/>
                <w:szCs w:val="21"/>
              </w:rPr>
              <w:t xml:space="preserve">led by </w:t>
            </w:r>
            <w:r w:rsidR="33B6DF94" w:rsidRPr="211C072C">
              <w:rPr>
                <w:rFonts w:cstheme="minorBidi"/>
                <w:sz w:val="21"/>
                <w:szCs w:val="21"/>
              </w:rPr>
              <w:t>member</w:t>
            </w:r>
            <w:r w:rsidR="18AC4759" w:rsidRPr="211C072C">
              <w:rPr>
                <w:rFonts w:cstheme="minorBidi"/>
                <w:sz w:val="21"/>
                <w:szCs w:val="21"/>
              </w:rPr>
              <w:t>s</w:t>
            </w:r>
            <w:r w:rsidR="69308689" w:rsidRPr="211C072C">
              <w:rPr>
                <w:rFonts w:cstheme="minorBidi"/>
                <w:sz w:val="21"/>
                <w:szCs w:val="21"/>
              </w:rPr>
              <w:t xml:space="preserve"> of the group it represents </w:t>
            </w:r>
            <w:r w:rsidR="0AC479FE" w:rsidRPr="211C072C">
              <w:rPr>
                <w:rFonts w:cstheme="minorBidi"/>
                <w:sz w:val="21"/>
                <w:szCs w:val="21"/>
              </w:rPr>
              <w:t>and/or set</w:t>
            </w:r>
            <w:r w:rsidR="098478A2" w:rsidRPr="211C072C">
              <w:rPr>
                <w:rFonts w:cstheme="minorBidi"/>
                <w:sz w:val="21"/>
                <w:szCs w:val="21"/>
              </w:rPr>
              <w:t>s</w:t>
            </w:r>
            <w:r w:rsidR="0AC479FE" w:rsidRPr="211C072C">
              <w:rPr>
                <w:rFonts w:cstheme="minorBidi"/>
                <w:sz w:val="21"/>
                <w:szCs w:val="21"/>
              </w:rPr>
              <w:t xml:space="preserve"> priorities driven by </w:t>
            </w:r>
            <w:r w:rsidR="098478A2" w:rsidRPr="211C072C">
              <w:rPr>
                <w:rFonts w:cstheme="minorBidi"/>
                <w:sz w:val="21"/>
                <w:szCs w:val="21"/>
              </w:rPr>
              <w:t xml:space="preserve">its </w:t>
            </w:r>
            <w:r w:rsidR="0AC479FE" w:rsidRPr="211C072C">
              <w:rPr>
                <w:rFonts w:cstheme="minorBidi"/>
                <w:sz w:val="21"/>
                <w:szCs w:val="21"/>
              </w:rPr>
              <w:t>constituents</w:t>
            </w:r>
            <w:r w:rsidR="6856E878" w:rsidRPr="211C072C">
              <w:rPr>
                <w:rFonts w:cstheme="minorBidi"/>
                <w:sz w:val="21"/>
                <w:szCs w:val="21"/>
              </w:rPr>
              <w:t>’</w:t>
            </w:r>
            <w:r w:rsidR="0AC479FE" w:rsidRPr="211C072C">
              <w:rPr>
                <w:rFonts w:cstheme="minorBidi"/>
                <w:sz w:val="21"/>
                <w:szCs w:val="21"/>
              </w:rPr>
              <w:t xml:space="preserve"> lived experiences and based on</w:t>
            </w:r>
            <w:r w:rsidR="2DE94310" w:rsidRPr="211C072C">
              <w:rPr>
                <w:rFonts w:cstheme="minorBidi"/>
                <w:sz w:val="21"/>
                <w:szCs w:val="21"/>
              </w:rPr>
              <w:t xml:space="preserve"> a strong understanding of the</w:t>
            </w:r>
            <w:r w:rsidR="0AC479FE" w:rsidRPr="211C072C">
              <w:rPr>
                <w:rFonts w:cstheme="minorBidi"/>
                <w:sz w:val="21"/>
                <w:szCs w:val="21"/>
              </w:rPr>
              <w:t>ir</w:t>
            </w:r>
            <w:r w:rsidR="2DE94310" w:rsidRPr="211C072C">
              <w:rPr>
                <w:rFonts w:cstheme="minorBidi"/>
                <w:sz w:val="21"/>
                <w:szCs w:val="21"/>
              </w:rPr>
              <w:t xml:space="preserve"> needs</w:t>
            </w:r>
            <w:r w:rsidR="0AC479FE" w:rsidRPr="211C072C">
              <w:rPr>
                <w:rFonts w:cstheme="minorBidi"/>
                <w:sz w:val="21"/>
                <w:szCs w:val="21"/>
              </w:rPr>
              <w:t>.</w:t>
            </w:r>
            <w:r w:rsidR="642C0193" w:rsidRPr="00D1697A">
              <w:rPr>
                <w:sz w:val="21"/>
                <w:szCs w:val="21"/>
              </w:rPr>
              <w:t xml:space="preserve"> </w:t>
            </w:r>
            <w:r w:rsidR="2561BCBA" w:rsidRPr="211C072C">
              <w:rPr>
                <w:rFonts w:cstheme="minorBidi"/>
                <w:sz w:val="21"/>
                <w:szCs w:val="21"/>
              </w:rPr>
              <w:t xml:space="preserve">For example, </w:t>
            </w:r>
            <w:r w:rsidR="38DEBF56" w:rsidRPr="211C072C">
              <w:rPr>
                <w:rFonts w:cstheme="minorBidi"/>
                <w:sz w:val="21"/>
                <w:szCs w:val="21"/>
              </w:rPr>
              <w:t xml:space="preserve">women and </w:t>
            </w:r>
            <w:proofErr w:type="gramStart"/>
            <w:r w:rsidR="38DEBF56" w:rsidRPr="211C072C">
              <w:rPr>
                <w:rFonts w:cstheme="minorBidi"/>
                <w:sz w:val="21"/>
                <w:szCs w:val="21"/>
              </w:rPr>
              <w:t>girls</w:t>
            </w:r>
            <w:proofErr w:type="gramEnd"/>
            <w:r w:rsidR="38DEBF56" w:rsidRPr="211C072C">
              <w:rPr>
                <w:rFonts w:cstheme="minorBidi"/>
                <w:sz w:val="21"/>
                <w:szCs w:val="21"/>
              </w:rPr>
              <w:t xml:space="preserve"> </w:t>
            </w:r>
            <w:r w:rsidR="25181E21" w:rsidRPr="211C072C">
              <w:rPr>
                <w:rFonts w:cstheme="minorBidi"/>
                <w:sz w:val="21"/>
                <w:szCs w:val="21"/>
              </w:rPr>
              <w:t>su</w:t>
            </w:r>
            <w:r w:rsidR="1D24B64D" w:rsidRPr="211C072C">
              <w:rPr>
                <w:rFonts w:cstheme="minorBidi"/>
                <w:sz w:val="21"/>
                <w:szCs w:val="21"/>
              </w:rPr>
              <w:t>r</w:t>
            </w:r>
            <w:r w:rsidR="25181E21" w:rsidRPr="211C072C">
              <w:rPr>
                <w:rFonts w:cstheme="minorBidi"/>
                <w:sz w:val="21"/>
                <w:szCs w:val="21"/>
              </w:rPr>
              <w:t>vivors</w:t>
            </w:r>
            <w:r w:rsidR="38DEBF56" w:rsidRPr="211C072C">
              <w:rPr>
                <w:rFonts w:cstheme="minorBidi"/>
                <w:sz w:val="21"/>
                <w:szCs w:val="21"/>
              </w:rPr>
              <w:t xml:space="preserve"> of violence, organizations of people with disabilities</w:t>
            </w:r>
            <w:r w:rsidR="00BA73F0" w:rsidRPr="211C072C">
              <w:rPr>
                <w:rStyle w:val="FootnoteReference"/>
                <w:rFonts w:cstheme="minorBidi"/>
                <w:sz w:val="21"/>
                <w:szCs w:val="21"/>
              </w:rPr>
              <w:footnoteReference w:id="19"/>
            </w:r>
            <w:r w:rsidR="380BB371" w:rsidRPr="211C072C">
              <w:rPr>
                <w:rFonts w:cstheme="minorBidi"/>
                <w:sz w:val="21"/>
                <w:szCs w:val="21"/>
              </w:rPr>
              <w:t>, organization</w:t>
            </w:r>
            <w:r w:rsidR="7861401E" w:rsidRPr="211C072C">
              <w:rPr>
                <w:rFonts w:cstheme="minorBidi"/>
                <w:sz w:val="21"/>
                <w:szCs w:val="21"/>
              </w:rPr>
              <w:t>s</w:t>
            </w:r>
            <w:r w:rsidR="380BB371" w:rsidRPr="211C072C">
              <w:rPr>
                <w:rFonts w:cstheme="minorBidi"/>
                <w:sz w:val="21"/>
                <w:szCs w:val="21"/>
              </w:rPr>
              <w:t xml:space="preserve"> of indigenous women,</w:t>
            </w:r>
            <w:r w:rsidR="6DC8EA4F" w:rsidRPr="211C072C">
              <w:rPr>
                <w:rFonts w:cstheme="minorBidi"/>
                <w:sz w:val="21"/>
                <w:szCs w:val="21"/>
              </w:rPr>
              <w:t xml:space="preserve"> association</w:t>
            </w:r>
            <w:r w:rsidR="7861401E" w:rsidRPr="211C072C">
              <w:rPr>
                <w:rFonts w:cstheme="minorBidi"/>
                <w:sz w:val="21"/>
                <w:szCs w:val="21"/>
              </w:rPr>
              <w:t>s</w:t>
            </w:r>
            <w:r w:rsidR="6DC8EA4F" w:rsidRPr="211C072C">
              <w:rPr>
                <w:rFonts w:cstheme="minorBidi"/>
                <w:sz w:val="21"/>
                <w:szCs w:val="21"/>
              </w:rPr>
              <w:t xml:space="preserve"> for lesbian, bisexual and trans</w:t>
            </w:r>
            <w:r w:rsidR="08E829E1" w:rsidRPr="211C072C">
              <w:rPr>
                <w:rFonts w:cstheme="minorBidi"/>
                <w:sz w:val="21"/>
                <w:szCs w:val="21"/>
              </w:rPr>
              <w:t>women</w:t>
            </w:r>
            <w:r w:rsidR="7861401E" w:rsidRPr="211C072C">
              <w:rPr>
                <w:rFonts w:cstheme="minorBidi"/>
                <w:sz w:val="21"/>
                <w:szCs w:val="21"/>
              </w:rPr>
              <w:t>, etc.</w:t>
            </w:r>
            <w:r w:rsidR="1DB2FC52" w:rsidRPr="00D1697A">
              <w:rPr>
                <w:sz w:val="21"/>
                <w:szCs w:val="21"/>
              </w:rPr>
              <w:t xml:space="preserve"> </w:t>
            </w:r>
            <w:r w:rsidR="1DB2FC52" w:rsidRPr="211C072C">
              <w:rPr>
                <w:rFonts w:cstheme="minorBidi"/>
                <w:sz w:val="21"/>
                <w:szCs w:val="21"/>
              </w:rPr>
              <w:t xml:space="preserve">To be considered a “constituent-led </w:t>
            </w:r>
            <w:r w:rsidR="3BB73CFA" w:rsidRPr="211C072C">
              <w:rPr>
                <w:rFonts w:cstheme="minorBidi"/>
                <w:sz w:val="21"/>
                <w:szCs w:val="21"/>
              </w:rPr>
              <w:t>organization</w:t>
            </w:r>
            <w:r w:rsidR="1DB2FC52" w:rsidRPr="211C072C">
              <w:rPr>
                <w:rFonts w:cstheme="minorBidi"/>
                <w:sz w:val="21"/>
                <w:szCs w:val="21"/>
              </w:rPr>
              <w:t>”</w:t>
            </w:r>
            <w:r w:rsidR="5AC9F123" w:rsidRPr="211C072C">
              <w:rPr>
                <w:rFonts w:cstheme="minorBidi"/>
                <w:sz w:val="21"/>
                <w:szCs w:val="21"/>
              </w:rPr>
              <w:t>,</w:t>
            </w:r>
            <w:r w:rsidR="1DB2FC52" w:rsidRPr="211C072C">
              <w:rPr>
                <w:rFonts w:cstheme="minorBidi"/>
                <w:sz w:val="21"/>
                <w:szCs w:val="21"/>
              </w:rPr>
              <w:t xml:space="preserve"> </w:t>
            </w:r>
            <w:r w:rsidR="2B1EE5F2" w:rsidRPr="211C072C">
              <w:rPr>
                <w:rFonts w:cstheme="minorBidi"/>
                <w:sz w:val="21"/>
                <w:szCs w:val="21"/>
              </w:rPr>
              <w:t>the organization</w:t>
            </w:r>
            <w:r w:rsidR="1DB2FC52" w:rsidRPr="211C072C">
              <w:rPr>
                <w:rFonts w:cstheme="minorBidi"/>
                <w:sz w:val="21"/>
                <w:szCs w:val="21"/>
              </w:rPr>
              <w:t xml:space="preserve"> must be</w:t>
            </w:r>
            <w:r w:rsidR="42FC4760" w:rsidRPr="211C072C">
              <w:rPr>
                <w:rFonts w:cstheme="minorBidi"/>
                <w:sz w:val="21"/>
                <w:szCs w:val="21"/>
              </w:rPr>
              <w:t xml:space="preserve"> representative, </w:t>
            </w:r>
            <w:r w:rsidR="79036EC6" w:rsidRPr="211C072C">
              <w:rPr>
                <w:rFonts w:cstheme="minorBidi"/>
                <w:sz w:val="21"/>
                <w:szCs w:val="21"/>
              </w:rPr>
              <w:t>meaning</w:t>
            </w:r>
            <w:r w:rsidR="42FC4760" w:rsidRPr="211C072C">
              <w:rPr>
                <w:rFonts w:cstheme="minorBidi"/>
                <w:sz w:val="21"/>
                <w:szCs w:val="21"/>
              </w:rPr>
              <w:t xml:space="preserve"> that the </w:t>
            </w:r>
            <w:r w:rsidR="7B062239" w:rsidRPr="211C072C">
              <w:rPr>
                <w:rFonts w:cstheme="minorBidi"/>
                <w:sz w:val="21"/>
                <w:szCs w:val="21"/>
              </w:rPr>
              <w:t>constituent group must be/represent</w:t>
            </w:r>
            <w:r w:rsidR="7B062239">
              <w:rPr>
                <w:rStyle w:val="cf01"/>
              </w:rPr>
              <w:t xml:space="preserve"> </w:t>
            </w:r>
            <w:proofErr w:type="gramStart"/>
            <w:r w:rsidR="1DB2FC52" w:rsidRPr="211C072C">
              <w:rPr>
                <w:rFonts w:cstheme="minorBidi"/>
                <w:sz w:val="21"/>
                <w:szCs w:val="21"/>
              </w:rPr>
              <w:t>a majority of</w:t>
            </w:r>
            <w:proofErr w:type="gramEnd"/>
            <w:r w:rsidR="1DB2FC52" w:rsidRPr="211C072C">
              <w:rPr>
                <w:rFonts w:cstheme="minorBidi"/>
                <w:sz w:val="21"/>
                <w:szCs w:val="21"/>
              </w:rPr>
              <w:t xml:space="preserve"> the overall staff, board, and volunteers in all levels of the organization</w:t>
            </w:r>
            <w:r w:rsidR="6DC8EA4F" w:rsidRPr="211C072C">
              <w:rPr>
                <w:rFonts w:cstheme="minorBidi"/>
                <w:sz w:val="21"/>
                <w:szCs w:val="21"/>
              </w:rPr>
              <w:t xml:space="preserve"> (</w:t>
            </w:r>
            <w:r w:rsidR="7B66DDFF" w:rsidRPr="211C072C">
              <w:rPr>
                <w:rFonts w:cstheme="minorBidi"/>
                <w:sz w:val="21"/>
                <w:szCs w:val="21"/>
              </w:rPr>
              <w:t>61</w:t>
            </w:r>
            <w:r w:rsidR="6DC8EA4F" w:rsidRPr="211C072C">
              <w:rPr>
                <w:rFonts w:cstheme="minorBidi"/>
                <w:sz w:val="21"/>
                <w:szCs w:val="21"/>
              </w:rPr>
              <w:t>% as a guide).</w:t>
            </w:r>
          </w:p>
        </w:tc>
      </w:tr>
    </w:tbl>
    <w:p w14:paraId="377CE1BE" w14:textId="1FE25AA7" w:rsidR="00C05325" w:rsidRPr="0049763F" w:rsidRDefault="00103FB3" w:rsidP="001132D1">
      <w:pPr>
        <w:pStyle w:val="Heading2"/>
        <w:ind w:left="450"/>
        <w:rPr>
          <w:color w:val="ED7D31" w:themeColor="accent2"/>
        </w:rPr>
      </w:pPr>
      <w:bookmarkStart w:id="26" w:name="_Toc119449151"/>
      <w:bookmarkStart w:id="27" w:name="_Hlk85326277"/>
      <w:bookmarkEnd w:id="25"/>
      <w:r w:rsidRPr="029939E3">
        <w:rPr>
          <w:color w:val="ED7D31" w:themeColor="accent2"/>
        </w:rPr>
        <w:t>Demand-driven p</w:t>
      </w:r>
      <w:r w:rsidR="008B2128" w:rsidRPr="029939E3">
        <w:rPr>
          <w:color w:val="ED7D31" w:themeColor="accent2"/>
        </w:rPr>
        <w:t>rojects c</w:t>
      </w:r>
      <w:r w:rsidR="000928BE" w:rsidRPr="029939E3">
        <w:rPr>
          <w:color w:val="ED7D31" w:themeColor="accent2"/>
        </w:rPr>
        <w:t>onceptualized, developed</w:t>
      </w:r>
      <w:r w:rsidR="00016888" w:rsidRPr="029939E3">
        <w:rPr>
          <w:color w:val="ED7D31" w:themeColor="accent2"/>
        </w:rPr>
        <w:t>,</w:t>
      </w:r>
      <w:r w:rsidR="000928BE" w:rsidRPr="029939E3">
        <w:rPr>
          <w:color w:val="ED7D31" w:themeColor="accent2"/>
        </w:rPr>
        <w:t xml:space="preserve"> and fully implemented by CSOs</w:t>
      </w:r>
      <w:r w:rsidR="716BB0E8" w:rsidRPr="029939E3">
        <w:rPr>
          <w:color w:val="ED7D31" w:themeColor="accent2"/>
        </w:rPr>
        <w:t>/WROs</w:t>
      </w:r>
      <w:bookmarkEnd w:id="26"/>
    </w:p>
    <w:p w14:paraId="5D2F1310" w14:textId="48EADBD4" w:rsidR="00F75F39" w:rsidRDefault="6C2D022C" w:rsidP="029939E3">
      <w:pPr>
        <w:pStyle w:val="Pa20"/>
        <w:spacing w:before="160" w:after="160"/>
        <w:jc w:val="both"/>
        <w:rPr>
          <w:rFonts w:asciiTheme="minorHAnsi" w:eastAsia="Arial Unicode MS" w:hAnsiTheme="minorHAnsi" w:cstheme="minorBidi"/>
          <w:color w:val="000000" w:themeColor="text1"/>
          <w:sz w:val="22"/>
          <w:szCs w:val="22"/>
        </w:rPr>
      </w:pPr>
      <w:bookmarkStart w:id="28" w:name="_Hlk85333342"/>
      <w:bookmarkEnd w:id="27"/>
      <w:r w:rsidRPr="10ECC0D0">
        <w:rPr>
          <w:rFonts w:asciiTheme="minorHAnsi" w:eastAsia="Arial Unicode MS" w:hAnsiTheme="minorHAnsi" w:cstheme="minorBidi"/>
          <w:b/>
          <w:bCs/>
          <w:color w:val="000000"/>
          <w:sz w:val="22"/>
          <w:szCs w:val="22"/>
        </w:rPr>
        <w:t xml:space="preserve">The UN Trust Fund </w:t>
      </w:r>
      <w:r w:rsidR="229EE63A" w:rsidRPr="10ECC0D0">
        <w:rPr>
          <w:rFonts w:asciiTheme="minorHAnsi" w:eastAsia="Arial Unicode MS" w:hAnsiTheme="minorHAnsi" w:cstheme="minorBidi"/>
          <w:b/>
          <w:bCs/>
          <w:color w:val="000000"/>
          <w:sz w:val="22"/>
          <w:szCs w:val="22"/>
        </w:rPr>
        <w:t xml:space="preserve">is committed to </w:t>
      </w:r>
      <w:r w:rsidR="51624586" w:rsidRPr="10ECC0D0">
        <w:rPr>
          <w:rFonts w:asciiTheme="minorHAnsi" w:eastAsia="Arial Unicode MS" w:hAnsiTheme="minorHAnsi" w:cstheme="minorBidi"/>
          <w:b/>
          <w:bCs/>
          <w:color w:val="000000" w:themeColor="text1"/>
          <w:sz w:val="22"/>
          <w:szCs w:val="22"/>
        </w:rPr>
        <w:t>“</w:t>
      </w:r>
      <w:r w:rsidR="229EE63A" w:rsidRPr="10ECC0D0">
        <w:rPr>
          <w:rFonts w:asciiTheme="minorHAnsi" w:eastAsia="Arial Unicode MS" w:hAnsiTheme="minorHAnsi" w:cstheme="minorBidi"/>
          <w:b/>
          <w:bCs/>
          <w:color w:val="000000"/>
          <w:sz w:val="22"/>
          <w:szCs w:val="22"/>
        </w:rPr>
        <w:t>d</w:t>
      </w:r>
      <w:r w:rsidR="791CD056" w:rsidRPr="10ECC0D0">
        <w:rPr>
          <w:rFonts w:asciiTheme="minorHAnsi" w:eastAsia="Arial Unicode MS" w:hAnsiTheme="minorHAnsi" w:cstheme="minorBidi"/>
          <w:b/>
          <w:bCs/>
          <w:color w:val="000000"/>
          <w:sz w:val="22"/>
          <w:szCs w:val="22"/>
        </w:rPr>
        <w:t>emand-driven grant-giving</w:t>
      </w:r>
      <w:r w:rsidR="51624586" w:rsidRPr="10ECC0D0">
        <w:rPr>
          <w:rFonts w:asciiTheme="minorHAnsi" w:eastAsia="Arial Unicode MS" w:hAnsiTheme="minorHAnsi" w:cstheme="minorBidi"/>
          <w:b/>
          <w:bCs/>
          <w:color w:val="000000" w:themeColor="text1"/>
          <w:sz w:val="22"/>
          <w:szCs w:val="22"/>
        </w:rPr>
        <w:t>”</w:t>
      </w:r>
      <w:r w:rsidR="791CD056" w:rsidRPr="10ECC0D0">
        <w:rPr>
          <w:rFonts w:asciiTheme="minorHAnsi" w:eastAsia="Arial Unicode MS" w:hAnsiTheme="minorHAnsi" w:cstheme="minorBidi"/>
          <w:b/>
          <w:bCs/>
          <w:color w:val="000000"/>
          <w:sz w:val="22"/>
          <w:szCs w:val="22"/>
        </w:rPr>
        <w:t xml:space="preserve"> </w:t>
      </w:r>
      <w:r w:rsidR="229EE63A" w:rsidRPr="10ECC0D0">
        <w:rPr>
          <w:rFonts w:asciiTheme="minorHAnsi" w:eastAsia="Arial Unicode MS" w:hAnsiTheme="minorHAnsi" w:cstheme="minorBidi"/>
          <w:b/>
          <w:bCs/>
          <w:color w:val="000000"/>
          <w:sz w:val="22"/>
          <w:szCs w:val="22"/>
        </w:rPr>
        <w:t xml:space="preserve">which means </w:t>
      </w:r>
      <w:r w:rsidR="51624586" w:rsidRPr="10ECC0D0">
        <w:rPr>
          <w:rFonts w:asciiTheme="minorHAnsi" w:eastAsia="Arial Unicode MS" w:hAnsiTheme="minorHAnsi" w:cstheme="minorBidi"/>
          <w:b/>
          <w:bCs/>
          <w:color w:val="000000" w:themeColor="text1"/>
          <w:sz w:val="22"/>
          <w:szCs w:val="22"/>
        </w:rPr>
        <w:t>we support</w:t>
      </w:r>
      <w:r w:rsidR="791CD056" w:rsidRPr="10ECC0D0">
        <w:rPr>
          <w:rFonts w:asciiTheme="minorHAnsi" w:eastAsia="Arial Unicode MS" w:hAnsiTheme="minorHAnsi" w:cstheme="minorBidi"/>
          <w:b/>
          <w:bCs/>
          <w:color w:val="000000"/>
          <w:sz w:val="22"/>
          <w:szCs w:val="22"/>
        </w:rPr>
        <w:t xml:space="preserve"> projects that are conceptualized, </w:t>
      </w:r>
      <w:r w:rsidR="4CBC88EB" w:rsidRPr="10ECC0D0">
        <w:rPr>
          <w:rFonts w:asciiTheme="minorHAnsi" w:eastAsia="Arial Unicode MS" w:hAnsiTheme="minorHAnsi" w:cstheme="minorBidi"/>
          <w:b/>
          <w:bCs/>
          <w:color w:val="000000"/>
          <w:sz w:val="22"/>
          <w:szCs w:val="22"/>
        </w:rPr>
        <w:t>developed,</w:t>
      </w:r>
      <w:r w:rsidR="791CD056" w:rsidRPr="10ECC0D0">
        <w:rPr>
          <w:rFonts w:asciiTheme="minorHAnsi" w:eastAsia="Arial Unicode MS" w:hAnsiTheme="minorHAnsi" w:cstheme="minorBidi"/>
          <w:b/>
          <w:bCs/>
          <w:color w:val="000000"/>
          <w:sz w:val="22"/>
          <w:szCs w:val="22"/>
        </w:rPr>
        <w:t xml:space="preserve"> and implemented by CSOs</w:t>
      </w:r>
      <w:r w:rsidR="01EBF906" w:rsidRPr="10ECC0D0">
        <w:rPr>
          <w:rFonts w:asciiTheme="minorHAnsi" w:eastAsia="Arial Unicode MS" w:hAnsiTheme="minorHAnsi" w:cstheme="minorBidi"/>
          <w:b/>
          <w:bCs/>
          <w:color w:val="000000"/>
          <w:sz w:val="22"/>
          <w:szCs w:val="22"/>
        </w:rPr>
        <w:t xml:space="preserve">/WROs </w:t>
      </w:r>
      <w:bookmarkEnd w:id="28"/>
      <w:r w:rsidR="2856F606" w:rsidRPr="10ECC0D0">
        <w:rPr>
          <w:rFonts w:asciiTheme="minorHAnsi" w:eastAsia="Arial Unicode MS" w:hAnsiTheme="minorHAnsi" w:cstheme="minorBidi"/>
          <w:b/>
          <w:bCs/>
          <w:color w:val="000000"/>
          <w:sz w:val="22"/>
          <w:szCs w:val="22"/>
        </w:rPr>
        <w:t>in accordance</w:t>
      </w:r>
      <w:r w:rsidR="791CD056" w:rsidRPr="10ECC0D0">
        <w:rPr>
          <w:rFonts w:asciiTheme="minorHAnsi" w:eastAsia="Arial Unicode MS" w:hAnsiTheme="minorHAnsi" w:cstheme="minorBidi"/>
          <w:b/>
          <w:bCs/>
          <w:color w:val="000000"/>
          <w:sz w:val="22"/>
          <w:szCs w:val="22"/>
        </w:rPr>
        <w:t xml:space="preserve"> with their </w:t>
      </w:r>
      <w:r w:rsidR="2856F606" w:rsidRPr="10ECC0D0">
        <w:rPr>
          <w:rFonts w:asciiTheme="minorHAnsi" w:eastAsia="Arial Unicode MS" w:hAnsiTheme="minorHAnsi" w:cstheme="minorBidi"/>
          <w:b/>
          <w:bCs/>
          <w:color w:val="000000"/>
          <w:sz w:val="22"/>
          <w:szCs w:val="22"/>
        </w:rPr>
        <w:t xml:space="preserve">own </w:t>
      </w:r>
      <w:r w:rsidR="791CD056" w:rsidRPr="10ECC0D0">
        <w:rPr>
          <w:rFonts w:asciiTheme="minorHAnsi" w:eastAsia="Arial Unicode MS" w:hAnsiTheme="minorHAnsi" w:cstheme="minorBidi"/>
          <w:b/>
          <w:bCs/>
          <w:color w:val="000000"/>
          <w:sz w:val="22"/>
          <w:szCs w:val="22"/>
        </w:rPr>
        <w:t xml:space="preserve">assessment of the </w:t>
      </w:r>
      <w:r w:rsidR="791CD056" w:rsidRPr="10ECC0D0">
        <w:rPr>
          <w:rFonts w:asciiTheme="minorHAnsi" w:eastAsia="Arial Unicode MS" w:hAnsiTheme="minorHAnsi" w:cstheme="minorBidi"/>
          <w:b/>
          <w:bCs/>
          <w:color w:val="000000"/>
          <w:sz w:val="22"/>
          <w:szCs w:val="22"/>
        </w:rPr>
        <w:lastRenderedPageBreak/>
        <w:t xml:space="preserve">needs of their </w:t>
      </w:r>
      <w:r w:rsidR="36EF4803" w:rsidRPr="10ECC0D0">
        <w:rPr>
          <w:rFonts w:asciiTheme="minorHAnsi" w:eastAsia="Arial Unicode MS" w:hAnsiTheme="minorHAnsi" w:cstheme="minorBidi"/>
          <w:b/>
          <w:bCs/>
          <w:color w:val="000000"/>
          <w:sz w:val="22"/>
          <w:szCs w:val="22"/>
        </w:rPr>
        <w:t xml:space="preserve">countries and </w:t>
      </w:r>
      <w:r w:rsidR="791CD056" w:rsidRPr="10ECC0D0">
        <w:rPr>
          <w:rFonts w:asciiTheme="minorHAnsi" w:eastAsia="Arial Unicode MS" w:hAnsiTheme="minorHAnsi" w:cstheme="minorBidi"/>
          <w:b/>
          <w:bCs/>
          <w:color w:val="000000"/>
          <w:sz w:val="22"/>
          <w:szCs w:val="22"/>
        </w:rPr>
        <w:t>communities</w:t>
      </w:r>
      <w:r w:rsidR="0F973E8E" w:rsidRPr="10ECC0D0">
        <w:rPr>
          <w:rFonts w:asciiTheme="minorHAnsi" w:eastAsia="Arial Unicode MS" w:hAnsiTheme="minorHAnsi" w:cstheme="minorBidi"/>
          <w:b/>
          <w:bCs/>
          <w:color w:val="000000"/>
          <w:sz w:val="22"/>
          <w:szCs w:val="22"/>
        </w:rPr>
        <w:t>, taking into account national</w:t>
      </w:r>
      <w:r w:rsidR="2264E262" w:rsidRPr="10ECC0D0">
        <w:rPr>
          <w:rFonts w:asciiTheme="minorHAnsi" w:eastAsia="Arial Unicode MS" w:hAnsiTheme="minorHAnsi" w:cstheme="minorBidi"/>
          <w:b/>
          <w:bCs/>
          <w:color w:val="000000"/>
          <w:sz w:val="22"/>
          <w:szCs w:val="22"/>
        </w:rPr>
        <w:t>/local</w:t>
      </w:r>
      <w:r w:rsidR="0F973E8E" w:rsidRPr="10ECC0D0">
        <w:rPr>
          <w:rFonts w:asciiTheme="minorHAnsi" w:eastAsia="Arial Unicode MS" w:hAnsiTheme="minorHAnsi" w:cstheme="minorBidi"/>
          <w:b/>
          <w:bCs/>
          <w:color w:val="000000"/>
          <w:sz w:val="22"/>
          <w:szCs w:val="22"/>
        </w:rPr>
        <w:t xml:space="preserve"> priorities</w:t>
      </w:r>
      <w:r w:rsidR="791CD056" w:rsidRPr="10ECC0D0">
        <w:rPr>
          <w:rFonts w:asciiTheme="minorHAnsi" w:eastAsia="Arial Unicode MS" w:hAnsiTheme="minorHAnsi" w:cstheme="minorBidi"/>
          <w:color w:val="000000"/>
          <w:sz w:val="22"/>
          <w:szCs w:val="22"/>
        </w:rPr>
        <w:t>.</w:t>
      </w:r>
      <w:r w:rsidR="007C73FC" w:rsidRPr="10ECC0D0">
        <w:rPr>
          <w:rStyle w:val="FootnoteReference"/>
          <w:rFonts w:asciiTheme="minorHAnsi" w:eastAsia="Arial Unicode MS" w:hAnsiTheme="minorHAnsi" w:cstheme="minorBidi"/>
          <w:color w:val="000000"/>
          <w:sz w:val="22"/>
          <w:szCs w:val="22"/>
        </w:rPr>
        <w:footnoteReference w:id="20"/>
      </w:r>
      <w:r w:rsidR="791CD056" w:rsidRPr="10ECC0D0">
        <w:rPr>
          <w:rFonts w:asciiTheme="minorHAnsi" w:eastAsia="Arial Unicode MS" w:hAnsiTheme="minorHAnsi" w:cstheme="minorBidi"/>
          <w:color w:val="000000"/>
          <w:sz w:val="22"/>
          <w:szCs w:val="22"/>
        </w:rPr>
        <w:t xml:space="preserve"> </w:t>
      </w:r>
      <w:r w:rsidR="7C32742E" w:rsidRPr="10ECC0D0">
        <w:rPr>
          <w:rFonts w:asciiTheme="minorHAnsi" w:eastAsia="Arial Unicode MS" w:hAnsiTheme="minorHAnsi" w:cstheme="minorBidi"/>
          <w:color w:val="000000"/>
          <w:sz w:val="22"/>
          <w:szCs w:val="22"/>
        </w:rPr>
        <w:t>P</w:t>
      </w:r>
      <w:r w:rsidR="34B25F82" w:rsidRPr="10ECC0D0">
        <w:rPr>
          <w:rFonts w:asciiTheme="minorHAnsi" w:eastAsia="Arial Unicode MS" w:hAnsiTheme="minorHAnsi" w:cstheme="minorBidi"/>
          <w:color w:val="000000"/>
          <w:sz w:val="22"/>
          <w:szCs w:val="22"/>
        </w:rPr>
        <w:t xml:space="preserve">roposals are therefore expected to include a thorough </w:t>
      </w:r>
      <w:r w:rsidR="3CC80EFA" w:rsidRPr="10ECC0D0">
        <w:rPr>
          <w:rFonts w:asciiTheme="minorHAnsi" w:eastAsia="Arial Unicode MS" w:hAnsiTheme="minorHAnsi" w:cstheme="minorBidi"/>
          <w:color w:val="000000"/>
          <w:sz w:val="22"/>
          <w:szCs w:val="22"/>
        </w:rPr>
        <w:t>needs analysis of</w:t>
      </w:r>
      <w:r w:rsidR="6C969933" w:rsidRPr="10ECC0D0">
        <w:rPr>
          <w:rFonts w:asciiTheme="minorHAnsi" w:eastAsia="Arial Unicode MS" w:hAnsiTheme="minorHAnsi" w:cstheme="minorBidi"/>
          <w:color w:val="000000"/>
          <w:sz w:val="22"/>
          <w:szCs w:val="22"/>
        </w:rPr>
        <w:t xml:space="preserve"> the women and girls</w:t>
      </w:r>
      <w:r w:rsidR="50C03FE0" w:rsidRPr="10ECC0D0">
        <w:rPr>
          <w:rFonts w:asciiTheme="minorHAnsi" w:eastAsia="Arial Unicode MS" w:hAnsiTheme="minorHAnsi" w:cstheme="minorBidi"/>
          <w:color w:val="000000" w:themeColor="text1"/>
          <w:sz w:val="22"/>
          <w:szCs w:val="22"/>
        </w:rPr>
        <w:t xml:space="preserve"> </w:t>
      </w:r>
      <w:r w:rsidR="3F305B04" w:rsidRPr="10ECC0D0">
        <w:rPr>
          <w:rFonts w:asciiTheme="minorHAnsi" w:eastAsia="Arial Unicode MS" w:hAnsiTheme="minorHAnsi" w:cstheme="minorBidi"/>
          <w:color w:val="000000"/>
          <w:sz w:val="22"/>
          <w:szCs w:val="22"/>
        </w:rPr>
        <w:t>the proposed</w:t>
      </w:r>
      <w:r w:rsidR="50C03FE0" w:rsidRPr="10ECC0D0">
        <w:rPr>
          <w:rFonts w:asciiTheme="minorHAnsi" w:eastAsia="Arial Unicode MS" w:hAnsiTheme="minorHAnsi" w:cstheme="minorBidi"/>
          <w:color w:val="000000"/>
          <w:sz w:val="22"/>
          <w:szCs w:val="22"/>
        </w:rPr>
        <w:t xml:space="preserve"> project aims to serve</w:t>
      </w:r>
      <w:r w:rsidR="6C969933" w:rsidRPr="10ECC0D0">
        <w:rPr>
          <w:rFonts w:asciiTheme="minorHAnsi" w:eastAsia="Arial Unicode MS" w:hAnsiTheme="minorHAnsi" w:cstheme="minorBidi"/>
          <w:color w:val="000000"/>
          <w:sz w:val="22"/>
          <w:szCs w:val="22"/>
        </w:rPr>
        <w:t xml:space="preserve">, </w:t>
      </w:r>
      <w:r w:rsidR="013915BB" w:rsidRPr="10ECC0D0">
        <w:rPr>
          <w:rFonts w:asciiTheme="minorHAnsi" w:eastAsia="Arial Unicode MS" w:hAnsiTheme="minorHAnsi" w:cstheme="minorBidi"/>
          <w:color w:val="000000"/>
          <w:sz w:val="22"/>
          <w:szCs w:val="22"/>
        </w:rPr>
        <w:t xml:space="preserve">preferably informed </w:t>
      </w:r>
      <w:r w:rsidR="066B29C9" w:rsidRPr="10ECC0D0">
        <w:rPr>
          <w:rFonts w:asciiTheme="minorHAnsi" w:eastAsia="Arial Unicode MS" w:hAnsiTheme="minorHAnsi" w:cstheme="minorBidi"/>
          <w:color w:val="000000"/>
          <w:sz w:val="22"/>
          <w:szCs w:val="22"/>
        </w:rPr>
        <w:t>and</w:t>
      </w:r>
      <w:r w:rsidR="013915BB" w:rsidRPr="10ECC0D0">
        <w:rPr>
          <w:rFonts w:asciiTheme="minorHAnsi" w:eastAsia="Arial Unicode MS" w:hAnsiTheme="minorHAnsi" w:cstheme="minorBidi"/>
          <w:color w:val="000000"/>
          <w:sz w:val="22"/>
          <w:szCs w:val="22"/>
        </w:rPr>
        <w:t>/</w:t>
      </w:r>
      <w:r w:rsidR="066B29C9" w:rsidRPr="10ECC0D0">
        <w:rPr>
          <w:rFonts w:asciiTheme="minorHAnsi" w:eastAsia="Arial Unicode MS" w:hAnsiTheme="minorHAnsi" w:cstheme="minorBidi"/>
          <w:color w:val="000000"/>
          <w:sz w:val="22"/>
          <w:szCs w:val="22"/>
        </w:rPr>
        <w:t>or</w:t>
      </w:r>
      <w:r w:rsidR="013915BB" w:rsidRPr="10ECC0D0">
        <w:rPr>
          <w:rFonts w:asciiTheme="minorHAnsi" w:eastAsia="Arial Unicode MS" w:hAnsiTheme="minorHAnsi" w:cstheme="minorBidi"/>
          <w:color w:val="000000"/>
          <w:sz w:val="22"/>
          <w:szCs w:val="22"/>
        </w:rPr>
        <w:t xml:space="preserve"> led by the constituents themselves.</w:t>
      </w:r>
      <w:r w:rsidR="066B29C9" w:rsidRPr="10ECC0D0">
        <w:rPr>
          <w:rFonts w:asciiTheme="minorHAnsi" w:eastAsia="Arial Unicode MS" w:hAnsiTheme="minorHAnsi" w:cstheme="minorBidi"/>
          <w:color w:val="000000" w:themeColor="text1"/>
          <w:sz w:val="22"/>
          <w:szCs w:val="22"/>
        </w:rPr>
        <w:t xml:space="preserve"> </w:t>
      </w:r>
      <w:r w:rsidR="4072742A" w:rsidRPr="10ECC0D0">
        <w:rPr>
          <w:rFonts w:asciiTheme="minorHAnsi" w:eastAsia="Arial Unicode MS" w:hAnsiTheme="minorHAnsi" w:cstheme="minorBidi"/>
          <w:color w:val="000000" w:themeColor="text1"/>
          <w:sz w:val="22"/>
          <w:szCs w:val="22"/>
        </w:rPr>
        <w:t>Applicants should also be guided by global research and available evidence as well as practice-based knowledge and ensure that applications are backed up with a justification based on these insights and evidence.</w:t>
      </w:r>
    </w:p>
    <w:p w14:paraId="3E6E595C" w14:textId="145AAB4C" w:rsidR="00E10115" w:rsidRPr="0049763F" w:rsidRDefault="00E10115" w:rsidP="001132D1">
      <w:pPr>
        <w:pStyle w:val="Heading2"/>
        <w:ind w:left="360"/>
        <w:rPr>
          <w:color w:val="ED7D31" w:themeColor="accent2"/>
        </w:rPr>
      </w:pPr>
      <w:bookmarkStart w:id="29" w:name="_Toc119449152"/>
      <w:r w:rsidRPr="029939E3">
        <w:rPr>
          <w:color w:val="ED7D31" w:themeColor="accent2"/>
        </w:rPr>
        <w:t xml:space="preserve">Focused on </w:t>
      </w:r>
      <w:bookmarkStart w:id="30" w:name="_Hlk85333365"/>
      <w:r w:rsidRPr="029939E3">
        <w:rPr>
          <w:color w:val="ED7D31" w:themeColor="accent2"/>
        </w:rPr>
        <w:t xml:space="preserve">marginalized women and girls experiencing intersecting forms of discrimination </w:t>
      </w:r>
      <w:bookmarkEnd w:id="30"/>
      <w:r w:rsidR="003D0D3C" w:rsidRPr="029939E3">
        <w:rPr>
          <w:color w:val="ED7D31" w:themeColor="accent2"/>
        </w:rPr>
        <w:t>and adopting intersectional approaches</w:t>
      </w:r>
      <w:r w:rsidR="012D4B56" w:rsidRPr="029939E3">
        <w:rPr>
          <w:color w:val="ED7D31" w:themeColor="accent2"/>
        </w:rPr>
        <w:t xml:space="preserve"> in EVAW</w:t>
      </w:r>
      <w:r w:rsidR="3900B779" w:rsidRPr="029939E3">
        <w:rPr>
          <w:color w:val="ED7D31" w:themeColor="accent2"/>
        </w:rPr>
        <w:t>/G</w:t>
      </w:r>
      <w:bookmarkEnd w:id="29"/>
    </w:p>
    <w:p w14:paraId="3C35C296" w14:textId="4D90AD3F" w:rsidR="006740F8" w:rsidRDefault="00540E0B" w:rsidP="6E96A1C4">
      <w:pPr>
        <w:pStyle w:val="Pa20"/>
        <w:spacing w:before="160" w:after="160"/>
        <w:jc w:val="both"/>
        <w:rPr>
          <w:rFonts w:ascii="Calibri" w:hAnsi="Calibri"/>
          <w:sz w:val="22"/>
          <w:szCs w:val="22"/>
        </w:rPr>
      </w:pPr>
      <w:r w:rsidRPr="029939E3">
        <w:rPr>
          <w:rFonts w:ascii="Calibri" w:hAnsi="Calibri"/>
          <w:b/>
          <w:bCs/>
          <w:sz w:val="22"/>
          <w:szCs w:val="22"/>
        </w:rPr>
        <w:t xml:space="preserve">Proposals should </w:t>
      </w:r>
      <w:r w:rsidR="002D3F99" w:rsidRPr="029939E3">
        <w:rPr>
          <w:rFonts w:ascii="Calibri" w:hAnsi="Calibri"/>
          <w:b/>
          <w:bCs/>
          <w:sz w:val="22"/>
          <w:szCs w:val="22"/>
        </w:rPr>
        <w:t xml:space="preserve">identify and </w:t>
      </w:r>
      <w:r w:rsidRPr="029939E3">
        <w:rPr>
          <w:rFonts w:ascii="Calibri" w:hAnsi="Calibri"/>
          <w:b/>
          <w:bCs/>
          <w:sz w:val="22"/>
          <w:szCs w:val="22"/>
        </w:rPr>
        <w:t xml:space="preserve">be focused on women and girls experiencing </w:t>
      </w:r>
      <w:r w:rsidR="55F8E20B" w:rsidRPr="029939E3">
        <w:rPr>
          <w:rFonts w:ascii="Calibri" w:hAnsi="Calibri"/>
          <w:b/>
          <w:bCs/>
          <w:sz w:val="22"/>
          <w:szCs w:val="22"/>
        </w:rPr>
        <w:t xml:space="preserve">violence and </w:t>
      </w:r>
      <w:r w:rsidRPr="029939E3">
        <w:rPr>
          <w:rFonts w:ascii="Calibri" w:hAnsi="Calibri"/>
          <w:b/>
          <w:bCs/>
          <w:sz w:val="22"/>
          <w:szCs w:val="22"/>
        </w:rPr>
        <w:t xml:space="preserve">intersecting forms of discrimination, in the </w:t>
      </w:r>
      <w:r w:rsidR="00641922" w:rsidRPr="029939E3">
        <w:rPr>
          <w:rFonts w:ascii="Calibri" w:hAnsi="Calibri"/>
          <w:b/>
          <w:bCs/>
          <w:sz w:val="22"/>
          <w:szCs w:val="22"/>
        </w:rPr>
        <w:t>targeted context or community</w:t>
      </w:r>
      <w:r w:rsidR="00641922" w:rsidRPr="029939E3">
        <w:rPr>
          <w:rFonts w:ascii="Calibri" w:hAnsi="Calibri"/>
          <w:sz w:val="22"/>
          <w:szCs w:val="22"/>
        </w:rPr>
        <w:t xml:space="preserve">. </w:t>
      </w:r>
      <w:r w:rsidR="001E54CF" w:rsidRPr="029939E3">
        <w:rPr>
          <w:rFonts w:ascii="Calibri" w:hAnsi="Calibri"/>
          <w:sz w:val="22"/>
          <w:szCs w:val="22"/>
        </w:rPr>
        <w:t xml:space="preserve">For example, </w:t>
      </w:r>
      <w:r w:rsidR="00741227" w:rsidRPr="029939E3">
        <w:rPr>
          <w:rFonts w:ascii="Calibri" w:hAnsi="Calibri"/>
          <w:sz w:val="22"/>
          <w:szCs w:val="22"/>
        </w:rPr>
        <w:t xml:space="preserve">women and girl survivors of violence, women and girls with disabilities, women and girl </w:t>
      </w:r>
      <w:r w:rsidR="002628C1" w:rsidRPr="029939E3">
        <w:rPr>
          <w:rFonts w:ascii="Calibri" w:hAnsi="Calibri"/>
          <w:sz w:val="22"/>
          <w:szCs w:val="22"/>
        </w:rPr>
        <w:t xml:space="preserve">internally displaced </w:t>
      </w:r>
      <w:r w:rsidR="00741227" w:rsidRPr="029939E3">
        <w:rPr>
          <w:rFonts w:ascii="Calibri" w:hAnsi="Calibri"/>
          <w:sz w:val="22"/>
          <w:szCs w:val="22"/>
        </w:rPr>
        <w:t>and refugee</w:t>
      </w:r>
      <w:r w:rsidR="006740F8" w:rsidRPr="029939E3">
        <w:rPr>
          <w:rFonts w:ascii="Calibri" w:hAnsi="Calibri"/>
          <w:sz w:val="22"/>
          <w:szCs w:val="22"/>
        </w:rPr>
        <w:t>s</w:t>
      </w:r>
      <w:r w:rsidR="00741227" w:rsidRPr="029939E3">
        <w:rPr>
          <w:rFonts w:ascii="Calibri" w:hAnsi="Calibri"/>
          <w:sz w:val="22"/>
          <w:szCs w:val="22"/>
        </w:rPr>
        <w:t>, women and girl</w:t>
      </w:r>
      <w:r w:rsidR="006740F8" w:rsidRPr="029939E3">
        <w:rPr>
          <w:rFonts w:ascii="Calibri" w:hAnsi="Calibri"/>
          <w:sz w:val="22"/>
          <w:szCs w:val="22"/>
        </w:rPr>
        <w:t>s</w:t>
      </w:r>
      <w:r w:rsidR="00741227" w:rsidRPr="029939E3">
        <w:rPr>
          <w:rFonts w:ascii="Calibri" w:hAnsi="Calibri"/>
          <w:sz w:val="22"/>
          <w:szCs w:val="22"/>
        </w:rPr>
        <w:t xml:space="preserve"> living with HIV and/or AIDS, indigenous women and girls, eth</w:t>
      </w:r>
      <w:r w:rsidR="005A2374" w:rsidRPr="029939E3">
        <w:rPr>
          <w:rFonts w:ascii="Calibri" w:hAnsi="Calibri"/>
          <w:sz w:val="22"/>
          <w:szCs w:val="22"/>
        </w:rPr>
        <w:t>n</w:t>
      </w:r>
      <w:r w:rsidR="00741227" w:rsidRPr="029939E3">
        <w:rPr>
          <w:rFonts w:ascii="Calibri" w:hAnsi="Calibri"/>
          <w:sz w:val="22"/>
          <w:szCs w:val="22"/>
        </w:rPr>
        <w:t xml:space="preserve">ic </w:t>
      </w:r>
      <w:r w:rsidR="005A2374" w:rsidRPr="029939E3">
        <w:rPr>
          <w:rFonts w:ascii="Calibri" w:hAnsi="Calibri"/>
          <w:sz w:val="22"/>
          <w:szCs w:val="22"/>
        </w:rPr>
        <w:t xml:space="preserve">minority </w:t>
      </w:r>
      <w:r w:rsidR="00741227" w:rsidRPr="029939E3">
        <w:rPr>
          <w:rFonts w:ascii="Calibri" w:hAnsi="Calibri"/>
          <w:sz w:val="22"/>
          <w:szCs w:val="22"/>
        </w:rPr>
        <w:t>women and girls, lesbians, bisexual and transgender women and girls</w:t>
      </w:r>
      <w:r w:rsidR="007B6094" w:rsidRPr="029939E3">
        <w:rPr>
          <w:rFonts w:ascii="Calibri" w:hAnsi="Calibri"/>
          <w:sz w:val="22"/>
          <w:szCs w:val="22"/>
        </w:rPr>
        <w:t xml:space="preserve">, </w:t>
      </w:r>
      <w:r w:rsidR="000D3152" w:rsidRPr="029939E3">
        <w:rPr>
          <w:rFonts w:ascii="Calibri" w:hAnsi="Calibri"/>
          <w:sz w:val="22"/>
          <w:szCs w:val="22"/>
        </w:rPr>
        <w:t>queer/questioning and intersex people</w:t>
      </w:r>
      <w:r w:rsidR="00E43B71" w:rsidRPr="029939E3">
        <w:rPr>
          <w:rFonts w:ascii="Calibri" w:hAnsi="Calibri"/>
          <w:sz w:val="22"/>
          <w:szCs w:val="22"/>
        </w:rPr>
        <w:t xml:space="preserve">, </w:t>
      </w:r>
      <w:r w:rsidR="00741227" w:rsidRPr="029939E3">
        <w:rPr>
          <w:rFonts w:ascii="Calibri" w:hAnsi="Calibri"/>
          <w:sz w:val="22"/>
          <w:szCs w:val="22"/>
        </w:rPr>
        <w:t>women and girls experiencing racial discrimination and/or injustice</w:t>
      </w:r>
      <w:r w:rsidR="00E43B71" w:rsidRPr="029939E3">
        <w:rPr>
          <w:rFonts w:ascii="Calibri" w:hAnsi="Calibri"/>
          <w:sz w:val="22"/>
          <w:szCs w:val="22"/>
        </w:rPr>
        <w:t>, w</w:t>
      </w:r>
      <w:r w:rsidR="00741227" w:rsidRPr="029939E3">
        <w:rPr>
          <w:rFonts w:ascii="Calibri" w:hAnsi="Calibri"/>
          <w:sz w:val="22"/>
          <w:szCs w:val="22"/>
        </w:rPr>
        <w:t xml:space="preserve">omen human rights defenders / gender advocates </w:t>
      </w:r>
      <w:r w:rsidR="00E43B71" w:rsidRPr="029939E3">
        <w:rPr>
          <w:rFonts w:ascii="Calibri" w:hAnsi="Calibri"/>
          <w:sz w:val="22"/>
          <w:szCs w:val="22"/>
        </w:rPr>
        <w:t xml:space="preserve">and/or </w:t>
      </w:r>
      <w:r w:rsidR="00741227" w:rsidRPr="029939E3">
        <w:rPr>
          <w:rFonts w:ascii="Calibri" w:hAnsi="Calibri"/>
          <w:sz w:val="22"/>
          <w:szCs w:val="22"/>
        </w:rPr>
        <w:t>women and girls in the lowest-income groups</w:t>
      </w:r>
      <w:r w:rsidR="00AC267D" w:rsidRPr="029939E3">
        <w:rPr>
          <w:rFonts w:ascii="Calibri" w:hAnsi="Calibri"/>
          <w:sz w:val="22"/>
          <w:szCs w:val="22"/>
        </w:rPr>
        <w:t>, women and girls with low literacy levels</w:t>
      </w:r>
      <w:r w:rsidR="00E43B71" w:rsidRPr="029939E3">
        <w:rPr>
          <w:rFonts w:ascii="Calibri" w:hAnsi="Calibri"/>
          <w:sz w:val="22"/>
          <w:szCs w:val="22"/>
        </w:rPr>
        <w:t xml:space="preserve">. This list is not </w:t>
      </w:r>
      <w:r w:rsidR="008703C4" w:rsidRPr="029939E3">
        <w:rPr>
          <w:rFonts w:ascii="Calibri" w:hAnsi="Calibri"/>
          <w:sz w:val="22"/>
          <w:szCs w:val="22"/>
        </w:rPr>
        <w:t>exhaustive,</w:t>
      </w:r>
      <w:r w:rsidR="00E43B71" w:rsidRPr="029939E3">
        <w:rPr>
          <w:rFonts w:ascii="Calibri" w:hAnsi="Calibri"/>
          <w:sz w:val="22"/>
          <w:szCs w:val="22"/>
        </w:rPr>
        <w:t xml:space="preserve"> and the</w:t>
      </w:r>
      <w:r w:rsidR="008703C4" w:rsidRPr="029939E3">
        <w:rPr>
          <w:rFonts w:ascii="Calibri" w:hAnsi="Calibri"/>
          <w:sz w:val="22"/>
          <w:szCs w:val="22"/>
        </w:rPr>
        <w:t xml:space="preserve"> focus of proposal</w:t>
      </w:r>
      <w:r w:rsidR="00820613" w:rsidRPr="029939E3">
        <w:rPr>
          <w:rFonts w:ascii="Calibri" w:hAnsi="Calibri"/>
          <w:sz w:val="22"/>
          <w:szCs w:val="22"/>
        </w:rPr>
        <w:t>s</w:t>
      </w:r>
      <w:r w:rsidR="008703C4" w:rsidRPr="029939E3">
        <w:rPr>
          <w:rFonts w:ascii="Calibri" w:hAnsi="Calibri"/>
          <w:sz w:val="22"/>
          <w:szCs w:val="22"/>
        </w:rPr>
        <w:t xml:space="preserve"> should ideally be determined by context, community and needs analysis.</w:t>
      </w:r>
      <w:r w:rsidR="003D68F4" w:rsidRPr="029939E3">
        <w:rPr>
          <w:rFonts w:ascii="Calibri" w:hAnsi="Calibri"/>
          <w:sz w:val="22"/>
          <w:szCs w:val="22"/>
        </w:rPr>
        <w:t xml:space="preserve"> We emphasi</w:t>
      </w:r>
      <w:r w:rsidR="00F50573" w:rsidRPr="029939E3">
        <w:rPr>
          <w:rFonts w:ascii="Calibri" w:hAnsi="Calibri"/>
          <w:sz w:val="22"/>
          <w:szCs w:val="22"/>
        </w:rPr>
        <w:t>z</w:t>
      </w:r>
      <w:r w:rsidR="003D68F4" w:rsidRPr="029939E3">
        <w:rPr>
          <w:rFonts w:ascii="Calibri" w:hAnsi="Calibri"/>
          <w:sz w:val="22"/>
          <w:szCs w:val="22"/>
        </w:rPr>
        <w:t xml:space="preserve">e the </w:t>
      </w:r>
      <w:r w:rsidR="002D3F99" w:rsidRPr="029939E3">
        <w:rPr>
          <w:rFonts w:ascii="Calibri" w:hAnsi="Calibri"/>
          <w:sz w:val="22"/>
          <w:szCs w:val="22"/>
        </w:rPr>
        <w:t xml:space="preserve">critical </w:t>
      </w:r>
      <w:r w:rsidR="003D68F4" w:rsidRPr="029939E3">
        <w:rPr>
          <w:rFonts w:ascii="Calibri" w:hAnsi="Calibri"/>
          <w:sz w:val="22"/>
          <w:szCs w:val="22"/>
        </w:rPr>
        <w:t xml:space="preserve">importance of being </w:t>
      </w:r>
      <w:r w:rsidR="003D68F4" w:rsidRPr="029939E3">
        <w:rPr>
          <w:rFonts w:ascii="Calibri" w:hAnsi="Calibri"/>
          <w:i/>
          <w:iCs/>
          <w:sz w:val="22"/>
          <w:szCs w:val="22"/>
        </w:rPr>
        <w:t>specific</w:t>
      </w:r>
      <w:r w:rsidR="003D68F4" w:rsidRPr="029939E3">
        <w:rPr>
          <w:rFonts w:ascii="Calibri" w:hAnsi="Calibri"/>
          <w:sz w:val="22"/>
          <w:szCs w:val="22"/>
        </w:rPr>
        <w:t xml:space="preserve"> in your </w:t>
      </w:r>
      <w:r w:rsidR="1E70641D" w:rsidRPr="029939E3">
        <w:rPr>
          <w:rFonts w:ascii="Calibri" w:hAnsi="Calibri"/>
          <w:sz w:val="22"/>
          <w:szCs w:val="22"/>
        </w:rPr>
        <w:t>Project C</w:t>
      </w:r>
      <w:r w:rsidR="003D68F4" w:rsidRPr="029939E3">
        <w:rPr>
          <w:rFonts w:ascii="Calibri" w:hAnsi="Calibri"/>
          <w:sz w:val="22"/>
          <w:szCs w:val="22"/>
        </w:rPr>
        <w:t xml:space="preserve">oncept: </w:t>
      </w:r>
      <w:r w:rsidR="002D3F99" w:rsidRPr="029939E3">
        <w:rPr>
          <w:rFonts w:ascii="Calibri" w:hAnsi="Calibri"/>
          <w:sz w:val="22"/>
          <w:szCs w:val="22"/>
        </w:rPr>
        <w:t xml:space="preserve">with regard </w:t>
      </w:r>
      <w:r w:rsidR="001C3648" w:rsidRPr="029939E3">
        <w:rPr>
          <w:rFonts w:ascii="Calibri" w:hAnsi="Calibri"/>
          <w:sz w:val="22"/>
          <w:szCs w:val="22"/>
        </w:rPr>
        <w:t xml:space="preserve">to </w:t>
      </w:r>
      <w:r w:rsidR="003D68F4" w:rsidRPr="029939E3">
        <w:rPr>
          <w:rFonts w:ascii="Calibri" w:hAnsi="Calibri"/>
          <w:sz w:val="22"/>
          <w:szCs w:val="22"/>
        </w:rPr>
        <w:t>wh</w:t>
      </w:r>
      <w:r w:rsidR="002D3F99" w:rsidRPr="029939E3">
        <w:rPr>
          <w:rFonts w:ascii="Calibri" w:hAnsi="Calibri"/>
          <w:sz w:val="22"/>
          <w:szCs w:val="22"/>
        </w:rPr>
        <w:t xml:space="preserve">ich </w:t>
      </w:r>
      <w:proofErr w:type="gramStart"/>
      <w:r w:rsidR="002D3F99" w:rsidRPr="029939E3">
        <w:rPr>
          <w:rFonts w:ascii="Calibri" w:hAnsi="Calibri"/>
          <w:sz w:val="22"/>
          <w:szCs w:val="22"/>
        </w:rPr>
        <w:t>groups</w:t>
      </w:r>
      <w:proofErr w:type="gramEnd"/>
      <w:r w:rsidR="003D68F4" w:rsidRPr="029939E3">
        <w:rPr>
          <w:rFonts w:ascii="Calibri" w:hAnsi="Calibri"/>
          <w:sz w:val="22"/>
          <w:szCs w:val="22"/>
        </w:rPr>
        <w:t xml:space="preserve"> you are working with and why, the </w:t>
      </w:r>
      <w:r w:rsidR="002D3F99" w:rsidRPr="029939E3">
        <w:rPr>
          <w:rFonts w:ascii="Calibri" w:hAnsi="Calibri"/>
          <w:sz w:val="22"/>
          <w:szCs w:val="22"/>
        </w:rPr>
        <w:t xml:space="preserve">specific </w:t>
      </w:r>
      <w:r w:rsidR="003D68F4" w:rsidRPr="029939E3">
        <w:rPr>
          <w:rFonts w:ascii="Calibri" w:hAnsi="Calibri"/>
          <w:sz w:val="22"/>
          <w:szCs w:val="22"/>
        </w:rPr>
        <w:t>forms of violence you will focus on and why, and where you will be working and why.</w:t>
      </w:r>
      <w:r w:rsidR="008703C4" w:rsidRPr="029939E3">
        <w:rPr>
          <w:rFonts w:ascii="Calibri" w:hAnsi="Calibri"/>
          <w:sz w:val="22"/>
          <w:szCs w:val="22"/>
        </w:rPr>
        <w:t xml:space="preserve"> </w:t>
      </w:r>
      <w:r w:rsidR="779B252A" w:rsidRPr="029939E3">
        <w:rPr>
          <w:rFonts w:ascii="Calibri" w:hAnsi="Calibri"/>
          <w:sz w:val="22"/>
          <w:szCs w:val="22"/>
        </w:rPr>
        <w:t>In addition, please lay out how you are equipped to work with</w:t>
      </w:r>
      <w:r w:rsidR="3F7F602E" w:rsidRPr="029939E3">
        <w:rPr>
          <w:rFonts w:ascii="Calibri" w:hAnsi="Calibri"/>
          <w:sz w:val="22"/>
          <w:szCs w:val="22"/>
        </w:rPr>
        <w:t xml:space="preserve"> and respond to</w:t>
      </w:r>
      <w:r w:rsidR="779B252A" w:rsidRPr="029939E3">
        <w:rPr>
          <w:rFonts w:ascii="Calibri" w:hAnsi="Calibri"/>
          <w:sz w:val="22"/>
          <w:szCs w:val="22"/>
        </w:rPr>
        <w:t xml:space="preserve"> these groups and their needs. </w:t>
      </w:r>
    </w:p>
    <w:p w14:paraId="55B77A11" w14:textId="0594C3B3" w:rsidR="003D0D3C" w:rsidRDefault="178D68AD" w:rsidP="00276415">
      <w:pPr>
        <w:pStyle w:val="Default"/>
        <w:spacing w:after="720"/>
        <w:jc w:val="both"/>
        <w:rPr>
          <w:lang w:val="en-US" w:eastAsia="en-US" w:bidi="ar-SA"/>
        </w:rPr>
      </w:pPr>
      <w:r w:rsidRPr="10ECC0D0">
        <w:rPr>
          <w:rFonts w:asciiTheme="minorHAnsi" w:hAnsiTheme="minorHAnsi" w:cstheme="minorBidi"/>
          <w:b/>
          <w:bCs/>
          <w:sz w:val="22"/>
          <w:szCs w:val="22"/>
        </w:rPr>
        <w:t>“An intersectional approach to violence against women and girls [VAW/G] includes a consideration of where gender intersects with other inequalities/oppressions</w:t>
      </w:r>
      <w:r w:rsidRPr="10ECC0D0">
        <w:rPr>
          <w:rFonts w:asciiTheme="minorHAnsi" w:hAnsiTheme="minorHAnsi" w:cstheme="minorBidi"/>
          <w:sz w:val="22"/>
          <w:szCs w:val="22"/>
        </w:rPr>
        <w:t xml:space="preserve"> (e.g. sexuality, gender identity, ethnicity, indigeneity, immigration status, disability, poverty) to produce compounded risks and experiences of violence.”</w:t>
      </w:r>
      <w:r w:rsidR="003D0D3C" w:rsidRPr="10ECC0D0">
        <w:rPr>
          <w:rStyle w:val="FootnoteReference"/>
          <w:rFonts w:asciiTheme="minorHAnsi" w:hAnsiTheme="minorHAnsi" w:cstheme="minorBidi"/>
          <w:sz w:val="22"/>
          <w:szCs w:val="22"/>
        </w:rPr>
        <w:footnoteReference w:id="21"/>
      </w:r>
      <w:r w:rsidR="103AF9BA" w:rsidRPr="10ECC0D0">
        <w:rPr>
          <w:rFonts w:asciiTheme="minorHAnsi" w:hAnsiTheme="minorHAnsi" w:cstheme="minorBidi"/>
          <w:sz w:val="22"/>
          <w:szCs w:val="22"/>
        </w:rPr>
        <w:t xml:space="preserve"> </w:t>
      </w:r>
      <w:r w:rsidRPr="10ECC0D0">
        <w:rPr>
          <w:rFonts w:asciiTheme="minorHAnsi" w:hAnsiTheme="minorHAnsi" w:cstheme="minorBidi"/>
          <w:sz w:val="22"/>
          <w:szCs w:val="22"/>
        </w:rPr>
        <w:t xml:space="preserve">An intersectional approach which is </w:t>
      </w:r>
      <w:r w:rsidRPr="10ECC0D0">
        <w:rPr>
          <w:rFonts w:asciiTheme="minorHAnsi" w:eastAsiaTheme="minorEastAsia" w:hAnsiTheme="minorHAnsi" w:cstheme="minorBidi"/>
          <w:sz w:val="22"/>
          <w:szCs w:val="22"/>
        </w:rPr>
        <w:t xml:space="preserve">feminist-informed seeks to draw attention to interlocking systems of oppression which put many women and girls at greater risk of violence. </w:t>
      </w:r>
      <w:r w:rsidRPr="10ECC0D0">
        <w:rPr>
          <w:rFonts w:asciiTheme="minorHAnsi" w:hAnsiTheme="minorHAnsi" w:cstheme="minorBidi"/>
          <w:sz w:val="22"/>
          <w:szCs w:val="22"/>
        </w:rPr>
        <w:t xml:space="preserve">However, it shouldn’t mean trying to do everything with all groups. Rather, </w:t>
      </w:r>
      <w:r w:rsidRPr="10ECC0D0">
        <w:rPr>
          <w:rFonts w:asciiTheme="minorHAnsi" w:eastAsiaTheme="minorEastAsia" w:hAnsiTheme="minorHAnsi" w:cstheme="minorBidi"/>
          <w:sz w:val="22"/>
          <w:szCs w:val="22"/>
        </w:rPr>
        <w:t>intersectional approaches to EVAW programming allow for the</w:t>
      </w:r>
      <w:r w:rsidR="3DC6B4C7" w:rsidRPr="10ECC0D0">
        <w:rPr>
          <w:rFonts w:asciiTheme="minorHAnsi" w:eastAsiaTheme="minorEastAsia" w:hAnsiTheme="minorHAnsi" w:cstheme="minorBidi"/>
          <w:sz w:val="22"/>
          <w:szCs w:val="22"/>
        </w:rPr>
        <w:t xml:space="preserve"> EVAW</w:t>
      </w:r>
      <w:r w:rsidR="2C1E265D" w:rsidRPr="10ECC0D0">
        <w:rPr>
          <w:rFonts w:asciiTheme="minorHAnsi" w:eastAsiaTheme="minorEastAsia" w:hAnsiTheme="minorHAnsi" w:cstheme="minorBidi"/>
          <w:sz w:val="22"/>
          <w:szCs w:val="22"/>
        </w:rPr>
        <w:t>/G</w:t>
      </w:r>
      <w:r w:rsidRPr="10ECC0D0">
        <w:rPr>
          <w:rFonts w:asciiTheme="minorHAnsi" w:eastAsiaTheme="minorEastAsia" w:hAnsiTheme="minorHAnsi" w:cstheme="minorBidi"/>
          <w:sz w:val="22"/>
          <w:szCs w:val="22"/>
        </w:rPr>
        <w:t xml:space="preserve"> identification of specific group/s of women and/or girls at higher risk of violence in their context, historically invisibilized and ignored within existing VAW/G interventions.</w:t>
      </w:r>
      <w:r w:rsidRPr="10ECC0D0">
        <w:rPr>
          <w:rFonts w:asciiTheme="minorHAnsi" w:eastAsiaTheme="minorEastAsia" w:hAnsiTheme="minorHAnsi" w:cstheme="minorBidi"/>
          <w:b/>
          <w:bCs/>
          <w:sz w:val="22"/>
          <w:szCs w:val="22"/>
        </w:rPr>
        <w:t xml:space="preserve"> </w:t>
      </w:r>
      <w:r w:rsidRPr="10ECC0D0">
        <w:rPr>
          <w:rFonts w:asciiTheme="minorHAnsi" w:eastAsiaTheme="minorEastAsia" w:hAnsiTheme="minorHAnsi" w:cstheme="minorBidi"/>
          <w:sz w:val="22"/>
          <w:szCs w:val="22"/>
        </w:rPr>
        <w:t>Furthermore,</w:t>
      </w:r>
      <w:r w:rsidRPr="10ECC0D0">
        <w:rPr>
          <w:rFonts w:asciiTheme="minorHAnsi" w:eastAsiaTheme="minorEastAsia" w:hAnsiTheme="minorHAnsi" w:cstheme="minorBidi"/>
          <w:b/>
          <w:bCs/>
          <w:sz w:val="22"/>
          <w:szCs w:val="22"/>
        </w:rPr>
        <w:t xml:space="preserve"> </w:t>
      </w:r>
      <w:r w:rsidRPr="10ECC0D0">
        <w:rPr>
          <w:rFonts w:asciiTheme="minorHAnsi" w:eastAsiaTheme="minorEastAsia" w:hAnsiTheme="minorHAnsi" w:cstheme="minorBidi"/>
          <w:sz w:val="22"/>
          <w:szCs w:val="22"/>
        </w:rPr>
        <w:t xml:space="preserve">intersectional approaches should not only guide who is prioritized in EVAW/G programming in order to ’leave no one behind’, but also </w:t>
      </w:r>
      <w:r w:rsidRPr="1F893ACF">
        <w:rPr>
          <w:rFonts w:asciiTheme="minorHAnsi" w:eastAsiaTheme="minorEastAsia" w:hAnsiTheme="minorHAnsi" w:cstheme="minorBidi"/>
          <w:i/>
          <w:iCs/>
          <w:sz w:val="22"/>
          <w:szCs w:val="22"/>
        </w:rPr>
        <w:t>how</w:t>
      </w:r>
      <w:r w:rsidRPr="10ECC0D0">
        <w:rPr>
          <w:rFonts w:asciiTheme="minorHAnsi" w:eastAsiaTheme="minorEastAsia" w:hAnsiTheme="minorHAnsi" w:cstheme="minorBidi"/>
          <w:sz w:val="22"/>
          <w:szCs w:val="22"/>
        </w:rPr>
        <w:t xml:space="preserve"> programming is designed, fit for purpose and implemented. </w:t>
      </w:r>
      <w:r w:rsidRPr="10ECC0D0">
        <w:rPr>
          <w:rFonts w:asciiTheme="minorHAnsi" w:hAnsiTheme="minorHAnsi" w:cstheme="minorBidi"/>
          <w:sz w:val="22"/>
          <w:szCs w:val="22"/>
        </w:rPr>
        <w:t>In other words, ”by understanding the different ways in which violence is perpetrated and experienced, an intersectional approach can help organizations develop appropriate context-specific responses when addressing VAW/G.”</w:t>
      </w:r>
      <w:r w:rsidR="003D0D3C" w:rsidRPr="10ECC0D0">
        <w:rPr>
          <w:rStyle w:val="FootnoteReference"/>
          <w:rFonts w:asciiTheme="minorHAnsi" w:hAnsiTheme="minorHAnsi" w:cstheme="minorBidi"/>
          <w:sz w:val="22"/>
          <w:szCs w:val="22"/>
        </w:rPr>
        <w:footnoteReference w:id="22"/>
      </w:r>
      <w:r w:rsidRPr="10ECC0D0">
        <w:rPr>
          <w:rFonts w:asciiTheme="minorHAnsi" w:eastAsiaTheme="minorEastAsia" w:hAnsiTheme="minorHAnsi" w:cstheme="minorBidi"/>
          <w:sz w:val="22"/>
          <w:szCs w:val="22"/>
        </w:rPr>
        <w:t xml:space="preserve"> </w:t>
      </w:r>
    </w:p>
    <w:p w14:paraId="5076E001" w14:textId="418F20A9" w:rsidR="00C21844" w:rsidRPr="0049763F" w:rsidRDefault="00C21844" w:rsidP="001132D1">
      <w:pPr>
        <w:pStyle w:val="Heading2"/>
        <w:ind w:left="360"/>
        <w:rPr>
          <w:color w:val="ED7D31" w:themeColor="accent2"/>
        </w:rPr>
      </w:pPr>
      <w:bookmarkStart w:id="31" w:name="_Toc119449153"/>
      <w:r w:rsidRPr="029939E3">
        <w:rPr>
          <w:color w:val="ED7D31" w:themeColor="accent2"/>
        </w:rPr>
        <w:t>Guided by the UN Trust Fund’s values and principles</w:t>
      </w:r>
      <w:bookmarkEnd w:id="31"/>
    </w:p>
    <w:p w14:paraId="0A42A1F5" w14:textId="72B62571" w:rsidR="00861B06" w:rsidRDefault="335B0A79" w:rsidP="00102889">
      <w:pPr>
        <w:pStyle w:val="Body1"/>
        <w:spacing w:after="120"/>
        <w:jc w:val="both"/>
        <w:rPr>
          <w:rFonts w:ascii="Calibri" w:hAnsi="Calibri"/>
          <w:sz w:val="22"/>
          <w:szCs w:val="22"/>
        </w:rPr>
      </w:pPr>
      <w:r w:rsidRPr="296FC4D5">
        <w:rPr>
          <w:rFonts w:ascii="Calibri" w:hAnsi="Calibri"/>
          <w:b/>
          <w:bCs/>
          <w:sz w:val="22"/>
          <w:szCs w:val="22"/>
        </w:rPr>
        <w:t>The U</w:t>
      </w:r>
      <w:r w:rsidR="3C7CEDBA" w:rsidRPr="296FC4D5">
        <w:rPr>
          <w:rFonts w:ascii="Calibri" w:hAnsi="Calibri"/>
          <w:b/>
          <w:bCs/>
          <w:sz w:val="22"/>
          <w:szCs w:val="22"/>
        </w:rPr>
        <w:t>N</w:t>
      </w:r>
      <w:r w:rsidRPr="296FC4D5">
        <w:rPr>
          <w:rFonts w:ascii="Calibri" w:hAnsi="Calibri"/>
          <w:b/>
          <w:bCs/>
          <w:sz w:val="22"/>
          <w:szCs w:val="22"/>
        </w:rPr>
        <w:t xml:space="preserve"> Trust Fund operates under the UN Programming Principles, centered on the principle to leave no one behind, as well as UN Women’s </w:t>
      </w:r>
      <w:r w:rsidR="70EF26C3">
        <w:rPr>
          <w:rFonts w:ascii="Calibri" w:hAnsi="Calibri"/>
          <w:b/>
          <w:bCs/>
          <w:sz w:val="22"/>
          <w:szCs w:val="22"/>
        </w:rPr>
        <w:t xml:space="preserve">ten </w:t>
      </w:r>
      <w:r w:rsidRPr="296FC4D5">
        <w:rPr>
          <w:rFonts w:ascii="Calibri" w:hAnsi="Calibri"/>
          <w:b/>
          <w:bCs/>
          <w:sz w:val="22"/>
          <w:szCs w:val="22"/>
        </w:rPr>
        <w:t>EVAW</w:t>
      </w:r>
      <w:r w:rsidR="58F47D19" w:rsidRPr="029939E3">
        <w:rPr>
          <w:rFonts w:ascii="Calibri" w:hAnsi="Calibri"/>
          <w:b/>
          <w:bCs/>
          <w:sz w:val="22"/>
          <w:szCs w:val="22"/>
        </w:rPr>
        <w:t>/G</w:t>
      </w:r>
      <w:r w:rsidRPr="296FC4D5">
        <w:rPr>
          <w:rFonts w:ascii="Calibri" w:hAnsi="Calibri"/>
          <w:b/>
          <w:bCs/>
          <w:sz w:val="22"/>
          <w:szCs w:val="22"/>
        </w:rPr>
        <w:t xml:space="preserve"> programming principles</w:t>
      </w:r>
      <w:r w:rsidR="00C21844" w:rsidRPr="296FC4D5">
        <w:rPr>
          <w:rStyle w:val="FootnoteReference"/>
          <w:rFonts w:ascii="Calibri" w:hAnsi="Calibri"/>
          <w:b/>
          <w:bCs/>
          <w:sz w:val="22"/>
          <w:szCs w:val="22"/>
        </w:rPr>
        <w:footnoteReference w:id="23"/>
      </w:r>
      <w:r w:rsidRPr="296FC4D5">
        <w:rPr>
          <w:rFonts w:ascii="Calibri" w:hAnsi="Calibri"/>
          <w:b/>
          <w:bCs/>
          <w:sz w:val="22"/>
          <w:szCs w:val="22"/>
        </w:rPr>
        <w:t>.</w:t>
      </w:r>
      <w:r>
        <w:rPr>
          <w:rFonts w:ascii="Calibri" w:hAnsi="Calibri"/>
          <w:sz w:val="22"/>
          <w:szCs w:val="22"/>
        </w:rPr>
        <w:t xml:space="preserve"> The full set of core values and principles </w:t>
      </w:r>
      <w:r>
        <w:rPr>
          <w:rFonts w:ascii="Calibri" w:hAnsi="Calibri"/>
          <w:sz w:val="22"/>
          <w:szCs w:val="22"/>
        </w:rPr>
        <w:lastRenderedPageBreak/>
        <w:t xml:space="preserve">can be found in the UN Trust Fund’s Strategic Plan, pages 35-37. </w:t>
      </w:r>
      <w:r w:rsidR="0D270782">
        <w:rPr>
          <w:rFonts w:ascii="Calibri" w:hAnsi="Calibri"/>
          <w:sz w:val="22"/>
          <w:szCs w:val="22"/>
        </w:rPr>
        <w:t>A</w:t>
      </w:r>
      <w:r>
        <w:rPr>
          <w:rFonts w:ascii="Calibri" w:hAnsi="Calibri"/>
          <w:sz w:val="22"/>
          <w:szCs w:val="22"/>
        </w:rPr>
        <w:t>pplicants are asked to pay specific attention to</w:t>
      </w:r>
      <w:r w:rsidR="0D270782">
        <w:rPr>
          <w:rFonts w:ascii="Calibri" w:hAnsi="Calibri"/>
          <w:sz w:val="22"/>
          <w:szCs w:val="22"/>
        </w:rPr>
        <w:t>:</w:t>
      </w:r>
    </w:p>
    <w:p w14:paraId="3F01D8A2" w14:textId="77777777" w:rsidR="00616834" w:rsidRPr="00102889" w:rsidRDefault="00616834" w:rsidP="00102889">
      <w:pPr>
        <w:pStyle w:val="Body1"/>
        <w:numPr>
          <w:ilvl w:val="0"/>
          <w:numId w:val="47"/>
        </w:numPr>
        <w:spacing w:after="120"/>
        <w:jc w:val="both"/>
        <w:rPr>
          <w:rFonts w:ascii="Calibri" w:hAnsi="Calibri"/>
          <w:b/>
          <w:bCs/>
          <w:sz w:val="22"/>
          <w:szCs w:val="22"/>
        </w:rPr>
      </w:pPr>
      <w:r w:rsidRPr="029939E3">
        <w:rPr>
          <w:rFonts w:ascii="Calibri" w:hAnsi="Calibri"/>
          <w:b/>
          <w:bCs/>
          <w:sz w:val="22"/>
          <w:szCs w:val="22"/>
        </w:rPr>
        <w:t xml:space="preserve">Embodying UN Women’s EVAW Programming Principles </w:t>
      </w:r>
    </w:p>
    <w:p w14:paraId="51611963" w14:textId="7DC967F6" w:rsidR="00616834" w:rsidRPr="00EB622D" w:rsidRDefault="006753EE" w:rsidP="029939E3">
      <w:pPr>
        <w:pStyle w:val="Body1"/>
        <w:numPr>
          <w:ilvl w:val="0"/>
          <w:numId w:val="47"/>
        </w:numPr>
        <w:spacing w:before="100" w:beforeAutospacing="1" w:after="120"/>
        <w:jc w:val="both"/>
        <w:rPr>
          <w:rFonts w:asciiTheme="minorHAnsi" w:hAnsiTheme="minorHAnsi" w:cstheme="minorBidi"/>
          <w:sz w:val="22"/>
          <w:szCs w:val="22"/>
        </w:rPr>
      </w:pPr>
      <w:r w:rsidRPr="029939E3">
        <w:rPr>
          <w:rFonts w:ascii="Calibri" w:hAnsi="Calibri"/>
          <w:b/>
          <w:bCs/>
          <w:sz w:val="22"/>
          <w:szCs w:val="22"/>
        </w:rPr>
        <w:t>Strengthening</w:t>
      </w:r>
      <w:r w:rsidR="00616834" w:rsidRPr="029939E3">
        <w:rPr>
          <w:rFonts w:ascii="Calibri" w:hAnsi="Calibri"/>
          <w:b/>
          <w:bCs/>
          <w:sz w:val="22"/>
          <w:szCs w:val="22"/>
        </w:rPr>
        <w:t xml:space="preserve"> </w:t>
      </w:r>
      <w:r w:rsidR="5C647831" w:rsidRPr="029939E3">
        <w:rPr>
          <w:rFonts w:ascii="Calibri" w:hAnsi="Calibri"/>
          <w:b/>
          <w:bCs/>
          <w:sz w:val="22"/>
          <w:szCs w:val="22"/>
        </w:rPr>
        <w:t>preparedness</w:t>
      </w:r>
      <w:r w:rsidR="001C1702" w:rsidRPr="029939E3">
        <w:rPr>
          <w:rFonts w:ascii="Calibri" w:hAnsi="Calibri"/>
          <w:b/>
          <w:bCs/>
          <w:sz w:val="22"/>
          <w:szCs w:val="22"/>
        </w:rPr>
        <w:t xml:space="preserve"> and organizational resilience</w:t>
      </w:r>
      <w:r w:rsidR="00616834" w:rsidRPr="029939E3">
        <w:rPr>
          <w:rFonts w:ascii="Calibri" w:hAnsi="Calibri"/>
          <w:sz w:val="22"/>
          <w:szCs w:val="22"/>
        </w:rPr>
        <w:t xml:space="preserve"> in a rapidly changing and complex environment </w:t>
      </w:r>
    </w:p>
    <w:p w14:paraId="0B7FD08F" w14:textId="01376D78" w:rsidR="0050493D" w:rsidRPr="0049763F" w:rsidRDefault="00BB7986" w:rsidP="006E3798">
      <w:pPr>
        <w:pStyle w:val="Heading3"/>
        <w:rPr>
          <w:color w:val="ED7D31" w:themeColor="accent2"/>
        </w:rPr>
      </w:pPr>
      <w:bookmarkStart w:id="32" w:name="_Toc119449154"/>
      <w:r w:rsidRPr="029939E3">
        <w:rPr>
          <w:color w:val="ED7D31" w:themeColor="accent2"/>
        </w:rPr>
        <w:t>Embodying UN Women’s EVAW</w:t>
      </w:r>
      <w:r w:rsidR="5D4D5714" w:rsidRPr="029939E3">
        <w:rPr>
          <w:color w:val="ED7D31" w:themeColor="accent2"/>
        </w:rPr>
        <w:t>/G</w:t>
      </w:r>
      <w:r w:rsidRPr="029939E3">
        <w:rPr>
          <w:color w:val="ED7D31" w:themeColor="accent2"/>
        </w:rPr>
        <w:t xml:space="preserve"> Programming P</w:t>
      </w:r>
      <w:r w:rsidR="0050493D" w:rsidRPr="029939E3">
        <w:rPr>
          <w:color w:val="ED7D31" w:themeColor="accent2"/>
        </w:rPr>
        <w:t>rinciples</w:t>
      </w:r>
      <w:bookmarkEnd w:id="32"/>
    </w:p>
    <w:p w14:paraId="6E0026CF" w14:textId="3A10A950" w:rsidR="00C6624C" w:rsidRPr="00F943CB" w:rsidRDefault="6FB175DD" w:rsidP="029939E3">
      <w:pPr>
        <w:pStyle w:val="Body1"/>
        <w:shd w:val="clear" w:color="auto" w:fill="FFFFFF" w:themeFill="background1"/>
        <w:spacing w:before="120" w:after="120"/>
        <w:jc w:val="both"/>
        <w:rPr>
          <w:rFonts w:asciiTheme="minorHAnsi" w:hAnsiTheme="minorHAnsi" w:cstheme="minorBidi"/>
          <w:b/>
          <w:bCs/>
          <w:sz w:val="22"/>
          <w:szCs w:val="22"/>
        </w:rPr>
      </w:pPr>
      <w:r w:rsidRPr="10ECC0D0">
        <w:rPr>
          <w:rFonts w:asciiTheme="minorHAnsi" w:hAnsiTheme="minorHAnsi" w:cstheme="minorBidi"/>
          <w:b/>
          <w:bCs/>
          <w:sz w:val="22"/>
          <w:szCs w:val="22"/>
        </w:rPr>
        <w:t>All proposals are expected to embody UN Women EVAW</w:t>
      </w:r>
      <w:r w:rsidR="4410F063" w:rsidRPr="10ECC0D0">
        <w:rPr>
          <w:rFonts w:asciiTheme="minorHAnsi" w:hAnsiTheme="minorHAnsi" w:cstheme="minorBidi"/>
          <w:b/>
          <w:bCs/>
          <w:sz w:val="22"/>
          <w:szCs w:val="22"/>
        </w:rPr>
        <w:t>/G</w:t>
      </w:r>
      <w:r w:rsidRPr="10ECC0D0">
        <w:rPr>
          <w:rFonts w:asciiTheme="minorHAnsi" w:hAnsiTheme="minorHAnsi" w:cstheme="minorBidi"/>
          <w:b/>
          <w:bCs/>
          <w:sz w:val="22"/>
          <w:szCs w:val="22"/>
        </w:rPr>
        <w:t xml:space="preserve"> programming principles</w:t>
      </w:r>
      <w:r w:rsidR="00C6624C" w:rsidRPr="10ECC0D0">
        <w:rPr>
          <w:rStyle w:val="FootnoteReference"/>
          <w:rFonts w:asciiTheme="minorHAnsi" w:hAnsiTheme="minorHAnsi" w:cstheme="minorBidi"/>
          <w:b/>
          <w:bCs/>
          <w:sz w:val="22"/>
          <w:szCs w:val="22"/>
        </w:rPr>
        <w:footnoteReference w:id="24"/>
      </w:r>
      <w:r w:rsidRPr="10ECC0D0">
        <w:rPr>
          <w:rFonts w:asciiTheme="minorHAnsi" w:hAnsiTheme="minorHAnsi" w:cstheme="minorBidi"/>
          <w:b/>
          <w:bCs/>
          <w:sz w:val="22"/>
          <w:szCs w:val="22"/>
        </w:rPr>
        <w:t xml:space="preserve"> within project design </w:t>
      </w:r>
      <w:r w:rsidRPr="10ECC0D0">
        <w:rPr>
          <w:rFonts w:asciiTheme="minorHAnsi" w:hAnsiTheme="minorHAnsi" w:cstheme="minorBidi"/>
          <w:b/>
          <w:bCs/>
          <w:i/>
          <w:iCs/>
          <w:sz w:val="22"/>
          <w:szCs w:val="22"/>
        </w:rPr>
        <w:t>as contextually relevant and feasible</w:t>
      </w:r>
      <w:r w:rsidRPr="10ECC0D0">
        <w:rPr>
          <w:rFonts w:asciiTheme="minorHAnsi" w:hAnsiTheme="minorHAnsi" w:cstheme="minorBidi"/>
          <w:b/>
          <w:bCs/>
          <w:sz w:val="22"/>
          <w:szCs w:val="22"/>
        </w:rPr>
        <w:t xml:space="preserve">. </w:t>
      </w:r>
    </w:p>
    <w:p w14:paraId="16DDD188" w14:textId="48B85461" w:rsidR="00C6624C" w:rsidRPr="007D7D6B" w:rsidRDefault="00000000" w:rsidP="029939E3">
      <w:pPr>
        <w:numPr>
          <w:ilvl w:val="0"/>
          <w:numId w:val="48"/>
        </w:numPr>
        <w:spacing w:after="120"/>
        <w:jc w:val="both"/>
        <w:textAlignment w:val="baseline"/>
        <w:rPr>
          <w:rFonts w:ascii="Calibri" w:hAnsi="Calibri" w:cs="Calibri"/>
          <w:color w:val="000000"/>
        </w:rPr>
      </w:pPr>
      <w:hyperlink r:id="rId17">
        <w:r w:rsidR="00C6624C" w:rsidRPr="029939E3">
          <w:rPr>
            <w:rStyle w:val="Hyperlink"/>
            <w:rFonts w:ascii="Calibri" w:eastAsia="Times New Roman" w:hAnsi="Calibri" w:cs="Calibri"/>
            <w:b/>
            <w:bCs/>
            <w:color w:val="ED7D31" w:themeColor="accent2"/>
          </w:rPr>
          <w:t>Adopting a human rights-based</w:t>
        </w:r>
        <w:r w:rsidR="00C6624C" w:rsidRPr="029939E3">
          <w:rPr>
            <w:rStyle w:val="Hyperlink"/>
            <w:rFonts w:ascii="Calibri" w:eastAsia="Times New Roman" w:hAnsi="Calibri" w:cs="Calibri"/>
            <w:b/>
            <w:bCs/>
            <w:color w:val="ED7D31" w:themeColor="accent2"/>
            <w:sz w:val="17"/>
            <w:szCs w:val="17"/>
            <w:vertAlign w:val="superscript"/>
          </w:rPr>
          <w:t> </w:t>
        </w:r>
        <w:r w:rsidR="00C6624C" w:rsidRPr="029939E3">
          <w:rPr>
            <w:rStyle w:val="Hyperlink"/>
            <w:rFonts w:ascii="Calibri" w:eastAsia="Times New Roman" w:hAnsi="Calibri" w:cs="Calibri"/>
            <w:b/>
            <w:bCs/>
            <w:color w:val="ED7D31" w:themeColor="accent2"/>
          </w:rPr>
          <w:t>approach</w:t>
        </w:r>
        <w:r w:rsidR="00C6624C" w:rsidRPr="029939E3">
          <w:rPr>
            <w:rStyle w:val="Hyperlink"/>
            <w:rFonts w:ascii="Calibri" w:eastAsia="Times New Roman" w:hAnsi="Calibri" w:cs="Calibri"/>
          </w:rPr>
          <w:t> </w:t>
        </w:r>
      </w:hyperlink>
      <w:r w:rsidR="00C6624C" w:rsidRPr="029939E3">
        <w:rPr>
          <w:rFonts w:ascii="Calibri" w:hAnsi="Calibri" w:cs="Calibri"/>
          <w:color w:val="000000" w:themeColor="text1"/>
        </w:rPr>
        <w:t xml:space="preserve">that places paramount priority on promoting, </w:t>
      </w:r>
      <w:proofErr w:type="gramStart"/>
      <w:r w:rsidR="00C6624C" w:rsidRPr="029939E3">
        <w:rPr>
          <w:rFonts w:ascii="Calibri" w:hAnsi="Calibri" w:cs="Calibri"/>
          <w:color w:val="000000" w:themeColor="text1"/>
        </w:rPr>
        <w:t>protecting</w:t>
      </w:r>
      <w:proofErr w:type="gramEnd"/>
      <w:r w:rsidR="00C6624C" w:rsidRPr="029939E3">
        <w:rPr>
          <w:rFonts w:ascii="Calibri" w:hAnsi="Calibri" w:cs="Calibri"/>
          <w:color w:val="000000" w:themeColor="text1"/>
        </w:rPr>
        <w:t xml:space="preserve"> and fulfilling the human rights of all women and girls.</w:t>
      </w:r>
      <w:r w:rsidR="00C6624C" w:rsidRPr="029939E3">
        <w:rPr>
          <w:rFonts w:ascii="Calibri" w:hAnsi="Calibri" w:cs="Calibri"/>
          <w:color w:val="FF0000"/>
        </w:rPr>
        <w:t> </w:t>
      </w:r>
      <w:r w:rsidR="00C6624C" w:rsidRPr="029939E3">
        <w:rPr>
          <w:rFonts w:ascii="Calibri" w:hAnsi="Calibri" w:cs="Calibri"/>
          <w:color w:val="000000" w:themeColor="text1"/>
        </w:rPr>
        <w:t>A human rights-based approach requires developing the capacities of ‘duty-bearers</w:t>
      </w:r>
      <w:r w:rsidR="00684C4D" w:rsidRPr="029939E3">
        <w:rPr>
          <w:rFonts w:ascii="Calibri" w:hAnsi="Calibri" w:cs="Calibri"/>
          <w:color w:val="000000" w:themeColor="text1"/>
        </w:rPr>
        <w:t>’</w:t>
      </w:r>
      <w:r w:rsidR="00C6624C" w:rsidRPr="029939E3">
        <w:rPr>
          <w:rFonts w:ascii="Calibri" w:hAnsi="Calibri" w:cs="Calibri"/>
          <w:color w:val="000000" w:themeColor="text1"/>
        </w:rPr>
        <w:t xml:space="preserve"> and ‘rights- </w:t>
      </w:r>
      <w:proofErr w:type="gramStart"/>
      <w:r w:rsidR="00C6624C" w:rsidRPr="029939E3">
        <w:rPr>
          <w:rFonts w:ascii="Calibri" w:hAnsi="Calibri" w:cs="Calibri"/>
          <w:color w:val="000000" w:themeColor="text1"/>
        </w:rPr>
        <w:t>holders</w:t>
      </w:r>
      <w:r w:rsidR="00684C4D" w:rsidRPr="029939E3">
        <w:rPr>
          <w:rFonts w:ascii="Calibri" w:hAnsi="Calibri" w:cs="Calibri"/>
          <w:color w:val="000000" w:themeColor="text1"/>
        </w:rPr>
        <w:t>’</w:t>
      </w:r>
      <w:proofErr w:type="gramEnd"/>
      <w:r w:rsidR="00C6624C" w:rsidRPr="029939E3">
        <w:rPr>
          <w:rFonts w:ascii="Calibri" w:hAnsi="Calibri" w:cs="Calibri"/>
          <w:color w:val="000000" w:themeColor="text1"/>
        </w:rPr>
        <w:t>.</w:t>
      </w:r>
      <w:r w:rsidR="00C6624C" w:rsidRPr="029939E3">
        <w:rPr>
          <w:rFonts w:ascii="Calibri" w:eastAsia="Arial Unicode MS" w:hAnsi="Calibri" w:cs="Calibri"/>
          <w:color w:val="000000" w:themeColor="text1"/>
        </w:rPr>
        <w:t> </w:t>
      </w:r>
    </w:p>
    <w:p w14:paraId="56BC0B79" w14:textId="73769B19" w:rsidR="00C6624C" w:rsidRPr="007D7D6B" w:rsidRDefault="00000000" w:rsidP="029939E3">
      <w:pPr>
        <w:numPr>
          <w:ilvl w:val="0"/>
          <w:numId w:val="48"/>
        </w:numPr>
        <w:spacing w:after="120"/>
        <w:jc w:val="both"/>
        <w:textAlignment w:val="baseline"/>
        <w:rPr>
          <w:rFonts w:cs="Calibri"/>
          <w:color w:val="000000"/>
        </w:rPr>
      </w:pPr>
      <w:hyperlink r:id="rId18">
        <w:r w:rsidR="00C6624C" w:rsidRPr="029939E3">
          <w:rPr>
            <w:rStyle w:val="Hyperlink"/>
            <w:rFonts w:ascii="Calibri" w:eastAsia="Times New Roman" w:hAnsi="Calibri" w:cs="Calibri"/>
            <w:b/>
            <w:bCs/>
            <w:color w:val="ED7D31" w:themeColor="accent2"/>
          </w:rPr>
          <w:t>Ensuring a survivor-centered and women’s empowerment approach</w:t>
        </w:r>
        <w:r w:rsidR="00C6624C" w:rsidRPr="029939E3">
          <w:rPr>
            <w:rStyle w:val="Hyperlink"/>
            <w:rFonts w:ascii="Calibri" w:eastAsia="Times New Roman" w:hAnsi="Calibri" w:cs="Calibri"/>
          </w:rPr>
          <w:t> </w:t>
        </w:r>
      </w:hyperlink>
      <w:r w:rsidR="00C6624C" w:rsidRPr="029939E3">
        <w:rPr>
          <w:rFonts w:ascii="Calibri" w:hAnsi="Calibri" w:cs="Calibri"/>
          <w:color w:val="000000" w:themeColor="text1"/>
        </w:rPr>
        <w:t>that integrates women’s and girls’ own experiences and inputs within all initiatives and strategies as an essential part of successful programming.</w:t>
      </w:r>
      <w:r w:rsidR="00C6624C" w:rsidRPr="029939E3">
        <w:rPr>
          <w:color w:val="000000" w:themeColor="text1"/>
        </w:rPr>
        <w:t> </w:t>
      </w:r>
      <w:r w:rsidR="00C6624C" w:rsidRPr="029939E3">
        <w:rPr>
          <w:rFonts w:ascii="Calibri" w:hAnsi="Calibri" w:cs="Calibri"/>
          <w:color w:val="000000" w:themeColor="text1"/>
        </w:rPr>
        <w:t xml:space="preserve">A </w:t>
      </w:r>
      <w:r w:rsidR="00C6624C" w:rsidRPr="029939E3">
        <w:rPr>
          <w:rFonts w:cs="Calibri"/>
          <w:color w:val="000000" w:themeColor="text1"/>
        </w:rPr>
        <w:t>survivor-centered approach is fundamental to the protection and promotion of the human rights of women and girls affected, and to their empowerment.</w:t>
      </w:r>
      <w:r w:rsidR="00C6624C" w:rsidRPr="029939E3">
        <w:rPr>
          <w:rFonts w:eastAsia="Arial Unicode MS" w:cs="Calibri"/>
          <w:color w:val="000000" w:themeColor="text1"/>
        </w:rPr>
        <w:t> </w:t>
      </w:r>
    </w:p>
    <w:p w14:paraId="0710FC39" w14:textId="2828FF73" w:rsidR="00C6624C" w:rsidRPr="007D7D6B" w:rsidRDefault="00000000" w:rsidP="029939E3">
      <w:pPr>
        <w:numPr>
          <w:ilvl w:val="0"/>
          <w:numId w:val="48"/>
        </w:numPr>
        <w:spacing w:after="120"/>
        <w:jc w:val="both"/>
        <w:textAlignment w:val="baseline"/>
        <w:rPr>
          <w:rFonts w:ascii="Calibri" w:hAnsi="Calibri" w:cs="Calibri"/>
          <w:color w:val="000000"/>
        </w:rPr>
      </w:pPr>
      <w:hyperlink r:id="rId19">
        <w:r w:rsidR="00C6624C" w:rsidRPr="029939E3">
          <w:rPr>
            <w:rStyle w:val="Hyperlink"/>
            <w:rFonts w:ascii="Calibri" w:eastAsia="Times New Roman" w:hAnsi="Calibri" w:cs="Calibri"/>
            <w:b/>
            <w:bCs/>
            <w:color w:val="ED7D31" w:themeColor="accent2"/>
          </w:rPr>
          <w:t>Operating under ethical guidelines</w:t>
        </w:r>
        <w:r w:rsidR="00C6624C" w:rsidRPr="029939E3">
          <w:rPr>
            <w:rStyle w:val="Hyperlink"/>
            <w:rFonts w:ascii="Calibri" w:eastAsia="Times New Roman" w:hAnsi="Calibri" w:cs="Calibri"/>
            <w:b/>
            <w:bCs/>
          </w:rPr>
          <w:t> </w:t>
        </w:r>
      </w:hyperlink>
      <w:r w:rsidR="00C6624C" w:rsidRPr="029939E3">
        <w:rPr>
          <w:rFonts w:ascii="Calibri" w:hAnsi="Calibri" w:cs="Calibri"/>
          <w:color w:val="000000" w:themeColor="text1"/>
        </w:rPr>
        <w:t>that ensure interventions and services prioritize, and guarantee women’s and girls’ rights to safety and security, confidentiality and privacy, expression of opinion and autonomy to make decisions. </w:t>
      </w:r>
      <w:r w:rsidR="00C6624C" w:rsidRPr="029939E3">
        <w:rPr>
          <w:rFonts w:ascii="Calibri" w:eastAsia="Arial Unicode MS" w:hAnsi="Calibri" w:cs="Calibri"/>
          <w:color w:val="000000" w:themeColor="text1"/>
        </w:rPr>
        <w:t> </w:t>
      </w:r>
    </w:p>
    <w:p w14:paraId="31A8D353" w14:textId="47DCB1DF" w:rsidR="00C6624C" w:rsidRPr="007D7D6B" w:rsidRDefault="00000000" w:rsidP="029939E3">
      <w:pPr>
        <w:numPr>
          <w:ilvl w:val="0"/>
          <w:numId w:val="48"/>
        </w:numPr>
        <w:spacing w:after="120"/>
        <w:jc w:val="both"/>
        <w:rPr>
          <w:rFonts w:ascii="Calibri" w:hAnsi="Calibri" w:cs="Calibri"/>
          <w:color w:val="000000" w:themeColor="text1"/>
        </w:rPr>
      </w:pPr>
      <w:hyperlink r:id="rId20">
        <w:r w:rsidR="00C6624C" w:rsidRPr="029939E3">
          <w:rPr>
            <w:rStyle w:val="Hyperlink"/>
            <w:rFonts w:ascii="Calibri" w:eastAsia="Times New Roman" w:hAnsi="Calibri" w:cs="Calibri"/>
            <w:b/>
            <w:bCs/>
            <w:color w:val="ED7D31" w:themeColor="accent2"/>
          </w:rPr>
          <w:t>Ensuring gender responsiveness and transformative approaches</w:t>
        </w:r>
        <w:r w:rsidR="00C6624C" w:rsidRPr="029939E3">
          <w:rPr>
            <w:rStyle w:val="Hyperlink"/>
            <w:rFonts w:ascii="Calibri" w:eastAsia="Times New Roman" w:hAnsi="Calibri" w:cs="Calibri"/>
          </w:rPr>
          <w:t> </w:t>
        </w:r>
      </w:hyperlink>
      <w:r w:rsidR="00C6624C" w:rsidRPr="029939E3">
        <w:rPr>
          <w:rFonts w:ascii="Calibri" w:hAnsi="Calibri" w:cs="Calibri"/>
          <w:color w:val="000000" w:themeColor="text1"/>
        </w:rPr>
        <w:t>that seek to create or strengthen equitable gender norms and dynamics for fundamental, lasting changes for women and girls.</w:t>
      </w:r>
    </w:p>
    <w:p w14:paraId="34BFEEF8" w14:textId="7A5EE04E" w:rsidR="00C6624C" w:rsidRPr="007D7D6B" w:rsidRDefault="00000000" w:rsidP="445BF294">
      <w:pPr>
        <w:numPr>
          <w:ilvl w:val="0"/>
          <w:numId w:val="48"/>
        </w:numPr>
        <w:spacing w:after="120"/>
        <w:jc w:val="both"/>
        <w:textAlignment w:val="baseline"/>
        <w:rPr>
          <w:rFonts w:ascii="Calibri" w:hAnsi="Calibri" w:cs="Calibri"/>
          <w:color w:val="0070C0"/>
        </w:rPr>
      </w:pPr>
      <w:hyperlink r:id="rId21">
        <w:r w:rsidR="00C6624C" w:rsidRPr="029939E3">
          <w:rPr>
            <w:rStyle w:val="Hyperlink"/>
            <w:rFonts w:ascii="Calibri" w:eastAsia="Times New Roman" w:hAnsi="Calibri" w:cs="Calibri"/>
            <w:b/>
            <w:bCs/>
            <w:color w:val="ED7D31" w:themeColor="accent2"/>
          </w:rPr>
          <w:t>Employing culturally and contextually relevant entry points</w:t>
        </w:r>
      </w:hyperlink>
      <w:r w:rsidR="00C6624C" w:rsidRPr="029939E3">
        <w:rPr>
          <w:rFonts w:ascii="Calibri" w:hAnsi="Calibri" w:cs="Calibri"/>
          <w:b/>
          <w:bCs/>
          <w:color w:val="0070C0"/>
        </w:rPr>
        <w:t xml:space="preserve"> </w:t>
      </w:r>
      <w:r w:rsidR="00C6624C" w:rsidRPr="029939E3">
        <w:rPr>
          <w:rFonts w:ascii="Calibri" w:hAnsi="Calibri" w:cs="Calibri"/>
          <w:color w:val="000000" w:themeColor="text1"/>
        </w:rPr>
        <w:t>through interventions that involve cultural, community, faith-based, youth and other leaders.</w:t>
      </w:r>
      <w:r w:rsidR="00C6624C" w:rsidRPr="029939E3">
        <w:rPr>
          <w:rFonts w:ascii="Calibri" w:eastAsia="Arial Unicode MS" w:hAnsi="Calibri" w:cs="Calibri"/>
          <w:color w:val="000000" w:themeColor="text1"/>
        </w:rPr>
        <w:t> </w:t>
      </w:r>
      <w:r w:rsidR="00050FE3" w:rsidRPr="029939E3">
        <w:rPr>
          <w:rFonts w:ascii="Calibri" w:eastAsia="Arial Unicode MS" w:hAnsi="Calibri" w:cs="Calibri"/>
          <w:color w:val="000000" w:themeColor="text1"/>
        </w:rPr>
        <w:t xml:space="preserve">All project proposals should aim to include clear community feedback mechanisms with participation of women from the communities where the projects are to be implemented.  </w:t>
      </w:r>
    </w:p>
    <w:p w14:paraId="423F7570" w14:textId="78A0A2B5" w:rsidR="00C6624C" w:rsidRPr="007D7D6B" w:rsidRDefault="00000000" w:rsidP="029939E3">
      <w:pPr>
        <w:numPr>
          <w:ilvl w:val="0"/>
          <w:numId w:val="48"/>
        </w:numPr>
        <w:spacing w:after="120"/>
        <w:jc w:val="both"/>
        <w:textAlignment w:val="baseline"/>
        <w:rPr>
          <w:rFonts w:ascii="Calibri" w:hAnsi="Calibri" w:cs="Calibri"/>
          <w:color w:val="000000"/>
        </w:rPr>
      </w:pPr>
      <w:hyperlink r:id="rId22">
        <w:r w:rsidR="00C6624C" w:rsidRPr="029939E3">
          <w:rPr>
            <w:rStyle w:val="Hyperlink"/>
            <w:rFonts w:ascii="Calibri" w:eastAsia="Times New Roman" w:hAnsi="Calibri" w:cs="Calibri"/>
            <w:b/>
            <w:bCs/>
            <w:color w:val="ED7D31" w:themeColor="accent2"/>
          </w:rPr>
          <w:t>Addressing specific forms and settings of VAW/G through a clear understanding of specific contexts</w:t>
        </w:r>
      </w:hyperlink>
      <w:r w:rsidR="00C6624C" w:rsidRPr="029939E3">
        <w:rPr>
          <w:rStyle w:val="Hyperlink"/>
          <w:rFonts w:ascii="Calibri" w:eastAsia="Times New Roman" w:hAnsi="Calibri"/>
          <w:b/>
          <w:bCs/>
          <w:color w:val="ED7D31" w:themeColor="accent2"/>
        </w:rPr>
        <w:t xml:space="preserve"> </w:t>
      </w:r>
      <w:r w:rsidR="00C6624C" w:rsidRPr="029939E3">
        <w:rPr>
          <w:rFonts w:ascii="Calibri" w:hAnsi="Calibri" w:cs="Calibri"/>
          <w:color w:val="000000" w:themeColor="text1"/>
        </w:rPr>
        <w:t>in which violence takes place for effective </w:t>
      </w:r>
      <w:proofErr w:type="spellStart"/>
      <w:r w:rsidR="00C6624C" w:rsidRPr="029939E3">
        <w:rPr>
          <w:rFonts w:ascii="Calibri" w:hAnsi="Calibri" w:cs="Calibri"/>
          <w:color w:val="000000" w:themeColor="text1"/>
        </w:rPr>
        <w:t>programme</w:t>
      </w:r>
      <w:proofErr w:type="spellEnd"/>
      <w:r w:rsidR="00C6624C" w:rsidRPr="029939E3">
        <w:rPr>
          <w:rFonts w:ascii="Calibri" w:hAnsi="Calibri" w:cs="Calibri"/>
          <w:color w:val="000000" w:themeColor="text1"/>
        </w:rPr>
        <w:t> design and implementation, with knowledge about specific forms, settings, and population groups affected.</w:t>
      </w:r>
      <w:r w:rsidR="00C6624C" w:rsidRPr="029939E3">
        <w:rPr>
          <w:rFonts w:ascii="Calibri" w:eastAsia="Arial Unicode MS" w:hAnsi="Calibri" w:cs="Calibri"/>
          <w:color w:val="000000" w:themeColor="text1"/>
        </w:rPr>
        <w:t> </w:t>
      </w:r>
    </w:p>
    <w:p w14:paraId="17891F42" w14:textId="458EECC5" w:rsidR="00C6624C" w:rsidRPr="007D7D6B" w:rsidRDefault="00000000" w:rsidP="029939E3">
      <w:pPr>
        <w:numPr>
          <w:ilvl w:val="0"/>
          <w:numId w:val="48"/>
        </w:numPr>
        <w:spacing w:after="120"/>
        <w:jc w:val="both"/>
        <w:textAlignment w:val="baseline"/>
        <w:rPr>
          <w:rFonts w:ascii="Calibri" w:hAnsi="Calibri" w:cs="Calibri"/>
          <w:color w:val="000000"/>
        </w:rPr>
      </w:pPr>
      <w:hyperlink r:id="rId23">
        <w:r w:rsidR="00C6624C" w:rsidRPr="029939E3">
          <w:rPr>
            <w:rStyle w:val="Hyperlink"/>
            <w:rFonts w:ascii="Calibri" w:eastAsia="Times New Roman" w:hAnsi="Calibri" w:cs="Calibri"/>
            <w:b/>
            <w:bCs/>
            <w:color w:val="ED7D31" w:themeColor="accent2"/>
          </w:rPr>
          <w:t>Adopting an intersectional approach and focusing on groups most at risk of being left behind</w:t>
        </w:r>
      </w:hyperlink>
      <w:r w:rsidR="00C6624C" w:rsidRPr="029939E3">
        <w:rPr>
          <w:rStyle w:val="Hyperlink"/>
          <w:rFonts w:ascii="Calibri" w:eastAsia="Times New Roman" w:hAnsi="Calibri"/>
          <w:color w:val="ED7D31" w:themeColor="accent2"/>
        </w:rPr>
        <w:t xml:space="preserve"> </w:t>
      </w:r>
      <w:r w:rsidR="00C6624C" w:rsidRPr="029939E3">
        <w:rPr>
          <w:rFonts w:ascii="Calibri" w:hAnsi="Calibri" w:cs="Calibri"/>
          <w:color w:val="000000" w:themeColor="text1"/>
        </w:rPr>
        <w:t>especially excluded or disadvantaged women and girls (such as women and girls with disabilities, LBT, internally displaced and refugees, indigenous, older and members of ethnic minorities).</w:t>
      </w:r>
      <w:r w:rsidR="00C6624C" w:rsidRPr="029939E3">
        <w:rPr>
          <w:rFonts w:ascii="Calibri" w:eastAsia="Arial Unicode MS" w:hAnsi="Calibri" w:cs="Calibri"/>
          <w:color w:val="000000" w:themeColor="text1"/>
        </w:rPr>
        <w:t> </w:t>
      </w:r>
    </w:p>
    <w:p w14:paraId="0280EB17" w14:textId="171E1484" w:rsidR="00C6624C" w:rsidRPr="007D7D6B" w:rsidRDefault="00000000" w:rsidP="029939E3">
      <w:pPr>
        <w:numPr>
          <w:ilvl w:val="0"/>
          <w:numId w:val="48"/>
        </w:numPr>
        <w:spacing w:after="120"/>
        <w:jc w:val="both"/>
        <w:textAlignment w:val="baseline"/>
        <w:rPr>
          <w:rFonts w:ascii="Calibri" w:hAnsi="Calibri" w:cs="Calibri"/>
          <w:color w:val="000000"/>
        </w:rPr>
      </w:pPr>
      <w:hyperlink r:id="rId24">
        <w:r w:rsidR="00C6624C" w:rsidRPr="029939E3">
          <w:rPr>
            <w:rStyle w:val="Hyperlink"/>
            <w:rFonts w:ascii="Calibri" w:eastAsia="Times New Roman" w:hAnsi="Calibri" w:cs="Calibri"/>
            <w:b/>
            <w:bCs/>
            <w:color w:val="ED7D31" w:themeColor="accent2"/>
          </w:rPr>
          <w:t>Operating within a socio-ecological model of understanding violence</w:t>
        </w:r>
      </w:hyperlink>
      <w:r w:rsidR="00C6624C" w:rsidRPr="029939E3">
        <w:rPr>
          <w:rFonts w:ascii="Calibri" w:hAnsi="Calibri" w:cs="Calibri"/>
          <w:b/>
          <w:bCs/>
          <w:color w:val="0070C0"/>
        </w:rPr>
        <w:t xml:space="preserve"> </w:t>
      </w:r>
      <w:r w:rsidR="00C6624C" w:rsidRPr="029939E3">
        <w:rPr>
          <w:rFonts w:ascii="Calibri" w:hAnsi="Calibri" w:cs="Calibri"/>
          <w:color w:val="000000" w:themeColor="text1"/>
        </w:rPr>
        <w:t>which aims to ensure that interventions consider and address the conditions across different levels (</w:t>
      </w:r>
      <w:proofErr w:type="gramStart"/>
      <w:r w:rsidR="00C6624C" w:rsidRPr="029939E3">
        <w:rPr>
          <w:rFonts w:ascii="Calibri" w:hAnsi="Calibri" w:cs="Calibri"/>
          <w:color w:val="000000" w:themeColor="text1"/>
        </w:rPr>
        <w:t>e.g.</w:t>
      </w:r>
      <w:proofErr w:type="gramEnd"/>
      <w:r w:rsidR="00C6624C" w:rsidRPr="029939E3">
        <w:rPr>
          <w:rFonts w:ascii="Calibri" w:hAnsi="Calibri" w:cs="Calibri"/>
          <w:color w:val="000000" w:themeColor="text1"/>
        </w:rPr>
        <w:t xml:space="preserve"> individual, family, community and society), which affect women and girls’ risks of experiencing violence.</w:t>
      </w:r>
      <w:r w:rsidR="00C6624C" w:rsidRPr="029939E3">
        <w:rPr>
          <w:rFonts w:ascii="Calibri" w:eastAsia="Arial Unicode MS" w:hAnsi="Calibri" w:cs="Calibri"/>
          <w:color w:val="000000" w:themeColor="text1"/>
        </w:rPr>
        <w:t> </w:t>
      </w:r>
    </w:p>
    <w:p w14:paraId="26C7891B" w14:textId="534CADAC" w:rsidR="00C6624C" w:rsidRPr="007D7D6B" w:rsidRDefault="00000000" w:rsidP="445BF294">
      <w:pPr>
        <w:numPr>
          <w:ilvl w:val="0"/>
          <w:numId w:val="48"/>
        </w:numPr>
        <w:spacing w:after="120"/>
        <w:jc w:val="both"/>
        <w:textAlignment w:val="baseline"/>
        <w:rPr>
          <w:rFonts w:ascii="Calibri" w:eastAsia="Calibri" w:hAnsi="Calibri" w:cs="Calibri"/>
          <w:b/>
          <w:bCs/>
          <w:color w:val="0070C0"/>
        </w:rPr>
      </w:pPr>
      <w:hyperlink r:id="rId25">
        <w:r w:rsidR="00C6624C" w:rsidRPr="029939E3">
          <w:rPr>
            <w:rStyle w:val="Hyperlink"/>
            <w:rFonts w:ascii="Calibri" w:eastAsia="Times New Roman" w:hAnsi="Calibri" w:cs="Calibri"/>
            <w:b/>
            <w:bCs/>
            <w:color w:val="ED7D31" w:themeColor="accent2"/>
          </w:rPr>
          <w:t>Working in partnership with different stakeholders</w:t>
        </w:r>
        <w:r w:rsidR="00C6624C" w:rsidRPr="029939E3">
          <w:rPr>
            <w:rStyle w:val="Hyperlink"/>
            <w:rFonts w:ascii="Calibri" w:eastAsia="Times New Roman" w:hAnsi="Calibri" w:cs="Calibri"/>
          </w:rPr>
          <w:t xml:space="preserve"> </w:t>
        </w:r>
      </w:hyperlink>
      <w:r w:rsidR="00C6624C" w:rsidRPr="029939E3">
        <w:rPr>
          <w:rFonts w:ascii="Calibri" w:hAnsi="Calibri" w:cs="Calibri"/>
          <w:color w:val="000000" w:themeColor="text1"/>
        </w:rPr>
        <w:t xml:space="preserve">such as government, donors, </w:t>
      </w:r>
      <w:r w:rsidR="59101718" w:rsidRPr="029939E3">
        <w:rPr>
          <w:rFonts w:ascii="Calibri" w:hAnsi="Calibri" w:cs="Calibri"/>
          <w:color w:val="000000" w:themeColor="text1"/>
        </w:rPr>
        <w:t xml:space="preserve">UN agencies, </w:t>
      </w:r>
      <w:r w:rsidR="00C6624C" w:rsidRPr="029939E3">
        <w:rPr>
          <w:rFonts w:ascii="Calibri" w:hAnsi="Calibri" w:cs="Calibri"/>
          <w:color w:val="000000" w:themeColor="text1"/>
        </w:rPr>
        <w:t>civil society and community-based groups, inter-sectorial actors, academic and research institutions; and importantly, women and girl survivors and women-led organizations.</w:t>
      </w:r>
      <w:r w:rsidR="00C6624C" w:rsidRPr="029939E3">
        <w:rPr>
          <w:rFonts w:ascii="Calibri" w:eastAsia="Arial Unicode MS" w:hAnsi="Calibri" w:cs="Calibri"/>
          <w:color w:val="000000" w:themeColor="text1"/>
        </w:rPr>
        <w:t> </w:t>
      </w:r>
    </w:p>
    <w:p w14:paraId="4FE389AE" w14:textId="7805C259" w:rsidR="00C6624C" w:rsidRDefault="00000000" w:rsidP="00C6624C">
      <w:pPr>
        <w:numPr>
          <w:ilvl w:val="0"/>
          <w:numId w:val="48"/>
        </w:numPr>
        <w:spacing w:after="120"/>
        <w:jc w:val="both"/>
        <w:textAlignment w:val="baseline"/>
        <w:rPr>
          <w:rFonts w:eastAsia="Arial Unicode MS" w:cs="Calibri"/>
          <w:color w:val="000000" w:themeColor="text1"/>
        </w:rPr>
      </w:pPr>
      <w:hyperlink r:id="rId26">
        <w:r w:rsidR="00C6624C" w:rsidRPr="029939E3">
          <w:rPr>
            <w:rStyle w:val="Hyperlink"/>
            <w:rFonts w:ascii="Calibri" w:eastAsia="Times New Roman" w:hAnsi="Calibri" w:cs="Calibri"/>
            <w:b/>
            <w:bCs/>
            <w:color w:val="ED7D31" w:themeColor="accent2"/>
          </w:rPr>
          <w:t>Drawing on existing evidence of “what works” (or does not)</w:t>
        </w:r>
        <w:r w:rsidR="00C6624C" w:rsidRPr="029939E3">
          <w:rPr>
            <w:rStyle w:val="Hyperlink"/>
            <w:rFonts w:asciiTheme="minorHAnsi" w:eastAsia="Times New Roman" w:hAnsiTheme="minorHAnsi" w:cs="Calibri"/>
            <w:b/>
            <w:bCs/>
          </w:rPr>
          <w:t>,</w:t>
        </w:r>
      </w:hyperlink>
      <w:r w:rsidR="00C6624C" w:rsidRPr="029939E3">
        <w:rPr>
          <w:rFonts w:cs="Calibri"/>
          <w:b/>
          <w:bCs/>
          <w:color w:val="0070C0"/>
        </w:rPr>
        <w:t xml:space="preserve"> </w:t>
      </w:r>
      <w:r w:rsidR="00C6624C" w:rsidRPr="029939E3">
        <w:rPr>
          <w:rFonts w:cs="Calibri"/>
          <w:color w:val="000000" w:themeColor="text1"/>
        </w:rPr>
        <w:t xml:space="preserve">to respond to and prevent violence against women and girls, drawn from formal evaluations and assessments, research and studies, expert consensus and recommendations, shared practitioner experiences and – importantly </w:t>
      </w:r>
      <w:proofErr w:type="gramStart"/>
      <w:r w:rsidR="00C6624C" w:rsidRPr="029939E3">
        <w:rPr>
          <w:rFonts w:cs="Calibri"/>
          <w:color w:val="000000" w:themeColor="text1"/>
        </w:rPr>
        <w:t>-  the</w:t>
      </w:r>
      <w:proofErr w:type="gramEnd"/>
      <w:r w:rsidR="00C6624C" w:rsidRPr="029939E3">
        <w:rPr>
          <w:rFonts w:cs="Calibri"/>
          <w:color w:val="000000" w:themeColor="text1"/>
        </w:rPr>
        <w:t xml:space="preserve"> feedback of survivors, and women and girls at risk.</w:t>
      </w:r>
      <w:r w:rsidR="00C6624C" w:rsidRPr="029939E3">
        <w:rPr>
          <w:rFonts w:eastAsia="Arial Unicode MS" w:cs="Calibri"/>
          <w:color w:val="000000" w:themeColor="text1"/>
        </w:rPr>
        <w:t> </w:t>
      </w:r>
    </w:p>
    <w:p w14:paraId="6F4DE3F3" w14:textId="6DFFB422" w:rsidR="00C21844" w:rsidRPr="0049763F" w:rsidRDefault="00983E0F" w:rsidP="009C3C9C">
      <w:pPr>
        <w:pStyle w:val="Heading3"/>
        <w:rPr>
          <w:color w:val="ED7D31" w:themeColor="accent2"/>
        </w:rPr>
      </w:pPr>
      <w:bookmarkStart w:id="33" w:name="_Toc116338199"/>
      <w:bookmarkStart w:id="34" w:name="_Toc116338398"/>
      <w:bookmarkStart w:id="35" w:name="_Toc116338200"/>
      <w:bookmarkStart w:id="36" w:name="_Toc116338399"/>
      <w:bookmarkStart w:id="37" w:name="_Toc116338201"/>
      <w:bookmarkStart w:id="38" w:name="_Toc116338400"/>
      <w:bookmarkStart w:id="39" w:name="_Toc116338202"/>
      <w:bookmarkStart w:id="40" w:name="_Toc116338401"/>
      <w:bookmarkStart w:id="41" w:name="_Toc116338203"/>
      <w:bookmarkStart w:id="42" w:name="_Toc116338402"/>
      <w:bookmarkStart w:id="43" w:name="_Toc116338204"/>
      <w:bookmarkStart w:id="44" w:name="_Toc116338403"/>
      <w:bookmarkStart w:id="45" w:name="_Toc116338205"/>
      <w:bookmarkStart w:id="46" w:name="_Toc116338404"/>
      <w:bookmarkStart w:id="47" w:name="_Toc116338206"/>
      <w:bookmarkStart w:id="48" w:name="_Toc116338405"/>
      <w:bookmarkStart w:id="49" w:name="_Toc116338207"/>
      <w:bookmarkStart w:id="50" w:name="_Toc116338406"/>
      <w:bookmarkStart w:id="51" w:name="_Toc116338208"/>
      <w:bookmarkStart w:id="52" w:name="_Toc116338407"/>
      <w:bookmarkStart w:id="53" w:name="_Toc116338209"/>
      <w:bookmarkStart w:id="54" w:name="_Toc116338408"/>
      <w:bookmarkStart w:id="55" w:name="_Toc116338210"/>
      <w:bookmarkStart w:id="56" w:name="_Toc116338409"/>
      <w:bookmarkStart w:id="57" w:name="_Toc116338211"/>
      <w:bookmarkStart w:id="58" w:name="_Toc116338410"/>
      <w:bookmarkStart w:id="59" w:name="_Toc116338212"/>
      <w:bookmarkStart w:id="60" w:name="_Toc116338411"/>
      <w:bookmarkStart w:id="61" w:name="_Toc116338213"/>
      <w:bookmarkStart w:id="62" w:name="_Toc116338412"/>
      <w:bookmarkStart w:id="63" w:name="_Toc116338214"/>
      <w:bookmarkStart w:id="64" w:name="_Toc116338413"/>
      <w:bookmarkStart w:id="65" w:name="_Toc116338215"/>
      <w:bookmarkStart w:id="66" w:name="_Toc116338414"/>
      <w:bookmarkStart w:id="67" w:name="_Toc116338216"/>
      <w:bookmarkStart w:id="68" w:name="_Toc116338415"/>
      <w:bookmarkStart w:id="69" w:name="_Toc116338217"/>
      <w:bookmarkStart w:id="70" w:name="_Toc116338416"/>
      <w:bookmarkStart w:id="71" w:name="_Toc116338218"/>
      <w:bookmarkStart w:id="72" w:name="_Toc116338417"/>
      <w:bookmarkStart w:id="73" w:name="_Toc116338219"/>
      <w:bookmarkStart w:id="74" w:name="_Toc116338418"/>
      <w:bookmarkStart w:id="75" w:name="_Toc116338220"/>
      <w:bookmarkStart w:id="76" w:name="_Toc116338419"/>
      <w:bookmarkStart w:id="77" w:name="_Toc116338221"/>
      <w:bookmarkStart w:id="78" w:name="_Toc116338420"/>
      <w:bookmarkStart w:id="79" w:name="_Toc116338222"/>
      <w:bookmarkStart w:id="80" w:name="_Toc116338421"/>
      <w:bookmarkStart w:id="81" w:name="_Toc116338223"/>
      <w:bookmarkStart w:id="82" w:name="_Toc116338422"/>
      <w:bookmarkStart w:id="83" w:name="_Toc116338224"/>
      <w:bookmarkStart w:id="84" w:name="_Toc116338423"/>
      <w:bookmarkStart w:id="85" w:name="_Toc116338226"/>
      <w:bookmarkStart w:id="86" w:name="_Toc116338425"/>
      <w:bookmarkStart w:id="87" w:name="_Toc116338227"/>
      <w:bookmarkStart w:id="88" w:name="_Toc116338426"/>
      <w:bookmarkStart w:id="89" w:name="_Toc116338228"/>
      <w:bookmarkStart w:id="90" w:name="_Toc116338427"/>
      <w:bookmarkStart w:id="91" w:name="_Toc116338229"/>
      <w:bookmarkStart w:id="92" w:name="_Toc116338428"/>
      <w:bookmarkStart w:id="93" w:name="_Toc116338230"/>
      <w:bookmarkStart w:id="94" w:name="_Toc116338429"/>
      <w:bookmarkStart w:id="95" w:name="_Toc116338231"/>
      <w:bookmarkStart w:id="96" w:name="_Toc116338430"/>
      <w:bookmarkStart w:id="97" w:name="_Toc116338232"/>
      <w:bookmarkStart w:id="98" w:name="_Toc116338431"/>
      <w:bookmarkStart w:id="99" w:name="_Toc116338233"/>
      <w:bookmarkStart w:id="100" w:name="_Toc116338432"/>
      <w:bookmarkStart w:id="101" w:name="_Toc116338234"/>
      <w:bookmarkStart w:id="102" w:name="_Toc116338433"/>
      <w:bookmarkStart w:id="103" w:name="_Toc116338235"/>
      <w:bookmarkStart w:id="104" w:name="_Toc116338434"/>
      <w:bookmarkStart w:id="105" w:name="_Toc116338236"/>
      <w:bookmarkStart w:id="106" w:name="_Toc116338435"/>
      <w:bookmarkStart w:id="107" w:name="_Toc116338242"/>
      <w:bookmarkStart w:id="108" w:name="_Toc116338441"/>
      <w:bookmarkStart w:id="109" w:name="_Toc119449155"/>
      <w:bookmarkStart w:id="110" w:name="_TOC443419977"/>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sidRPr="029939E3">
        <w:rPr>
          <w:color w:val="ED7D31" w:themeColor="accent2"/>
        </w:rPr>
        <w:t>Strengthening</w:t>
      </w:r>
      <w:r w:rsidR="00465529" w:rsidRPr="029939E3">
        <w:rPr>
          <w:color w:val="ED7D31" w:themeColor="accent2"/>
        </w:rPr>
        <w:t xml:space="preserve"> </w:t>
      </w:r>
      <w:r w:rsidR="48F5F5A7" w:rsidRPr="029939E3">
        <w:rPr>
          <w:color w:val="ED7D31" w:themeColor="accent2"/>
        </w:rPr>
        <w:t>preparedness</w:t>
      </w:r>
      <w:r w:rsidRPr="029939E3">
        <w:rPr>
          <w:color w:val="ED7D31" w:themeColor="accent2"/>
        </w:rPr>
        <w:t xml:space="preserve"> and</w:t>
      </w:r>
      <w:r w:rsidR="00230D58" w:rsidRPr="029939E3">
        <w:rPr>
          <w:color w:val="ED7D31" w:themeColor="accent2"/>
        </w:rPr>
        <w:t xml:space="preserve"> </w:t>
      </w:r>
      <w:r w:rsidR="00E724D1" w:rsidRPr="029939E3">
        <w:rPr>
          <w:color w:val="ED7D31" w:themeColor="accent2"/>
        </w:rPr>
        <w:t>organi</w:t>
      </w:r>
      <w:r w:rsidR="00BF2106" w:rsidRPr="029939E3">
        <w:rPr>
          <w:color w:val="ED7D31" w:themeColor="accent2"/>
        </w:rPr>
        <w:t>z</w:t>
      </w:r>
      <w:r w:rsidR="00E724D1" w:rsidRPr="029939E3">
        <w:rPr>
          <w:color w:val="ED7D31" w:themeColor="accent2"/>
        </w:rPr>
        <w:t xml:space="preserve">ational </w:t>
      </w:r>
      <w:r w:rsidR="00230D58" w:rsidRPr="029939E3">
        <w:rPr>
          <w:color w:val="ED7D31" w:themeColor="accent2"/>
        </w:rPr>
        <w:t>resilience</w:t>
      </w:r>
      <w:bookmarkEnd w:id="109"/>
    </w:p>
    <w:p w14:paraId="755A7100" w14:textId="7166B620" w:rsidR="00376F6C" w:rsidRDefault="001A41E4" w:rsidP="00376F6C">
      <w:pPr>
        <w:pStyle w:val="Default"/>
        <w:jc w:val="both"/>
        <w:rPr>
          <w:sz w:val="22"/>
          <w:szCs w:val="22"/>
        </w:rPr>
      </w:pPr>
      <w:r w:rsidRPr="029939E3">
        <w:rPr>
          <w:b/>
          <w:bCs/>
          <w:sz w:val="22"/>
          <w:szCs w:val="22"/>
        </w:rPr>
        <w:t>Applicants are encouraged to invest in</w:t>
      </w:r>
      <w:r w:rsidR="00A25987" w:rsidRPr="029939E3">
        <w:rPr>
          <w:b/>
          <w:bCs/>
          <w:sz w:val="22"/>
          <w:szCs w:val="22"/>
        </w:rPr>
        <w:t xml:space="preserve"> </w:t>
      </w:r>
      <w:r w:rsidR="139CA64A" w:rsidRPr="029939E3">
        <w:rPr>
          <w:b/>
          <w:bCs/>
          <w:sz w:val="22"/>
          <w:szCs w:val="22"/>
        </w:rPr>
        <w:t xml:space="preserve">building </w:t>
      </w:r>
      <w:r w:rsidR="00314DFC" w:rsidRPr="029939E3">
        <w:rPr>
          <w:b/>
          <w:bCs/>
          <w:sz w:val="22"/>
          <w:szCs w:val="22"/>
        </w:rPr>
        <w:t xml:space="preserve">their </w:t>
      </w:r>
      <w:r w:rsidR="139CA64A" w:rsidRPr="029939E3">
        <w:rPr>
          <w:b/>
          <w:bCs/>
          <w:sz w:val="22"/>
          <w:szCs w:val="22"/>
        </w:rPr>
        <w:t xml:space="preserve">preparedness to adapt </w:t>
      </w:r>
      <w:r w:rsidR="00700E64" w:rsidRPr="029939E3">
        <w:rPr>
          <w:b/>
          <w:bCs/>
          <w:sz w:val="22"/>
          <w:szCs w:val="22"/>
        </w:rPr>
        <w:t xml:space="preserve">and be able to pivot </w:t>
      </w:r>
      <w:r w:rsidR="139CA64A" w:rsidRPr="029939E3">
        <w:rPr>
          <w:b/>
          <w:bCs/>
          <w:sz w:val="22"/>
          <w:szCs w:val="22"/>
        </w:rPr>
        <w:t>to potential disruptive events and</w:t>
      </w:r>
      <w:r w:rsidR="00CF3B28" w:rsidRPr="029939E3">
        <w:rPr>
          <w:b/>
          <w:bCs/>
          <w:sz w:val="22"/>
          <w:szCs w:val="22"/>
        </w:rPr>
        <w:t xml:space="preserve"> </w:t>
      </w:r>
      <w:r w:rsidR="00B37DA9" w:rsidRPr="029939E3">
        <w:rPr>
          <w:b/>
          <w:bCs/>
          <w:sz w:val="22"/>
          <w:szCs w:val="22"/>
        </w:rPr>
        <w:t xml:space="preserve">crises. </w:t>
      </w:r>
      <w:r w:rsidR="00F06FB5" w:rsidRPr="029939E3">
        <w:rPr>
          <w:sz w:val="22"/>
          <w:szCs w:val="22"/>
        </w:rPr>
        <w:t>This approach to preparedness includes</w:t>
      </w:r>
      <w:r w:rsidR="00C843BE" w:rsidRPr="029939E3">
        <w:rPr>
          <w:sz w:val="22"/>
          <w:szCs w:val="22"/>
        </w:rPr>
        <w:t xml:space="preserve"> external </w:t>
      </w:r>
      <w:r w:rsidR="00862C31" w:rsidRPr="029939E3">
        <w:rPr>
          <w:sz w:val="22"/>
          <w:szCs w:val="22"/>
        </w:rPr>
        <w:t>considerations, such as</w:t>
      </w:r>
      <w:r w:rsidR="00F06FB5" w:rsidRPr="029939E3">
        <w:rPr>
          <w:sz w:val="22"/>
          <w:szCs w:val="22"/>
        </w:rPr>
        <w:t xml:space="preserve"> </w:t>
      </w:r>
      <w:r w:rsidR="00F432B2" w:rsidRPr="029939E3">
        <w:rPr>
          <w:sz w:val="22"/>
          <w:szCs w:val="22"/>
        </w:rPr>
        <w:t>fostering and building strategic</w:t>
      </w:r>
      <w:r w:rsidR="00450F60" w:rsidRPr="029939E3">
        <w:rPr>
          <w:sz w:val="22"/>
          <w:szCs w:val="22"/>
        </w:rPr>
        <w:t xml:space="preserve"> </w:t>
      </w:r>
      <w:r w:rsidR="00F432B2" w:rsidRPr="029939E3">
        <w:rPr>
          <w:sz w:val="22"/>
          <w:szCs w:val="22"/>
        </w:rPr>
        <w:t>partnerships, advocating for the recognition of women</w:t>
      </w:r>
      <w:r w:rsidR="45D433A7" w:rsidRPr="029939E3">
        <w:rPr>
          <w:sz w:val="22"/>
          <w:szCs w:val="22"/>
        </w:rPr>
        <w:t>-led</w:t>
      </w:r>
      <w:r w:rsidR="00F432B2" w:rsidRPr="029939E3">
        <w:rPr>
          <w:sz w:val="22"/>
          <w:szCs w:val="22"/>
        </w:rPr>
        <w:t xml:space="preserve"> CSOs as responders</w:t>
      </w:r>
      <w:r w:rsidR="00340B89" w:rsidRPr="029939E3">
        <w:rPr>
          <w:sz w:val="22"/>
          <w:szCs w:val="22"/>
        </w:rPr>
        <w:t xml:space="preserve">, </w:t>
      </w:r>
      <w:r w:rsidR="00DE3C7E" w:rsidRPr="029939E3">
        <w:rPr>
          <w:sz w:val="22"/>
          <w:szCs w:val="22"/>
        </w:rPr>
        <w:t xml:space="preserve">facilitating their access to sustained funding, </w:t>
      </w:r>
      <w:r w:rsidR="00E6551B" w:rsidRPr="029939E3">
        <w:rPr>
          <w:sz w:val="22"/>
          <w:szCs w:val="22"/>
        </w:rPr>
        <w:t xml:space="preserve">or </w:t>
      </w:r>
      <w:r w:rsidR="00AC211D" w:rsidRPr="029939E3">
        <w:rPr>
          <w:sz w:val="22"/>
          <w:szCs w:val="22"/>
        </w:rPr>
        <w:t>enabling their participation in decision making bodies</w:t>
      </w:r>
      <w:r w:rsidR="00E6551B" w:rsidRPr="029939E3">
        <w:rPr>
          <w:sz w:val="22"/>
          <w:szCs w:val="22"/>
        </w:rPr>
        <w:t xml:space="preserve"> to exercise their leadership. In parallel, it also </w:t>
      </w:r>
      <w:r w:rsidR="00C43A90" w:rsidRPr="029939E3">
        <w:rPr>
          <w:sz w:val="22"/>
          <w:szCs w:val="22"/>
        </w:rPr>
        <w:t xml:space="preserve">involves </w:t>
      </w:r>
      <w:r w:rsidR="00170938" w:rsidRPr="029939E3">
        <w:rPr>
          <w:sz w:val="22"/>
          <w:szCs w:val="22"/>
        </w:rPr>
        <w:t>strengthening organizational resilience, crucial to support</w:t>
      </w:r>
      <w:r w:rsidR="00AF2373" w:rsidRPr="029939E3">
        <w:rPr>
          <w:sz w:val="22"/>
          <w:szCs w:val="22"/>
        </w:rPr>
        <w:t>ing</w:t>
      </w:r>
      <w:r w:rsidR="00170938" w:rsidRPr="029939E3">
        <w:rPr>
          <w:sz w:val="22"/>
          <w:szCs w:val="22"/>
        </w:rPr>
        <w:t xml:space="preserve"> </w:t>
      </w:r>
      <w:r w:rsidR="00D43199" w:rsidRPr="029939E3">
        <w:rPr>
          <w:sz w:val="22"/>
          <w:szCs w:val="22"/>
        </w:rPr>
        <w:t xml:space="preserve">internal </w:t>
      </w:r>
      <w:r w:rsidR="00447533" w:rsidRPr="029939E3">
        <w:rPr>
          <w:sz w:val="22"/>
          <w:szCs w:val="22"/>
        </w:rPr>
        <w:t xml:space="preserve">capacities, </w:t>
      </w:r>
      <w:r w:rsidR="00D43199" w:rsidRPr="029939E3">
        <w:rPr>
          <w:sz w:val="22"/>
          <w:szCs w:val="22"/>
        </w:rPr>
        <w:t xml:space="preserve">structures and systems within the organisation to be more </w:t>
      </w:r>
      <w:r w:rsidR="00776D28" w:rsidRPr="029939E3">
        <w:rPr>
          <w:sz w:val="22"/>
          <w:szCs w:val="22"/>
        </w:rPr>
        <w:t>adaptative and resilien</w:t>
      </w:r>
      <w:r w:rsidR="00447533" w:rsidRPr="029939E3">
        <w:rPr>
          <w:sz w:val="22"/>
          <w:szCs w:val="22"/>
        </w:rPr>
        <w:t>t</w:t>
      </w:r>
      <w:r w:rsidR="00776D28" w:rsidRPr="029939E3">
        <w:rPr>
          <w:sz w:val="22"/>
          <w:szCs w:val="22"/>
        </w:rPr>
        <w:t xml:space="preserve"> to adverse impacts. </w:t>
      </w:r>
      <w:r w:rsidR="00376F6C" w:rsidRPr="029939E3">
        <w:rPr>
          <w:sz w:val="22"/>
          <w:szCs w:val="22"/>
        </w:rPr>
        <w:t xml:space="preserve">It may also include conducting capacity needs assessments, trainings and mentorships to mainstream preparedness measures both as part of the project and within the organisation. </w:t>
      </w:r>
    </w:p>
    <w:p w14:paraId="77341E68" w14:textId="6D12253E" w:rsidR="0051165C" w:rsidRDefault="38ACC2E8" w:rsidP="211C072C">
      <w:pPr>
        <w:pBdr>
          <w:top w:val="nil"/>
          <w:left w:val="nil"/>
          <w:bottom w:val="nil"/>
          <w:right w:val="nil"/>
          <w:between w:val="nil"/>
        </w:pBdr>
        <w:spacing w:before="120" w:after="120"/>
        <w:jc w:val="both"/>
      </w:pPr>
      <w:r w:rsidRPr="211C072C">
        <w:rPr>
          <w:b/>
          <w:bCs/>
        </w:rPr>
        <w:t>Initiatives to build</w:t>
      </w:r>
      <w:r w:rsidR="13A37167" w:rsidRPr="211C072C">
        <w:rPr>
          <w:b/>
          <w:bCs/>
        </w:rPr>
        <w:t>-in</w:t>
      </w:r>
      <w:r w:rsidRPr="211C072C">
        <w:rPr>
          <w:b/>
          <w:bCs/>
        </w:rPr>
        <w:t xml:space="preserve"> preparedness </w:t>
      </w:r>
      <w:r w:rsidR="13A37167" w:rsidRPr="211C072C">
        <w:rPr>
          <w:b/>
          <w:bCs/>
        </w:rPr>
        <w:t>efforts</w:t>
      </w:r>
      <w:r w:rsidRPr="211C072C">
        <w:rPr>
          <w:b/>
          <w:bCs/>
        </w:rPr>
        <w:t xml:space="preserve"> </w:t>
      </w:r>
      <w:r w:rsidR="4307D2D2" w:rsidRPr="211C072C">
        <w:rPr>
          <w:b/>
          <w:bCs/>
        </w:rPr>
        <w:t>may</w:t>
      </w:r>
      <w:r w:rsidR="0F1B0548" w:rsidRPr="211C072C">
        <w:rPr>
          <w:b/>
          <w:bCs/>
        </w:rPr>
        <w:t xml:space="preserve"> include</w:t>
      </w:r>
      <w:r w:rsidRPr="211C072C">
        <w:rPr>
          <w:b/>
          <w:bCs/>
        </w:rPr>
        <w:t>,</w:t>
      </w:r>
      <w:r w:rsidR="6BB43A51" w:rsidRPr="211C072C">
        <w:rPr>
          <w:b/>
          <w:bCs/>
        </w:rPr>
        <w:t xml:space="preserve"> for example, </w:t>
      </w:r>
      <w:r w:rsidR="17904F46" w:rsidRPr="211C072C">
        <w:rPr>
          <w:b/>
          <w:bCs/>
        </w:rPr>
        <w:t>monitori</w:t>
      </w:r>
      <w:r w:rsidR="76DC13E7" w:rsidRPr="211C072C">
        <w:rPr>
          <w:b/>
          <w:bCs/>
        </w:rPr>
        <w:t xml:space="preserve">ng and </w:t>
      </w:r>
      <w:r w:rsidR="2A3500BE" w:rsidRPr="211C072C">
        <w:rPr>
          <w:b/>
          <w:bCs/>
        </w:rPr>
        <w:t xml:space="preserve">risk </w:t>
      </w:r>
      <w:r w:rsidR="0EB65F98" w:rsidRPr="211C072C">
        <w:rPr>
          <w:b/>
          <w:bCs/>
        </w:rPr>
        <w:t>assessment</w:t>
      </w:r>
      <w:r w:rsidR="619EA783" w:rsidRPr="211C072C">
        <w:rPr>
          <w:b/>
          <w:bCs/>
        </w:rPr>
        <w:t>s</w:t>
      </w:r>
      <w:r w:rsidR="0EB65F98" w:rsidRPr="211C072C">
        <w:rPr>
          <w:b/>
          <w:bCs/>
        </w:rPr>
        <w:t xml:space="preserve">, developing </w:t>
      </w:r>
      <w:r w:rsidR="4EC0DF98" w:rsidRPr="211C072C">
        <w:rPr>
          <w:b/>
          <w:bCs/>
        </w:rPr>
        <w:t>risk mitigation plans and contingency measures factored into project design</w:t>
      </w:r>
      <w:r w:rsidR="57BAA9D7" w:rsidRPr="211C072C">
        <w:rPr>
          <w:b/>
          <w:bCs/>
        </w:rPr>
        <w:t xml:space="preserve">, adaptative </w:t>
      </w:r>
      <w:r w:rsidR="422855FC" w:rsidRPr="211C072C">
        <w:rPr>
          <w:b/>
          <w:bCs/>
        </w:rPr>
        <w:t xml:space="preserve">and flexible </w:t>
      </w:r>
      <w:r w:rsidR="57BAA9D7" w:rsidRPr="211C072C">
        <w:rPr>
          <w:b/>
          <w:bCs/>
        </w:rPr>
        <w:t>programming methodologies</w:t>
      </w:r>
      <w:r w:rsidR="57BAA9D7">
        <w:t xml:space="preserve"> (i.e. moving online</w:t>
      </w:r>
      <w:r w:rsidR="0DD963DD">
        <w:t>, alternative arrangements for access and inclusivity</w:t>
      </w:r>
      <w:r w:rsidR="0ACDE168">
        <w:t xml:space="preserve"> in crisis situations</w:t>
      </w:r>
      <w:r w:rsidR="75AA3173">
        <w:t>),</w:t>
      </w:r>
      <w:r w:rsidR="0DD963DD">
        <w:t xml:space="preserve"> </w:t>
      </w:r>
      <w:r w:rsidR="6ED93F1E">
        <w:t xml:space="preserve">integration of measures to prevent backlash and resistance, </w:t>
      </w:r>
      <w:r w:rsidR="4F1D9C01">
        <w:t xml:space="preserve">partnerships with other CSOs/WROs to maintain community reach even through crises, </w:t>
      </w:r>
      <w:r w:rsidR="52BC12E9">
        <w:t>measures to ensure sustainability of project results</w:t>
      </w:r>
      <w:r w:rsidR="55E17B82">
        <w:t xml:space="preserve">, </w:t>
      </w:r>
      <w:r w:rsidR="0ACDE168">
        <w:t>enhanced</w:t>
      </w:r>
      <w:r w:rsidR="55E17B82">
        <w:t xml:space="preserve"> efforts to ensure</w:t>
      </w:r>
      <w:r w:rsidR="144BF629">
        <w:t xml:space="preserve"> organizational </w:t>
      </w:r>
      <w:r w:rsidR="4A216CC3">
        <w:t>capacity</w:t>
      </w:r>
      <w:r w:rsidR="45D6F41E">
        <w:t>, as well as</w:t>
      </w:r>
      <w:r w:rsidR="5EA8293D">
        <w:t xml:space="preserve"> dedicated</w:t>
      </w:r>
      <w:r w:rsidR="45D6F41E">
        <w:t xml:space="preserve"> </w:t>
      </w:r>
      <w:r w:rsidR="57A63BB8">
        <w:t xml:space="preserve">and trauma-informed </w:t>
      </w:r>
      <w:r w:rsidR="45D6F41E">
        <w:t>efforts to invest in staff and collective care practices to prevent exhaustion</w:t>
      </w:r>
      <w:r w:rsidR="7BF87936">
        <w:t>.</w:t>
      </w:r>
      <w:r w:rsidR="06BF419C">
        <w:t xml:space="preserve"> </w:t>
      </w:r>
      <w:r w:rsidR="1767BC08">
        <w:t>Applicants are also encouraged to integrate measures for the well-being of staff, volunteers, and service providers,</w:t>
      </w:r>
      <w:r w:rsidR="1767BC08" w:rsidRPr="211C072C">
        <w:rPr>
          <w:b/>
          <w:bCs/>
        </w:rPr>
        <w:t xml:space="preserve"> </w:t>
      </w:r>
      <w:r w:rsidR="1767BC08">
        <w:t xml:space="preserve">including front-line workers, </w:t>
      </w:r>
      <w:r w:rsidR="7A026D8A">
        <w:t xml:space="preserve">notably </w:t>
      </w:r>
      <w:r w:rsidR="1767BC08">
        <w:t xml:space="preserve">protection, safety, </w:t>
      </w:r>
      <w:proofErr w:type="gramStart"/>
      <w:r w:rsidR="1767BC08">
        <w:t>security</w:t>
      </w:r>
      <w:proofErr w:type="gramEnd"/>
      <w:r w:rsidR="1767BC08">
        <w:t xml:space="preserve"> and </w:t>
      </w:r>
      <w:r w:rsidR="2D200B6F">
        <w:t>h</w:t>
      </w:r>
      <w:r w:rsidR="20006FDF">
        <w:t xml:space="preserve">uman </w:t>
      </w:r>
      <w:r w:rsidR="241EA528">
        <w:t>r</w:t>
      </w:r>
      <w:r w:rsidR="1293DD90">
        <w:t>esources</w:t>
      </w:r>
      <w:r w:rsidR="1767BC08">
        <w:t xml:space="preserve"> management that allows for sufficient leave take, time for rotation of shifts, rest and recuperation, psycho-social support and/or stress councilors, and protection from harassment, including sexual harassment and abuse of authority in the workplace.</w:t>
      </w:r>
    </w:p>
    <w:p w14:paraId="683568B7" w14:textId="2563E79D" w:rsidR="0093024C" w:rsidRPr="00376F6C" w:rsidRDefault="008B48DF" w:rsidP="008E2124">
      <w:pPr>
        <w:pStyle w:val="Default"/>
        <w:rPr>
          <w:rStyle w:val="normaltextrun"/>
          <w:color w:val="000000" w:themeColor="text1"/>
          <w:sz w:val="22"/>
          <w:szCs w:val="22"/>
        </w:rPr>
      </w:pPr>
      <w:r w:rsidRPr="029939E3">
        <w:rPr>
          <w:rStyle w:val="normaltextrun"/>
          <w:color w:val="000000" w:themeColor="text1"/>
          <w:sz w:val="22"/>
          <w:szCs w:val="22"/>
        </w:rPr>
        <w:t>Questions in the application form will guide organizations in how to address the above. You can also refer to the Frequently Asked Questions (FAQ) for additional information.</w:t>
      </w:r>
      <w:r w:rsidR="0093024C" w:rsidRPr="029939E3">
        <w:rPr>
          <w:rStyle w:val="normaltextrun"/>
          <w:color w:val="000000" w:themeColor="text1"/>
          <w:sz w:val="22"/>
          <w:szCs w:val="22"/>
        </w:rPr>
        <w:t xml:space="preserve"> </w:t>
      </w:r>
    </w:p>
    <w:p w14:paraId="66113BD7" w14:textId="395C8EBB" w:rsidR="0093024C" w:rsidRDefault="0093024C">
      <w:pPr>
        <w:pStyle w:val="Heading2"/>
        <w:ind w:left="450" w:hanging="482"/>
        <w:rPr>
          <w:color w:val="ED7D31" w:themeColor="accent2"/>
        </w:rPr>
      </w:pPr>
      <w:bookmarkStart w:id="111" w:name="_Toc116338244"/>
      <w:bookmarkStart w:id="112" w:name="_Toc116338443"/>
      <w:bookmarkStart w:id="113" w:name="_Toc116943229"/>
      <w:bookmarkStart w:id="114" w:name="_Toc117091816"/>
      <w:bookmarkStart w:id="115" w:name="_Toc119449156"/>
      <w:bookmarkEnd w:id="111"/>
      <w:bookmarkEnd w:id="112"/>
      <w:bookmarkEnd w:id="113"/>
      <w:bookmarkEnd w:id="114"/>
      <w:r w:rsidRPr="029939E3">
        <w:rPr>
          <w:color w:val="ED7D31" w:themeColor="accent2"/>
        </w:rPr>
        <w:t>Aligned</w:t>
      </w:r>
      <w:bookmarkStart w:id="116" w:name="_Toc116338245"/>
      <w:bookmarkStart w:id="117" w:name="_Toc116338444"/>
      <w:bookmarkStart w:id="118" w:name="_Toc116338246"/>
      <w:bookmarkStart w:id="119" w:name="_Toc116338445"/>
      <w:bookmarkStart w:id="120" w:name="_Toc116338247"/>
      <w:bookmarkStart w:id="121" w:name="_Toc116338446"/>
      <w:bookmarkStart w:id="122" w:name="_Toc116338248"/>
      <w:bookmarkStart w:id="123" w:name="_Toc116338447"/>
      <w:bookmarkStart w:id="124" w:name="_Toc116338249"/>
      <w:bookmarkStart w:id="125" w:name="_Toc116338448"/>
      <w:bookmarkStart w:id="126" w:name="_Toc116338250"/>
      <w:bookmarkStart w:id="127" w:name="_Toc116338449"/>
      <w:bookmarkStart w:id="128" w:name="_Toc116338251"/>
      <w:bookmarkStart w:id="129" w:name="_Toc116338450"/>
      <w:bookmarkStart w:id="130" w:name="_Toc116338252"/>
      <w:bookmarkStart w:id="131" w:name="_Toc116338451"/>
      <w:bookmarkStart w:id="132" w:name="_Toc116338253"/>
      <w:bookmarkStart w:id="133" w:name="_Toc116338452"/>
      <w:bookmarkStart w:id="134" w:name="_Toc116338254"/>
      <w:bookmarkStart w:id="135" w:name="_Toc116338453"/>
      <w:bookmarkStart w:id="136" w:name="_Toc116338255"/>
      <w:bookmarkStart w:id="137" w:name="_Toc116338454"/>
      <w:bookmarkStart w:id="138" w:name="_Toc116338256"/>
      <w:bookmarkStart w:id="139" w:name="_Toc116338455"/>
      <w:bookmarkStart w:id="140" w:name="_Toc116338257"/>
      <w:bookmarkStart w:id="141" w:name="_Toc116338456"/>
      <w:bookmarkStart w:id="142" w:name="_Toc116338258"/>
      <w:bookmarkStart w:id="143" w:name="_Toc116338457"/>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005F443A" w:rsidRPr="029939E3">
        <w:rPr>
          <w:color w:val="ED7D31" w:themeColor="accent2"/>
        </w:rPr>
        <w:t xml:space="preserve"> </w:t>
      </w:r>
      <w:r w:rsidRPr="029939E3">
        <w:rPr>
          <w:color w:val="ED7D31" w:themeColor="accent2"/>
        </w:rPr>
        <w:t>with the 3 UN Trust Fund Outcomes areas</w:t>
      </w:r>
      <w:bookmarkEnd w:id="115"/>
    </w:p>
    <w:p w14:paraId="79358E36" w14:textId="6DAFE978" w:rsidR="00BE37BF" w:rsidRDefault="00BE37BF" w:rsidP="029939E3">
      <w:pPr>
        <w:pStyle w:val="Pa20"/>
        <w:spacing w:before="160" w:after="160"/>
        <w:jc w:val="both"/>
        <w:rPr>
          <w:rFonts w:asciiTheme="minorHAnsi" w:eastAsia="Arial Unicode MS" w:hAnsiTheme="minorHAnsi" w:cstheme="minorBidi"/>
          <w:color w:val="000000" w:themeColor="text1"/>
          <w:sz w:val="22"/>
          <w:szCs w:val="22"/>
        </w:rPr>
      </w:pPr>
      <w:r w:rsidRPr="029939E3">
        <w:rPr>
          <w:rFonts w:asciiTheme="minorHAnsi" w:eastAsia="Arial Unicode MS" w:hAnsiTheme="minorHAnsi" w:cstheme="minorBidi"/>
          <w:b/>
          <w:bCs/>
          <w:color w:val="000000" w:themeColor="text1"/>
          <w:sz w:val="22"/>
          <w:szCs w:val="22"/>
        </w:rPr>
        <w:t>Under this broad framework, the UN Trust Fund welcomes proposals for initiatives that contribute to one or more of its three strategic outcome areas</w:t>
      </w:r>
      <w:r w:rsidR="003D0D3C" w:rsidRPr="029939E3">
        <w:rPr>
          <w:rFonts w:asciiTheme="minorHAnsi" w:eastAsia="Arial Unicode MS" w:hAnsiTheme="minorHAnsi" w:cstheme="minorBidi"/>
          <w:b/>
          <w:bCs/>
          <w:color w:val="000000" w:themeColor="text1"/>
          <w:sz w:val="22"/>
          <w:szCs w:val="22"/>
        </w:rPr>
        <w:t>:</w:t>
      </w:r>
    </w:p>
    <w:p w14:paraId="62176758" w14:textId="172800E7" w:rsidR="00BE37BF" w:rsidRDefault="00BE37BF" w:rsidP="00BE37BF">
      <w:pPr>
        <w:pStyle w:val="Body1"/>
        <w:numPr>
          <w:ilvl w:val="0"/>
          <w:numId w:val="42"/>
        </w:numPr>
        <w:spacing w:after="60"/>
        <w:jc w:val="both"/>
        <w:rPr>
          <w:rFonts w:ascii="Calibri" w:hAnsi="Calibri"/>
          <w:b/>
          <w:bCs/>
          <w:sz w:val="22"/>
          <w:szCs w:val="22"/>
          <w:lang w:val="en-GB"/>
        </w:rPr>
      </w:pPr>
      <w:r w:rsidRPr="029939E3">
        <w:rPr>
          <w:rFonts w:ascii="Calibri" w:hAnsi="Calibri"/>
          <w:b/>
          <w:bCs/>
          <w:sz w:val="22"/>
          <w:szCs w:val="22"/>
          <w:lang w:val="en-GB"/>
        </w:rPr>
        <w:t>Improve</w:t>
      </w:r>
      <w:r w:rsidR="00E72091" w:rsidRPr="029939E3">
        <w:rPr>
          <w:rFonts w:ascii="Calibri" w:hAnsi="Calibri"/>
          <w:b/>
          <w:bCs/>
          <w:sz w:val="22"/>
          <w:szCs w:val="22"/>
          <w:lang w:val="en-GB"/>
        </w:rPr>
        <w:t>d</w:t>
      </w:r>
      <w:r w:rsidRPr="029939E3">
        <w:rPr>
          <w:rFonts w:ascii="Calibri" w:hAnsi="Calibri"/>
          <w:b/>
          <w:bCs/>
          <w:sz w:val="22"/>
          <w:szCs w:val="22"/>
          <w:lang w:val="en-GB"/>
        </w:rPr>
        <w:t xml:space="preserve"> access</w:t>
      </w:r>
      <w:r w:rsidRPr="029939E3">
        <w:rPr>
          <w:rFonts w:ascii="Calibri" w:hAnsi="Calibri"/>
          <w:sz w:val="22"/>
          <w:szCs w:val="22"/>
          <w:lang w:val="en-GB"/>
        </w:rPr>
        <w:t xml:space="preserve"> for women and girls to essential, specialist, safe and adequate multisectoral services</w:t>
      </w:r>
    </w:p>
    <w:p w14:paraId="42CF921F" w14:textId="2FE1D32E" w:rsidR="00BE37BF" w:rsidRPr="001132D1" w:rsidRDefault="00BE37BF" w:rsidP="00BE37BF">
      <w:pPr>
        <w:pStyle w:val="Body1"/>
        <w:numPr>
          <w:ilvl w:val="0"/>
          <w:numId w:val="42"/>
        </w:numPr>
        <w:spacing w:after="60"/>
        <w:jc w:val="both"/>
        <w:rPr>
          <w:rFonts w:ascii="Calibri" w:hAnsi="Calibri"/>
          <w:b/>
          <w:bCs/>
          <w:sz w:val="22"/>
          <w:szCs w:val="22"/>
          <w:lang w:val="en-GB"/>
        </w:rPr>
      </w:pPr>
      <w:r w:rsidRPr="029939E3">
        <w:rPr>
          <w:rFonts w:ascii="Calibri" w:hAnsi="Calibri"/>
          <w:b/>
          <w:bCs/>
          <w:sz w:val="22"/>
          <w:szCs w:val="22"/>
          <w:lang w:val="en-GB"/>
        </w:rPr>
        <w:t>Improve</w:t>
      </w:r>
      <w:r w:rsidR="00E72091" w:rsidRPr="029939E3">
        <w:rPr>
          <w:rFonts w:ascii="Calibri" w:hAnsi="Calibri"/>
          <w:b/>
          <w:bCs/>
          <w:sz w:val="22"/>
          <w:szCs w:val="22"/>
          <w:lang w:val="en-GB"/>
        </w:rPr>
        <w:t>d</w:t>
      </w:r>
      <w:r w:rsidRPr="029939E3">
        <w:rPr>
          <w:rFonts w:ascii="Calibri" w:hAnsi="Calibri"/>
          <w:b/>
          <w:bCs/>
          <w:sz w:val="22"/>
          <w:szCs w:val="22"/>
          <w:lang w:val="en-GB"/>
        </w:rPr>
        <w:t xml:space="preserve"> prevention</w:t>
      </w:r>
      <w:r w:rsidRPr="029939E3">
        <w:rPr>
          <w:rFonts w:ascii="Calibri" w:hAnsi="Calibri"/>
          <w:sz w:val="22"/>
          <w:szCs w:val="22"/>
          <w:lang w:val="en-GB"/>
        </w:rPr>
        <w:t xml:space="preserve"> of VAW/G through changes in behaviours, </w:t>
      </w:r>
      <w:proofErr w:type="gramStart"/>
      <w:r w:rsidRPr="029939E3">
        <w:rPr>
          <w:rFonts w:ascii="Calibri" w:hAnsi="Calibri"/>
          <w:sz w:val="22"/>
          <w:szCs w:val="22"/>
          <w:lang w:val="en-GB"/>
        </w:rPr>
        <w:t>practices</w:t>
      </w:r>
      <w:proofErr w:type="gramEnd"/>
      <w:r w:rsidRPr="029939E3">
        <w:rPr>
          <w:rFonts w:ascii="Calibri" w:hAnsi="Calibri"/>
          <w:sz w:val="22"/>
          <w:szCs w:val="22"/>
          <w:lang w:val="en-GB"/>
        </w:rPr>
        <w:t xml:space="preserve"> and attitudes </w:t>
      </w:r>
    </w:p>
    <w:p w14:paraId="30257D43" w14:textId="7A7F0080" w:rsidR="00BE37BF" w:rsidRPr="001858DC" w:rsidRDefault="00BE37BF" w:rsidP="00BE37BF">
      <w:pPr>
        <w:pStyle w:val="Body1"/>
        <w:numPr>
          <w:ilvl w:val="0"/>
          <w:numId w:val="42"/>
        </w:numPr>
        <w:spacing w:after="120"/>
        <w:jc w:val="both"/>
        <w:rPr>
          <w:rFonts w:ascii="Calibri" w:hAnsi="Calibri"/>
          <w:sz w:val="22"/>
          <w:szCs w:val="22"/>
        </w:rPr>
      </w:pPr>
      <w:r w:rsidRPr="029939E3">
        <w:rPr>
          <w:rFonts w:ascii="Calibri" w:hAnsi="Calibri"/>
          <w:b/>
          <w:bCs/>
          <w:sz w:val="22"/>
          <w:szCs w:val="22"/>
          <w:lang w:val="en-GB"/>
        </w:rPr>
        <w:t>Increase</w:t>
      </w:r>
      <w:r w:rsidR="00E72091" w:rsidRPr="029939E3">
        <w:rPr>
          <w:rFonts w:ascii="Calibri" w:hAnsi="Calibri"/>
          <w:b/>
          <w:bCs/>
          <w:sz w:val="22"/>
          <w:szCs w:val="22"/>
          <w:lang w:val="en-GB"/>
        </w:rPr>
        <w:t>d</w:t>
      </w:r>
      <w:r w:rsidRPr="029939E3">
        <w:rPr>
          <w:rFonts w:ascii="Calibri" w:hAnsi="Calibri"/>
          <w:b/>
          <w:bCs/>
          <w:sz w:val="22"/>
          <w:szCs w:val="22"/>
          <w:lang w:val="en-GB"/>
        </w:rPr>
        <w:t xml:space="preserve"> effectiveness of legislation</w:t>
      </w:r>
      <w:r w:rsidRPr="029939E3">
        <w:rPr>
          <w:rFonts w:ascii="Calibri" w:hAnsi="Calibri"/>
          <w:sz w:val="22"/>
          <w:szCs w:val="22"/>
          <w:lang w:val="en-GB"/>
        </w:rPr>
        <w:t>, policies, national action plans and accountability systems to prevent and end VAW/G</w:t>
      </w:r>
    </w:p>
    <w:p w14:paraId="169DB35E" w14:textId="3D814831" w:rsidR="00BE37BF" w:rsidRDefault="00BE37BF" w:rsidP="029939E3">
      <w:pPr>
        <w:pStyle w:val="Pa20"/>
        <w:spacing w:before="160" w:after="360"/>
        <w:jc w:val="both"/>
        <w:rPr>
          <w:rFonts w:asciiTheme="minorHAnsi" w:eastAsia="Arial Unicode MS" w:hAnsiTheme="minorHAnsi" w:cstheme="minorBidi"/>
          <w:color w:val="000000" w:themeColor="text1"/>
          <w:sz w:val="22"/>
          <w:szCs w:val="22"/>
        </w:rPr>
      </w:pPr>
      <w:r w:rsidRPr="029939E3">
        <w:rPr>
          <w:rFonts w:asciiTheme="minorHAnsi" w:eastAsia="Arial Unicode MS" w:hAnsiTheme="minorHAnsi" w:cstheme="minorBidi"/>
          <w:color w:val="000000" w:themeColor="text1"/>
          <w:sz w:val="22"/>
          <w:szCs w:val="22"/>
        </w:rPr>
        <w:t>Specific intervention types have not been listed to allow proposals to be truly CSO</w:t>
      </w:r>
      <w:r w:rsidR="20103F19" w:rsidRPr="029939E3">
        <w:rPr>
          <w:rFonts w:asciiTheme="minorHAnsi" w:eastAsia="Arial Unicode MS" w:hAnsiTheme="minorHAnsi" w:cstheme="minorBidi"/>
          <w:color w:val="000000" w:themeColor="text1"/>
          <w:sz w:val="22"/>
          <w:szCs w:val="22"/>
        </w:rPr>
        <w:t>/WRO</w:t>
      </w:r>
      <w:r w:rsidRPr="029939E3">
        <w:rPr>
          <w:rFonts w:asciiTheme="minorHAnsi" w:eastAsia="Arial Unicode MS" w:hAnsiTheme="minorHAnsi" w:cstheme="minorBidi"/>
          <w:color w:val="000000" w:themeColor="text1"/>
          <w:sz w:val="22"/>
          <w:szCs w:val="22"/>
        </w:rPr>
        <w:t xml:space="preserve"> driven. However, </w:t>
      </w:r>
      <w:r w:rsidR="005763C8" w:rsidRPr="029939E3">
        <w:rPr>
          <w:rFonts w:asciiTheme="minorHAnsi" w:eastAsia="Arial Unicode MS" w:hAnsiTheme="minorHAnsi" w:cstheme="minorBidi"/>
          <w:color w:val="000000" w:themeColor="text1"/>
          <w:sz w:val="22"/>
          <w:szCs w:val="22"/>
        </w:rPr>
        <w:t>you may wish to refer to</w:t>
      </w:r>
      <w:r w:rsidRPr="029939E3">
        <w:rPr>
          <w:rFonts w:asciiTheme="minorHAnsi" w:eastAsia="Arial Unicode MS" w:hAnsiTheme="minorHAnsi" w:cstheme="minorBidi"/>
          <w:color w:val="000000" w:themeColor="text1"/>
          <w:sz w:val="22"/>
          <w:szCs w:val="22"/>
        </w:rPr>
        <w:t xml:space="preserve"> useful resources in Section 10 </w:t>
      </w:r>
      <w:r w:rsidR="005763C8" w:rsidRPr="029939E3">
        <w:rPr>
          <w:rFonts w:asciiTheme="minorHAnsi" w:eastAsia="Arial Unicode MS" w:hAnsiTheme="minorHAnsi" w:cstheme="minorBidi"/>
          <w:color w:val="000000" w:themeColor="text1"/>
          <w:sz w:val="22"/>
          <w:szCs w:val="22"/>
        </w:rPr>
        <w:t xml:space="preserve">as well as </w:t>
      </w:r>
      <w:r w:rsidRPr="029939E3">
        <w:rPr>
          <w:rFonts w:asciiTheme="minorHAnsi" w:eastAsia="Arial Unicode MS" w:hAnsiTheme="minorHAnsi" w:cstheme="minorBidi"/>
          <w:color w:val="000000" w:themeColor="text1"/>
          <w:sz w:val="22"/>
          <w:szCs w:val="22"/>
        </w:rPr>
        <w:t>additional guiding information in the Frequently Asked Questions</w:t>
      </w:r>
      <w:r w:rsidR="004B6AA4" w:rsidRPr="029939E3">
        <w:rPr>
          <w:rFonts w:asciiTheme="minorHAnsi" w:eastAsia="Arial Unicode MS" w:hAnsiTheme="minorHAnsi" w:cstheme="minorBidi"/>
          <w:color w:val="000000" w:themeColor="text1"/>
          <w:sz w:val="22"/>
          <w:szCs w:val="22"/>
        </w:rPr>
        <w:t xml:space="preserve"> </w:t>
      </w:r>
      <w:r w:rsidR="004B6AA4" w:rsidRPr="029939E3">
        <w:rPr>
          <w:rStyle w:val="normaltextrun"/>
          <w:color w:val="000000" w:themeColor="text1"/>
          <w:sz w:val="22"/>
          <w:szCs w:val="22"/>
        </w:rPr>
        <w:t>(FAQ)</w:t>
      </w:r>
      <w:r w:rsidRPr="029939E3">
        <w:rPr>
          <w:rFonts w:asciiTheme="minorHAnsi" w:eastAsia="Arial Unicode MS" w:hAnsiTheme="minorHAnsi" w:cstheme="minorBidi"/>
          <w:color w:val="000000" w:themeColor="text1"/>
          <w:sz w:val="22"/>
          <w:szCs w:val="22"/>
        </w:rPr>
        <w:t xml:space="preserve">. </w:t>
      </w:r>
      <w:r w:rsidR="005763C8" w:rsidRPr="029939E3">
        <w:rPr>
          <w:rFonts w:asciiTheme="minorHAnsi" w:eastAsia="Arial Unicode MS" w:hAnsiTheme="minorHAnsi" w:cstheme="minorBidi"/>
          <w:color w:val="000000" w:themeColor="text1"/>
          <w:sz w:val="22"/>
          <w:szCs w:val="22"/>
        </w:rPr>
        <w:t xml:space="preserve"> </w:t>
      </w:r>
    </w:p>
    <w:p w14:paraId="519362E2" w14:textId="034C86A9" w:rsidR="0093024C" w:rsidRPr="00B710A2" w:rsidRDefault="0093024C" w:rsidP="029939E3">
      <w:pPr>
        <w:pStyle w:val="Heading2"/>
        <w:ind w:left="450" w:hanging="482"/>
        <w:rPr>
          <w:color w:val="ED7D31" w:themeColor="accent2"/>
        </w:rPr>
      </w:pPr>
      <w:bookmarkStart w:id="144" w:name="_Toc116943231"/>
      <w:bookmarkStart w:id="145" w:name="_Toc117091818"/>
      <w:bookmarkStart w:id="146" w:name="_Toc116943232"/>
      <w:bookmarkStart w:id="147" w:name="_Toc117091819"/>
      <w:bookmarkStart w:id="148" w:name="_Toc119449157"/>
      <w:bookmarkEnd w:id="144"/>
      <w:bookmarkEnd w:id="145"/>
      <w:bookmarkEnd w:id="146"/>
      <w:bookmarkEnd w:id="147"/>
      <w:r w:rsidRPr="029939E3">
        <w:rPr>
          <w:color w:val="ED7D31" w:themeColor="accent2"/>
        </w:rPr>
        <w:t xml:space="preserve">Special Focus </w:t>
      </w:r>
      <w:r w:rsidR="008D486F" w:rsidRPr="029939E3">
        <w:rPr>
          <w:color w:val="ED7D31" w:themeColor="accent2"/>
        </w:rPr>
        <w:t xml:space="preserve">on </w:t>
      </w:r>
      <w:r w:rsidRPr="029939E3">
        <w:rPr>
          <w:color w:val="ED7D31" w:themeColor="accent2"/>
        </w:rPr>
        <w:t>addressing violence against women and girls in the context of protracted crises</w:t>
      </w:r>
      <w:bookmarkEnd w:id="148"/>
    </w:p>
    <w:p w14:paraId="46365BB5" w14:textId="342B2078" w:rsidR="005F443A" w:rsidRDefault="17A3C676" w:rsidP="00FD71DA">
      <w:pPr>
        <w:spacing w:after="120"/>
        <w:jc w:val="both"/>
      </w:pPr>
      <w:r w:rsidRPr="029939E3">
        <w:rPr>
          <w:rStyle w:val="normaltextrun"/>
          <w:rFonts w:cs="Calibri"/>
          <w:b/>
          <w:bCs/>
          <w:color w:val="000000"/>
          <w:shd w:val="clear" w:color="auto" w:fill="FFFFFF"/>
        </w:rPr>
        <w:lastRenderedPageBreak/>
        <w:t xml:space="preserve">As global and regional compounded crises are </w:t>
      </w:r>
      <w:r w:rsidR="29542BF4" w:rsidRPr="029939E3">
        <w:rPr>
          <w:rStyle w:val="normaltextrun"/>
          <w:rFonts w:cs="Calibri"/>
          <w:b/>
          <w:bCs/>
          <w:color w:val="000000"/>
          <w:shd w:val="clear" w:color="auto" w:fill="FFFFFF"/>
        </w:rPr>
        <w:t xml:space="preserve">having </w:t>
      </w:r>
      <w:r w:rsidRPr="029939E3">
        <w:rPr>
          <w:rStyle w:val="normaltextrun"/>
          <w:rFonts w:cs="Calibri"/>
          <w:b/>
          <w:bCs/>
          <w:color w:val="000000"/>
          <w:shd w:val="clear" w:color="auto" w:fill="FFFFFF"/>
        </w:rPr>
        <w:t>localized and complex impacts</w:t>
      </w:r>
      <w:r w:rsidR="7516B05E" w:rsidRPr="029939E3">
        <w:rPr>
          <w:rStyle w:val="normaltextrun"/>
          <w:rFonts w:cs="Calibri"/>
          <w:b/>
          <w:bCs/>
          <w:color w:val="000000" w:themeColor="text1"/>
        </w:rPr>
        <w:t xml:space="preserve"> </w:t>
      </w:r>
      <w:r w:rsidR="13F9A218" w:rsidRPr="029939E3">
        <w:rPr>
          <w:rStyle w:val="normaltextrun"/>
          <w:rFonts w:cs="Calibri"/>
          <w:b/>
          <w:bCs/>
          <w:color w:val="000000" w:themeColor="text1"/>
        </w:rPr>
        <w:t xml:space="preserve">that </w:t>
      </w:r>
      <w:r w:rsidR="7516B05E" w:rsidRPr="029939E3">
        <w:rPr>
          <w:rStyle w:val="normaltextrun"/>
          <w:rFonts w:cs="Calibri"/>
          <w:b/>
          <w:bCs/>
          <w:color w:val="000000" w:themeColor="text1"/>
        </w:rPr>
        <w:t xml:space="preserve">disproportionally </w:t>
      </w:r>
      <w:r w:rsidR="0E420B7D" w:rsidRPr="029939E3">
        <w:rPr>
          <w:rStyle w:val="normaltextrun"/>
          <w:rFonts w:cs="Calibri"/>
          <w:b/>
          <w:bCs/>
          <w:color w:val="000000" w:themeColor="text1"/>
        </w:rPr>
        <w:t>affect women and girls</w:t>
      </w:r>
      <w:r w:rsidR="000C7EF4" w:rsidRPr="029939E3">
        <w:rPr>
          <w:rStyle w:val="FootnoteReference"/>
          <w:b/>
          <w:bCs/>
        </w:rPr>
        <w:footnoteReference w:id="25"/>
      </w:r>
      <w:r w:rsidRPr="029939E3">
        <w:rPr>
          <w:rStyle w:val="normaltextrun"/>
          <w:rFonts w:cs="Calibri"/>
          <w:b/>
          <w:bCs/>
          <w:color w:val="000000"/>
          <w:shd w:val="clear" w:color="auto" w:fill="FFFFFF"/>
        </w:rPr>
        <w:t xml:space="preserve">, it becomes vital to </w:t>
      </w:r>
      <w:r w:rsidR="07DF95EF" w:rsidRPr="029939E3">
        <w:rPr>
          <w:rStyle w:val="normaltextrun"/>
          <w:rFonts w:cs="Calibri"/>
          <w:b/>
          <w:bCs/>
          <w:color w:val="000000"/>
          <w:shd w:val="clear" w:color="auto" w:fill="FFFFFF"/>
        </w:rPr>
        <w:t xml:space="preserve">design and </w:t>
      </w:r>
      <w:r w:rsidRPr="029939E3">
        <w:rPr>
          <w:rStyle w:val="normaltextrun"/>
          <w:rFonts w:cs="Calibri"/>
          <w:b/>
          <w:bCs/>
          <w:color w:val="000000"/>
          <w:shd w:val="clear" w:color="auto" w:fill="FFFFFF"/>
        </w:rPr>
        <w:t>deliver</w:t>
      </w:r>
      <w:r w:rsidR="7A21ED35" w:rsidRPr="029939E3">
        <w:rPr>
          <w:rStyle w:val="normaltextrun"/>
          <w:rFonts w:cs="Calibri"/>
          <w:b/>
          <w:bCs/>
          <w:color w:val="000000"/>
          <w:shd w:val="clear" w:color="auto" w:fill="FFFFFF"/>
        </w:rPr>
        <w:t xml:space="preserve"> </w:t>
      </w:r>
      <w:r w:rsidRPr="029939E3">
        <w:rPr>
          <w:rStyle w:val="normaltextrun"/>
          <w:rFonts w:cs="Calibri"/>
          <w:b/>
          <w:bCs/>
          <w:color w:val="000000"/>
          <w:shd w:val="clear" w:color="auto" w:fill="FFFFFF"/>
        </w:rPr>
        <w:t xml:space="preserve">local, community-driven </w:t>
      </w:r>
      <w:r w:rsidR="07DF95EF" w:rsidRPr="029939E3">
        <w:rPr>
          <w:rStyle w:val="normaltextrun"/>
          <w:rFonts w:cs="Calibri"/>
          <w:b/>
          <w:bCs/>
          <w:color w:val="000000"/>
          <w:shd w:val="clear" w:color="auto" w:fill="FFFFFF"/>
        </w:rPr>
        <w:t>solutions</w:t>
      </w:r>
      <w:r w:rsidR="0472289D" w:rsidRPr="029939E3">
        <w:t>.</w:t>
      </w:r>
      <w:r w:rsidR="0472289D" w:rsidRPr="00B87920">
        <w:t xml:space="preserve"> </w:t>
      </w:r>
      <w:r w:rsidRPr="7D3ED618">
        <w:t>In programming</w:t>
      </w:r>
      <w:r w:rsidR="0A950C44">
        <w:t>, this</w:t>
      </w:r>
      <w:r w:rsidRPr="7D3ED618">
        <w:t xml:space="preserve"> requires designing interventions</w:t>
      </w:r>
      <w:r>
        <w:t xml:space="preserve"> </w:t>
      </w:r>
      <w:r w:rsidR="73A1392C">
        <w:t xml:space="preserve">based on </w:t>
      </w:r>
      <w:r w:rsidRPr="7D3ED618">
        <w:t xml:space="preserve">national and local </w:t>
      </w:r>
      <w:r w:rsidR="2C6E5964" w:rsidRPr="7D3ED618">
        <w:t>ne</w:t>
      </w:r>
      <w:r w:rsidR="2C6E5964">
        <w:t xml:space="preserve">eds </w:t>
      </w:r>
      <w:r w:rsidR="52A0737F">
        <w:t>that complement</w:t>
      </w:r>
      <w:r w:rsidR="73A1392C">
        <w:t xml:space="preserve"> </w:t>
      </w:r>
      <w:r w:rsidR="232EBC34">
        <w:t xml:space="preserve">existing </w:t>
      </w:r>
      <w:r w:rsidR="48DFDD30">
        <w:t xml:space="preserve">national </w:t>
      </w:r>
      <w:r w:rsidR="5C3B5EB2">
        <w:t>E</w:t>
      </w:r>
      <w:r w:rsidRPr="7D3ED618">
        <w:t xml:space="preserve">VAW/G </w:t>
      </w:r>
      <w:r w:rsidR="5C3B5EB2">
        <w:t xml:space="preserve">mechanisms, </w:t>
      </w:r>
      <w:r w:rsidRPr="7D3ED618">
        <w:t xml:space="preserve">with </w:t>
      </w:r>
      <w:r w:rsidR="28307894">
        <w:t xml:space="preserve">a </w:t>
      </w:r>
      <w:r w:rsidRPr="7D3ED618">
        <w:t xml:space="preserve">special focus on </w:t>
      </w:r>
      <w:r w:rsidR="138D9613">
        <w:t xml:space="preserve">building </w:t>
      </w:r>
      <w:r>
        <w:t xml:space="preserve">response capacity and </w:t>
      </w:r>
      <w:r w:rsidRPr="7D3ED618">
        <w:t>partnership building</w:t>
      </w:r>
      <w:r w:rsidR="6040D5AE">
        <w:t xml:space="preserve"> for principle</w:t>
      </w:r>
      <w:r w:rsidR="1E8D5DB6">
        <w:t>d</w:t>
      </w:r>
      <w:r w:rsidR="6040D5AE">
        <w:t xml:space="preserve"> and localized </w:t>
      </w:r>
      <w:r w:rsidR="1E8D5DB6">
        <w:t>actions</w:t>
      </w:r>
      <w:r w:rsidRPr="7D3ED618">
        <w:t xml:space="preserve">. </w:t>
      </w:r>
      <w:r>
        <w:t>T</w:t>
      </w:r>
      <w:r w:rsidRPr="2866E127">
        <w:t>his may imply</w:t>
      </w:r>
      <w:r>
        <w:t>,</w:t>
      </w:r>
      <w:r w:rsidRPr="2866E127">
        <w:t xml:space="preserve"> on </w:t>
      </w:r>
      <w:r w:rsidRPr="35AF3944">
        <w:t>the one hand</w:t>
      </w:r>
      <w:r>
        <w:t>,</w:t>
      </w:r>
      <w:r w:rsidRPr="35AF3944">
        <w:t xml:space="preserve"> </w:t>
      </w:r>
      <w:r w:rsidR="77464505">
        <w:t xml:space="preserve">connecting local </w:t>
      </w:r>
      <w:proofErr w:type="spellStart"/>
      <w:r w:rsidR="77464505">
        <w:t>organisations</w:t>
      </w:r>
      <w:proofErr w:type="spellEnd"/>
      <w:r w:rsidR="77464505">
        <w:t xml:space="preserve"> </w:t>
      </w:r>
      <w:r w:rsidR="66E0F6D3">
        <w:t xml:space="preserve">working on EVAW/G </w:t>
      </w:r>
      <w:r w:rsidR="77464505">
        <w:t xml:space="preserve">with </w:t>
      </w:r>
      <w:r w:rsidR="0523591B">
        <w:t xml:space="preserve">humanitarian </w:t>
      </w:r>
      <w:r w:rsidRPr="35AF3944">
        <w:t>systems</w:t>
      </w:r>
      <w:r w:rsidR="77464505">
        <w:t xml:space="preserve"> and structures</w:t>
      </w:r>
      <w:r w:rsidR="2B0E95B0">
        <w:t xml:space="preserve">, </w:t>
      </w:r>
      <w:r w:rsidR="5BF20872">
        <w:t>including</w:t>
      </w:r>
      <w:r w:rsidR="2B0E95B0">
        <w:t xml:space="preserve"> th</w:t>
      </w:r>
      <w:r w:rsidR="64D83172">
        <w:t xml:space="preserve">ose </w:t>
      </w:r>
      <w:r w:rsidR="77464505">
        <w:t xml:space="preserve">led by Government </w:t>
      </w:r>
      <w:r w:rsidR="0523591B">
        <w:t xml:space="preserve">or </w:t>
      </w:r>
      <w:r w:rsidR="25441F29">
        <w:t>by</w:t>
      </w:r>
      <w:r w:rsidR="64D83172">
        <w:t xml:space="preserve"> humanitarian </w:t>
      </w:r>
      <w:r w:rsidR="45C1C5DD">
        <w:t>agencies</w:t>
      </w:r>
      <w:r w:rsidR="103F9B31">
        <w:t>,</w:t>
      </w:r>
      <w:r w:rsidRPr="35AF3944">
        <w:t xml:space="preserve"> to </w:t>
      </w:r>
      <w:r w:rsidR="10FCD242">
        <w:t xml:space="preserve">be more gender-responsive and to </w:t>
      </w:r>
      <w:r w:rsidR="28307894">
        <w:t xml:space="preserve">avoid exclusion, duplication or </w:t>
      </w:r>
      <w:r w:rsidRPr="7C536552">
        <w:t>work</w:t>
      </w:r>
      <w:r w:rsidR="28307894">
        <w:t>ing</w:t>
      </w:r>
      <w:r w:rsidRPr="7C536552">
        <w:t xml:space="preserve"> in silos. </w:t>
      </w:r>
      <w:r w:rsidRPr="04BB02ED">
        <w:t>On</w:t>
      </w:r>
      <w:r w:rsidRPr="7D3ED618">
        <w:t xml:space="preserve"> the </w:t>
      </w:r>
      <w:r>
        <w:t>other</w:t>
      </w:r>
      <w:r w:rsidRPr="7D3ED618">
        <w:t xml:space="preserve">, it may </w:t>
      </w:r>
      <w:r w:rsidR="4F6278EC">
        <w:t xml:space="preserve">also </w:t>
      </w:r>
      <w:r w:rsidRPr="7D3ED618">
        <w:t xml:space="preserve">imply thinking more broadly on how interventions can bridge </w:t>
      </w:r>
      <w:r w:rsidR="2AE442AE" w:rsidRPr="7D3ED618">
        <w:t>exist</w:t>
      </w:r>
      <w:r w:rsidR="2AE442AE">
        <w:t>ing</w:t>
      </w:r>
      <w:r w:rsidR="2AE442AE" w:rsidRPr="7D3ED618">
        <w:t xml:space="preserve"> </w:t>
      </w:r>
      <w:r w:rsidRPr="7D3ED618">
        <w:t xml:space="preserve">divides to transition from short term </w:t>
      </w:r>
      <w:r w:rsidR="0270370C" w:rsidRPr="7D3ED618">
        <w:t>EVAW</w:t>
      </w:r>
      <w:r w:rsidR="32B36C84" w:rsidRPr="7D3ED618">
        <w:t>/G</w:t>
      </w:r>
      <w:r w:rsidR="0270370C" w:rsidRPr="7D3ED618">
        <w:t xml:space="preserve"> </w:t>
      </w:r>
      <w:r w:rsidR="5A9F4DED" w:rsidRPr="7D3ED618">
        <w:t>responses</w:t>
      </w:r>
      <w:r w:rsidR="648EADB8" w:rsidRPr="7D3ED618">
        <w:t xml:space="preserve"> in crisis</w:t>
      </w:r>
      <w:r w:rsidRPr="7D3ED618">
        <w:t xml:space="preserve"> </w:t>
      </w:r>
      <w:r>
        <w:t>to longer term recovery</w:t>
      </w:r>
      <w:r w:rsidR="0B5E338E">
        <w:t xml:space="preserve"> by, for example, </w:t>
      </w:r>
      <w:r w:rsidR="47B15E9B">
        <w:t xml:space="preserve">working with </w:t>
      </w:r>
      <w:r w:rsidR="589CF71B">
        <w:t>multiple stakeholders</w:t>
      </w:r>
      <w:r w:rsidR="427E3463">
        <w:t xml:space="preserve"> </w:t>
      </w:r>
      <w:r w:rsidR="3750C515">
        <w:t xml:space="preserve">to </w:t>
      </w:r>
      <w:r w:rsidR="07172885">
        <w:t>meet</w:t>
      </w:r>
      <w:r w:rsidR="3750C515">
        <w:t xml:space="preserve"> the needs of women and </w:t>
      </w:r>
      <w:proofErr w:type="gramStart"/>
      <w:r w:rsidR="3750C515">
        <w:t>girls</w:t>
      </w:r>
      <w:proofErr w:type="gramEnd"/>
      <w:r w:rsidR="3750C515">
        <w:t xml:space="preserve"> survivors of violence</w:t>
      </w:r>
      <w:r w:rsidR="01F9012C">
        <w:t xml:space="preserve">, </w:t>
      </w:r>
      <w:r w:rsidR="35DD67E6">
        <w:t>while</w:t>
      </w:r>
      <w:r w:rsidR="01F9012C">
        <w:t xml:space="preserve"> </w:t>
      </w:r>
      <w:r w:rsidR="07172885">
        <w:t>investing in longer term interventions</w:t>
      </w:r>
      <w:r w:rsidR="23EC2F80">
        <w:t>.</w:t>
      </w:r>
      <w:r w:rsidR="004E7922">
        <w:rPr>
          <w:rStyle w:val="FootnoteReference"/>
        </w:rPr>
        <w:footnoteReference w:id="26"/>
      </w:r>
      <w:r w:rsidRPr="7D3ED618">
        <w:t xml:space="preserve"> </w:t>
      </w:r>
      <w:r>
        <w:t xml:space="preserve"> </w:t>
      </w:r>
    </w:p>
    <w:p w14:paraId="48E7634E" w14:textId="644B6B88" w:rsidR="005F443A" w:rsidRDefault="6B264147" w:rsidP="00C25A53">
      <w:pPr>
        <w:spacing w:after="120"/>
        <w:jc w:val="both"/>
      </w:pPr>
      <w:r w:rsidRPr="006E3798">
        <w:rPr>
          <w:b/>
          <w:bCs/>
        </w:rPr>
        <w:t xml:space="preserve">Under </w:t>
      </w:r>
      <w:r w:rsidR="08EF6A29">
        <w:rPr>
          <w:b/>
          <w:bCs/>
        </w:rPr>
        <w:t>this</w:t>
      </w:r>
      <w:r w:rsidR="08EF6A29" w:rsidRPr="006E3798">
        <w:rPr>
          <w:b/>
          <w:bCs/>
        </w:rPr>
        <w:t xml:space="preserve"> </w:t>
      </w:r>
      <w:r w:rsidRPr="006E3798">
        <w:rPr>
          <w:b/>
          <w:bCs/>
        </w:rPr>
        <w:t xml:space="preserve">special focus, the UN Trust Fund welcomes </w:t>
      </w:r>
      <w:r w:rsidR="6A7B2D48" w:rsidRPr="006E3798">
        <w:rPr>
          <w:b/>
          <w:bCs/>
        </w:rPr>
        <w:t>proposals</w:t>
      </w:r>
      <w:r w:rsidRPr="006E3798">
        <w:rPr>
          <w:b/>
          <w:bCs/>
        </w:rPr>
        <w:t xml:space="preserve"> in line with one or more of its three outcome areas, emphasizing </w:t>
      </w:r>
      <w:r w:rsidR="60418F07">
        <w:rPr>
          <w:b/>
          <w:bCs/>
        </w:rPr>
        <w:t>our</w:t>
      </w:r>
      <w:r w:rsidRPr="006E3798">
        <w:rPr>
          <w:b/>
          <w:bCs/>
        </w:rPr>
        <w:t xml:space="preserve"> commitment to support </w:t>
      </w:r>
      <w:proofErr w:type="gramStart"/>
      <w:r w:rsidRPr="029939E3">
        <w:rPr>
          <w:b/>
          <w:bCs/>
        </w:rPr>
        <w:t>women</w:t>
      </w:r>
      <w:r w:rsidR="48BEAE2F" w:rsidRPr="029939E3">
        <w:rPr>
          <w:b/>
          <w:bCs/>
        </w:rPr>
        <w:t>-led</w:t>
      </w:r>
      <w:proofErr w:type="gramEnd"/>
      <w:r w:rsidRPr="006E3798">
        <w:rPr>
          <w:b/>
          <w:bCs/>
        </w:rPr>
        <w:t xml:space="preserve"> CSOs</w:t>
      </w:r>
      <w:r w:rsidR="4566E706">
        <w:rPr>
          <w:b/>
          <w:bCs/>
        </w:rPr>
        <w:t>/WROs</w:t>
      </w:r>
      <w:r w:rsidRPr="006E3798">
        <w:rPr>
          <w:b/>
          <w:bCs/>
        </w:rPr>
        <w:t>’ capacities</w:t>
      </w:r>
      <w:r w:rsidR="2BCA2FA6">
        <w:rPr>
          <w:b/>
          <w:bCs/>
        </w:rPr>
        <w:t xml:space="preserve"> </w:t>
      </w:r>
      <w:r w:rsidR="6E99A9CB">
        <w:rPr>
          <w:b/>
          <w:bCs/>
        </w:rPr>
        <w:t xml:space="preserve">to </w:t>
      </w:r>
      <w:r w:rsidR="786B30D7" w:rsidRPr="7228C369">
        <w:rPr>
          <w:b/>
          <w:bCs/>
        </w:rPr>
        <w:t xml:space="preserve">provide EVAW/G response </w:t>
      </w:r>
      <w:r w:rsidR="2BCA2FA6">
        <w:rPr>
          <w:b/>
          <w:bCs/>
        </w:rPr>
        <w:t>in protracted crisis</w:t>
      </w:r>
      <w:r>
        <w:t>:</w:t>
      </w:r>
    </w:p>
    <w:p w14:paraId="0845B59E" w14:textId="2D541253" w:rsidR="005F443A" w:rsidRPr="00B87920" w:rsidRDefault="00D55947" w:rsidP="1F26DDC1">
      <w:pPr>
        <w:pStyle w:val="ListParagraph"/>
        <w:numPr>
          <w:ilvl w:val="0"/>
          <w:numId w:val="62"/>
        </w:numPr>
        <w:spacing w:after="120"/>
        <w:jc w:val="both"/>
      </w:pPr>
      <w:r w:rsidRPr="029939E3">
        <w:rPr>
          <w:b/>
          <w:bCs/>
        </w:rPr>
        <w:t>I</w:t>
      </w:r>
      <w:r w:rsidR="005F443A" w:rsidRPr="029939E3">
        <w:rPr>
          <w:b/>
          <w:bCs/>
        </w:rPr>
        <w:t>mproved access for women and girls to essential</w:t>
      </w:r>
      <w:r w:rsidR="001060C2" w:rsidRPr="029939E3">
        <w:rPr>
          <w:b/>
          <w:bCs/>
        </w:rPr>
        <w:t>, specialist, safe and adequate multisectoral services</w:t>
      </w:r>
      <w:r w:rsidR="005F443A" w:rsidRPr="029939E3">
        <w:rPr>
          <w:b/>
          <w:bCs/>
        </w:rPr>
        <w:t xml:space="preserve"> to end VAW</w:t>
      </w:r>
      <w:r w:rsidR="42A80502" w:rsidRPr="029939E3">
        <w:rPr>
          <w:b/>
          <w:bCs/>
        </w:rPr>
        <w:t>/</w:t>
      </w:r>
      <w:r w:rsidR="005F443A" w:rsidRPr="029939E3">
        <w:rPr>
          <w:b/>
          <w:bCs/>
        </w:rPr>
        <w:t>G</w:t>
      </w:r>
      <w:r w:rsidRPr="029939E3">
        <w:rPr>
          <w:b/>
          <w:bCs/>
        </w:rPr>
        <w:t xml:space="preserve">. </w:t>
      </w:r>
      <w:r>
        <w:t>It</w:t>
      </w:r>
      <w:r w:rsidR="005F443A">
        <w:t xml:space="preserve"> is important that </w:t>
      </w:r>
      <w:r w:rsidR="00E73C36">
        <w:t>organizations</w:t>
      </w:r>
      <w:r w:rsidR="005F443A">
        <w:t xml:space="preserve"> working in protracted </w:t>
      </w:r>
      <w:r w:rsidR="00345EDE">
        <w:t xml:space="preserve">crisis </w:t>
      </w:r>
      <w:r w:rsidR="005F443A">
        <w:t>contexts are supported to</w:t>
      </w:r>
      <w:r w:rsidR="00C85A9F">
        <w:t xml:space="preserve"> </w:t>
      </w:r>
      <w:r w:rsidR="6739ACCF">
        <w:t>sustain services to survivors</w:t>
      </w:r>
      <w:r w:rsidR="00B0341E">
        <w:t xml:space="preserve">, </w:t>
      </w:r>
      <w:r w:rsidR="0D710467">
        <w:t xml:space="preserve">to </w:t>
      </w:r>
      <w:r w:rsidR="00B0341E">
        <w:t>scale</w:t>
      </w:r>
      <w:r w:rsidR="58E66916">
        <w:t xml:space="preserve"> them</w:t>
      </w:r>
      <w:r w:rsidR="3909B14C">
        <w:t xml:space="preserve"> </w:t>
      </w:r>
      <w:r w:rsidR="00B0341E">
        <w:t>up</w:t>
      </w:r>
      <w:r w:rsidR="00524C02">
        <w:t xml:space="preserve"> and integrate </w:t>
      </w:r>
      <w:r w:rsidR="374FC67F">
        <w:t>them</w:t>
      </w:r>
      <w:r w:rsidR="120D705F">
        <w:t xml:space="preserve"> </w:t>
      </w:r>
      <w:r w:rsidR="00524C02">
        <w:t>as part of the referral pathways.</w:t>
      </w:r>
      <w:r w:rsidR="00B0341E">
        <w:t xml:space="preserve"> </w:t>
      </w:r>
      <w:r w:rsidR="00733F9C">
        <w:t>In times of crisis</w:t>
      </w:r>
      <w:r w:rsidR="00CD23AE">
        <w:t>,</w:t>
      </w:r>
      <w:r w:rsidR="00720EAD">
        <w:t xml:space="preserve"> </w:t>
      </w:r>
      <w:r w:rsidR="00B0341E">
        <w:t>CSOs</w:t>
      </w:r>
      <w:r w:rsidR="7D3689B0">
        <w:t>/WROs</w:t>
      </w:r>
      <w:r w:rsidR="00524C02">
        <w:t xml:space="preserve"> </w:t>
      </w:r>
      <w:r w:rsidR="00005C9B">
        <w:t>may need to</w:t>
      </w:r>
      <w:r w:rsidR="00547754">
        <w:t xml:space="preserve"> ensure they have the capacity </w:t>
      </w:r>
      <w:r w:rsidR="00C63286">
        <w:t>to</w:t>
      </w:r>
      <w:r w:rsidR="00CD23AE">
        <w:t xml:space="preserve"> adjust</w:t>
      </w:r>
      <w:r w:rsidR="00733F9C">
        <w:t xml:space="preserve"> </w:t>
      </w:r>
      <w:r w:rsidR="00005C9B">
        <w:t xml:space="preserve">their </w:t>
      </w:r>
      <w:r w:rsidR="00733F9C">
        <w:t>service provision</w:t>
      </w:r>
      <w:r w:rsidR="67C2A396">
        <w:t xml:space="preserve"> to survivors</w:t>
      </w:r>
      <w:r w:rsidR="00264368">
        <w:t>,</w:t>
      </w:r>
      <w:r w:rsidR="000F7AD9">
        <w:t xml:space="preserve"> </w:t>
      </w:r>
      <w:r w:rsidR="00D24CF4">
        <w:t>based on context analysis of emerging needs</w:t>
      </w:r>
      <w:r w:rsidR="57AA388D">
        <w:t>,</w:t>
      </w:r>
      <w:r w:rsidR="00595E74">
        <w:t xml:space="preserve"> and</w:t>
      </w:r>
      <w:r w:rsidR="00264368">
        <w:t xml:space="preserve"> in line </w:t>
      </w:r>
      <w:r w:rsidR="00547754">
        <w:t>with Minimum</w:t>
      </w:r>
      <w:r w:rsidR="005F443A">
        <w:t xml:space="preserve"> Standa</w:t>
      </w:r>
      <w:r w:rsidR="009753CC">
        <w:t xml:space="preserve">rds </w:t>
      </w:r>
      <w:r w:rsidR="00F00490">
        <w:t xml:space="preserve">for Prevention and Response to </w:t>
      </w:r>
      <w:r w:rsidR="00547754">
        <w:t>Gender Based Violence (GBV) in emergencies</w:t>
      </w:r>
      <w:r w:rsidR="00B413F8">
        <w:t xml:space="preserve">. </w:t>
      </w:r>
      <w:r w:rsidR="00005C9B">
        <w:t>CSOs</w:t>
      </w:r>
      <w:r w:rsidR="25A0576A">
        <w:t>/WROs</w:t>
      </w:r>
      <w:r w:rsidR="00005C9B">
        <w:t xml:space="preserve"> </w:t>
      </w:r>
      <w:r w:rsidR="00B413F8">
        <w:t xml:space="preserve">may also </w:t>
      </w:r>
      <w:r w:rsidR="00005C9B">
        <w:t>need</w:t>
      </w:r>
      <w:r w:rsidR="0040326C">
        <w:t xml:space="preserve"> to</w:t>
      </w:r>
      <w:r w:rsidR="00547754">
        <w:t xml:space="preserve"> plan actions to</w:t>
      </w:r>
      <w:r w:rsidR="009753CC">
        <w:t xml:space="preserve"> </w:t>
      </w:r>
      <w:r w:rsidR="00264368">
        <w:t>ensure compliance</w:t>
      </w:r>
      <w:r w:rsidR="00F07E92">
        <w:t xml:space="preserve"> </w:t>
      </w:r>
      <w:r w:rsidR="009753CC">
        <w:t xml:space="preserve">with key principles, including ‘do no harm’, a survivor </w:t>
      </w:r>
      <w:r w:rsidR="009543E6">
        <w:t>centered</w:t>
      </w:r>
      <w:r w:rsidR="009753CC">
        <w:t xml:space="preserve"> approach, </w:t>
      </w:r>
      <w:r w:rsidR="0406CEEA">
        <w:t xml:space="preserve">such as trauma-informed interventions, </w:t>
      </w:r>
      <w:r w:rsidR="00E73C36">
        <w:t>non-discrimination,</w:t>
      </w:r>
      <w:r w:rsidR="009753CC">
        <w:t xml:space="preserve"> and confidentiality, including data protection. </w:t>
      </w:r>
      <w:r w:rsidR="1FFE195F">
        <w:t>CSOs</w:t>
      </w:r>
      <w:r w:rsidR="0EF9A776">
        <w:t>/WROs</w:t>
      </w:r>
      <w:r w:rsidR="1FFE195F">
        <w:t xml:space="preserve"> in these contexts are also encouraged to showcase how they build organizational resilience, including staff and collective care mechanisms, to ensure adequate capaciti</w:t>
      </w:r>
      <w:r w:rsidR="3132F91D">
        <w:t xml:space="preserve">es to navigate in volatile environments and </w:t>
      </w:r>
      <w:r w:rsidR="00EF33AE">
        <w:t>reach women and girls experiencing intersecting risks</w:t>
      </w:r>
      <w:r w:rsidR="3132F91D">
        <w:t xml:space="preserve">. </w:t>
      </w:r>
    </w:p>
    <w:p w14:paraId="7555107D" w14:textId="5989CD3D" w:rsidR="005F443A" w:rsidRPr="001F3668" w:rsidRDefault="005F443A" w:rsidP="6EB3A7AF">
      <w:pPr>
        <w:pStyle w:val="ListParagraph"/>
        <w:numPr>
          <w:ilvl w:val="0"/>
          <w:numId w:val="62"/>
        </w:numPr>
        <w:spacing w:after="120"/>
        <w:jc w:val="both"/>
      </w:pPr>
      <w:r w:rsidRPr="029939E3">
        <w:rPr>
          <w:b/>
          <w:bCs/>
        </w:rPr>
        <w:t>Improved prevention of VAW</w:t>
      </w:r>
      <w:r w:rsidR="644C1FB7" w:rsidRPr="029939E3">
        <w:rPr>
          <w:b/>
          <w:bCs/>
        </w:rPr>
        <w:t>/</w:t>
      </w:r>
      <w:r w:rsidRPr="029939E3">
        <w:rPr>
          <w:b/>
          <w:bCs/>
        </w:rPr>
        <w:t xml:space="preserve">G through changes in behavior, </w:t>
      </w:r>
      <w:r w:rsidR="00956070" w:rsidRPr="029939E3">
        <w:rPr>
          <w:b/>
          <w:bCs/>
        </w:rPr>
        <w:t>practices,</w:t>
      </w:r>
      <w:r w:rsidRPr="029939E3">
        <w:rPr>
          <w:b/>
          <w:bCs/>
        </w:rPr>
        <w:t xml:space="preserve"> and attitudes</w:t>
      </w:r>
      <w:r>
        <w:t xml:space="preserve">: </w:t>
      </w:r>
      <w:r w:rsidR="00A73162">
        <w:t>The</w:t>
      </w:r>
      <w:r>
        <w:t xml:space="preserve"> resilience and capacities of communities, civil society organizations and relevant actors to mitigate risks, prevent and address VAW/G </w:t>
      </w:r>
      <w:r w:rsidR="00381B31">
        <w:t xml:space="preserve">against marginalized women and girls </w:t>
      </w:r>
      <w:r>
        <w:t>in times of crisis is particularly important as part of preparedness actions</w:t>
      </w:r>
      <w:r w:rsidR="608438BB">
        <w:t>, reading and responding to early warning signs</w:t>
      </w:r>
      <w:r>
        <w:t xml:space="preserve">. </w:t>
      </w:r>
      <w:r w:rsidR="00956070">
        <w:t>Behavior</w:t>
      </w:r>
      <w:r>
        <w:t xml:space="preserve"> change and addressing harmful practices during crises can be included as part of emergency preparedness plans as well as crisis prevention, </w:t>
      </w:r>
      <w:r w:rsidR="009B1962">
        <w:t>response,</w:t>
      </w:r>
      <w:r>
        <w:t xml:space="preserve"> and recovery plans, </w:t>
      </w:r>
      <w:r w:rsidR="00956070">
        <w:t>actions,</w:t>
      </w:r>
      <w:r>
        <w:t xml:space="preserve"> and trainings. </w:t>
      </w:r>
    </w:p>
    <w:p w14:paraId="5B667E0D" w14:textId="04B94642" w:rsidR="005F443A" w:rsidRPr="001F3668" w:rsidRDefault="005F443A" w:rsidP="029939E3">
      <w:pPr>
        <w:pStyle w:val="ListParagraph"/>
        <w:numPr>
          <w:ilvl w:val="0"/>
          <w:numId w:val="62"/>
        </w:numPr>
        <w:spacing w:after="120"/>
        <w:jc w:val="both"/>
      </w:pPr>
      <w:r w:rsidRPr="029939E3">
        <w:rPr>
          <w:b/>
          <w:bCs/>
        </w:rPr>
        <w:t xml:space="preserve">Increased effectiveness of legislation, policies, national action plans and accountability systems:  </w:t>
      </w:r>
      <w:r w:rsidR="00A73162">
        <w:t>It is important to ensure the</w:t>
      </w:r>
      <w:r>
        <w:t xml:space="preserve"> integration of EVAW/G into crisis prevention, </w:t>
      </w:r>
      <w:r w:rsidR="004727CD">
        <w:t>response,</w:t>
      </w:r>
      <w:r>
        <w:t xml:space="preserve"> and recovery legislation, </w:t>
      </w:r>
      <w:r w:rsidR="00956070">
        <w:t>policies,</w:t>
      </w:r>
      <w:r>
        <w:t xml:space="preserve"> and plans, while also ensuring </w:t>
      </w:r>
      <w:r w:rsidR="005D7B82">
        <w:t xml:space="preserve">good </w:t>
      </w:r>
      <w:r>
        <w:t xml:space="preserve">legal frameworks, plans, </w:t>
      </w:r>
      <w:proofErr w:type="gramStart"/>
      <w:r>
        <w:t>protocols</w:t>
      </w:r>
      <w:proofErr w:type="gramEnd"/>
      <w:r>
        <w:t xml:space="preserve"> and standards on EVAW/G can also be applicable to crisis situations. Moreover, it is key to provide technical and financial support to CSOs</w:t>
      </w:r>
      <w:r w:rsidR="002F0E21">
        <w:t>/</w:t>
      </w:r>
      <w:r>
        <w:t xml:space="preserve"> WROs for their engagement and participation in humanitarian coordination to influence decision-making, including strategic planning, </w:t>
      </w:r>
      <w:r w:rsidR="00956070">
        <w:t>coordination,</w:t>
      </w:r>
      <w:r>
        <w:t xml:space="preserve"> and programming.</w:t>
      </w:r>
    </w:p>
    <w:p w14:paraId="0102F02F" w14:textId="57B44136" w:rsidR="00B22177" w:rsidRDefault="00B22177" w:rsidP="029939E3">
      <w:pPr>
        <w:spacing w:after="120"/>
        <w:jc w:val="both"/>
        <w:rPr>
          <w:rFonts w:cstheme="minorBidi"/>
        </w:rPr>
      </w:pPr>
      <w:r w:rsidRPr="029939E3">
        <w:rPr>
          <w:rFonts w:cstheme="minorBidi"/>
        </w:rPr>
        <w:t xml:space="preserve">Applicants are encouraged to explore opportunities to strengthen partnerships, coordination, </w:t>
      </w:r>
      <w:r w:rsidR="005648FC" w:rsidRPr="029939E3">
        <w:rPr>
          <w:rFonts w:cstheme="minorBidi"/>
        </w:rPr>
        <w:t>synergies,</w:t>
      </w:r>
      <w:r w:rsidRPr="029939E3">
        <w:rPr>
          <w:rFonts w:cstheme="minorBidi"/>
        </w:rPr>
        <w:t xml:space="preserve"> and coherence. This may include efforts to promote the leadership of women to address VAW/G and their meaningful participation in humanitarian decision making. This may also entail new partnerships, for example with humanitarian sector partners, to strengthen linkages and synergies that advance EVAW/G work across humanitarian, </w:t>
      </w:r>
      <w:r w:rsidR="005648FC" w:rsidRPr="029939E3">
        <w:rPr>
          <w:rFonts w:cstheme="minorBidi"/>
        </w:rPr>
        <w:t>development,</w:t>
      </w:r>
      <w:r w:rsidRPr="029939E3">
        <w:rPr>
          <w:rFonts w:cstheme="minorBidi"/>
        </w:rPr>
        <w:t xml:space="preserve"> and peace actions. </w:t>
      </w:r>
    </w:p>
    <w:p w14:paraId="0CEC4C69" w14:textId="47A40870" w:rsidR="005A192D" w:rsidRDefault="009D0581" w:rsidP="029939E3">
      <w:pPr>
        <w:pBdr>
          <w:top w:val="nil"/>
          <w:left w:val="nil"/>
          <w:bottom w:val="nil"/>
          <w:right w:val="nil"/>
          <w:between w:val="nil"/>
        </w:pBdr>
        <w:spacing w:before="120" w:after="120"/>
        <w:jc w:val="both"/>
      </w:pPr>
      <w:proofErr w:type="gramStart"/>
      <w:r w:rsidRPr="029939E3">
        <w:rPr>
          <w:rFonts w:cstheme="minorBidi"/>
          <w:lang w:val="en-GB"/>
        </w:rPr>
        <w:lastRenderedPageBreak/>
        <w:t>For the purpose of</w:t>
      </w:r>
      <w:proofErr w:type="gramEnd"/>
      <w:r w:rsidRPr="029939E3">
        <w:rPr>
          <w:rFonts w:cstheme="minorBidi"/>
          <w:lang w:val="en-GB"/>
        </w:rPr>
        <w:t xml:space="preserve"> this Call for Proposals, crises to be considered protracted are </w:t>
      </w:r>
      <w:r w:rsidRPr="029939E3">
        <w:rPr>
          <w:rFonts w:cstheme="minorBidi"/>
        </w:rPr>
        <w:t xml:space="preserve">those where a significant part of the population faces acute vulnerability, exacerbating </w:t>
      </w:r>
      <w:r w:rsidR="004F4265" w:rsidRPr="029939E3">
        <w:rPr>
          <w:rFonts w:cstheme="minorBidi"/>
        </w:rPr>
        <w:t>the risk</w:t>
      </w:r>
      <w:r w:rsidRPr="029939E3">
        <w:rPr>
          <w:rFonts w:cstheme="minorBidi"/>
        </w:rPr>
        <w:t xml:space="preserve"> of women and girls to all forms of violence, and is dependent on humanitarian assistance over a prolonged period of time.</w:t>
      </w:r>
      <w:r w:rsidRPr="029939E3">
        <w:rPr>
          <w:rFonts w:cstheme="minorBidi"/>
          <w:lang w:val="en-GB"/>
        </w:rPr>
        <w:t xml:space="preserve"> </w:t>
      </w:r>
      <w:r w:rsidR="005A192D" w:rsidRPr="029939E3">
        <w:rPr>
          <w:rFonts w:eastAsia="Arial Unicode MS" w:cstheme="minorBidi"/>
          <w:color w:val="000000" w:themeColor="text1"/>
        </w:rPr>
        <w:t xml:space="preserve"> Specific intervention types have not been listed to allow proposals to be truly demand-driven. </w:t>
      </w:r>
      <w:r w:rsidR="005A192D">
        <w:t xml:space="preserve">However, illustrative examples of proposals that could be supported can be found in the Frequently Asked Questions (FAQs). </w:t>
      </w:r>
    </w:p>
    <w:p w14:paraId="585CA415" w14:textId="7C43FE19" w:rsidR="009D0581" w:rsidRPr="009D0581" w:rsidRDefault="009D0581" w:rsidP="029939E3">
      <w:pPr>
        <w:spacing w:after="120"/>
        <w:jc w:val="both"/>
        <w:rPr>
          <w:rFonts w:cstheme="minorBidi"/>
        </w:rPr>
      </w:pPr>
      <w:r w:rsidRPr="029939E3">
        <w:rPr>
          <w:rFonts w:cstheme="minorBidi"/>
        </w:rPr>
        <w:t>To apply under the Protracted Crisis Special Focus, candidates should select the option “</w:t>
      </w:r>
      <w:r w:rsidRPr="029939E3">
        <w:rPr>
          <w:rFonts w:cstheme="minorBidi"/>
          <w:i/>
          <w:iCs/>
        </w:rPr>
        <w:t>This proposal responds to the special focus on addressing violence against women and girls in the context of protracted crises</w:t>
      </w:r>
      <w:r w:rsidRPr="029939E3">
        <w:rPr>
          <w:rFonts w:cstheme="minorBidi"/>
        </w:rPr>
        <w:t xml:space="preserve">.” in the </w:t>
      </w:r>
      <w:r w:rsidR="1B9471A4" w:rsidRPr="029939E3">
        <w:rPr>
          <w:rFonts w:cstheme="minorBidi"/>
        </w:rPr>
        <w:t xml:space="preserve">Project </w:t>
      </w:r>
      <w:r w:rsidRPr="029939E3">
        <w:rPr>
          <w:rFonts w:cstheme="minorBidi"/>
        </w:rPr>
        <w:t>Concept Form.</w:t>
      </w:r>
    </w:p>
    <w:p w14:paraId="2A35AA44" w14:textId="3DBFA32A" w:rsidR="00DC3755" w:rsidRPr="00A176D9" w:rsidRDefault="00B572E7" w:rsidP="029939E3">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49" w:name="_Toc116943234"/>
      <w:bookmarkStart w:id="150" w:name="_Toc116338260"/>
      <w:bookmarkStart w:id="151" w:name="_Toc116338459"/>
      <w:bookmarkStart w:id="152" w:name="_Toc116338261"/>
      <w:bookmarkStart w:id="153" w:name="_Toc116338460"/>
      <w:bookmarkStart w:id="154" w:name="_Toc116338262"/>
      <w:bookmarkStart w:id="155" w:name="_Toc116338461"/>
      <w:bookmarkStart w:id="156" w:name="_Toc116338263"/>
      <w:bookmarkStart w:id="157" w:name="_Toc116338462"/>
      <w:bookmarkStart w:id="158" w:name="_Toc119449158"/>
      <w:bookmarkStart w:id="159" w:name="_Toc48208420"/>
      <w:bookmarkStart w:id="160" w:name="_TOC443419979"/>
      <w:bookmarkStart w:id="161" w:name="_Toc445820054"/>
      <w:bookmarkEnd w:id="110"/>
      <w:bookmarkEnd w:id="149"/>
      <w:bookmarkEnd w:id="150"/>
      <w:bookmarkEnd w:id="151"/>
      <w:bookmarkEnd w:id="152"/>
      <w:bookmarkEnd w:id="153"/>
      <w:bookmarkEnd w:id="154"/>
      <w:bookmarkEnd w:id="155"/>
      <w:bookmarkEnd w:id="156"/>
      <w:bookmarkEnd w:id="157"/>
      <w:r w:rsidRPr="029939E3">
        <w:rPr>
          <w:color w:val="ED7D31" w:themeColor="accent2"/>
        </w:rPr>
        <w:t>Eligibility Criteria</w:t>
      </w:r>
      <w:bookmarkEnd w:id="158"/>
      <w:r w:rsidR="00DC3755" w:rsidRPr="029939E3">
        <w:rPr>
          <w:color w:val="ED7D31" w:themeColor="accent2"/>
        </w:rPr>
        <w:t xml:space="preserve"> </w:t>
      </w:r>
      <w:bookmarkEnd w:id="159"/>
    </w:p>
    <w:bookmarkEnd w:id="160"/>
    <w:bookmarkEnd w:id="161"/>
    <w:p w14:paraId="71391BD5" w14:textId="30556E2C" w:rsidR="004E22F5" w:rsidRPr="006C5FB9" w:rsidRDefault="004E22F5" w:rsidP="029939E3">
      <w:pPr>
        <w:spacing w:before="200"/>
        <w:rPr>
          <w:rFonts w:cstheme="minorBidi"/>
        </w:rPr>
      </w:pPr>
      <w:r w:rsidRPr="029939E3">
        <w:rPr>
          <w:rFonts w:cstheme="minorBidi"/>
        </w:rPr>
        <w:t xml:space="preserve">Priority organizations </w:t>
      </w:r>
      <w:r w:rsidR="00BF5153" w:rsidRPr="029939E3">
        <w:rPr>
          <w:rFonts w:cstheme="minorBidi"/>
        </w:rPr>
        <w:t xml:space="preserve">(see Section 4.1) </w:t>
      </w:r>
      <w:r w:rsidRPr="029939E3">
        <w:rPr>
          <w:rFonts w:cstheme="minorBidi"/>
        </w:rPr>
        <w:t>that meet the following criteria are eligible to apply:</w:t>
      </w:r>
    </w:p>
    <w:p w14:paraId="4DBA70A1" w14:textId="77A33AE2" w:rsidR="008B0214" w:rsidRPr="00A176D9" w:rsidRDefault="37CCBF83" w:rsidP="001132D1">
      <w:pPr>
        <w:pStyle w:val="Heading2"/>
        <w:ind w:left="450"/>
        <w:rPr>
          <w:color w:val="ED7D31" w:themeColor="accent2"/>
        </w:rPr>
      </w:pPr>
      <w:bookmarkStart w:id="162" w:name="_Toc119449159"/>
      <w:r w:rsidRPr="029939E3">
        <w:rPr>
          <w:color w:val="ED7D31" w:themeColor="accent2"/>
        </w:rPr>
        <w:t>Country coverage</w:t>
      </w:r>
      <w:bookmarkEnd w:id="162"/>
    </w:p>
    <w:p w14:paraId="3266CB4E" w14:textId="43ACD50A" w:rsidR="00DC3755" w:rsidRPr="00655CED" w:rsidRDefault="12806D5B" w:rsidP="0024671F">
      <w:pPr>
        <w:pStyle w:val="Body1"/>
        <w:shd w:val="clear" w:color="auto" w:fill="FFFFFF" w:themeFill="background1"/>
        <w:spacing w:before="120" w:after="120"/>
        <w:jc w:val="both"/>
        <w:rPr>
          <w:rFonts w:ascii="Calibri" w:hAnsi="Calibri"/>
          <w:sz w:val="22"/>
          <w:szCs w:val="22"/>
        </w:rPr>
      </w:pPr>
      <w:r w:rsidRPr="00655CED">
        <w:rPr>
          <w:rFonts w:ascii="Calibri" w:hAnsi="Calibri"/>
          <w:sz w:val="22"/>
          <w:szCs w:val="22"/>
        </w:rPr>
        <w:t xml:space="preserve">The applicant must implement a project in </w:t>
      </w:r>
      <w:r w:rsidR="7E459643">
        <w:rPr>
          <w:rFonts w:ascii="Calibri" w:hAnsi="Calibri"/>
          <w:sz w:val="22"/>
          <w:szCs w:val="22"/>
        </w:rPr>
        <w:t xml:space="preserve">a minimum of </w:t>
      </w:r>
      <w:r w:rsidRPr="00655CED">
        <w:rPr>
          <w:rFonts w:ascii="Calibri" w:hAnsi="Calibri"/>
          <w:sz w:val="22"/>
          <w:szCs w:val="22"/>
        </w:rPr>
        <w:t xml:space="preserve">one </w:t>
      </w:r>
      <w:r w:rsidR="7E459643">
        <w:rPr>
          <w:rFonts w:ascii="Calibri" w:hAnsi="Calibri"/>
          <w:sz w:val="22"/>
          <w:szCs w:val="22"/>
        </w:rPr>
        <w:t>and a maximum</w:t>
      </w:r>
      <w:r w:rsidR="1924A7EC">
        <w:rPr>
          <w:rFonts w:ascii="Calibri" w:hAnsi="Calibri"/>
          <w:sz w:val="22"/>
          <w:szCs w:val="22"/>
        </w:rPr>
        <w:t xml:space="preserve"> </w:t>
      </w:r>
      <w:r w:rsidRPr="00655CED">
        <w:rPr>
          <w:rFonts w:ascii="Calibri" w:hAnsi="Calibri"/>
          <w:sz w:val="22"/>
          <w:szCs w:val="22"/>
        </w:rPr>
        <w:t>of</w:t>
      </w:r>
      <w:r w:rsidR="7E459643">
        <w:rPr>
          <w:rFonts w:ascii="Calibri" w:hAnsi="Calibri"/>
          <w:sz w:val="22"/>
          <w:szCs w:val="22"/>
        </w:rPr>
        <w:t xml:space="preserve"> three of</w:t>
      </w:r>
      <w:r w:rsidRPr="00655CED">
        <w:rPr>
          <w:rFonts w:ascii="Calibri" w:hAnsi="Calibri"/>
          <w:sz w:val="22"/>
          <w:szCs w:val="22"/>
        </w:rPr>
        <w:t xml:space="preserve"> the countries and/or territories listed in the </w:t>
      </w:r>
      <w:r w:rsidR="2F2170A5" w:rsidRPr="00655CED">
        <w:rPr>
          <w:rFonts w:ascii="Calibri" w:hAnsi="Calibri"/>
          <w:sz w:val="22"/>
          <w:szCs w:val="22"/>
        </w:rPr>
        <w:t>Organi</w:t>
      </w:r>
      <w:r w:rsidR="2F2170A5">
        <w:rPr>
          <w:rFonts w:ascii="Calibri" w:hAnsi="Calibri"/>
          <w:sz w:val="22"/>
          <w:szCs w:val="22"/>
        </w:rPr>
        <w:t>z</w:t>
      </w:r>
      <w:r w:rsidR="2F2170A5" w:rsidRPr="00655CED">
        <w:rPr>
          <w:rFonts w:ascii="Calibri" w:hAnsi="Calibri"/>
          <w:sz w:val="22"/>
          <w:szCs w:val="22"/>
        </w:rPr>
        <w:t xml:space="preserve">ation </w:t>
      </w:r>
      <w:r w:rsidR="68FDEC53" w:rsidRPr="00655CED">
        <w:rPr>
          <w:rFonts w:ascii="Calibri" w:hAnsi="Calibri"/>
          <w:sz w:val="22"/>
          <w:szCs w:val="22"/>
        </w:rPr>
        <w:t xml:space="preserve">for Economic Co-operation and Development </w:t>
      </w:r>
      <w:r w:rsidR="421DD011" w:rsidRPr="00655CED">
        <w:rPr>
          <w:rFonts w:ascii="Calibri" w:hAnsi="Calibri"/>
          <w:sz w:val="22"/>
          <w:szCs w:val="22"/>
        </w:rPr>
        <w:t>Assistance Committee</w:t>
      </w:r>
      <w:r w:rsidR="69E25204" w:rsidRPr="00655CED">
        <w:rPr>
          <w:rFonts w:ascii="Calibri" w:hAnsi="Calibri"/>
          <w:sz w:val="22"/>
          <w:szCs w:val="22"/>
        </w:rPr>
        <w:t>’s</w:t>
      </w:r>
      <w:r w:rsidR="421DD011" w:rsidRPr="00655CED">
        <w:rPr>
          <w:rFonts w:ascii="Calibri" w:hAnsi="Calibri"/>
          <w:sz w:val="22"/>
          <w:szCs w:val="22"/>
        </w:rPr>
        <w:t xml:space="preserve"> (</w:t>
      </w:r>
      <w:r w:rsidRPr="00655CED">
        <w:rPr>
          <w:rFonts w:ascii="Calibri" w:hAnsi="Calibri"/>
          <w:sz w:val="22"/>
          <w:szCs w:val="22"/>
        </w:rPr>
        <w:t>OECD DAC</w:t>
      </w:r>
      <w:r w:rsidR="421DD011" w:rsidRPr="00655CED">
        <w:rPr>
          <w:rFonts w:ascii="Calibri" w:hAnsi="Calibri"/>
          <w:sz w:val="22"/>
          <w:szCs w:val="22"/>
        </w:rPr>
        <w:t>)</w:t>
      </w:r>
      <w:r w:rsidRPr="00655CED">
        <w:rPr>
          <w:rFonts w:ascii="Calibri" w:hAnsi="Calibri"/>
          <w:sz w:val="22"/>
          <w:szCs w:val="22"/>
        </w:rPr>
        <w:t xml:space="preserve"> list of </w:t>
      </w:r>
      <w:r w:rsidR="421DD011" w:rsidRPr="00655CED">
        <w:rPr>
          <w:rFonts w:ascii="Calibri" w:hAnsi="Calibri"/>
          <w:sz w:val="22"/>
          <w:szCs w:val="22"/>
        </w:rPr>
        <w:t xml:space="preserve">official development assistance </w:t>
      </w:r>
      <w:r w:rsidR="7375565A" w:rsidRPr="00655CED">
        <w:rPr>
          <w:rFonts w:ascii="Calibri" w:hAnsi="Calibri"/>
          <w:sz w:val="22"/>
          <w:szCs w:val="22"/>
        </w:rPr>
        <w:t>(</w:t>
      </w:r>
      <w:r w:rsidRPr="00655CED">
        <w:rPr>
          <w:rFonts w:ascii="Calibri" w:hAnsi="Calibri"/>
          <w:sz w:val="22"/>
          <w:szCs w:val="22"/>
        </w:rPr>
        <w:t>ODA</w:t>
      </w:r>
      <w:r w:rsidR="7375565A" w:rsidRPr="00655CED">
        <w:rPr>
          <w:rFonts w:ascii="Calibri" w:hAnsi="Calibri"/>
          <w:sz w:val="22"/>
          <w:szCs w:val="22"/>
        </w:rPr>
        <w:t>)</w:t>
      </w:r>
      <w:r w:rsidRPr="00655CED">
        <w:rPr>
          <w:rFonts w:ascii="Calibri" w:hAnsi="Calibri"/>
          <w:sz w:val="22"/>
          <w:szCs w:val="22"/>
        </w:rPr>
        <w:t xml:space="preserve"> recipients.</w:t>
      </w:r>
      <w:r w:rsidR="00707165">
        <w:rPr>
          <w:rStyle w:val="FootnoteReference"/>
          <w:rFonts w:ascii="Calibri" w:hAnsi="Calibri"/>
          <w:sz w:val="22"/>
          <w:szCs w:val="22"/>
        </w:rPr>
        <w:footnoteReference w:id="27"/>
      </w:r>
      <w:r w:rsidRPr="00655CED">
        <w:rPr>
          <w:rFonts w:ascii="Calibri" w:hAnsi="Calibri"/>
          <w:sz w:val="22"/>
          <w:szCs w:val="22"/>
        </w:rPr>
        <w:t xml:space="preserve"> </w:t>
      </w:r>
      <w:r w:rsidRPr="1F893ACF">
        <w:rPr>
          <w:rFonts w:ascii="Calibri" w:hAnsi="Calibri"/>
          <w:i/>
          <w:iCs/>
          <w:sz w:val="22"/>
          <w:szCs w:val="22"/>
        </w:rPr>
        <w:t>(See last page for full list of eligible countries and territories).</w:t>
      </w:r>
      <w:r w:rsidRPr="00655CED">
        <w:rPr>
          <w:rFonts w:ascii="Calibri" w:hAnsi="Calibri"/>
          <w:sz w:val="22"/>
          <w:szCs w:val="22"/>
        </w:rPr>
        <w:t xml:space="preserve"> </w:t>
      </w:r>
    </w:p>
    <w:p w14:paraId="72D6FB84" w14:textId="03313F24" w:rsidR="008B0214" w:rsidRPr="00A176D9" w:rsidRDefault="37CCBF83" w:rsidP="001132D1">
      <w:pPr>
        <w:pStyle w:val="Heading2"/>
        <w:ind w:left="450"/>
        <w:rPr>
          <w:color w:val="ED7D31" w:themeColor="accent2"/>
        </w:rPr>
      </w:pPr>
      <w:bookmarkStart w:id="163" w:name="_Toc119449160"/>
      <w:r w:rsidRPr="029939E3">
        <w:rPr>
          <w:color w:val="ED7D31" w:themeColor="accent2"/>
        </w:rPr>
        <w:t>Legal status and registration</w:t>
      </w:r>
      <w:bookmarkEnd w:id="163"/>
      <w:r w:rsidRPr="029939E3">
        <w:rPr>
          <w:color w:val="ED7D31" w:themeColor="accent2"/>
        </w:rPr>
        <w:t xml:space="preserve"> </w:t>
      </w:r>
    </w:p>
    <w:p w14:paraId="2C924727" w14:textId="3187800A" w:rsidR="00DC3755" w:rsidRDefault="37CCBF83" w:rsidP="029939E3">
      <w:pPr>
        <w:pStyle w:val="Body1"/>
        <w:shd w:val="clear" w:color="auto" w:fill="FFFFFF" w:themeFill="background1"/>
        <w:spacing w:before="120" w:after="120" w:line="259" w:lineRule="auto"/>
        <w:jc w:val="both"/>
        <w:rPr>
          <w:rFonts w:asciiTheme="minorHAnsi" w:hAnsiTheme="minorHAnsi" w:cstheme="minorBidi"/>
          <w:color w:val="000000" w:themeColor="text1"/>
          <w:sz w:val="22"/>
          <w:szCs w:val="22"/>
        </w:rPr>
      </w:pPr>
      <w:r w:rsidRPr="029939E3">
        <w:rPr>
          <w:rFonts w:asciiTheme="minorHAnsi" w:hAnsiTheme="minorHAnsi" w:cstheme="minorBidi"/>
          <w:color w:val="000000" w:themeColor="text1"/>
          <w:sz w:val="22"/>
          <w:szCs w:val="22"/>
        </w:rPr>
        <w:t xml:space="preserve">The applicant must be </w:t>
      </w:r>
      <w:r w:rsidR="7EE69314" w:rsidRPr="029939E3">
        <w:rPr>
          <w:rFonts w:asciiTheme="minorHAnsi" w:hAnsiTheme="minorHAnsi" w:cstheme="minorBidi"/>
          <w:color w:val="000000" w:themeColor="text1"/>
          <w:sz w:val="22"/>
          <w:szCs w:val="22"/>
        </w:rPr>
        <w:t xml:space="preserve">a </w:t>
      </w:r>
      <w:r w:rsidRPr="029939E3">
        <w:rPr>
          <w:rFonts w:asciiTheme="minorHAnsi" w:hAnsiTheme="minorHAnsi" w:cstheme="minorBidi"/>
          <w:color w:val="000000" w:themeColor="text1"/>
          <w:sz w:val="22"/>
          <w:szCs w:val="22"/>
        </w:rPr>
        <w:t xml:space="preserve">legally registered </w:t>
      </w:r>
      <w:r w:rsidR="7EE69314" w:rsidRPr="029939E3">
        <w:rPr>
          <w:rFonts w:asciiTheme="minorHAnsi" w:hAnsiTheme="minorHAnsi" w:cstheme="minorBidi"/>
          <w:color w:val="000000" w:themeColor="text1"/>
          <w:sz w:val="22"/>
          <w:szCs w:val="22"/>
        </w:rPr>
        <w:t>entity</w:t>
      </w:r>
      <w:r w:rsidRPr="029939E3">
        <w:rPr>
          <w:rFonts w:asciiTheme="minorHAnsi" w:hAnsiTheme="minorHAnsi" w:cstheme="minorBidi"/>
          <w:color w:val="000000" w:themeColor="text1"/>
          <w:sz w:val="22"/>
          <w:szCs w:val="22"/>
        </w:rPr>
        <w:t xml:space="preserve">. </w:t>
      </w:r>
      <w:r w:rsidR="0F83524F" w:rsidRPr="029939E3">
        <w:rPr>
          <w:rFonts w:asciiTheme="minorHAnsi" w:hAnsiTheme="minorHAnsi" w:cstheme="minorBidi"/>
          <w:color w:val="000000" w:themeColor="text1"/>
          <w:sz w:val="22"/>
          <w:szCs w:val="22"/>
        </w:rPr>
        <w:t>E</w:t>
      </w:r>
      <w:r w:rsidRPr="029939E3">
        <w:rPr>
          <w:rFonts w:asciiTheme="minorHAnsi" w:hAnsiTheme="minorHAnsi" w:cstheme="minorBidi"/>
          <w:color w:val="000000" w:themeColor="text1"/>
          <w:sz w:val="22"/>
          <w:szCs w:val="22"/>
        </w:rPr>
        <w:t>ither the</w:t>
      </w:r>
      <w:r w:rsidR="50EF84FD" w:rsidRPr="029939E3">
        <w:rPr>
          <w:rFonts w:asciiTheme="minorHAnsi" w:hAnsiTheme="minorHAnsi" w:cstheme="minorBidi"/>
          <w:color w:val="000000" w:themeColor="text1"/>
          <w:sz w:val="22"/>
          <w:szCs w:val="22"/>
        </w:rPr>
        <w:t xml:space="preserve"> main</w:t>
      </w:r>
      <w:r w:rsidRPr="029939E3">
        <w:rPr>
          <w:rFonts w:asciiTheme="minorHAnsi" w:hAnsiTheme="minorHAnsi" w:cstheme="minorBidi"/>
          <w:color w:val="000000" w:themeColor="text1"/>
          <w:sz w:val="22"/>
          <w:szCs w:val="22"/>
        </w:rPr>
        <w:t xml:space="preserve"> applicant or </w:t>
      </w:r>
      <w:r w:rsidR="612F343E" w:rsidRPr="029939E3">
        <w:rPr>
          <w:rFonts w:asciiTheme="minorHAnsi" w:hAnsiTheme="minorHAnsi" w:cstheme="minorBidi"/>
          <w:color w:val="000000" w:themeColor="text1"/>
          <w:sz w:val="22"/>
          <w:szCs w:val="22"/>
        </w:rPr>
        <w:t xml:space="preserve">at least one of </w:t>
      </w:r>
      <w:proofErr w:type="gramStart"/>
      <w:r w:rsidRPr="029939E3">
        <w:rPr>
          <w:rFonts w:asciiTheme="minorHAnsi" w:hAnsiTheme="minorHAnsi" w:cstheme="minorBidi"/>
          <w:color w:val="000000" w:themeColor="text1"/>
          <w:sz w:val="22"/>
          <w:szCs w:val="22"/>
        </w:rPr>
        <w:t>its</w:t>
      </w:r>
      <w:proofErr w:type="gramEnd"/>
      <w:r w:rsidRPr="029939E3">
        <w:rPr>
          <w:rFonts w:asciiTheme="minorHAnsi" w:hAnsiTheme="minorHAnsi" w:cstheme="minorBidi"/>
          <w:color w:val="000000" w:themeColor="text1"/>
          <w:sz w:val="22"/>
          <w:szCs w:val="22"/>
        </w:rPr>
        <w:t xml:space="preserve"> co-implementing partner(s) must be legally registered </w:t>
      </w:r>
      <w:r w:rsidR="162CAA5D" w:rsidRPr="029939E3">
        <w:rPr>
          <w:rFonts w:asciiTheme="minorHAnsi" w:hAnsiTheme="minorHAnsi" w:cstheme="minorBidi"/>
          <w:color w:val="000000" w:themeColor="text1"/>
          <w:sz w:val="22"/>
          <w:szCs w:val="22"/>
        </w:rPr>
        <w:t xml:space="preserve">and/or operating </w:t>
      </w:r>
      <w:r w:rsidRPr="029939E3">
        <w:rPr>
          <w:rFonts w:asciiTheme="minorHAnsi" w:hAnsiTheme="minorHAnsi" w:cstheme="minorBidi"/>
          <w:color w:val="000000" w:themeColor="text1"/>
          <w:sz w:val="22"/>
          <w:szCs w:val="22"/>
        </w:rPr>
        <w:t xml:space="preserve">in the country or territory of </w:t>
      </w:r>
      <w:r w:rsidR="69305393" w:rsidRPr="029939E3">
        <w:rPr>
          <w:rFonts w:asciiTheme="minorHAnsi" w:hAnsiTheme="minorHAnsi" w:cstheme="minorBidi"/>
          <w:color w:val="000000" w:themeColor="text1"/>
          <w:sz w:val="22"/>
          <w:szCs w:val="22"/>
        </w:rPr>
        <w:t xml:space="preserve">project </w:t>
      </w:r>
      <w:r w:rsidRPr="029939E3">
        <w:rPr>
          <w:rFonts w:asciiTheme="minorHAnsi" w:hAnsiTheme="minorHAnsi" w:cstheme="minorBidi"/>
          <w:color w:val="000000" w:themeColor="text1"/>
          <w:sz w:val="22"/>
          <w:szCs w:val="22"/>
        </w:rPr>
        <w:t xml:space="preserve">implementation. We require that </w:t>
      </w:r>
      <w:r w:rsidR="5C62186B" w:rsidRPr="029939E3">
        <w:rPr>
          <w:rFonts w:asciiTheme="minorHAnsi" w:hAnsiTheme="minorHAnsi" w:cstheme="minorBidi"/>
          <w:color w:val="000000" w:themeColor="text1"/>
          <w:sz w:val="22"/>
          <w:szCs w:val="22"/>
        </w:rPr>
        <w:t xml:space="preserve">legal </w:t>
      </w:r>
      <w:r w:rsidRPr="029939E3">
        <w:rPr>
          <w:rFonts w:asciiTheme="minorHAnsi" w:hAnsiTheme="minorHAnsi" w:cstheme="minorBidi"/>
          <w:color w:val="000000" w:themeColor="text1"/>
          <w:sz w:val="22"/>
          <w:szCs w:val="22"/>
        </w:rPr>
        <w:t>registration documents</w:t>
      </w:r>
      <w:r w:rsidR="00CE1C5A" w:rsidRPr="029939E3">
        <w:rPr>
          <w:rFonts w:asciiTheme="minorHAnsi" w:hAnsiTheme="minorHAnsi" w:cstheme="minorBidi"/>
          <w:color w:val="000000" w:themeColor="text1"/>
          <w:sz w:val="22"/>
          <w:szCs w:val="22"/>
        </w:rPr>
        <w:t xml:space="preserve"> of the main applicant</w:t>
      </w:r>
      <w:r w:rsidRPr="029939E3">
        <w:rPr>
          <w:rFonts w:asciiTheme="minorHAnsi" w:hAnsiTheme="minorHAnsi" w:cstheme="minorBidi"/>
          <w:color w:val="000000" w:themeColor="text1"/>
          <w:sz w:val="22"/>
          <w:szCs w:val="22"/>
        </w:rPr>
        <w:t xml:space="preserve"> be submitted with the application. </w:t>
      </w:r>
    </w:p>
    <w:p w14:paraId="0F8C6D35" w14:textId="46B8CF26" w:rsidR="005E0413" w:rsidRPr="00655CED" w:rsidRDefault="005E0413" w:rsidP="31C5332D">
      <w:pPr>
        <w:pStyle w:val="Body1"/>
        <w:shd w:val="clear" w:color="auto" w:fill="FFFFFF" w:themeFill="background1"/>
        <w:spacing w:before="120" w:after="120" w:line="259" w:lineRule="auto"/>
        <w:jc w:val="both"/>
        <w:rPr>
          <w:rFonts w:ascii="Calibri" w:hAnsi="Calibri"/>
          <w:sz w:val="22"/>
          <w:szCs w:val="22"/>
        </w:rPr>
      </w:pPr>
      <w:r w:rsidRPr="029939E3">
        <w:rPr>
          <w:rFonts w:ascii="Calibri" w:hAnsi="Calibri"/>
          <w:sz w:val="22"/>
          <w:szCs w:val="22"/>
        </w:rPr>
        <w:t xml:space="preserve">Organizations proposing multi-country projects must also demonstrate they or their national </w:t>
      </w:r>
      <w:r w:rsidR="00063D97" w:rsidRPr="029939E3">
        <w:rPr>
          <w:rFonts w:ascii="Calibri" w:hAnsi="Calibri"/>
          <w:sz w:val="22"/>
          <w:szCs w:val="22"/>
        </w:rPr>
        <w:t>co-</w:t>
      </w:r>
      <w:r w:rsidRPr="029939E3">
        <w:rPr>
          <w:rFonts w:ascii="Calibri" w:hAnsi="Calibri"/>
          <w:sz w:val="22"/>
          <w:szCs w:val="22"/>
        </w:rPr>
        <w:t>implementing partners are legally registered in each of the countries (or territories) of implementation</w:t>
      </w:r>
      <w:r w:rsidR="614E053D" w:rsidRPr="029939E3">
        <w:rPr>
          <w:rFonts w:ascii="Calibri" w:hAnsi="Calibri"/>
          <w:sz w:val="22"/>
          <w:szCs w:val="22"/>
        </w:rPr>
        <w:t xml:space="preserve"> and how their projects are contributing to strengthening inclusive feminist networks, </w:t>
      </w:r>
      <w:proofErr w:type="gramStart"/>
      <w:r w:rsidR="614E053D" w:rsidRPr="029939E3">
        <w:rPr>
          <w:rFonts w:ascii="Calibri" w:hAnsi="Calibri"/>
          <w:sz w:val="22"/>
          <w:szCs w:val="22"/>
        </w:rPr>
        <w:t>coalitions</w:t>
      </w:r>
      <w:proofErr w:type="gramEnd"/>
      <w:r w:rsidR="614E053D" w:rsidRPr="029939E3">
        <w:rPr>
          <w:rFonts w:ascii="Calibri" w:hAnsi="Calibri"/>
          <w:sz w:val="22"/>
          <w:szCs w:val="22"/>
        </w:rPr>
        <w:t xml:space="preserve"> and movements</w:t>
      </w:r>
      <w:r w:rsidRPr="029939E3">
        <w:rPr>
          <w:rFonts w:ascii="Calibri" w:hAnsi="Calibri"/>
          <w:sz w:val="22"/>
          <w:szCs w:val="22"/>
        </w:rPr>
        <w:t xml:space="preserve">. </w:t>
      </w:r>
    </w:p>
    <w:p w14:paraId="03A9AA66" w14:textId="4326BEE9" w:rsidR="009978FE" w:rsidRPr="00A176D9" w:rsidRDefault="009978FE" w:rsidP="001132D1">
      <w:pPr>
        <w:pStyle w:val="Heading2"/>
        <w:ind w:left="450"/>
        <w:rPr>
          <w:color w:val="ED7D31" w:themeColor="accent2"/>
        </w:rPr>
      </w:pPr>
      <w:bookmarkStart w:id="164" w:name="_Toc119449161"/>
      <w:r w:rsidRPr="029939E3">
        <w:rPr>
          <w:color w:val="ED7D31" w:themeColor="accent2"/>
        </w:rPr>
        <w:t xml:space="preserve">Demonstrated capacity for operational, </w:t>
      </w:r>
      <w:proofErr w:type="gramStart"/>
      <w:r w:rsidRPr="029939E3">
        <w:rPr>
          <w:color w:val="ED7D31" w:themeColor="accent2"/>
        </w:rPr>
        <w:t>financial</w:t>
      </w:r>
      <w:proofErr w:type="gramEnd"/>
      <w:r w:rsidRPr="029939E3">
        <w:rPr>
          <w:color w:val="ED7D31" w:themeColor="accent2"/>
        </w:rPr>
        <w:t xml:space="preserve"> and human resource management</w:t>
      </w:r>
      <w:bookmarkEnd w:id="164"/>
    </w:p>
    <w:p w14:paraId="2BB395C4" w14:textId="796E9006" w:rsidR="00DC3755" w:rsidRPr="005F3065" w:rsidRDefault="00DC3755" w:rsidP="029939E3">
      <w:pPr>
        <w:jc w:val="both"/>
        <w:rPr>
          <w:rFonts w:cstheme="minorBidi"/>
        </w:rPr>
      </w:pPr>
      <w:r w:rsidRPr="029939E3">
        <w:rPr>
          <w:rFonts w:cstheme="minorBidi"/>
          <w:b/>
          <w:bCs/>
        </w:rPr>
        <w:t>Operational and human resources</w:t>
      </w:r>
      <w:r w:rsidR="009978FE" w:rsidRPr="029939E3">
        <w:rPr>
          <w:rFonts w:cstheme="minorBidi"/>
          <w:b/>
          <w:bCs/>
        </w:rPr>
        <w:t xml:space="preserve">: </w:t>
      </w:r>
      <w:r w:rsidRPr="029939E3">
        <w:rPr>
          <w:rFonts w:cstheme="minorBidi"/>
        </w:rPr>
        <w:t xml:space="preserve">The applicant must have the necessary operational and human resources to manage the proposed project. A clear project control framework should be defined once implementation starts. </w:t>
      </w:r>
    </w:p>
    <w:p w14:paraId="0D1A8487" w14:textId="30E5480D" w:rsidR="009978FE" w:rsidRPr="005F3065" w:rsidRDefault="48BCF67E" w:rsidP="029939E3">
      <w:pPr>
        <w:spacing w:before="120" w:after="120"/>
        <w:jc w:val="both"/>
        <w:rPr>
          <w:rFonts w:cstheme="minorBidi"/>
        </w:rPr>
      </w:pPr>
      <w:r w:rsidRPr="10ECC0D0">
        <w:rPr>
          <w:rFonts w:cstheme="minorBidi"/>
          <w:b/>
          <w:bCs/>
        </w:rPr>
        <w:t>Certified Financial Statements and Organizational Audit Reports:</w:t>
      </w:r>
      <w:r w:rsidRPr="10ECC0D0">
        <w:rPr>
          <w:rFonts w:cstheme="minorBidi"/>
        </w:rPr>
        <w:t xml:space="preserve"> The applicant must submit certified financial statements</w:t>
      </w:r>
      <w:r w:rsidR="009978FE" w:rsidRPr="10ECC0D0">
        <w:rPr>
          <w:rStyle w:val="FootnoteReference"/>
          <w:rFonts w:cstheme="minorBidi"/>
          <w:b/>
          <w:bCs/>
        </w:rPr>
        <w:footnoteReference w:id="28"/>
      </w:r>
      <w:r w:rsidRPr="10ECC0D0">
        <w:rPr>
          <w:rFonts w:cstheme="minorBidi"/>
        </w:rPr>
        <w:t xml:space="preserve"> and organizational audit reports</w:t>
      </w:r>
      <w:r w:rsidR="009978FE" w:rsidRPr="10ECC0D0">
        <w:rPr>
          <w:rStyle w:val="FootnoteReference"/>
          <w:rFonts w:cstheme="minorBidi"/>
          <w:b/>
          <w:bCs/>
        </w:rPr>
        <w:footnoteReference w:id="29"/>
      </w:r>
      <w:r w:rsidRPr="10ECC0D0">
        <w:rPr>
          <w:rFonts w:cstheme="minorBidi"/>
        </w:rPr>
        <w:t xml:space="preserve"> for </w:t>
      </w:r>
      <w:r w:rsidR="29FE2258" w:rsidRPr="10ECC0D0">
        <w:rPr>
          <w:rFonts w:cstheme="minorBidi"/>
        </w:rPr>
        <w:t>three</w:t>
      </w:r>
      <w:r w:rsidRPr="10ECC0D0">
        <w:rPr>
          <w:rFonts w:cstheme="minorBidi"/>
        </w:rPr>
        <w:t xml:space="preserve"> fiscal years (including 201</w:t>
      </w:r>
      <w:r w:rsidR="1FED06FB" w:rsidRPr="10ECC0D0">
        <w:rPr>
          <w:rFonts w:cstheme="minorBidi"/>
        </w:rPr>
        <w:t>9</w:t>
      </w:r>
      <w:r w:rsidRPr="10ECC0D0">
        <w:rPr>
          <w:rFonts w:cstheme="minorBidi"/>
        </w:rPr>
        <w:t>, 20</w:t>
      </w:r>
      <w:r w:rsidR="1FED06FB" w:rsidRPr="10ECC0D0">
        <w:rPr>
          <w:rFonts w:cstheme="minorBidi"/>
        </w:rPr>
        <w:t>20</w:t>
      </w:r>
      <w:r w:rsidRPr="10ECC0D0">
        <w:rPr>
          <w:rFonts w:cstheme="minorBidi"/>
        </w:rPr>
        <w:t xml:space="preserve"> and 202</w:t>
      </w:r>
      <w:r w:rsidR="1FED06FB" w:rsidRPr="10ECC0D0">
        <w:rPr>
          <w:rFonts w:cstheme="minorBidi"/>
        </w:rPr>
        <w:t>1</w:t>
      </w:r>
      <w:r w:rsidRPr="10ECC0D0">
        <w:rPr>
          <w:rFonts w:cstheme="minorBidi"/>
        </w:rPr>
        <w:t>).</w:t>
      </w:r>
    </w:p>
    <w:p w14:paraId="67FC5988" w14:textId="2165CE0B" w:rsidR="00974992" w:rsidRPr="008B0214" w:rsidRDefault="00095C71" w:rsidP="029939E3">
      <w:pPr>
        <w:jc w:val="both"/>
        <w:rPr>
          <w:rFonts w:cstheme="minorBidi"/>
          <w:b/>
          <w:bCs/>
        </w:rPr>
      </w:pPr>
      <w:r w:rsidRPr="029939E3">
        <w:rPr>
          <w:rFonts w:cstheme="minorBidi"/>
          <w:b/>
          <w:bCs/>
        </w:rPr>
        <w:t>Partnership and accountability arrangements</w:t>
      </w:r>
      <w:r w:rsidR="004E22F5" w:rsidRPr="029939E3">
        <w:rPr>
          <w:rFonts w:cstheme="minorBidi"/>
          <w:b/>
          <w:bCs/>
        </w:rPr>
        <w:t xml:space="preserve">: </w:t>
      </w:r>
      <w:r w:rsidRPr="029939E3">
        <w:rPr>
          <w:rFonts w:cstheme="minorBidi"/>
        </w:rPr>
        <w:t>Organizations can only apply once under this Call for Proposals, either as the main applicant organization or as a co-implementing partner.</w:t>
      </w:r>
      <w:r w:rsidRPr="029939E3">
        <w:rPr>
          <w:rFonts w:cstheme="minorBidi"/>
          <w:b/>
          <w:bCs/>
        </w:rPr>
        <w:t xml:space="preserve"> </w:t>
      </w:r>
    </w:p>
    <w:p w14:paraId="4308001D" w14:textId="4098F554" w:rsidR="00095C71" w:rsidRPr="00655CED" w:rsidRDefault="00095C71" w:rsidP="029939E3">
      <w:pPr>
        <w:pStyle w:val="ListParagraph"/>
        <w:numPr>
          <w:ilvl w:val="0"/>
          <w:numId w:val="51"/>
        </w:numPr>
        <w:shd w:val="clear" w:color="auto" w:fill="FFFFFF" w:themeFill="background1"/>
        <w:spacing w:before="120" w:after="120"/>
        <w:jc w:val="both"/>
        <w:rPr>
          <w:rFonts w:cstheme="minorBidi"/>
        </w:rPr>
      </w:pPr>
      <w:r w:rsidRPr="029939E3">
        <w:rPr>
          <w:rFonts w:cstheme="minorBidi"/>
        </w:rPr>
        <w:t xml:space="preserve">An application should include no more than </w:t>
      </w:r>
      <w:r w:rsidR="00804368" w:rsidRPr="029939E3">
        <w:rPr>
          <w:rFonts w:cstheme="minorBidi"/>
        </w:rPr>
        <w:t xml:space="preserve">four </w:t>
      </w:r>
      <w:r w:rsidRPr="029939E3">
        <w:rPr>
          <w:rFonts w:cstheme="minorBidi"/>
        </w:rPr>
        <w:t>co-implementing partners that will receive a portion of the requested funding.</w:t>
      </w:r>
      <w:r w:rsidRPr="029939E3">
        <w:rPr>
          <w:rStyle w:val="CommentReference"/>
        </w:rPr>
        <w:t xml:space="preserve"> </w:t>
      </w:r>
    </w:p>
    <w:p w14:paraId="7C75F6D1" w14:textId="77777777" w:rsidR="00974992" w:rsidRPr="00C673B0" w:rsidRDefault="630C26FF" w:rsidP="029939E3">
      <w:pPr>
        <w:pStyle w:val="ListParagraph"/>
        <w:numPr>
          <w:ilvl w:val="0"/>
          <w:numId w:val="51"/>
        </w:numPr>
        <w:shd w:val="clear" w:color="auto" w:fill="FFFFFF" w:themeFill="background1"/>
        <w:spacing w:before="120" w:after="120"/>
        <w:jc w:val="both"/>
        <w:rPr>
          <w:rFonts w:cstheme="minorBidi"/>
        </w:rPr>
      </w:pPr>
      <w:r w:rsidRPr="029939E3">
        <w:rPr>
          <w:rFonts w:cstheme="minorBidi"/>
        </w:rPr>
        <w:t xml:space="preserve">In all cases, the applicant organization will be accountable for managing the grant award in its entirety. </w:t>
      </w:r>
    </w:p>
    <w:p w14:paraId="68C18614" w14:textId="77777777" w:rsidR="00974992" w:rsidRPr="00C673B0" w:rsidRDefault="630C26FF" w:rsidP="029939E3">
      <w:pPr>
        <w:pStyle w:val="ListParagraph"/>
        <w:numPr>
          <w:ilvl w:val="0"/>
          <w:numId w:val="51"/>
        </w:numPr>
        <w:shd w:val="clear" w:color="auto" w:fill="FFFFFF" w:themeFill="background1"/>
        <w:spacing w:before="120" w:after="120"/>
        <w:jc w:val="both"/>
        <w:rPr>
          <w:rFonts w:cstheme="minorBidi"/>
        </w:rPr>
      </w:pPr>
      <w:r w:rsidRPr="029939E3">
        <w:rPr>
          <w:rFonts w:cstheme="minorBidi"/>
        </w:rPr>
        <w:lastRenderedPageBreak/>
        <w:t xml:space="preserve">If applicable, the applicant organization will also be responsible for ensuring that </w:t>
      </w:r>
      <w:proofErr w:type="gramStart"/>
      <w:r w:rsidRPr="029939E3">
        <w:rPr>
          <w:rFonts w:cstheme="minorBidi"/>
        </w:rPr>
        <w:t>its</w:t>
      </w:r>
      <w:proofErr w:type="gramEnd"/>
      <w:r w:rsidRPr="029939E3">
        <w:rPr>
          <w:rFonts w:cstheme="minorBidi"/>
        </w:rPr>
        <w:t xml:space="preserve"> co-implementing partners fully understand and comply with all the requirements and obligations of the grant process. </w:t>
      </w:r>
    </w:p>
    <w:p w14:paraId="35A5D777" w14:textId="548AB7FF" w:rsidR="00974992" w:rsidRPr="00C673B0" w:rsidRDefault="630C26FF" w:rsidP="029939E3">
      <w:pPr>
        <w:pStyle w:val="ListParagraph"/>
        <w:numPr>
          <w:ilvl w:val="0"/>
          <w:numId w:val="51"/>
        </w:numPr>
        <w:shd w:val="clear" w:color="auto" w:fill="FFFFFF" w:themeFill="background1"/>
        <w:spacing w:before="120" w:after="120"/>
        <w:jc w:val="both"/>
        <w:rPr>
          <w:rFonts w:cstheme="minorBidi"/>
        </w:rPr>
      </w:pPr>
      <w:r w:rsidRPr="029939E3">
        <w:rPr>
          <w:rFonts w:cstheme="minorBidi"/>
        </w:rPr>
        <w:t xml:space="preserve">If awarded a grant, the applicant organization will also be responsible and liable for </w:t>
      </w:r>
      <w:proofErr w:type="gramStart"/>
      <w:r w:rsidRPr="029939E3">
        <w:rPr>
          <w:rFonts w:cstheme="minorBidi"/>
        </w:rPr>
        <w:t>its</w:t>
      </w:r>
      <w:proofErr w:type="gramEnd"/>
      <w:r w:rsidRPr="029939E3">
        <w:rPr>
          <w:rFonts w:cstheme="minorBidi"/>
        </w:rPr>
        <w:t xml:space="preserve"> co-implementing partner’s performance and results delivery. </w:t>
      </w:r>
    </w:p>
    <w:p w14:paraId="24F9293C" w14:textId="34E5A764" w:rsidR="00095C71" w:rsidRDefault="630C26FF" w:rsidP="029939E3">
      <w:pPr>
        <w:pStyle w:val="ListParagraph"/>
        <w:numPr>
          <w:ilvl w:val="0"/>
          <w:numId w:val="51"/>
        </w:numPr>
        <w:shd w:val="clear" w:color="auto" w:fill="FFFFFF" w:themeFill="background1"/>
        <w:spacing w:before="120" w:after="120"/>
        <w:jc w:val="both"/>
        <w:rPr>
          <w:rFonts w:cstheme="minorBidi"/>
        </w:rPr>
      </w:pPr>
      <w:r w:rsidRPr="029939E3">
        <w:rPr>
          <w:rFonts w:cstheme="minorBidi"/>
        </w:rPr>
        <w:t>We highly encourage the use of Memoranda of Understanding</w:t>
      </w:r>
      <w:r w:rsidR="4507A588" w:rsidRPr="029939E3">
        <w:rPr>
          <w:rFonts w:cstheme="minorBidi"/>
        </w:rPr>
        <w:t xml:space="preserve"> (MoU)</w:t>
      </w:r>
      <w:r w:rsidRPr="029939E3">
        <w:rPr>
          <w:rFonts w:cstheme="minorBidi"/>
        </w:rPr>
        <w:t xml:space="preserve"> among all partners to define roles, responsibilities, </w:t>
      </w:r>
      <w:proofErr w:type="gramStart"/>
      <w:r w:rsidRPr="029939E3">
        <w:rPr>
          <w:rFonts w:cstheme="minorBidi"/>
        </w:rPr>
        <w:t>deliverables</w:t>
      </w:r>
      <w:proofErr w:type="gramEnd"/>
      <w:r w:rsidRPr="029939E3">
        <w:rPr>
          <w:rFonts w:cstheme="minorBidi"/>
        </w:rPr>
        <w:t xml:space="preserve"> and lines of accountability.</w:t>
      </w:r>
    </w:p>
    <w:p w14:paraId="5BB3622F" w14:textId="2C3C8FFF" w:rsidR="00D7739D" w:rsidRPr="00A176D9" w:rsidRDefault="488F6E46" w:rsidP="029939E3">
      <w:pPr>
        <w:pStyle w:val="Heading2"/>
        <w:ind w:left="360"/>
        <w:rPr>
          <w:rFonts w:asciiTheme="minorHAnsi" w:hAnsiTheme="minorHAnsi" w:cstheme="minorBidi"/>
          <w:color w:val="ED7D31" w:themeColor="accent2"/>
          <w:sz w:val="22"/>
          <w:szCs w:val="22"/>
        </w:rPr>
      </w:pPr>
      <w:bookmarkStart w:id="165" w:name="_Toc119449162"/>
      <w:r w:rsidRPr="00A176D9">
        <w:rPr>
          <w:color w:val="ED7D31" w:themeColor="accent2"/>
        </w:rPr>
        <w:t>Previous and existing UN Trust Fund grant recipients</w:t>
      </w:r>
      <w:r w:rsidR="00D7739D" w:rsidRPr="10ECC0D0">
        <w:rPr>
          <w:rStyle w:val="FootnoteReference"/>
          <w:rFonts w:asciiTheme="minorHAnsi" w:hAnsiTheme="minorHAnsi" w:cstheme="minorBidi"/>
          <w:b w:val="0"/>
          <w:bCs w:val="0"/>
          <w:color w:val="ED7D31" w:themeColor="accent2"/>
          <w:sz w:val="22"/>
          <w:szCs w:val="22"/>
        </w:rPr>
        <w:footnoteReference w:id="30"/>
      </w:r>
      <w:bookmarkEnd w:id="165"/>
    </w:p>
    <w:p w14:paraId="0BCA9758" w14:textId="039A9E31" w:rsidR="00D7739D" w:rsidRDefault="00D7739D" w:rsidP="029939E3">
      <w:pPr>
        <w:jc w:val="both"/>
        <w:rPr>
          <w:rFonts w:cstheme="minorBidi"/>
          <w:sz w:val="20"/>
          <w:szCs w:val="20"/>
        </w:rPr>
      </w:pPr>
      <w:r w:rsidRPr="029939E3">
        <w:rPr>
          <w:rFonts w:cstheme="minorBidi"/>
        </w:rPr>
        <w:t>Organizations that have received a grant are eligible only if their grant has been programmatically and operationally closed by March 202</w:t>
      </w:r>
      <w:r w:rsidR="006F6F0A" w:rsidRPr="029939E3">
        <w:rPr>
          <w:rFonts w:cstheme="minorBidi"/>
        </w:rPr>
        <w:t>3</w:t>
      </w:r>
      <w:r w:rsidRPr="029939E3">
        <w:rPr>
          <w:rFonts w:cstheme="minorBidi"/>
        </w:rPr>
        <w:t>.</w:t>
      </w:r>
      <w:r w:rsidRPr="029939E3">
        <w:rPr>
          <w:rFonts w:cstheme="minorBidi"/>
          <w:sz w:val="20"/>
          <w:szCs w:val="20"/>
        </w:rPr>
        <w:t xml:space="preserve"> </w:t>
      </w:r>
    </w:p>
    <w:p w14:paraId="7697CF0C" w14:textId="52480BD1" w:rsidR="002E2334" w:rsidRPr="005E6D9F" w:rsidRDefault="002E2334" w:rsidP="001132D1">
      <w:pPr>
        <w:pStyle w:val="Heading2"/>
        <w:ind w:left="360"/>
        <w:rPr>
          <w:color w:val="ED7D31" w:themeColor="accent2"/>
        </w:rPr>
      </w:pPr>
      <w:bookmarkStart w:id="166" w:name="_Toc119449163"/>
      <w:r w:rsidRPr="029939E3">
        <w:rPr>
          <w:color w:val="ED7D31" w:themeColor="accent2"/>
        </w:rPr>
        <w:t>Prevention from Sexual Exploitation and Abuse</w:t>
      </w:r>
      <w:r w:rsidR="00AA5F3E" w:rsidRPr="029939E3">
        <w:rPr>
          <w:color w:val="ED7D31" w:themeColor="accent2"/>
        </w:rPr>
        <w:t xml:space="preserve"> and Sexual Harassment</w:t>
      </w:r>
      <w:bookmarkEnd w:id="166"/>
    </w:p>
    <w:p w14:paraId="37B72450" w14:textId="77ED1026" w:rsidR="002E2334" w:rsidRPr="008B0214" w:rsidRDefault="00B76092" w:rsidP="00A26036">
      <w:pPr>
        <w:jc w:val="both"/>
      </w:pPr>
      <w:r>
        <w:t>UN Women has a zero-tolerance policy on sexual exploitation and abuse (SEA).</w:t>
      </w:r>
      <w:r w:rsidRPr="029939E3">
        <w:rPr>
          <w:rStyle w:val="cf01"/>
        </w:rPr>
        <w:t>  </w:t>
      </w:r>
      <w:r w:rsidR="00F14078">
        <w:t xml:space="preserve">Applicants must </w:t>
      </w:r>
      <w:r w:rsidR="009E5000">
        <w:t>take all appropriate measures to prevent sexual exploitation and abuse</w:t>
      </w:r>
      <w:r w:rsidR="00AA5F3E">
        <w:t xml:space="preserve"> and sexual harassment</w:t>
      </w:r>
      <w:r w:rsidR="009E5000">
        <w:t xml:space="preserve"> </w:t>
      </w:r>
      <w:r w:rsidR="000C7D68">
        <w:t>of anyone by it or any of its employees, personnel, sub-</w:t>
      </w:r>
      <w:proofErr w:type="gramStart"/>
      <w:r w:rsidR="000C7D68">
        <w:t>contractors</w:t>
      </w:r>
      <w:proofErr w:type="gramEnd"/>
      <w:r w:rsidR="000C7D68">
        <w:t xml:space="preserve"> and others engaged, </w:t>
      </w:r>
      <w:r w:rsidR="000F4863">
        <w:t>as well as compliance with protocols</w:t>
      </w:r>
      <w:r w:rsidR="00222893">
        <w:t>, provisions</w:t>
      </w:r>
      <w:r w:rsidR="000F4863">
        <w:t xml:space="preserve"> and standards in the country/territory where the project will be implemented.</w:t>
      </w:r>
      <w:r w:rsidR="007165D5">
        <w:t xml:space="preserve"> </w:t>
      </w:r>
      <w:r w:rsidR="00411E4E">
        <w:t xml:space="preserve"> The UN Trust Fund does not partner with entities that fail to address SEA through appropriate preventive measures, </w:t>
      </w:r>
      <w:proofErr w:type="gramStart"/>
      <w:r w:rsidR="00411E4E">
        <w:t>investigation</w:t>
      </w:r>
      <w:proofErr w:type="gramEnd"/>
      <w:r w:rsidR="00411E4E">
        <w:t xml:space="preserve"> and corrective action.</w:t>
      </w:r>
    </w:p>
    <w:p w14:paraId="61F9A37D" w14:textId="1F3EB7F3" w:rsidR="00052A89" w:rsidRPr="00AD50A3" w:rsidRDefault="00DC3755" w:rsidP="001132D1">
      <w:pPr>
        <w:pStyle w:val="Heading2"/>
        <w:ind w:left="360"/>
        <w:rPr>
          <w:color w:val="ED7D31" w:themeColor="accent2"/>
        </w:rPr>
      </w:pPr>
      <w:bookmarkStart w:id="167" w:name="_Toc119449164"/>
      <w:r w:rsidRPr="029939E3">
        <w:rPr>
          <w:color w:val="ED7D31" w:themeColor="accent2"/>
        </w:rPr>
        <w:t xml:space="preserve">Ineligible </w:t>
      </w:r>
      <w:r w:rsidR="00036363" w:rsidRPr="029939E3">
        <w:rPr>
          <w:color w:val="ED7D31" w:themeColor="accent2"/>
        </w:rPr>
        <w:t>A</w:t>
      </w:r>
      <w:r w:rsidRPr="029939E3">
        <w:rPr>
          <w:color w:val="ED7D31" w:themeColor="accent2"/>
        </w:rPr>
        <w:t>pplicants</w:t>
      </w:r>
      <w:bookmarkEnd w:id="167"/>
    </w:p>
    <w:p w14:paraId="14B9D41D" w14:textId="086691F2" w:rsidR="00DC3755" w:rsidRPr="00655CED" w:rsidRDefault="00DC3755" w:rsidP="029939E3">
      <w:pPr>
        <w:spacing w:before="200" w:after="120"/>
        <w:jc w:val="both"/>
        <w:rPr>
          <w:rFonts w:eastAsia="Arial Unicode MS" w:cstheme="minorBidi"/>
          <w:color w:val="000000"/>
        </w:rPr>
      </w:pPr>
      <w:r w:rsidRPr="029939E3">
        <w:rPr>
          <w:rFonts w:eastAsia="Arial Unicode MS" w:cstheme="minorBidi"/>
          <w:color w:val="000000" w:themeColor="text1"/>
        </w:rPr>
        <w:t xml:space="preserve">The following are </w:t>
      </w:r>
      <w:r w:rsidRPr="029939E3">
        <w:rPr>
          <w:rFonts w:eastAsia="Arial Unicode MS" w:cstheme="minorBidi"/>
          <w:b/>
          <w:bCs/>
        </w:rPr>
        <w:t>NOT</w:t>
      </w:r>
      <w:r w:rsidRPr="029939E3">
        <w:rPr>
          <w:rFonts w:eastAsia="Arial Unicode MS" w:cstheme="minorBidi"/>
        </w:rPr>
        <w:t xml:space="preserve"> </w:t>
      </w:r>
      <w:r w:rsidRPr="029939E3">
        <w:rPr>
          <w:rFonts w:eastAsia="Arial Unicode MS" w:cstheme="minorBidi"/>
          <w:b/>
          <w:bCs/>
        </w:rPr>
        <w:t>eligible</w:t>
      </w:r>
      <w:r w:rsidRPr="029939E3">
        <w:rPr>
          <w:rFonts w:eastAsia="Arial Unicode MS" w:cstheme="minorBidi"/>
        </w:rPr>
        <w:t xml:space="preserve"> </w:t>
      </w:r>
      <w:r w:rsidRPr="029939E3">
        <w:rPr>
          <w:rFonts w:eastAsia="Arial Unicode MS" w:cstheme="minorBidi"/>
          <w:color w:val="000000" w:themeColor="text1"/>
        </w:rPr>
        <w:t>to apply for a grant:</w:t>
      </w:r>
    </w:p>
    <w:p w14:paraId="37E81D5E" w14:textId="1B0F9B7B" w:rsidR="00DC3755" w:rsidRPr="00655CED" w:rsidRDefault="00DC3755" w:rsidP="029939E3">
      <w:pPr>
        <w:pStyle w:val="ListParagraph"/>
        <w:numPr>
          <w:ilvl w:val="0"/>
          <w:numId w:val="33"/>
        </w:numPr>
        <w:jc w:val="both"/>
        <w:rPr>
          <w:rFonts w:cstheme="minorBidi"/>
        </w:rPr>
      </w:pPr>
      <w:r w:rsidRPr="029939E3">
        <w:rPr>
          <w:rFonts w:ascii="Calibri" w:hAnsi="Calibri"/>
        </w:rPr>
        <w:t xml:space="preserve">Organizations </w:t>
      </w:r>
      <w:r w:rsidRPr="029939E3">
        <w:rPr>
          <w:rFonts w:cstheme="minorBidi"/>
        </w:rPr>
        <w:t xml:space="preserve">proposing interventions in a country not listed in the OECD DAC list of ODA recipients </w:t>
      </w:r>
    </w:p>
    <w:p w14:paraId="1ABA1D0B" w14:textId="54BA7564" w:rsidR="00DC3755" w:rsidRPr="00655CED" w:rsidRDefault="00DC3755" w:rsidP="029939E3">
      <w:pPr>
        <w:pStyle w:val="ListParagraph"/>
        <w:numPr>
          <w:ilvl w:val="0"/>
          <w:numId w:val="33"/>
        </w:numPr>
        <w:jc w:val="both"/>
        <w:rPr>
          <w:rFonts w:cstheme="minorBidi"/>
        </w:rPr>
      </w:pPr>
      <w:r w:rsidRPr="029939E3">
        <w:rPr>
          <w:rFonts w:cstheme="minorBidi"/>
        </w:rPr>
        <w:t>Organizations</w:t>
      </w:r>
      <w:r w:rsidRPr="029939E3">
        <w:rPr>
          <w:rFonts w:eastAsia="Arial Unicode MS" w:cstheme="minorBidi"/>
          <w:color w:val="000000" w:themeColor="text1"/>
        </w:rPr>
        <w:t xml:space="preserve"> whose work </w:t>
      </w:r>
      <w:r w:rsidR="082855B0" w:rsidRPr="029939E3">
        <w:rPr>
          <w:rFonts w:eastAsia="Arial Unicode MS" w:cstheme="minorBidi"/>
          <w:color w:val="000000" w:themeColor="text1"/>
        </w:rPr>
        <w:t>and mis</w:t>
      </w:r>
      <w:r w:rsidR="00C80CF5" w:rsidRPr="029939E3">
        <w:rPr>
          <w:rFonts w:eastAsia="Arial Unicode MS" w:cstheme="minorBidi"/>
          <w:color w:val="000000" w:themeColor="text1"/>
        </w:rPr>
        <w:t>s</w:t>
      </w:r>
      <w:r w:rsidR="082855B0" w:rsidRPr="029939E3">
        <w:rPr>
          <w:rFonts w:eastAsia="Arial Unicode MS" w:cstheme="minorBidi"/>
          <w:color w:val="000000" w:themeColor="text1"/>
        </w:rPr>
        <w:t>ion</w:t>
      </w:r>
      <w:r w:rsidR="00AC661C" w:rsidRPr="029939E3">
        <w:rPr>
          <w:rFonts w:eastAsia="Arial Unicode MS" w:cstheme="minorBidi"/>
          <w:color w:val="000000" w:themeColor="text1"/>
        </w:rPr>
        <w:t>/</w:t>
      </w:r>
      <w:r w:rsidR="082855B0" w:rsidRPr="029939E3">
        <w:rPr>
          <w:rFonts w:eastAsia="Arial Unicode MS" w:cstheme="minorBidi"/>
          <w:color w:val="000000" w:themeColor="text1"/>
        </w:rPr>
        <w:t xml:space="preserve">vision statement do </w:t>
      </w:r>
      <w:r w:rsidRPr="029939E3">
        <w:rPr>
          <w:rFonts w:eastAsia="Arial Unicode MS" w:cstheme="minorBidi"/>
          <w:color w:val="000000" w:themeColor="text1"/>
        </w:rPr>
        <w:t xml:space="preserve">not focus on </w:t>
      </w:r>
      <w:r w:rsidR="35A30FDF" w:rsidRPr="029939E3">
        <w:rPr>
          <w:rFonts w:eastAsia="Arial Unicode MS" w:cstheme="minorBidi"/>
          <w:color w:val="000000" w:themeColor="text1"/>
        </w:rPr>
        <w:t xml:space="preserve">nor explicitly mention </w:t>
      </w:r>
      <w:r w:rsidRPr="029939E3">
        <w:rPr>
          <w:rFonts w:eastAsia="Arial Unicode MS" w:cstheme="minorBidi"/>
          <w:color w:val="000000" w:themeColor="text1"/>
        </w:rPr>
        <w:t>gender equality</w:t>
      </w:r>
      <w:r w:rsidR="00FE266C" w:rsidRPr="029939E3">
        <w:rPr>
          <w:rFonts w:eastAsia="Arial Unicode MS" w:cstheme="minorBidi"/>
          <w:color w:val="000000" w:themeColor="text1"/>
        </w:rPr>
        <w:t xml:space="preserve"> and the elimination of violence against women and/or girls</w:t>
      </w:r>
    </w:p>
    <w:p w14:paraId="55847EE2" w14:textId="749994CA" w:rsidR="00DC3755" w:rsidRPr="00655CED" w:rsidRDefault="37CCBF83" w:rsidP="501C35E5">
      <w:pPr>
        <w:pStyle w:val="ListParagraph"/>
        <w:numPr>
          <w:ilvl w:val="0"/>
          <w:numId w:val="33"/>
        </w:numPr>
        <w:shd w:val="clear" w:color="auto" w:fill="FFFFFF" w:themeFill="background1"/>
        <w:jc w:val="both"/>
        <w:rPr>
          <w:rFonts w:ascii="Calibri" w:hAnsi="Calibri"/>
        </w:rPr>
      </w:pPr>
      <w:r w:rsidRPr="029939E3">
        <w:rPr>
          <w:rFonts w:eastAsia="Arial Unicode MS" w:cstheme="minorBidi"/>
          <w:color w:val="000000" w:themeColor="text1"/>
        </w:rPr>
        <w:t>Organizations</w:t>
      </w:r>
      <w:r w:rsidRPr="029939E3">
        <w:rPr>
          <w:rFonts w:ascii="Calibri" w:hAnsi="Calibri"/>
        </w:rPr>
        <w:t xml:space="preserve"> that do not have a legal status </w:t>
      </w:r>
      <w:r w:rsidR="00144F95" w:rsidRPr="029939E3">
        <w:rPr>
          <w:rFonts w:ascii="Calibri" w:hAnsi="Calibri"/>
        </w:rPr>
        <w:t>(</w:t>
      </w:r>
      <w:r w:rsidR="16B50E90" w:rsidRPr="029939E3">
        <w:rPr>
          <w:rFonts w:ascii="Calibri" w:hAnsi="Calibri"/>
        </w:rPr>
        <w:t>and are not operating</w:t>
      </w:r>
      <w:r w:rsidR="00144F95" w:rsidRPr="029939E3">
        <w:rPr>
          <w:rFonts w:ascii="Calibri" w:hAnsi="Calibri"/>
        </w:rPr>
        <w:t>)</w:t>
      </w:r>
      <w:r w:rsidR="16B50E90" w:rsidRPr="029939E3">
        <w:rPr>
          <w:rFonts w:ascii="Calibri" w:hAnsi="Calibri"/>
        </w:rPr>
        <w:t xml:space="preserve"> </w:t>
      </w:r>
      <w:r w:rsidRPr="029939E3">
        <w:rPr>
          <w:rFonts w:ascii="Calibri" w:hAnsi="Calibri"/>
        </w:rPr>
        <w:t xml:space="preserve">in the country </w:t>
      </w:r>
      <w:r w:rsidR="15429116" w:rsidRPr="029939E3">
        <w:rPr>
          <w:rFonts w:ascii="Calibri" w:hAnsi="Calibri"/>
        </w:rPr>
        <w:t xml:space="preserve">or territory </w:t>
      </w:r>
      <w:r w:rsidRPr="029939E3">
        <w:rPr>
          <w:rFonts w:ascii="Calibri" w:hAnsi="Calibri"/>
        </w:rPr>
        <w:t>of implementation</w:t>
      </w:r>
      <w:r w:rsidR="0B0C92F2" w:rsidRPr="029939E3">
        <w:rPr>
          <w:rFonts w:ascii="Calibri" w:hAnsi="Calibri"/>
        </w:rPr>
        <w:t>,</w:t>
      </w:r>
      <w:r w:rsidR="15429116" w:rsidRPr="029939E3">
        <w:rPr>
          <w:rFonts w:ascii="Calibri" w:hAnsi="Calibri"/>
        </w:rPr>
        <w:t xml:space="preserve"> and </w:t>
      </w:r>
      <w:r w:rsidR="73B1EBA3" w:rsidRPr="029939E3">
        <w:rPr>
          <w:rFonts w:ascii="Calibri" w:hAnsi="Calibri"/>
        </w:rPr>
        <w:t xml:space="preserve">neither do any </w:t>
      </w:r>
      <w:r w:rsidR="15429116" w:rsidRPr="029939E3">
        <w:rPr>
          <w:rFonts w:ascii="Calibri" w:hAnsi="Calibri"/>
        </w:rPr>
        <w:t xml:space="preserve">of </w:t>
      </w:r>
      <w:proofErr w:type="gramStart"/>
      <w:r w:rsidR="15429116" w:rsidRPr="029939E3">
        <w:rPr>
          <w:rFonts w:ascii="Calibri" w:hAnsi="Calibri"/>
        </w:rPr>
        <w:t>its</w:t>
      </w:r>
      <w:proofErr w:type="gramEnd"/>
      <w:r w:rsidR="15429116" w:rsidRPr="029939E3">
        <w:rPr>
          <w:rFonts w:ascii="Calibri" w:hAnsi="Calibri"/>
        </w:rPr>
        <w:t xml:space="preserve"> co-implementing partners</w:t>
      </w:r>
    </w:p>
    <w:p w14:paraId="164BD6AF" w14:textId="61135B5D" w:rsidR="00DC3755" w:rsidRPr="00655CED" w:rsidRDefault="00DC3755" w:rsidP="029939E3">
      <w:pPr>
        <w:pStyle w:val="ListParagraph"/>
        <w:numPr>
          <w:ilvl w:val="0"/>
          <w:numId w:val="33"/>
        </w:numPr>
        <w:shd w:val="clear" w:color="auto" w:fill="FFFFFF" w:themeFill="background1"/>
        <w:jc w:val="both"/>
        <w:rPr>
          <w:rFonts w:cstheme="minorBidi"/>
        </w:rPr>
      </w:pPr>
      <w:r w:rsidRPr="029939E3">
        <w:rPr>
          <w:rFonts w:cstheme="minorBidi"/>
        </w:rPr>
        <w:t>Government agencies or institutions</w:t>
      </w:r>
    </w:p>
    <w:p w14:paraId="7677BE87" w14:textId="71B60FBD" w:rsidR="00DC3755" w:rsidRPr="00655CED" w:rsidRDefault="00DC3755" w:rsidP="029939E3">
      <w:pPr>
        <w:pStyle w:val="ListParagraph"/>
        <w:numPr>
          <w:ilvl w:val="0"/>
          <w:numId w:val="33"/>
        </w:numPr>
        <w:shd w:val="clear" w:color="auto" w:fill="FFFFFF" w:themeFill="background1"/>
        <w:jc w:val="both"/>
        <w:rPr>
          <w:rFonts w:cstheme="minorBidi"/>
        </w:rPr>
      </w:pPr>
      <w:r w:rsidRPr="029939E3">
        <w:rPr>
          <w:rFonts w:cstheme="minorBidi"/>
        </w:rPr>
        <w:t>UN agencies or UN Country Teams</w:t>
      </w:r>
    </w:p>
    <w:p w14:paraId="43D5435F" w14:textId="77777777" w:rsidR="00DC3755" w:rsidRPr="00655CED" w:rsidRDefault="00DC3755" w:rsidP="029939E3">
      <w:pPr>
        <w:pStyle w:val="ListParagraph"/>
        <w:numPr>
          <w:ilvl w:val="0"/>
          <w:numId w:val="33"/>
        </w:numPr>
        <w:shd w:val="clear" w:color="auto" w:fill="FFFFFF" w:themeFill="background1"/>
        <w:jc w:val="both"/>
        <w:rPr>
          <w:rFonts w:cstheme="minorBidi"/>
        </w:rPr>
      </w:pPr>
      <w:r w:rsidRPr="029939E3">
        <w:rPr>
          <w:rFonts w:cstheme="minorBidi"/>
        </w:rPr>
        <w:t>Private individuals</w:t>
      </w:r>
    </w:p>
    <w:p w14:paraId="4D000F00" w14:textId="77777777" w:rsidR="009632FD" w:rsidRPr="00655CED" w:rsidRDefault="00DC3755" w:rsidP="029939E3">
      <w:pPr>
        <w:pStyle w:val="ListParagraph"/>
        <w:numPr>
          <w:ilvl w:val="0"/>
          <w:numId w:val="33"/>
        </w:numPr>
        <w:shd w:val="clear" w:color="auto" w:fill="FFFFFF" w:themeFill="background1"/>
        <w:jc w:val="both"/>
        <w:rPr>
          <w:rFonts w:cstheme="minorBidi"/>
        </w:rPr>
      </w:pPr>
      <w:r w:rsidRPr="029939E3">
        <w:rPr>
          <w:rFonts w:cstheme="minorBidi"/>
        </w:rPr>
        <w:t>Private sector entities</w:t>
      </w:r>
    </w:p>
    <w:p w14:paraId="6EA6D04D" w14:textId="47EDE3E3" w:rsidR="00B946CC" w:rsidRPr="00655CED" w:rsidRDefault="00DC3755" w:rsidP="029939E3">
      <w:pPr>
        <w:pStyle w:val="ListParagraph"/>
        <w:numPr>
          <w:ilvl w:val="0"/>
          <w:numId w:val="33"/>
        </w:numPr>
        <w:shd w:val="clear" w:color="auto" w:fill="FFFFFF" w:themeFill="background1"/>
        <w:spacing w:after="240"/>
        <w:jc w:val="both"/>
        <w:rPr>
          <w:rFonts w:cstheme="minorBidi"/>
        </w:rPr>
      </w:pPr>
      <w:r w:rsidRPr="029939E3">
        <w:rPr>
          <w:rFonts w:cstheme="minorBidi"/>
        </w:rPr>
        <w:t xml:space="preserve">Organizations currently implementing a </w:t>
      </w:r>
      <w:r w:rsidR="00570384" w:rsidRPr="029939E3">
        <w:rPr>
          <w:rFonts w:cstheme="minorBidi"/>
        </w:rPr>
        <w:t xml:space="preserve">UN Trust Fund </w:t>
      </w:r>
      <w:r w:rsidRPr="029939E3">
        <w:rPr>
          <w:rFonts w:cstheme="minorBidi"/>
        </w:rPr>
        <w:t xml:space="preserve">grant </w:t>
      </w:r>
      <w:r w:rsidR="00AC661C" w:rsidRPr="029939E3">
        <w:rPr>
          <w:rFonts w:cstheme="minorBidi"/>
        </w:rPr>
        <w:t xml:space="preserve">(unless it </w:t>
      </w:r>
      <w:r w:rsidR="00570384" w:rsidRPr="029939E3">
        <w:rPr>
          <w:rFonts w:cstheme="minorBidi"/>
        </w:rPr>
        <w:t>ends before March 202</w:t>
      </w:r>
      <w:r w:rsidR="006F6F0A" w:rsidRPr="029939E3">
        <w:rPr>
          <w:rFonts w:cstheme="minorBidi"/>
        </w:rPr>
        <w:t>3</w:t>
      </w:r>
      <w:r w:rsidR="00570384" w:rsidRPr="029939E3">
        <w:rPr>
          <w:rFonts w:cstheme="minorBidi"/>
        </w:rPr>
        <w:t>)</w:t>
      </w:r>
    </w:p>
    <w:p w14:paraId="452565F4" w14:textId="30CEFDD2" w:rsidR="00DC3755" w:rsidRPr="00A176D9" w:rsidRDefault="00B572E7" w:rsidP="029939E3">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68" w:name="_Toc119449165"/>
      <w:bookmarkStart w:id="169" w:name="_Toc48208421"/>
      <w:r w:rsidRPr="029939E3">
        <w:rPr>
          <w:color w:val="ED7D31" w:themeColor="accent2"/>
        </w:rPr>
        <w:t>F</w:t>
      </w:r>
      <w:r w:rsidR="00DC3755" w:rsidRPr="029939E3">
        <w:rPr>
          <w:color w:val="ED7D31" w:themeColor="accent2"/>
        </w:rPr>
        <w:t xml:space="preserve">unding </w:t>
      </w:r>
      <w:r w:rsidRPr="029939E3">
        <w:rPr>
          <w:color w:val="ED7D31" w:themeColor="accent2"/>
        </w:rPr>
        <w:t>P</w:t>
      </w:r>
      <w:r w:rsidR="00DC3755" w:rsidRPr="029939E3">
        <w:rPr>
          <w:color w:val="ED7D31" w:themeColor="accent2"/>
        </w:rPr>
        <w:t>arameters</w:t>
      </w:r>
      <w:bookmarkEnd w:id="168"/>
      <w:r w:rsidR="00DC3755" w:rsidRPr="029939E3">
        <w:rPr>
          <w:color w:val="ED7D31" w:themeColor="accent2"/>
        </w:rPr>
        <w:t xml:space="preserve"> </w:t>
      </w:r>
      <w:bookmarkEnd w:id="169"/>
    </w:p>
    <w:p w14:paraId="4D508696" w14:textId="0EF70951" w:rsidR="007C503F" w:rsidRDefault="37CCBF83" w:rsidP="029939E3">
      <w:pPr>
        <w:spacing w:before="200"/>
        <w:jc w:val="both"/>
        <w:rPr>
          <w:rFonts w:cstheme="minorBidi"/>
          <w:b/>
          <w:bCs/>
          <w:color w:val="000000" w:themeColor="text1"/>
        </w:rPr>
      </w:pPr>
      <w:r w:rsidRPr="029939E3">
        <w:rPr>
          <w:rFonts w:cstheme="minorBidi"/>
          <w:b/>
          <w:bCs/>
          <w:color w:val="000000" w:themeColor="text1"/>
        </w:rPr>
        <w:t xml:space="preserve">We will fund all selected organizations </w:t>
      </w:r>
      <w:r w:rsidR="007C503F" w:rsidRPr="029939E3">
        <w:rPr>
          <w:rFonts w:cstheme="minorBidi"/>
          <w:b/>
          <w:bCs/>
          <w:color w:val="000000" w:themeColor="text1"/>
        </w:rPr>
        <w:t>for a three-year period to</w:t>
      </w:r>
      <w:r w:rsidR="007C503F" w:rsidRPr="029939E3">
        <w:rPr>
          <w:rFonts w:cstheme="minorBidi"/>
          <w:color w:val="000000" w:themeColor="text1"/>
        </w:rPr>
        <w:t xml:space="preserve"> ensure predictability of funding and technical assistance as well as continuity of services for the women and girls they reach.</w:t>
      </w:r>
    </w:p>
    <w:p w14:paraId="27BBC3C2" w14:textId="71D37EE2" w:rsidR="0040718E" w:rsidRDefault="007C503F" w:rsidP="029939E3">
      <w:pPr>
        <w:spacing w:before="120" w:after="120"/>
        <w:jc w:val="both"/>
        <w:rPr>
          <w:rFonts w:ascii="Calibri" w:hAnsi="Calibri"/>
          <w:b/>
          <w:bCs/>
        </w:rPr>
      </w:pPr>
      <w:r w:rsidRPr="029939E3">
        <w:rPr>
          <w:rFonts w:ascii="Calibri" w:hAnsi="Calibri"/>
          <w:b/>
          <w:bCs/>
        </w:rPr>
        <w:t>All civil society organizations can apply for</w:t>
      </w:r>
      <w:r w:rsidR="2535940A" w:rsidRPr="029939E3">
        <w:rPr>
          <w:rFonts w:ascii="Calibri" w:hAnsi="Calibri"/>
          <w:b/>
          <w:bCs/>
        </w:rPr>
        <w:t xml:space="preserve"> </w:t>
      </w:r>
      <w:r w:rsidRPr="029939E3">
        <w:rPr>
          <w:rFonts w:ascii="Calibri" w:hAnsi="Calibri"/>
          <w:b/>
          <w:bCs/>
        </w:rPr>
        <w:t xml:space="preserve">a </w:t>
      </w:r>
      <w:r w:rsidR="00853BBD" w:rsidRPr="029939E3">
        <w:rPr>
          <w:rFonts w:ascii="Calibri" w:hAnsi="Calibri"/>
          <w:b/>
          <w:bCs/>
        </w:rPr>
        <w:t xml:space="preserve">grant </w:t>
      </w:r>
      <w:r w:rsidRPr="029939E3">
        <w:rPr>
          <w:rFonts w:ascii="Calibri" w:hAnsi="Calibri"/>
          <w:b/>
          <w:bCs/>
        </w:rPr>
        <w:t xml:space="preserve">amount </w:t>
      </w:r>
      <w:r w:rsidR="00853BBD" w:rsidRPr="029939E3">
        <w:rPr>
          <w:rFonts w:ascii="Calibri" w:hAnsi="Calibri"/>
          <w:b/>
          <w:bCs/>
        </w:rPr>
        <w:t xml:space="preserve">between </w:t>
      </w:r>
      <w:r w:rsidR="00DC3755" w:rsidRPr="029939E3">
        <w:rPr>
          <w:rFonts w:ascii="Calibri" w:hAnsi="Calibri"/>
          <w:b/>
          <w:bCs/>
        </w:rPr>
        <w:t xml:space="preserve">US $150,001 </w:t>
      </w:r>
      <w:r w:rsidR="00853BBD" w:rsidRPr="029939E3">
        <w:rPr>
          <w:rFonts w:ascii="Calibri" w:hAnsi="Calibri"/>
          <w:b/>
          <w:bCs/>
        </w:rPr>
        <w:t xml:space="preserve">and </w:t>
      </w:r>
      <w:r w:rsidR="00DC3755" w:rsidRPr="029939E3">
        <w:rPr>
          <w:rFonts w:ascii="Calibri" w:hAnsi="Calibri"/>
          <w:b/>
          <w:bCs/>
        </w:rPr>
        <w:t>US $1,000,000</w:t>
      </w:r>
      <w:r w:rsidR="007C1FCB" w:rsidRPr="029939E3">
        <w:rPr>
          <w:rFonts w:ascii="Calibri" w:hAnsi="Calibri"/>
          <w:b/>
          <w:bCs/>
        </w:rPr>
        <w:t>.</w:t>
      </w:r>
    </w:p>
    <w:p w14:paraId="7ED0FFF5" w14:textId="55E98FAC" w:rsidR="007C503F" w:rsidRPr="00655CED" w:rsidRDefault="007C503F" w:rsidP="029939E3">
      <w:pPr>
        <w:spacing w:before="120" w:after="120"/>
        <w:jc w:val="both"/>
        <w:rPr>
          <w:rFonts w:cstheme="minorBidi"/>
          <w:b/>
          <w:bCs/>
          <w:color w:val="0070C0"/>
          <w:sz w:val="21"/>
          <w:szCs w:val="21"/>
        </w:rPr>
      </w:pPr>
      <w:r w:rsidRPr="029939E3">
        <w:rPr>
          <w:rFonts w:ascii="Calibri" w:hAnsi="Calibri"/>
          <w:b/>
          <w:bCs/>
        </w:rPr>
        <w:t xml:space="preserve">Small civil society organizations are eligible to apply for a ‘small grant’ of between US $50,000 and US $150,000 that </w:t>
      </w:r>
      <w:r w:rsidR="00D65B3D" w:rsidRPr="029939E3">
        <w:rPr>
          <w:rFonts w:ascii="Calibri" w:hAnsi="Calibri"/>
          <w:b/>
          <w:bCs/>
        </w:rPr>
        <w:t>includes</w:t>
      </w:r>
      <w:r w:rsidRPr="029939E3">
        <w:rPr>
          <w:rFonts w:ascii="Calibri" w:hAnsi="Calibri"/>
          <w:b/>
          <w:bCs/>
        </w:rPr>
        <w:t xml:space="preserve"> additional core support for the organization. </w:t>
      </w:r>
      <w:r w:rsidRPr="029939E3">
        <w:rPr>
          <w:rFonts w:cstheme="minorBidi"/>
        </w:rPr>
        <w:t xml:space="preserve">To be considered a </w:t>
      </w:r>
      <w:r w:rsidRPr="029939E3">
        <w:rPr>
          <w:rFonts w:cstheme="minorBidi"/>
          <w:b/>
          <w:bCs/>
        </w:rPr>
        <w:t>“small organization”</w:t>
      </w:r>
      <w:r w:rsidRPr="029939E3">
        <w:rPr>
          <w:rFonts w:cstheme="minorBidi"/>
        </w:rPr>
        <w:t xml:space="preserve">, the </w:t>
      </w:r>
      <w:r w:rsidRPr="029939E3">
        <w:rPr>
          <w:rFonts w:cstheme="minorBidi"/>
        </w:rPr>
        <w:lastRenderedPageBreak/>
        <w:t>organization’s annual operational budget must have been lower than US$ 200,000 (on average) over the last three years.</w:t>
      </w:r>
    </w:p>
    <w:p w14:paraId="6CFB15CF" w14:textId="0816A99E" w:rsidR="00DC3755" w:rsidRPr="00655CED" w:rsidRDefault="00DC3755" w:rsidP="004D2EF6">
      <w:pPr>
        <w:pStyle w:val="Body1"/>
        <w:spacing w:after="120"/>
        <w:jc w:val="both"/>
        <w:rPr>
          <w:rFonts w:ascii="Calibri" w:hAnsi="Calibri"/>
          <w:sz w:val="22"/>
          <w:szCs w:val="22"/>
        </w:rPr>
      </w:pPr>
      <w:r w:rsidRPr="029939E3">
        <w:rPr>
          <w:rFonts w:ascii="Calibri" w:hAnsi="Calibri"/>
          <w:sz w:val="22"/>
          <w:szCs w:val="22"/>
        </w:rPr>
        <w:t xml:space="preserve">Organizations should consider their own operational and absorptive capacity when submitting a funding request. In general, </w:t>
      </w:r>
      <w:r w:rsidRPr="029939E3">
        <w:rPr>
          <w:rFonts w:ascii="Calibri" w:hAnsi="Calibri"/>
          <w:b/>
          <w:bCs/>
          <w:sz w:val="22"/>
          <w:szCs w:val="22"/>
        </w:rPr>
        <w:t xml:space="preserve">an organization cannot request a grant amount more than </w:t>
      </w:r>
      <w:r w:rsidR="1C7B67A2" w:rsidRPr="029939E3">
        <w:rPr>
          <w:rFonts w:ascii="Calibri" w:hAnsi="Calibri"/>
          <w:b/>
          <w:bCs/>
          <w:sz w:val="22"/>
          <w:szCs w:val="22"/>
        </w:rPr>
        <w:t>3 times</w:t>
      </w:r>
      <w:r w:rsidR="00892DAE" w:rsidRPr="029939E3">
        <w:rPr>
          <w:rFonts w:ascii="Calibri" w:hAnsi="Calibri"/>
          <w:b/>
          <w:bCs/>
          <w:sz w:val="22"/>
          <w:szCs w:val="22"/>
        </w:rPr>
        <w:t xml:space="preserve"> </w:t>
      </w:r>
      <w:r w:rsidRPr="029939E3">
        <w:rPr>
          <w:rFonts w:ascii="Calibri" w:hAnsi="Calibri"/>
          <w:b/>
          <w:bCs/>
          <w:sz w:val="22"/>
          <w:szCs w:val="22"/>
        </w:rPr>
        <w:t>its annual organization budget</w:t>
      </w:r>
      <w:r w:rsidR="00081A47" w:rsidRPr="029939E3">
        <w:rPr>
          <w:rFonts w:ascii="Calibri" w:hAnsi="Calibri"/>
          <w:sz w:val="22"/>
          <w:szCs w:val="22"/>
        </w:rPr>
        <w:t xml:space="preserve"> (using last 3-years average</w:t>
      </w:r>
      <w:r w:rsidR="00D462CB" w:rsidRPr="029939E3">
        <w:rPr>
          <w:rFonts w:ascii="Calibri" w:hAnsi="Calibri"/>
          <w:sz w:val="22"/>
          <w:szCs w:val="22"/>
        </w:rPr>
        <w:t xml:space="preserve"> organizational budget</w:t>
      </w:r>
      <w:r w:rsidR="00081A47" w:rsidRPr="029939E3">
        <w:rPr>
          <w:rFonts w:ascii="Calibri" w:hAnsi="Calibri"/>
          <w:sz w:val="22"/>
          <w:szCs w:val="22"/>
        </w:rPr>
        <w:t>)</w:t>
      </w:r>
      <w:r w:rsidRPr="029939E3">
        <w:rPr>
          <w:rFonts w:ascii="Calibri" w:hAnsi="Calibri"/>
          <w:sz w:val="22"/>
          <w:szCs w:val="22"/>
        </w:rPr>
        <w:t xml:space="preserve">. </w:t>
      </w:r>
      <w:r w:rsidR="0009723F" w:rsidRPr="029939E3">
        <w:rPr>
          <w:rFonts w:ascii="Calibri" w:hAnsi="Calibri"/>
          <w:sz w:val="22"/>
          <w:szCs w:val="22"/>
        </w:rPr>
        <w:t>We</w:t>
      </w:r>
      <w:r w:rsidRPr="029939E3">
        <w:rPr>
          <w:rFonts w:ascii="Calibri" w:hAnsi="Calibri"/>
          <w:sz w:val="22"/>
          <w:szCs w:val="22"/>
        </w:rPr>
        <w:t xml:space="preserve"> will assess absorptive capacity against financial and audit reports as well as annual organization budget information submitted </w:t>
      </w:r>
      <w:r w:rsidR="00C14F88" w:rsidRPr="029939E3">
        <w:rPr>
          <w:rFonts w:ascii="Calibri" w:hAnsi="Calibri"/>
          <w:sz w:val="22"/>
          <w:szCs w:val="22"/>
        </w:rPr>
        <w:t>as part of the application</w:t>
      </w:r>
      <w:r w:rsidRPr="029939E3">
        <w:rPr>
          <w:rFonts w:ascii="Calibri" w:hAnsi="Calibri"/>
          <w:sz w:val="22"/>
          <w:szCs w:val="22"/>
        </w:rPr>
        <w:t>.</w:t>
      </w:r>
    </w:p>
    <w:p w14:paraId="7780A9FF" w14:textId="5661EA55" w:rsidR="00DC3755" w:rsidRDefault="00DC3755" w:rsidP="0024671F">
      <w:pPr>
        <w:pStyle w:val="Body1"/>
        <w:spacing w:after="120"/>
        <w:jc w:val="both"/>
        <w:rPr>
          <w:rFonts w:ascii="Calibri" w:hAnsi="Calibri"/>
          <w:sz w:val="22"/>
          <w:szCs w:val="22"/>
        </w:rPr>
      </w:pPr>
      <w:r w:rsidRPr="029939E3">
        <w:rPr>
          <w:rFonts w:ascii="Calibri" w:hAnsi="Calibri"/>
          <w:sz w:val="22"/>
          <w:szCs w:val="22"/>
        </w:rPr>
        <w:t xml:space="preserve">See “Annex </w:t>
      </w:r>
      <w:r w:rsidR="2D9DCB41" w:rsidRPr="029939E3">
        <w:rPr>
          <w:rFonts w:ascii="Calibri" w:hAnsi="Calibri"/>
          <w:sz w:val="22"/>
          <w:szCs w:val="22"/>
        </w:rPr>
        <w:t>3</w:t>
      </w:r>
      <w:r w:rsidRPr="029939E3">
        <w:rPr>
          <w:rFonts w:ascii="Calibri" w:hAnsi="Calibri"/>
          <w:sz w:val="22"/>
          <w:szCs w:val="22"/>
        </w:rPr>
        <w:t xml:space="preserve">: Budget Summary” for more information on general categories of expenditure. </w:t>
      </w:r>
    </w:p>
    <w:tbl>
      <w:tblPr>
        <w:tblStyle w:val="TableGrid"/>
        <w:tblW w:w="998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980"/>
      </w:tblGrid>
      <w:tr w:rsidR="001462CB" w:rsidRPr="00655CED" w14:paraId="1B383A0A" w14:textId="77777777" w:rsidTr="029939E3">
        <w:tc>
          <w:tcPr>
            <w:tcW w:w="9980" w:type="dxa"/>
          </w:tcPr>
          <w:p w14:paraId="7FC535CB" w14:textId="48D23B99" w:rsidR="001462CB" w:rsidRPr="00A176D9" w:rsidRDefault="72410287" w:rsidP="029939E3">
            <w:pPr>
              <w:spacing w:before="240" w:after="120"/>
              <w:jc w:val="center"/>
              <w:rPr>
                <w:rFonts w:cstheme="minorBidi"/>
                <w:b/>
                <w:bCs/>
                <w:color w:val="ED7D31" w:themeColor="accent2"/>
                <w:sz w:val="21"/>
                <w:szCs w:val="21"/>
              </w:rPr>
            </w:pPr>
            <w:bookmarkStart w:id="170" w:name="_Hlk50642517"/>
            <w:r w:rsidRPr="029939E3">
              <w:rPr>
                <w:rFonts w:cstheme="minorBidi"/>
                <w:b/>
                <w:bCs/>
                <w:color w:val="ED7D31" w:themeColor="accent2"/>
                <w:sz w:val="21"/>
                <w:szCs w:val="21"/>
              </w:rPr>
              <w:t xml:space="preserve">Special budget considerations </w:t>
            </w:r>
            <w:r w:rsidR="1E92E336" w:rsidRPr="029939E3">
              <w:rPr>
                <w:rFonts w:cstheme="minorBidi"/>
                <w:b/>
                <w:bCs/>
                <w:color w:val="ED7D31" w:themeColor="accent2"/>
                <w:sz w:val="21"/>
                <w:szCs w:val="21"/>
              </w:rPr>
              <w:t>to support</w:t>
            </w:r>
            <w:r w:rsidR="67E0697E" w:rsidRPr="029939E3">
              <w:rPr>
                <w:rFonts w:cstheme="minorBidi"/>
                <w:b/>
                <w:bCs/>
                <w:color w:val="ED7D31" w:themeColor="accent2"/>
                <w:sz w:val="21"/>
                <w:szCs w:val="21"/>
              </w:rPr>
              <w:t xml:space="preserve"> organizational resilience</w:t>
            </w:r>
          </w:p>
          <w:p w14:paraId="623574E1" w14:textId="77777777" w:rsidR="00CC5A86" w:rsidRDefault="6BC764BD" w:rsidP="00575B5B">
            <w:pPr>
              <w:spacing w:before="120" w:after="120"/>
              <w:jc w:val="both"/>
              <w:rPr>
                <w:rFonts w:ascii="Calibri" w:eastAsia="Calibri" w:hAnsi="Calibri" w:cs="Calibri"/>
                <w:color w:val="000000" w:themeColor="text1"/>
                <w:sz w:val="21"/>
                <w:szCs w:val="21"/>
              </w:rPr>
            </w:pPr>
            <w:r w:rsidRPr="029939E3">
              <w:rPr>
                <w:rFonts w:ascii="Calibri" w:eastAsia="Calibri" w:hAnsi="Calibri" w:cs="Calibri"/>
                <w:color w:val="000000" w:themeColor="text1"/>
                <w:sz w:val="21"/>
                <w:szCs w:val="21"/>
              </w:rPr>
              <w:t>We</w:t>
            </w:r>
            <w:r w:rsidR="5FCDBB6D" w:rsidRPr="029939E3">
              <w:rPr>
                <w:rFonts w:ascii="Calibri" w:eastAsia="Calibri" w:hAnsi="Calibri" w:cs="Calibri"/>
                <w:color w:val="000000" w:themeColor="text1"/>
                <w:sz w:val="21"/>
                <w:szCs w:val="21"/>
              </w:rPr>
              <w:t xml:space="preserve"> recognize the need for</w:t>
            </w:r>
            <w:r w:rsidR="43A9EF29" w:rsidRPr="029939E3">
              <w:rPr>
                <w:rFonts w:ascii="Calibri" w:eastAsia="Calibri" w:hAnsi="Calibri" w:cs="Calibri"/>
                <w:color w:val="000000" w:themeColor="text1"/>
                <w:sz w:val="21"/>
                <w:szCs w:val="21"/>
              </w:rPr>
              <w:t xml:space="preserve"> </w:t>
            </w:r>
            <w:r w:rsidR="5FCDBB6D" w:rsidRPr="029939E3">
              <w:rPr>
                <w:rFonts w:ascii="Calibri" w:eastAsia="Calibri" w:hAnsi="Calibri" w:cs="Calibri"/>
                <w:color w:val="000000" w:themeColor="text1"/>
                <w:sz w:val="21"/>
                <w:szCs w:val="21"/>
              </w:rPr>
              <w:t>civil society organizations working on addressing violence against</w:t>
            </w:r>
            <w:r w:rsidR="78628170" w:rsidRPr="029939E3">
              <w:rPr>
                <w:rFonts w:ascii="Calibri" w:eastAsia="Calibri" w:hAnsi="Calibri" w:cs="Calibri"/>
                <w:color w:val="000000" w:themeColor="text1"/>
                <w:sz w:val="21"/>
                <w:szCs w:val="21"/>
              </w:rPr>
              <w:t xml:space="preserve"> women and girls,</w:t>
            </w:r>
            <w:r w:rsidR="5FCDBB6D" w:rsidRPr="029939E3">
              <w:rPr>
                <w:rFonts w:ascii="Calibri" w:eastAsia="Calibri" w:hAnsi="Calibri" w:cs="Calibri"/>
                <w:color w:val="000000" w:themeColor="text1"/>
                <w:sz w:val="21"/>
                <w:szCs w:val="21"/>
              </w:rPr>
              <w:t xml:space="preserve"> to ensure sustainability of their organizational functions that enables them to accomplish their mission and vision strategically, connect with key allies, and drive meaningful change within their communities. </w:t>
            </w:r>
          </w:p>
          <w:p w14:paraId="5F0EF600" w14:textId="6EF913CF" w:rsidR="006E59C2" w:rsidRDefault="7EA901E7" w:rsidP="47EA6C58">
            <w:pPr>
              <w:spacing w:before="120" w:after="120"/>
              <w:jc w:val="both"/>
              <w:rPr>
                <w:rFonts w:ascii="Calibri" w:eastAsia="Calibri" w:hAnsi="Calibri" w:cs="Calibri"/>
                <w:color w:val="000000" w:themeColor="text1"/>
                <w:sz w:val="21"/>
                <w:szCs w:val="21"/>
              </w:rPr>
            </w:pPr>
            <w:r w:rsidRPr="029939E3">
              <w:rPr>
                <w:rFonts w:ascii="Calibri" w:eastAsia="Calibri" w:hAnsi="Calibri" w:cs="Calibri"/>
                <w:color w:val="000000" w:themeColor="text1"/>
                <w:sz w:val="21"/>
                <w:szCs w:val="21"/>
              </w:rPr>
              <w:t>Maintaining</w:t>
            </w:r>
            <w:r w:rsidR="7626B71F" w:rsidRPr="029939E3">
              <w:rPr>
                <w:rFonts w:ascii="Calibri" w:eastAsia="Calibri" w:hAnsi="Calibri" w:cs="Calibri"/>
                <w:color w:val="000000" w:themeColor="text1"/>
                <w:sz w:val="21"/>
                <w:szCs w:val="21"/>
              </w:rPr>
              <w:t xml:space="preserve"> and building upon</w:t>
            </w:r>
            <w:r w:rsidR="41DDB296" w:rsidRPr="029939E3">
              <w:rPr>
                <w:rFonts w:ascii="Calibri" w:eastAsia="Calibri" w:hAnsi="Calibri" w:cs="Calibri"/>
                <w:color w:val="000000" w:themeColor="text1"/>
                <w:sz w:val="21"/>
                <w:szCs w:val="21"/>
              </w:rPr>
              <w:t xml:space="preserve"> practices put in place over the past years</w:t>
            </w:r>
            <w:r w:rsidR="4F53D8D8" w:rsidRPr="029939E3">
              <w:rPr>
                <w:rFonts w:ascii="Calibri" w:eastAsia="Calibri" w:hAnsi="Calibri" w:cs="Calibri"/>
                <w:color w:val="000000" w:themeColor="text1"/>
                <w:sz w:val="21"/>
                <w:szCs w:val="21"/>
              </w:rPr>
              <w:t>,</w:t>
            </w:r>
            <w:r w:rsidR="41DDB296" w:rsidRPr="029939E3">
              <w:rPr>
                <w:rFonts w:ascii="Calibri" w:eastAsia="Calibri" w:hAnsi="Calibri" w:cs="Calibri"/>
                <w:color w:val="000000" w:themeColor="text1"/>
                <w:sz w:val="21"/>
                <w:szCs w:val="21"/>
              </w:rPr>
              <w:t xml:space="preserve"> </w:t>
            </w:r>
            <w:r w:rsidR="4F53D8D8" w:rsidRPr="029939E3">
              <w:rPr>
                <w:rFonts w:ascii="Calibri" w:eastAsia="Calibri" w:hAnsi="Calibri" w:cs="Calibri"/>
                <w:color w:val="000000" w:themeColor="text1"/>
                <w:sz w:val="21"/>
                <w:szCs w:val="21"/>
              </w:rPr>
              <w:t xml:space="preserve">we will continue </w:t>
            </w:r>
            <w:r w:rsidR="41DDB296" w:rsidRPr="029939E3">
              <w:rPr>
                <w:rFonts w:ascii="Calibri" w:eastAsia="Calibri" w:hAnsi="Calibri" w:cs="Calibri"/>
                <w:color w:val="000000" w:themeColor="text1"/>
                <w:sz w:val="21"/>
                <w:szCs w:val="21"/>
              </w:rPr>
              <w:t xml:space="preserve">to support </w:t>
            </w:r>
            <w:r w:rsidR="4F53D8D8" w:rsidRPr="029939E3">
              <w:rPr>
                <w:rFonts w:ascii="Calibri" w:eastAsia="Calibri" w:hAnsi="Calibri" w:cs="Calibri"/>
                <w:color w:val="000000" w:themeColor="text1"/>
                <w:sz w:val="21"/>
                <w:szCs w:val="21"/>
              </w:rPr>
              <w:t xml:space="preserve">civil society </w:t>
            </w:r>
            <w:r w:rsidR="31BFB5F2" w:rsidRPr="029939E3">
              <w:rPr>
                <w:rFonts w:ascii="Calibri" w:eastAsia="Calibri" w:hAnsi="Calibri" w:cs="Calibri"/>
                <w:color w:val="000000" w:themeColor="text1"/>
                <w:sz w:val="21"/>
                <w:szCs w:val="21"/>
              </w:rPr>
              <w:t>by</w:t>
            </w:r>
            <w:r w:rsidR="4F42941B" w:rsidRPr="029939E3">
              <w:rPr>
                <w:rFonts w:ascii="Calibri" w:eastAsia="Calibri" w:hAnsi="Calibri" w:cs="Calibri"/>
                <w:color w:val="000000" w:themeColor="text1"/>
                <w:sz w:val="21"/>
                <w:szCs w:val="21"/>
              </w:rPr>
              <w:t xml:space="preserve"> extending the following support to all organizations, irrespective of the grant amount requested</w:t>
            </w:r>
            <w:r w:rsidR="16B75245" w:rsidRPr="029939E3">
              <w:rPr>
                <w:rFonts w:ascii="Calibri" w:eastAsia="Calibri" w:hAnsi="Calibri" w:cs="Calibri"/>
                <w:color w:val="000000" w:themeColor="text1"/>
                <w:sz w:val="21"/>
                <w:szCs w:val="21"/>
              </w:rPr>
              <w:t>:</w:t>
            </w:r>
            <w:r w:rsidR="338FCA3B" w:rsidRPr="029939E3">
              <w:rPr>
                <w:rFonts w:ascii="Calibri" w:eastAsia="Calibri" w:hAnsi="Calibri" w:cs="Calibri"/>
                <w:color w:val="000000" w:themeColor="text1"/>
                <w:sz w:val="21"/>
                <w:szCs w:val="21"/>
              </w:rPr>
              <w:t xml:space="preserve"> </w:t>
            </w:r>
          </w:p>
          <w:p w14:paraId="16A46570" w14:textId="55211CE6" w:rsidR="001F08C9" w:rsidRDefault="71798F78" w:rsidP="029939E3">
            <w:pPr>
              <w:pBdr>
                <w:top w:val="nil"/>
                <w:left w:val="nil"/>
                <w:bottom w:val="nil"/>
                <w:right w:val="nil"/>
                <w:between w:val="nil"/>
              </w:pBdr>
              <w:spacing w:before="120" w:after="120"/>
              <w:jc w:val="both"/>
              <w:rPr>
                <w:rFonts w:ascii="Calibri" w:eastAsia="Calibri" w:hAnsi="Calibri" w:cs="Calibri"/>
                <w:color w:val="000000" w:themeColor="text1"/>
                <w:sz w:val="21"/>
                <w:szCs w:val="21"/>
              </w:rPr>
            </w:pPr>
            <w:r w:rsidRPr="029939E3">
              <w:rPr>
                <w:rFonts w:ascii="Calibri" w:eastAsia="Calibri" w:hAnsi="Calibri" w:cs="Calibri"/>
                <w:color w:val="000000" w:themeColor="text1"/>
                <w:sz w:val="21"/>
                <w:szCs w:val="21"/>
              </w:rPr>
              <w:t xml:space="preserve">(1) </w:t>
            </w:r>
            <w:r w:rsidRPr="029939E3">
              <w:rPr>
                <w:rFonts w:ascii="Calibri" w:eastAsia="Calibri" w:hAnsi="Calibri" w:cs="Calibri"/>
                <w:b/>
                <w:bCs/>
                <w:color w:val="000000" w:themeColor="text1"/>
                <w:sz w:val="21"/>
                <w:szCs w:val="21"/>
              </w:rPr>
              <w:t>Personnel</w:t>
            </w:r>
            <w:r w:rsidRPr="029939E3">
              <w:rPr>
                <w:rFonts w:ascii="Calibri" w:eastAsia="Calibri" w:hAnsi="Calibri" w:cs="Calibri"/>
                <w:b/>
                <w:bCs/>
                <w:sz w:val="21"/>
                <w:szCs w:val="21"/>
              </w:rPr>
              <w:t xml:space="preserve"> costs</w:t>
            </w:r>
            <w:r w:rsidRPr="029939E3">
              <w:rPr>
                <w:rFonts w:ascii="Calibri" w:eastAsia="Calibri" w:hAnsi="Calibri" w:cs="Calibri"/>
                <w:sz w:val="21"/>
                <w:szCs w:val="21"/>
              </w:rPr>
              <w:t xml:space="preserve"> </w:t>
            </w:r>
            <w:r w:rsidRPr="029939E3">
              <w:rPr>
                <w:rFonts w:ascii="Calibri" w:eastAsia="Calibri" w:hAnsi="Calibri" w:cs="Calibri"/>
                <w:color w:val="000000" w:themeColor="text1"/>
                <w:sz w:val="21"/>
                <w:szCs w:val="21"/>
              </w:rPr>
              <w:t>up to a maximum of 3</w:t>
            </w:r>
            <w:r w:rsidR="1C9F19C8" w:rsidRPr="029939E3">
              <w:rPr>
                <w:rFonts w:ascii="Calibri" w:eastAsia="Calibri" w:hAnsi="Calibri" w:cs="Calibri"/>
                <w:color w:val="000000" w:themeColor="text1"/>
                <w:sz w:val="21"/>
                <w:szCs w:val="21"/>
              </w:rPr>
              <w:t>0</w:t>
            </w:r>
            <w:r w:rsidRPr="029939E3">
              <w:rPr>
                <w:rFonts w:ascii="Calibri" w:eastAsia="Calibri" w:hAnsi="Calibri" w:cs="Calibri"/>
                <w:color w:val="000000" w:themeColor="text1"/>
                <w:sz w:val="21"/>
                <w:szCs w:val="21"/>
              </w:rPr>
              <w:t>% of direct activity costs</w:t>
            </w:r>
            <w:r w:rsidR="12FD025E" w:rsidRPr="029939E3">
              <w:rPr>
                <w:rFonts w:ascii="Calibri" w:eastAsia="Calibri" w:hAnsi="Calibri" w:cs="Calibri"/>
                <w:color w:val="000000" w:themeColor="text1"/>
                <w:sz w:val="21"/>
                <w:szCs w:val="21"/>
              </w:rPr>
              <w:t xml:space="preserve"> to ensure appropriate</w:t>
            </w:r>
            <w:r w:rsidR="1DA4CE4D" w:rsidRPr="029939E3">
              <w:rPr>
                <w:rFonts w:ascii="Calibri" w:eastAsia="Calibri" w:hAnsi="Calibri" w:cs="Calibri"/>
                <w:color w:val="000000" w:themeColor="text1"/>
                <w:sz w:val="21"/>
                <w:szCs w:val="21"/>
              </w:rPr>
              <w:t xml:space="preserve"> </w:t>
            </w:r>
            <w:r w:rsidR="03B00D05" w:rsidRPr="029939E3">
              <w:rPr>
                <w:rFonts w:ascii="Calibri" w:eastAsia="Calibri" w:hAnsi="Calibri" w:cs="Calibri"/>
                <w:color w:val="000000" w:themeColor="text1"/>
                <w:sz w:val="21"/>
                <w:szCs w:val="21"/>
              </w:rPr>
              <w:t xml:space="preserve">staffing </w:t>
            </w:r>
            <w:r w:rsidR="12FD025E" w:rsidRPr="029939E3">
              <w:rPr>
                <w:rFonts w:ascii="Calibri" w:eastAsia="Calibri" w:hAnsi="Calibri" w:cs="Calibri"/>
                <w:color w:val="000000" w:themeColor="text1"/>
                <w:sz w:val="21"/>
                <w:szCs w:val="21"/>
              </w:rPr>
              <w:t xml:space="preserve">and </w:t>
            </w:r>
            <w:r w:rsidR="1DA4CE4D" w:rsidRPr="029939E3">
              <w:rPr>
                <w:rFonts w:ascii="Calibri" w:eastAsia="Calibri" w:hAnsi="Calibri" w:cs="Calibri"/>
                <w:color w:val="000000" w:themeColor="text1"/>
                <w:sz w:val="21"/>
                <w:szCs w:val="21"/>
              </w:rPr>
              <w:t>coverage</w:t>
            </w:r>
            <w:r w:rsidR="75C1344C" w:rsidRPr="029939E3">
              <w:rPr>
                <w:rFonts w:ascii="Calibri" w:eastAsia="Calibri" w:hAnsi="Calibri" w:cs="Calibri"/>
                <w:i/>
                <w:iCs/>
                <w:color w:val="000000" w:themeColor="text1"/>
                <w:sz w:val="21"/>
                <w:szCs w:val="21"/>
              </w:rPr>
              <w:t xml:space="preserve"> </w:t>
            </w:r>
            <w:r w:rsidR="649FDEE4" w:rsidRPr="029939E3">
              <w:rPr>
                <w:rFonts w:ascii="Calibri" w:eastAsia="Calibri" w:hAnsi="Calibri" w:cs="Calibri"/>
                <w:color w:val="000000" w:themeColor="text1"/>
                <w:sz w:val="21"/>
                <w:szCs w:val="21"/>
              </w:rPr>
              <w:t>for project implementation</w:t>
            </w:r>
            <w:r w:rsidR="75C1344C" w:rsidRPr="029939E3">
              <w:rPr>
                <w:rFonts w:ascii="Calibri" w:eastAsia="Calibri" w:hAnsi="Calibri" w:cs="Calibri"/>
                <w:color w:val="000000" w:themeColor="text1"/>
                <w:sz w:val="21"/>
                <w:szCs w:val="21"/>
              </w:rPr>
              <w:t>.</w:t>
            </w:r>
          </w:p>
          <w:p w14:paraId="42D8740A" w14:textId="2CC64C85" w:rsidR="006E59C2" w:rsidRDefault="16B75245" w:rsidP="47EA6C58">
            <w:pPr>
              <w:spacing w:before="120" w:after="120"/>
              <w:jc w:val="both"/>
              <w:rPr>
                <w:rFonts w:ascii="Calibri" w:eastAsia="Calibri" w:hAnsi="Calibri" w:cs="Calibri"/>
                <w:color w:val="000000" w:themeColor="text1"/>
                <w:sz w:val="21"/>
                <w:szCs w:val="21"/>
              </w:rPr>
            </w:pPr>
            <w:r w:rsidRPr="029939E3">
              <w:rPr>
                <w:rFonts w:ascii="Calibri" w:eastAsia="Calibri" w:hAnsi="Calibri" w:cs="Calibri"/>
                <w:color w:val="000000" w:themeColor="text1"/>
                <w:sz w:val="21"/>
                <w:szCs w:val="21"/>
              </w:rPr>
              <w:t>(</w:t>
            </w:r>
            <w:r w:rsidR="00BB5AE3" w:rsidRPr="029939E3">
              <w:rPr>
                <w:rFonts w:ascii="Calibri" w:eastAsia="Calibri" w:hAnsi="Calibri" w:cs="Calibri"/>
                <w:color w:val="000000" w:themeColor="text1"/>
                <w:sz w:val="21"/>
                <w:szCs w:val="21"/>
              </w:rPr>
              <w:t>2</w:t>
            </w:r>
            <w:r w:rsidR="66DFB2C4" w:rsidRPr="029939E3">
              <w:rPr>
                <w:rFonts w:ascii="Calibri" w:eastAsia="Calibri" w:hAnsi="Calibri" w:cs="Calibri"/>
                <w:color w:val="000000" w:themeColor="text1"/>
                <w:sz w:val="21"/>
                <w:szCs w:val="21"/>
              </w:rPr>
              <w:t xml:space="preserve">) </w:t>
            </w:r>
            <w:r w:rsidR="00587B5A" w:rsidRPr="029939E3">
              <w:rPr>
                <w:rFonts w:ascii="Calibri" w:eastAsia="Calibri" w:hAnsi="Calibri" w:cs="Calibri"/>
                <w:b/>
                <w:bCs/>
                <w:color w:val="000000" w:themeColor="text1"/>
                <w:sz w:val="21"/>
                <w:szCs w:val="21"/>
              </w:rPr>
              <w:t>G</w:t>
            </w:r>
            <w:r w:rsidR="4F42941B" w:rsidRPr="029939E3">
              <w:rPr>
                <w:rFonts w:ascii="Calibri" w:eastAsia="Calibri" w:hAnsi="Calibri" w:cs="Calibri"/>
                <w:b/>
                <w:bCs/>
                <w:sz w:val="21"/>
                <w:szCs w:val="21"/>
              </w:rPr>
              <w:t xml:space="preserve">eneral operating and other direct </w:t>
            </w:r>
            <w:r w:rsidR="4F42941B" w:rsidRPr="029939E3">
              <w:rPr>
                <w:rFonts w:ascii="Calibri" w:eastAsia="Calibri" w:hAnsi="Calibri" w:cs="Calibri"/>
                <w:sz w:val="21"/>
                <w:szCs w:val="21"/>
              </w:rPr>
              <w:t xml:space="preserve">costs </w:t>
            </w:r>
            <w:r w:rsidR="4F42941B" w:rsidRPr="029939E3">
              <w:rPr>
                <w:rFonts w:ascii="Calibri" w:eastAsia="Calibri" w:hAnsi="Calibri" w:cs="Calibri"/>
                <w:color w:val="000000" w:themeColor="text1"/>
                <w:sz w:val="21"/>
                <w:szCs w:val="21"/>
              </w:rPr>
              <w:t>up to</w:t>
            </w:r>
            <w:r w:rsidR="4B798E49" w:rsidRPr="029939E3">
              <w:rPr>
                <w:rFonts w:ascii="Calibri" w:eastAsia="Calibri" w:hAnsi="Calibri" w:cs="Calibri"/>
                <w:color w:val="000000" w:themeColor="text1"/>
                <w:sz w:val="21"/>
                <w:szCs w:val="21"/>
              </w:rPr>
              <w:t xml:space="preserve"> a maximum of</w:t>
            </w:r>
            <w:r w:rsidR="4F42941B" w:rsidRPr="029939E3">
              <w:rPr>
                <w:rFonts w:ascii="Calibri" w:eastAsia="Calibri" w:hAnsi="Calibri" w:cs="Calibri"/>
                <w:sz w:val="21"/>
                <w:szCs w:val="21"/>
              </w:rPr>
              <w:t xml:space="preserve"> </w:t>
            </w:r>
            <w:r w:rsidR="4F42941B" w:rsidRPr="029939E3">
              <w:rPr>
                <w:rFonts w:ascii="Calibri" w:eastAsia="Calibri" w:hAnsi="Calibri" w:cs="Calibri"/>
                <w:color w:val="000000" w:themeColor="text1"/>
                <w:sz w:val="21"/>
                <w:szCs w:val="21"/>
              </w:rPr>
              <w:t>3% of direct activity costs</w:t>
            </w:r>
            <w:r w:rsidR="00FA0C4C" w:rsidRPr="029939E3">
              <w:rPr>
                <w:rFonts w:ascii="Calibri" w:eastAsia="Calibri" w:hAnsi="Calibri" w:cs="Calibri"/>
                <w:color w:val="000000" w:themeColor="text1"/>
                <w:sz w:val="21"/>
                <w:szCs w:val="21"/>
              </w:rPr>
              <w:t xml:space="preserve"> for running an office that are directly linked to project implementation</w:t>
            </w:r>
          </w:p>
          <w:p w14:paraId="604CBDEA" w14:textId="2B0FBF5C" w:rsidR="006E59C2" w:rsidRDefault="66DFB2C4" w:rsidP="47EA6C58">
            <w:pPr>
              <w:spacing w:before="120" w:after="120"/>
              <w:jc w:val="both"/>
              <w:rPr>
                <w:rFonts w:ascii="Calibri" w:eastAsia="Calibri" w:hAnsi="Calibri" w:cs="Calibri"/>
                <w:color w:val="000000" w:themeColor="text1"/>
                <w:sz w:val="21"/>
                <w:szCs w:val="21"/>
              </w:rPr>
            </w:pPr>
            <w:r w:rsidRPr="029939E3">
              <w:rPr>
                <w:rFonts w:ascii="Calibri" w:eastAsia="Calibri" w:hAnsi="Calibri" w:cs="Calibri"/>
                <w:color w:val="000000" w:themeColor="text1"/>
                <w:sz w:val="21"/>
                <w:szCs w:val="21"/>
              </w:rPr>
              <w:t>(</w:t>
            </w:r>
            <w:r w:rsidR="00BB5AE3" w:rsidRPr="029939E3">
              <w:rPr>
                <w:rFonts w:ascii="Calibri" w:eastAsia="Calibri" w:hAnsi="Calibri" w:cs="Calibri"/>
                <w:color w:val="000000" w:themeColor="text1"/>
                <w:sz w:val="21"/>
                <w:szCs w:val="21"/>
              </w:rPr>
              <w:t>3</w:t>
            </w:r>
            <w:r w:rsidRPr="029939E3">
              <w:rPr>
                <w:rFonts w:ascii="Calibri" w:eastAsia="Calibri" w:hAnsi="Calibri" w:cs="Calibri"/>
                <w:color w:val="000000" w:themeColor="text1"/>
                <w:sz w:val="21"/>
                <w:szCs w:val="21"/>
              </w:rPr>
              <w:t>)</w:t>
            </w:r>
            <w:r w:rsidR="6B06F85F" w:rsidRPr="029939E3">
              <w:rPr>
                <w:rFonts w:ascii="Calibri" w:eastAsia="Calibri" w:hAnsi="Calibri" w:cs="Calibri"/>
                <w:color w:val="000000" w:themeColor="text1"/>
                <w:sz w:val="21"/>
                <w:szCs w:val="21"/>
              </w:rPr>
              <w:t xml:space="preserve"> </w:t>
            </w:r>
            <w:r w:rsidR="00587B5A" w:rsidRPr="029939E3">
              <w:rPr>
                <w:rFonts w:ascii="Calibri" w:eastAsia="Calibri" w:hAnsi="Calibri" w:cs="Calibri"/>
                <w:b/>
                <w:bCs/>
                <w:color w:val="000000" w:themeColor="text1"/>
                <w:sz w:val="21"/>
                <w:szCs w:val="21"/>
              </w:rPr>
              <w:t>S</w:t>
            </w:r>
            <w:r w:rsidR="429C98A8" w:rsidRPr="029939E3">
              <w:rPr>
                <w:rFonts w:ascii="Calibri" w:eastAsia="Calibri" w:hAnsi="Calibri" w:cs="Calibri"/>
                <w:b/>
                <w:bCs/>
                <w:color w:val="000000" w:themeColor="text1"/>
                <w:sz w:val="21"/>
                <w:szCs w:val="21"/>
              </w:rPr>
              <w:t>elf and</w:t>
            </w:r>
            <w:r w:rsidR="6B06F85F" w:rsidRPr="029939E3">
              <w:rPr>
                <w:rFonts w:ascii="Calibri" w:eastAsia="Calibri" w:hAnsi="Calibri" w:cs="Calibri"/>
                <w:color w:val="000000" w:themeColor="text1"/>
                <w:sz w:val="21"/>
                <w:szCs w:val="21"/>
              </w:rPr>
              <w:t xml:space="preserve"> </w:t>
            </w:r>
            <w:r w:rsidR="5834E5CA" w:rsidRPr="029939E3">
              <w:rPr>
                <w:rFonts w:ascii="Calibri" w:eastAsia="Calibri" w:hAnsi="Calibri" w:cs="Calibri"/>
                <w:b/>
                <w:bCs/>
                <w:color w:val="000000" w:themeColor="text1"/>
                <w:sz w:val="21"/>
                <w:szCs w:val="21"/>
              </w:rPr>
              <w:t>collective care</w:t>
            </w:r>
            <w:r w:rsidR="6B06F85F" w:rsidRPr="029939E3">
              <w:rPr>
                <w:rFonts w:ascii="Calibri" w:eastAsia="Calibri" w:hAnsi="Calibri" w:cs="Calibri"/>
                <w:b/>
                <w:bCs/>
                <w:color w:val="000000" w:themeColor="text1"/>
                <w:sz w:val="21"/>
                <w:szCs w:val="21"/>
              </w:rPr>
              <w:t xml:space="preserve"> budget line </w:t>
            </w:r>
            <w:r w:rsidR="00EC365B" w:rsidRPr="029939E3">
              <w:rPr>
                <w:rFonts w:ascii="Calibri" w:eastAsia="Calibri" w:hAnsi="Calibri" w:cs="Calibri"/>
                <w:color w:val="000000" w:themeColor="text1"/>
                <w:sz w:val="21"/>
                <w:szCs w:val="21"/>
              </w:rPr>
              <w:t xml:space="preserve">of </w:t>
            </w:r>
            <w:r w:rsidR="6B06F85F" w:rsidRPr="029939E3">
              <w:rPr>
                <w:rFonts w:ascii="Calibri" w:eastAsia="Calibri" w:hAnsi="Calibri" w:cs="Calibri"/>
                <w:color w:val="000000" w:themeColor="text1"/>
                <w:sz w:val="21"/>
                <w:szCs w:val="21"/>
              </w:rPr>
              <w:t xml:space="preserve">US$ </w:t>
            </w:r>
            <w:r w:rsidR="484BE593" w:rsidRPr="029939E3">
              <w:rPr>
                <w:rFonts w:ascii="Calibri" w:eastAsia="Calibri" w:hAnsi="Calibri" w:cs="Calibri"/>
                <w:color w:val="000000" w:themeColor="text1"/>
                <w:sz w:val="21"/>
                <w:szCs w:val="21"/>
              </w:rPr>
              <w:t>5</w:t>
            </w:r>
            <w:r w:rsidR="5CC06A13" w:rsidRPr="029939E3">
              <w:rPr>
                <w:rFonts w:ascii="Calibri" w:eastAsia="Calibri" w:hAnsi="Calibri" w:cs="Calibri"/>
                <w:color w:val="000000" w:themeColor="text1"/>
                <w:sz w:val="21"/>
                <w:szCs w:val="21"/>
              </w:rPr>
              <w:t>,</w:t>
            </w:r>
            <w:r w:rsidR="2F8EAB20" w:rsidRPr="029939E3">
              <w:rPr>
                <w:rFonts w:ascii="Calibri" w:eastAsia="Calibri" w:hAnsi="Calibri" w:cs="Calibri"/>
                <w:color w:val="000000" w:themeColor="text1"/>
                <w:sz w:val="21"/>
                <w:szCs w:val="21"/>
              </w:rPr>
              <w:t>0</w:t>
            </w:r>
            <w:r w:rsidR="484BE593" w:rsidRPr="029939E3">
              <w:rPr>
                <w:rFonts w:ascii="Calibri" w:eastAsia="Calibri" w:hAnsi="Calibri" w:cs="Calibri"/>
                <w:color w:val="000000" w:themeColor="text1"/>
                <w:sz w:val="21"/>
                <w:szCs w:val="21"/>
              </w:rPr>
              <w:t>00</w:t>
            </w:r>
            <w:r w:rsidR="484BE593" w:rsidRPr="029939E3">
              <w:rPr>
                <w:rFonts w:ascii="Calibri" w:eastAsia="Calibri" w:hAnsi="Calibri" w:cs="Calibri"/>
                <w:b/>
                <w:bCs/>
                <w:color w:val="000000" w:themeColor="text1"/>
                <w:sz w:val="21"/>
                <w:szCs w:val="21"/>
              </w:rPr>
              <w:t xml:space="preserve"> </w:t>
            </w:r>
            <w:r w:rsidR="6B06F85F" w:rsidRPr="029939E3">
              <w:rPr>
                <w:rFonts w:ascii="Calibri" w:eastAsia="Calibri" w:hAnsi="Calibri" w:cs="Calibri"/>
                <w:color w:val="000000" w:themeColor="text1"/>
                <w:sz w:val="21"/>
                <w:szCs w:val="21"/>
              </w:rPr>
              <w:t>to support organization</w:t>
            </w:r>
            <w:r w:rsidR="7351AA1C" w:rsidRPr="029939E3">
              <w:rPr>
                <w:rFonts w:ascii="Calibri" w:eastAsia="Calibri" w:hAnsi="Calibri" w:cs="Calibri"/>
                <w:color w:val="000000" w:themeColor="text1"/>
                <w:sz w:val="21"/>
                <w:szCs w:val="21"/>
              </w:rPr>
              <w:t>s</w:t>
            </w:r>
            <w:r w:rsidR="6B06F85F" w:rsidRPr="029939E3">
              <w:rPr>
                <w:rFonts w:ascii="Calibri" w:eastAsia="Calibri" w:hAnsi="Calibri" w:cs="Calibri"/>
                <w:color w:val="000000" w:themeColor="text1"/>
                <w:sz w:val="21"/>
                <w:szCs w:val="21"/>
              </w:rPr>
              <w:t xml:space="preserve"> in taking care of its staff members’ physical and </w:t>
            </w:r>
            <w:r w:rsidR="1ED64B3E" w:rsidRPr="029939E3">
              <w:rPr>
                <w:rFonts w:ascii="Calibri" w:eastAsia="Calibri" w:hAnsi="Calibri" w:cs="Calibri"/>
                <w:color w:val="000000" w:themeColor="text1"/>
                <w:sz w:val="21"/>
                <w:szCs w:val="21"/>
              </w:rPr>
              <w:t xml:space="preserve">mental </w:t>
            </w:r>
            <w:r w:rsidR="6B06F85F" w:rsidRPr="029939E3">
              <w:rPr>
                <w:rFonts w:ascii="Calibri" w:eastAsia="Calibri" w:hAnsi="Calibri" w:cs="Calibri"/>
                <w:color w:val="000000" w:themeColor="text1"/>
                <w:sz w:val="21"/>
                <w:szCs w:val="21"/>
              </w:rPr>
              <w:t>health</w:t>
            </w:r>
            <w:r w:rsidR="5BBC67A4" w:rsidRPr="029939E3">
              <w:rPr>
                <w:rFonts w:ascii="Calibri" w:eastAsia="Calibri" w:hAnsi="Calibri" w:cs="Calibri"/>
                <w:color w:val="000000" w:themeColor="text1"/>
                <w:sz w:val="21"/>
                <w:szCs w:val="21"/>
              </w:rPr>
              <w:t xml:space="preserve"> and well-being</w:t>
            </w:r>
          </w:p>
          <w:p w14:paraId="732DCCBB" w14:textId="4C9D14E6" w:rsidR="006E59C2" w:rsidRDefault="66DFB2C4" w:rsidP="00575B5B">
            <w:pPr>
              <w:spacing w:before="120" w:after="120"/>
              <w:jc w:val="both"/>
              <w:rPr>
                <w:rFonts w:ascii="Calibri" w:eastAsia="Calibri" w:hAnsi="Calibri" w:cs="Calibri"/>
                <w:color w:val="000000" w:themeColor="text1"/>
                <w:sz w:val="21"/>
                <w:szCs w:val="21"/>
              </w:rPr>
            </w:pPr>
            <w:r w:rsidRPr="029939E3">
              <w:rPr>
                <w:rFonts w:ascii="Calibri" w:eastAsia="Calibri" w:hAnsi="Calibri" w:cs="Calibri"/>
                <w:color w:val="000000" w:themeColor="text1"/>
                <w:sz w:val="21"/>
                <w:szCs w:val="21"/>
              </w:rPr>
              <w:t>(</w:t>
            </w:r>
            <w:r w:rsidR="00BB5AE3" w:rsidRPr="029939E3">
              <w:rPr>
                <w:rFonts w:ascii="Calibri" w:eastAsia="Calibri" w:hAnsi="Calibri" w:cs="Calibri"/>
                <w:color w:val="000000" w:themeColor="text1"/>
                <w:sz w:val="21"/>
                <w:szCs w:val="21"/>
              </w:rPr>
              <w:t>4</w:t>
            </w:r>
            <w:r w:rsidRPr="029939E3">
              <w:rPr>
                <w:rFonts w:ascii="Calibri" w:eastAsia="Calibri" w:hAnsi="Calibri" w:cs="Calibri"/>
                <w:color w:val="000000" w:themeColor="text1"/>
                <w:sz w:val="21"/>
                <w:szCs w:val="21"/>
              </w:rPr>
              <w:t xml:space="preserve">) </w:t>
            </w:r>
            <w:r w:rsidR="00587B5A" w:rsidRPr="029939E3">
              <w:rPr>
                <w:rFonts w:ascii="Calibri" w:eastAsia="Calibri" w:hAnsi="Calibri" w:cs="Calibri"/>
                <w:b/>
                <w:bCs/>
                <w:color w:val="000000" w:themeColor="text1"/>
                <w:sz w:val="21"/>
                <w:szCs w:val="21"/>
              </w:rPr>
              <w:t>C</w:t>
            </w:r>
            <w:r w:rsidRPr="029939E3">
              <w:rPr>
                <w:rFonts w:ascii="Calibri" w:eastAsia="Calibri" w:hAnsi="Calibri" w:cs="Calibri"/>
                <w:b/>
                <w:bCs/>
                <w:color w:val="000000" w:themeColor="text1"/>
                <w:sz w:val="21"/>
                <w:szCs w:val="21"/>
              </w:rPr>
              <w:t xml:space="preserve">ontingency budget line </w:t>
            </w:r>
            <w:r w:rsidR="00587B5A" w:rsidRPr="029939E3">
              <w:rPr>
                <w:rFonts w:ascii="Calibri" w:eastAsia="Calibri" w:hAnsi="Calibri" w:cs="Calibri"/>
                <w:color w:val="000000" w:themeColor="text1"/>
                <w:sz w:val="21"/>
                <w:szCs w:val="21"/>
              </w:rPr>
              <w:t>of</w:t>
            </w:r>
            <w:r w:rsidR="00587B5A" w:rsidRPr="029939E3">
              <w:rPr>
                <w:rFonts w:ascii="Calibri" w:eastAsia="Calibri" w:hAnsi="Calibri" w:cs="Calibri"/>
                <w:b/>
                <w:bCs/>
                <w:color w:val="000000" w:themeColor="text1"/>
                <w:sz w:val="21"/>
                <w:szCs w:val="21"/>
              </w:rPr>
              <w:t xml:space="preserve"> </w:t>
            </w:r>
            <w:r w:rsidRPr="029939E3">
              <w:rPr>
                <w:rFonts w:ascii="Calibri" w:eastAsia="Calibri" w:hAnsi="Calibri" w:cs="Calibri"/>
                <w:color w:val="000000" w:themeColor="text1"/>
                <w:sz w:val="21"/>
                <w:szCs w:val="21"/>
              </w:rPr>
              <w:t>3% of direct project costs</w:t>
            </w:r>
            <w:r w:rsidR="16B75245" w:rsidRPr="029939E3">
              <w:rPr>
                <w:rFonts w:ascii="Calibri" w:eastAsia="Calibri" w:hAnsi="Calibri" w:cs="Calibri"/>
                <w:color w:val="000000" w:themeColor="text1"/>
                <w:sz w:val="21"/>
                <w:szCs w:val="21"/>
              </w:rPr>
              <w:t xml:space="preserve"> to enable organizations to address unforeseen </w:t>
            </w:r>
            <w:r w:rsidR="00EC365B" w:rsidRPr="029939E3">
              <w:rPr>
                <w:rFonts w:ascii="Calibri" w:eastAsia="Calibri" w:hAnsi="Calibri" w:cs="Calibri"/>
                <w:color w:val="000000" w:themeColor="text1"/>
                <w:sz w:val="21"/>
                <w:szCs w:val="21"/>
              </w:rPr>
              <w:t>challenges</w:t>
            </w:r>
            <w:r w:rsidR="16B75245" w:rsidRPr="029939E3">
              <w:rPr>
                <w:rFonts w:ascii="Calibri" w:eastAsia="Calibri" w:hAnsi="Calibri" w:cs="Calibri"/>
                <w:color w:val="000000" w:themeColor="text1"/>
                <w:sz w:val="21"/>
                <w:szCs w:val="21"/>
              </w:rPr>
              <w:t xml:space="preserve">. </w:t>
            </w:r>
          </w:p>
          <w:p w14:paraId="2EAC1898" w14:textId="35B10436" w:rsidR="000F533C" w:rsidRPr="00655CED" w:rsidRDefault="16B75245" w:rsidP="000F533C">
            <w:pPr>
              <w:spacing w:before="120" w:after="120"/>
              <w:jc w:val="both"/>
              <w:rPr>
                <w:rFonts w:ascii="Calibri" w:eastAsia="Calibri" w:hAnsi="Calibri" w:cs="Calibri"/>
                <w:color w:val="000000" w:themeColor="text1"/>
                <w:sz w:val="21"/>
                <w:szCs w:val="21"/>
              </w:rPr>
            </w:pPr>
            <w:r w:rsidRPr="029939E3">
              <w:rPr>
                <w:rFonts w:ascii="Calibri" w:eastAsia="Calibri" w:hAnsi="Calibri" w:cs="Calibri"/>
                <w:color w:val="000000" w:themeColor="text1"/>
                <w:sz w:val="21"/>
                <w:szCs w:val="21"/>
              </w:rPr>
              <w:t xml:space="preserve">In addition, we will continue to provide </w:t>
            </w:r>
            <w:r w:rsidRPr="029939E3">
              <w:rPr>
                <w:rFonts w:ascii="Calibri" w:eastAsia="Calibri" w:hAnsi="Calibri" w:cs="Calibri"/>
                <w:b/>
                <w:bCs/>
                <w:color w:val="000000" w:themeColor="text1"/>
                <w:sz w:val="21"/>
                <w:szCs w:val="21"/>
              </w:rPr>
              <w:t>C</w:t>
            </w:r>
            <w:r w:rsidR="73A896C3" w:rsidRPr="029939E3">
              <w:rPr>
                <w:rFonts w:ascii="Calibri" w:eastAsia="Calibri" w:hAnsi="Calibri" w:cs="Calibri"/>
                <w:b/>
                <w:bCs/>
                <w:color w:val="000000" w:themeColor="text1"/>
                <w:sz w:val="21"/>
                <w:szCs w:val="21"/>
              </w:rPr>
              <w:t>ore Funding to small organizations</w:t>
            </w:r>
            <w:r w:rsidR="73A896C3" w:rsidRPr="029939E3">
              <w:rPr>
                <w:rFonts w:ascii="Calibri" w:eastAsia="Calibri" w:hAnsi="Calibri" w:cs="Calibri"/>
                <w:color w:val="000000" w:themeColor="text1"/>
                <w:sz w:val="21"/>
                <w:szCs w:val="21"/>
              </w:rPr>
              <w:t xml:space="preserve"> </w:t>
            </w:r>
            <w:r w:rsidR="1ECE56F8" w:rsidRPr="029939E3">
              <w:rPr>
                <w:rFonts w:ascii="Calibri" w:eastAsia="Calibri" w:hAnsi="Calibri" w:cs="Calibri"/>
                <w:color w:val="000000" w:themeColor="text1"/>
                <w:sz w:val="21"/>
                <w:szCs w:val="21"/>
              </w:rPr>
              <w:t xml:space="preserve">requesting a small grant (less than US$ 150,000). </w:t>
            </w:r>
            <w:r w:rsidR="73A896C3" w:rsidRPr="029939E3">
              <w:rPr>
                <w:rFonts w:ascii="Calibri" w:eastAsia="Calibri" w:hAnsi="Calibri" w:cs="Calibri"/>
                <w:color w:val="000000" w:themeColor="text1"/>
                <w:sz w:val="21"/>
                <w:szCs w:val="21"/>
              </w:rPr>
              <w:t>This funding</w:t>
            </w:r>
            <w:r w:rsidR="1ECE56F8" w:rsidRPr="029939E3">
              <w:rPr>
                <w:rFonts w:ascii="Calibri" w:eastAsia="Calibri" w:hAnsi="Calibri" w:cs="Calibri"/>
                <w:color w:val="000000" w:themeColor="text1"/>
                <w:sz w:val="21"/>
                <w:szCs w:val="21"/>
              </w:rPr>
              <w:t xml:space="preserve"> - up to a maximum of 7% of direct activity costs -</w:t>
            </w:r>
            <w:r w:rsidR="73A896C3" w:rsidRPr="029939E3">
              <w:rPr>
                <w:rFonts w:ascii="Calibri" w:eastAsia="Calibri" w:hAnsi="Calibri" w:cs="Calibri"/>
                <w:color w:val="000000" w:themeColor="text1"/>
                <w:sz w:val="21"/>
                <w:szCs w:val="21"/>
              </w:rPr>
              <w:t xml:space="preserve"> is separate from and in addition to the standard 8% that organizations can currently request under Indirect costs</w:t>
            </w:r>
            <w:r w:rsidR="7DB48A0A" w:rsidRPr="029939E3">
              <w:rPr>
                <w:rFonts w:ascii="Calibri" w:eastAsia="Calibri" w:hAnsi="Calibri" w:cs="Calibri"/>
                <w:color w:val="000000" w:themeColor="text1"/>
                <w:sz w:val="21"/>
                <w:szCs w:val="21"/>
              </w:rPr>
              <w:t xml:space="preserve">. </w:t>
            </w:r>
          </w:p>
        </w:tc>
      </w:tr>
    </w:tbl>
    <w:p w14:paraId="4D574003" w14:textId="5E86CCB2" w:rsidR="002832C8" w:rsidRPr="00A176D9" w:rsidRDefault="002832C8" w:rsidP="029939E3">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71" w:name="_Toc119449166"/>
      <w:bookmarkStart w:id="172" w:name="_Toc48208422"/>
      <w:bookmarkEnd w:id="170"/>
      <w:r w:rsidRPr="029939E3">
        <w:rPr>
          <w:color w:val="ED7D31" w:themeColor="accent2"/>
        </w:rPr>
        <w:t>Application Process</w:t>
      </w:r>
      <w:bookmarkEnd w:id="171"/>
      <w:r w:rsidRPr="029939E3">
        <w:rPr>
          <w:color w:val="ED7D31" w:themeColor="accent2"/>
        </w:rPr>
        <w:t xml:space="preserve"> </w:t>
      </w:r>
      <w:bookmarkEnd w:id="172"/>
    </w:p>
    <w:p w14:paraId="273F8A29" w14:textId="0A8A9101" w:rsidR="002832C8" w:rsidRPr="00655CED" w:rsidRDefault="002832C8" w:rsidP="029939E3">
      <w:pPr>
        <w:spacing w:before="200" w:after="120"/>
        <w:jc w:val="both"/>
        <w:rPr>
          <w:rFonts w:cstheme="minorBidi"/>
          <w:color w:val="0070C0"/>
        </w:rPr>
      </w:pPr>
      <w:bookmarkStart w:id="173" w:name="_Hlk47976885"/>
      <w:r w:rsidRPr="029939E3">
        <w:rPr>
          <w:rFonts w:cstheme="minorBidi"/>
        </w:rPr>
        <w:t xml:space="preserve">Applicants are expected to submit proposals online in the form of a </w:t>
      </w:r>
      <w:r w:rsidR="298D8566" w:rsidRPr="029939E3">
        <w:rPr>
          <w:rFonts w:cstheme="minorBidi"/>
          <w:b/>
          <w:bCs/>
        </w:rPr>
        <w:t xml:space="preserve">Project </w:t>
      </w:r>
      <w:r w:rsidRPr="029939E3">
        <w:rPr>
          <w:rFonts w:cstheme="minorBidi"/>
          <w:b/>
          <w:bCs/>
        </w:rPr>
        <w:t>Concept</w:t>
      </w:r>
      <w:r w:rsidR="433F697C" w:rsidRPr="029939E3">
        <w:rPr>
          <w:rFonts w:cstheme="minorBidi"/>
          <w:b/>
          <w:bCs/>
        </w:rPr>
        <w:t>.</w:t>
      </w:r>
      <w:r w:rsidRPr="029939E3">
        <w:rPr>
          <w:rFonts w:cstheme="minorBidi"/>
        </w:rPr>
        <w:t xml:space="preserve"> The online</w:t>
      </w:r>
      <w:r w:rsidR="41FD6146" w:rsidRPr="029939E3">
        <w:rPr>
          <w:rFonts w:cstheme="minorBidi"/>
        </w:rPr>
        <w:t xml:space="preserve"> </w:t>
      </w:r>
      <w:r w:rsidR="41FD6146" w:rsidRPr="029939E3">
        <w:rPr>
          <w:rFonts w:cstheme="minorBidi"/>
          <w:b/>
          <w:bCs/>
        </w:rPr>
        <w:t>Project</w:t>
      </w:r>
      <w:r w:rsidRPr="029939E3">
        <w:rPr>
          <w:rFonts w:cstheme="minorBidi"/>
        </w:rPr>
        <w:t xml:space="preserve"> </w:t>
      </w:r>
      <w:r w:rsidRPr="029939E3">
        <w:rPr>
          <w:rFonts w:cstheme="minorBidi"/>
          <w:b/>
          <w:bCs/>
        </w:rPr>
        <w:t xml:space="preserve">Concept application will be available from </w:t>
      </w:r>
      <w:r w:rsidRPr="029939E3">
        <w:rPr>
          <w:rFonts w:cstheme="minorBidi"/>
          <w:b/>
          <w:bCs/>
          <w:color w:val="FF0000"/>
        </w:rPr>
        <w:t>2</w:t>
      </w:r>
      <w:r w:rsidR="00157BEF" w:rsidRPr="029939E3">
        <w:rPr>
          <w:rFonts w:cstheme="minorBidi"/>
          <w:b/>
          <w:bCs/>
          <w:color w:val="FF0000"/>
        </w:rPr>
        <w:t>3</w:t>
      </w:r>
      <w:r w:rsidRPr="029939E3">
        <w:rPr>
          <w:rFonts w:cstheme="minorBidi"/>
          <w:b/>
          <w:bCs/>
          <w:color w:val="FF0000"/>
        </w:rPr>
        <w:t xml:space="preserve"> November 202</w:t>
      </w:r>
      <w:r w:rsidR="00BC3D24" w:rsidRPr="029939E3">
        <w:rPr>
          <w:rFonts w:cstheme="minorBidi"/>
          <w:b/>
          <w:bCs/>
          <w:color w:val="FF0000"/>
        </w:rPr>
        <w:t>2</w:t>
      </w:r>
      <w:r w:rsidRPr="029939E3">
        <w:rPr>
          <w:rFonts w:cstheme="minorBidi"/>
          <w:b/>
          <w:bCs/>
          <w:color w:val="FF0000"/>
        </w:rPr>
        <w:t xml:space="preserve"> – </w:t>
      </w:r>
      <w:r w:rsidR="11A3FCB5" w:rsidRPr="029939E3">
        <w:rPr>
          <w:rFonts w:cstheme="minorBidi"/>
          <w:b/>
          <w:bCs/>
          <w:color w:val="FF0000"/>
        </w:rPr>
        <w:t>1</w:t>
      </w:r>
      <w:r w:rsidR="402401E6" w:rsidRPr="029939E3">
        <w:rPr>
          <w:rFonts w:cstheme="minorBidi"/>
          <w:b/>
          <w:bCs/>
          <w:color w:val="FF0000"/>
        </w:rPr>
        <w:t>1</w:t>
      </w:r>
      <w:r w:rsidRPr="029939E3">
        <w:rPr>
          <w:rFonts w:cstheme="minorBidi"/>
          <w:b/>
          <w:bCs/>
          <w:color w:val="FF0000"/>
        </w:rPr>
        <w:t xml:space="preserve"> January </w:t>
      </w:r>
      <w:r w:rsidR="005423DB" w:rsidRPr="029939E3">
        <w:rPr>
          <w:rFonts w:cstheme="minorBidi"/>
          <w:b/>
          <w:bCs/>
          <w:color w:val="FF0000"/>
        </w:rPr>
        <w:t>202</w:t>
      </w:r>
      <w:r w:rsidR="00BC3D24" w:rsidRPr="029939E3">
        <w:rPr>
          <w:rFonts w:cstheme="minorBidi"/>
          <w:b/>
          <w:bCs/>
          <w:color w:val="FF0000"/>
        </w:rPr>
        <w:t>3</w:t>
      </w:r>
      <w:r w:rsidR="005423DB" w:rsidRPr="029939E3">
        <w:rPr>
          <w:rFonts w:cstheme="minorBidi"/>
          <w:color w:val="FF0000"/>
        </w:rPr>
        <w:t xml:space="preserve"> </w:t>
      </w:r>
      <w:r w:rsidRPr="029939E3">
        <w:rPr>
          <w:rFonts w:cstheme="minorBidi"/>
        </w:rPr>
        <w:t xml:space="preserve">at: </w:t>
      </w:r>
      <w:r w:rsidR="60088762" w:rsidRPr="029939E3">
        <w:rPr>
          <w:rFonts w:cstheme="minorBidi"/>
          <w:color w:val="4472C4" w:themeColor="accent1"/>
          <w:u w:val="single"/>
        </w:rPr>
        <w:t>https://grants.untf.unwomen.org/</w:t>
      </w:r>
      <w:r w:rsidRPr="029939E3">
        <w:rPr>
          <w:rFonts w:cstheme="minorBidi"/>
          <w:i/>
          <w:iCs/>
          <w:color w:val="0070C0"/>
        </w:rPr>
        <w:t>.</w:t>
      </w:r>
      <w:r w:rsidRPr="029939E3">
        <w:rPr>
          <w:rFonts w:cstheme="minorBidi"/>
          <w:color w:val="0070C0"/>
        </w:rPr>
        <w:t xml:space="preserve">  </w:t>
      </w:r>
    </w:p>
    <w:p w14:paraId="4BA3FCEB" w14:textId="2DF35917" w:rsidR="002832C8" w:rsidRPr="00655CED" w:rsidRDefault="002832C8" w:rsidP="029939E3">
      <w:pPr>
        <w:spacing w:after="120"/>
        <w:jc w:val="both"/>
        <w:rPr>
          <w:rFonts w:cstheme="minorBidi"/>
        </w:rPr>
      </w:pPr>
      <w:r w:rsidRPr="029939E3">
        <w:rPr>
          <w:rFonts w:cstheme="minorBidi"/>
        </w:rPr>
        <w:t xml:space="preserve">The </w:t>
      </w:r>
      <w:r w:rsidRPr="029939E3">
        <w:rPr>
          <w:rFonts w:cstheme="minorBidi"/>
          <w:b/>
          <w:bCs/>
        </w:rPr>
        <w:t xml:space="preserve">deadline for submission of the </w:t>
      </w:r>
      <w:r w:rsidR="085BC5DD" w:rsidRPr="029939E3">
        <w:rPr>
          <w:rFonts w:cstheme="minorBidi"/>
          <w:b/>
          <w:bCs/>
        </w:rPr>
        <w:t xml:space="preserve">Project </w:t>
      </w:r>
      <w:r w:rsidRPr="029939E3">
        <w:rPr>
          <w:rFonts w:cstheme="minorBidi"/>
          <w:b/>
          <w:bCs/>
        </w:rPr>
        <w:t xml:space="preserve">Concept is </w:t>
      </w:r>
      <w:r w:rsidR="11A3FCB5" w:rsidRPr="029939E3">
        <w:rPr>
          <w:rFonts w:cstheme="minorBidi"/>
          <w:b/>
          <w:bCs/>
          <w:color w:val="FF0000"/>
        </w:rPr>
        <w:t>1</w:t>
      </w:r>
      <w:r w:rsidR="5887E2D8" w:rsidRPr="029939E3">
        <w:rPr>
          <w:rFonts w:cstheme="minorBidi"/>
          <w:b/>
          <w:bCs/>
          <w:color w:val="FF0000"/>
        </w:rPr>
        <w:t>1</w:t>
      </w:r>
      <w:r w:rsidR="00BC3D24" w:rsidRPr="029939E3">
        <w:rPr>
          <w:rFonts w:cstheme="minorBidi"/>
          <w:b/>
          <w:bCs/>
          <w:color w:val="FF0000"/>
        </w:rPr>
        <w:t xml:space="preserve"> </w:t>
      </w:r>
      <w:r w:rsidRPr="029939E3">
        <w:rPr>
          <w:rFonts w:cstheme="minorBidi"/>
          <w:b/>
          <w:bCs/>
          <w:color w:val="FF0000"/>
        </w:rPr>
        <w:t xml:space="preserve">January </w:t>
      </w:r>
      <w:r w:rsidR="005423DB" w:rsidRPr="029939E3">
        <w:rPr>
          <w:rFonts w:cstheme="minorBidi"/>
          <w:b/>
          <w:bCs/>
          <w:color w:val="FF0000"/>
        </w:rPr>
        <w:t>202</w:t>
      </w:r>
      <w:r w:rsidR="00BC3D24" w:rsidRPr="029939E3">
        <w:rPr>
          <w:rFonts w:cstheme="minorBidi"/>
          <w:b/>
          <w:bCs/>
          <w:color w:val="FF0000"/>
        </w:rPr>
        <w:t>3</w:t>
      </w:r>
      <w:r w:rsidRPr="029939E3">
        <w:rPr>
          <w:rFonts w:cstheme="minorBidi"/>
          <w:b/>
          <w:bCs/>
          <w:color w:val="FF0000"/>
        </w:rPr>
        <w:t xml:space="preserve">, 11:59 pm New York Time (EDT). </w:t>
      </w:r>
      <w:r w:rsidRPr="029939E3">
        <w:rPr>
          <w:rFonts w:cstheme="minorBidi"/>
        </w:rPr>
        <w:t>We cannot consider</w:t>
      </w:r>
      <w:r w:rsidRPr="029939E3">
        <w:rPr>
          <w:rFonts w:cstheme="minorBidi"/>
          <w:b/>
          <w:bCs/>
        </w:rPr>
        <w:t xml:space="preserve"> </w:t>
      </w:r>
      <w:r w:rsidR="460DB042" w:rsidRPr="029939E3">
        <w:rPr>
          <w:rFonts w:cstheme="minorBidi"/>
        </w:rPr>
        <w:t xml:space="preserve">Project </w:t>
      </w:r>
      <w:r w:rsidRPr="029939E3">
        <w:rPr>
          <w:rFonts w:cstheme="minorBidi"/>
        </w:rPr>
        <w:t>Concept</w:t>
      </w:r>
      <w:r w:rsidR="29848504" w:rsidRPr="029939E3">
        <w:rPr>
          <w:rFonts w:cstheme="minorBidi"/>
        </w:rPr>
        <w:t>s</w:t>
      </w:r>
      <w:r w:rsidRPr="029939E3">
        <w:rPr>
          <w:rFonts w:cstheme="minorBidi"/>
        </w:rPr>
        <w:t xml:space="preserve"> received after the deadline.</w:t>
      </w:r>
    </w:p>
    <w:p w14:paraId="6D2A9BC9" w14:textId="77777777" w:rsidR="002832C8" w:rsidRPr="00655CED" w:rsidRDefault="002832C8" w:rsidP="029939E3">
      <w:pPr>
        <w:spacing w:after="120" w:line="259" w:lineRule="auto"/>
        <w:jc w:val="both"/>
        <w:rPr>
          <w:rFonts w:cstheme="minorBidi"/>
        </w:rPr>
      </w:pPr>
      <w:r w:rsidRPr="029939E3">
        <w:rPr>
          <w:rFonts w:cstheme="minorBidi"/>
        </w:rPr>
        <w:t xml:space="preserve">Applications can be submitted in the following languages only: </w:t>
      </w:r>
      <w:r w:rsidRPr="029939E3">
        <w:rPr>
          <w:rFonts w:cstheme="minorBidi"/>
          <w:b/>
          <w:bCs/>
          <w:color w:val="FF0000"/>
        </w:rPr>
        <w:t>English, French and Spanish</w:t>
      </w:r>
      <w:r w:rsidRPr="029939E3">
        <w:rPr>
          <w:rFonts w:cstheme="minorBidi"/>
          <w:color w:val="C45911" w:themeColor="accent2" w:themeShade="BF"/>
        </w:rPr>
        <w:t xml:space="preserve">. </w:t>
      </w:r>
      <w:r w:rsidRPr="029939E3">
        <w:rPr>
          <w:rFonts w:cstheme="minorBidi"/>
          <w:b/>
          <w:bCs/>
        </w:rPr>
        <w:t>Only one application per organization will be accepted.</w:t>
      </w:r>
      <w:r w:rsidRPr="029939E3">
        <w:rPr>
          <w:rFonts w:cstheme="minorBidi"/>
        </w:rPr>
        <w:t xml:space="preserve"> Multiple applications from the same organization (including national affiliates of the same INGO) or for the same proposal will be automatically disqualified.</w:t>
      </w:r>
    </w:p>
    <w:p w14:paraId="16A754C0" w14:textId="77777777" w:rsidR="002832C8" w:rsidRPr="00655CED" w:rsidRDefault="002832C8" w:rsidP="029939E3">
      <w:pPr>
        <w:spacing w:after="120"/>
        <w:jc w:val="both"/>
        <w:rPr>
          <w:rFonts w:cstheme="minorBidi"/>
        </w:rPr>
      </w:pPr>
      <w:r w:rsidRPr="029939E3">
        <w:rPr>
          <w:rFonts w:cstheme="minorBidi"/>
        </w:rPr>
        <w:t xml:space="preserve">Your online application must include all the following </w:t>
      </w:r>
      <w:r w:rsidRPr="029939E3">
        <w:rPr>
          <w:rFonts w:cstheme="minorBidi"/>
          <w:b/>
          <w:bCs/>
        </w:rPr>
        <w:t>required documents</w:t>
      </w:r>
      <w:r w:rsidRPr="029939E3">
        <w:rPr>
          <w:rFonts w:cstheme="minorBidi"/>
        </w:rPr>
        <w:t xml:space="preserve"> to be considered complete. </w:t>
      </w:r>
    </w:p>
    <w:p w14:paraId="2C6AFE6D" w14:textId="77777777" w:rsidR="002832C8" w:rsidRPr="00655CED" w:rsidRDefault="002832C8" w:rsidP="029939E3">
      <w:pPr>
        <w:pStyle w:val="ListParagraph"/>
        <w:numPr>
          <w:ilvl w:val="0"/>
          <w:numId w:val="34"/>
        </w:numPr>
        <w:spacing w:after="120"/>
        <w:jc w:val="both"/>
        <w:rPr>
          <w:rFonts w:cstheme="minorBidi"/>
        </w:rPr>
      </w:pPr>
      <w:r w:rsidRPr="029939E3">
        <w:rPr>
          <w:rFonts w:cstheme="minorBidi"/>
        </w:rPr>
        <w:t>Legal Registration Documents</w:t>
      </w:r>
    </w:p>
    <w:p w14:paraId="1FAF69AD" w14:textId="77777777" w:rsidR="002832C8" w:rsidRPr="00655CED" w:rsidRDefault="002832C8" w:rsidP="029939E3">
      <w:pPr>
        <w:pStyle w:val="ListParagraph"/>
        <w:numPr>
          <w:ilvl w:val="0"/>
          <w:numId w:val="34"/>
        </w:numPr>
        <w:spacing w:after="120"/>
        <w:jc w:val="both"/>
        <w:rPr>
          <w:rFonts w:cstheme="minorBidi"/>
        </w:rPr>
      </w:pPr>
      <w:r w:rsidRPr="029939E3">
        <w:rPr>
          <w:rFonts w:cstheme="minorBidi"/>
        </w:rPr>
        <w:t>Certified Financial Statements</w:t>
      </w:r>
    </w:p>
    <w:p w14:paraId="2775CFAA" w14:textId="77777777" w:rsidR="002832C8" w:rsidRPr="00655CED" w:rsidRDefault="002832C8" w:rsidP="029939E3">
      <w:pPr>
        <w:pStyle w:val="ListParagraph"/>
        <w:numPr>
          <w:ilvl w:val="0"/>
          <w:numId w:val="34"/>
        </w:numPr>
        <w:spacing w:after="120"/>
        <w:jc w:val="both"/>
        <w:rPr>
          <w:rFonts w:cstheme="minorBidi"/>
        </w:rPr>
      </w:pPr>
      <w:r w:rsidRPr="029939E3">
        <w:rPr>
          <w:rFonts w:cstheme="minorBidi"/>
        </w:rPr>
        <w:t>Supporting evidence that the organization is a women’s rights and/or women-led organization</w:t>
      </w:r>
    </w:p>
    <w:p w14:paraId="6DAC80FA" w14:textId="77777777" w:rsidR="002832C8" w:rsidRPr="00655CED" w:rsidRDefault="002832C8" w:rsidP="029939E3">
      <w:pPr>
        <w:spacing w:after="120"/>
        <w:jc w:val="both"/>
        <w:rPr>
          <w:rFonts w:cstheme="minorBidi"/>
          <w:b/>
          <w:bCs/>
        </w:rPr>
      </w:pPr>
      <w:r w:rsidRPr="029939E3">
        <w:rPr>
          <w:rFonts w:cstheme="minorBidi"/>
        </w:rPr>
        <w:t xml:space="preserve">All required documents should be uploaded through </w:t>
      </w:r>
      <w:r w:rsidRPr="029939E3">
        <w:rPr>
          <w:rFonts w:cstheme="minorBidi"/>
          <w:b/>
          <w:bCs/>
        </w:rPr>
        <w:t>the online application system only</w:t>
      </w:r>
      <w:r w:rsidRPr="029939E3">
        <w:rPr>
          <w:rFonts w:cstheme="minorBidi"/>
        </w:rPr>
        <w:t xml:space="preserve"> (we cannot accept email or paper documents). </w:t>
      </w:r>
      <w:r w:rsidRPr="029939E3">
        <w:rPr>
          <w:rFonts w:cstheme="minorBidi"/>
          <w:b/>
          <w:bCs/>
        </w:rPr>
        <w:t>Please note that incomplete applications will be automatically disqualified.</w:t>
      </w:r>
    </w:p>
    <w:p w14:paraId="0DDCD6F5" w14:textId="77777777" w:rsidR="002832C8" w:rsidRPr="00655CED" w:rsidRDefault="002832C8" w:rsidP="029939E3">
      <w:pPr>
        <w:spacing w:after="120"/>
        <w:jc w:val="both"/>
        <w:rPr>
          <w:rFonts w:cstheme="minorBidi"/>
        </w:rPr>
      </w:pPr>
      <w:r w:rsidRPr="029939E3">
        <w:rPr>
          <w:rFonts w:cstheme="minorBidi"/>
        </w:rPr>
        <w:lastRenderedPageBreak/>
        <w:t xml:space="preserve">You must </w:t>
      </w:r>
      <w:r w:rsidRPr="029939E3">
        <w:rPr>
          <w:rFonts w:cstheme="minorBidi"/>
          <w:b/>
          <w:bCs/>
        </w:rPr>
        <w:t xml:space="preserve">plan for and set aside enough time to upload documents in the online application system. </w:t>
      </w:r>
      <w:r w:rsidRPr="029939E3">
        <w:rPr>
          <w:rFonts w:cstheme="minorBidi"/>
        </w:rPr>
        <w:t>Please note that</w:t>
      </w:r>
      <w:r w:rsidRPr="029939E3">
        <w:rPr>
          <w:rFonts w:cstheme="minorBidi"/>
          <w:b/>
          <w:bCs/>
        </w:rPr>
        <w:t xml:space="preserve"> </w:t>
      </w:r>
      <w:r w:rsidRPr="029939E3">
        <w:rPr>
          <w:rFonts w:cstheme="minorBidi"/>
        </w:rPr>
        <w:t>the system may experience significant delays close to the submission deadline.</w:t>
      </w:r>
    </w:p>
    <w:p w14:paraId="6C2F2A47" w14:textId="478F918C" w:rsidR="002832C8" w:rsidRPr="00655CED" w:rsidRDefault="002832C8" w:rsidP="029939E3">
      <w:pPr>
        <w:spacing w:after="120"/>
        <w:jc w:val="both"/>
        <w:rPr>
          <w:rFonts w:cstheme="minorBidi"/>
          <w:color w:val="0070C0"/>
        </w:rPr>
      </w:pPr>
      <w:r w:rsidRPr="029939E3">
        <w:rPr>
          <w:rFonts w:cstheme="minorBidi"/>
          <w:b/>
          <w:bCs/>
        </w:rPr>
        <w:t>We will acknowledge receipt of a submitted online application through a confirmation e-mail. Please contact us immediately if you do not receive the confirmation email.</w:t>
      </w:r>
      <w:r w:rsidRPr="029939E3">
        <w:rPr>
          <w:rFonts w:cstheme="minorBidi"/>
        </w:rPr>
        <w:t xml:space="preserve"> In the event of technical problems with the online application, please contact the UN Trust Fund Secretariat (New York, USA) by email at </w:t>
      </w:r>
      <w:bookmarkStart w:id="174" w:name="_Hlk50642484"/>
      <w:r w:rsidRPr="029939E3">
        <w:rPr>
          <w:rFonts w:eastAsia="Arial Unicode MS" w:cstheme="minorBidi"/>
          <w:i/>
          <w:iCs/>
          <w:color w:val="0070C0"/>
        </w:rPr>
        <w:fldChar w:fldCharType="begin"/>
      </w:r>
      <w:r w:rsidRPr="029939E3">
        <w:rPr>
          <w:rFonts w:eastAsia="Arial Unicode MS" w:cstheme="minorBidi"/>
          <w:i/>
          <w:iCs/>
          <w:color w:val="0070C0"/>
        </w:rPr>
        <w:instrText xml:space="preserve"> HYPERLINK "mailto:untfgms@unwomen.org" </w:instrText>
      </w:r>
      <w:r w:rsidRPr="029939E3">
        <w:rPr>
          <w:rFonts w:eastAsia="Arial Unicode MS" w:cstheme="minorBidi"/>
          <w:i/>
          <w:iCs/>
          <w:color w:val="0070C0"/>
        </w:rPr>
      </w:r>
      <w:r w:rsidRPr="029939E3">
        <w:rPr>
          <w:rFonts w:eastAsia="Arial Unicode MS" w:cstheme="minorBidi"/>
          <w:i/>
          <w:iCs/>
          <w:color w:val="0070C0"/>
        </w:rPr>
        <w:fldChar w:fldCharType="separate"/>
      </w:r>
      <w:r w:rsidR="00E343C9" w:rsidRPr="029939E3">
        <w:rPr>
          <w:rStyle w:val="Hyperlink"/>
          <w:rFonts w:asciiTheme="minorHAnsi" w:hAnsiTheme="minorHAnsi" w:cstheme="minorBidi"/>
        </w:rPr>
        <w:t>untfgms@unwomen.org</w:t>
      </w:r>
      <w:r w:rsidRPr="029939E3">
        <w:rPr>
          <w:rFonts w:eastAsia="Arial Unicode MS" w:cstheme="minorBidi"/>
          <w:i/>
          <w:iCs/>
          <w:color w:val="0070C0"/>
        </w:rPr>
        <w:fldChar w:fldCharType="end"/>
      </w:r>
      <w:r w:rsidRPr="029939E3">
        <w:rPr>
          <w:rStyle w:val="Hyperlink"/>
          <w:rFonts w:asciiTheme="minorHAnsi" w:hAnsiTheme="minorHAnsi" w:cstheme="minorBidi"/>
          <w:color w:val="0070C0"/>
        </w:rPr>
        <w:t>.</w:t>
      </w:r>
      <w:r w:rsidRPr="029939E3">
        <w:rPr>
          <w:rFonts w:cstheme="minorBidi"/>
          <w:color w:val="0070C0"/>
        </w:rPr>
        <w:t xml:space="preserve"> </w:t>
      </w:r>
    </w:p>
    <w:bookmarkEnd w:id="174"/>
    <w:p w14:paraId="6875C540" w14:textId="4935C168" w:rsidR="002832C8" w:rsidRPr="00655CED" w:rsidRDefault="002832C8" w:rsidP="029939E3">
      <w:pPr>
        <w:spacing w:after="120"/>
        <w:jc w:val="both"/>
        <w:rPr>
          <w:rFonts w:cstheme="minorBidi"/>
        </w:rPr>
      </w:pPr>
      <w:r w:rsidRPr="029939E3">
        <w:rPr>
          <w:rFonts w:cstheme="minorBidi"/>
        </w:rPr>
        <w:t xml:space="preserve">You will be informed of updates on the application process </w:t>
      </w:r>
      <w:r w:rsidR="16C0ADE9" w:rsidRPr="029939E3">
        <w:rPr>
          <w:rFonts w:cstheme="minorBidi"/>
        </w:rPr>
        <w:t xml:space="preserve">by </w:t>
      </w:r>
      <w:r w:rsidRPr="029939E3">
        <w:rPr>
          <w:rFonts w:cstheme="minorBidi"/>
        </w:rPr>
        <w:t>email.</w:t>
      </w:r>
    </w:p>
    <w:tbl>
      <w:tblPr>
        <w:tblStyle w:val="TableGrid"/>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638"/>
      </w:tblGrid>
      <w:tr w:rsidR="002832C8" w:rsidRPr="00655CED" w14:paraId="3C9EDCC1" w14:textId="77777777" w:rsidTr="029939E3">
        <w:tc>
          <w:tcPr>
            <w:tcW w:w="9638" w:type="dxa"/>
          </w:tcPr>
          <w:p w14:paraId="091D11FA" w14:textId="69CF8225" w:rsidR="002832C8" w:rsidRPr="00771370" w:rsidRDefault="00771370" w:rsidP="029939E3">
            <w:pPr>
              <w:spacing w:before="120" w:after="120"/>
              <w:jc w:val="both"/>
              <w:rPr>
                <w:rFonts w:cstheme="minorBidi"/>
                <w:i/>
                <w:iCs/>
                <w:sz w:val="21"/>
                <w:szCs w:val="21"/>
              </w:rPr>
            </w:pPr>
            <w:r w:rsidRPr="029939E3">
              <w:rPr>
                <w:rFonts w:cstheme="minorBidi"/>
                <w:i/>
                <w:iCs/>
                <w:sz w:val="21"/>
                <w:szCs w:val="21"/>
              </w:rPr>
              <w:t>I</w:t>
            </w:r>
            <w:r w:rsidR="002832C8" w:rsidRPr="029939E3">
              <w:rPr>
                <w:rFonts w:cstheme="minorBidi"/>
                <w:i/>
                <w:iCs/>
                <w:sz w:val="21"/>
                <w:szCs w:val="21"/>
              </w:rPr>
              <w:t xml:space="preserve">n line with UN Trust Fund operating procedures, and </w:t>
            </w:r>
            <w:proofErr w:type="gramStart"/>
            <w:r w:rsidR="002832C8" w:rsidRPr="029939E3">
              <w:rPr>
                <w:rFonts w:cstheme="minorBidi"/>
                <w:i/>
                <w:iCs/>
                <w:sz w:val="21"/>
                <w:szCs w:val="21"/>
              </w:rPr>
              <w:t>in order to</w:t>
            </w:r>
            <w:proofErr w:type="gramEnd"/>
            <w:r w:rsidR="002832C8" w:rsidRPr="029939E3">
              <w:rPr>
                <w:rFonts w:cstheme="minorBidi"/>
                <w:i/>
                <w:iCs/>
                <w:sz w:val="21"/>
                <w:szCs w:val="21"/>
              </w:rPr>
              <w:t xml:space="preserve"> safeguard the transparency of the Call for Proposals processes, all queries must be addressed to </w:t>
            </w:r>
            <w:r w:rsidR="002832C8" w:rsidRPr="029939E3">
              <w:rPr>
                <w:rFonts w:cstheme="minorBidi"/>
                <w:i/>
                <w:iCs/>
                <w:color w:val="0070C0"/>
                <w:sz w:val="21"/>
                <w:szCs w:val="21"/>
              </w:rPr>
              <w:t xml:space="preserve">untfgms@unwomen.org. </w:t>
            </w:r>
            <w:r w:rsidR="002832C8" w:rsidRPr="029939E3">
              <w:rPr>
                <w:rFonts w:cstheme="minorBidi"/>
                <w:i/>
                <w:iCs/>
                <w:sz w:val="21"/>
                <w:szCs w:val="21"/>
              </w:rPr>
              <w:t xml:space="preserve">The UN Trust Fund Secretariat cannot accept or respond to any inquiry addressed directly or indirectly to our staff. </w:t>
            </w:r>
          </w:p>
          <w:p w14:paraId="3B47629C" w14:textId="77777777" w:rsidR="002832C8" w:rsidRPr="00655CED" w:rsidRDefault="002832C8" w:rsidP="009D5EBF">
            <w:pPr>
              <w:spacing w:before="120" w:after="120"/>
              <w:jc w:val="both"/>
              <w:rPr>
                <w:rFonts w:ascii="Calibri" w:hAnsi="Calibri"/>
                <w:color w:val="0070C0"/>
              </w:rPr>
            </w:pPr>
            <w:r w:rsidRPr="029939E3">
              <w:rPr>
                <w:rFonts w:cstheme="minorBidi"/>
                <w:i/>
                <w:iCs/>
                <w:sz w:val="21"/>
                <w:szCs w:val="21"/>
              </w:rPr>
              <w:t>Please note that due to the high volume of applications, we unfortunately cannot respond individually to those not selected for further consideration.</w:t>
            </w:r>
          </w:p>
        </w:tc>
      </w:tr>
    </w:tbl>
    <w:p w14:paraId="3587A909" w14:textId="77777777" w:rsidR="002832C8" w:rsidRPr="001058F2" w:rsidRDefault="002832C8" w:rsidP="029939E3">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75" w:name="_TOC443419981"/>
      <w:bookmarkStart w:id="176" w:name="_Toc445820056"/>
      <w:bookmarkStart w:id="177" w:name="_Toc119449167"/>
      <w:bookmarkStart w:id="178" w:name="_Toc48208423"/>
      <w:bookmarkEnd w:id="173"/>
      <w:r w:rsidRPr="029939E3">
        <w:rPr>
          <w:color w:val="ED7D31" w:themeColor="accent2"/>
        </w:rPr>
        <w:t>Selection Process</w:t>
      </w:r>
      <w:bookmarkEnd w:id="175"/>
      <w:bookmarkEnd w:id="176"/>
      <w:bookmarkEnd w:id="177"/>
      <w:r w:rsidRPr="029939E3">
        <w:rPr>
          <w:color w:val="ED7D31" w:themeColor="accent2"/>
        </w:rPr>
        <w:t xml:space="preserve"> </w:t>
      </w:r>
      <w:bookmarkStart w:id="179" w:name="_Hlk47970524"/>
      <w:bookmarkEnd w:id="178"/>
    </w:p>
    <w:p w14:paraId="306C9EB4" w14:textId="318889F2" w:rsidR="002832C8" w:rsidRPr="00655CED" w:rsidRDefault="6B9E39CE" w:rsidP="211C072C">
      <w:pPr>
        <w:pStyle w:val="Body1"/>
        <w:shd w:val="clear" w:color="auto" w:fill="FFFFFF" w:themeFill="background1"/>
        <w:spacing w:before="120" w:after="120"/>
        <w:jc w:val="both"/>
        <w:rPr>
          <w:rFonts w:asciiTheme="minorHAnsi" w:hAnsiTheme="minorHAnsi" w:cstheme="minorBidi"/>
          <w:sz w:val="22"/>
          <w:szCs w:val="22"/>
        </w:rPr>
      </w:pPr>
      <w:r w:rsidRPr="211C072C">
        <w:rPr>
          <w:rFonts w:asciiTheme="minorHAnsi" w:hAnsiTheme="minorHAnsi" w:cstheme="minorBidi"/>
          <w:sz w:val="22"/>
          <w:szCs w:val="22"/>
        </w:rPr>
        <w:t xml:space="preserve">We award grants through an open and competitive process. All proposals are assessed based on the overall quality and results-oriented nature of the proposed project. The appraisal process involves independent experts and UN Trust Fund’s selection committees at the global and regional levels that will follow common criteria for review and selection. The first round involves the submission of a </w:t>
      </w:r>
      <w:r w:rsidR="69463661" w:rsidRPr="211C072C">
        <w:rPr>
          <w:rFonts w:asciiTheme="minorHAnsi" w:hAnsiTheme="minorHAnsi" w:cstheme="minorBidi"/>
          <w:sz w:val="22"/>
          <w:szCs w:val="22"/>
        </w:rPr>
        <w:t xml:space="preserve">Project </w:t>
      </w:r>
      <w:r w:rsidRPr="211C072C">
        <w:rPr>
          <w:rFonts w:asciiTheme="minorHAnsi" w:hAnsiTheme="minorHAnsi" w:cstheme="minorBidi"/>
          <w:sz w:val="22"/>
          <w:szCs w:val="22"/>
        </w:rPr>
        <w:t xml:space="preserve">Concept and </w:t>
      </w:r>
      <w:r w:rsidRPr="211C072C">
        <w:rPr>
          <w:rFonts w:asciiTheme="minorHAnsi" w:hAnsiTheme="minorHAnsi" w:cstheme="minorBidi"/>
          <w:b/>
          <w:bCs/>
          <w:sz w:val="22"/>
          <w:szCs w:val="22"/>
        </w:rPr>
        <w:t xml:space="preserve">only those successful in the first round are invited to submit a </w:t>
      </w:r>
      <w:r w:rsidR="29BC737C" w:rsidRPr="211C072C">
        <w:rPr>
          <w:rFonts w:asciiTheme="minorHAnsi" w:hAnsiTheme="minorHAnsi" w:cstheme="minorBidi"/>
          <w:b/>
          <w:bCs/>
          <w:sz w:val="22"/>
          <w:szCs w:val="22"/>
        </w:rPr>
        <w:t>P</w:t>
      </w:r>
      <w:r w:rsidR="3B455D00" w:rsidRPr="211C072C">
        <w:rPr>
          <w:rFonts w:asciiTheme="minorHAnsi" w:hAnsiTheme="minorHAnsi" w:cstheme="minorBidi"/>
          <w:b/>
          <w:bCs/>
          <w:sz w:val="22"/>
          <w:szCs w:val="22"/>
        </w:rPr>
        <w:t>roject</w:t>
      </w:r>
      <w:r w:rsidRPr="211C072C">
        <w:rPr>
          <w:rFonts w:asciiTheme="minorHAnsi" w:hAnsiTheme="minorHAnsi" w:cstheme="minorBidi"/>
          <w:b/>
          <w:bCs/>
          <w:sz w:val="22"/>
          <w:szCs w:val="22"/>
        </w:rPr>
        <w:t xml:space="preserve"> </w:t>
      </w:r>
      <w:r w:rsidR="577D26FF" w:rsidRPr="211C072C">
        <w:rPr>
          <w:rFonts w:asciiTheme="minorHAnsi" w:hAnsiTheme="minorHAnsi" w:cstheme="minorBidi"/>
          <w:b/>
          <w:bCs/>
          <w:sz w:val="22"/>
          <w:szCs w:val="22"/>
        </w:rPr>
        <w:t>P</w:t>
      </w:r>
      <w:r w:rsidRPr="211C072C">
        <w:rPr>
          <w:rFonts w:asciiTheme="minorHAnsi" w:hAnsiTheme="minorHAnsi" w:cstheme="minorBidi"/>
          <w:b/>
          <w:bCs/>
          <w:sz w:val="22"/>
          <w:szCs w:val="22"/>
        </w:rPr>
        <w:t>roposal</w:t>
      </w:r>
      <w:r w:rsidR="7D660838" w:rsidRPr="211C072C">
        <w:rPr>
          <w:rFonts w:asciiTheme="minorHAnsi" w:hAnsiTheme="minorHAnsi" w:cstheme="minorBidi"/>
          <w:b/>
          <w:bCs/>
          <w:sz w:val="22"/>
          <w:szCs w:val="22"/>
        </w:rPr>
        <w:t xml:space="preserve"> </w:t>
      </w:r>
      <w:r w:rsidR="7D660838" w:rsidRPr="211C072C">
        <w:rPr>
          <w:rFonts w:asciiTheme="minorHAnsi" w:hAnsiTheme="minorHAnsi" w:cstheme="minorBidi"/>
          <w:sz w:val="22"/>
          <w:szCs w:val="22"/>
        </w:rPr>
        <w:t>(o</w:t>
      </w:r>
      <w:r w:rsidR="07870C50" w:rsidRPr="211C072C">
        <w:rPr>
          <w:rFonts w:asciiTheme="minorHAnsi" w:hAnsiTheme="minorHAnsi" w:cstheme="minorBidi"/>
          <w:sz w:val="22"/>
          <w:szCs w:val="22"/>
        </w:rPr>
        <w:t xml:space="preserve">nline support and guidance on how to complete the </w:t>
      </w:r>
      <w:r w:rsidR="2A297977" w:rsidRPr="211C072C">
        <w:rPr>
          <w:rFonts w:asciiTheme="minorHAnsi" w:hAnsiTheme="minorHAnsi" w:cstheme="minorBidi"/>
          <w:sz w:val="22"/>
          <w:szCs w:val="22"/>
        </w:rPr>
        <w:t>P</w:t>
      </w:r>
      <w:r w:rsidR="3B455D00" w:rsidRPr="211C072C">
        <w:rPr>
          <w:rFonts w:asciiTheme="minorHAnsi" w:hAnsiTheme="minorHAnsi" w:cstheme="minorBidi"/>
          <w:sz w:val="22"/>
          <w:szCs w:val="22"/>
        </w:rPr>
        <w:t>roject</w:t>
      </w:r>
      <w:r w:rsidR="07870C50" w:rsidRPr="211C072C">
        <w:rPr>
          <w:rFonts w:asciiTheme="minorHAnsi" w:hAnsiTheme="minorHAnsi" w:cstheme="minorBidi"/>
          <w:sz w:val="22"/>
          <w:szCs w:val="22"/>
        </w:rPr>
        <w:t xml:space="preserve"> </w:t>
      </w:r>
      <w:r w:rsidR="27D2F11F" w:rsidRPr="211C072C">
        <w:rPr>
          <w:rFonts w:asciiTheme="minorHAnsi" w:hAnsiTheme="minorHAnsi" w:cstheme="minorBidi"/>
          <w:sz w:val="22"/>
          <w:szCs w:val="22"/>
        </w:rPr>
        <w:t>P</w:t>
      </w:r>
      <w:r w:rsidR="07870C50" w:rsidRPr="211C072C">
        <w:rPr>
          <w:rFonts w:asciiTheme="minorHAnsi" w:hAnsiTheme="minorHAnsi" w:cstheme="minorBidi"/>
          <w:sz w:val="22"/>
          <w:szCs w:val="22"/>
        </w:rPr>
        <w:t>roposal will be available for smaller organizations with less capacity but high potential that are selected in the first round</w:t>
      </w:r>
      <w:r w:rsidR="129CF422" w:rsidRPr="211C072C">
        <w:rPr>
          <w:rFonts w:asciiTheme="minorHAnsi" w:hAnsiTheme="minorHAnsi" w:cstheme="minorBidi"/>
          <w:sz w:val="22"/>
          <w:szCs w:val="22"/>
        </w:rPr>
        <w:t>)</w:t>
      </w:r>
      <w:r w:rsidR="07870C50" w:rsidRPr="211C072C">
        <w:rPr>
          <w:rFonts w:asciiTheme="minorHAnsi" w:hAnsiTheme="minorHAnsi" w:cstheme="minorBidi"/>
          <w:sz w:val="22"/>
          <w:szCs w:val="22"/>
        </w:rPr>
        <w:t>.</w:t>
      </w:r>
      <w:r w:rsidRPr="211C072C">
        <w:rPr>
          <w:rFonts w:asciiTheme="minorHAnsi" w:hAnsiTheme="minorHAnsi" w:cstheme="minorBidi"/>
          <w:sz w:val="22"/>
          <w:szCs w:val="22"/>
        </w:rPr>
        <w:t xml:space="preserve"> A subset of final applicants will be considered for grants. Our Global inter-agency </w:t>
      </w:r>
      <w:proofErr w:type="spellStart"/>
      <w:r w:rsidRPr="211C072C">
        <w:rPr>
          <w:rFonts w:asciiTheme="minorHAnsi" w:hAnsiTheme="minorHAnsi" w:cstheme="minorBidi"/>
          <w:sz w:val="22"/>
          <w:szCs w:val="22"/>
        </w:rPr>
        <w:t>Programme</w:t>
      </w:r>
      <w:proofErr w:type="spellEnd"/>
      <w:r w:rsidRPr="211C072C">
        <w:rPr>
          <w:rFonts w:asciiTheme="minorHAnsi" w:hAnsiTheme="minorHAnsi" w:cstheme="minorBidi"/>
          <w:sz w:val="22"/>
          <w:szCs w:val="22"/>
        </w:rPr>
        <w:t xml:space="preserve"> Advisory Committee will make the final funding decisions.</w:t>
      </w:r>
    </w:p>
    <w:p w14:paraId="52113076" w14:textId="78B02286" w:rsidR="002832C8" w:rsidRDefault="002832C8" w:rsidP="029939E3">
      <w:pPr>
        <w:pStyle w:val="Body1"/>
        <w:spacing w:before="120" w:after="240"/>
        <w:jc w:val="both"/>
        <w:rPr>
          <w:rFonts w:asciiTheme="minorHAnsi" w:hAnsiTheme="minorHAnsi" w:cstheme="minorBidi"/>
          <w:sz w:val="22"/>
          <w:szCs w:val="22"/>
        </w:rPr>
      </w:pPr>
      <w:bookmarkStart w:id="180" w:name="_Hlk9337299"/>
      <w:r w:rsidRPr="029939E3">
        <w:rPr>
          <w:rFonts w:asciiTheme="minorHAnsi" w:hAnsiTheme="minorHAnsi" w:cstheme="minorBidi"/>
          <w:sz w:val="22"/>
          <w:szCs w:val="22"/>
        </w:rPr>
        <w:t xml:space="preserve">Grant approvals and </w:t>
      </w:r>
      <w:r w:rsidRPr="029939E3">
        <w:rPr>
          <w:rFonts w:ascii="Calibri" w:hAnsi="Calibri"/>
          <w:sz w:val="22"/>
          <w:szCs w:val="22"/>
        </w:rPr>
        <w:t>signing</w:t>
      </w:r>
      <w:r w:rsidRPr="029939E3">
        <w:rPr>
          <w:rFonts w:asciiTheme="minorHAnsi" w:hAnsiTheme="minorHAnsi" w:cstheme="minorBidi"/>
          <w:sz w:val="22"/>
          <w:szCs w:val="22"/>
        </w:rPr>
        <w:t xml:space="preserve"> of donor agreements will take place by mid-202</w:t>
      </w:r>
      <w:r w:rsidR="00BC3D24" w:rsidRPr="029939E3">
        <w:rPr>
          <w:rFonts w:asciiTheme="minorHAnsi" w:hAnsiTheme="minorHAnsi" w:cstheme="minorBidi"/>
          <w:sz w:val="22"/>
          <w:szCs w:val="22"/>
        </w:rPr>
        <w:t>3</w:t>
      </w:r>
      <w:r w:rsidRPr="029939E3">
        <w:rPr>
          <w:rFonts w:asciiTheme="minorHAnsi" w:hAnsiTheme="minorHAnsi" w:cstheme="minorBidi"/>
          <w:sz w:val="22"/>
          <w:szCs w:val="22"/>
        </w:rPr>
        <w:t xml:space="preserve">. </w:t>
      </w:r>
      <w:bookmarkEnd w:id="180"/>
      <w:r w:rsidRPr="029939E3">
        <w:rPr>
          <w:rFonts w:asciiTheme="minorHAnsi" w:hAnsiTheme="minorHAnsi" w:cstheme="minorBidi"/>
          <w:sz w:val="22"/>
          <w:szCs w:val="22"/>
        </w:rPr>
        <w:t xml:space="preserve">All successful grantees are expected to work closely with our Team to </w:t>
      </w:r>
      <w:r w:rsidRPr="029939E3">
        <w:rPr>
          <w:rFonts w:asciiTheme="minorHAnsi" w:hAnsiTheme="minorHAnsi" w:cstheme="minorBidi"/>
          <w:b/>
          <w:bCs/>
          <w:sz w:val="22"/>
          <w:szCs w:val="22"/>
        </w:rPr>
        <w:t>incorporate full technical feedback</w:t>
      </w:r>
      <w:r w:rsidRPr="029939E3">
        <w:rPr>
          <w:rFonts w:asciiTheme="minorHAnsi" w:hAnsiTheme="minorHAnsi" w:cstheme="minorBidi"/>
          <w:sz w:val="22"/>
          <w:szCs w:val="22"/>
        </w:rPr>
        <w:t xml:space="preserve"> and </w:t>
      </w:r>
      <w:r w:rsidRPr="029939E3">
        <w:rPr>
          <w:rFonts w:asciiTheme="minorHAnsi" w:hAnsiTheme="minorHAnsi" w:cstheme="minorBidi"/>
          <w:b/>
          <w:bCs/>
          <w:sz w:val="22"/>
          <w:szCs w:val="22"/>
        </w:rPr>
        <w:t xml:space="preserve">ensure high-quality standards of </w:t>
      </w:r>
      <w:proofErr w:type="spellStart"/>
      <w:r w:rsidRPr="029939E3">
        <w:rPr>
          <w:rFonts w:asciiTheme="minorHAnsi" w:hAnsiTheme="minorHAnsi" w:cstheme="minorBidi"/>
          <w:b/>
          <w:bCs/>
          <w:sz w:val="22"/>
          <w:szCs w:val="22"/>
        </w:rPr>
        <w:t>programme</w:t>
      </w:r>
      <w:proofErr w:type="spellEnd"/>
      <w:r w:rsidRPr="029939E3">
        <w:rPr>
          <w:rFonts w:asciiTheme="minorHAnsi" w:hAnsiTheme="minorHAnsi" w:cstheme="minorBidi"/>
          <w:b/>
          <w:bCs/>
          <w:sz w:val="22"/>
          <w:szCs w:val="22"/>
        </w:rPr>
        <w:t xml:space="preserve"> design</w:t>
      </w:r>
      <w:r w:rsidRPr="029939E3">
        <w:rPr>
          <w:rFonts w:asciiTheme="minorHAnsi" w:hAnsiTheme="minorHAnsi" w:cstheme="minorBidi"/>
          <w:sz w:val="22"/>
          <w:szCs w:val="22"/>
        </w:rPr>
        <w:t xml:space="preserve"> and </w:t>
      </w:r>
      <w:r w:rsidRPr="029939E3">
        <w:rPr>
          <w:rFonts w:asciiTheme="minorHAnsi" w:hAnsiTheme="minorHAnsi" w:cstheme="minorBidi"/>
          <w:b/>
          <w:bCs/>
          <w:sz w:val="22"/>
          <w:szCs w:val="22"/>
        </w:rPr>
        <w:t>rigorous monitoring</w:t>
      </w:r>
      <w:r w:rsidR="00A829B7" w:rsidRPr="029939E3">
        <w:rPr>
          <w:rFonts w:asciiTheme="minorHAnsi" w:hAnsiTheme="minorHAnsi" w:cstheme="minorBidi"/>
          <w:b/>
          <w:bCs/>
          <w:sz w:val="22"/>
          <w:szCs w:val="22"/>
        </w:rPr>
        <w:t>, reporting</w:t>
      </w:r>
      <w:r w:rsidRPr="029939E3">
        <w:rPr>
          <w:rFonts w:asciiTheme="minorHAnsi" w:hAnsiTheme="minorHAnsi" w:cstheme="minorBidi"/>
          <w:b/>
          <w:bCs/>
          <w:sz w:val="22"/>
          <w:szCs w:val="22"/>
        </w:rPr>
        <w:t xml:space="preserve"> and evaluation </w:t>
      </w:r>
      <w:r w:rsidRPr="029939E3">
        <w:rPr>
          <w:rFonts w:asciiTheme="minorHAnsi" w:hAnsiTheme="minorHAnsi" w:cstheme="minorBidi"/>
          <w:sz w:val="22"/>
          <w:szCs w:val="22"/>
        </w:rPr>
        <w:t>plans</w:t>
      </w:r>
      <w:r w:rsidR="008B7731" w:rsidRPr="029939E3">
        <w:rPr>
          <w:rFonts w:asciiTheme="minorHAnsi" w:hAnsiTheme="minorHAnsi" w:cstheme="minorBidi"/>
          <w:sz w:val="22"/>
          <w:szCs w:val="22"/>
        </w:rPr>
        <w:t xml:space="preserve"> in the </w:t>
      </w:r>
      <w:r w:rsidR="00AA5BE9" w:rsidRPr="029939E3">
        <w:rPr>
          <w:rFonts w:asciiTheme="minorHAnsi" w:hAnsiTheme="minorHAnsi" w:cstheme="minorBidi"/>
          <w:sz w:val="22"/>
          <w:szCs w:val="22"/>
        </w:rPr>
        <w:t>project</w:t>
      </w:r>
      <w:r w:rsidR="008B7731" w:rsidRPr="029939E3">
        <w:rPr>
          <w:rFonts w:asciiTheme="minorHAnsi" w:hAnsiTheme="minorHAnsi" w:cstheme="minorBidi"/>
          <w:sz w:val="22"/>
          <w:szCs w:val="22"/>
        </w:rPr>
        <w:t xml:space="preserve"> proposal</w:t>
      </w:r>
      <w:r w:rsidRPr="029939E3">
        <w:rPr>
          <w:rFonts w:asciiTheme="minorHAnsi" w:hAnsiTheme="minorHAnsi" w:cstheme="minorBidi"/>
          <w:sz w:val="22"/>
          <w:szCs w:val="22"/>
        </w:rPr>
        <w:t xml:space="preserve">. </w:t>
      </w:r>
    </w:p>
    <w:p w14:paraId="33381F1F" w14:textId="77777777" w:rsidR="00FF2DA2" w:rsidRPr="001058F2" w:rsidRDefault="00FF2DA2" w:rsidP="029939E3">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81" w:name="_Hlk50460026"/>
      <w:bookmarkStart w:id="182" w:name="_Toc48208425"/>
      <w:bookmarkStart w:id="183" w:name="_Toc119449168"/>
      <w:r w:rsidRPr="029939E3">
        <w:rPr>
          <w:color w:val="ED7D31" w:themeColor="accent2"/>
        </w:rPr>
        <w:t xml:space="preserve">Eligible </w:t>
      </w:r>
      <w:bookmarkEnd w:id="181"/>
      <w:r w:rsidRPr="029939E3">
        <w:rPr>
          <w:color w:val="ED7D31" w:themeColor="accent2"/>
        </w:rPr>
        <w:t>Countries and Territories</w:t>
      </w:r>
      <w:bookmarkEnd w:id="182"/>
      <w:bookmarkEnd w:id="183"/>
    </w:p>
    <w:p w14:paraId="0B0EB07F" w14:textId="77777777" w:rsidR="00FF2DA2" w:rsidRPr="00655CED" w:rsidRDefault="00FF2DA2" w:rsidP="00FF2DA2">
      <w:pPr>
        <w:pStyle w:val="Body1"/>
      </w:pPr>
    </w:p>
    <w:tbl>
      <w:tblPr>
        <w:tblW w:w="10710" w:type="dxa"/>
        <w:tblInd w:w="-45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000" w:firstRow="0" w:lastRow="0" w:firstColumn="0" w:lastColumn="0" w:noHBand="0" w:noVBand="0"/>
      </w:tblPr>
      <w:tblGrid>
        <w:gridCol w:w="1440"/>
        <w:gridCol w:w="1260"/>
        <w:gridCol w:w="1170"/>
        <w:gridCol w:w="1260"/>
        <w:gridCol w:w="1350"/>
        <w:gridCol w:w="1440"/>
        <w:gridCol w:w="1350"/>
        <w:gridCol w:w="1440"/>
      </w:tblGrid>
      <w:tr w:rsidR="00FF2DA2" w:rsidRPr="00655CED" w14:paraId="5E195F0B" w14:textId="77777777" w:rsidTr="5A69C8E2">
        <w:trPr>
          <w:trHeight w:val="350"/>
        </w:trPr>
        <w:tc>
          <w:tcPr>
            <w:tcW w:w="2700" w:type="dxa"/>
            <w:gridSpan w:val="2"/>
            <w:shd w:val="clear" w:color="auto" w:fill="D9D9D9" w:themeFill="background1" w:themeFillShade="D9"/>
            <w:vAlign w:val="center"/>
          </w:tcPr>
          <w:p w14:paraId="4D95AF82" w14:textId="77777777" w:rsidR="00FF2DA2" w:rsidRPr="00655CED" w:rsidRDefault="00FF2DA2" w:rsidP="029939E3">
            <w:pPr>
              <w:widowControl w:val="0"/>
              <w:autoSpaceDE w:val="0"/>
              <w:autoSpaceDN w:val="0"/>
              <w:adjustRightInd w:val="0"/>
              <w:spacing w:line="264" w:lineRule="exact"/>
              <w:ind w:left="102" w:right="-20"/>
              <w:jc w:val="center"/>
              <w:rPr>
                <w:rFonts w:ascii="Calibri" w:hAnsi="Calibri" w:cs="Calibri"/>
                <w:b/>
                <w:bCs/>
                <w:position w:val="1"/>
                <w:sz w:val="20"/>
                <w:szCs w:val="20"/>
              </w:rPr>
            </w:pPr>
            <w:r w:rsidRPr="029939E3">
              <w:rPr>
                <w:rFonts w:ascii="Calibri" w:hAnsi="Calibri" w:cs="Calibri"/>
                <w:b/>
                <w:bCs/>
                <w:position w:val="1"/>
                <w:sz w:val="20"/>
                <w:szCs w:val="20"/>
              </w:rPr>
              <w:t>Af</w:t>
            </w:r>
            <w:r w:rsidRPr="029939E3">
              <w:rPr>
                <w:rFonts w:ascii="Calibri" w:hAnsi="Calibri" w:cs="Calibri"/>
                <w:b/>
                <w:bCs/>
                <w:spacing w:val="1"/>
                <w:position w:val="1"/>
                <w:sz w:val="20"/>
                <w:szCs w:val="20"/>
              </w:rPr>
              <w:t>r</w:t>
            </w:r>
            <w:r w:rsidRPr="029939E3">
              <w:rPr>
                <w:rFonts w:ascii="Calibri" w:hAnsi="Calibri" w:cs="Calibri"/>
                <w:b/>
                <w:bCs/>
                <w:spacing w:val="-1"/>
                <w:position w:val="1"/>
                <w:sz w:val="20"/>
                <w:szCs w:val="20"/>
              </w:rPr>
              <w:t>i</w:t>
            </w:r>
            <w:r w:rsidRPr="029939E3">
              <w:rPr>
                <w:rFonts w:ascii="Calibri" w:hAnsi="Calibri" w:cs="Calibri"/>
                <w:b/>
                <w:bCs/>
                <w:spacing w:val="1"/>
                <w:position w:val="1"/>
                <w:sz w:val="20"/>
                <w:szCs w:val="20"/>
              </w:rPr>
              <w:t>c</w:t>
            </w:r>
            <w:r w:rsidRPr="029939E3">
              <w:rPr>
                <w:rFonts w:ascii="Calibri" w:hAnsi="Calibri" w:cs="Calibri"/>
                <w:b/>
                <w:bCs/>
                <w:position w:val="1"/>
                <w:sz w:val="20"/>
                <w:szCs w:val="20"/>
              </w:rPr>
              <w:t>a</w:t>
            </w:r>
          </w:p>
        </w:tc>
        <w:tc>
          <w:tcPr>
            <w:tcW w:w="2430" w:type="dxa"/>
            <w:gridSpan w:val="2"/>
            <w:shd w:val="clear" w:color="auto" w:fill="D9D9D9" w:themeFill="background1" w:themeFillShade="D9"/>
            <w:vAlign w:val="center"/>
          </w:tcPr>
          <w:p w14:paraId="027AF0FC" w14:textId="77777777" w:rsidR="00FF2DA2" w:rsidRPr="00655CED" w:rsidRDefault="00FF2DA2" w:rsidP="029939E3">
            <w:pPr>
              <w:widowControl w:val="0"/>
              <w:autoSpaceDE w:val="0"/>
              <w:autoSpaceDN w:val="0"/>
              <w:adjustRightInd w:val="0"/>
              <w:spacing w:line="264" w:lineRule="exact"/>
              <w:ind w:left="102" w:right="-20"/>
              <w:rPr>
                <w:rFonts w:ascii="Calibri" w:hAnsi="Calibri" w:cs="Calibri"/>
                <w:b/>
                <w:bCs/>
                <w:position w:val="1"/>
                <w:sz w:val="20"/>
                <w:szCs w:val="20"/>
              </w:rPr>
            </w:pPr>
            <w:r w:rsidRPr="029939E3">
              <w:rPr>
                <w:rFonts w:ascii="Calibri" w:hAnsi="Calibri" w:cs="Calibri"/>
                <w:b/>
                <w:bCs/>
                <w:position w:val="1"/>
                <w:sz w:val="20"/>
                <w:szCs w:val="20"/>
              </w:rPr>
              <w:t>A</w:t>
            </w:r>
            <w:r w:rsidRPr="029939E3">
              <w:rPr>
                <w:rFonts w:ascii="Calibri" w:hAnsi="Calibri" w:cs="Calibri"/>
                <w:b/>
                <w:bCs/>
                <w:spacing w:val="1"/>
                <w:position w:val="1"/>
                <w:sz w:val="20"/>
                <w:szCs w:val="20"/>
              </w:rPr>
              <w:t>m</w:t>
            </w:r>
            <w:r w:rsidRPr="029939E3">
              <w:rPr>
                <w:rFonts w:ascii="Calibri" w:hAnsi="Calibri" w:cs="Calibri"/>
                <w:b/>
                <w:bCs/>
                <w:spacing w:val="-1"/>
                <w:position w:val="1"/>
                <w:sz w:val="20"/>
                <w:szCs w:val="20"/>
              </w:rPr>
              <w:t>e</w:t>
            </w:r>
            <w:r w:rsidRPr="029939E3">
              <w:rPr>
                <w:rFonts w:ascii="Calibri" w:hAnsi="Calibri" w:cs="Calibri"/>
                <w:b/>
                <w:bCs/>
                <w:spacing w:val="-2"/>
                <w:position w:val="1"/>
                <w:sz w:val="20"/>
                <w:szCs w:val="20"/>
              </w:rPr>
              <w:t>r</w:t>
            </w:r>
            <w:r w:rsidRPr="029939E3">
              <w:rPr>
                <w:rFonts w:ascii="Calibri" w:hAnsi="Calibri" w:cs="Calibri"/>
                <w:b/>
                <w:bCs/>
                <w:spacing w:val="1"/>
                <w:position w:val="1"/>
                <w:sz w:val="20"/>
                <w:szCs w:val="20"/>
              </w:rPr>
              <w:t>ic</w:t>
            </w:r>
            <w:r w:rsidRPr="029939E3">
              <w:rPr>
                <w:rFonts w:ascii="Calibri" w:hAnsi="Calibri" w:cs="Calibri"/>
                <w:b/>
                <w:bCs/>
                <w:spacing w:val="-1"/>
                <w:position w:val="1"/>
                <w:sz w:val="20"/>
                <w:szCs w:val="20"/>
              </w:rPr>
              <w:t>a</w:t>
            </w:r>
            <w:r w:rsidRPr="029939E3">
              <w:rPr>
                <w:rFonts w:ascii="Calibri" w:hAnsi="Calibri" w:cs="Calibri"/>
                <w:b/>
                <w:bCs/>
                <w:position w:val="1"/>
                <w:sz w:val="20"/>
                <w:szCs w:val="20"/>
              </w:rPr>
              <w:t>s</w:t>
            </w:r>
            <w:r w:rsidRPr="029939E3">
              <w:rPr>
                <w:rFonts w:ascii="Calibri" w:hAnsi="Calibri" w:cs="Calibri"/>
                <w:b/>
                <w:bCs/>
                <w:spacing w:val="-2"/>
                <w:position w:val="1"/>
                <w:sz w:val="20"/>
                <w:szCs w:val="20"/>
              </w:rPr>
              <w:t xml:space="preserve"> </w:t>
            </w:r>
            <w:r w:rsidRPr="029939E3">
              <w:rPr>
                <w:rFonts w:ascii="Calibri" w:hAnsi="Calibri" w:cs="Calibri"/>
                <w:b/>
                <w:bCs/>
                <w:position w:val="1"/>
                <w:sz w:val="20"/>
                <w:szCs w:val="20"/>
              </w:rPr>
              <w:t>&amp;</w:t>
            </w:r>
            <w:r w:rsidRPr="029939E3">
              <w:rPr>
                <w:rFonts w:ascii="Calibri" w:hAnsi="Calibri" w:cs="Calibri"/>
                <w:b/>
                <w:bCs/>
                <w:spacing w:val="-1"/>
                <w:position w:val="1"/>
                <w:sz w:val="20"/>
                <w:szCs w:val="20"/>
              </w:rPr>
              <w:t xml:space="preserve"> </w:t>
            </w:r>
            <w:r w:rsidRPr="029939E3">
              <w:rPr>
                <w:rFonts w:ascii="Calibri" w:hAnsi="Calibri" w:cs="Calibri"/>
                <w:b/>
                <w:bCs/>
                <w:spacing w:val="1"/>
                <w:position w:val="1"/>
                <w:sz w:val="20"/>
                <w:szCs w:val="20"/>
              </w:rPr>
              <w:t>t</w:t>
            </w:r>
            <w:r w:rsidRPr="029939E3">
              <w:rPr>
                <w:rFonts w:ascii="Calibri" w:hAnsi="Calibri" w:cs="Calibri"/>
                <w:b/>
                <w:bCs/>
                <w:spacing w:val="-1"/>
                <w:position w:val="1"/>
                <w:sz w:val="20"/>
                <w:szCs w:val="20"/>
              </w:rPr>
              <w:t>h</w:t>
            </w:r>
            <w:r w:rsidRPr="029939E3">
              <w:rPr>
                <w:rFonts w:ascii="Calibri" w:hAnsi="Calibri" w:cs="Calibri"/>
                <w:b/>
                <w:bCs/>
                <w:position w:val="1"/>
                <w:sz w:val="20"/>
                <w:szCs w:val="20"/>
              </w:rPr>
              <w:t xml:space="preserve">e </w:t>
            </w:r>
            <w:r w:rsidRPr="029939E3">
              <w:rPr>
                <w:rFonts w:ascii="Calibri" w:hAnsi="Calibri" w:cs="Calibri"/>
                <w:b/>
                <w:bCs/>
                <w:spacing w:val="1"/>
                <w:sz w:val="20"/>
                <w:szCs w:val="20"/>
              </w:rPr>
              <w:t>C</w:t>
            </w:r>
            <w:r w:rsidRPr="029939E3">
              <w:rPr>
                <w:rFonts w:ascii="Calibri" w:hAnsi="Calibri" w:cs="Calibri"/>
                <w:b/>
                <w:bCs/>
                <w:spacing w:val="-1"/>
                <w:sz w:val="20"/>
                <w:szCs w:val="20"/>
              </w:rPr>
              <w:t>a</w:t>
            </w:r>
            <w:r w:rsidRPr="029939E3">
              <w:rPr>
                <w:rFonts w:ascii="Calibri" w:hAnsi="Calibri" w:cs="Calibri"/>
                <w:b/>
                <w:bCs/>
                <w:spacing w:val="1"/>
                <w:sz w:val="20"/>
                <w:szCs w:val="20"/>
              </w:rPr>
              <w:t>ri</w:t>
            </w:r>
            <w:r w:rsidRPr="029939E3">
              <w:rPr>
                <w:rFonts w:ascii="Calibri" w:hAnsi="Calibri" w:cs="Calibri"/>
                <w:b/>
                <w:bCs/>
                <w:spacing w:val="-1"/>
                <w:sz w:val="20"/>
                <w:szCs w:val="20"/>
              </w:rPr>
              <w:t>bbea</w:t>
            </w:r>
            <w:r w:rsidRPr="029939E3">
              <w:rPr>
                <w:rFonts w:ascii="Calibri" w:hAnsi="Calibri" w:cs="Calibri"/>
                <w:b/>
                <w:bCs/>
                <w:sz w:val="20"/>
                <w:szCs w:val="20"/>
              </w:rPr>
              <w:t>n</w:t>
            </w:r>
          </w:p>
        </w:tc>
        <w:tc>
          <w:tcPr>
            <w:tcW w:w="1350" w:type="dxa"/>
            <w:shd w:val="clear" w:color="auto" w:fill="D9D9D9" w:themeFill="background1" w:themeFillShade="D9"/>
            <w:vAlign w:val="center"/>
          </w:tcPr>
          <w:p w14:paraId="417BB675" w14:textId="77777777" w:rsidR="00FF2DA2" w:rsidRPr="00655CED" w:rsidRDefault="00FF2DA2" w:rsidP="009F1E53">
            <w:pPr>
              <w:widowControl w:val="0"/>
              <w:autoSpaceDE w:val="0"/>
              <w:autoSpaceDN w:val="0"/>
              <w:adjustRightInd w:val="0"/>
              <w:spacing w:line="264" w:lineRule="exact"/>
              <w:ind w:left="102" w:right="-20"/>
              <w:rPr>
                <w:sz w:val="20"/>
                <w:szCs w:val="20"/>
              </w:rPr>
            </w:pPr>
            <w:r w:rsidRPr="029939E3">
              <w:rPr>
                <w:rFonts w:ascii="Calibri" w:hAnsi="Calibri" w:cs="Calibri"/>
                <w:b/>
                <w:bCs/>
                <w:position w:val="1"/>
                <w:sz w:val="20"/>
                <w:szCs w:val="20"/>
              </w:rPr>
              <w:t>A</w:t>
            </w:r>
            <w:r w:rsidRPr="029939E3">
              <w:rPr>
                <w:rFonts w:ascii="Calibri" w:hAnsi="Calibri" w:cs="Calibri"/>
                <w:b/>
                <w:bCs/>
                <w:spacing w:val="1"/>
                <w:position w:val="1"/>
                <w:sz w:val="20"/>
                <w:szCs w:val="20"/>
              </w:rPr>
              <w:t>r</w:t>
            </w:r>
            <w:r w:rsidRPr="029939E3">
              <w:rPr>
                <w:rFonts w:ascii="Calibri" w:hAnsi="Calibri" w:cs="Calibri"/>
                <w:b/>
                <w:bCs/>
                <w:spacing w:val="-1"/>
                <w:position w:val="1"/>
                <w:sz w:val="20"/>
                <w:szCs w:val="20"/>
              </w:rPr>
              <w:t>a</w:t>
            </w:r>
            <w:r w:rsidRPr="029939E3">
              <w:rPr>
                <w:rFonts w:ascii="Calibri" w:hAnsi="Calibri" w:cs="Calibri"/>
                <w:b/>
                <w:bCs/>
                <w:position w:val="1"/>
                <w:sz w:val="20"/>
                <w:szCs w:val="20"/>
              </w:rPr>
              <w:t>b</w:t>
            </w:r>
            <w:r w:rsidRPr="029939E3">
              <w:rPr>
                <w:rFonts w:ascii="Calibri" w:hAnsi="Calibri" w:cs="Calibri"/>
                <w:b/>
                <w:bCs/>
                <w:spacing w:val="-1"/>
                <w:position w:val="1"/>
                <w:sz w:val="20"/>
                <w:szCs w:val="20"/>
              </w:rPr>
              <w:t xml:space="preserve"> S</w:t>
            </w:r>
            <w:r w:rsidRPr="029939E3">
              <w:rPr>
                <w:rFonts w:ascii="Calibri" w:hAnsi="Calibri" w:cs="Calibri"/>
                <w:b/>
                <w:bCs/>
                <w:position w:val="1"/>
                <w:sz w:val="20"/>
                <w:szCs w:val="20"/>
              </w:rPr>
              <w:t>t</w:t>
            </w:r>
            <w:r w:rsidRPr="029939E3">
              <w:rPr>
                <w:rFonts w:ascii="Calibri" w:hAnsi="Calibri" w:cs="Calibri"/>
                <w:b/>
                <w:bCs/>
                <w:spacing w:val="-1"/>
                <w:position w:val="1"/>
                <w:sz w:val="20"/>
                <w:szCs w:val="20"/>
              </w:rPr>
              <w:t>a</w:t>
            </w:r>
            <w:r w:rsidRPr="029939E3">
              <w:rPr>
                <w:rFonts w:ascii="Calibri" w:hAnsi="Calibri" w:cs="Calibri"/>
                <w:b/>
                <w:bCs/>
                <w:position w:val="1"/>
                <w:sz w:val="20"/>
                <w:szCs w:val="20"/>
              </w:rPr>
              <w:t>tes</w:t>
            </w:r>
          </w:p>
        </w:tc>
        <w:tc>
          <w:tcPr>
            <w:tcW w:w="2790" w:type="dxa"/>
            <w:gridSpan w:val="2"/>
            <w:shd w:val="clear" w:color="auto" w:fill="D9D9D9" w:themeFill="background1" w:themeFillShade="D9"/>
            <w:vAlign w:val="center"/>
          </w:tcPr>
          <w:p w14:paraId="42138837" w14:textId="77777777" w:rsidR="00FF2DA2" w:rsidRPr="00655CED" w:rsidRDefault="00FF2DA2" w:rsidP="029939E3">
            <w:pPr>
              <w:widowControl w:val="0"/>
              <w:autoSpaceDE w:val="0"/>
              <w:autoSpaceDN w:val="0"/>
              <w:adjustRightInd w:val="0"/>
              <w:spacing w:line="264" w:lineRule="exact"/>
              <w:ind w:left="102" w:right="-20"/>
              <w:jc w:val="center"/>
              <w:rPr>
                <w:rFonts w:ascii="Calibri" w:hAnsi="Calibri" w:cs="Calibri"/>
                <w:b/>
                <w:bCs/>
                <w:position w:val="1"/>
                <w:sz w:val="20"/>
                <w:szCs w:val="20"/>
              </w:rPr>
            </w:pPr>
            <w:r w:rsidRPr="029939E3">
              <w:rPr>
                <w:rFonts w:ascii="Calibri" w:hAnsi="Calibri" w:cs="Calibri"/>
                <w:b/>
                <w:bCs/>
                <w:position w:val="1"/>
                <w:sz w:val="20"/>
                <w:szCs w:val="20"/>
              </w:rPr>
              <w:t>A</w:t>
            </w:r>
            <w:r w:rsidRPr="029939E3">
              <w:rPr>
                <w:rFonts w:ascii="Calibri" w:hAnsi="Calibri" w:cs="Calibri"/>
                <w:b/>
                <w:bCs/>
                <w:spacing w:val="1"/>
                <w:position w:val="1"/>
                <w:sz w:val="20"/>
                <w:szCs w:val="20"/>
              </w:rPr>
              <w:t>si</w:t>
            </w:r>
            <w:r w:rsidRPr="029939E3">
              <w:rPr>
                <w:rFonts w:ascii="Calibri" w:hAnsi="Calibri" w:cs="Calibri"/>
                <w:b/>
                <w:bCs/>
                <w:position w:val="1"/>
                <w:sz w:val="20"/>
                <w:szCs w:val="20"/>
              </w:rPr>
              <w:t>a</w:t>
            </w:r>
            <w:r w:rsidRPr="029939E3">
              <w:rPr>
                <w:rFonts w:ascii="Calibri" w:hAnsi="Calibri" w:cs="Calibri"/>
                <w:b/>
                <w:bCs/>
                <w:spacing w:val="-1"/>
                <w:position w:val="1"/>
                <w:sz w:val="20"/>
                <w:szCs w:val="20"/>
              </w:rPr>
              <w:t xml:space="preserve"> </w:t>
            </w:r>
            <w:r w:rsidRPr="029939E3">
              <w:rPr>
                <w:rFonts w:ascii="Calibri" w:hAnsi="Calibri" w:cs="Calibri"/>
                <w:b/>
                <w:bCs/>
                <w:position w:val="1"/>
                <w:sz w:val="20"/>
                <w:szCs w:val="20"/>
              </w:rPr>
              <w:t>&amp;</w:t>
            </w:r>
            <w:r w:rsidRPr="029939E3">
              <w:rPr>
                <w:rFonts w:ascii="Calibri" w:hAnsi="Calibri" w:cs="Calibri"/>
                <w:b/>
                <w:bCs/>
                <w:spacing w:val="-1"/>
                <w:position w:val="1"/>
                <w:sz w:val="20"/>
                <w:szCs w:val="20"/>
              </w:rPr>
              <w:t xml:space="preserve"> </w:t>
            </w:r>
            <w:r w:rsidRPr="029939E3">
              <w:rPr>
                <w:rFonts w:ascii="Calibri" w:hAnsi="Calibri" w:cs="Calibri"/>
                <w:b/>
                <w:bCs/>
                <w:spacing w:val="1"/>
                <w:position w:val="1"/>
                <w:sz w:val="20"/>
                <w:szCs w:val="20"/>
              </w:rPr>
              <w:t>t</w:t>
            </w:r>
            <w:r w:rsidRPr="029939E3">
              <w:rPr>
                <w:rFonts w:ascii="Calibri" w:hAnsi="Calibri" w:cs="Calibri"/>
                <w:b/>
                <w:bCs/>
                <w:spacing w:val="-1"/>
                <w:position w:val="1"/>
                <w:sz w:val="20"/>
                <w:szCs w:val="20"/>
              </w:rPr>
              <w:t>h</w:t>
            </w:r>
            <w:r w:rsidRPr="029939E3">
              <w:rPr>
                <w:rFonts w:ascii="Calibri" w:hAnsi="Calibri" w:cs="Calibri"/>
                <w:b/>
                <w:bCs/>
                <w:position w:val="1"/>
                <w:sz w:val="20"/>
                <w:szCs w:val="20"/>
              </w:rPr>
              <w:t xml:space="preserve">e </w:t>
            </w:r>
            <w:r w:rsidRPr="029939E3">
              <w:rPr>
                <w:rFonts w:ascii="Calibri" w:hAnsi="Calibri" w:cs="Calibri"/>
                <w:b/>
                <w:bCs/>
                <w:sz w:val="20"/>
                <w:szCs w:val="20"/>
              </w:rPr>
              <w:t>P</w:t>
            </w:r>
            <w:r w:rsidRPr="029939E3">
              <w:rPr>
                <w:rFonts w:ascii="Calibri" w:hAnsi="Calibri" w:cs="Calibri"/>
                <w:b/>
                <w:bCs/>
                <w:spacing w:val="-1"/>
                <w:sz w:val="20"/>
                <w:szCs w:val="20"/>
              </w:rPr>
              <w:t>a</w:t>
            </w:r>
            <w:r w:rsidRPr="029939E3">
              <w:rPr>
                <w:rFonts w:ascii="Calibri" w:hAnsi="Calibri" w:cs="Calibri"/>
                <w:b/>
                <w:bCs/>
                <w:spacing w:val="1"/>
                <w:sz w:val="20"/>
                <w:szCs w:val="20"/>
              </w:rPr>
              <w:t>ci</w:t>
            </w:r>
            <w:r w:rsidRPr="029939E3">
              <w:rPr>
                <w:rFonts w:ascii="Calibri" w:hAnsi="Calibri" w:cs="Calibri"/>
                <w:b/>
                <w:bCs/>
                <w:spacing w:val="-3"/>
                <w:sz w:val="20"/>
                <w:szCs w:val="20"/>
              </w:rPr>
              <w:t>f</w:t>
            </w:r>
            <w:r w:rsidRPr="029939E3">
              <w:rPr>
                <w:rFonts w:ascii="Calibri" w:hAnsi="Calibri" w:cs="Calibri"/>
                <w:b/>
                <w:bCs/>
                <w:spacing w:val="1"/>
                <w:sz w:val="20"/>
                <w:szCs w:val="20"/>
              </w:rPr>
              <w:t>i</w:t>
            </w:r>
            <w:r w:rsidRPr="029939E3">
              <w:rPr>
                <w:rFonts w:ascii="Calibri" w:hAnsi="Calibri" w:cs="Calibri"/>
                <w:b/>
                <w:bCs/>
                <w:sz w:val="20"/>
                <w:szCs w:val="20"/>
              </w:rPr>
              <w:t>c</w:t>
            </w:r>
          </w:p>
        </w:tc>
        <w:tc>
          <w:tcPr>
            <w:tcW w:w="1440" w:type="dxa"/>
            <w:shd w:val="clear" w:color="auto" w:fill="D9D9D9" w:themeFill="background1" w:themeFillShade="D9"/>
            <w:vAlign w:val="center"/>
          </w:tcPr>
          <w:p w14:paraId="025D6B12" w14:textId="77777777" w:rsidR="00FF2DA2" w:rsidRPr="00655CED" w:rsidRDefault="00FF2DA2" w:rsidP="009F1E53">
            <w:pPr>
              <w:widowControl w:val="0"/>
              <w:autoSpaceDE w:val="0"/>
              <w:autoSpaceDN w:val="0"/>
              <w:adjustRightInd w:val="0"/>
              <w:spacing w:line="264" w:lineRule="exact"/>
              <w:ind w:left="102" w:right="-20"/>
              <w:rPr>
                <w:rFonts w:ascii="Calibri" w:hAnsi="Calibri" w:cs="Calibri"/>
                <w:sz w:val="20"/>
                <w:szCs w:val="20"/>
              </w:rPr>
            </w:pPr>
            <w:r w:rsidRPr="029939E3">
              <w:rPr>
                <w:rFonts w:ascii="Calibri" w:hAnsi="Calibri" w:cs="Calibri"/>
                <w:b/>
                <w:bCs/>
                <w:position w:val="1"/>
                <w:sz w:val="20"/>
                <w:szCs w:val="20"/>
              </w:rPr>
              <w:t>E</w:t>
            </w:r>
            <w:r w:rsidRPr="029939E3">
              <w:rPr>
                <w:rFonts w:ascii="Calibri" w:hAnsi="Calibri" w:cs="Calibri"/>
                <w:b/>
                <w:bCs/>
                <w:spacing w:val="-1"/>
                <w:position w:val="1"/>
                <w:sz w:val="20"/>
                <w:szCs w:val="20"/>
              </w:rPr>
              <w:t>u</w:t>
            </w:r>
            <w:r w:rsidRPr="029939E3">
              <w:rPr>
                <w:rFonts w:ascii="Calibri" w:hAnsi="Calibri" w:cs="Calibri"/>
                <w:b/>
                <w:bCs/>
                <w:spacing w:val="1"/>
                <w:position w:val="1"/>
                <w:sz w:val="20"/>
                <w:szCs w:val="20"/>
              </w:rPr>
              <w:t>r</w:t>
            </w:r>
            <w:r w:rsidRPr="029939E3">
              <w:rPr>
                <w:rFonts w:ascii="Calibri" w:hAnsi="Calibri" w:cs="Calibri"/>
                <w:b/>
                <w:bCs/>
                <w:spacing w:val="-1"/>
                <w:position w:val="1"/>
                <w:sz w:val="20"/>
                <w:szCs w:val="20"/>
              </w:rPr>
              <w:t>op</w:t>
            </w:r>
            <w:r w:rsidRPr="029939E3">
              <w:rPr>
                <w:rFonts w:ascii="Calibri" w:hAnsi="Calibri" w:cs="Calibri"/>
                <w:b/>
                <w:bCs/>
                <w:position w:val="1"/>
                <w:sz w:val="20"/>
                <w:szCs w:val="20"/>
              </w:rPr>
              <w:t>e</w:t>
            </w:r>
            <w:r w:rsidRPr="029939E3">
              <w:rPr>
                <w:rFonts w:ascii="Calibri" w:hAnsi="Calibri" w:cs="Calibri"/>
                <w:b/>
                <w:bCs/>
                <w:spacing w:val="-1"/>
                <w:position w:val="1"/>
                <w:sz w:val="20"/>
                <w:szCs w:val="20"/>
              </w:rPr>
              <w:t xml:space="preserve"> </w:t>
            </w:r>
            <w:r w:rsidRPr="029939E3">
              <w:rPr>
                <w:rFonts w:ascii="Calibri" w:hAnsi="Calibri" w:cs="Calibri"/>
                <w:b/>
                <w:bCs/>
                <w:position w:val="1"/>
                <w:sz w:val="20"/>
                <w:szCs w:val="20"/>
              </w:rPr>
              <w:t>a</w:t>
            </w:r>
            <w:r w:rsidRPr="029939E3">
              <w:rPr>
                <w:rFonts w:ascii="Calibri" w:hAnsi="Calibri" w:cs="Calibri"/>
                <w:b/>
                <w:bCs/>
                <w:spacing w:val="-1"/>
                <w:position w:val="1"/>
                <w:sz w:val="20"/>
                <w:szCs w:val="20"/>
              </w:rPr>
              <w:t>n</w:t>
            </w:r>
            <w:r w:rsidRPr="029939E3">
              <w:rPr>
                <w:rFonts w:ascii="Calibri" w:hAnsi="Calibri" w:cs="Calibri"/>
                <w:b/>
                <w:bCs/>
                <w:position w:val="1"/>
                <w:sz w:val="20"/>
                <w:szCs w:val="20"/>
              </w:rPr>
              <w:t>d</w:t>
            </w:r>
          </w:p>
          <w:p w14:paraId="54E130C9" w14:textId="77777777" w:rsidR="00FF2DA2" w:rsidRPr="00655CED" w:rsidRDefault="00FF2DA2" w:rsidP="009F1E53">
            <w:pPr>
              <w:widowControl w:val="0"/>
              <w:autoSpaceDE w:val="0"/>
              <w:autoSpaceDN w:val="0"/>
              <w:adjustRightInd w:val="0"/>
              <w:ind w:left="102" w:right="-20"/>
              <w:rPr>
                <w:sz w:val="20"/>
                <w:szCs w:val="20"/>
              </w:rPr>
            </w:pPr>
            <w:r w:rsidRPr="029939E3">
              <w:rPr>
                <w:rFonts w:ascii="Calibri" w:hAnsi="Calibri" w:cs="Calibri"/>
                <w:b/>
                <w:bCs/>
                <w:spacing w:val="1"/>
                <w:sz w:val="20"/>
                <w:szCs w:val="20"/>
              </w:rPr>
              <w:t>C</w:t>
            </w:r>
            <w:r w:rsidRPr="029939E3">
              <w:rPr>
                <w:rFonts w:ascii="Calibri" w:hAnsi="Calibri" w:cs="Calibri"/>
                <w:b/>
                <w:bCs/>
                <w:spacing w:val="-1"/>
                <w:sz w:val="20"/>
                <w:szCs w:val="20"/>
              </w:rPr>
              <w:t>en</w:t>
            </w:r>
            <w:r w:rsidRPr="029939E3">
              <w:rPr>
                <w:rFonts w:ascii="Calibri" w:hAnsi="Calibri" w:cs="Calibri"/>
                <w:b/>
                <w:bCs/>
                <w:sz w:val="20"/>
                <w:szCs w:val="20"/>
              </w:rPr>
              <w:t>t</w:t>
            </w:r>
            <w:r w:rsidRPr="029939E3">
              <w:rPr>
                <w:rFonts w:ascii="Calibri" w:hAnsi="Calibri" w:cs="Calibri"/>
                <w:b/>
                <w:bCs/>
                <w:spacing w:val="1"/>
                <w:sz w:val="20"/>
                <w:szCs w:val="20"/>
              </w:rPr>
              <w:t>r</w:t>
            </w:r>
            <w:r w:rsidRPr="029939E3">
              <w:rPr>
                <w:rFonts w:ascii="Calibri" w:hAnsi="Calibri" w:cs="Calibri"/>
                <w:b/>
                <w:bCs/>
                <w:spacing w:val="-1"/>
                <w:sz w:val="20"/>
                <w:szCs w:val="20"/>
              </w:rPr>
              <w:t>a</w:t>
            </w:r>
            <w:r w:rsidRPr="029939E3">
              <w:rPr>
                <w:rFonts w:ascii="Calibri" w:hAnsi="Calibri" w:cs="Calibri"/>
                <w:b/>
                <w:bCs/>
                <w:sz w:val="20"/>
                <w:szCs w:val="20"/>
              </w:rPr>
              <w:t>l A</w:t>
            </w:r>
            <w:r w:rsidRPr="029939E3">
              <w:rPr>
                <w:rFonts w:ascii="Calibri" w:hAnsi="Calibri" w:cs="Calibri"/>
                <w:b/>
                <w:bCs/>
                <w:spacing w:val="-1"/>
                <w:sz w:val="20"/>
                <w:szCs w:val="20"/>
              </w:rPr>
              <w:t>s</w:t>
            </w:r>
            <w:r w:rsidRPr="029939E3">
              <w:rPr>
                <w:rFonts w:ascii="Calibri" w:hAnsi="Calibri" w:cs="Calibri"/>
                <w:b/>
                <w:bCs/>
                <w:spacing w:val="1"/>
                <w:sz w:val="20"/>
                <w:szCs w:val="20"/>
              </w:rPr>
              <w:t>i</w:t>
            </w:r>
            <w:r w:rsidRPr="029939E3">
              <w:rPr>
                <w:rFonts w:ascii="Calibri" w:hAnsi="Calibri" w:cs="Calibri"/>
                <w:b/>
                <w:bCs/>
                <w:sz w:val="20"/>
                <w:szCs w:val="20"/>
              </w:rPr>
              <w:t>a</w:t>
            </w:r>
          </w:p>
        </w:tc>
      </w:tr>
      <w:tr w:rsidR="0036317B" w:rsidRPr="00655CED" w14:paraId="0B87CB39" w14:textId="77777777" w:rsidTr="5A69C8E2">
        <w:trPr>
          <w:trHeight w:val="20"/>
        </w:trPr>
        <w:tc>
          <w:tcPr>
            <w:tcW w:w="1440" w:type="dxa"/>
          </w:tcPr>
          <w:p w14:paraId="0E60198B" w14:textId="26F6496A" w:rsidR="0036317B" w:rsidRPr="00655CED" w:rsidRDefault="0036317B" w:rsidP="0036317B">
            <w:pPr>
              <w:widowControl w:val="0"/>
              <w:autoSpaceDE w:val="0"/>
              <w:autoSpaceDN w:val="0"/>
              <w:adjustRightInd w:val="0"/>
              <w:spacing w:line="242" w:lineRule="exact"/>
              <w:ind w:left="102" w:right="-20"/>
              <w:rPr>
                <w:sz w:val="18"/>
                <w:szCs w:val="18"/>
              </w:rPr>
            </w:pPr>
            <w:r w:rsidRPr="00655CED">
              <w:rPr>
                <w:rFonts w:ascii="Calibri" w:hAnsi="Calibri" w:cs="Calibri"/>
                <w:position w:val="1"/>
                <w:sz w:val="18"/>
                <w:szCs w:val="18"/>
              </w:rPr>
              <w:t>A</w:t>
            </w:r>
            <w:r w:rsidRPr="00655CED">
              <w:rPr>
                <w:rFonts w:ascii="Calibri" w:hAnsi="Calibri" w:cs="Calibri"/>
                <w:spacing w:val="1"/>
                <w:position w:val="1"/>
                <w:sz w:val="18"/>
                <w:szCs w:val="18"/>
              </w:rPr>
              <w:t>n</w:t>
            </w:r>
            <w:r w:rsidRPr="00655CED">
              <w:rPr>
                <w:rFonts w:ascii="Calibri" w:hAnsi="Calibri" w:cs="Calibri"/>
                <w:position w:val="1"/>
                <w:sz w:val="18"/>
                <w:szCs w:val="18"/>
              </w:rPr>
              <w:t>gola</w:t>
            </w:r>
          </w:p>
        </w:tc>
        <w:tc>
          <w:tcPr>
            <w:tcW w:w="1260" w:type="dxa"/>
          </w:tcPr>
          <w:p w14:paraId="17C0963B"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sidRPr="00655CED">
              <w:rPr>
                <w:rFonts w:ascii="Calibri" w:hAnsi="Calibri" w:cs="Calibri"/>
                <w:position w:val="1"/>
                <w:sz w:val="18"/>
                <w:szCs w:val="18"/>
              </w:rPr>
              <w:t>Liberia</w:t>
            </w:r>
          </w:p>
        </w:tc>
        <w:tc>
          <w:tcPr>
            <w:tcW w:w="1170" w:type="dxa"/>
          </w:tcPr>
          <w:p w14:paraId="65F96737" w14:textId="2E7AEE0A" w:rsidR="0036317B" w:rsidRPr="00655CED" w:rsidRDefault="0036317B" w:rsidP="0036317B">
            <w:pPr>
              <w:widowControl w:val="0"/>
              <w:autoSpaceDE w:val="0"/>
              <w:autoSpaceDN w:val="0"/>
              <w:adjustRightInd w:val="0"/>
              <w:ind w:left="102" w:right="-20"/>
              <w:rPr>
                <w:sz w:val="18"/>
                <w:szCs w:val="18"/>
              </w:rPr>
            </w:pPr>
            <w:r w:rsidRPr="00655CED">
              <w:rPr>
                <w:rFonts w:ascii="Calibri" w:hAnsi="Calibri" w:cs="Calibri"/>
                <w:position w:val="1"/>
                <w:sz w:val="18"/>
                <w:szCs w:val="18"/>
              </w:rPr>
              <w:t>Arg</w:t>
            </w:r>
            <w:r w:rsidRPr="00655CED">
              <w:rPr>
                <w:rFonts w:ascii="Calibri" w:hAnsi="Calibri" w:cs="Calibri"/>
                <w:spacing w:val="-1"/>
                <w:position w:val="1"/>
                <w:sz w:val="18"/>
                <w:szCs w:val="18"/>
              </w:rPr>
              <w:t>e</w:t>
            </w:r>
            <w:r w:rsidRPr="00655CED">
              <w:rPr>
                <w:rFonts w:ascii="Calibri" w:hAnsi="Calibri" w:cs="Calibri"/>
                <w:spacing w:val="1"/>
                <w:position w:val="1"/>
                <w:sz w:val="18"/>
                <w:szCs w:val="18"/>
              </w:rPr>
              <w:t>n</w:t>
            </w:r>
            <w:r w:rsidRPr="00655CED">
              <w:rPr>
                <w:rFonts w:ascii="Calibri" w:hAnsi="Calibri" w:cs="Calibri"/>
                <w:position w:val="1"/>
                <w:sz w:val="18"/>
                <w:szCs w:val="18"/>
              </w:rPr>
              <w:t>ti</w:t>
            </w:r>
            <w:r w:rsidRPr="00655CED">
              <w:rPr>
                <w:rFonts w:ascii="Calibri" w:hAnsi="Calibri" w:cs="Calibri"/>
                <w:spacing w:val="1"/>
                <w:position w:val="1"/>
                <w:sz w:val="18"/>
                <w:szCs w:val="18"/>
              </w:rPr>
              <w:t>n</w:t>
            </w:r>
            <w:r w:rsidRPr="00655CED">
              <w:rPr>
                <w:rFonts w:ascii="Calibri" w:hAnsi="Calibri" w:cs="Calibri"/>
                <w:position w:val="1"/>
                <w:sz w:val="18"/>
                <w:szCs w:val="18"/>
              </w:rPr>
              <w:t>a</w:t>
            </w:r>
          </w:p>
        </w:tc>
        <w:tc>
          <w:tcPr>
            <w:tcW w:w="1260" w:type="dxa"/>
          </w:tcPr>
          <w:p w14:paraId="2BF9A237" w14:textId="7BB496EF"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sidRPr="00655CED">
              <w:rPr>
                <w:rFonts w:ascii="Calibri" w:hAnsi="Calibri" w:cs="Calibri"/>
                <w:position w:val="1"/>
                <w:sz w:val="18"/>
                <w:szCs w:val="18"/>
              </w:rPr>
              <w:t>Suriname</w:t>
            </w:r>
          </w:p>
        </w:tc>
        <w:tc>
          <w:tcPr>
            <w:tcW w:w="1350" w:type="dxa"/>
          </w:tcPr>
          <w:p w14:paraId="22D0EDC7" w14:textId="77777777" w:rsidR="0036317B" w:rsidRPr="00655CED" w:rsidRDefault="0036317B" w:rsidP="0036317B">
            <w:pPr>
              <w:widowControl w:val="0"/>
              <w:autoSpaceDE w:val="0"/>
              <w:autoSpaceDN w:val="0"/>
              <w:adjustRightInd w:val="0"/>
              <w:spacing w:line="242" w:lineRule="exact"/>
              <w:ind w:left="102" w:right="-20"/>
              <w:rPr>
                <w:sz w:val="18"/>
                <w:szCs w:val="18"/>
              </w:rPr>
            </w:pPr>
            <w:r w:rsidRPr="00655CED">
              <w:rPr>
                <w:rFonts w:ascii="Calibri" w:hAnsi="Calibri" w:cs="Calibri"/>
                <w:position w:val="1"/>
                <w:sz w:val="18"/>
                <w:szCs w:val="18"/>
              </w:rPr>
              <w:t>Alg</w:t>
            </w:r>
            <w:r w:rsidRPr="00655CED">
              <w:rPr>
                <w:rFonts w:ascii="Calibri" w:hAnsi="Calibri" w:cs="Calibri"/>
                <w:spacing w:val="-1"/>
                <w:position w:val="1"/>
                <w:sz w:val="18"/>
                <w:szCs w:val="18"/>
              </w:rPr>
              <w:t>e</w:t>
            </w:r>
            <w:r w:rsidRPr="00655CED">
              <w:rPr>
                <w:rFonts w:ascii="Calibri" w:hAnsi="Calibri" w:cs="Calibri"/>
                <w:position w:val="1"/>
                <w:sz w:val="18"/>
                <w:szCs w:val="18"/>
              </w:rPr>
              <w:t>ria</w:t>
            </w:r>
          </w:p>
        </w:tc>
        <w:tc>
          <w:tcPr>
            <w:tcW w:w="1440" w:type="dxa"/>
          </w:tcPr>
          <w:p w14:paraId="443E9DF2" w14:textId="1F972063" w:rsidR="0036317B" w:rsidRPr="00655CED" w:rsidRDefault="0036317B" w:rsidP="0036317B">
            <w:pPr>
              <w:widowControl w:val="0"/>
              <w:autoSpaceDE w:val="0"/>
              <w:autoSpaceDN w:val="0"/>
              <w:adjustRightInd w:val="0"/>
              <w:spacing w:line="242" w:lineRule="exact"/>
              <w:ind w:left="102" w:right="-20"/>
              <w:rPr>
                <w:sz w:val="18"/>
                <w:szCs w:val="18"/>
              </w:rPr>
            </w:pPr>
            <w:r w:rsidRPr="00655CED">
              <w:rPr>
                <w:rFonts w:ascii="Calibri" w:hAnsi="Calibri" w:cs="Calibri"/>
                <w:position w:val="1"/>
                <w:sz w:val="18"/>
                <w:szCs w:val="18"/>
              </w:rPr>
              <w:t>A</w:t>
            </w:r>
            <w:r w:rsidRPr="00655CED">
              <w:rPr>
                <w:rFonts w:ascii="Calibri" w:hAnsi="Calibri" w:cs="Calibri"/>
                <w:spacing w:val="-1"/>
                <w:position w:val="1"/>
                <w:sz w:val="18"/>
                <w:szCs w:val="18"/>
              </w:rPr>
              <w:t>f</w:t>
            </w:r>
            <w:r w:rsidRPr="00655CED">
              <w:rPr>
                <w:rFonts w:ascii="Calibri" w:hAnsi="Calibri" w:cs="Calibri"/>
                <w:position w:val="1"/>
                <w:sz w:val="18"/>
                <w:szCs w:val="18"/>
              </w:rPr>
              <w:t>g</w:t>
            </w:r>
            <w:r w:rsidRPr="00655CED">
              <w:rPr>
                <w:rFonts w:ascii="Calibri" w:hAnsi="Calibri" w:cs="Calibri"/>
                <w:spacing w:val="1"/>
                <w:position w:val="1"/>
                <w:sz w:val="18"/>
                <w:szCs w:val="18"/>
              </w:rPr>
              <w:t>h</w:t>
            </w:r>
            <w:r w:rsidRPr="00655CED">
              <w:rPr>
                <w:rFonts w:ascii="Calibri" w:hAnsi="Calibri" w:cs="Calibri"/>
                <w:position w:val="1"/>
                <w:sz w:val="18"/>
                <w:szCs w:val="18"/>
              </w:rPr>
              <w:t>a</w:t>
            </w:r>
            <w:r w:rsidRPr="00655CED">
              <w:rPr>
                <w:rFonts w:ascii="Calibri" w:hAnsi="Calibri" w:cs="Calibri"/>
                <w:spacing w:val="1"/>
                <w:position w:val="1"/>
                <w:sz w:val="18"/>
                <w:szCs w:val="18"/>
              </w:rPr>
              <w:t>n</w:t>
            </w:r>
            <w:r w:rsidRPr="00655CED">
              <w:rPr>
                <w:rFonts w:ascii="Calibri" w:hAnsi="Calibri" w:cs="Calibri"/>
                <w:position w:val="1"/>
                <w:sz w:val="18"/>
                <w:szCs w:val="18"/>
              </w:rPr>
              <w:t>i</w:t>
            </w:r>
            <w:r w:rsidRPr="00655CED">
              <w:rPr>
                <w:rFonts w:ascii="Calibri" w:hAnsi="Calibri" w:cs="Calibri"/>
                <w:spacing w:val="-1"/>
                <w:position w:val="1"/>
                <w:sz w:val="18"/>
                <w:szCs w:val="18"/>
              </w:rPr>
              <w:t>s</w:t>
            </w:r>
            <w:r w:rsidRPr="00655CED">
              <w:rPr>
                <w:rFonts w:ascii="Calibri" w:hAnsi="Calibri" w:cs="Calibri"/>
                <w:position w:val="1"/>
                <w:sz w:val="18"/>
                <w:szCs w:val="18"/>
              </w:rPr>
              <w:t>t</w:t>
            </w:r>
            <w:r w:rsidRPr="00655CED">
              <w:rPr>
                <w:rFonts w:ascii="Calibri" w:hAnsi="Calibri" w:cs="Calibri"/>
                <w:spacing w:val="1"/>
                <w:position w:val="1"/>
                <w:sz w:val="18"/>
                <w:szCs w:val="18"/>
              </w:rPr>
              <w:t>a</w:t>
            </w:r>
            <w:r w:rsidRPr="00655CED">
              <w:rPr>
                <w:rFonts w:ascii="Calibri" w:hAnsi="Calibri" w:cs="Calibri"/>
                <w:position w:val="1"/>
                <w:sz w:val="18"/>
                <w:szCs w:val="18"/>
              </w:rPr>
              <w:t>n</w:t>
            </w:r>
            <w:r w:rsidRPr="006F1270">
              <w:rPr>
                <w:rFonts w:ascii="Calibri" w:hAnsi="Calibri" w:cs="Calibri"/>
                <w:position w:val="1"/>
                <w:sz w:val="18"/>
                <w:szCs w:val="18"/>
              </w:rPr>
              <w:t xml:space="preserve"> </w:t>
            </w:r>
          </w:p>
        </w:tc>
        <w:tc>
          <w:tcPr>
            <w:tcW w:w="1350" w:type="dxa"/>
          </w:tcPr>
          <w:p w14:paraId="313E1EA9" w14:textId="7F294313" w:rsidR="0036317B" w:rsidRPr="00655CED" w:rsidRDefault="00E7EB41" w:rsidP="0036317B">
            <w:pPr>
              <w:widowControl w:val="0"/>
              <w:autoSpaceDE w:val="0"/>
              <w:autoSpaceDN w:val="0"/>
              <w:adjustRightInd w:val="0"/>
              <w:spacing w:line="242" w:lineRule="exact"/>
              <w:ind w:left="102" w:right="-20"/>
              <w:rPr>
                <w:rFonts w:ascii="Calibri" w:hAnsi="Calibri" w:cs="Calibri"/>
                <w:position w:val="1"/>
                <w:sz w:val="18"/>
                <w:szCs w:val="18"/>
              </w:rPr>
            </w:pPr>
            <w:r w:rsidRPr="5BFDA8EF">
              <w:rPr>
                <w:rFonts w:ascii="Calibri" w:hAnsi="Calibri" w:cs="Calibri"/>
                <w:sz w:val="18"/>
                <w:szCs w:val="18"/>
              </w:rPr>
              <w:t>Samoa</w:t>
            </w:r>
          </w:p>
        </w:tc>
        <w:tc>
          <w:tcPr>
            <w:tcW w:w="1440" w:type="dxa"/>
          </w:tcPr>
          <w:p w14:paraId="372B19C1" w14:textId="77777777" w:rsidR="0036317B" w:rsidRPr="00655CED" w:rsidRDefault="0036317B" w:rsidP="0036317B">
            <w:pPr>
              <w:widowControl w:val="0"/>
              <w:autoSpaceDE w:val="0"/>
              <w:autoSpaceDN w:val="0"/>
              <w:adjustRightInd w:val="0"/>
              <w:spacing w:line="242" w:lineRule="exact"/>
              <w:ind w:left="102" w:right="-20"/>
              <w:rPr>
                <w:sz w:val="18"/>
                <w:szCs w:val="18"/>
              </w:rPr>
            </w:pPr>
            <w:r w:rsidRPr="00655CED">
              <w:rPr>
                <w:rFonts w:ascii="Calibri" w:hAnsi="Calibri" w:cs="Calibri"/>
                <w:position w:val="1"/>
                <w:sz w:val="18"/>
                <w:szCs w:val="18"/>
              </w:rPr>
              <w:t>Alba</w:t>
            </w:r>
            <w:r w:rsidRPr="00655CED">
              <w:rPr>
                <w:rFonts w:ascii="Calibri" w:hAnsi="Calibri" w:cs="Calibri"/>
                <w:spacing w:val="1"/>
                <w:position w:val="1"/>
                <w:sz w:val="18"/>
                <w:szCs w:val="18"/>
              </w:rPr>
              <w:t>n</w:t>
            </w:r>
            <w:r w:rsidRPr="00655CED">
              <w:rPr>
                <w:rFonts w:ascii="Calibri" w:hAnsi="Calibri" w:cs="Calibri"/>
                <w:position w:val="1"/>
                <w:sz w:val="18"/>
                <w:szCs w:val="18"/>
              </w:rPr>
              <w:t>ia</w:t>
            </w:r>
          </w:p>
        </w:tc>
      </w:tr>
      <w:tr w:rsidR="5BFDA8EF" w14:paraId="345466FD" w14:textId="77777777" w:rsidTr="5A69C8E2">
        <w:trPr>
          <w:trHeight w:val="20"/>
        </w:trPr>
        <w:tc>
          <w:tcPr>
            <w:tcW w:w="1440" w:type="dxa"/>
          </w:tcPr>
          <w:p w14:paraId="02507739"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Benin</w:t>
            </w:r>
          </w:p>
        </w:tc>
        <w:tc>
          <w:tcPr>
            <w:tcW w:w="1260" w:type="dxa"/>
          </w:tcPr>
          <w:p w14:paraId="55EDC1C6"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Madagascar</w:t>
            </w:r>
          </w:p>
        </w:tc>
        <w:tc>
          <w:tcPr>
            <w:tcW w:w="1170" w:type="dxa"/>
          </w:tcPr>
          <w:p w14:paraId="67B3FAAF" w14:textId="3D0AB71F" w:rsidR="0036317B" w:rsidRDefault="0036317B" w:rsidP="5BFDA8EF">
            <w:pPr>
              <w:widowControl w:val="0"/>
              <w:spacing w:line="242" w:lineRule="exact"/>
              <w:ind w:left="102" w:right="-20"/>
              <w:rPr>
                <w:sz w:val="18"/>
                <w:szCs w:val="18"/>
              </w:rPr>
            </w:pPr>
            <w:r w:rsidRPr="5BFDA8EF">
              <w:rPr>
                <w:rFonts w:ascii="Calibri" w:hAnsi="Calibri" w:cs="Calibri"/>
                <w:sz w:val="18"/>
                <w:szCs w:val="18"/>
              </w:rPr>
              <w:t>Belize</w:t>
            </w:r>
          </w:p>
        </w:tc>
        <w:tc>
          <w:tcPr>
            <w:tcW w:w="1260" w:type="dxa"/>
          </w:tcPr>
          <w:p w14:paraId="46482709" w14:textId="5A0F49B5"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Venezuela</w:t>
            </w:r>
          </w:p>
        </w:tc>
        <w:tc>
          <w:tcPr>
            <w:tcW w:w="1350" w:type="dxa"/>
          </w:tcPr>
          <w:p w14:paraId="1E0260F6"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Egypt</w:t>
            </w:r>
          </w:p>
        </w:tc>
        <w:tc>
          <w:tcPr>
            <w:tcW w:w="1440" w:type="dxa"/>
          </w:tcPr>
          <w:p w14:paraId="3F439DC4"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Bangladesh</w:t>
            </w:r>
          </w:p>
        </w:tc>
        <w:tc>
          <w:tcPr>
            <w:tcW w:w="1350" w:type="dxa"/>
          </w:tcPr>
          <w:p w14:paraId="2D17577C" w14:textId="009C67F9" w:rsidR="3170CA5D" w:rsidRDefault="3170CA5D"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Solomon Islands</w:t>
            </w:r>
          </w:p>
          <w:p w14:paraId="31A1A4F4" w14:textId="0292783E" w:rsidR="5BFDA8EF" w:rsidRDefault="5BFDA8EF" w:rsidP="5BFDA8EF">
            <w:pPr>
              <w:spacing w:line="242" w:lineRule="exact"/>
              <w:rPr>
                <w:rFonts w:ascii="Calibri" w:hAnsi="Calibri" w:cs="Calibri"/>
                <w:sz w:val="18"/>
                <w:szCs w:val="18"/>
              </w:rPr>
            </w:pPr>
          </w:p>
        </w:tc>
        <w:tc>
          <w:tcPr>
            <w:tcW w:w="1440" w:type="dxa"/>
          </w:tcPr>
          <w:p w14:paraId="2F5353A7"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Armenia</w:t>
            </w:r>
          </w:p>
        </w:tc>
      </w:tr>
      <w:tr w:rsidR="0036317B" w:rsidRPr="00655CED" w14:paraId="01047257" w14:textId="77777777" w:rsidTr="5A69C8E2">
        <w:trPr>
          <w:trHeight w:val="20"/>
        </w:trPr>
        <w:tc>
          <w:tcPr>
            <w:tcW w:w="1440" w:type="dxa"/>
          </w:tcPr>
          <w:p w14:paraId="6944D631" w14:textId="77777777" w:rsidR="0036317B" w:rsidRDefault="0036317B" w:rsidP="5BFDA8EF">
            <w:pPr>
              <w:widowControl w:val="0"/>
              <w:spacing w:line="243" w:lineRule="exact"/>
              <w:ind w:left="102" w:right="-20"/>
              <w:rPr>
                <w:sz w:val="18"/>
                <w:szCs w:val="18"/>
              </w:rPr>
            </w:pPr>
            <w:r w:rsidRPr="5BFDA8EF">
              <w:rPr>
                <w:rFonts w:ascii="Calibri" w:hAnsi="Calibri" w:cs="Calibri"/>
                <w:sz w:val="18"/>
                <w:szCs w:val="18"/>
              </w:rPr>
              <w:t>Botswana</w:t>
            </w:r>
          </w:p>
        </w:tc>
        <w:tc>
          <w:tcPr>
            <w:tcW w:w="1260" w:type="dxa"/>
          </w:tcPr>
          <w:p w14:paraId="009C9569" w14:textId="77777777" w:rsidR="0036317B" w:rsidRDefault="0036317B" w:rsidP="5BFDA8EF">
            <w:pPr>
              <w:widowControl w:val="0"/>
              <w:spacing w:line="243" w:lineRule="exact"/>
              <w:ind w:left="102" w:right="-20"/>
              <w:rPr>
                <w:rFonts w:ascii="Calibri" w:hAnsi="Calibri" w:cs="Calibri"/>
                <w:sz w:val="18"/>
                <w:szCs w:val="18"/>
              </w:rPr>
            </w:pPr>
            <w:r w:rsidRPr="5BFDA8EF">
              <w:rPr>
                <w:rFonts w:ascii="Calibri" w:hAnsi="Calibri" w:cs="Calibri"/>
                <w:sz w:val="18"/>
                <w:szCs w:val="18"/>
              </w:rPr>
              <w:t>Malawi</w:t>
            </w:r>
          </w:p>
        </w:tc>
        <w:tc>
          <w:tcPr>
            <w:tcW w:w="1170" w:type="dxa"/>
          </w:tcPr>
          <w:p w14:paraId="65A4D4F8" w14:textId="5F1FF0A9" w:rsidR="0036317B" w:rsidRDefault="0036317B" w:rsidP="5BFDA8EF">
            <w:pPr>
              <w:widowControl w:val="0"/>
              <w:spacing w:line="243" w:lineRule="exact"/>
              <w:ind w:left="102" w:right="-20"/>
              <w:rPr>
                <w:sz w:val="18"/>
                <w:szCs w:val="18"/>
              </w:rPr>
            </w:pPr>
            <w:r w:rsidRPr="5BFDA8EF">
              <w:rPr>
                <w:rFonts w:ascii="Calibri" w:hAnsi="Calibri"/>
                <w:sz w:val="18"/>
                <w:szCs w:val="18"/>
              </w:rPr>
              <w:t>Bolivia</w:t>
            </w:r>
            <w:r w:rsidRPr="5BFDA8EF">
              <w:rPr>
                <w:rFonts w:ascii="Calibri" w:hAnsi="Calibri" w:cs="Calibri"/>
                <w:sz w:val="18"/>
                <w:szCs w:val="18"/>
              </w:rPr>
              <w:t xml:space="preserve"> </w:t>
            </w:r>
          </w:p>
        </w:tc>
        <w:tc>
          <w:tcPr>
            <w:tcW w:w="1260" w:type="dxa"/>
          </w:tcPr>
          <w:p w14:paraId="4E6CD51F" w14:textId="2FEC8EAB" w:rsidR="5BFDA8EF" w:rsidRDefault="5BFDA8EF" w:rsidP="5BFDA8EF">
            <w:pPr>
              <w:widowControl w:val="0"/>
              <w:spacing w:line="243" w:lineRule="exact"/>
              <w:ind w:left="102" w:right="-20"/>
              <w:rPr>
                <w:rFonts w:ascii="Calibri" w:hAnsi="Calibri" w:cs="Calibri"/>
                <w:sz w:val="18"/>
                <w:szCs w:val="18"/>
              </w:rPr>
            </w:pPr>
          </w:p>
        </w:tc>
        <w:tc>
          <w:tcPr>
            <w:tcW w:w="1350" w:type="dxa"/>
          </w:tcPr>
          <w:p w14:paraId="1937149C" w14:textId="77777777" w:rsidR="0036317B" w:rsidRDefault="0036317B" w:rsidP="5BFDA8EF">
            <w:pPr>
              <w:widowControl w:val="0"/>
              <w:spacing w:line="243" w:lineRule="exact"/>
              <w:ind w:left="102" w:right="-20"/>
              <w:rPr>
                <w:sz w:val="18"/>
                <w:szCs w:val="18"/>
              </w:rPr>
            </w:pPr>
            <w:r w:rsidRPr="5BFDA8EF">
              <w:rPr>
                <w:rFonts w:ascii="Calibri" w:hAnsi="Calibri" w:cs="Calibri"/>
                <w:sz w:val="18"/>
                <w:szCs w:val="18"/>
              </w:rPr>
              <w:t>Iraq</w:t>
            </w:r>
          </w:p>
        </w:tc>
        <w:tc>
          <w:tcPr>
            <w:tcW w:w="1440" w:type="dxa"/>
          </w:tcPr>
          <w:p w14:paraId="10AF5684" w14:textId="77777777" w:rsidR="0036317B" w:rsidRDefault="0036317B" w:rsidP="5BFDA8EF">
            <w:pPr>
              <w:widowControl w:val="0"/>
              <w:spacing w:line="243" w:lineRule="exact"/>
              <w:ind w:left="102" w:right="-20"/>
              <w:rPr>
                <w:sz w:val="18"/>
                <w:szCs w:val="18"/>
              </w:rPr>
            </w:pPr>
            <w:r w:rsidRPr="5BFDA8EF">
              <w:rPr>
                <w:rFonts w:ascii="Calibri" w:hAnsi="Calibri" w:cs="Calibri"/>
                <w:sz w:val="18"/>
                <w:szCs w:val="18"/>
              </w:rPr>
              <w:t>Bhutan</w:t>
            </w:r>
          </w:p>
        </w:tc>
        <w:tc>
          <w:tcPr>
            <w:tcW w:w="1350" w:type="dxa"/>
          </w:tcPr>
          <w:p w14:paraId="3A6E4CCF" w14:textId="0B4D5A42"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sidRPr="00655CED">
              <w:rPr>
                <w:rFonts w:ascii="Calibri" w:hAnsi="Calibri" w:cs="Calibri"/>
                <w:position w:val="1"/>
                <w:sz w:val="18"/>
                <w:szCs w:val="18"/>
              </w:rPr>
              <w:t>Sri Lanka</w:t>
            </w:r>
          </w:p>
        </w:tc>
        <w:tc>
          <w:tcPr>
            <w:tcW w:w="1440" w:type="dxa"/>
          </w:tcPr>
          <w:p w14:paraId="5AA389C7" w14:textId="77777777" w:rsidR="0036317B" w:rsidRDefault="0036317B" w:rsidP="5BFDA8EF">
            <w:pPr>
              <w:widowControl w:val="0"/>
              <w:spacing w:line="243" w:lineRule="exact"/>
              <w:ind w:left="102" w:right="-20"/>
              <w:rPr>
                <w:sz w:val="18"/>
                <w:szCs w:val="18"/>
              </w:rPr>
            </w:pPr>
            <w:r w:rsidRPr="5BFDA8EF">
              <w:rPr>
                <w:rFonts w:ascii="Calibri" w:hAnsi="Calibri" w:cs="Calibri"/>
                <w:sz w:val="18"/>
                <w:szCs w:val="18"/>
              </w:rPr>
              <w:t>Azerbaijan</w:t>
            </w:r>
          </w:p>
        </w:tc>
      </w:tr>
      <w:tr w:rsidR="0036317B" w:rsidRPr="00655CED" w14:paraId="49EB25C3" w14:textId="77777777" w:rsidTr="5A69C8E2">
        <w:trPr>
          <w:trHeight w:val="20"/>
        </w:trPr>
        <w:tc>
          <w:tcPr>
            <w:tcW w:w="1440" w:type="dxa"/>
          </w:tcPr>
          <w:p w14:paraId="717C3DA7"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Burkina Faso</w:t>
            </w:r>
          </w:p>
        </w:tc>
        <w:tc>
          <w:tcPr>
            <w:tcW w:w="1260" w:type="dxa"/>
          </w:tcPr>
          <w:p w14:paraId="647346A0" w14:textId="77777777"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Mali</w:t>
            </w:r>
          </w:p>
        </w:tc>
        <w:tc>
          <w:tcPr>
            <w:tcW w:w="1170" w:type="dxa"/>
          </w:tcPr>
          <w:p w14:paraId="61F95BD6" w14:textId="67605969"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Bra</w:t>
            </w:r>
            <w:r w:rsidRPr="5BFDA8EF">
              <w:rPr>
                <w:rFonts w:ascii="Calibri" w:hAnsi="Calibri"/>
                <w:sz w:val="18"/>
                <w:szCs w:val="18"/>
              </w:rPr>
              <w:t>z</w:t>
            </w:r>
            <w:r w:rsidRPr="5BFDA8EF">
              <w:rPr>
                <w:rFonts w:ascii="Calibri" w:hAnsi="Calibri" w:cs="Calibri"/>
                <w:sz w:val="18"/>
                <w:szCs w:val="18"/>
              </w:rPr>
              <w:t>il</w:t>
            </w:r>
          </w:p>
        </w:tc>
        <w:tc>
          <w:tcPr>
            <w:tcW w:w="1260" w:type="dxa"/>
          </w:tcPr>
          <w:p w14:paraId="66375608" w14:textId="77777777" w:rsidR="5BFDA8EF" w:rsidRDefault="5BFDA8EF" w:rsidP="5BFDA8EF">
            <w:pPr>
              <w:widowControl w:val="0"/>
              <w:spacing w:line="218" w:lineRule="exact"/>
              <w:ind w:left="102" w:right="-20"/>
              <w:rPr>
                <w:rFonts w:ascii="Calibri" w:hAnsi="Calibri" w:cs="Calibri"/>
                <w:sz w:val="18"/>
                <w:szCs w:val="18"/>
              </w:rPr>
            </w:pPr>
          </w:p>
        </w:tc>
        <w:tc>
          <w:tcPr>
            <w:tcW w:w="1350" w:type="dxa"/>
          </w:tcPr>
          <w:p w14:paraId="4D5ED79C" w14:textId="77777777" w:rsidR="0036317B" w:rsidRDefault="0036317B" w:rsidP="5BFDA8EF">
            <w:pPr>
              <w:widowControl w:val="0"/>
              <w:spacing w:line="218" w:lineRule="exact"/>
              <w:ind w:left="102" w:right="-20"/>
              <w:rPr>
                <w:sz w:val="18"/>
                <w:szCs w:val="18"/>
              </w:rPr>
            </w:pPr>
            <w:r w:rsidRPr="5BFDA8EF">
              <w:rPr>
                <w:rFonts w:ascii="Calibri" w:hAnsi="Calibri" w:cs="Calibri"/>
                <w:sz w:val="18"/>
                <w:szCs w:val="18"/>
              </w:rPr>
              <w:t>Jordan</w:t>
            </w:r>
          </w:p>
        </w:tc>
        <w:tc>
          <w:tcPr>
            <w:tcW w:w="1440" w:type="dxa"/>
          </w:tcPr>
          <w:p w14:paraId="696F8963"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Cambodia</w:t>
            </w:r>
          </w:p>
        </w:tc>
        <w:tc>
          <w:tcPr>
            <w:tcW w:w="1350" w:type="dxa"/>
          </w:tcPr>
          <w:p w14:paraId="148FD320" w14:textId="318C3C31" w:rsidR="0036317B" w:rsidRPr="00655CED" w:rsidRDefault="0036317B" w:rsidP="0036317B">
            <w:pPr>
              <w:widowControl w:val="0"/>
              <w:autoSpaceDE w:val="0"/>
              <w:autoSpaceDN w:val="0"/>
              <w:adjustRightInd w:val="0"/>
              <w:spacing w:line="243" w:lineRule="exact"/>
              <w:ind w:left="102" w:right="-20"/>
              <w:rPr>
                <w:rFonts w:ascii="Calibri" w:hAnsi="Calibri" w:cs="Calibri"/>
                <w:position w:val="1"/>
                <w:sz w:val="18"/>
                <w:szCs w:val="18"/>
              </w:rPr>
            </w:pPr>
            <w:r w:rsidRPr="00655CED">
              <w:rPr>
                <w:rFonts w:ascii="Calibri" w:hAnsi="Calibri" w:cs="Calibri"/>
                <w:position w:val="1"/>
                <w:sz w:val="18"/>
                <w:szCs w:val="18"/>
              </w:rPr>
              <w:t>Thailand</w:t>
            </w:r>
          </w:p>
        </w:tc>
        <w:tc>
          <w:tcPr>
            <w:tcW w:w="1440" w:type="dxa"/>
          </w:tcPr>
          <w:p w14:paraId="3455B538"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Belarus</w:t>
            </w:r>
          </w:p>
        </w:tc>
      </w:tr>
      <w:tr w:rsidR="0036317B" w:rsidRPr="00655CED" w14:paraId="0F6F336D" w14:textId="77777777" w:rsidTr="5A69C8E2">
        <w:trPr>
          <w:trHeight w:val="20"/>
        </w:trPr>
        <w:tc>
          <w:tcPr>
            <w:tcW w:w="1440" w:type="dxa"/>
          </w:tcPr>
          <w:p w14:paraId="7E680B0D"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Burundi</w:t>
            </w:r>
          </w:p>
        </w:tc>
        <w:tc>
          <w:tcPr>
            <w:tcW w:w="1260" w:type="dxa"/>
          </w:tcPr>
          <w:p w14:paraId="35438E5B"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Mauritania</w:t>
            </w:r>
          </w:p>
        </w:tc>
        <w:tc>
          <w:tcPr>
            <w:tcW w:w="1170" w:type="dxa"/>
          </w:tcPr>
          <w:p w14:paraId="5B541514" w14:textId="7652FF10"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Colombia</w:t>
            </w:r>
          </w:p>
        </w:tc>
        <w:tc>
          <w:tcPr>
            <w:tcW w:w="1260" w:type="dxa"/>
          </w:tcPr>
          <w:p w14:paraId="1ADE138F" w14:textId="77777777" w:rsidR="5BFDA8EF" w:rsidRDefault="5BFDA8EF" w:rsidP="5BFDA8EF">
            <w:pPr>
              <w:widowControl w:val="0"/>
              <w:spacing w:line="242" w:lineRule="exact"/>
              <w:ind w:left="102" w:right="-20"/>
              <w:rPr>
                <w:rFonts w:ascii="Calibri" w:hAnsi="Calibri" w:cs="Calibri"/>
                <w:sz w:val="18"/>
                <w:szCs w:val="18"/>
              </w:rPr>
            </w:pPr>
          </w:p>
        </w:tc>
        <w:tc>
          <w:tcPr>
            <w:tcW w:w="1350" w:type="dxa"/>
          </w:tcPr>
          <w:p w14:paraId="68C3D9A6" w14:textId="77777777"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Leb</w:t>
            </w:r>
            <w:r w:rsidRPr="5BFDA8EF">
              <w:rPr>
                <w:rFonts w:ascii="Calibri" w:hAnsi="Calibri"/>
                <w:sz w:val="18"/>
                <w:szCs w:val="18"/>
              </w:rPr>
              <w:t>an</w:t>
            </w:r>
            <w:r w:rsidRPr="5BFDA8EF">
              <w:rPr>
                <w:rFonts w:ascii="Calibri" w:hAnsi="Calibri" w:cs="Calibri"/>
                <w:sz w:val="18"/>
                <w:szCs w:val="18"/>
              </w:rPr>
              <w:t>on</w:t>
            </w:r>
          </w:p>
        </w:tc>
        <w:tc>
          <w:tcPr>
            <w:tcW w:w="1440" w:type="dxa"/>
          </w:tcPr>
          <w:p w14:paraId="152FF320"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China</w:t>
            </w:r>
          </w:p>
        </w:tc>
        <w:tc>
          <w:tcPr>
            <w:tcW w:w="1350" w:type="dxa"/>
          </w:tcPr>
          <w:p w14:paraId="55D8B671" w14:textId="6BEDFB34"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sidRPr="00655CED">
              <w:rPr>
                <w:rFonts w:ascii="Calibri" w:hAnsi="Calibri" w:cs="Calibri"/>
                <w:position w:val="1"/>
                <w:sz w:val="18"/>
                <w:szCs w:val="18"/>
              </w:rPr>
              <w:t>Timor-Leste</w:t>
            </w:r>
          </w:p>
        </w:tc>
        <w:tc>
          <w:tcPr>
            <w:tcW w:w="1440" w:type="dxa"/>
          </w:tcPr>
          <w:p w14:paraId="190E67C4"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Bosnia and</w:t>
            </w:r>
          </w:p>
          <w:p w14:paraId="22ABF7A9" w14:textId="77777777" w:rsidR="0036317B" w:rsidRDefault="0036317B" w:rsidP="5BFDA8EF">
            <w:pPr>
              <w:widowControl w:val="0"/>
              <w:ind w:left="102" w:right="-20"/>
              <w:rPr>
                <w:sz w:val="18"/>
                <w:szCs w:val="18"/>
              </w:rPr>
            </w:pPr>
            <w:r w:rsidRPr="5BFDA8EF">
              <w:rPr>
                <w:rFonts w:ascii="Calibri" w:hAnsi="Calibri" w:cs="Calibri"/>
                <w:sz w:val="18"/>
                <w:szCs w:val="18"/>
              </w:rPr>
              <w:t>Herzegovina</w:t>
            </w:r>
          </w:p>
        </w:tc>
      </w:tr>
      <w:tr w:rsidR="0036317B" w:rsidRPr="00655CED" w14:paraId="1AA37FE4" w14:textId="77777777" w:rsidTr="5A69C8E2">
        <w:trPr>
          <w:trHeight w:val="20"/>
        </w:trPr>
        <w:tc>
          <w:tcPr>
            <w:tcW w:w="1440" w:type="dxa"/>
          </w:tcPr>
          <w:p w14:paraId="15485D3E"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Cabo</w:t>
            </w:r>
            <w:r w:rsidRPr="5BFDA8EF">
              <w:rPr>
                <w:rFonts w:ascii="Calibri" w:hAnsi="Calibri"/>
                <w:sz w:val="18"/>
                <w:szCs w:val="18"/>
              </w:rPr>
              <w:t xml:space="preserve"> Verde</w:t>
            </w:r>
          </w:p>
        </w:tc>
        <w:tc>
          <w:tcPr>
            <w:tcW w:w="1260" w:type="dxa"/>
          </w:tcPr>
          <w:p w14:paraId="0476D887"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Mauritius</w:t>
            </w:r>
          </w:p>
        </w:tc>
        <w:tc>
          <w:tcPr>
            <w:tcW w:w="1170" w:type="dxa"/>
          </w:tcPr>
          <w:p w14:paraId="2A3DB5B1" w14:textId="690FF48F"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Co</w:t>
            </w:r>
            <w:r w:rsidRPr="5BFDA8EF">
              <w:rPr>
                <w:rFonts w:ascii="Calibri" w:hAnsi="Calibri"/>
                <w:sz w:val="18"/>
                <w:szCs w:val="18"/>
              </w:rPr>
              <w:t>s</w:t>
            </w:r>
            <w:r w:rsidRPr="5BFDA8EF">
              <w:rPr>
                <w:rFonts w:ascii="Calibri" w:hAnsi="Calibri" w:cs="Calibri"/>
                <w:sz w:val="18"/>
                <w:szCs w:val="18"/>
              </w:rPr>
              <w:t>ta</w:t>
            </w:r>
            <w:r w:rsidRPr="5BFDA8EF">
              <w:rPr>
                <w:rFonts w:ascii="Calibri" w:hAnsi="Calibri"/>
                <w:sz w:val="18"/>
                <w:szCs w:val="18"/>
              </w:rPr>
              <w:t xml:space="preserve"> </w:t>
            </w:r>
            <w:r w:rsidRPr="5BFDA8EF">
              <w:rPr>
                <w:rFonts w:ascii="Calibri" w:hAnsi="Calibri" w:cs="Calibri"/>
                <w:sz w:val="18"/>
                <w:szCs w:val="18"/>
              </w:rPr>
              <w:t>Rica</w:t>
            </w:r>
          </w:p>
        </w:tc>
        <w:tc>
          <w:tcPr>
            <w:tcW w:w="1260" w:type="dxa"/>
          </w:tcPr>
          <w:p w14:paraId="6DAC799A" w14:textId="77777777" w:rsidR="5BFDA8EF" w:rsidRDefault="5BFDA8EF" w:rsidP="5BFDA8EF">
            <w:pPr>
              <w:widowControl w:val="0"/>
              <w:spacing w:line="242" w:lineRule="exact"/>
              <w:ind w:left="102" w:right="-20"/>
              <w:rPr>
                <w:rFonts w:ascii="Calibri" w:hAnsi="Calibri"/>
                <w:sz w:val="18"/>
                <w:szCs w:val="18"/>
              </w:rPr>
            </w:pPr>
          </w:p>
        </w:tc>
        <w:tc>
          <w:tcPr>
            <w:tcW w:w="1350" w:type="dxa"/>
          </w:tcPr>
          <w:p w14:paraId="65509862" w14:textId="77777777" w:rsidR="0036317B" w:rsidRDefault="0036317B" w:rsidP="5BFDA8EF">
            <w:pPr>
              <w:widowControl w:val="0"/>
              <w:spacing w:line="242" w:lineRule="exact"/>
              <w:ind w:left="102" w:right="-20"/>
              <w:rPr>
                <w:rFonts w:ascii="Calibri" w:hAnsi="Calibri"/>
                <w:sz w:val="18"/>
                <w:szCs w:val="18"/>
              </w:rPr>
            </w:pPr>
            <w:r w:rsidRPr="5BFDA8EF">
              <w:rPr>
                <w:rFonts w:ascii="Calibri" w:hAnsi="Calibri"/>
                <w:sz w:val="18"/>
                <w:szCs w:val="18"/>
              </w:rPr>
              <w:t>Libya</w:t>
            </w:r>
          </w:p>
        </w:tc>
        <w:tc>
          <w:tcPr>
            <w:tcW w:w="1440" w:type="dxa"/>
          </w:tcPr>
          <w:p w14:paraId="64425111"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Democratic</w:t>
            </w:r>
          </w:p>
          <w:p w14:paraId="7F99E868"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People's Republic of Korea</w:t>
            </w:r>
          </w:p>
        </w:tc>
        <w:tc>
          <w:tcPr>
            <w:tcW w:w="1350" w:type="dxa"/>
          </w:tcPr>
          <w:p w14:paraId="637629EB" w14:textId="23CAE275"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sidRPr="00655CED">
              <w:rPr>
                <w:rFonts w:ascii="Calibri" w:hAnsi="Calibri" w:cs="Calibri"/>
                <w:position w:val="1"/>
                <w:sz w:val="18"/>
                <w:szCs w:val="18"/>
              </w:rPr>
              <w:t>Tokelau</w:t>
            </w:r>
          </w:p>
        </w:tc>
        <w:tc>
          <w:tcPr>
            <w:tcW w:w="1440" w:type="dxa"/>
          </w:tcPr>
          <w:p w14:paraId="7BBA5E11"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Georgia</w:t>
            </w:r>
          </w:p>
        </w:tc>
      </w:tr>
      <w:tr w:rsidR="0036317B" w:rsidRPr="00655CED" w14:paraId="45892FC4" w14:textId="77777777" w:rsidTr="5A69C8E2">
        <w:trPr>
          <w:trHeight w:val="20"/>
        </w:trPr>
        <w:tc>
          <w:tcPr>
            <w:tcW w:w="1440" w:type="dxa"/>
          </w:tcPr>
          <w:p w14:paraId="44B8E479"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Cameroon</w:t>
            </w:r>
          </w:p>
        </w:tc>
        <w:tc>
          <w:tcPr>
            <w:tcW w:w="1260" w:type="dxa"/>
          </w:tcPr>
          <w:p w14:paraId="1AB7821F"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Mozambique</w:t>
            </w:r>
          </w:p>
        </w:tc>
        <w:tc>
          <w:tcPr>
            <w:tcW w:w="1170" w:type="dxa"/>
          </w:tcPr>
          <w:p w14:paraId="7EA58FB9" w14:textId="2425F395"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Cuba</w:t>
            </w:r>
          </w:p>
        </w:tc>
        <w:tc>
          <w:tcPr>
            <w:tcW w:w="1260" w:type="dxa"/>
          </w:tcPr>
          <w:p w14:paraId="6430A25B" w14:textId="77777777" w:rsidR="5BFDA8EF" w:rsidRDefault="5BFDA8EF" w:rsidP="5BFDA8EF">
            <w:pPr>
              <w:widowControl w:val="0"/>
              <w:spacing w:line="242" w:lineRule="exact"/>
              <w:ind w:left="102" w:right="-20"/>
              <w:rPr>
                <w:rFonts w:ascii="Calibri" w:hAnsi="Calibri" w:cs="Calibri"/>
                <w:sz w:val="18"/>
                <w:szCs w:val="18"/>
              </w:rPr>
            </w:pPr>
          </w:p>
        </w:tc>
        <w:tc>
          <w:tcPr>
            <w:tcW w:w="1350" w:type="dxa"/>
          </w:tcPr>
          <w:p w14:paraId="19A2046A" w14:textId="77777777"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M</w:t>
            </w:r>
            <w:r w:rsidRPr="5BFDA8EF">
              <w:rPr>
                <w:rFonts w:ascii="Calibri" w:hAnsi="Calibri"/>
                <w:sz w:val="18"/>
                <w:szCs w:val="18"/>
              </w:rPr>
              <w:t>o</w:t>
            </w:r>
            <w:r w:rsidRPr="5BFDA8EF">
              <w:rPr>
                <w:rFonts w:ascii="Calibri" w:hAnsi="Calibri" w:cs="Calibri"/>
                <w:sz w:val="18"/>
                <w:szCs w:val="18"/>
              </w:rPr>
              <w:t>r</w:t>
            </w:r>
            <w:r w:rsidRPr="5BFDA8EF">
              <w:rPr>
                <w:rFonts w:ascii="Calibri" w:hAnsi="Calibri"/>
                <w:sz w:val="18"/>
                <w:szCs w:val="18"/>
              </w:rPr>
              <w:t>o</w:t>
            </w:r>
            <w:r w:rsidRPr="5BFDA8EF">
              <w:rPr>
                <w:rFonts w:ascii="Calibri" w:hAnsi="Calibri" w:cs="Calibri"/>
                <w:sz w:val="18"/>
                <w:szCs w:val="18"/>
              </w:rPr>
              <w:t>cco</w:t>
            </w:r>
          </w:p>
        </w:tc>
        <w:tc>
          <w:tcPr>
            <w:tcW w:w="1440" w:type="dxa"/>
          </w:tcPr>
          <w:p w14:paraId="61DBB159" w14:textId="77777777" w:rsidR="0036317B" w:rsidRDefault="0036317B" w:rsidP="5BFDA8EF">
            <w:pPr>
              <w:widowControl w:val="0"/>
              <w:ind w:left="102" w:right="-20"/>
              <w:rPr>
                <w:sz w:val="18"/>
                <w:szCs w:val="18"/>
              </w:rPr>
            </w:pPr>
            <w:r w:rsidRPr="5BFDA8EF">
              <w:rPr>
                <w:rFonts w:ascii="Calibri" w:hAnsi="Calibri" w:cs="Calibri"/>
                <w:sz w:val="18"/>
                <w:szCs w:val="18"/>
              </w:rPr>
              <w:t>Fiji</w:t>
            </w:r>
          </w:p>
        </w:tc>
        <w:tc>
          <w:tcPr>
            <w:tcW w:w="1350" w:type="dxa"/>
          </w:tcPr>
          <w:p w14:paraId="017A3B02" w14:textId="395E553B"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r w:rsidRPr="00655CED">
              <w:rPr>
                <w:rFonts w:ascii="Calibri" w:hAnsi="Calibri" w:cs="Calibri"/>
                <w:position w:val="1"/>
                <w:sz w:val="18"/>
                <w:szCs w:val="18"/>
              </w:rPr>
              <w:t>Tonga</w:t>
            </w:r>
          </w:p>
        </w:tc>
        <w:tc>
          <w:tcPr>
            <w:tcW w:w="1440" w:type="dxa"/>
          </w:tcPr>
          <w:p w14:paraId="4E56F6A8"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Kazakhstan</w:t>
            </w:r>
          </w:p>
        </w:tc>
      </w:tr>
      <w:tr w:rsidR="0036317B" w:rsidRPr="00655CED" w14:paraId="35FD241F" w14:textId="77777777" w:rsidTr="5A69C8E2">
        <w:trPr>
          <w:trHeight w:val="20"/>
        </w:trPr>
        <w:tc>
          <w:tcPr>
            <w:tcW w:w="1440" w:type="dxa"/>
          </w:tcPr>
          <w:p w14:paraId="18BA5E1A"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Central African</w:t>
            </w:r>
          </w:p>
          <w:p w14:paraId="54101391" w14:textId="77777777" w:rsidR="0036317B" w:rsidRDefault="0036317B" w:rsidP="5BFDA8EF">
            <w:pPr>
              <w:widowControl w:val="0"/>
              <w:ind w:left="102" w:right="-20"/>
              <w:rPr>
                <w:sz w:val="18"/>
                <w:szCs w:val="18"/>
              </w:rPr>
            </w:pPr>
            <w:r w:rsidRPr="5BFDA8EF">
              <w:rPr>
                <w:rFonts w:ascii="Calibri" w:hAnsi="Calibri" w:cs="Calibri"/>
                <w:sz w:val="18"/>
                <w:szCs w:val="18"/>
              </w:rPr>
              <w:t>Republic</w:t>
            </w:r>
          </w:p>
        </w:tc>
        <w:tc>
          <w:tcPr>
            <w:tcW w:w="1260" w:type="dxa"/>
          </w:tcPr>
          <w:p w14:paraId="700EC1F7"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Namibia</w:t>
            </w:r>
          </w:p>
        </w:tc>
        <w:tc>
          <w:tcPr>
            <w:tcW w:w="1170" w:type="dxa"/>
          </w:tcPr>
          <w:p w14:paraId="4E1E7C11" w14:textId="16093693" w:rsidR="0036317B" w:rsidRDefault="0036317B" w:rsidP="5BFDA8EF">
            <w:pPr>
              <w:widowControl w:val="0"/>
              <w:spacing w:line="242" w:lineRule="exact"/>
              <w:ind w:left="102" w:right="-20"/>
              <w:rPr>
                <w:sz w:val="18"/>
                <w:szCs w:val="18"/>
              </w:rPr>
            </w:pPr>
            <w:r w:rsidRPr="5BFDA8EF">
              <w:rPr>
                <w:rFonts w:ascii="Calibri" w:hAnsi="Calibri" w:cs="Calibri"/>
                <w:sz w:val="18"/>
                <w:szCs w:val="18"/>
              </w:rPr>
              <w:t>Dominica</w:t>
            </w:r>
          </w:p>
        </w:tc>
        <w:tc>
          <w:tcPr>
            <w:tcW w:w="1260" w:type="dxa"/>
          </w:tcPr>
          <w:p w14:paraId="288E09C1" w14:textId="77777777" w:rsidR="5BFDA8EF" w:rsidRDefault="5BFDA8EF" w:rsidP="5BFDA8EF">
            <w:pPr>
              <w:widowControl w:val="0"/>
              <w:spacing w:line="242" w:lineRule="exact"/>
              <w:ind w:left="102" w:right="-20"/>
              <w:rPr>
                <w:rFonts w:ascii="Calibri" w:hAnsi="Calibri" w:cs="Calibri"/>
                <w:sz w:val="18"/>
                <w:szCs w:val="18"/>
              </w:rPr>
            </w:pPr>
          </w:p>
        </w:tc>
        <w:tc>
          <w:tcPr>
            <w:tcW w:w="1350" w:type="dxa"/>
          </w:tcPr>
          <w:p w14:paraId="335461F4"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State of Palestine</w:t>
            </w:r>
          </w:p>
        </w:tc>
        <w:tc>
          <w:tcPr>
            <w:tcW w:w="1440" w:type="dxa"/>
          </w:tcPr>
          <w:p w14:paraId="1A1BCC9A"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India</w:t>
            </w:r>
          </w:p>
        </w:tc>
        <w:tc>
          <w:tcPr>
            <w:tcW w:w="1350" w:type="dxa"/>
          </w:tcPr>
          <w:p w14:paraId="393CC7F9" w14:textId="72F89125"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sidRPr="00655CED">
              <w:rPr>
                <w:rFonts w:ascii="Calibri" w:hAnsi="Calibri" w:cs="Calibri"/>
                <w:position w:val="1"/>
                <w:sz w:val="18"/>
                <w:szCs w:val="18"/>
              </w:rPr>
              <w:t>Tuvalu</w:t>
            </w:r>
          </w:p>
        </w:tc>
        <w:tc>
          <w:tcPr>
            <w:tcW w:w="1440" w:type="dxa"/>
          </w:tcPr>
          <w:p w14:paraId="71F5B098"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Kosovo (UN</w:t>
            </w:r>
          </w:p>
          <w:p w14:paraId="7AEB8388" w14:textId="77777777" w:rsidR="0036317B" w:rsidRDefault="0036317B" w:rsidP="5BFDA8EF">
            <w:pPr>
              <w:widowControl w:val="0"/>
              <w:ind w:left="102" w:right="77"/>
              <w:rPr>
                <w:sz w:val="18"/>
                <w:szCs w:val="18"/>
              </w:rPr>
            </w:pPr>
            <w:r w:rsidRPr="5BFDA8EF">
              <w:rPr>
                <w:rFonts w:ascii="Calibri" w:hAnsi="Calibri" w:cs="Calibri"/>
                <w:sz w:val="18"/>
                <w:szCs w:val="18"/>
              </w:rPr>
              <w:t>Administered Territory Under UNSCR 1244)</w:t>
            </w:r>
          </w:p>
        </w:tc>
      </w:tr>
      <w:tr w:rsidR="0036317B" w:rsidRPr="00655CED" w14:paraId="7FF484E0" w14:textId="77777777" w:rsidTr="5A69C8E2">
        <w:trPr>
          <w:trHeight w:val="20"/>
        </w:trPr>
        <w:tc>
          <w:tcPr>
            <w:tcW w:w="1440" w:type="dxa"/>
          </w:tcPr>
          <w:p w14:paraId="18E0EDD5"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lastRenderedPageBreak/>
              <w:t>Chad</w:t>
            </w:r>
          </w:p>
        </w:tc>
        <w:tc>
          <w:tcPr>
            <w:tcW w:w="1260" w:type="dxa"/>
          </w:tcPr>
          <w:p w14:paraId="21980C8E"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Niger</w:t>
            </w:r>
          </w:p>
        </w:tc>
        <w:tc>
          <w:tcPr>
            <w:tcW w:w="1170" w:type="dxa"/>
          </w:tcPr>
          <w:p w14:paraId="694BEFA1" w14:textId="7A7F757F" w:rsidR="0036317B" w:rsidRDefault="0036317B" w:rsidP="5BFDA8EF">
            <w:pPr>
              <w:widowControl w:val="0"/>
              <w:spacing w:line="242" w:lineRule="exact"/>
              <w:ind w:left="102" w:right="-20"/>
              <w:rPr>
                <w:sz w:val="18"/>
                <w:szCs w:val="18"/>
              </w:rPr>
            </w:pPr>
            <w:r w:rsidRPr="5BFDA8EF">
              <w:rPr>
                <w:rFonts w:ascii="Calibri" w:hAnsi="Calibri" w:cs="Calibri"/>
                <w:sz w:val="18"/>
                <w:szCs w:val="18"/>
              </w:rPr>
              <w:t>Dominican Republic</w:t>
            </w:r>
          </w:p>
        </w:tc>
        <w:tc>
          <w:tcPr>
            <w:tcW w:w="1260" w:type="dxa"/>
          </w:tcPr>
          <w:p w14:paraId="110498AE" w14:textId="77777777" w:rsidR="5BFDA8EF" w:rsidRDefault="5BFDA8EF" w:rsidP="5BFDA8EF">
            <w:pPr>
              <w:widowControl w:val="0"/>
              <w:spacing w:line="242" w:lineRule="exact"/>
              <w:ind w:left="102" w:right="-20"/>
              <w:rPr>
                <w:rFonts w:ascii="Calibri" w:hAnsi="Calibri" w:cs="Calibri"/>
                <w:sz w:val="18"/>
                <w:szCs w:val="18"/>
              </w:rPr>
            </w:pPr>
          </w:p>
        </w:tc>
        <w:tc>
          <w:tcPr>
            <w:tcW w:w="1350" w:type="dxa"/>
          </w:tcPr>
          <w:p w14:paraId="42AE4BE1"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Syrian Arab Republic</w:t>
            </w:r>
          </w:p>
        </w:tc>
        <w:tc>
          <w:tcPr>
            <w:tcW w:w="1440" w:type="dxa"/>
          </w:tcPr>
          <w:p w14:paraId="24658A35"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Indonesia</w:t>
            </w:r>
          </w:p>
        </w:tc>
        <w:tc>
          <w:tcPr>
            <w:tcW w:w="1350" w:type="dxa"/>
          </w:tcPr>
          <w:p w14:paraId="5601F0D7" w14:textId="44E53B0B"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sidRPr="00655CED">
              <w:rPr>
                <w:rFonts w:ascii="Calibri" w:hAnsi="Calibri"/>
                <w:position w:val="1"/>
                <w:sz w:val="18"/>
                <w:szCs w:val="18"/>
              </w:rPr>
              <w:t>Vanuatu</w:t>
            </w:r>
          </w:p>
        </w:tc>
        <w:tc>
          <w:tcPr>
            <w:tcW w:w="1440" w:type="dxa"/>
          </w:tcPr>
          <w:p w14:paraId="09E51B62"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Kyrgyzstan</w:t>
            </w:r>
          </w:p>
        </w:tc>
      </w:tr>
      <w:tr w:rsidR="0036317B" w:rsidRPr="00655CED" w14:paraId="33D49CD7" w14:textId="77777777" w:rsidTr="5A69C8E2">
        <w:trPr>
          <w:trHeight w:val="20"/>
        </w:trPr>
        <w:tc>
          <w:tcPr>
            <w:tcW w:w="1440" w:type="dxa"/>
          </w:tcPr>
          <w:p w14:paraId="66A5AAA9" w14:textId="77777777" w:rsidR="0036317B" w:rsidRDefault="0036317B" w:rsidP="5BFDA8EF">
            <w:pPr>
              <w:widowControl w:val="0"/>
              <w:spacing w:before="1"/>
              <w:ind w:left="102" w:right="-20"/>
              <w:rPr>
                <w:sz w:val="18"/>
                <w:szCs w:val="18"/>
              </w:rPr>
            </w:pPr>
            <w:r w:rsidRPr="5BFDA8EF">
              <w:rPr>
                <w:rFonts w:ascii="Calibri" w:hAnsi="Calibri" w:cs="Calibri"/>
                <w:sz w:val="18"/>
                <w:szCs w:val="18"/>
              </w:rPr>
              <w:t>Comoros</w:t>
            </w:r>
          </w:p>
        </w:tc>
        <w:tc>
          <w:tcPr>
            <w:tcW w:w="1260" w:type="dxa"/>
          </w:tcPr>
          <w:p w14:paraId="1644EBE3" w14:textId="77777777" w:rsidR="0036317B" w:rsidRDefault="0036317B" w:rsidP="5BFDA8EF">
            <w:pPr>
              <w:widowControl w:val="0"/>
              <w:spacing w:before="1"/>
              <w:ind w:left="102" w:right="-20"/>
              <w:rPr>
                <w:rFonts w:ascii="Calibri" w:hAnsi="Calibri" w:cs="Calibri"/>
                <w:sz w:val="18"/>
                <w:szCs w:val="18"/>
              </w:rPr>
            </w:pPr>
            <w:r w:rsidRPr="5BFDA8EF">
              <w:rPr>
                <w:rFonts w:ascii="Calibri" w:hAnsi="Calibri" w:cs="Calibri"/>
                <w:sz w:val="18"/>
                <w:szCs w:val="18"/>
              </w:rPr>
              <w:t>Nigeria</w:t>
            </w:r>
          </w:p>
        </w:tc>
        <w:tc>
          <w:tcPr>
            <w:tcW w:w="1170" w:type="dxa"/>
          </w:tcPr>
          <w:p w14:paraId="4698DE88" w14:textId="06CB9003" w:rsidR="0036317B" w:rsidRDefault="0036317B" w:rsidP="5BFDA8EF">
            <w:pPr>
              <w:widowControl w:val="0"/>
              <w:spacing w:before="1"/>
              <w:ind w:left="102" w:right="-20"/>
              <w:rPr>
                <w:sz w:val="18"/>
                <w:szCs w:val="18"/>
              </w:rPr>
            </w:pPr>
            <w:r w:rsidRPr="5BFDA8EF">
              <w:rPr>
                <w:rFonts w:ascii="Calibri" w:hAnsi="Calibri" w:cs="Calibri"/>
                <w:sz w:val="18"/>
                <w:szCs w:val="18"/>
              </w:rPr>
              <w:t>Ecuador</w:t>
            </w:r>
          </w:p>
        </w:tc>
        <w:tc>
          <w:tcPr>
            <w:tcW w:w="1260" w:type="dxa"/>
          </w:tcPr>
          <w:p w14:paraId="6B54382A" w14:textId="77777777" w:rsidR="5BFDA8EF" w:rsidRDefault="5BFDA8EF" w:rsidP="5BFDA8EF">
            <w:pPr>
              <w:widowControl w:val="0"/>
              <w:spacing w:before="1"/>
              <w:ind w:left="102" w:right="-20"/>
              <w:rPr>
                <w:rFonts w:ascii="Calibri" w:hAnsi="Calibri" w:cs="Calibri"/>
                <w:sz w:val="18"/>
                <w:szCs w:val="18"/>
              </w:rPr>
            </w:pPr>
          </w:p>
        </w:tc>
        <w:tc>
          <w:tcPr>
            <w:tcW w:w="1350" w:type="dxa"/>
          </w:tcPr>
          <w:p w14:paraId="612DFC71" w14:textId="77777777" w:rsidR="0036317B" w:rsidRDefault="0036317B" w:rsidP="5BFDA8EF">
            <w:pPr>
              <w:widowControl w:val="0"/>
              <w:spacing w:before="1"/>
              <w:ind w:left="102" w:right="-20"/>
              <w:rPr>
                <w:sz w:val="18"/>
                <w:szCs w:val="18"/>
              </w:rPr>
            </w:pPr>
            <w:r w:rsidRPr="5BFDA8EF">
              <w:rPr>
                <w:rFonts w:ascii="Calibri" w:hAnsi="Calibri" w:cs="Calibri"/>
                <w:sz w:val="18"/>
                <w:szCs w:val="18"/>
              </w:rPr>
              <w:t>Tunisia</w:t>
            </w:r>
          </w:p>
        </w:tc>
        <w:tc>
          <w:tcPr>
            <w:tcW w:w="1440" w:type="dxa"/>
          </w:tcPr>
          <w:p w14:paraId="242F1F6E"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Iran (Islamic</w:t>
            </w:r>
          </w:p>
          <w:p w14:paraId="2B8A9B01" w14:textId="77777777" w:rsidR="0036317B" w:rsidRDefault="0036317B" w:rsidP="5BFDA8EF">
            <w:pPr>
              <w:widowControl w:val="0"/>
              <w:spacing w:before="1"/>
              <w:ind w:left="102" w:right="-20"/>
              <w:rPr>
                <w:sz w:val="18"/>
                <w:szCs w:val="18"/>
              </w:rPr>
            </w:pPr>
            <w:r w:rsidRPr="5BFDA8EF">
              <w:rPr>
                <w:rFonts w:ascii="Calibri" w:hAnsi="Calibri" w:cs="Calibri"/>
                <w:sz w:val="18"/>
                <w:szCs w:val="18"/>
              </w:rPr>
              <w:t>Republic of)</w:t>
            </w:r>
          </w:p>
        </w:tc>
        <w:tc>
          <w:tcPr>
            <w:tcW w:w="1350" w:type="dxa"/>
          </w:tcPr>
          <w:p w14:paraId="79561969" w14:textId="2916DF8D"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sidRPr="00655CED">
              <w:rPr>
                <w:rFonts w:ascii="Calibri" w:hAnsi="Calibri" w:cs="Calibri"/>
                <w:position w:val="1"/>
                <w:sz w:val="18"/>
                <w:szCs w:val="18"/>
              </w:rPr>
              <w:t>Viet Nam</w:t>
            </w:r>
          </w:p>
        </w:tc>
        <w:tc>
          <w:tcPr>
            <w:tcW w:w="1440" w:type="dxa"/>
            <w:shd w:val="clear" w:color="auto" w:fill="auto"/>
          </w:tcPr>
          <w:p w14:paraId="2B5EBE21" w14:textId="77777777" w:rsidR="0036317B" w:rsidRDefault="0036317B" w:rsidP="5BFDA8EF">
            <w:pPr>
              <w:widowControl w:val="0"/>
              <w:spacing w:before="1" w:line="239" w:lineRule="auto"/>
              <w:ind w:left="102" w:right="366"/>
              <w:jc w:val="both"/>
              <w:rPr>
                <w:rFonts w:ascii="Calibri" w:hAnsi="Calibri"/>
                <w:sz w:val="18"/>
                <w:szCs w:val="18"/>
              </w:rPr>
            </w:pPr>
            <w:r w:rsidRPr="5BFDA8EF">
              <w:rPr>
                <w:rFonts w:ascii="Calibri" w:hAnsi="Calibri"/>
                <w:sz w:val="18"/>
                <w:szCs w:val="18"/>
              </w:rPr>
              <w:t>Republic of Moldova</w:t>
            </w:r>
          </w:p>
        </w:tc>
      </w:tr>
      <w:tr w:rsidR="0036317B" w:rsidRPr="00655CED" w14:paraId="26CC9082" w14:textId="77777777" w:rsidTr="5A69C8E2">
        <w:trPr>
          <w:trHeight w:val="20"/>
        </w:trPr>
        <w:tc>
          <w:tcPr>
            <w:tcW w:w="1440" w:type="dxa"/>
          </w:tcPr>
          <w:p w14:paraId="766138B5" w14:textId="77777777" w:rsidR="0036317B" w:rsidRDefault="0036317B" w:rsidP="5BFDA8EF">
            <w:pPr>
              <w:widowControl w:val="0"/>
              <w:spacing w:line="242" w:lineRule="exact"/>
              <w:ind w:left="102" w:right="-20"/>
              <w:rPr>
                <w:sz w:val="18"/>
                <w:szCs w:val="18"/>
              </w:rPr>
            </w:pPr>
            <w:r w:rsidRPr="5BFDA8EF">
              <w:rPr>
                <w:rFonts w:ascii="Calibri" w:hAnsi="Calibri"/>
                <w:sz w:val="18"/>
                <w:szCs w:val="18"/>
              </w:rPr>
              <w:t>Congo</w:t>
            </w:r>
          </w:p>
        </w:tc>
        <w:tc>
          <w:tcPr>
            <w:tcW w:w="1260" w:type="dxa"/>
          </w:tcPr>
          <w:p w14:paraId="71E2553E"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Rwanda</w:t>
            </w:r>
          </w:p>
        </w:tc>
        <w:tc>
          <w:tcPr>
            <w:tcW w:w="1170" w:type="dxa"/>
          </w:tcPr>
          <w:p w14:paraId="68B8E88E" w14:textId="4A6074C4" w:rsidR="0036317B" w:rsidRDefault="0036317B" w:rsidP="5BFDA8EF">
            <w:pPr>
              <w:widowControl w:val="0"/>
              <w:spacing w:line="242" w:lineRule="exact"/>
              <w:ind w:left="102" w:right="-20"/>
              <w:rPr>
                <w:sz w:val="18"/>
                <w:szCs w:val="18"/>
              </w:rPr>
            </w:pPr>
            <w:r w:rsidRPr="5BFDA8EF">
              <w:rPr>
                <w:rFonts w:ascii="Calibri" w:hAnsi="Calibri" w:cs="Calibri"/>
                <w:sz w:val="18"/>
                <w:szCs w:val="18"/>
              </w:rPr>
              <w:t>El Salvador</w:t>
            </w:r>
          </w:p>
        </w:tc>
        <w:tc>
          <w:tcPr>
            <w:tcW w:w="1260" w:type="dxa"/>
          </w:tcPr>
          <w:p w14:paraId="1D40775D" w14:textId="77777777" w:rsidR="5BFDA8EF" w:rsidRDefault="5BFDA8EF" w:rsidP="5BFDA8EF">
            <w:pPr>
              <w:widowControl w:val="0"/>
              <w:spacing w:line="242" w:lineRule="exact"/>
              <w:ind w:left="102" w:right="-20"/>
              <w:rPr>
                <w:rFonts w:ascii="Calibri" w:hAnsi="Calibri" w:cs="Calibri"/>
                <w:sz w:val="18"/>
                <w:szCs w:val="18"/>
              </w:rPr>
            </w:pPr>
          </w:p>
        </w:tc>
        <w:tc>
          <w:tcPr>
            <w:tcW w:w="1350" w:type="dxa"/>
          </w:tcPr>
          <w:p w14:paraId="4B7FD3E9"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Yemen</w:t>
            </w:r>
          </w:p>
        </w:tc>
        <w:tc>
          <w:tcPr>
            <w:tcW w:w="1440" w:type="dxa"/>
          </w:tcPr>
          <w:p w14:paraId="4EB947E2"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Kiribati</w:t>
            </w:r>
          </w:p>
        </w:tc>
        <w:tc>
          <w:tcPr>
            <w:tcW w:w="1350" w:type="dxa"/>
          </w:tcPr>
          <w:p w14:paraId="094E9125" w14:textId="6D8AF3CB" w:rsidR="0036317B" w:rsidRPr="00655CED" w:rsidRDefault="0036317B" w:rsidP="0036317B">
            <w:pPr>
              <w:widowControl w:val="0"/>
              <w:autoSpaceDE w:val="0"/>
              <w:autoSpaceDN w:val="0"/>
              <w:adjustRightInd w:val="0"/>
              <w:spacing w:before="1" w:line="239" w:lineRule="auto"/>
              <w:ind w:left="102" w:right="366"/>
              <w:jc w:val="both"/>
              <w:rPr>
                <w:rFonts w:ascii="Calibri" w:hAnsi="Calibri"/>
                <w:position w:val="1"/>
                <w:sz w:val="18"/>
                <w:szCs w:val="18"/>
              </w:rPr>
            </w:pPr>
            <w:r w:rsidRPr="00655CED">
              <w:rPr>
                <w:rFonts w:ascii="Calibri" w:hAnsi="Calibri"/>
                <w:position w:val="1"/>
                <w:sz w:val="18"/>
                <w:szCs w:val="18"/>
              </w:rPr>
              <w:t>Wallis and Futuna</w:t>
            </w:r>
          </w:p>
        </w:tc>
        <w:tc>
          <w:tcPr>
            <w:tcW w:w="1440" w:type="dxa"/>
          </w:tcPr>
          <w:p w14:paraId="053EE708"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Montenegro</w:t>
            </w:r>
          </w:p>
        </w:tc>
      </w:tr>
      <w:tr w:rsidR="0036317B" w:rsidRPr="00655CED" w14:paraId="0E8B555E" w14:textId="77777777" w:rsidTr="5A69C8E2">
        <w:trPr>
          <w:trHeight w:val="20"/>
        </w:trPr>
        <w:tc>
          <w:tcPr>
            <w:tcW w:w="1440" w:type="dxa"/>
          </w:tcPr>
          <w:p w14:paraId="1AB3B0CE" w14:textId="77777777" w:rsidR="0036317B" w:rsidRDefault="0036317B" w:rsidP="5BFDA8EF">
            <w:pPr>
              <w:widowControl w:val="0"/>
              <w:ind w:left="102" w:right="-20"/>
              <w:rPr>
                <w:sz w:val="18"/>
                <w:szCs w:val="18"/>
              </w:rPr>
            </w:pPr>
            <w:r w:rsidRPr="5BFDA8EF">
              <w:rPr>
                <w:rFonts w:ascii="Calibri" w:hAnsi="Calibri" w:cs="Calibri"/>
                <w:sz w:val="18"/>
                <w:szCs w:val="18"/>
              </w:rPr>
              <w:t>Cote d'Ivoire</w:t>
            </w:r>
          </w:p>
        </w:tc>
        <w:tc>
          <w:tcPr>
            <w:tcW w:w="1260" w:type="dxa"/>
          </w:tcPr>
          <w:p w14:paraId="1C8C59B4" w14:textId="77777777" w:rsidR="0036317B" w:rsidRDefault="0036317B" w:rsidP="5BFDA8EF">
            <w:pPr>
              <w:widowControl w:val="0"/>
              <w:ind w:left="102" w:right="-20"/>
              <w:rPr>
                <w:rFonts w:ascii="Calibri" w:hAnsi="Calibri" w:cs="Calibri"/>
                <w:sz w:val="18"/>
                <w:szCs w:val="18"/>
              </w:rPr>
            </w:pPr>
            <w:r w:rsidRPr="5BFDA8EF">
              <w:rPr>
                <w:rFonts w:ascii="Calibri" w:hAnsi="Calibri" w:cs="Calibri"/>
                <w:sz w:val="18"/>
                <w:szCs w:val="18"/>
              </w:rPr>
              <w:t>Saint Helena</w:t>
            </w:r>
          </w:p>
        </w:tc>
        <w:tc>
          <w:tcPr>
            <w:tcW w:w="1170" w:type="dxa"/>
          </w:tcPr>
          <w:p w14:paraId="66EC97B2" w14:textId="716C6D73" w:rsidR="0036317B" w:rsidRDefault="0036317B" w:rsidP="5BFDA8EF">
            <w:pPr>
              <w:widowControl w:val="0"/>
              <w:ind w:left="102" w:right="-20"/>
              <w:rPr>
                <w:sz w:val="18"/>
                <w:szCs w:val="18"/>
              </w:rPr>
            </w:pPr>
            <w:r w:rsidRPr="5BFDA8EF">
              <w:rPr>
                <w:rFonts w:ascii="Calibri" w:hAnsi="Calibri" w:cs="Calibri"/>
                <w:sz w:val="18"/>
                <w:szCs w:val="18"/>
              </w:rPr>
              <w:t>Grenada</w:t>
            </w:r>
          </w:p>
        </w:tc>
        <w:tc>
          <w:tcPr>
            <w:tcW w:w="1260" w:type="dxa"/>
          </w:tcPr>
          <w:p w14:paraId="4299B6FA" w14:textId="77777777" w:rsidR="5BFDA8EF" w:rsidRDefault="5BFDA8EF" w:rsidP="5BFDA8EF">
            <w:pPr>
              <w:widowControl w:val="0"/>
              <w:rPr>
                <w:sz w:val="18"/>
                <w:szCs w:val="18"/>
              </w:rPr>
            </w:pPr>
          </w:p>
        </w:tc>
        <w:tc>
          <w:tcPr>
            <w:tcW w:w="1350" w:type="dxa"/>
          </w:tcPr>
          <w:p w14:paraId="46CDFFFD" w14:textId="77777777" w:rsidR="5BFDA8EF" w:rsidRDefault="5BFDA8EF" w:rsidP="5BFDA8EF">
            <w:pPr>
              <w:widowControl w:val="0"/>
              <w:rPr>
                <w:sz w:val="18"/>
                <w:szCs w:val="18"/>
              </w:rPr>
            </w:pPr>
          </w:p>
        </w:tc>
        <w:tc>
          <w:tcPr>
            <w:tcW w:w="1440" w:type="dxa"/>
          </w:tcPr>
          <w:p w14:paraId="78B517AE"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Lao People's</w:t>
            </w:r>
          </w:p>
          <w:p w14:paraId="4711770E"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Democratic</w:t>
            </w:r>
          </w:p>
          <w:p w14:paraId="70805E02" w14:textId="77777777" w:rsidR="0036317B" w:rsidRDefault="0036317B" w:rsidP="5BFDA8EF">
            <w:pPr>
              <w:widowControl w:val="0"/>
              <w:ind w:left="102" w:right="-20"/>
              <w:rPr>
                <w:sz w:val="18"/>
                <w:szCs w:val="18"/>
              </w:rPr>
            </w:pPr>
            <w:r w:rsidRPr="5BFDA8EF">
              <w:rPr>
                <w:rFonts w:ascii="Calibri" w:hAnsi="Calibri" w:cs="Calibri"/>
                <w:sz w:val="18"/>
                <w:szCs w:val="18"/>
              </w:rPr>
              <w:t>Republic</w:t>
            </w:r>
          </w:p>
        </w:tc>
        <w:tc>
          <w:tcPr>
            <w:tcW w:w="1350" w:type="dxa"/>
          </w:tcPr>
          <w:p w14:paraId="2E8596A3" w14:textId="1909991C" w:rsidR="0036317B" w:rsidRPr="00655CED" w:rsidRDefault="0036317B" w:rsidP="0036317B">
            <w:pPr>
              <w:widowControl w:val="0"/>
              <w:autoSpaceDE w:val="0"/>
              <w:autoSpaceDN w:val="0"/>
              <w:adjustRightInd w:val="0"/>
              <w:spacing w:line="242" w:lineRule="exact"/>
              <w:ind w:left="102" w:right="-20"/>
              <w:rPr>
                <w:rFonts w:ascii="Calibri" w:hAnsi="Calibri" w:cs="Calibri"/>
                <w:sz w:val="18"/>
                <w:szCs w:val="18"/>
              </w:rPr>
            </w:pPr>
          </w:p>
        </w:tc>
        <w:tc>
          <w:tcPr>
            <w:tcW w:w="1440" w:type="dxa"/>
          </w:tcPr>
          <w:p w14:paraId="6F5795B4" w14:textId="77777777" w:rsidR="0036317B" w:rsidRDefault="0036317B" w:rsidP="5BFDA8EF">
            <w:pPr>
              <w:widowControl w:val="0"/>
              <w:ind w:left="102" w:right="-20"/>
              <w:rPr>
                <w:sz w:val="18"/>
                <w:szCs w:val="18"/>
              </w:rPr>
            </w:pPr>
            <w:r w:rsidRPr="5BFDA8EF">
              <w:rPr>
                <w:rFonts w:ascii="Calibri" w:hAnsi="Calibri" w:cs="Calibri"/>
                <w:sz w:val="18"/>
                <w:szCs w:val="18"/>
              </w:rPr>
              <w:t>North Macedonia</w:t>
            </w:r>
            <w:r w:rsidRPr="5BFDA8EF">
              <w:rPr>
                <w:rFonts w:ascii="Calibri" w:hAnsi="Calibri"/>
                <w:sz w:val="18"/>
                <w:szCs w:val="18"/>
              </w:rPr>
              <w:t xml:space="preserve"> </w:t>
            </w:r>
          </w:p>
        </w:tc>
      </w:tr>
      <w:tr w:rsidR="0036317B" w:rsidRPr="00655CED" w14:paraId="3F0371D9" w14:textId="77777777" w:rsidTr="5A69C8E2">
        <w:trPr>
          <w:trHeight w:val="20"/>
        </w:trPr>
        <w:tc>
          <w:tcPr>
            <w:tcW w:w="1440" w:type="dxa"/>
          </w:tcPr>
          <w:p w14:paraId="7B2C90A3"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Democratic</w:t>
            </w:r>
          </w:p>
          <w:p w14:paraId="128127EE"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Republic of the</w:t>
            </w:r>
          </w:p>
          <w:p w14:paraId="2F523228" w14:textId="77777777" w:rsidR="0036317B" w:rsidRDefault="0036317B" w:rsidP="5BFDA8EF">
            <w:pPr>
              <w:widowControl w:val="0"/>
              <w:ind w:left="102" w:right="-20"/>
              <w:rPr>
                <w:sz w:val="18"/>
                <w:szCs w:val="18"/>
              </w:rPr>
            </w:pPr>
            <w:r w:rsidRPr="5BFDA8EF">
              <w:rPr>
                <w:rFonts w:ascii="Calibri" w:hAnsi="Calibri" w:cs="Calibri"/>
                <w:sz w:val="18"/>
                <w:szCs w:val="18"/>
              </w:rPr>
              <w:t>Congo</w:t>
            </w:r>
          </w:p>
        </w:tc>
        <w:tc>
          <w:tcPr>
            <w:tcW w:w="1260" w:type="dxa"/>
          </w:tcPr>
          <w:p w14:paraId="54CB8BC5"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Sao Tome and</w:t>
            </w:r>
          </w:p>
          <w:p w14:paraId="43B88BD4"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Principe</w:t>
            </w:r>
          </w:p>
        </w:tc>
        <w:tc>
          <w:tcPr>
            <w:tcW w:w="1170" w:type="dxa"/>
          </w:tcPr>
          <w:p w14:paraId="7AF6616F" w14:textId="42E4F297" w:rsidR="0036317B" w:rsidRDefault="0036317B" w:rsidP="5BFDA8EF">
            <w:pPr>
              <w:widowControl w:val="0"/>
              <w:spacing w:line="242" w:lineRule="exact"/>
              <w:ind w:left="102" w:right="-20"/>
              <w:rPr>
                <w:sz w:val="18"/>
                <w:szCs w:val="18"/>
              </w:rPr>
            </w:pPr>
            <w:r w:rsidRPr="5BFDA8EF">
              <w:rPr>
                <w:rFonts w:ascii="Calibri" w:hAnsi="Calibri" w:cs="Calibri"/>
                <w:sz w:val="18"/>
                <w:szCs w:val="18"/>
              </w:rPr>
              <w:t>Guatemala</w:t>
            </w:r>
          </w:p>
        </w:tc>
        <w:tc>
          <w:tcPr>
            <w:tcW w:w="1260" w:type="dxa"/>
          </w:tcPr>
          <w:p w14:paraId="6E954FBA" w14:textId="77777777" w:rsidR="5BFDA8EF" w:rsidRDefault="5BFDA8EF" w:rsidP="5BFDA8EF">
            <w:pPr>
              <w:widowControl w:val="0"/>
              <w:rPr>
                <w:sz w:val="18"/>
                <w:szCs w:val="18"/>
              </w:rPr>
            </w:pPr>
          </w:p>
        </w:tc>
        <w:tc>
          <w:tcPr>
            <w:tcW w:w="1350" w:type="dxa"/>
          </w:tcPr>
          <w:p w14:paraId="390C1230" w14:textId="77777777" w:rsidR="5BFDA8EF" w:rsidRDefault="5BFDA8EF" w:rsidP="5BFDA8EF">
            <w:pPr>
              <w:widowControl w:val="0"/>
              <w:rPr>
                <w:sz w:val="18"/>
                <w:szCs w:val="18"/>
              </w:rPr>
            </w:pPr>
          </w:p>
        </w:tc>
        <w:tc>
          <w:tcPr>
            <w:tcW w:w="1440" w:type="dxa"/>
          </w:tcPr>
          <w:p w14:paraId="20535A44" w14:textId="77777777" w:rsidR="0036317B" w:rsidRDefault="0036317B" w:rsidP="5BFDA8EF">
            <w:pPr>
              <w:widowControl w:val="0"/>
              <w:ind w:left="102" w:right="-20"/>
              <w:rPr>
                <w:sz w:val="18"/>
                <w:szCs w:val="18"/>
              </w:rPr>
            </w:pPr>
            <w:r w:rsidRPr="5BFDA8EF">
              <w:rPr>
                <w:rFonts w:ascii="Calibri" w:hAnsi="Calibri" w:cs="Calibri"/>
                <w:sz w:val="18"/>
                <w:szCs w:val="18"/>
              </w:rPr>
              <w:t>Malaysia</w:t>
            </w:r>
          </w:p>
        </w:tc>
        <w:tc>
          <w:tcPr>
            <w:tcW w:w="1350" w:type="dxa"/>
          </w:tcPr>
          <w:p w14:paraId="50A57F76" w14:textId="77777777" w:rsidR="0036317B" w:rsidRPr="00655CED" w:rsidRDefault="0036317B" w:rsidP="0036317B">
            <w:pPr>
              <w:widowControl w:val="0"/>
              <w:autoSpaceDE w:val="0"/>
              <w:autoSpaceDN w:val="0"/>
              <w:adjustRightInd w:val="0"/>
              <w:ind w:left="102" w:right="-20"/>
              <w:rPr>
                <w:rFonts w:ascii="Calibri" w:hAnsi="Calibri"/>
                <w:position w:val="1"/>
                <w:sz w:val="18"/>
                <w:szCs w:val="18"/>
              </w:rPr>
            </w:pPr>
          </w:p>
        </w:tc>
        <w:tc>
          <w:tcPr>
            <w:tcW w:w="1440" w:type="dxa"/>
          </w:tcPr>
          <w:p w14:paraId="10D266BD" w14:textId="77777777" w:rsidR="0036317B" w:rsidRDefault="0036317B" w:rsidP="5BFDA8EF">
            <w:pPr>
              <w:widowControl w:val="0"/>
              <w:spacing w:line="242" w:lineRule="exact"/>
              <w:ind w:left="102" w:right="-20"/>
              <w:rPr>
                <w:sz w:val="18"/>
                <w:szCs w:val="18"/>
              </w:rPr>
            </w:pPr>
            <w:r w:rsidRPr="5BFDA8EF">
              <w:rPr>
                <w:rFonts w:ascii="Calibri" w:hAnsi="Calibri"/>
                <w:sz w:val="18"/>
                <w:szCs w:val="18"/>
              </w:rPr>
              <w:t>Serbia</w:t>
            </w:r>
          </w:p>
        </w:tc>
      </w:tr>
      <w:tr w:rsidR="0036317B" w:rsidRPr="00655CED" w14:paraId="034B6831" w14:textId="77777777" w:rsidTr="5A69C8E2">
        <w:trPr>
          <w:trHeight w:val="20"/>
        </w:trPr>
        <w:tc>
          <w:tcPr>
            <w:tcW w:w="1440" w:type="dxa"/>
          </w:tcPr>
          <w:p w14:paraId="17FFE510"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Djibouti</w:t>
            </w:r>
          </w:p>
        </w:tc>
        <w:tc>
          <w:tcPr>
            <w:tcW w:w="1260" w:type="dxa"/>
          </w:tcPr>
          <w:p w14:paraId="4DEBB678"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Senegal</w:t>
            </w:r>
          </w:p>
        </w:tc>
        <w:tc>
          <w:tcPr>
            <w:tcW w:w="1170" w:type="dxa"/>
          </w:tcPr>
          <w:p w14:paraId="530925E1" w14:textId="643B5BC7" w:rsidR="0036317B" w:rsidRDefault="0036317B" w:rsidP="5BFDA8EF">
            <w:pPr>
              <w:widowControl w:val="0"/>
              <w:spacing w:line="242" w:lineRule="exact"/>
              <w:ind w:left="102" w:right="-20"/>
              <w:rPr>
                <w:sz w:val="18"/>
                <w:szCs w:val="18"/>
              </w:rPr>
            </w:pPr>
            <w:r w:rsidRPr="5BFDA8EF">
              <w:rPr>
                <w:rFonts w:ascii="Calibri" w:hAnsi="Calibri" w:cs="Calibri"/>
                <w:sz w:val="18"/>
                <w:szCs w:val="18"/>
              </w:rPr>
              <w:t>Guyana</w:t>
            </w:r>
          </w:p>
        </w:tc>
        <w:tc>
          <w:tcPr>
            <w:tcW w:w="1260" w:type="dxa"/>
          </w:tcPr>
          <w:p w14:paraId="7687792E" w14:textId="77777777" w:rsidR="5BFDA8EF" w:rsidRDefault="5BFDA8EF" w:rsidP="5BFDA8EF">
            <w:pPr>
              <w:widowControl w:val="0"/>
              <w:rPr>
                <w:sz w:val="18"/>
                <w:szCs w:val="18"/>
              </w:rPr>
            </w:pPr>
          </w:p>
        </w:tc>
        <w:tc>
          <w:tcPr>
            <w:tcW w:w="1350" w:type="dxa"/>
          </w:tcPr>
          <w:p w14:paraId="6D28FA36" w14:textId="77777777" w:rsidR="5BFDA8EF" w:rsidRDefault="5BFDA8EF" w:rsidP="5BFDA8EF">
            <w:pPr>
              <w:widowControl w:val="0"/>
              <w:rPr>
                <w:sz w:val="18"/>
                <w:szCs w:val="18"/>
              </w:rPr>
            </w:pPr>
          </w:p>
        </w:tc>
        <w:tc>
          <w:tcPr>
            <w:tcW w:w="1440" w:type="dxa"/>
          </w:tcPr>
          <w:p w14:paraId="748B3EAB"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Maldives</w:t>
            </w:r>
          </w:p>
        </w:tc>
        <w:tc>
          <w:tcPr>
            <w:tcW w:w="1350" w:type="dxa"/>
          </w:tcPr>
          <w:p w14:paraId="47983450"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28857890"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Tajikistan</w:t>
            </w:r>
          </w:p>
        </w:tc>
      </w:tr>
      <w:tr w:rsidR="0036317B" w:rsidRPr="00655CED" w14:paraId="5C3BECB0" w14:textId="77777777" w:rsidTr="5A69C8E2">
        <w:trPr>
          <w:trHeight w:val="20"/>
        </w:trPr>
        <w:tc>
          <w:tcPr>
            <w:tcW w:w="1440" w:type="dxa"/>
          </w:tcPr>
          <w:p w14:paraId="44B003D6"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Equatorial Guinea</w:t>
            </w:r>
          </w:p>
        </w:tc>
        <w:tc>
          <w:tcPr>
            <w:tcW w:w="1260" w:type="dxa"/>
          </w:tcPr>
          <w:p w14:paraId="57BD435B"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Sierra Leone</w:t>
            </w:r>
          </w:p>
        </w:tc>
        <w:tc>
          <w:tcPr>
            <w:tcW w:w="1170" w:type="dxa"/>
          </w:tcPr>
          <w:p w14:paraId="36ABB482" w14:textId="543CC1BA" w:rsidR="0036317B" w:rsidRDefault="0036317B" w:rsidP="5BFDA8EF">
            <w:pPr>
              <w:widowControl w:val="0"/>
              <w:spacing w:line="242" w:lineRule="exact"/>
              <w:ind w:left="102" w:right="-20"/>
              <w:rPr>
                <w:sz w:val="18"/>
                <w:szCs w:val="18"/>
              </w:rPr>
            </w:pPr>
            <w:r w:rsidRPr="5BFDA8EF">
              <w:rPr>
                <w:rFonts w:ascii="Calibri" w:hAnsi="Calibri" w:cs="Calibri"/>
                <w:sz w:val="18"/>
                <w:szCs w:val="18"/>
              </w:rPr>
              <w:t>Haiti</w:t>
            </w:r>
          </w:p>
        </w:tc>
        <w:tc>
          <w:tcPr>
            <w:tcW w:w="1260" w:type="dxa"/>
          </w:tcPr>
          <w:p w14:paraId="4A9B7965" w14:textId="77777777" w:rsidR="5BFDA8EF" w:rsidRDefault="5BFDA8EF" w:rsidP="5BFDA8EF">
            <w:pPr>
              <w:widowControl w:val="0"/>
              <w:rPr>
                <w:sz w:val="18"/>
                <w:szCs w:val="18"/>
              </w:rPr>
            </w:pPr>
          </w:p>
        </w:tc>
        <w:tc>
          <w:tcPr>
            <w:tcW w:w="1350" w:type="dxa"/>
          </w:tcPr>
          <w:p w14:paraId="7CDB553C" w14:textId="77777777" w:rsidR="5BFDA8EF" w:rsidRDefault="5BFDA8EF" w:rsidP="5BFDA8EF">
            <w:pPr>
              <w:widowControl w:val="0"/>
              <w:rPr>
                <w:sz w:val="18"/>
                <w:szCs w:val="18"/>
              </w:rPr>
            </w:pPr>
          </w:p>
        </w:tc>
        <w:tc>
          <w:tcPr>
            <w:tcW w:w="1440" w:type="dxa"/>
          </w:tcPr>
          <w:p w14:paraId="2675DCAF"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Marshall Islands</w:t>
            </w:r>
          </w:p>
        </w:tc>
        <w:tc>
          <w:tcPr>
            <w:tcW w:w="1350" w:type="dxa"/>
          </w:tcPr>
          <w:p w14:paraId="45DDB64B"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
        </w:tc>
        <w:tc>
          <w:tcPr>
            <w:tcW w:w="1440" w:type="dxa"/>
          </w:tcPr>
          <w:p w14:paraId="2C323BA6"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Turkey</w:t>
            </w:r>
          </w:p>
        </w:tc>
      </w:tr>
      <w:tr w:rsidR="0036317B" w:rsidRPr="00655CED" w14:paraId="54A669DD" w14:textId="77777777" w:rsidTr="5A69C8E2">
        <w:trPr>
          <w:trHeight w:val="20"/>
        </w:trPr>
        <w:tc>
          <w:tcPr>
            <w:tcW w:w="1440" w:type="dxa"/>
          </w:tcPr>
          <w:p w14:paraId="13A206CD" w14:textId="77777777"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Eswatini</w:t>
            </w:r>
          </w:p>
        </w:tc>
        <w:tc>
          <w:tcPr>
            <w:tcW w:w="1260" w:type="dxa"/>
          </w:tcPr>
          <w:p w14:paraId="06E45BC0"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Somalia</w:t>
            </w:r>
          </w:p>
        </w:tc>
        <w:tc>
          <w:tcPr>
            <w:tcW w:w="1170" w:type="dxa"/>
          </w:tcPr>
          <w:p w14:paraId="4CBF95ED" w14:textId="39E0CDA5"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Honduras</w:t>
            </w:r>
          </w:p>
        </w:tc>
        <w:tc>
          <w:tcPr>
            <w:tcW w:w="1260" w:type="dxa"/>
          </w:tcPr>
          <w:p w14:paraId="2A1800FB" w14:textId="77777777" w:rsidR="5BFDA8EF" w:rsidRDefault="5BFDA8EF" w:rsidP="5BFDA8EF">
            <w:pPr>
              <w:widowControl w:val="0"/>
              <w:rPr>
                <w:sz w:val="18"/>
                <w:szCs w:val="18"/>
              </w:rPr>
            </w:pPr>
          </w:p>
        </w:tc>
        <w:tc>
          <w:tcPr>
            <w:tcW w:w="1350" w:type="dxa"/>
          </w:tcPr>
          <w:p w14:paraId="001494E7" w14:textId="77777777" w:rsidR="5BFDA8EF" w:rsidRDefault="5BFDA8EF" w:rsidP="5BFDA8EF">
            <w:pPr>
              <w:widowControl w:val="0"/>
              <w:rPr>
                <w:sz w:val="18"/>
                <w:szCs w:val="18"/>
              </w:rPr>
            </w:pPr>
          </w:p>
        </w:tc>
        <w:tc>
          <w:tcPr>
            <w:tcW w:w="1440" w:type="dxa"/>
          </w:tcPr>
          <w:p w14:paraId="5D978A37" w14:textId="77777777"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Micronesia (Federated States of)</w:t>
            </w:r>
          </w:p>
        </w:tc>
        <w:tc>
          <w:tcPr>
            <w:tcW w:w="1350" w:type="dxa"/>
          </w:tcPr>
          <w:p w14:paraId="44D4B9AC"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113003B3" w14:textId="77777777" w:rsidR="0036317B" w:rsidRDefault="0036317B" w:rsidP="5BFDA8EF">
            <w:pPr>
              <w:widowControl w:val="0"/>
              <w:spacing w:line="242" w:lineRule="exact"/>
              <w:ind w:left="102" w:right="-20"/>
              <w:rPr>
                <w:rFonts w:ascii="Calibri" w:hAnsi="Calibri"/>
                <w:sz w:val="18"/>
                <w:szCs w:val="18"/>
              </w:rPr>
            </w:pPr>
            <w:r w:rsidRPr="5BFDA8EF">
              <w:rPr>
                <w:rFonts w:ascii="Calibri" w:hAnsi="Calibri" w:cs="Calibri"/>
                <w:sz w:val="18"/>
                <w:szCs w:val="18"/>
              </w:rPr>
              <w:t>Turkmenistan</w:t>
            </w:r>
          </w:p>
        </w:tc>
      </w:tr>
      <w:tr w:rsidR="0036317B" w:rsidRPr="00655CED" w14:paraId="5732846F" w14:textId="77777777" w:rsidTr="5A69C8E2">
        <w:trPr>
          <w:trHeight w:val="20"/>
        </w:trPr>
        <w:tc>
          <w:tcPr>
            <w:tcW w:w="1440" w:type="dxa"/>
          </w:tcPr>
          <w:p w14:paraId="1F94339B"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Eritrea</w:t>
            </w:r>
          </w:p>
        </w:tc>
        <w:tc>
          <w:tcPr>
            <w:tcW w:w="1260" w:type="dxa"/>
          </w:tcPr>
          <w:p w14:paraId="25C48DE0"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South Africa</w:t>
            </w:r>
          </w:p>
        </w:tc>
        <w:tc>
          <w:tcPr>
            <w:tcW w:w="1170" w:type="dxa"/>
          </w:tcPr>
          <w:p w14:paraId="574148D3" w14:textId="003DFAF4" w:rsidR="0036317B" w:rsidRDefault="0036317B" w:rsidP="5BFDA8EF">
            <w:pPr>
              <w:widowControl w:val="0"/>
              <w:spacing w:line="242" w:lineRule="exact"/>
              <w:ind w:left="102" w:right="-20"/>
              <w:rPr>
                <w:sz w:val="18"/>
                <w:szCs w:val="18"/>
              </w:rPr>
            </w:pPr>
            <w:r w:rsidRPr="5BFDA8EF">
              <w:rPr>
                <w:rFonts w:ascii="Calibri" w:hAnsi="Calibri" w:cs="Calibri"/>
                <w:sz w:val="18"/>
                <w:szCs w:val="18"/>
              </w:rPr>
              <w:t>Jamaica</w:t>
            </w:r>
          </w:p>
        </w:tc>
        <w:tc>
          <w:tcPr>
            <w:tcW w:w="1260" w:type="dxa"/>
          </w:tcPr>
          <w:p w14:paraId="7027A786" w14:textId="77777777" w:rsidR="5BFDA8EF" w:rsidRDefault="5BFDA8EF" w:rsidP="5BFDA8EF">
            <w:pPr>
              <w:widowControl w:val="0"/>
              <w:rPr>
                <w:sz w:val="18"/>
                <w:szCs w:val="18"/>
              </w:rPr>
            </w:pPr>
          </w:p>
        </w:tc>
        <w:tc>
          <w:tcPr>
            <w:tcW w:w="1350" w:type="dxa"/>
          </w:tcPr>
          <w:p w14:paraId="4EACD483" w14:textId="77777777" w:rsidR="5BFDA8EF" w:rsidRDefault="5BFDA8EF" w:rsidP="5BFDA8EF">
            <w:pPr>
              <w:widowControl w:val="0"/>
              <w:rPr>
                <w:sz w:val="18"/>
                <w:szCs w:val="18"/>
              </w:rPr>
            </w:pPr>
          </w:p>
        </w:tc>
        <w:tc>
          <w:tcPr>
            <w:tcW w:w="1440" w:type="dxa"/>
          </w:tcPr>
          <w:p w14:paraId="74DCED45"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Mongolia</w:t>
            </w:r>
          </w:p>
        </w:tc>
        <w:tc>
          <w:tcPr>
            <w:tcW w:w="1350" w:type="dxa"/>
          </w:tcPr>
          <w:p w14:paraId="4B7C9E7F"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56BF0F3B"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Ukraine</w:t>
            </w:r>
          </w:p>
        </w:tc>
      </w:tr>
      <w:tr w:rsidR="0036317B" w:rsidRPr="00655CED" w14:paraId="51B00ADE" w14:textId="77777777" w:rsidTr="5A69C8E2">
        <w:trPr>
          <w:trHeight w:val="20"/>
        </w:trPr>
        <w:tc>
          <w:tcPr>
            <w:tcW w:w="1440" w:type="dxa"/>
          </w:tcPr>
          <w:p w14:paraId="67A6324C" w14:textId="77777777" w:rsidR="0036317B" w:rsidRDefault="0036317B" w:rsidP="5BFDA8EF">
            <w:pPr>
              <w:widowControl w:val="0"/>
              <w:ind w:left="102" w:right="-20"/>
              <w:rPr>
                <w:sz w:val="18"/>
                <w:szCs w:val="18"/>
              </w:rPr>
            </w:pPr>
            <w:r w:rsidRPr="5BFDA8EF">
              <w:rPr>
                <w:rFonts w:ascii="Calibri" w:hAnsi="Calibri" w:cs="Calibri"/>
                <w:sz w:val="18"/>
                <w:szCs w:val="18"/>
              </w:rPr>
              <w:t>Ethiopia</w:t>
            </w:r>
          </w:p>
        </w:tc>
        <w:tc>
          <w:tcPr>
            <w:tcW w:w="1260" w:type="dxa"/>
          </w:tcPr>
          <w:p w14:paraId="7B6AD745" w14:textId="77777777" w:rsidR="0036317B" w:rsidRDefault="0036317B" w:rsidP="5BFDA8EF">
            <w:pPr>
              <w:widowControl w:val="0"/>
              <w:ind w:left="102" w:right="-20"/>
              <w:rPr>
                <w:rFonts w:ascii="Calibri" w:hAnsi="Calibri" w:cs="Calibri"/>
                <w:sz w:val="18"/>
                <w:szCs w:val="18"/>
              </w:rPr>
            </w:pPr>
            <w:r w:rsidRPr="5BFDA8EF">
              <w:rPr>
                <w:rFonts w:ascii="Calibri" w:hAnsi="Calibri" w:cs="Calibri"/>
                <w:sz w:val="18"/>
                <w:szCs w:val="18"/>
              </w:rPr>
              <w:t>South Sudan</w:t>
            </w:r>
          </w:p>
        </w:tc>
        <w:tc>
          <w:tcPr>
            <w:tcW w:w="1170" w:type="dxa"/>
          </w:tcPr>
          <w:p w14:paraId="034D0584" w14:textId="64D1051B" w:rsidR="0036317B" w:rsidRDefault="0036317B" w:rsidP="5BFDA8EF">
            <w:pPr>
              <w:widowControl w:val="0"/>
              <w:ind w:left="102" w:right="-20"/>
              <w:rPr>
                <w:sz w:val="18"/>
                <w:szCs w:val="18"/>
              </w:rPr>
            </w:pPr>
            <w:r w:rsidRPr="5BFDA8EF">
              <w:rPr>
                <w:rFonts w:ascii="Calibri" w:hAnsi="Calibri" w:cs="Calibri"/>
                <w:sz w:val="18"/>
                <w:szCs w:val="18"/>
              </w:rPr>
              <w:t>Mexico</w:t>
            </w:r>
          </w:p>
        </w:tc>
        <w:tc>
          <w:tcPr>
            <w:tcW w:w="1260" w:type="dxa"/>
          </w:tcPr>
          <w:p w14:paraId="2FACD65E" w14:textId="77777777" w:rsidR="5BFDA8EF" w:rsidRDefault="5BFDA8EF" w:rsidP="5BFDA8EF">
            <w:pPr>
              <w:widowControl w:val="0"/>
              <w:rPr>
                <w:sz w:val="18"/>
                <w:szCs w:val="18"/>
              </w:rPr>
            </w:pPr>
          </w:p>
        </w:tc>
        <w:tc>
          <w:tcPr>
            <w:tcW w:w="1350" w:type="dxa"/>
          </w:tcPr>
          <w:p w14:paraId="7CED1D18" w14:textId="77777777" w:rsidR="5BFDA8EF" w:rsidRDefault="5BFDA8EF" w:rsidP="5BFDA8EF">
            <w:pPr>
              <w:widowControl w:val="0"/>
              <w:rPr>
                <w:sz w:val="18"/>
                <w:szCs w:val="18"/>
              </w:rPr>
            </w:pPr>
          </w:p>
        </w:tc>
        <w:tc>
          <w:tcPr>
            <w:tcW w:w="1440" w:type="dxa"/>
          </w:tcPr>
          <w:p w14:paraId="3AAD6D2C" w14:textId="77777777" w:rsidR="0036317B" w:rsidRDefault="0036317B" w:rsidP="5BFDA8EF">
            <w:pPr>
              <w:widowControl w:val="0"/>
              <w:spacing w:before="1" w:line="238" w:lineRule="auto"/>
              <w:ind w:left="102" w:right="97"/>
              <w:rPr>
                <w:sz w:val="18"/>
                <w:szCs w:val="18"/>
              </w:rPr>
            </w:pPr>
            <w:r w:rsidRPr="5BFDA8EF">
              <w:rPr>
                <w:rFonts w:ascii="Calibri" w:hAnsi="Calibri" w:cs="Calibri"/>
                <w:sz w:val="18"/>
                <w:szCs w:val="18"/>
              </w:rPr>
              <w:t>Myanmar</w:t>
            </w:r>
          </w:p>
        </w:tc>
        <w:tc>
          <w:tcPr>
            <w:tcW w:w="1350" w:type="dxa"/>
          </w:tcPr>
          <w:p w14:paraId="65CC6123"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sz w:val="18"/>
                <w:szCs w:val="18"/>
              </w:rPr>
            </w:pPr>
          </w:p>
        </w:tc>
        <w:tc>
          <w:tcPr>
            <w:tcW w:w="1440" w:type="dxa"/>
          </w:tcPr>
          <w:p w14:paraId="36B962D2" w14:textId="77777777" w:rsidR="0036317B" w:rsidRDefault="0036317B" w:rsidP="5BFDA8EF">
            <w:pPr>
              <w:widowControl w:val="0"/>
              <w:ind w:left="102" w:right="-20"/>
              <w:rPr>
                <w:sz w:val="18"/>
                <w:szCs w:val="18"/>
              </w:rPr>
            </w:pPr>
            <w:r w:rsidRPr="5BFDA8EF">
              <w:rPr>
                <w:rFonts w:ascii="Calibri" w:hAnsi="Calibri" w:cs="Calibri"/>
                <w:sz w:val="18"/>
                <w:szCs w:val="18"/>
              </w:rPr>
              <w:t>Uzbekistan</w:t>
            </w:r>
          </w:p>
        </w:tc>
      </w:tr>
      <w:tr w:rsidR="0036317B" w:rsidRPr="00655CED" w14:paraId="26D82059" w14:textId="77777777" w:rsidTr="5A69C8E2">
        <w:trPr>
          <w:trHeight w:val="20"/>
        </w:trPr>
        <w:tc>
          <w:tcPr>
            <w:tcW w:w="1440" w:type="dxa"/>
          </w:tcPr>
          <w:p w14:paraId="3753308F"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Gabon</w:t>
            </w:r>
          </w:p>
        </w:tc>
        <w:tc>
          <w:tcPr>
            <w:tcW w:w="1260" w:type="dxa"/>
          </w:tcPr>
          <w:p w14:paraId="47AA8AEC"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Sudan</w:t>
            </w:r>
          </w:p>
        </w:tc>
        <w:tc>
          <w:tcPr>
            <w:tcW w:w="1170" w:type="dxa"/>
          </w:tcPr>
          <w:p w14:paraId="2604E085" w14:textId="41BDCBEE" w:rsidR="0036317B" w:rsidRDefault="0036317B" w:rsidP="5BFDA8EF">
            <w:pPr>
              <w:widowControl w:val="0"/>
              <w:spacing w:line="242" w:lineRule="exact"/>
              <w:ind w:left="102" w:right="-20"/>
              <w:rPr>
                <w:sz w:val="18"/>
                <w:szCs w:val="18"/>
              </w:rPr>
            </w:pPr>
            <w:r w:rsidRPr="5BFDA8EF">
              <w:rPr>
                <w:rFonts w:ascii="Calibri" w:hAnsi="Calibri" w:cs="Calibri"/>
                <w:sz w:val="18"/>
                <w:szCs w:val="18"/>
              </w:rPr>
              <w:t>Montserrat</w:t>
            </w:r>
          </w:p>
        </w:tc>
        <w:tc>
          <w:tcPr>
            <w:tcW w:w="1260" w:type="dxa"/>
          </w:tcPr>
          <w:p w14:paraId="79C39D7B" w14:textId="77777777" w:rsidR="5BFDA8EF" w:rsidRDefault="5BFDA8EF" w:rsidP="5BFDA8EF">
            <w:pPr>
              <w:widowControl w:val="0"/>
              <w:rPr>
                <w:sz w:val="18"/>
                <w:szCs w:val="18"/>
              </w:rPr>
            </w:pPr>
          </w:p>
        </w:tc>
        <w:tc>
          <w:tcPr>
            <w:tcW w:w="1350" w:type="dxa"/>
          </w:tcPr>
          <w:p w14:paraId="4E0E784E" w14:textId="77777777" w:rsidR="5BFDA8EF" w:rsidRDefault="5BFDA8EF" w:rsidP="5BFDA8EF">
            <w:pPr>
              <w:widowControl w:val="0"/>
              <w:rPr>
                <w:sz w:val="18"/>
                <w:szCs w:val="18"/>
              </w:rPr>
            </w:pPr>
          </w:p>
        </w:tc>
        <w:tc>
          <w:tcPr>
            <w:tcW w:w="1440" w:type="dxa"/>
          </w:tcPr>
          <w:p w14:paraId="1E48876D"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Nauru</w:t>
            </w:r>
          </w:p>
        </w:tc>
        <w:tc>
          <w:tcPr>
            <w:tcW w:w="1350" w:type="dxa"/>
          </w:tcPr>
          <w:p w14:paraId="18B5C89C" w14:textId="77777777" w:rsidR="0036317B" w:rsidRPr="00655CED" w:rsidRDefault="0036317B" w:rsidP="0036317B">
            <w:pPr>
              <w:widowControl w:val="0"/>
              <w:autoSpaceDE w:val="0"/>
              <w:autoSpaceDN w:val="0"/>
              <w:adjustRightInd w:val="0"/>
              <w:ind w:left="102" w:right="-20"/>
              <w:rPr>
                <w:rFonts w:ascii="Calibri" w:hAnsi="Calibri" w:cs="Calibri"/>
                <w:spacing w:val="-1"/>
                <w:position w:val="1"/>
                <w:sz w:val="18"/>
                <w:szCs w:val="18"/>
              </w:rPr>
            </w:pPr>
          </w:p>
        </w:tc>
        <w:tc>
          <w:tcPr>
            <w:tcW w:w="1440" w:type="dxa"/>
          </w:tcPr>
          <w:p w14:paraId="340513D8" w14:textId="77777777" w:rsidR="5BFDA8EF" w:rsidRDefault="5BFDA8EF" w:rsidP="5BFDA8EF">
            <w:pPr>
              <w:widowControl w:val="0"/>
              <w:spacing w:line="242" w:lineRule="exact"/>
              <w:ind w:left="102" w:right="-20"/>
              <w:rPr>
                <w:sz w:val="18"/>
                <w:szCs w:val="18"/>
              </w:rPr>
            </w:pPr>
          </w:p>
        </w:tc>
      </w:tr>
      <w:tr w:rsidR="0036317B" w:rsidRPr="00655CED" w14:paraId="12CDD68D" w14:textId="77777777" w:rsidTr="5A69C8E2">
        <w:trPr>
          <w:trHeight w:val="20"/>
        </w:trPr>
        <w:tc>
          <w:tcPr>
            <w:tcW w:w="1440" w:type="dxa"/>
          </w:tcPr>
          <w:p w14:paraId="6F5433B2"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 xml:space="preserve">Gambia (Republic of </w:t>
            </w:r>
            <w:proofErr w:type="gramStart"/>
            <w:r w:rsidRPr="5BFDA8EF">
              <w:rPr>
                <w:rFonts w:ascii="Calibri" w:hAnsi="Calibri" w:cs="Calibri"/>
                <w:sz w:val="18"/>
                <w:szCs w:val="18"/>
              </w:rPr>
              <w:t>The</w:t>
            </w:r>
            <w:proofErr w:type="gramEnd"/>
            <w:r w:rsidRPr="5BFDA8EF">
              <w:rPr>
                <w:rFonts w:ascii="Calibri" w:hAnsi="Calibri" w:cs="Calibri"/>
                <w:sz w:val="18"/>
                <w:szCs w:val="18"/>
              </w:rPr>
              <w:t>)</w:t>
            </w:r>
          </w:p>
        </w:tc>
        <w:tc>
          <w:tcPr>
            <w:tcW w:w="1260" w:type="dxa"/>
          </w:tcPr>
          <w:p w14:paraId="39D4A980"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Togo</w:t>
            </w:r>
          </w:p>
        </w:tc>
        <w:tc>
          <w:tcPr>
            <w:tcW w:w="1170" w:type="dxa"/>
          </w:tcPr>
          <w:p w14:paraId="24BC1C4F" w14:textId="4C4434DF" w:rsidR="0036317B" w:rsidRDefault="0036317B" w:rsidP="5BFDA8EF">
            <w:pPr>
              <w:widowControl w:val="0"/>
              <w:spacing w:line="242" w:lineRule="exact"/>
              <w:ind w:left="102" w:right="-20"/>
              <w:rPr>
                <w:sz w:val="18"/>
                <w:szCs w:val="18"/>
              </w:rPr>
            </w:pPr>
            <w:r w:rsidRPr="5BFDA8EF">
              <w:rPr>
                <w:rFonts w:ascii="Calibri" w:hAnsi="Calibri" w:cs="Calibri"/>
                <w:sz w:val="18"/>
                <w:szCs w:val="18"/>
              </w:rPr>
              <w:t>Nicaragua</w:t>
            </w:r>
          </w:p>
        </w:tc>
        <w:tc>
          <w:tcPr>
            <w:tcW w:w="1260" w:type="dxa"/>
          </w:tcPr>
          <w:p w14:paraId="7E513B66" w14:textId="77777777" w:rsidR="5BFDA8EF" w:rsidRDefault="5BFDA8EF" w:rsidP="5BFDA8EF">
            <w:pPr>
              <w:widowControl w:val="0"/>
              <w:rPr>
                <w:sz w:val="18"/>
                <w:szCs w:val="18"/>
              </w:rPr>
            </w:pPr>
          </w:p>
        </w:tc>
        <w:tc>
          <w:tcPr>
            <w:tcW w:w="1350" w:type="dxa"/>
          </w:tcPr>
          <w:p w14:paraId="6C0B4B3E" w14:textId="77777777" w:rsidR="5BFDA8EF" w:rsidRDefault="5BFDA8EF" w:rsidP="5BFDA8EF">
            <w:pPr>
              <w:widowControl w:val="0"/>
              <w:rPr>
                <w:sz w:val="18"/>
                <w:szCs w:val="18"/>
              </w:rPr>
            </w:pPr>
          </w:p>
        </w:tc>
        <w:tc>
          <w:tcPr>
            <w:tcW w:w="1440" w:type="dxa"/>
          </w:tcPr>
          <w:p w14:paraId="031FF682"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Nepal</w:t>
            </w:r>
          </w:p>
        </w:tc>
        <w:tc>
          <w:tcPr>
            <w:tcW w:w="1350" w:type="dxa"/>
          </w:tcPr>
          <w:p w14:paraId="45EEEE69" w14:textId="77777777" w:rsidR="0036317B" w:rsidRPr="00655CED" w:rsidRDefault="0036317B" w:rsidP="0036317B">
            <w:pPr>
              <w:widowControl w:val="0"/>
              <w:autoSpaceDE w:val="0"/>
              <w:autoSpaceDN w:val="0"/>
              <w:adjustRightInd w:val="0"/>
              <w:spacing w:line="242" w:lineRule="exact"/>
              <w:ind w:left="102" w:right="-20"/>
              <w:rPr>
                <w:sz w:val="18"/>
                <w:szCs w:val="18"/>
              </w:rPr>
            </w:pPr>
          </w:p>
        </w:tc>
        <w:tc>
          <w:tcPr>
            <w:tcW w:w="1440" w:type="dxa"/>
          </w:tcPr>
          <w:p w14:paraId="412984F8" w14:textId="77777777" w:rsidR="5BFDA8EF" w:rsidRDefault="5BFDA8EF" w:rsidP="5BFDA8EF">
            <w:pPr>
              <w:widowControl w:val="0"/>
              <w:rPr>
                <w:sz w:val="18"/>
                <w:szCs w:val="18"/>
              </w:rPr>
            </w:pPr>
          </w:p>
        </w:tc>
      </w:tr>
      <w:tr w:rsidR="0036317B" w:rsidRPr="00655CED" w14:paraId="683AA764" w14:textId="77777777" w:rsidTr="5A69C8E2">
        <w:trPr>
          <w:trHeight w:val="20"/>
        </w:trPr>
        <w:tc>
          <w:tcPr>
            <w:tcW w:w="1440" w:type="dxa"/>
          </w:tcPr>
          <w:p w14:paraId="3CD43014" w14:textId="77777777" w:rsidR="0036317B" w:rsidRDefault="0036317B" w:rsidP="5BFDA8EF">
            <w:pPr>
              <w:widowControl w:val="0"/>
              <w:ind w:left="102" w:right="-20"/>
              <w:rPr>
                <w:sz w:val="18"/>
                <w:szCs w:val="18"/>
              </w:rPr>
            </w:pPr>
            <w:r w:rsidRPr="5BFDA8EF">
              <w:rPr>
                <w:rFonts w:ascii="Calibri" w:hAnsi="Calibri" w:cs="Calibri"/>
                <w:sz w:val="18"/>
                <w:szCs w:val="18"/>
              </w:rPr>
              <w:t>Ghana</w:t>
            </w:r>
          </w:p>
        </w:tc>
        <w:tc>
          <w:tcPr>
            <w:tcW w:w="1260" w:type="dxa"/>
          </w:tcPr>
          <w:p w14:paraId="2E36CB82" w14:textId="77777777" w:rsidR="0036317B" w:rsidRDefault="0036317B" w:rsidP="5BFDA8EF">
            <w:pPr>
              <w:widowControl w:val="0"/>
              <w:ind w:left="102" w:right="-20"/>
              <w:rPr>
                <w:rFonts w:ascii="Calibri" w:hAnsi="Calibri" w:cs="Calibri"/>
                <w:sz w:val="18"/>
                <w:szCs w:val="18"/>
              </w:rPr>
            </w:pPr>
            <w:r w:rsidRPr="5BFDA8EF">
              <w:rPr>
                <w:rFonts w:ascii="Calibri" w:hAnsi="Calibri" w:cs="Calibri"/>
                <w:sz w:val="18"/>
                <w:szCs w:val="18"/>
              </w:rPr>
              <w:t>Uganda</w:t>
            </w:r>
          </w:p>
        </w:tc>
        <w:tc>
          <w:tcPr>
            <w:tcW w:w="1170" w:type="dxa"/>
          </w:tcPr>
          <w:p w14:paraId="447D4EBF" w14:textId="6FAD2E78" w:rsidR="0036317B" w:rsidRDefault="0036317B" w:rsidP="5BFDA8EF">
            <w:pPr>
              <w:widowControl w:val="0"/>
              <w:ind w:left="102" w:right="-20"/>
              <w:rPr>
                <w:sz w:val="18"/>
                <w:szCs w:val="18"/>
              </w:rPr>
            </w:pPr>
            <w:r w:rsidRPr="5BFDA8EF">
              <w:rPr>
                <w:rFonts w:ascii="Calibri" w:hAnsi="Calibri" w:cs="Calibri"/>
                <w:sz w:val="18"/>
                <w:szCs w:val="18"/>
              </w:rPr>
              <w:t>Panama</w:t>
            </w:r>
          </w:p>
        </w:tc>
        <w:tc>
          <w:tcPr>
            <w:tcW w:w="1260" w:type="dxa"/>
          </w:tcPr>
          <w:p w14:paraId="38F77D49" w14:textId="77777777" w:rsidR="5BFDA8EF" w:rsidRDefault="5BFDA8EF" w:rsidP="5BFDA8EF">
            <w:pPr>
              <w:widowControl w:val="0"/>
              <w:rPr>
                <w:sz w:val="18"/>
                <w:szCs w:val="18"/>
              </w:rPr>
            </w:pPr>
          </w:p>
        </w:tc>
        <w:tc>
          <w:tcPr>
            <w:tcW w:w="1350" w:type="dxa"/>
          </w:tcPr>
          <w:p w14:paraId="42BBD00C" w14:textId="77777777" w:rsidR="5BFDA8EF" w:rsidRDefault="5BFDA8EF" w:rsidP="5BFDA8EF">
            <w:pPr>
              <w:widowControl w:val="0"/>
              <w:rPr>
                <w:sz w:val="18"/>
                <w:szCs w:val="18"/>
              </w:rPr>
            </w:pPr>
          </w:p>
        </w:tc>
        <w:tc>
          <w:tcPr>
            <w:tcW w:w="1440" w:type="dxa"/>
          </w:tcPr>
          <w:p w14:paraId="7FA26309" w14:textId="77777777" w:rsidR="0036317B" w:rsidRDefault="0036317B" w:rsidP="5BFDA8EF">
            <w:pPr>
              <w:widowControl w:val="0"/>
              <w:ind w:left="102" w:right="-20"/>
              <w:rPr>
                <w:sz w:val="18"/>
                <w:szCs w:val="18"/>
              </w:rPr>
            </w:pPr>
            <w:r w:rsidRPr="5BFDA8EF">
              <w:rPr>
                <w:rFonts w:ascii="Calibri" w:hAnsi="Calibri" w:cs="Calibri"/>
                <w:sz w:val="18"/>
                <w:szCs w:val="18"/>
              </w:rPr>
              <w:t>Niue</w:t>
            </w:r>
          </w:p>
        </w:tc>
        <w:tc>
          <w:tcPr>
            <w:tcW w:w="1350" w:type="dxa"/>
          </w:tcPr>
          <w:p w14:paraId="55E17449" w14:textId="77777777" w:rsidR="0036317B" w:rsidRPr="00655CED" w:rsidRDefault="0036317B" w:rsidP="0036317B">
            <w:pPr>
              <w:widowControl w:val="0"/>
              <w:autoSpaceDE w:val="0"/>
              <w:autoSpaceDN w:val="0"/>
              <w:adjustRightInd w:val="0"/>
              <w:rPr>
                <w:sz w:val="18"/>
                <w:szCs w:val="18"/>
              </w:rPr>
            </w:pPr>
          </w:p>
        </w:tc>
        <w:tc>
          <w:tcPr>
            <w:tcW w:w="1440" w:type="dxa"/>
          </w:tcPr>
          <w:p w14:paraId="786BB174" w14:textId="77777777" w:rsidR="5BFDA8EF" w:rsidRDefault="5BFDA8EF" w:rsidP="5BFDA8EF">
            <w:pPr>
              <w:widowControl w:val="0"/>
              <w:rPr>
                <w:sz w:val="18"/>
                <w:szCs w:val="18"/>
              </w:rPr>
            </w:pPr>
          </w:p>
        </w:tc>
      </w:tr>
      <w:tr w:rsidR="0036317B" w:rsidRPr="00655CED" w14:paraId="2B17761C" w14:textId="77777777" w:rsidTr="5A69C8E2">
        <w:trPr>
          <w:trHeight w:val="20"/>
        </w:trPr>
        <w:tc>
          <w:tcPr>
            <w:tcW w:w="1440" w:type="dxa"/>
          </w:tcPr>
          <w:p w14:paraId="28272898"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Guine</w:t>
            </w:r>
            <w:r w:rsidRPr="5BFDA8EF">
              <w:rPr>
                <w:rFonts w:ascii="Calibri" w:hAnsi="Calibri"/>
                <w:sz w:val="18"/>
                <w:szCs w:val="18"/>
              </w:rPr>
              <w:t>a</w:t>
            </w:r>
          </w:p>
        </w:tc>
        <w:tc>
          <w:tcPr>
            <w:tcW w:w="1260" w:type="dxa"/>
          </w:tcPr>
          <w:p w14:paraId="7BC7DD0D"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United Republic of</w:t>
            </w:r>
          </w:p>
          <w:p w14:paraId="065FD1A8" w14:textId="77777777" w:rsidR="0036317B" w:rsidRDefault="0036317B" w:rsidP="5BFDA8EF">
            <w:pPr>
              <w:widowControl w:val="0"/>
              <w:spacing w:line="242" w:lineRule="exact"/>
              <w:ind w:left="102" w:right="-20"/>
              <w:rPr>
                <w:rFonts w:ascii="Calibri" w:hAnsi="Calibri" w:cs="Calibri"/>
                <w:sz w:val="18"/>
                <w:szCs w:val="18"/>
              </w:rPr>
            </w:pPr>
            <w:r w:rsidRPr="5BFDA8EF">
              <w:rPr>
                <w:rFonts w:ascii="Calibri" w:hAnsi="Calibri" w:cs="Calibri"/>
                <w:sz w:val="18"/>
                <w:szCs w:val="18"/>
              </w:rPr>
              <w:t>Tanzania</w:t>
            </w:r>
          </w:p>
        </w:tc>
        <w:tc>
          <w:tcPr>
            <w:tcW w:w="1170" w:type="dxa"/>
          </w:tcPr>
          <w:p w14:paraId="1E7C25B3" w14:textId="61DC9B2A" w:rsidR="0036317B" w:rsidRDefault="0036317B" w:rsidP="5BFDA8EF">
            <w:pPr>
              <w:widowControl w:val="0"/>
              <w:spacing w:line="242" w:lineRule="exact"/>
              <w:ind w:left="102" w:right="-20"/>
              <w:rPr>
                <w:sz w:val="18"/>
                <w:szCs w:val="18"/>
              </w:rPr>
            </w:pPr>
            <w:r w:rsidRPr="5BFDA8EF">
              <w:rPr>
                <w:rFonts w:ascii="Calibri" w:hAnsi="Calibri" w:cs="Calibri"/>
                <w:sz w:val="18"/>
                <w:szCs w:val="18"/>
              </w:rPr>
              <w:t>Paraguay</w:t>
            </w:r>
          </w:p>
        </w:tc>
        <w:tc>
          <w:tcPr>
            <w:tcW w:w="1260" w:type="dxa"/>
          </w:tcPr>
          <w:p w14:paraId="7FAE5165" w14:textId="77777777" w:rsidR="5BFDA8EF" w:rsidRDefault="5BFDA8EF" w:rsidP="5BFDA8EF">
            <w:pPr>
              <w:widowControl w:val="0"/>
              <w:rPr>
                <w:sz w:val="18"/>
                <w:szCs w:val="18"/>
              </w:rPr>
            </w:pPr>
          </w:p>
        </w:tc>
        <w:tc>
          <w:tcPr>
            <w:tcW w:w="1350" w:type="dxa"/>
          </w:tcPr>
          <w:p w14:paraId="51C66954" w14:textId="77777777" w:rsidR="5BFDA8EF" w:rsidRDefault="5BFDA8EF" w:rsidP="5BFDA8EF">
            <w:pPr>
              <w:widowControl w:val="0"/>
              <w:rPr>
                <w:sz w:val="18"/>
                <w:szCs w:val="18"/>
              </w:rPr>
            </w:pPr>
          </w:p>
        </w:tc>
        <w:tc>
          <w:tcPr>
            <w:tcW w:w="1440" w:type="dxa"/>
          </w:tcPr>
          <w:p w14:paraId="5D09D189" w14:textId="77777777" w:rsidR="0036317B" w:rsidRDefault="0036317B" w:rsidP="5BFDA8EF">
            <w:pPr>
              <w:widowControl w:val="0"/>
              <w:spacing w:line="242" w:lineRule="exact"/>
              <w:ind w:left="102" w:right="-20"/>
              <w:rPr>
                <w:sz w:val="18"/>
                <w:szCs w:val="18"/>
              </w:rPr>
            </w:pPr>
            <w:r w:rsidRPr="5BFDA8EF">
              <w:rPr>
                <w:rFonts w:ascii="Calibri" w:hAnsi="Calibri" w:cs="Calibri"/>
                <w:sz w:val="18"/>
                <w:szCs w:val="18"/>
              </w:rPr>
              <w:t>Pakistan</w:t>
            </w:r>
          </w:p>
        </w:tc>
        <w:tc>
          <w:tcPr>
            <w:tcW w:w="1350" w:type="dxa"/>
          </w:tcPr>
          <w:p w14:paraId="73E79F1E" w14:textId="77777777" w:rsidR="0036317B" w:rsidRPr="00655CED" w:rsidRDefault="0036317B" w:rsidP="0036317B">
            <w:pPr>
              <w:widowControl w:val="0"/>
              <w:autoSpaceDE w:val="0"/>
              <w:autoSpaceDN w:val="0"/>
              <w:adjustRightInd w:val="0"/>
              <w:rPr>
                <w:sz w:val="18"/>
                <w:szCs w:val="18"/>
              </w:rPr>
            </w:pPr>
          </w:p>
        </w:tc>
        <w:tc>
          <w:tcPr>
            <w:tcW w:w="1440" w:type="dxa"/>
          </w:tcPr>
          <w:p w14:paraId="5C526C15" w14:textId="77777777" w:rsidR="5BFDA8EF" w:rsidRDefault="5BFDA8EF" w:rsidP="5BFDA8EF">
            <w:pPr>
              <w:widowControl w:val="0"/>
              <w:rPr>
                <w:sz w:val="18"/>
                <w:szCs w:val="18"/>
              </w:rPr>
            </w:pPr>
          </w:p>
        </w:tc>
      </w:tr>
      <w:tr w:rsidR="0036317B" w:rsidRPr="00655CED" w14:paraId="11C15602" w14:textId="77777777" w:rsidTr="5A69C8E2">
        <w:trPr>
          <w:trHeight w:val="20"/>
        </w:trPr>
        <w:tc>
          <w:tcPr>
            <w:tcW w:w="1440" w:type="dxa"/>
          </w:tcPr>
          <w:p w14:paraId="6593532C" w14:textId="77777777" w:rsidR="0036317B" w:rsidRDefault="0036317B" w:rsidP="5A69C8E2">
            <w:pPr>
              <w:widowControl w:val="0"/>
              <w:spacing w:line="242" w:lineRule="exact"/>
              <w:ind w:left="102" w:right="-20"/>
              <w:rPr>
                <w:sz w:val="18"/>
                <w:szCs w:val="18"/>
              </w:rPr>
            </w:pPr>
            <w:r w:rsidRPr="5A69C8E2">
              <w:rPr>
                <w:rFonts w:ascii="Calibri" w:hAnsi="Calibri" w:cs="Calibri"/>
                <w:sz w:val="18"/>
                <w:szCs w:val="18"/>
              </w:rPr>
              <w:t>Guinea-Bissau</w:t>
            </w:r>
          </w:p>
        </w:tc>
        <w:tc>
          <w:tcPr>
            <w:tcW w:w="1260" w:type="dxa"/>
          </w:tcPr>
          <w:p w14:paraId="533D9508" w14:textId="77777777" w:rsidR="0036317B" w:rsidRDefault="0036317B" w:rsidP="5A69C8E2">
            <w:pPr>
              <w:widowControl w:val="0"/>
              <w:spacing w:line="242" w:lineRule="exact"/>
              <w:ind w:left="102" w:right="-20"/>
              <w:rPr>
                <w:rFonts w:ascii="Calibri" w:hAnsi="Calibri" w:cs="Calibri"/>
                <w:sz w:val="18"/>
                <w:szCs w:val="18"/>
              </w:rPr>
            </w:pPr>
            <w:r w:rsidRPr="5A69C8E2">
              <w:rPr>
                <w:rFonts w:ascii="Calibri" w:hAnsi="Calibri" w:cs="Calibri"/>
                <w:sz w:val="18"/>
                <w:szCs w:val="18"/>
              </w:rPr>
              <w:t>Zambia</w:t>
            </w:r>
          </w:p>
        </w:tc>
        <w:tc>
          <w:tcPr>
            <w:tcW w:w="1170" w:type="dxa"/>
          </w:tcPr>
          <w:p w14:paraId="12A0A818" w14:textId="673997E9" w:rsidR="0036317B" w:rsidRDefault="0036317B" w:rsidP="5A69C8E2">
            <w:pPr>
              <w:widowControl w:val="0"/>
              <w:spacing w:line="242" w:lineRule="exact"/>
              <w:ind w:left="102" w:right="-20"/>
              <w:rPr>
                <w:sz w:val="18"/>
                <w:szCs w:val="18"/>
              </w:rPr>
            </w:pPr>
            <w:r w:rsidRPr="5A69C8E2">
              <w:rPr>
                <w:rFonts w:ascii="Calibri" w:hAnsi="Calibri" w:cs="Calibri"/>
                <w:sz w:val="18"/>
                <w:szCs w:val="18"/>
              </w:rPr>
              <w:t>Peru</w:t>
            </w:r>
          </w:p>
        </w:tc>
        <w:tc>
          <w:tcPr>
            <w:tcW w:w="1260" w:type="dxa"/>
          </w:tcPr>
          <w:p w14:paraId="6DFB505A" w14:textId="77777777" w:rsidR="5A69C8E2" w:rsidRDefault="5A69C8E2" w:rsidP="5A69C8E2">
            <w:pPr>
              <w:widowControl w:val="0"/>
              <w:rPr>
                <w:sz w:val="18"/>
                <w:szCs w:val="18"/>
              </w:rPr>
            </w:pPr>
          </w:p>
        </w:tc>
        <w:tc>
          <w:tcPr>
            <w:tcW w:w="1350" w:type="dxa"/>
          </w:tcPr>
          <w:p w14:paraId="320F0EA7" w14:textId="77777777" w:rsidR="5A69C8E2" w:rsidRDefault="5A69C8E2" w:rsidP="5A69C8E2">
            <w:pPr>
              <w:widowControl w:val="0"/>
              <w:rPr>
                <w:sz w:val="18"/>
                <w:szCs w:val="18"/>
              </w:rPr>
            </w:pPr>
          </w:p>
        </w:tc>
        <w:tc>
          <w:tcPr>
            <w:tcW w:w="1440" w:type="dxa"/>
          </w:tcPr>
          <w:p w14:paraId="19562006" w14:textId="425EFFC6" w:rsidR="536D3111" w:rsidRDefault="536D3111" w:rsidP="5BFDA8EF">
            <w:pPr>
              <w:spacing w:line="242" w:lineRule="exact"/>
              <w:ind w:left="90"/>
              <w:rPr>
                <w:rFonts w:ascii="Calibri" w:hAnsi="Calibri" w:cs="Calibri"/>
                <w:sz w:val="18"/>
                <w:szCs w:val="18"/>
              </w:rPr>
            </w:pPr>
            <w:r w:rsidRPr="5BFDA8EF">
              <w:rPr>
                <w:rFonts w:ascii="Calibri" w:hAnsi="Calibri" w:cs="Calibri"/>
                <w:sz w:val="18"/>
                <w:szCs w:val="18"/>
              </w:rPr>
              <w:t>Palau</w:t>
            </w:r>
          </w:p>
        </w:tc>
        <w:tc>
          <w:tcPr>
            <w:tcW w:w="1350" w:type="dxa"/>
          </w:tcPr>
          <w:p w14:paraId="7068971A" w14:textId="77777777" w:rsidR="0036317B" w:rsidRPr="00655CED" w:rsidRDefault="0036317B" w:rsidP="0036317B">
            <w:pPr>
              <w:widowControl w:val="0"/>
              <w:autoSpaceDE w:val="0"/>
              <w:autoSpaceDN w:val="0"/>
              <w:adjustRightInd w:val="0"/>
              <w:rPr>
                <w:sz w:val="18"/>
                <w:szCs w:val="18"/>
              </w:rPr>
            </w:pPr>
          </w:p>
        </w:tc>
        <w:tc>
          <w:tcPr>
            <w:tcW w:w="1440" w:type="dxa"/>
          </w:tcPr>
          <w:p w14:paraId="166D0F28" w14:textId="05DA8B97" w:rsidR="5BFDA8EF" w:rsidRDefault="5BFDA8EF" w:rsidP="5BFDA8EF">
            <w:pPr>
              <w:rPr>
                <w:sz w:val="18"/>
                <w:szCs w:val="18"/>
              </w:rPr>
            </w:pPr>
          </w:p>
        </w:tc>
      </w:tr>
      <w:tr w:rsidR="5BFDA8EF" w14:paraId="0ACADE93" w14:textId="77777777" w:rsidTr="5A69C8E2">
        <w:trPr>
          <w:trHeight w:val="20"/>
        </w:trPr>
        <w:tc>
          <w:tcPr>
            <w:tcW w:w="1440" w:type="dxa"/>
          </w:tcPr>
          <w:p w14:paraId="0866D79E" w14:textId="77777777" w:rsidR="0036317B" w:rsidRDefault="0036317B" w:rsidP="5A69C8E2">
            <w:pPr>
              <w:widowControl w:val="0"/>
              <w:spacing w:line="242" w:lineRule="exact"/>
              <w:ind w:left="102" w:right="-20"/>
              <w:rPr>
                <w:sz w:val="18"/>
                <w:szCs w:val="18"/>
              </w:rPr>
            </w:pPr>
            <w:r w:rsidRPr="5A69C8E2">
              <w:rPr>
                <w:rFonts w:ascii="Calibri" w:hAnsi="Calibri" w:cs="Calibri"/>
                <w:sz w:val="18"/>
                <w:szCs w:val="18"/>
              </w:rPr>
              <w:t>Kenya</w:t>
            </w:r>
          </w:p>
        </w:tc>
        <w:tc>
          <w:tcPr>
            <w:tcW w:w="1260" w:type="dxa"/>
          </w:tcPr>
          <w:p w14:paraId="42FF5463" w14:textId="77777777" w:rsidR="0036317B" w:rsidRDefault="0036317B" w:rsidP="5A69C8E2">
            <w:pPr>
              <w:widowControl w:val="0"/>
              <w:spacing w:line="242" w:lineRule="exact"/>
              <w:ind w:left="102" w:right="-20"/>
              <w:rPr>
                <w:rFonts w:ascii="Calibri" w:hAnsi="Calibri" w:cs="Calibri"/>
                <w:sz w:val="18"/>
                <w:szCs w:val="18"/>
              </w:rPr>
            </w:pPr>
            <w:r w:rsidRPr="5A69C8E2">
              <w:rPr>
                <w:rFonts w:ascii="Calibri" w:hAnsi="Calibri" w:cs="Calibri"/>
                <w:sz w:val="18"/>
                <w:szCs w:val="18"/>
              </w:rPr>
              <w:t>Zimbabwe</w:t>
            </w:r>
          </w:p>
        </w:tc>
        <w:tc>
          <w:tcPr>
            <w:tcW w:w="1170" w:type="dxa"/>
          </w:tcPr>
          <w:p w14:paraId="5D0DE6AC" w14:textId="2785B6F0" w:rsidR="0036317B" w:rsidRDefault="0036317B" w:rsidP="5A69C8E2">
            <w:pPr>
              <w:widowControl w:val="0"/>
              <w:spacing w:line="242" w:lineRule="exact"/>
              <w:ind w:left="102" w:right="-20"/>
              <w:rPr>
                <w:sz w:val="18"/>
                <w:szCs w:val="18"/>
              </w:rPr>
            </w:pPr>
            <w:r w:rsidRPr="5A69C8E2">
              <w:rPr>
                <w:rFonts w:ascii="Calibri" w:hAnsi="Calibri" w:cs="Calibri"/>
                <w:sz w:val="18"/>
                <w:szCs w:val="18"/>
              </w:rPr>
              <w:t>Saint Lucia</w:t>
            </w:r>
          </w:p>
        </w:tc>
        <w:tc>
          <w:tcPr>
            <w:tcW w:w="1260" w:type="dxa"/>
          </w:tcPr>
          <w:p w14:paraId="477585E6" w14:textId="77777777" w:rsidR="5A69C8E2" w:rsidRDefault="5A69C8E2" w:rsidP="5A69C8E2">
            <w:pPr>
              <w:widowControl w:val="0"/>
              <w:rPr>
                <w:sz w:val="18"/>
                <w:szCs w:val="18"/>
              </w:rPr>
            </w:pPr>
          </w:p>
        </w:tc>
        <w:tc>
          <w:tcPr>
            <w:tcW w:w="1350" w:type="dxa"/>
          </w:tcPr>
          <w:p w14:paraId="0BF97B09" w14:textId="77777777" w:rsidR="5A69C8E2" w:rsidRDefault="5A69C8E2" w:rsidP="5A69C8E2">
            <w:pPr>
              <w:widowControl w:val="0"/>
              <w:rPr>
                <w:sz w:val="18"/>
                <w:szCs w:val="18"/>
              </w:rPr>
            </w:pPr>
          </w:p>
        </w:tc>
        <w:tc>
          <w:tcPr>
            <w:tcW w:w="1440" w:type="dxa"/>
          </w:tcPr>
          <w:p w14:paraId="3ECFB6C4" w14:textId="23335762" w:rsidR="0036317B" w:rsidRDefault="0036317B" w:rsidP="5BFDA8EF">
            <w:pPr>
              <w:widowControl w:val="0"/>
              <w:spacing w:line="242" w:lineRule="exact"/>
              <w:ind w:left="102" w:right="-20"/>
              <w:rPr>
                <w:sz w:val="18"/>
                <w:szCs w:val="18"/>
              </w:rPr>
            </w:pPr>
            <w:r w:rsidRPr="5BFDA8EF">
              <w:rPr>
                <w:rFonts w:ascii="Calibri" w:hAnsi="Calibri" w:cs="Calibri"/>
                <w:sz w:val="18"/>
                <w:szCs w:val="18"/>
              </w:rPr>
              <w:t>Papua New Guinea</w:t>
            </w:r>
          </w:p>
        </w:tc>
        <w:tc>
          <w:tcPr>
            <w:tcW w:w="1350" w:type="dxa"/>
          </w:tcPr>
          <w:p w14:paraId="436DC94F" w14:textId="72904FBF" w:rsidR="5BFDA8EF" w:rsidRDefault="5BFDA8EF" w:rsidP="5BFDA8EF">
            <w:pPr>
              <w:rPr>
                <w:sz w:val="18"/>
                <w:szCs w:val="18"/>
              </w:rPr>
            </w:pPr>
          </w:p>
        </w:tc>
        <w:tc>
          <w:tcPr>
            <w:tcW w:w="1440" w:type="dxa"/>
          </w:tcPr>
          <w:p w14:paraId="3A314D0C" w14:textId="77777777" w:rsidR="5BFDA8EF" w:rsidRDefault="5BFDA8EF" w:rsidP="5BFDA8EF">
            <w:pPr>
              <w:widowControl w:val="0"/>
              <w:rPr>
                <w:sz w:val="18"/>
                <w:szCs w:val="18"/>
              </w:rPr>
            </w:pPr>
          </w:p>
        </w:tc>
      </w:tr>
      <w:tr w:rsidR="0036317B" w:rsidRPr="00655CED" w14:paraId="2676EB7D" w14:textId="77777777" w:rsidTr="5A69C8E2">
        <w:trPr>
          <w:trHeight w:val="20"/>
        </w:trPr>
        <w:tc>
          <w:tcPr>
            <w:tcW w:w="1440" w:type="dxa"/>
          </w:tcPr>
          <w:p w14:paraId="7AE5DDC5" w14:textId="77777777" w:rsidR="0036317B" w:rsidRDefault="0036317B" w:rsidP="5A69C8E2">
            <w:pPr>
              <w:widowControl w:val="0"/>
              <w:spacing w:line="242" w:lineRule="exact"/>
              <w:ind w:left="102" w:right="-20"/>
              <w:rPr>
                <w:rFonts w:ascii="Calibri" w:hAnsi="Calibri" w:cs="Calibri"/>
                <w:sz w:val="18"/>
                <w:szCs w:val="18"/>
              </w:rPr>
            </w:pPr>
            <w:r w:rsidRPr="5A69C8E2">
              <w:rPr>
                <w:rFonts w:ascii="Calibri" w:hAnsi="Calibri" w:cs="Calibri"/>
                <w:sz w:val="18"/>
                <w:szCs w:val="18"/>
              </w:rPr>
              <w:t>Lesotho</w:t>
            </w:r>
          </w:p>
        </w:tc>
        <w:tc>
          <w:tcPr>
            <w:tcW w:w="1260" w:type="dxa"/>
          </w:tcPr>
          <w:p w14:paraId="1B0571B9" w14:textId="77777777" w:rsidR="5A69C8E2" w:rsidRDefault="5A69C8E2" w:rsidP="5A69C8E2">
            <w:pPr>
              <w:widowControl w:val="0"/>
              <w:spacing w:line="242" w:lineRule="exact"/>
              <w:ind w:left="102" w:right="-20"/>
              <w:rPr>
                <w:rFonts w:ascii="Calibri" w:hAnsi="Calibri" w:cs="Calibri"/>
                <w:sz w:val="18"/>
                <w:szCs w:val="18"/>
              </w:rPr>
            </w:pPr>
          </w:p>
        </w:tc>
        <w:tc>
          <w:tcPr>
            <w:tcW w:w="1170" w:type="dxa"/>
          </w:tcPr>
          <w:p w14:paraId="72638BD1" w14:textId="26EFC416" w:rsidR="0036317B" w:rsidRDefault="0036317B" w:rsidP="5A69C8E2">
            <w:pPr>
              <w:widowControl w:val="0"/>
              <w:spacing w:line="242" w:lineRule="exact"/>
              <w:ind w:left="102" w:right="-20"/>
              <w:rPr>
                <w:rFonts w:ascii="Calibri" w:hAnsi="Calibri" w:cs="Calibri"/>
                <w:sz w:val="18"/>
                <w:szCs w:val="18"/>
              </w:rPr>
            </w:pPr>
            <w:r w:rsidRPr="5A69C8E2">
              <w:rPr>
                <w:rFonts w:ascii="Calibri" w:hAnsi="Calibri" w:cs="Calibri"/>
                <w:sz w:val="18"/>
                <w:szCs w:val="18"/>
              </w:rPr>
              <w:t>Saint Vincent and the Grenadines</w:t>
            </w:r>
          </w:p>
        </w:tc>
        <w:tc>
          <w:tcPr>
            <w:tcW w:w="1260" w:type="dxa"/>
          </w:tcPr>
          <w:p w14:paraId="27CE1AFF" w14:textId="77777777" w:rsidR="5A69C8E2" w:rsidRDefault="5A69C8E2" w:rsidP="5A69C8E2">
            <w:pPr>
              <w:widowControl w:val="0"/>
              <w:rPr>
                <w:sz w:val="18"/>
                <w:szCs w:val="18"/>
              </w:rPr>
            </w:pPr>
          </w:p>
        </w:tc>
        <w:tc>
          <w:tcPr>
            <w:tcW w:w="1350" w:type="dxa"/>
          </w:tcPr>
          <w:p w14:paraId="7AE40B9E" w14:textId="77777777" w:rsidR="5A69C8E2" w:rsidRDefault="5A69C8E2" w:rsidP="5A69C8E2">
            <w:pPr>
              <w:widowControl w:val="0"/>
              <w:rPr>
                <w:sz w:val="18"/>
                <w:szCs w:val="18"/>
              </w:rPr>
            </w:pPr>
          </w:p>
        </w:tc>
        <w:tc>
          <w:tcPr>
            <w:tcW w:w="1440" w:type="dxa"/>
          </w:tcPr>
          <w:p w14:paraId="5B4777C8" w14:textId="03AC0340" w:rsidR="0036317B" w:rsidRDefault="0036317B" w:rsidP="5BFDA8EF">
            <w:pPr>
              <w:widowControl w:val="0"/>
              <w:spacing w:line="242" w:lineRule="exact"/>
              <w:ind w:left="102" w:right="-20"/>
              <w:rPr>
                <w:sz w:val="18"/>
                <w:szCs w:val="18"/>
              </w:rPr>
            </w:pPr>
            <w:r w:rsidRPr="5BFDA8EF">
              <w:rPr>
                <w:rFonts w:ascii="Calibri" w:hAnsi="Calibri" w:cs="Calibri"/>
                <w:sz w:val="18"/>
                <w:szCs w:val="18"/>
              </w:rPr>
              <w:t>Philippines</w:t>
            </w:r>
          </w:p>
        </w:tc>
        <w:tc>
          <w:tcPr>
            <w:tcW w:w="1350" w:type="dxa"/>
          </w:tcPr>
          <w:p w14:paraId="3121DE1B" w14:textId="77777777" w:rsidR="0036317B" w:rsidRPr="00655CED" w:rsidRDefault="0036317B" w:rsidP="0036317B">
            <w:pPr>
              <w:widowControl w:val="0"/>
              <w:autoSpaceDE w:val="0"/>
              <w:autoSpaceDN w:val="0"/>
              <w:adjustRightInd w:val="0"/>
              <w:rPr>
                <w:sz w:val="18"/>
                <w:szCs w:val="18"/>
              </w:rPr>
            </w:pPr>
          </w:p>
        </w:tc>
        <w:tc>
          <w:tcPr>
            <w:tcW w:w="1440" w:type="dxa"/>
          </w:tcPr>
          <w:p w14:paraId="4E6026E8" w14:textId="77777777" w:rsidR="5BFDA8EF" w:rsidRDefault="5BFDA8EF" w:rsidP="5BFDA8EF">
            <w:pPr>
              <w:widowControl w:val="0"/>
              <w:rPr>
                <w:sz w:val="18"/>
                <w:szCs w:val="18"/>
              </w:rPr>
            </w:pPr>
          </w:p>
        </w:tc>
      </w:tr>
    </w:tbl>
    <w:p w14:paraId="09FF5949" w14:textId="19273308" w:rsidR="5A69C8E2" w:rsidRDefault="5A69C8E2"/>
    <w:p w14:paraId="5E1534E2" w14:textId="697BDADA" w:rsidR="5BFDA8EF" w:rsidRDefault="5BFDA8EF"/>
    <w:p w14:paraId="6183AFFA" w14:textId="77777777" w:rsidR="00FF2DA2" w:rsidRPr="0079353C" w:rsidRDefault="00FF2DA2" w:rsidP="029939E3">
      <w:pPr>
        <w:pStyle w:val="Heading1"/>
        <w:spacing w:after="0"/>
        <w:rPr>
          <w:sz w:val="22"/>
          <w:szCs w:val="22"/>
        </w:rPr>
      </w:pPr>
    </w:p>
    <w:p w14:paraId="2F4B788E" w14:textId="3371D887" w:rsidR="00DC3755" w:rsidRPr="001058F2" w:rsidRDefault="00DC3755" w:rsidP="029939E3">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84" w:name="_Toc119449169"/>
      <w:bookmarkStart w:id="185" w:name="_Toc48208424"/>
      <w:bookmarkStart w:id="186" w:name="_Hlk85334198"/>
      <w:bookmarkStart w:id="187" w:name="_Hlk527550474"/>
      <w:bookmarkEnd w:id="179"/>
      <w:r w:rsidRPr="029939E3">
        <w:rPr>
          <w:color w:val="ED7D31" w:themeColor="accent2"/>
        </w:rPr>
        <w:t>Useful Resources</w:t>
      </w:r>
      <w:bookmarkEnd w:id="184"/>
      <w:r w:rsidRPr="029939E3">
        <w:rPr>
          <w:color w:val="ED7D31" w:themeColor="accent2"/>
        </w:rPr>
        <w:t xml:space="preserve"> </w:t>
      </w:r>
      <w:bookmarkEnd w:id="185"/>
    </w:p>
    <w:bookmarkEnd w:id="186"/>
    <w:p w14:paraId="7D5CA2F1" w14:textId="2525FCD6" w:rsidR="00DC3755" w:rsidRPr="00655CED" w:rsidRDefault="00DC3755" w:rsidP="006476B5">
      <w:pPr>
        <w:pStyle w:val="PlainText"/>
        <w:spacing w:before="200" w:after="120"/>
        <w:rPr>
          <w:rFonts w:ascii="Calibri" w:hAnsi="Calibri"/>
          <w:color w:val="auto"/>
          <w:sz w:val="22"/>
          <w:szCs w:val="22"/>
          <w:lang w:val="en-GB"/>
        </w:rPr>
      </w:pPr>
      <w:r w:rsidRPr="029939E3">
        <w:rPr>
          <w:rFonts w:ascii="Calibri" w:hAnsi="Calibri"/>
          <w:color w:val="auto"/>
          <w:sz w:val="22"/>
          <w:szCs w:val="22"/>
          <w:lang w:val="en-GB"/>
        </w:rPr>
        <w:t xml:space="preserve">The following resources may be especially useful to consult when developing your proposal: </w:t>
      </w:r>
    </w:p>
    <w:bookmarkEnd w:id="187"/>
    <w:p w14:paraId="51162A14" w14:textId="78999720" w:rsidR="00DC3755" w:rsidRPr="00E77706" w:rsidRDefault="29D7763E" w:rsidP="1F893ACF">
      <w:pPr>
        <w:numPr>
          <w:ilvl w:val="0"/>
          <w:numId w:val="9"/>
        </w:numPr>
        <w:tabs>
          <w:tab w:val="clear" w:pos="720"/>
          <w:tab w:val="num" w:pos="360"/>
        </w:tabs>
        <w:spacing w:after="40"/>
        <w:ind w:left="360"/>
        <w:rPr>
          <w:rStyle w:val="Hyperlink"/>
          <w:rFonts w:asciiTheme="minorHAnsi" w:hAnsiTheme="minorHAnsi" w:cstheme="minorBidi"/>
          <w:color w:val="5B9BD5" w:themeColor="accent5"/>
          <w:sz w:val="20"/>
          <w:szCs w:val="20"/>
        </w:rPr>
      </w:pPr>
      <w:r w:rsidRPr="1F893ACF">
        <w:rPr>
          <w:rFonts w:cstheme="minorBidi"/>
          <w:b/>
          <w:bCs/>
          <w:sz w:val="20"/>
          <w:szCs w:val="20"/>
        </w:rPr>
        <w:t>RESPECT women: preventing violence against women</w:t>
      </w:r>
      <w:r w:rsidR="00F94A68" w:rsidRPr="1F893ACF">
        <w:rPr>
          <w:rFonts w:cstheme="minorBidi"/>
          <w:b/>
          <w:bCs/>
          <w:sz w:val="20"/>
          <w:szCs w:val="20"/>
        </w:rPr>
        <w:t xml:space="preserve">. </w:t>
      </w:r>
      <w:r w:rsidR="00DC3755" w:rsidRPr="1F893ACF">
        <w:rPr>
          <w:rFonts w:cstheme="minorBidi"/>
          <w:sz w:val="20"/>
          <w:szCs w:val="20"/>
        </w:rPr>
        <w:t xml:space="preserve">UN Women, WHO. </w:t>
      </w:r>
      <w:r w:rsidR="7DD1DF7C" w:rsidRPr="1F893ACF">
        <w:rPr>
          <w:rFonts w:cstheme="minorBidi"/>
          <w:sz w:val="20"/>
          <w:szCs w:val="20"/>
        </w:rPr>
        <w:t>201</w:t>
      </w:r>
      <w:r w:rsidR="0B53AC55" w:rsidRPr="1F893ACF">
        <w:rPr>
          <w:rFonts w:cstheme="minorBidi"/>
          <w:sz w:val="20"/>
          <w:szCs w:val="20"/>
        </w:rPr>
        <w:t>9</w:t>
      </w:r>
      <w:r w:rsidR="7DD1DF7C" w:rsidRPr="1F893ACF">
        <w:rPr>
          <w:rFonts w:cstheme="minorBidi"/>
          <w:sz w:val="20"/>
          <w:szCs w:val="20"/>
        </w:rPr>
        <w:t>.</w:t>
      </w:r>
      <w:r w:rsidR="00DC3755" w:rsidRPr="1F893ACF">
        <w:rPr>
          <w:rFonts w:cstheme="minorBidi"/>
          <w:sz w:val="20"/>
          <w:szCs w:val="20"/>
        </w:rPr>
        <w:t xml:space="preserve">  </w:t>
      </w:r>
      <w:r w:rsidR="09FD101B" w:rsidRPr="1F893ACF">
        <w:rPr>
          <w:rStyle w:val="Hyperlink"/>
          <w:rFonts w:asciiTheme="minorHAnsi" w:hAnsiTheme="minorHAnsi" w:cstheme="minorBidi"/>
          <w:color w:val="4471C4"/>
          <w:sz w:val="20"/>
          <w:szCs w:val="20"/>
        </w:rPr>
        <w:t xml:space="preserve"> </w:t>
      </w:r>
      <w:hyperlink r:id="rId27">
        <w:r w:rsidR="264544FF" w:rsidRPr="1F893ACF">
          <w:rPr>
            <w:rStyle w:val="Hyperlink"/>
            <w:rFonts w:ascii="Calibri" w:eastAsia="Calibri" w:hAnsi="Calibri" w:cs="Calibri"/>
            <w:color w:val="2E74B5" w:themeColor="accent5" w:themeShade="BF"/>
            <w:sz w:val="20"/>
            <w:szCs w:val="20"/>
          </w:rPr>
          <w:t>https://www.unwomen.org/en/digital-library/publications/2019/05/respect-women-preventing-violence-against-women</w:t>
        </w:r>
      </w:hyperlink>
    </w:p>
    <w:p w14:paraId="5A59327B" w14:textId="373F1DA0" w:rsidR="00DC3755" w:rsidRPr="00E77706" w:rsidRDefault="00DC3755" w:rsidP="27C6AA48">
      <w:pPr>
        <w:numPr>
          <w:ilvl w:val="0"/>
          <w:numId w:val="9"/>
        </w:numPr>
        <w:tabs>
          <w:tab w:val="clear" w:pos="720"/>
          <w:tab w:val="num" w:pos="360"/>
        </w:tabs>
        <w:spacing w:after="40"/>
        <w:ind w:left="360"/>
        <w:rPr>
          <w:rStyle w:val="Hyperlink"/>
          <w:rFonts w:asciiTheme="minorHAnsi" w:hAnsiTheme="minorHAnsi" w:cstheme="minorBidi"/>
          <w:i w:val="0"/>
          <w:sz w:val="20"/>
          <w:szCs w:val="20"/>
        </w:rPr>
      </w:pPr>
      <w:r w:rsidRPr="27C6AA48">
        <w:rPr>
          <w:rFonts w:cstheme="minorBidi"/>
          <w:b/>
          <w:bCs/>
          <w:sz w:val="20"/>
          <w:szCs w:val="20"/>
        </w:rPr>
        <w:t xml:space="preserve">Essential services package for women and girls subject to violence. </w:t>
      </w:r>
      <w:r w:rsidRPr="27C6AA48">
        <w:rPr>
          <w:rFonts w:cstheme="minorBidi"/>
          <w:sz w:val="20"/>
          <w:szCs w:val="20"/>
        </w:rPr>
        <w:t>UN Women, UNFPA, WHO, UNDP and UNODC. 2015.</w:t>
      </w:r>
      <w:r w:rsidRPr="27C6AA48">
        <w:rPr>
          <w:rFonts w:eastAsiaTheme="minorEastAsia" w:cstheme="minorBidi"/>
          <w:sz w:val="20"/>
          <w:szCs w:val="20"/>
        </w:rPr>
        <w:t xml:space="preserve"> </w:t>
      </w:r>
      <w:hyperlink r:id="rId28">
        <w:r w:rsidR="00F275C3" w:rsidRPr="27C6AA48">
          <w:rPr>
            <w:rStyle w:val="Hyperlink"/>
            <w:rFonts w:asciiTheme="minorHAnsi" w:eastAsiaTheme="minorEastAsia" w:hAnsiTheme="minorHAnsi" w:cstheme="minorBidi"/>
            <w:color w:val="0070C0"/>
            <w:sz w:val="20"/>
            <w:szCs w:val="20"/>
          </w:rPr>
          <w:t>http://www.unwomen.org/en/digital-library/publications/2015/12/essential-services-package-for-women-and-girls-subject-to-violence</w:t>
        </w:r>
      </w:hyperlink>
    </w:p>
    <w:p w14:paraId="20EF8E61" w14:textId="11EFC442" w:rsidR="00016C9F" w:rsidRPr="00B20C8D" w:rsidRDefault="00016C9F" w:rsidP="029939E3">
      <w:pPr>
        <w:numPr>
          <w:ilvl w:val="0"/>
          <w:numId w:val="9"/>
        </w:numPr>
        <w:tabs>
          <w:tab w:val="clear" w:pos="720"/>
          <w:tab w:val="num" w:pos="360"/>
        </w:tabs>
        <w:spacing w:after="40"/>
        <w:ind w:left="360"/>
        <w:rPr>
          <w:rFonts w:cstheme="minorBidi"/>
          <w:b/>
          <w:bCs/>
          <w:sz w:val="20"/>
          <w:szCs w:val="20"/>
        </w:rPr>
      </w:pPr>
      <w:r w:rsidRPr="029939E3">
        <w:rPr>
          <w:rFonts w:cstheme="minorBidi"/>
          <w:b/>
          <w:bCs/>
          <w:sz w:val="20"/>
          <w:szCs w:val="20"/>
        </w:rPr>
        <w:t xml:space="preserve">Learning from Practice: Lessons on preventing violence from civil society organizations funded by the UN Trust Fund to End Violence against Women. </w:t>
      </w:r>
      <w:r w:rsidRPr="029939E3">
        <w:rPr>
          <w:rFonts w:cstheme="minorBidi"/>
          <w:sz w:val="20"/>
          <w:szCs w:val="20"/>
        </w:rPr>
        <w:t>UN Trust Fund to End Violence against Women. 2021.</w:t>
      </w:r>
      <w:r w:rsidR="00B20C8D" w:rsidRPr="029939E3">
        <w:rPr>
          <w:rFonts w:cstheme="minorBidi"/>
          <w:sz w:val="20"/>
          <w:szCs w:val="20"/>
        </w:rPr>
        <w:t xml:space="preserve"> </w:t>
      </w:r>
      <w:hyperlink r:id="rId29">
        <w:r w:rsidR="00B20C8D" w:rsidRPr="029939E3">
          <w:rPr>
            <w:rStyle w:val="Hyperlink"/>
            <w:rFonts w:asciiTheme="minorHAnsi" w:hAnsiTheme="minorHAnsi" w:cstheme="minorBidi"/>
            <w:color w:val="0070C0"/>
            <w:sz w:val="20"/>
            <w:szCs w:val="20"/>
          </w:rPr>
          <w:t>https://untf.unwomen.org/en/learning-hub/prevention-series</w:t>
        </w:r>
      </w:hyperlink>
    </w:p>
    <w:p w14:paraId="6198A975" w14:textId="77777777" w:rsidR="0042141C" w:rsidRPr="00E77706" w:rsidRDefault="0042141C" w:rsidP="029939E3">
      <w:pPr>
        <w:numPr>
          <w:ilvl w:val="0"/>
          <w:numId w:val="9"/>
        </w:numPr>
        <w:tabs>
          <w:tab w:val="clear" w:pos="720"/>
          <w:tab w:val="num" w:pos="360"/>
        </w:tabs>
        <w:spacing w:after="40"/>
        <w:ind w:left="360"/>
        <w:rPr>
          <w:rStyle w:val="Hyperlink"/>
          <w:rFonts w:asciiTheme="minorHAnsi" w:hAnsiTheme="minorHAnsi" w:cstheme="minorBidi"/>
          <w:i w:val="0"/>
          <w:sz w:val="20"/>
          <w:szCs w:val="20"/>
        </w:rPr>
      </w:pPr>
      <w:r w:rsidRPr="029939E3">
        <w:rPr>
          <w:rFonts w:cstheme="minorBidi"/>
          <w:b/>
          <w:bCs/>
          <w:sz w:val="20"/>
          <w:szCs w:val="20"/>
        </w:rPr>
        <w:t>The Virtual Knowledge Centre to End Violence against Women and Girls</w:t>
      </w:r>
      <w:r w:rsidRPr="029939E3">
        <w:rPr>
          <w:rFonts w:cstheme="minorBidi"/>
          <w:sz w:val="20"/>
          <w:szCs w:val="20"/>
        </w:rPr>
        <w:t xml:space="preserve">. UN Women. Step-by-step programming guidance. </w:t>
      </w:r>
      <w:hyperlink r:id="rId30">
        <w:r w:rsidRPr="029939E3">
          <w:rPr>
            <w:rStyle w:val="Hyperlink"/>
            <w:rFonts w:asciiTheme="minorHAnsi" w:hAnsiTheme="minorHAnsi" w:cstheme="minorBidi"/>
            <w:color w:val="0070C0"/>
            <w:sz w:val="20"/>
            <w:szCs w:val="20"/>
          </w:rPr>
          <w:t>http://endvawnow.org/</w:t>
        </w:r>
      </w:hyperlink>
      <w:r w:rsidRPr="029939E3">
        <w:rPr>
          <w:rStyle w:val="Hyperlink"/>
          <w:rFonts w:asciiTheme="minorHAnsi" w:hAnsiTheme="minorHAnsi" w:cstheme="minorBidi"/>
          <w:color w:val="4472C4" w:themeColor="accent1"/>
          <w:sz w:val="20"/>
          <w:szCs w:val="20"/>
        </w:rPr>
        <w:t xml:space="preserve"> </w:t>
      </w:r>
      <w:r w:rsidRPr="029939E3">
        <w:rPr>
          <w:rStyle w:val="Hyperlink"/>
          <w:rFonts w:asciiTheme="minorHAnsi" w:hAnsiTheme="minorHAnsi" w:cstheme="minorBidi"/>
          <w:sz w:val="20"/>
          <w:szCs w:val="20"/>
        </w:rPr>
        <w:t>(searchable by language)</w:t>
      </w:r>
    </w:p>
    <w:p w14:paraId="7EBB5B99" w14:textId="330F91FD" w:rsidR="0042141C" w:rsidRPr="00E77706" w:rsidRDefault="0042141C" w:rsidP="029939E3">
      <w:pPr>
        <w:numPr>
          <w:ilvl w:val="0"/>
          <w:numId w:val="9"/>
        </w:numPr>
        <w:tabs>
          <w:tab w:val="clear" w:pos="720"/>
          <w:tab w:val="num" w:pos="360"/>
        </w:tabs>
        <w:spacing w:after="40"/>
        <w:ind w:left="360"/>
        <w:rPr>
          <w:rFonts w:eastAsia="Arial Unicode MS" w:cstheme="minorBidi"/>
          <w:color w:val="0070C0"/>
          <w:sz w:val="20"/>
          <w:szCs w:val="20"/>
        </w:rPr>
      </w:pPr>
      <w:r w:rsidRPr="029939E3">
        <w:rPr>
          <w:rFonts w:cstheme="minorBidi"/>
          <w:b/>
          <w:bCs/>
          <w:sz w:val="20"/>
          <w:szCs w:val="20"/>
        </w:rPr>
        <w:lastRenderedPageBreak/>
        <w:t xml:space="preserve">A rigorous global evidence </w:t>
      </w:r>
      <w:proofErr w:type="gramStart"/>
      <w:r w:rsidRPr="029939E3">
        <w:rPr>
          <w:rFonts w:cstheme="minorBidi"/>
          <w:b/>
          <w:bCs/>
          <w:sz w:val="20"/>
          <w:szCs w:val="20"/>
        </w:rPr>
        <w:t>review</w:t>
      </w:r>
      <w:proofErr w:type="gramEnd"/>
      <w:r w:rsidRPr="029939E3">
        <w:rPr>
          <w:rFonts w:cstheme="minorBidi"/>
          <w:b/>
          <w:bCs/>
          <w:sz w:val="20"/>
          <w:szCs w:val="20"/>
        </w:rPr>
        <w:t xml:space="preserve"> of interventions to prevent violence against women and girls </w:t>
      </w:r>
      <w:r w:rsidRPr="029939E3">
        <w:rPr>
          <w:rFonts w:cstheme="minorBidi"/>
          <w:sz w:val="20"/>
          <w:szCs w:val="20"/>
        </w:rPr>
        <w:t xml:space="preserve">commissioned by the UK-funded, What Works to Prevent Violence Global </w:t>
      </w:r>
      <w:proofErr w:type="spellStart"/>
      <w:r w:rsidRPr="029939E3">
        <w:rPr>
          <w:rFonts w:cstheme="minorBidi"/>
          <w:sz w:val="20"/>
          <w:szCs w:val="20"/>
        </w:rPr>
        <w:t>Programme</w:t>
      </w:r>
      <w:proofErr w:type="spellEnd"/>
      <w:r w:rsidRPr="029939E3">
        <w:rPr>
          <w:rFonts w:cstheme="minorBidi"/>
          <w:sz w:val="20"/>
          <w:szCs w:val="20"/>
        </w:rPr>
        <w:t xml:space="preserve"> to End Violence against Women. 2020. </w:t>
      </w:r>
      <w:hyperlink r:id="rId31">
        <w:r w:rsidRPr="029939E3">
          <w:rPr>
            <w:rStyle w:val="Hyperlink"/>
            <w:rFonts w:asciiTheme="minorHAnsi" w:hAnsiTheme="minorHAnsi" w:cstheme="minorBidi"/>
            <w:color w:val="0070C0"/>
            <w:sz w:val="20"/>
            <w:szCs w:val="20"/>
          </w:rPr>
          <w:t>https://www.whatworks.co.za/documents/publications/374-evidence-reviewfweb/file</w:t>
        </w:r>
      </w:hyperlink>
      <w:r w:rsidRPr="029939E3">
        <w:rPr>
          <w:rStyle w:val="Hyperlink"/>
          <w:rFonts w:asciiTheme="minorHAnsi" w:hAnsiTheme="minorHAnsi" w:cstheme="minorBidi"/>
          <w:color w:val="0070C0"/>
          <w:sz w:val="20"/>
          <w:szCs w:val="20"/>
        </w:rPr>
        <w:t xml:space="preserve"> </w:t>
      </w:r>
    </w:p>
    <w:p w14:paraId="1533464F" w14:textId="77777777" w:rsidR="00280109" w:rsidRPr="00E77706" w:rsidRDefault="00280109" w:rsidP="029939E3">
      <w:pPr>
        <w:numPr>
          <w:ilvl w:val="0"/>
          <w:numId w:val="9"/>
        </w:numPr>
        <w:tabs>
          <w:tab w:val="clear" w:pos="720"/>
          <w:tab w:val="num" w:pos="360"/>
        </w:tabs>
        <w:spacing w:after="40"/>
        <w:ind w:left="360"/>
        <w:rPr>
          <w:rStyle w:val="Hyperlink"/>
          <w:rFonts w:asciiTheme="minorHAnsi" w:hAnsiTheme="minorHAnsi" w:cstheme="minorBidi"/>
          <w:i w:val="0"/>
          <w:color w:val="0070C0"/>
          <w:sz w:val="20"/>
          <w:szCs w:val="20"/>
        </w:rPr>
      </w:pPr>
      <w:r w:rsidRPr="029939E3">
        <w:rPr>
          <w:rFonts w:cstheme="minorBidi"/>
          <w:b/>
          <w:bCs/>
          <w:sz w:val="20"/>
          <w:szCs w:val="20"/>
        </w:rPr>
        <w:t xml:space="preserve">Effective design and implementation elements in interventions to prevent violence against women and girls. </w:t>
      </w:r>
      <w:r w:rsidRPr="029939E3">
        <w:rPr>
          <w:rFonts w:cstheme="minorBidi"/>
          <w:sz w:val="20"/>
          <w:szCs w:val="20"/>
        </w:rPr>
        <w:t xml:space="preserve">commissioned by the UK-funded, What Works to Prevent Violence Global </w:t>
      </w:r>
      <w:proofErr w:type="spellStart"/>
      <w:r w:rsidRPr="029939E3">
        <w:rPr>
          <w:rFonts w:cstheme="minorBidi"/>
          <w:sz w:val="20"/>
          <w:szCs w:val="20"/>
        </w:rPr>
        <w:t>Programme</w:t>
      </w:r>
      <w:proofErr w:type="spellEnd"/>
      <w:r w:rsidRPr="029939E3">
        <w:rPr>
          <w:rFonts w:cstheme="minorBidi"/>
          <w:sz w:val="20"/>
          <w:szCs w:val="20"/>
        </w:rPr>
        <w:t xml:space="preserve"> to End Violence against Women. 2020. </w:t>
      </w:r>
      <w:hyperlink r:id="rId32">
        <w:r w:rsidRPr="029939E3">
          <w:rPr>
            <w:rStyle w:val="Hyperlink"/>
            <w:rFonts w:asciiTheme="minorHAnsi" w:hAnsiTheme="minorHAnsi" w:cstheme="minorBidi"/>
            <w:color w:val="0070C0"/>
            <w:sz w:val="20"/>
            <w:szCs w:val="20"/>
          </w:rPr>
          <w:t>https://www.whatworks.co.za/documents/publications/373-intervention-report19-02-20/file</w:t>
        </w:r>
      </w:hyperlink>
    </w:p>
    <w:p w14:paraId="75FC0A1E" w14:textId="21652BD8" w:rsidR="00DC3755" w:rsidRPr="00E77706" w:rsidRDefault="00280109" w:rsidP="1F893ACF">
      <w:pPr>
        <w:numPr>
          <w:ilvl w:val="0"/>
          <w:numId w:val="9"/>
        </w:numPr>
        <w:tabs>
          <w:tab w:val="clear" w:pos="720"/>
          <w:tab w:val="num" w:pos="360"/>
        </w:tabs>
        <w:spacing w:after="40"/>
        <w:ind w:left="360"/>
        <w:rPr>
          <w:rFonts w:eastAsiaTheme="minorEastAsia" w:cstheme="minorBidi"/>
          <w:color w:val="2E74B5" w:themeColor="accent5" w:themeShade="BF"/>
          <w:sz w:val="20"/>
          <w:szCs w:val="20"/>
          <w:lang w:val="en-GB"/>
        </w:rPr>
      </w:pPr>
      <w:r w:rsidRPr="1F893ACF">
        <w:rPr>
          <w:rFonts w:cstheme="minorBidi"/>
          <w:b/>
          <w:bCs/>
          <w:sz w:val="20"/>
          <w:szCs w:val="20"/>
        </w:rPr>
        <w:t>Responding to intimate partner violence and sexual violence against women.</w:t>
      </w:r>
      <w:r w:rsidRPr="1F893ACF">
        <w:rPr>
          <w:rFonts w:cstheme="minorBidi"/>
          <w:sz w:val="20"/>
          <w:szCs w:val="20"/>
        </w:rPr>
        <w:t xml:space="preserve"> WHO. 2013. </w:t>
      </w:r>
      <w:hyperlink r:id="rId33">
        <w:r w:rsidR="1DC03852" w:rsidRPr="1F893ACF">
          <w:rPr>
            <w:rStyle w:val="Hyperlink"/>
            <w:rFonts w:asciiTheme="minorHAnsi" w:eastAsiaTheme="minorEastAsia" w:hAnsiTheme="minorHAnsi" w:cstheme="minorBidi"/>
            <w:color w:val="2E74B5" w:themeColor="accent5" w:themeShade="BF"/>
            <w:sz w:val="20"/>
            <w:szCs w:val="20"/>
          </w:rPr>
          <w:t>https://apps.who.int/iris/bitstream/handle/10665/85240/9789241548595_eng.pdf</w:t>
        </w:r>
      </w:hyperlink>
    </w:p>
    <w:p w14:paraId="575A9A64" w14:textId="37086694" w:rsidR="00DC3755" w:rsidRPr="00E77706" w:rsidRDefault="00DC3755" w:rsidP="1F893ACF">
      <w:pPr>
        <w:numPr>
          <w:ilvl w:val="0"/>
          <w:numId w:val="9"/>
        </w:numPr>
        <w:tabs>
          <w:tab w:val="clear" w:pos="720"/>
          <w:tab w:val="num" w:pos="360"/>
        </w:tabs>
        <w:spacing w:after="40"/>
        <w:ind w:left="360"/>
        <w:rPr>
          <w:rFonts w:cstheme="minorBidi"/>
          <w:sz w:val="20"/>
          <w:szCs w:val="20"/>
          <w:lang w:val="en-GB"/>
        </w:rPr>
      </w:pPr>
      <w:r w:rsidRPr="1F893ACF">
        <w:rPr>
          <w:rFonts w:cstheme="minorBidi"/>
          <w:b/>
          <w:bCs/>
          <w:sz w:val="20"/>
          <w:szCs w:val="20"/>
        </w:rPr>
        <w:t>M&amp;E Standards and Guidelines.</w:t>
      </w:r>
      <w:r w:rsidRPr="1F893ACF">
        <w:rPr>
          <w:rFonts w:cstheme="minorBidi"/>
          <w:sz w:val="20"/>
          <w:szCs w:val="20"/>
          <w:lang w:val="en-GB"/>
        </w:rPr>
        <w:t xml:space="preserve"> The United Nations Evaluation Group (UNEG) Standards for Evaluations, available in English, French, Spanish, Arabic and Russian</w:t>
      </w:r>
      <w:r w:rsidR="00052D08" w:rsidRPr="1F893ACF">
        <w:rPr>
          <w:rFonts w:cstheme="minorBidi"/>
          <w:sz w:val="20"/>
          <w:szCs w:val="20"/>
          <w:lang w:val="en-GB"/>
        </w:rPr>
        <w:t xml:space="preserve">. </w:t>
      </w:r>
      <w:hyperlink r:id="rId34">
        <w:r w:rsidRPr="1F893ACF">
          <w:rPr>
            <w:rStyle w:val="Hyperlink"/>
            <w:rFonts w:asciiTheme="minorHAnsi" w:hAnsiTheme="minorHAnsi" w:cstheme="minorBidi"/>
            <w:color w:val="0070C0"/>
            <w:sz w:val="20"/>
            <w:szCs w:val="20"/>
          </w:rPr>
          <w:t>http://www.uneval.org/papersandpubs/documentdetail.jsp?doc_id=22</w:t>
        </w:r>
      </w:hyperlink>
    </w:p>
    <w:p w14:paraId="3B211E66" w14:textId="502B38FB" w:rsidR="00DC3755" w:rsidRPr="003606EC" w:rsidRDefault="00DC3755" w:rsidP="029939E3">
      <w:pPr>
        <w:numPr>
          <w:ilvl w:val="0"/>
          <w:numId w:val="10"/>
        </w:numPr>
        <w:shd w:val="clear" w:color="auto" w:fill="FFFFFF" w:themeFill="background1"/>
        <w:tabs>
          <w:tab w:val="clear" w:pos="720"/>
          <w:tab w:val="num" w:pos="360"/>
        </w:tabs>
        <w:spacing w:after="40"/>
        <w:ind w:left="360"/>
        <w:rPr>
          <w:rStyle w:val="Hyperlink"/>
          <w:rFonts w:asciiTheme="minorHAnsi" w:hAnsiTheme="minorHAnsi" w:cstheme="minorBidi"/>
          <w:b/>
          <w:bCs/>
          <w:i w:val="0"/>
          <w:color w:val="000000"/>
          <w:sz w:val="20"/>
          <w:szCs w:val="20"/>
          <w:lang w:val="sv-SE"/>
        </w:rPr>
      </w:pPr>
      <w:r w:rsidRPr="40C44A28">
        <w:rPr>
          <w:rFonts w:cstheme="minorBidi"/>
          <w:b/>
          <w:bCs/>
          <w:color w:val="000000" w:themeColor="text1"/>
          <w:sz w:val="20"/>
          <w:szCs w:val="20"/>
        </w:rPr>
        <w:t xml:space="preserve">Researcher Trauma and Safety. </w:t>
      </w:r>
      <w:r w:rsidRPr="40C44A28">
        <w:rPr>
          <w:rFonts w:cstheme="minorBidi"/>
          <w:color w:val="000000" w:themeColor="text1"/>
          <w:sz w:val="20"/>
          <w:szCs w:val="20"/>
        </w:rPr>
        <w:t xml:space="preserve">Briefing papers, </w:t>
      </w:r>
      <w:proofErr w:type="gramStart"/>
      <w:r w:rsidRPr="40C44A28">
        <w:rPr>
          <w:rFonts w:cstheme="minorBidi"/>
          <w:color w:val="000000" w:themeColor="text1"/>
          <w:sz w:val="20"/>
          <w:szCs w:val="20"/>
        </w:rPr>
        <w:t>reports</w:t>
      </w:r>
      <w:proofErr w:type="gramEnd"/>
      <w:r w:rsidRPr="40C44A28">
        <w:rPr>
          <w:rFonts w:cstheme="minorBidi"/>
          <w:color w:val="000000" w:themeColor="text1"/>
          <w:sz w:val="20"/>
          <w:szCs w:val="20"/>
        </w:rPr>
        <w:t xml:space="preserve"> and articles on vicarious trauma. </w:t>
      </w:r>
      <w:r w:rsidRPr="40C44A28">
        <w:rPr>
          <w:rFonts w:cstheme="minorBidi"/>
          <w:color w:val="000000" w:themeColor="text1"/>
          <w:sz w:val="20"/>
          <w:szCs w:val="20"/>
          <w:lang w:val="sv-SE"/>
        </w:rPr>
        <w:t>SVRI</w:t>
      </w:r>
      <w:r w:rsidR="001044E9" w:rsidRPr="40C44A28">
        <w:rPr>
          <w:rFonts w:cstheme="minorBidi"/>
          <w:color w:val="000000" w:themeColor="text1"/>
          <w:sz w:val="20"/>
          <w:szCs w:val="20"/>
          <w:lang w:val="sv-SE"/>
        </w:rPr>
        <w:t>.</w:t>
      </w:r>
      <w:r w:rsidRPr="40C44A28">
        <w:rPr>
          <w:rFonts w:cstheme="minorBidi"/>
          <w:color w:val="000000" w:themeColor="text1"/>
          <w:sz w:val="20"/>
          <w:szCs w:val="20"/>
          <w:lang w:val="sv-SE"/>
        </w:rPr>
        <w:t xml:space="preserve"> 2017.  </w:t>
      </w:r>
      <w:r w:rsidR="00000000">
        <w:fldChar w:fldCharType="begin"/>
      </w:r>
      <w:r w:rsidR="00000000" w:rsidRPr="002E05D5">
        <w:rPr>
          <w:lang w:val="fr-BE"/>
        </w:rPr>
        <w:instrText>HYPERLINK "http://www.svri.org/research-methods/researcher-trauma-and-safety" \h</w:instrText>
      </w:r>
      <w:r w:rsidR="00000000">
        <w:fldChar w:fldCharType="separate"/>
      </w:r>
      <w:r w:rsidR="00691730" w:rsidRPr="40C44A28">
        <w:rPr>
          <w:rStyle w:val="Hyperlink"/>
          <w:rFonts w:asciiTheme="minorHAnsi" w:hAnsiTheme="minorHAnsi" w:cstheme="minorBidi"/>
          <w:color w:val="0070C0"/>
          <w:sz w:val="20"/>
          <w:szCs w:val="20"/>
          <w:lang w:val="it-IT"/>
        </w:rPr>
        <w:t>http://www.svri.org/research-methods/researcher-trauma-and-safety</w:t>
      </w:r>
      <w:r w:rsidR="00000000">
        <w:rPr>
          <w:rStyle w:val="Hyperlink"/>
          <w:rFonts w:asciiTheme="minorHAnsi" w:hAnsiTheme="minorHAnsi" w:cstheme="minorBidi"/>
          <w:color w:val="0070C0"/>
          <w:sz w:val="20"/>
          <w:szCs w:val="20"/>
          <w:lang w:val="it-IT"/>
        </w:rPr>
        <w:fldChar w:fldCharType="end"/>
      </w:r>
    </w:p>
    <w:p w14:paraId="0097F9EA" w14:textId="77777777" w:rsidR="00DC3755" w:rsidRPr="00E77706" w:rsidRDefault="00DC3755" w:rsidP="029939E3">
      <w:pPr>
        <w:numPr>
          <w:ilvl w:val="0"/>
          <w:numId w:val="10"/>
        </w:numPr>
        <w:shd w:val="clear" w:color="auto" w:fill="FFFFFF" w:themeFill="background1"/>
        <w:tabs>
          <w:tab w:val="clear" w:pos="720"/>
          <w:tab w:val="num" w:pos="360"/>
        </w:tabs>
        <w:spacing w:after="40"/>
        <w:ind w:left="360"/>
        <w:rPr>
          <w:rStyle w:val="Hyperlink"/>
          <w:rFonts w:asciiTheme="minorHAnsi" w:hAnsiTheme="minorHAnsi" w:cstheme="minorBidi"/>
          <w:color w:val="0070C0"/>
          <w:sz w:val="20"/>
          <w:szCs w:val="20"/>
        </w:rPr>
      </w:pPr>
      <w:bookmarkStart w:id="188" w:name="_Hlk109240792"/>
      <w:r w:rsidRPr="40C44A28">
        <w:rPr>
          <w:rFonts w:cstheme="minorBidi"/>
          <w:b/>
          <w:bCs/>
          <w:color w:val="000000" w:themeColor="text1"/>
          <w:sz w:val="20"/>
          <w:szCs w:val="20"/>
        </w:rPr>
        <w:t xml:space="preserve">Washington Group on Disability Statistics. </w:t>
      </w:r>
      <w:r w:rsidRPr="40C44A28">
        <w:rPr>
          <w:rFonts w:cstheme="minorBidi"/>
          <w:color w:val="000000" w:themeColor="text1"/>
          <w:sz w:val="20"/>
          <w:szCs w:val="20"/>
        </w:rPr>
        <w:t xml:space="preserve">Tools for the collection of internationally comparable disability statistics. </w:t>
      </w:r>
      <w:hyperlink r:id="rId35">
        <w:r w:rsidRPr="40C44A28">
          <w:rPr>
            <w:rStyle w:val="Hyperlink"/>
            <w:rFonts w:asciiTheme="minorHAnsi" w:hAnsiTheme="minorHAnsi" w:cstheme="minorBidi"/>
            <w:color w:val="0070C0"/>
            <w:sz w:val="20"/>
            <w:szCs w:val="20"/>
            <w:lang w:val="sv-SE"/>
          </w:rPr>
          <w:t>http://www.washingtongroup-disability.com/</w:t>
        </w:r>
      </w:hyperlink>
    </w:p>
    <w:bookmarkEnd w:id="188"/>
    <w:p w14:paraId="5EE31A9A" w14:textId="77777777" w:rsidR="00C2624A" w:rsidRPr="00E77706" w:rsidRDefault="00AF6886" w:rsidP="1F893ACF">
      <w:pPr>
        <w:numPr>
          <w:ilvl w:val="0"/>
          <w:numId w:val="9"/>
        </w:numPr>
        <w:tabs>
          <w:tab w:val="clear" w:pos="720"/>
          <w:tab w:val="num" w:pos="360"/>
        </w:tabs>
        <w:ind w:left="357" w:hanging="357"/>
        <w:rPr>
          <w:rFonts w:cstheme="minorBidi"/>
          <w:color w:val="000000"/>
          <w:sz w:val="20"/>
          <w:szCs w:val="20"/>
        </w:rPr>
      </w:pPr>
      <w:r w:rsidRPr="1F893ACF">
        <w:rPr>
          <w:rFonts w:cstheme="minorBidi"/>
          <w:b/>
          <w:bCs/>
          <w:color w:val="000000" w:themeColor="text1"/>
          <w:sz w:val="20"/>
          <w:szCs w:val="20"/>
        </w:rPr>
        <w:t>Resource &amp; Support Hub.</w:t>
      </w:r>
      <w:r w:rsidRPr="1F893ACF">
        <w:rPr>
          <w:rFonts w:cstheme="minorBidi"/>
          <w:color w:val="000000" w:themeColor="text1"/>
          <w:sz w:val="20"/>
          <w:szCs w:val="20"/>
        </w:rPr>
        <w:t xml:space="preserve"> </w:t>
      </w:r>
      <w:r w:rsidR="00F24386" w:rsidRPr="1F893ACF">
        <w:rPr>
          <w:rFonts w:cstheme="minorBidi"/>
          <w:color w:val="000000" w:themeColor="text1"/>
          <w:sz w:val="20"/>
          <w:szCs w:val="20"/>
        </w:rPr>
        <w:t>P</w:t>
      </w:r>
      <w:r w:rsidR="00067E8E" w:rsidRPr="1F893ACF">
        <w:rPr>
          <w:rFonts w:cstheme="minorBidi"/>
          <w:color w:val="000000" w:themeColor="text1"/>
          <w:sz w:val="20"/>
          <w:szCs w:val="20"/>
        </w:rPr>
        <w:t xml:space="preserve">ublications, </w:t>
      </w:r>
      <w:proofErr w:type="gramStart"/>
      <w:r w:rsidR="00067E8E" w:rsidRPr="1F893ACF">
        <w:rPr>
          <w:rFonts w:cstheme="minorBidi"/>
          <w:color w:val="000000" w:themeColor="text1"/>
          <w:sz w:val="20"/>
          <w:szCs w:val="20"/>
        </w:rPr>
        <w:t>documents</w:t>
      </w:r>
      <w:proofErr w:type="gramEnd"/>
      <w:r w:rsidR="00067E8E" w:rsidRPr="1F893ACF">
        <w:rPr>
          <w:rFonts w:cstheme="minorBidi"/>
          <w:color w:val="000000" w:themeColor="text1"/>
          <w:sz w:val="20"/>
          <w:szCs w:val="20"/>
        </w:rPr>
        <w:t xml:space="preserve"> and guidance notes related to </w:t>
      </w:r>
      <w:r w:rsidR="001E6ECF" w:rsidRPr="1F893ACF">
        <w:rPr>
          <w:rFonts w:cstheme="minorBidi"/>
          <w:color w:val="000000" w:themeColor="text1"/>
          <w:sz w:val="20"/>
          <w:szCs w:val="20"/>
        </w:rPr>
        <w:t>sexual exploitation and abuse and sexual harassment (SEAH)</w:t>
      </w:r>
      <w:r w:rsidR="00067E8E" w:rsidRPr="1F893ACF">
        <w:rPr>
          <w:rFonts w:cstheme="minorBidi"/>
          <w:color w:val="000000" w:themeColor="text1"/>
          <w:sz w:val="20"/>
          <w:szCs w:val="20"/>
        </w:rPr>
        <w:t xml:space="preserve"> and safeguarding.</w:t>
      </w:r>
      <w:r w:rsidR="00067E8E" w:rsidRPr="1F893ACF">
        <w:rPr>
          <w:rFonts w:cstheme="minorBidi"/>
          <w:color w:val="2E74B5" w:themeColor="accent5" w:themeShade="BF"/>
          <w:sz w:val="20"/>
          <w:szCs w:val="20"/>
        </w:rPr>
        <w:t xml:space="preserve"> </w:t>
      </w:r>
      <w:hyperlink r:id="rId36">
        <w:r w:rsidR="00F24386" w:rsidRPr="1F893ACF">
          <w:rPr>
            <w:rStyle w:val="Hyperlink"/>
            <w:rFonts w:asciiTheme="minorHAnsi" w:hAnsiTheme="minorHAnsi" w:cstheme="minorBidi"/>
            <w:color w:val="2E74B5" w:themeColor="accent5" w:themeShade="BF"/>
            <w:sz w:val="20"/>
            <w:szCs w:val="20"/>
            <w:lang w:val="sv-SE"/>
          </w:rPr>
          <w:t>https://safeguardingsupporthub.org/</w:t>
        </w:r>
      </w:hyperlink>
      <w:r w:rsidR="00F24386" w:rsidRPr="1F893ACF">
        <w:rPr>
          <w:rStyle w:val="Hyperlink"/>
          <w:rFonts w:asciiTheme="minorHAnsi" w:hAnsiTheme="minorHAnsi"/>
          <w:i w:val="0"/>
          <w:color w:val="2E74B5" w:themeColor="accent5" w:themeShade="BF"/>
          <w:sz w:val="20"/>
          <w:szCs w:val="20"/>
          <w:lang w:val="sv-SE"/>
        </w:rPr>
        <w:t xml:space="preserve"> </w:t>
      </w:r>
      <w:r w:rsidR="00F24386" w:rsidRPr="1F893ACF">
        <w:rPr>
          <w:rFonts w:cstheme="minorBidi"/>
          <w:color w:val="000000" w:themeColor="text1"/>
          <w:sz w:val="20"/>
          <w:szCs w:val="20"/>
        </w:rPr>
        <w:t>(searchable by language)</w:t>
      </w:r>
    </w:p>
    <w:p w14:paraId="0512D74B" w14:textId="71C202F3" w:rsidR="00591BA5" w:rsidRDefault="00591BA5" w:rsidP="40C44A28">
      <w:pPr>
        <w:numPr>
          <w:ilvl w:val="0"/>
          <w:numId w:val="9"/>
        </w:numPr>
        <w:tabs>
          <w:tab w:val="clear" w:pos="720"/>
          <w:tab w:val="num" w:pos="360"/>
        </w:tabs>
        <w:ind w:left="357" w:hanging="357"/>
        <w:rPr>
          <w:rStyle w:val="Hyperlink"/>
          <w:rFonts w:cstheme="minorBidi"/>
          <w:color w:val="000000"/>
        </w:rPr>
      </w:pPr>
      <w:r w:rsidRPr="40C44A28">
        <w:rPr>
          <w:rFonts w:cstheme="minorBidi"/>
          <w:b/>
          <w:bCs/>
          <w:color w:val="000000" w:themeColor="text1"/>
          <w:sz w:val="20"/>
          <w:szCs w:val="20"/>
        </w:rPr>
        <w:t>Making It Work How-To Guide: Intersectionality in practice. How to put an intersectional approach into practice</w:t>
      </w:r>
      <w:r w:rsidR="00202647" w:rsidRPr="40C44A28">
        <w:rPr>
          <w:rFonts w:cstheme="minorBidi"/>
          <w:b/>
          <w:bCs/>
          <w:color w:val="000000" w:themeColor="text1"/>
          <w:sz w:val="20"/>
          <w:szCs w:val="20"/>
        </w:rPr>
        <w:t>.</w:t>
      </w:r>
      <w:r w:rsidR="00202647" w:rsidRPr="40C44A28">
        <w:rPr>
          <w:rFonts w:cstheme="minorBidi"/>
          <w:color w:val="000000" w:themeColor="text1"/>
          <w:sz w:val="20"/>
          <w:szCs w:val="20"/>
        </w:rPr>
        <w:t xml:space="preserve"> Inclusive Friends Association Nigeria and </w:t>
      </w:r>
      <w:proofErr w:type="spellStart"/>
      <w:r w:rsidR="00202647" w:rsidRPr="40C44A28">
        <w:rPr>
          <w:rFonts w:cstheme="minorBidi"/>
          <w:color w:val="000000" w:themeColor="text1"/>
          <w:sz w:val="20"/>
          <w:szCs w:val="20"/>
        </w:rPr>
        <w:t>Humanity&amp;Inclusion</w:t>
      </w:r>
      <w:proofErr w:type="spellEnd"/>
      <w:r w:rsidR="00202647" w:rsidRPr="40C44A28">
        <w:rPr>
          <w:rFonts w:cstheme="minorBidi"/>
          <w:color w:val="000000" w:themeColor="text1"/>
          <w:sz w:val="20"/>
          <w:szCs w:val="20"/>
        </w:rPr>
        <w:t>. 2022.</w:t>
      </w:r>
      <w:r w:rsidR="66762A6F" w:rsidRPr="40C44A28">
        <w:rPr>
          <w:rFonts w:eastAsiaTheme="minorEastAsia" w:cstheme="minorBidi"/>
          <w:color w:val="2E74B5" w:themeColor="accent5" w:themeShade="BF"/>
          <w:sz w:val="20"/>
          <w:szCs w:val="20"/>
        </w:rPr>
        <w:t xml:space="preserve"> </w:t>
      </w:r>
      <w:hyperlink r:id="rId37">
        <w:r w:rsidR="66762A6F" w:rsidRPr="40C44A28">
          <w:rPr>
            <w:rStyle w:val="Hyperlink"/>
            <w:rFonts w:asciiTheme="minorHAnsi" w:eastAsiaTheme="minorEastAsia" w:hAnsiTheme="minorHAnsi" w:cstheme="minorBidi"/>
            <w:color w:val="2E74B5" w:themeColor="accent5" w:themeShade="BF"/>
            <w:sz w:val="20"/>
            <w:szCs w:val="20"/>
          </w:rPr>
          <w:t>https://www.makingitwork-crpd.org/news/miw-how-guide-intersectionality-practice-published</w:t>
        </w:r>
      </w:hyperlink>
    </w:p>
    <w:p w14:paraId="55ED0F0B" w14:textId="1773B0E7" w:rsidR="00202647" w:rsidRPr="006E3798" w:rsidRDefault="00591BA5" w:rsidP="1F893ACF">
      <w:pPr>
        <w:numPr>
          <w:ilvl w:val="0"/>
          <w:numId w:val="9"/>
        </w:numPr>
        <w:tabs>
          <w:tab w:val="clear" w:pos="720"/>
          <w:tab w:val="num" w:pos="360"/>
        </w:tabs>
        <w:ind w:left="357" w:hanging="357"/>
        <w:rPr>
          <w:rStyle w:val="Hyperlink"/>
          <w:rFonts w:asciiTheme="minorHAnsi" w:eastAsiaTheme="minorEastAsia" w:hAnsiTheme="minorHAnsi" w:cstheme="minorBidi"/>
        </w:rPr>
      </w:pPr>
      <w:r w:rsidRPr="1F893ACF">
        <w:rPr>
          <w:rFonts w:cstheme="minorBidi"/>
          <w:b/>
          <w:bCs/>
          <w:color w:val="000000" w:themeColor="text1"/>
          <w:sz w:val="20"/>
          <w:szCs w:val="20"/>
        </w:rPr>
        <w:t>Learning from Practice: Exploring Intersectional Approaches to Preventing Violence Against Women and Girls</w:t>
      </w:r>
      <w:r w:rsidR="00B928BD" w:rsidRPr="1F893ACF">
        <w:rPr>
          <w:rFonts w:cstheme="minorBidi"/>
          <w:color w:val="000000" w:themeColor="text1"/>
          <w:sz w:val="20"/>
          <w:szCs w:val="20"/>
        </w:rPr>
        <w:t xml:space="preserve"> Palm, S. and Le Roux, E. 2021.</w:t>
      </w:r>
      <w:r w:rsidR="51C74566" w:rsidRPr="1F893ACF">
        <w:rPr>
          <w:rFonts w:cstheme="minorBidi"/>
          <w:color w:val="000000" w:themeColor="text1"/>
          <w:sz w:val="20"/>
          <w:szCs w:val="20"/>
        </w:rPr>
        <w:t xml:space="preserve"> </w:t>
      </w:r>
      <w:hyperlink r:id="rId38">
        <w:r w:rsidR="544875FB" w:rsidRPr="1F893ACF">
          <w:rPr>
            <w:rStyle w:val="Hyperlink"/>
            <w:rFonts w:asciiTheme="minorHAnsi" w:eastAsiaTheme="minorEastAsia" w:hAnsiTheme="minorHAnsi" w:cstheme="minorBidi"/>
            <w:color w:val="2E74B5" w:themeColor="accent5" w:themeShade="BF"/>
            <w:sz w:val="20"/>
            <w:szCs w:val="20"/>
          </w:rPr>
          <w:t>https://untf.unwomen.org/sites/default/files/2022-01/synthesis%20review%20-%20intersectional%20aproaches.pdf</w:t>
        </w:r>
      </w:hyperlink>
    </w:p>
    <w:p w14:paraId="42DE9C2A" w14:textId="0FA6CC84" w:rsidR="00DB275F" w:rsidRPr="00655CED" w:rsidRDefault="00DB275F" w:rsidP="00DB275F">
      <w:pPr>
        <w:pStyle w:val="PlainText"/>
        <w:spacing w:before="200" w:after="120"/>
        <w:jc w:val="both"/>
        <w:rPr>
          <w:rFonts w:ascii="Calibri" w:hAnsi="Calibri"/>
          <w:color w:val="auto"/>
          <w:sz w:val="22"/>
          <w:szCs w:val="22"/>
          <w:lang w:val="en-GB"/>
        </w:rPr>
      </w:pPr>
      <w:r w:rsidRPr="029939E3">
        <w:rPr>
          <w:rFonts w:ascii="Calibri" w:hAnsi="Calibri"/>
          <w:color w:val="auto"/>
          <w:sz w:val="22"/>
          <w:szCs w:val="22"/>
          <w:lang w:val="en-GB"/>
        </w:rPr>
        <w:t xml:space="preserve">The following additional resources may also be especially useful when developing your proposal </w:t>
      </w:r>
      <w:r w:rsidR="004E49E3" w:rsidRPr="029939E3">
        <w:rPr>
          <w:rFonts w:ascii="Calibri" w:hAnsi="Calibri"/>
          <w:color w:val="auto"/>
          <w:sz w:val="22"/>
          <w:szCs w:val="22"/>
          <w:lang w:val="en-GB"/>
        </w:rPr>
        <w:t xml:space="preserve">with </w:t>
      </w:r>
      <w:r w:rsidR="004E49E3" w:rsidRPr="029939E3">
        <w:rPr>
          <w:rFonts w:ascii="Calibri" w:hAnsi="Calibri"/>
          <w:b/>
          <w:bCs/>
          <w:color w:val="auto"/>
          <w:sz w:val="22"/>
          <w:szCs w:val="22"/>
          <w:lang w:val="en-GB"/>
        </w:rPr>
        <w:t xml:space="preserve">attention to </w:t>
      </w:r>
      <w:r w:rsidR="00F67F4D" w:rsidRPr="029939E3">
        <w:rPr>
          <w:rFonts w:ascii="Calibri" w:hAnsi="Calibri"/>
          <w:b/>
          <w:bCs/>
          <w:color w:val="auto"/>
          <w:sz w:val="22"/>
          <w:szCs w:val="22"/>
          <w:lang w:val="en-GB"/>
        </w:rPr>
        <w:t xml:space="preserve">emergency preparedness, humanitarian </w:t>
      </w:r>
      <w:r w:rsidR="004E49E3" w:rsidRPr="029939E3">
        <w:rPr>
          <w:rFonts w:ascii="Calibri" w:hAnsi="Calibri"/>
          <w:b/>
          <w:bCs/>
          <w:color w:val="auto"/>
          <w:sz w:val="22"/>
          <w:szCs w:val="22"/>
          <w:lang w:val="en-GB"/>
        </w:rPr>
        <w:t xml:space="preserve">response and </w:t>
      </w:r>
      <w:r w:rsidR="00F67F4D" w:rsidRPr="029939E3">
        <w:rPr>
          <w:rFonts w:ascii="Calibri" w:hAnsi="Calibri"/>
          <w:b/>
          <w:bCs/>
          <w:color w:val="auto"/>
          <w:sz w:val="22"/>
          <w:szCs w:val="22"/>
          <w:lang w:val="en-GB"/>
        </w:rPr>
        <w:t xml:space="preserve">crisis </w:t>
      </w:r>
      <w:r w:rsidR="004E49E3" w:rsidRPr="029939E3">
        <w:rPr>
          <w:rFonts w:ascii="Calibri" w:hAnsi="Calibri"/>
          <w:b/>
          <w:bCs/>
          <w:color w:val="auto"/>
          <w:sz w:val="22"/>
          <w:szCs w:val="22"/>
          <w:lang w:val="en-GB"/>
        </w:rPr>
        <w:t xml:space="preserve">recovery in protracted </w:t>
      </w:r>
      <w:r w:rsidR="001168DB" w:rsidRPr="029939E3">
        <w:rPr>
          <w:rFonts w:ascii="Calibri" w:hAnsi="Calibri"/>
          <w:b/>
          <w:bCs/>
          <w:color w:val="auto"/>
          <w:sz w:val="22"/>
          <w:szCs w:val="22"/>
          <w:lang w:val="en-GB"/>
        </w:rPr>
        <w:t>settings</w:t>
      </w:r>
      <w:r w:rsidRPr="029939E3">
        <w:rPr>
          <w:rFonts w:ascii="Calibri" w:hAnsi="Calibri"/>
          <w:color w:val="auto"/>
          <w:sz w:val="22"/>
          <w:szCs w:val="22"/>
          <w:lang w:val="en-GB"/>
        </w:rPr>
        <w:t xml:space="preserve">: </w:t>
      </w:r>
    </w:p>
    <w:p w14:paraId="44EB8D15" w14:textId="2749C6CF" w:rsidR="000256CE" w:rsidRPr="000256CE" w:rsidRDefault="000256CE" w:rsidP="029939E3">
      <w:pPr>
        <w:numPr>
          <w:ilvl w:val="0"/>
          <w:numId w:val="9"/>
        </w:numPr>
        <w:tabs>
          <w:tab w:val="clear" w:pos="720"/>
          <w:tab w:val="num" w:pos="360"/>
        </w:tabs>
        <w:spacing w:after="40"/>
        <w:ind w:left="360"/>
        <w:rPr>
          <w:rFonts w:cstheme="minorBidi"/>
          <w:color w:val="0070C0"/>
          <w:sz w:val="20"/>
          <w:szCs w:val="20"/>
        </w:rPr>
      </w:pPr>
      <w:r w:rsidRPr="40C44A28">
        <w:rPr>
          <w:rFonts w:cstheme="minorBidi"/>
          <w:b/>
          <w:bCs/>
          <w:sz w:val="20"/>
          <w:szCs w:val="20"/>
        </w:rPr>
        <w:t>Integrating Gender Based Violence (GBV) interventions in humanitarian action.</w:t>
      </w:r>
      <w:r w:rsidRPr="40C44A28">
        <w:rPr>
          <w:rFonts w:cstheme="minorBidi"/>
          <w:sz w:val="20"/>
          <w:szCs w:val="20"/>
        </w:rPr>
        <w:t xml:space="preserve"> IASC. Guidelines for integrating GBV interventions in humanitarian action: reducing risk, promoting </w:t>
      </w:r>
      <w:proofErr w:type="gramStart"/>
      <w:r w:rsidRPr="40C44A28">
        <w:rPr>
          <w:rFonts w:cstheme="minorBidi"/>
          <w:sz w:val="20"/>
          <w:szCs w:val="20"/>
        </w:rPr>
        <w:t>resilience</w:t>
      </w:r>
      <w:proofErr w:type="gramEnd"/>
      <w:r w:rsidRPr="40C44A28">
        <w:rPr>
          <w:rFonts w:cstheme="minorBidi"/>
          <w:sz w:val="20"/>
          <w:szCs w:val="20"/>
        </w:rPr>
        <w:t xml:space="preserve"> and aiding recovery. Inclusive of capacity building resources, additional </w:t>
      </w:r>
      <w:proofErr w:type="gramStart"/>
      <w:r w:rsidRPr="40C44A28">
        <w:rPr>
          <w:rFonts w:cstheme="minorBidi"/>
          <w:sz w:val="20"/>
          <w:szCs w:val="20"/>
        </w:rPr>
        <w:t>resources</w:t>
      </w:r>
      <w:proofErr w:type="gramEnd"/>
      <w:r w:rsidRPr="40C44A28">
        <w:rPr>
          <w:rFonts w:cstheme="minorBidi"/>
          <w:sz w:val="20"/>
          <w:szCs w:val="20"/>
        </w:rPr>
        <w:t xml:space="preserve"> and documents for roll out, community links, pocket guide, access to knowledge hub which includes a cash and voucher assistance and GBV compendium training module, and additional information.</w:t>
      </w:r>
      <w:r w:rsidRPr="40C44A28">
        <w:rPr>
          <w:rFonts w:cstheme="minorBidi"/>
          <w:color w:val="0070C0"/>
          <w:sz w:val="20"/>
          <w:szCs w:val="20"/>
        </w:rPr>
        <w:t xml:space="preserve"> </w:t>
      </w:r>
      <w:r w:rsidRPr="40C44A28">
        <w:rPr>
          <w:rStyle w:val="Hyperlink"/>
          <w:rFonts w:asciiTheme="minorHAnsi" w:hAnsiTheme="minorHAnsi" w:cstheme="minorBidi"/>
          <w:color w:val="0070C0"/>
          <w:sz w:val="20"/>
          <w:szCs w:val="20"/>
        </w:rPr>
        <w:t xml:space="preserve"> </w:t>
      </w:r>
      <w:hyperlink r:id="rId39">
        <w:r w:rsidRPr="40C44A28">
          <w:rPr>
            <w:rStyle w:val="Hyperlink"/>
            <w:rFonts w:asciiTheme="minorHAnsi" w:hAnsiTheme="minorHAnsi" w:cstheme="minorBidi"/>
            <w:color w:val="0070C0"/>
            <w:sz w:val="20"/>
            <w:szCs w:val="20"/>
          </w:rPr>
          <w:t>https://gbvguidelines.org/en/</w:t>
        </w:r>
      </w:hyperlink>
    </w:p>
    <w:p w14:paraId="79688E1C" w14:textId="2EAD2EDC" w:rsidR="004E7B54" w:rsidRDefault="004E7B54" w:rsidP="029939E3">
      <w:pPr>
        <w:numPr>
          <w:ilvl w:val="0"/>
          <w:numId w:val="9"/>
        </w:numPr>
        <w:tabs>
          <w:tab w:val="clear" w:pos="720"/>
          <w:tab w:val="num" w:pos="360"/>
        </w:tabs>
        <w:spacing w:after="40"/>
        <w:ind w:left="360"/>
        <w:rPr>
          <w:rFonts w:cstheme="minorBidi"/>
          <w:color w:val="0070C0"/>
          <w:sz w:val="20"/>
          <w:szCs w:val="20"/>
        </w:rPr>
      </w:pPr>
      <w:r w:rsidRPr="40C44A28">
        <w:rPr>
          <w:rFonts w:cstheme="minorBidi"/>
          <w:b/>
          <w:bCs/>
          <w:sz w:val="20"/>
          <w:szCs w:val="20"/>
        </w:rPr>
        <w:t>Minimum standards Gender Based Violence (GBV) in emergencies.</w:t>
      </w:r>
      <w:r w:rsidRPr="40C44A28">
        <w:rPr>
          <w:rFonts w:cstheme="minorBidi"/>
          <w:sz w:val="20"/>
          <w:szCs w:val="20"/>
        </w:rPr>
        <w:t xml:space="preserve"> GBV </w:t>
      </w:r>
      <w:proofErr w:type="spellStart"/>
      <w:r w:rsidRPr="40C44A28">
        <w:rPr>
          <w:rFonts w:cstheme="minorBidi"/>
          <w:sz w:val="20"/>
          <w:szCs w:val="20"/>
        </w:rPr>
        <w:t>AoR.</w:t>
      </w:r>
      <w:proofErr w:type="spellEnd"/>
      <w:r w:rsidRPr="40C44A28">
        <w:rPr>
          <w:rFonts w:cstheme="minorBidi"/>
          <w:sz w:val="20"/>
          <w:szCs w:val="20"/>
        </w:rPr>
        <w:t xml:space="preserve"> Sixteen interagency minimum standards for GBV in emergencies programming. </w:t>
      </w:r>
      <w:hyperlink r:id="rId40">
        <w:r w:rsidRPr="40C44A28">
          <w:rPr>
            <w:rStyle w:val="Hyperlink"/>
            <w:rFonts w:asciiTheme="minorHAnsi" w:hAnsiTheme="minorHAnsi" w:cstheme="minorBidi"/>
            <w:color w:val="0070C0"/>
            <w:sz w:val="20"/>
            <w:szCs w:val="20"/>
          </w:rPr>
          <w:t>https://gbvaor.net/gbviems</w:t>
        </w:r>
      </w:hyperlink>
      <w:r w:rsidRPr="40C44A28">
        <w:rPr>
          <w:rStyle w:val="Hyperlink"/>
          <w:rFonts w:asciiTheme="minorHAnsi" w:hAnsiTheme="minorHAnsi"/>
          <w:sz w:val="20"/>
          <w:szCs w:val="20"/>
        </w:rPr>
        <w:t xml:space="preserve"> </w:t>
      </w:r>
      <w:r w:rsidRPr="40C44A28">
        <w:rPr>
          <w:rFonts w:cstheme="minorBidi"/>
          <w:color w:val="0070C0"/>
          <w:sz w:val="20"/>
          <w:szCs w:val="20"/>
        </w:rPr>
        <w:t>(searchable by language)</w:t>
      </w:r>
    </w:p>
    <w:p w14:paraId="61D26DA5" w14:textId="4CC8E2B1" w:rsidR="004E7B54" w:rsidRPr="00534D30" w:rsidRDefault="000256CE" w:rsidP="1F893ACF">
      <w:pPr>
        <w:numPr>
          <w:ilvl w:val="0"/>
          <w:numId w:val="9"/>
        </w:numPr>
        <w:tabs>
          <w:tab w:val="clear" w:pos="720"/>
          <w:tab w:val="num" w:pos="360"/>
        </w:tabs>
        <w:spacing w:after="40"/>
        <w:ind w:left="360"/>
        <w:rPr>
          <w:rFonts w:cstheme="minorBidi"/>
          <w:sz w:val="20"/>
          <w:szCs w:val="20"/>
        </w:rPr>
      </w:pPr>
      <w:r w:rsidRPr="1F893ACF">
        <w:rPr>
          <w:rFonts w:cstheme="minorBidi"/>
          <w:b/>
          <w:bCs/>
          <w:sz w:val="20"/>
          <w:szCs w:val="20"/>
        </w:rPr>
        <w:t>Interagency Gender Based Violence (GBV) case management guidelines.</w:t>
      </w:r>
      <w:r w:rsidRPr="1F893ACF">
        <w:rPr>
          <w:rFonts w:cstheme="minorBidi"/>
          <w:sz w:val="20"/>
          <w:szCs w:val="20"/>
        </w:rPr>
        <w:t xml:space="preserve"> GBVIMS Steering Committee. Guidelines for the provision of care and case management services to GBV survivors in humanitarian settings. 2017</w:t>
      </w:r>
      <w:r>
        <w:t xml:space="preserve"> </w:t>
      </w:r>
      <w:hyperlink r:id="rId41">
        <w:r w:rsidRPr="1F893ACF">
          <w:rPr>
            <w:rStyle w:val="Hyperlink"/>
            <w:rFonts w:ascii="Calibri" w:eastAsia="Calibri" w:hAnsi="Calibri" w:cs="Calibri"/>
            <w:color w:val="0070C0"/>
            <w:sz w:val="20"/>
            <w:szCs w:val="20"/>
          </w:rPr>
          <w:t>https://gbvresponders.org/wp-content/uploads/2017/04/Interagency-GBV-Case-Management-Guidelines_Final_2017_Low-Res.pdf</w:t>
        </w:r>
      </w:hyperlink>
    </w:p>
    <w:p w14:paraId="195D0811" w14:textId="66D2058E" w:rsidR="005222D6" w:rsidRPr="00534D30" w:rsidRDefault="00623C18" w:rsidP="029939E3">
      <w:pPr>
        <w:numPr>
          <w:ilvl w:val="0"/>
          <w:numId w:val="9"/>
        </w:numPr>
        <w:tabs>
          <w:tab w:val="clear" w:pos="720"/>
          <w:tab w:val="num" w:pos="360"/>
        </w:tabs>
        <w:spacing w:after="40"/>
        <w:ind w:left="360"/>
        <w:rPr>
          <w:rFonts w:cstheme="minorBidi"/>
          <w:sz w:val="20"/>
          <w:szCs w:val="20"/>
          <w:lang w:val="es-ES"/>
        </w:rPr>
      </w:pPr>
      <w:r w:rsidRPr="40C44A28">
        <w:rPr>
          <w:rFonts w:cstheme="minorBidi"/>
          <w:b/>
          <w:bCs/>
          <w:sz w:val="20"/>
          <w:szCs w:val="20"/>
        </w:rPr>
        <w:t>Gender equality across the humanitarian, development, peace nexus.</w:t>
      </w:r>
      <w:r w:rsidRPr="40C44A28">
        <w:rPr>
          <w:rFonts w:cstheme="minorBidi"/>
          <w:sz w:val="20"/>
          <w:szCs w:val="20"/>
        </w:rPr>
        <w:t xml:space="preserve"> </w:t>
      </w:r>
      <w:r w:rsidRPr="40C44A28">
        <w:rPr>
          <w:rFonts w:cstheme="minorBidi"/>
          <w:sz w:val="20"/>
          <w:szCs w:val="20"/>
          <w:lang w:val="es-ES"/>
        </w:rPr>
        <w:t>OECD. 2021</w:t>
      </w:r>
      <w:r w:rsidRPr="40C44A28">
        <w:rPr>
          <w:lang w:val="es-ES"/>
        </w:rPr>
        <w:t xml:space="preserve"> </w:t>
      </w:r>
      <w:hyperlink r:id="rId42">
        <w:r w:rsidRPr="40C44A28">
          <w:rPr>
            <w:rStyle w:val="Hyperlink"/>
            <w:rFonts w:asciiTheme="minorHAnsi" w:hAnsiTheme="minorHAnsi"/>
            <w:color w:val="0070C0"/>
            <w:sz w:val="20"/>
            <w:szCs w:val="20"/>
            <w:lang w:val="es-ES"/>
          </w:rPr>
          <w:t>https://www.oecd.org/dac/gender-equality-across-the-hdp-nexus-july2021.pdf</w:t>
        </w:r>
      </w:hyperlink>
    </w:p>
    <w:p w14:paraId="4386CDA2" w14:textId="4949F812" w:rsidR="00DB275F" w:rsidRPr="00534D30" w:rsidRDefault="00623C18" w:rsidP="029939E3">
      <w:pPr>
        <w:numPr>
          <w:ilvl w:val="0"/>
          <w:numId w:val="9"/>
        </w:numPr>
        <w:tabs>
          <w:tab w:val="clear" w:pos="720"/>
          <w:tab w:val="num" w:pos="360"/>
        </w:tabs>
        <w:spacing w:after="40"/>
        <w:ind w:left="360"/>
        <w:rPr>
          <w:rFonts w:cstheme="minorBidi"/>
          <w:sz w:val="20"/>
          <w:szCs w:val="20"/>
        </w:rPr>
      </w:pPr>
      <w:r w:rsidRPr="40C44A28">
        <w:rPr>
          <w:rFonts w:cstheme="minorBidi"/>
          <w:b/>
          <w:bCs/>
          <w:sz w:val="20"/>
          <w:szCs w:val="20"/>
        </w:rPr>
        <w:t xml:space="preserve">Guidance </w:t>
      </w:r>
      <w:proofErr w:type="gramStart"/>
      <w:r w:rsidRPr="40C44A28">
        <w:rPr>
          <w:rFonts w:cstheme="minorBidi"/>
          <w:b/>
          <w:bCs/>
          <w:sz w:val="20"/>
          <w:szCs w:val="20"/>
        </w:rPr>
        <w:t>note</w:t>
      </w:r>
      <w:proofErr w:type="gramEnd"/>
      <w:r w:rsidRPr="40C44A28">
        <w:rPr>
          <w:rFonts w:cstheme="minorBidi"/>
          <w:b/>
          <w:bCs/>
          <w:sz w:val="20"/>
          <w:szCs w:val="20"/>
        </w:rPr>
        <w:t xml:space="preserve"> on how to p</w:t>
      </w:r>
      <w:r w:rsidR="00DB275F" w:rsidRPr="40C44A28">
        <w:rPr>
          <w:rFonts w:cstheme="minorBidi"/>
          <w:b/>
          <w:bCs/>
          <w:sz w:val="20"/>
          <w:szCs w:val="20"/>
        </w:rPr>
        <w:t xml:space="preserve">romote </w:t>
      </w:r>
      <w:r w:rsidRPr="40C44A28">
        <w:rPr>
          <w:rFonts w:cstheme="minorBidi"/>
          <w:b/>
          <w:bCs/>
          <w:sz w:val="20"/>
          <w:szCs w:val="20"/>
        </w:rPr>
        <w:t>g</w:t>
      </w:r>
      <w:r w:rsidR="00DB275F" w:rsidRPr="40C44A28">
        <w:rPr>
          <w:rFonts w:cstheme="minorBidi"/>
          <w:b/>
          <w:bCs/>
          <w:sz w:val="20"/>
          <w:szCs w:val="20"/>
        </w:rPr>
        <w:t>ender-</w:t>
      </w:r>
      <w:r w:rsidRPr="40C44A28">
        <w:rPr>
          <w:rFonts w:cstheme="minorBidi"/>
          <w:b/>
          <w:bCs/>
          <w:sz w:val="20"/>
          <w:szCs w:val="20"/>
        </w:rPr>
        <w:t>r</w:t>
      </w:r>
      <w:r w:rsidR="00DB275F" w:rsidRPr="40C44A28">
        <w:rPr>
          <w:rFonts w:cstheme="minorBidi"/>
          <w:b/>
          <w:bCs/>
          <w:sz w:val="20"/>
          <w:szCs w:val="20"/>
        </w:rPr>
        <w:t xml:space="preserve">esponsive </w:t>
      </w:r>
      <w:r w:rsidRPr="40C44A28">
        <w:rPr>
          <w:rFonts w:cstheme="minorBidi"/>
          <w:b/>
          <w:bCs/>
          <w:sz w:val="20"/>
          <w:szCs w:val="20"/>
        </w:rPr>
        <w:t>l</w:t>
      </w:r>
      <w:r w:rsidR="00DB275F" w:rsidRPr="40C44A28">
        <w:rPr>
          <w:rFonts w:cstheme="minorBidi"/>
          <w:b/>
          <w:bCs/>
          <w:sz w:val="20"/>
          <w:szCs w:val="20"/>
        </w:rPr>
        <w:t xml:space="preserve">ocalization in </w:t>
      </w:r>
      <w:r w:rsidRPr="40C44A28">
        <w:rPr>
          <w:rFonts w:cstheme="minorBidi"/>
          <w:b/>
          <w:bCs/>
          <w:sz w:val="20"/>
          <w:szCs w:val="20"/>
        </w:rPr>
        <w:t>h</w:t>
      </w:r>
      <w:r w:rsidR="00DB275F" w:rsidRPr="40C44A28">
        <w:rPr>
          <w:rFonts w:cstheme="minorBidi"/>
          <w:b/>
          <w:bCs/>
          <w:sz w:val="20"/>
          <w:szCs w:val="20"/>
        </w:rPr>
        <w:t xml:space="preserve">umanitarian </w:t>
      </w:r>
      <w:r w:rsidRPr="40C44A28">
        <w:rPr>
          <w:rFonts w:cstheme="minorBidi"/>
          <w:b/>
          <w:bCs/>
          <w:sz w:val="20"/>
          <w:szCs w:val="20"/>
        </w:rPr>
        <w:t>a</w:t>
      </w:r>
      <w:r w:rsidR="00DB275F" w:rsidRPr="40C44A28">
        <w:rPr>
          <w:rFonts w:cstheme="minorBidi"/>
          <w:b/>
          <w:bCs/>
          <w:sz w:val="20"/>
          <w:szCs w:val="20"/>
        </w:rPr>
        <w:t xml:space="preserve">ction. </w:t>
      </w:r>
      <w:r w:rsidRPr="40C44A28">
        <w:rPr>
          <w:rFonts w:cstheme="minorBidi"/>
          <w:b/>
          <w:bCs/>
          <w:sz w:val="20"/>
          <w:szCs w:val="20"/>
        </w:rPr>
        <w:t>UN</w:t>
      </w:r>
      <w:r w:rsidRPr="40C44A28">
        <w:rPr>
          <w:rFonts w:cstheme="minorBidi"/>
          <w:sz w:val="20"/>
          <w:szCs w:val="20"/>
        </w:rPr>
        <w:t xml:space="preserve"> Women. </w:t>
      </w:r>
      <w:r w:rsidR="00DB275F" w:rsidRPr="40C44A28">
        <w:rPr>
          <w:rFonts w:cstheme="minorBidi"/>
          <w:sz w:val="20"/>
          <w:szCs w:val="20"/>
        </w:rPr>
        <w:t>Guidance Note</w:t>
      </w:r>
      <w:r w:rsidRPr="40C44A28">
        <w:rPr>
          <w:rFonts w:cstheme="minorBidi"/>
          <w:sz w:val="20"/>
          <w:szCs w:val="20"/>
        </w:rPr>
        <w:t>.</w:t>
      </w:r>
      <w:r w:rsidR="00DB275F" w:rsidRPr="40C44A28">
        <w:rPr>
          <w:rFonts w:cstheme="minorBidi"/>
          <w:sz w:val="20"/>
          <w:szCs w:val="20"/>
        </w:rPr>
        <w:t xml:space="preserve"> 2020.</w:t>
      </w:r>
      <w:r w:rsidR="00F51369" w:rsidRPr="40C44A28">
        <w:rPr>
          <w:rFonts w:cstheme="minorBidi"/>
          <w:sz w:val="20"/>
          <w:szCs w:val="20"/>
        </w:rPr>
        <w:t xml:space="preserve"> </w:t>
      </w:r>
      <w:hyperlink r:id="rId43">
        <w:r w:rsidR="00F51369" w:rsidRPr="40C44A28">
          <w:rPr>
            <w:rStyle w:val="Hyperlink"/>
            <w:rFonts w:asciiTheme="minorHAnsi" w:eastAsia="Times New Roman" w:hAnsiTheme="minorHAnsi" w:cstheme="minorBidi"/>
            <w:color w:val="0070C0"/>
            <w:sz w:val="20"/>
            <w:szCs w:val="20"/>
          </w:rPr>
          <w:t>https://interagencystandingcommittee.org/system/files/2020-05/UN%20Women%20-%20How%20to%20promote%20gender-responsive%20localisation%20in%20humanitarian%20action%20-%20Guidance%20Note.pdf</w:t>
        </w:r>
      </w:hyperlink>
      <w:r w:rsidR="00F51369" w:rsidRPr="40C44A28">
        <w:rPr>
          <w:rFonts w:cstheme="minorBidi"/>
          <w:color w:val="0070C0"/>
          <w:sz w:val="20"/>
          <w:szCs w:val="20"/>
        </w:rPr>
        <w:t xml:space="preserve"> </w:t>
      </w:r>
    </w:p>
    <w:p w14:paraId="55FD4E38" w14:textId="4AC960D5" w:rsidR="0091256D" w:rsidRPr="00534D30" w:rsidRDefault="0091256D" w:rsidP="029939E3">
      <w:pPr>
        <w:numPr>
          <w:ilvl w:val="0"/>
          <w:numId w:val="9"/>
        </w:numPr>
        <w:tabs>
          <w:tab w:val="clear" w:pos="720"/>
          <w:tab w:val="num" w:pos="360"/>
        </w:tabs>
        <w:spacing w:after="40"/>
        <w:ind w:left="360"/>
        <w:rPr>
          <w:rFonts w:cstheme="minorBidi"/>
          <w:sz w:val="20"/>
          <w:szCs w:val="20"/>
        </w:rPr>
      </w:pPr>
      <w:r w:rsidRPr="40C44A28">
        <w:rPr>
          <w:rFonts w:cstheme="minorBidi"/>
          <w:b/>
          <w:bCs/>
          <w:sz w:val="20"/>
          <w:szCs w:val="20"/>
        </w:rPr>
        <w:t xml:space="preserve">Adaptability learning document. Spotlight Initiative. 2021. Strengthening the humanitarian, development, peace nexus to end VAWG. </w:t>
      </w:r>
      <w:hyperlink r:id="rId44">
        <w:r w:rsidRPr="40C44A28">
          <w:rPr>
            <w:rStyle w:val="Hyperlink"/>
            <w:rFonts w:asciiTheme="minorHAnsi" w:hAnsiTheme="minorHAnsi"/>
            <w:color w:val="0070C0"/>
            <w:sz w:val="20"/>
            <w:szCs w:val="20"/>
          </w:rPr>
          <w:t>https://www.spotlightinitiative.org/publications/adaptability-spotlight-initiative</w:t>
        </w:r>
      </w:hyperlink>
    </w:p>
    <w:p w14:paraId="2F9F5AE5" w14:textId="3B89F663" w:rsidR="00815D1F" w:rsidRPr="00534D30" w:rsidRDefault="00815D1F" w:rsidP="029939E3">
      <w:pPr>
        <w:numPr>
          <w:ilvl w:val="0"/>
          <w:numId w:val="9"/>
        </w:numPr>
        <w:tabs>
          <w:tab w:val="clear" w:pos="720"/>
          <w:tab w:val="num" w:pos="360"/>
        </w:tabs>
        <w:spacing w:after="40"/>
        <w:ind w:left="360"/>
        <w:rPr>
          <w:rFonts w:cstheme="minorBidi"/>
          <w:sz w:val="20"/>
          <w:szCs w:val="20"/>
        </w:rPr>
      </w:pPr>
      <w:r w:rsidRPr="40C44A28">
        <w:rPr>
          <w:rFonts w:cstheme="minorBidi"/>
          <w:b/>
          <w:bCs/>
          <w:sz w:val="20"/>
          <w:szCs w:val="20"/>
        </w:rPr>
        <w:t>Gender in Emergencies and the Rapid Gender Analysis.</w:t>
      </w:r>
      <w:r w:rsidRPr="40C44A28">
        <w:rPr>
          <w:rFonts w:cstheme="minorBidi"/>
          <w:sz w:val="20"/>
          <w:szCs w:val="20"/>
        </w:rPr>
        <w:t xml:space="preserve"> CARE. Weblink facilitates access to various resources to integrate gender in emergency response across various sectors, access to tools for a rapid gender analysis, guidance’s for </w:t>
      </w:r>
      <w:proofErr w:type="spellStart"/>
      <w:r w:rsidRPr="40C44A28">
        <w:rPr>
          <w:rFonts w:cstheme="minorBidi"/>
          <w:sz w:val="20"/>
          <w:szCs w:val="20"/>
        </w:rPr>
        <w:t>programme</w:t>
      </w:r>
      <w:proofErr w:type="spellEnd"/>
      <w:r w:rsidRPr="40C44A28">
        <w:rPr>
          <w:rFonts w:cstheme="minorBidi"/>
          <w:sz w:val="20"/>
          <w:szCs w:val="20"/>
        </w:rPr>
        <w:t xml:space="preserve"> design and implementation. </w:t>
      </w:r>
      <w:hyperlink r:id="rId45">
        <w:r w:rsidR="00616884" w:rsidRPr="40C44A28">
          <w:rPr>
            <w:rStyle w:val="Hyperlink"/>
            <w:rFonts w:asciiTheme="minorHAnsi" w:hAnsiTheme="minorHAnsi"/>
            <w:color w:val="0070C0"/>
            <w:sz w:val="20"/>
            <w:szCs w:val="20"/>
          </w:rPr>
          <w:t>https://www.careemergencytoolkit.org/gender/gender-in-emergencies/</w:t>
        </w:r>
      </w:hyperlink>
    </w:p>
    <w:p w14:paraId="106EC11D" w14:textId="48295EE2" w:rsidR="00F30D15" w:rsidRPr="00534D30" w:rsidRDefault="00F30D15" w:rsidP="1F893ACF">
      <w:pPr>
        <w:numPr>
          <w:ilvl w:val="0"/>
          <w:numId w:val="9"/>
        </w:numPr>
        <w:tabs>
          <w:tab w:val="clear" w:pos="720"/>
          <w:tab w:val="num" w:pos="360"/>
        </w:tabs>
        <w:spacing w:after="40"/>
        <w:ind w:left="360"/>
        <w:rPr>
          <w:rFonts w:cstheme="minorBidi"/>
          <w:sz w:val="20"/>
          <w:szCs w:val="20"/>
        </w:rPr>
      </w:pPr>
      <w:r w:rsidRPr="1F893ACF">
        <w:rPr>
          <w:rFonts w:cstheme="minorBidi"/>
          <w:b/>
          <w:bCs/>
          <w:sz w:val="20"/>
          <w:szCs w:val="20"/>
        </w:rPr>
        <w:t>Protection from Sexual Exploitation and Abuse (PSEA).</w:t>
      </w:r>
      <w:r w:rsidRPr="1F893ACF">
        <w:rPr>
          <w:rFonts w:cstheme="minorBidi"/>
          <w:sz w:val="20"/>
          <w:szCs w:val="20"/>
        </w:rPr>
        <w:t xml:space="preserve"> IASC</w:t>
      </w:r>
      <w:r w:rsidR="00463B94" w:rsidRPr="1F893ACF">
        <w:rPr>
          <w:rFonts w:cstheme="minorBidi"/>
          <w:sz w:val="20"/>
          <w:szCs w:val="20"/>
        </w:rPr>
        <w:t xml:space="preserve">. See webpage with relevant information on existing policies, </w:t>
      </w:r>
      <w:proofErr w:type="gramStart"/>
      <w:r w:rsidR="00463B94" w:rsidRPr="1F893ACF">
        <w:rPr>
          <w:rFonts w:cstheme="minorBidi"/>
          <w:sz w:val="20"/>
          <w:szCs w:val="20"/>
        </w:rPr>
        <w:t>tools</w:t>
      </w:r>
      <w:proofErr w:type="gramEnd"/>
      <w:r w:rsidR="00463B94" w:rsidRPr="1F893ACF">
        <w:rPr>
          <w:rFonts w:cstheme="minorBidi"/>
          <w:sz w:val="20"/>
          <w:szCs w:val="20"/>
        </w:rPr>
        <w:t xml:space="preserve"> and diverse resources. </w:t>
      </w:r>
      <w:hyperlink r:id="rId46">
        <w:r w:rsidR="00264CCB" w:rsidRPr="1F893ACF">
          <w:rPr>
            <w:rStyle w:val="Hyperlink"/>
            <w:rFonts w:asciiTheme="minorHAnsi" w:eastAsiaTheme="minorEastAsia" w:hAnsiTheme="minorHAnsi" w:cstheme="minorBidi"/>
            <w:color w:val="0070C0"/>
            <w:sz w:val="20"/>
            <w:szCs w:val="20"/>
          </w:rPr>
          <w:t>https://psea.interagencystandingcommittee.org/</w:t>
        </w:r>
      </w:hyperlink>
    </w:p>
    <w:p w14:paraId="181F60A2" w14:textId="7E90C092" w:rsidR="00264CCB" w:rsidRPr="00534D30" w:rsidRDefault="00852D83" w:rsidP="029939E3">
      <w:pPr>
        <w:numPr>
          <w:ilvl w:val="0"/>
          <w:numId w:val="9"/>
        </w:numPr>
        <w:tabs>
          <w:tab w:val="clear" w:pos="720"/>
          <w:tab w:val="num" w:pos="360"/>
        </w:tabs>
        <w:spacing w:after="40"/>
        <w:ind w:left="360"/>
        <w:rPr>
          <w:rFonts w:cstheme="minorBidi"/>
          <w:sz w:val="20"/>
          <w:szCs w:val="20"/>
        </w:rPr>
      </w:pPr>
      <w:r w:rsidRPr="40C44A28">
        <w:rPr>
          <w:rFonts w:cstheme="minorBidi"/>
          <w:b/>
          <w:bCs/>
          <w:sz w:val="20"/>
          <w:szCs w:val="20"/>
        </w:rPr>
        <w:lastRenderedPageBreak/>
        <w:t>Gender in Emergencies.</w:t>
      </w:r>
      <w:r w:rsidRPr="40C44A28">
        <w:rPr>
          <w:rFonts w:cstheme="minorBidi"/>
          <w:sz w:val="20"/>
          <w:szCs w:val="20"/>
        </w:rPr>
        <w:t xml:space="preserve"> IASC. </w:t>
      </w:r>
      <w:r w:rsidR="00E903C6" w:rsidRPr="40C44A28">
        <w:rPr>
          <w:rFonts w:cstheme="minorBidi"/>
          <w:sz w:val="20"/>
          <w:szCs w:val="20"/>
        </w:rPr>
        <w:t>The Gender Handbook</w:t>
      </w:r>
      <w:r w:rsidR="00F86E77" w:rsidRPr="40C44A28">
        <w:rPr>
          <w:rFonts w:cstheme="minorBidi"/>
          <w:sz w:val="20"/>
          <w:szCs w:val="20"/>
        </w:rPr>
        <w:t xml:space="preserve"> provides relevant guidance across the humanitarian </w:t>
      </w:r>
      <w:proofErr w:type="spellStart"/>
      <w:r w:rsidR="00F86E77" w:rsidRPr="40C44A28">
        <w:rPr>
          <w:rFonts w:cstheme="minorBidi"/>
          <w:sz w:val="20"/>
          <w:szCs w:val="20"/>
        </w:rPr>
        <w:t>programme</w:t>
      </w:r>
      <w:proofErr w:type="spellEnd"/>
      <w:r w:rsidR="00F86E77" w:rsidRPr="40C44A28">
        <w:rPr>
          <w:rFonts w:cstheme="minorBidi"/>
          <w:sz w:val="20"/>
          <w:szCs w:val="20"/>
        </w:rPr>
        <w:t xml:space="preserve"> management cycle for integration of gender equality considerations. </w:t>
      </w:r>
      <w:hyperlink r:id="rId47">
        <w:r w:rsidR="004532F4" w:rsidRPr="40C44A28">
          <w:rPr>
            <w:rStyle w:val="Hyperlink"/>
            <w:rFonts w:asciiTheme="minorHAnsi" w:hAnsiTheme="minorHAnsi"/>
            <w:color w:val="0070C0"/>
            <w:sz w:val="20"/>
            <w:szCs w:val="20"/>
          </w:rPr>
          <w:t>https://interagencystandingcommittee.org/system/files/2018-iasc_gender_handbook_for_humanitarian_action_eng_0.pdf</w:t>
        </w:r>
      </w:hyperlink>
    </w:p>
    <w:p w14:paraId="0F1714CE" w14:textId="77777777" w:rsidR="00815D1F" w:rsidRPr="004532F4" w:rsidRDefault="00815D1F" w:rsidP="029939E3">
      <w:pPr>
        <w:spacing w:after="40"/>
        <w:ind w:left="360"/>
        <w:rPr>
          <w:rFonts w:cstheme="minorBidi"/>
          <w:color w:val="0070C0"/>
          <w:sz w:val="20"/>
          <w:szCs w:val="20"/>
        </w:rPr>
      </w:pPr>
    </w:p>
    <w:p w14:paraId="5250002F" w14:textId="0017614F" w:rsidR="00BC1E0A" w:rsidRDefault="00BC1E0A" w:rsidP="0D3F5D07">
      <w:pPr>
        <w:spacing w:after="40"/>
        <w:rPr>
          <w:rFonts w:ascii="Calibri" w:hAnsi="Calibri"/>
          <w:lang w:val="en-GB"/>
        </w:rPr>
      </w:pPr>
      <w:r w:rsidRPr="0D3F5D07">
        <w:rPr>
          <w:rFonts w:ascii="Calibri" w:hAnsi="Calibri"/>
          <w:lang w:val="en-GB"/>
        </w:rPr>
        <w:t xml:space="preserve">The following </w:t>
      </w:r>
      <w:r w:rsidRPr="0D3F5D07">
        <w:rPr>
          <w:rFonts w:ascii="Calibri" w:hAnsi="Calibri"/>
          <w:b/>
          <w:bCs/>
          <w:lang w:val="en-GB"/>
        </w:rPr>
        <w:t>COVID-19 specific</w:t>
      </w:r>
      <w:r w:rsidRPr="0D3F5D07">
        <w:rPr>
          <w:rFonts w:ascii="Calibri" w:hAnsi="Calibri"/>
          <w:lang w:val="en-GB"/>
        </w:rPr>
        <w:t xml:space="preserve"> resources may also be especially useful when developing your proposal: </w:t>
      </w:r>
    </w:p>
    <w:p w14:paraId="5171EB9F" w14:textId="757278B5" w:rsidR="00BC1E0A" w:rsidRPr="00E77706" w:rsidRDefault="00BC1E0A" w:rsidP="0D3F5D07">
      <w:pPr>
        <w:numPr>
          <w:ilvl w:val="0"/>
          <w:numId w:val="9"/>
        </w:numPr>
        <w:tabs>
          <w:tab w:val="clear" w:pos="720"/>
          <w:tab w:val="num" w:pos="360"/>
        </w:tabs>
        <w:spacing w:after="40"/>
        <w:ind w:left="360"/>
        <w:rPr>
          <w:rFonts w:cstheme="minorBidi"/>
          <w:color w:val="0070C0"/>
          <w:sz w:val="20"/>
          <w:szCs w:val="20"/>
        </w:rPr>
      </w:pPr>
      <w:r w:rsidRPr="1F893ACF">
        <w:rPr>
          <w:rFonts w:cstheme="minorBidi"/>
          <w:b/>
          <w:bCs/>
          <w:sz w:val="20"/>
          <w:szCs w:val="20"/>
        </w:rPr>
        <w:t xml:space="preserve">Violence against Women and Girls Data Collection during COVID-19. </w:t>
      </w:r>
      <w:r w:rsidRPr="1F893ACF">
        <w:rPr>
          <w:rFonts w:cstheme="minorBidi"/>
          <w:sz w:val="20"/>
          <w:szCs w:val="20"/>
        </w:rPr>
        <w:t xml:space="preserve">UN Women. 2020. </w:t>
      </w:r>
      <w:hyperlink r:id="rId48">
        <w:r w:rsidRPr="1F893ACF">
          <w:rPr>
            <w:rStyle w:val="Hyperlink"/>
            <w:rFonts w:asciiTheme="minorHAnsi" w:eastAsiaTheme="minorEastAsia" w:hAnsiTheme="minorHAnsi" w:cstheme="minorBidi"/>
            <w:color w:val="0070C0"/>
            <w:sz w:val="20"/>
            <w:szCs w:val="20"/>
          </w:rPr>
          <w:t>https://www.unwomen.org/en/digital-library/publications/2020/04/issue-brief-violence-against-women-and-girls-data-collection-during-covid-19</w:t>
        </w:r>
      </w:hyperlink>
    </w:p>
    <w:p w14:paraId="1A690E54" w14:textId="22E66017" w:rsidR="00BC1E0A" w:rsidRPr="00E77706" w:rsidRDefault="00BC1E0A" w:rsidP="0D3F5D07">
      <w:pPr>
        <w:numPr>
          <w:ilvl w:val="0"/>
          <w:numId w:val="9"/>
        </w:numPr>
        <w:tabs>
          <w:tab w:val="clear" w:pos="720"/>
          <w:tab w:val="num" w:pos="360"/>
        </w:tabs>
        <w:spacing w:after="40"/>
        <w:ind w:left="360"/>
        <w:rPr>
          <w:rFonts w:cstheme="minorBidi"/>
          <w:color w:val="0070C0"/>
          <w:sz w:val="20"/>
          <w:szCs w:val="20"/>
        </w:rPr>
      </w:pPr>
      <w:r w:rsidRPr="1F893ACF">
        <w:rPr>
          <w:rFonts w:cstheme="minorBidi"/>
          <w:b/>
          <w:bCs/>
          <w:sz w:val="20"/>
          <w:szCs w:val="20"/>
        </w:rPr>
        <w:t>COVID-19 and Essential Services Provision for Survivors of Violence against Women and Girls.</w:t>
      </w:r>
      <w:r w:rsidRPr="1F893ACF">
        <w:rPr>
          <w:rFonts w:cstheme="minorBidi"/>
          <w:sz w:val="20"/>
          <w:szCs w:val="20"/>
        </w:rPr>
        <w:t xml:space="preserve"> UN Women. 2020. </w:t>
      </w:r>
      <w:hyperlink r:id="rId49">
        <w:r w:rsidR="04BB02ED" w:rsidRPr="1F893ACF">
          <w:rPr>
            <w:rStyle w:val="Hyperlink"/>
            <w:rFonts w:asciiTheme="minorHAnsi" w:eastAsiaTheme="minorEastAsia" w:hAnsiTheme="minorHAnsi" w:cstheme="minorBidi"/>
            <w:color w:val="0070C0"/>
            <w:sz w:val="20"/>
            <w:szCs w:val="20"/>
          </w:rPr>
          <w:t>https://www.unwomen.org/en/digital-library/publications/2020/04/brief-covid-19-and-essential-services-provision-for-survivors-of-violence-against-women-and-girls</w:t>
        </w:r>
      </w:hyperlink>
    </w:p>
    <w:p w14:paraId="4B575EA4" w14:textId="77777777" w:rsidR="00BC1E0A" w:rsidRPr="00E77706" w:rsidRDefault="00BC1E0A" w:rsidP="029939E3">
      <w:pPr>
        <w:numPr>
          <w:ilvl w:val="0"/>
          <w:numId w:val="9"/>
        </w:numPr>
        <w:tabs>
          <w:tab w:val="clear" w:pos="720"/>
          <w:tab w:val="num" w:pos="360"/>
        </w:tabs>
        <w:spacing w:after="40"/>
        <w:ind w:left="360"/>
        <w:rPr>
          <w:rStyle w:val="Hyperlink"/>
          <w:rFonts w:asciiTheme="minorHAnsi" w:hAnsiTheme="minorHAnsi"/>
          <w:color w:val="4472C4" w:themeColor="accent1"/>
          <w:sz w:val="20"/>
          <w:szCs w:val="20"/>
        </w:rPr>
      </w:pPr>
      <w:r w:rsidRPr="40C44A28">
        <w:rPr>
          <w:rFonts w:cstheme="minorBidi"/>
          <w:b/>
          <w:bCs/>
          <w:sz w:val="20"/>
          <w:szCs w:val="20"/>
        </w:rPr>
        <w:t>UNTF EVAW Briefing Note on the Impact of COVID-19 on violence against women through the lens of Civil Society and Women’s Rights Organizations.</w:t>
      </w:r>
      <w:r w:rsidRPr="40C44A28">
        <w:rPr>
          <w:rFonts w:cstheme="minorBidi"/>
          <w:sz w:val="20"/>
          <w:szCs w:val="20"/>
        </w:rPr>
        <w:t xml:space="preserve"> UN Trust Fund to End Violence against Women. 2020. </w:t>
      </w:r>
      <w:hyperlink r:id="rId50">
        <w:r w:rsidR="04BB02ED" w:rsidRPr="40C44A28">
          <w:rPr>
            <w:rStyle w:val="Hyperlink"/>
            <w:rFonts w:asciiTheme="minorHAnsi" w:hAnsiTheme="minorHAnsi" w:cstheme="minorBidi"/>
            <w:color w:val="0070C0"/>
            <w:sz w:val="20"/>
            <w:szCs w:val="20"/>
          </w:rPr>
          <w:t>http://bit.ly/UNTF-Brief-May2020</w:t>
        </w:r>
      </w:hyperlink>
      <w:r w:rsidR="04BB02ED" w:rsidRPr="40C44A28">
        <w:rPr>
          <w:rStyle w:val="Hyperlink"/>
          <w:rFonts w:asciiTheme="minorHAnsi" w:hAnsiTheme="minorHAnsi" w:cstheme="minorBidi"/>
          <w:color w:val="0070C0"/>
          <w:sz w:val="20"/>
          <w:szCs w:val="20"/>
        </w:rPr>
        <w:t xml:space="preserve"> </w:t>
      </w:r>
    </w:p>
    <w:p w14:paraId="71D6A745" w14:textId="77777777" w:rsidR="00BC1E0A" w:rsidRPr="00E77706" w:rsidRDefault="00BC1E0A" w:rsidP="029939E3">
      <w:pPr>
        <w:numPr>
          <w:ilvl w:val="0"/>
          <w:numId w:val="9"/>
        </w:numPr>
        <w:tabs>
          <w:tab w:val="clear" w:pos="720"/>
          <w:tab w:val="num" w:pos="360"/>
        </w:tabs>
        <w:spacing w:after="40"/>
        <w:ind w:left="360"/>
        <w:rPr>
          <w:rFonts w:cstheme="minorBidi"/>
          <w:sz w:val="20"/>
          <w:szCs w:val="20"/>
          <w:lang w:val="de-DE"/>
        </w:rPr>
      </w:pPr>
      <w:r w:rsidRPr="40C44A28">
        <w:rPr>
          <w:rFonts w:cstheme="minorBidi"/>
          <w:b/>
          <w:bCs/>
          <w:sz w:val="20"/>
          <w:szCs w:val="20"/>
        </w:rPr>
        <w:t>Gender Based Violence and COVID-19.</w:t>
      </w:r>
      <w:r w:rsidRPr="40C44A28">
        <w:rPr>
          <w:rFonts w:cstheme="minorBidi"/>
          <w:sz w:val="20"/>
          <w:szCs w:val="20"/>
        </w:rPr>
        <w:t xml:space="preserve"> </w:t>
      </w:r>
      <w:r w:rsidRPr="40C44A28">
        <w:rPr>
          <w:rFonts w:cstheme="minorBidi"/>
          <w:sz w:val="20"/>
          <w:szCs w:val="20"/>
          <w:lang w:val="de-DE"/>
        </w:rPr>
        <w:t xml:space="preserve">UNDP. 2020. </w:t>
      </w:r>
      <w:hyperlink r:id="rId51">
        <w:r w:rsidR="04BB02ED" w:rsidRPr="40C44A28">
          <w:rPr>
            <w:rStyle w:val="Hyperlink"/>
            <w:rFonts w:asciiTheme="minorHAnsi" w:hAnsiTheme="minorHAnsi" w:cstheme="minorBidi"/>
            <w:color w:val="0070C0"/>
            <w:sz w:val="20"/>
            <w:szCs w:val="20"/>
            <w:lang w:val="de-DE"/>
          </w:rPr>
          <w:t>https://www.undp.org/content/undp/en/home/librarypage/womens-empowerment/gender-based-violence-and-covid-19.html</w:t>
        </w:r>
      </w:hyperlink>
    </w:p>
    <w:p w14:paraId="52DBFF45" w14:textId="77777777" w:rsidR="00BC1E0A" w:rsidRPr="00E77706" w:rsidRDefault="00BC1E0A" w:rsidP="029939E3">
      <w:pPr>
        <w:numPr>
          <w:ilvl w:val="0"/>
          <w:numId w:val="9"/>
        </w:numPr>
        <w:tabs>
          <w:tab w:val="clear" w:pos="720"/>
          <w:tab w:val="num" w:pos="360"/>
        </w:tabs>
        <w:spacing w:after="40"/>
        <w:ind w:left="360"/>
        <w:rPr>
          <w:rFonts w:cstheme="minorBidi"/>
          <w:sz w:val="20"/>
          <w:szCs w:val="20"/>
        </w:rPr>
      </w:pPr>
      <w:r w:rsidRPr="40C44A28">
        <w:rPr>
          <w:rFonts w:cstheme="minorBidi"/>
          <w:b/>
          <w:bCs/>
          <w:sz w:val="20"/>
          <w:szCs w:val="20"/>
        </w:rPr>
        <w:t>Identifying &amp; Mitigating Gender Based Violence Risks within the COVID-19 Response.</w:t>
      </w:r>
      <w:r w:rsidRPr="40C44A28">
        <w:rPr>
          <w:rFonts w:cstheme="minorBidi"/>
          <w:sz w:val="20"/>
          <w:szCs w:val="20"/>
        </w:rPr>
        <w:t xml:space="preserve"> Inter-Agency Standing Committee IASC &amp; Global Protection Cluster. 2020.</w:t>
      </w:r>
    </w:p>
    <w:p w14:paraId="5CDCE7FC" w14:textId="77777777" w:rsidR="00BC1E0A" w:rsidRPr="00E77706" w:rsidRDefault="00000000" w:rsidP="0D3F5D07">
      <w:pPr>
        <w:spacing w:after="40"/>
        <w:ind w:left="360"/>
        <w:rPr>
          <w:rStyle w:val="Hyperlink"/>
          <w:rFonts w:asciiTheme="minorHAnsi" w:eastAsiaTheme="minorEastAsia" w:hAnsiTheme="minorHAnsi" w:cstheme="minorBidi"/>
          <w:color w:val="0070C0"/>
          <w:sz w:val="20"/>
          <w:szCs w:val="20"/>
        </w:rPr>
      </w:pPr>
      <w:hyperlink r:id="rId52">
        <w:r w:rsidR="00BC1E0A" w:rsidRPr="0D3F5D07">
          <w:rPr>
            <w:rStyle w:val="Hyperlink"/>
            <w:rFonts w:asciiTheme="minorHAnsi" w:eastAsiaTheme="minorEastAsia" w:hAnsiTheme="minorHAnsi" w:cstheme="minorBidi"/>
            <w:color w:val="0070C0"/>
            <w:sz w:val="20"/>
            <w:szCs w:val="20"/>
          </w:rPr>
          <w:t>https://gbvguidelines.org/wp/wp-content/uploads/2020/04/Interagency-GBV-risk-mitigation-and-Covid-tipsheet.pd</w:t>
        </w:r>
      </w:hyperlink>
      <w:r w:rsidR="00BC1E0A" w:rsidRPr="0D3F5D07">
        <w:rPr>
          <w:rStyle w:val="Hyperlink"/>
          <w:rFonts w:asciiTheme="minorHAnsi" w:eastAsiaTheme="minorEastAsia" w:hAnsiTheme="minorHAnsi" w:cstheme="minorBidi"/>
          <w:color w:val="0070C0"/>
          <w:sz w:val="20"/>
          <w:szCs w:val="20"/>
        </w:rPr>
        <w:t>f</w:t>
      </w:r>
    </w:p>
    <w:sectPr w:rsidR="00BC1E0A" w:rsidRPr="00E77706" w:rsidSect="008D5AA9">
      <w:headerReference w:type="even" r:id="rId53"/>
      <w:headerReference w:type="default" r:id="rId54"/>
      <w:footerReference w:type="default" r:id="rId55"/>
      <w:headerReference w:type="first" r:id="rId56"/>
      <w:pgSz w:w="12240" w:h="15840"/>
      <w:pgMar w:top="1440" w:right="1152"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50165" w14:textId="77777777" w:rsidR="00D17903" w:rsidRDefault="00D17903">
      <w:r>
        <w:separator/>
      </w:r>
    </w:p>
    <w:p w14:paraId="51235988" w14:textId="77777777" w:rsidR="00D17903" w:rsidRDefault="00D17903"/>
  </w:endnote>
  <w:endnote w:type="continuationSeparator" w:id="0">
    <w:p w14:paraId="182740A8" w14:textId="77777777" w:rsidR="00D17903" w:rsidRDefault="00D17903">
      <w:r>
        <w:continuationSeparator/>
      </w:r>
    </w:p>
    <w:p w14:paraId="34E83B42" w14:textId="77777777" w:rsidR="00D17903" w:rsidRDefault="00D17903"/>
  </w:endnote>
  <w:endnote w:type="continuationNotice" w:id="1">
    <w:p w14:paraId="5345B7E9" w14:textId="77777777" w:rsidR="00D17903" w:rsidRDefault="00D17903"/>
    <w:p w14:paraId="34AD4687" w14:textId="77777777" w:rsidR="00D17903" w:rsidRDefault="00D179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NCaeciliaSans Text">
    <w:altName w:val="Calibri"/>
    <w:panose1 w:val="00000000000000000000"/>
    <w:charset w:val="00"/>
    <w:family w:val="swiss"/>
    <w:notTrueType/>
    <w:pitch w:val="default"/>
    <w:sig w:usb0="00000003" w:usb1="00000000" w:usb2="00000000" w:usb3="00000000" w:csb0="00000001" w:csb1="00000000"/>
  </w:font>
  <w:font w:name="PMNCaeciliaSans Text Lt">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635D5" w14:paraId="581BB612" w14:textId="77777777" w:rsidTr="7675B87E">
      <w:tc>
        <w:tcPr>
          <w:tcW w:w="2880" w:type="dxa"/>
        </w:tcPr>
        <w:p w14:paraId="3F8E381A" w14:textId="5DC3A274" w:rsidR="00F635D5" w:rsidRDefault="00F635D5" w:rsidP="7675B87E">
          <w:pPr>
            <w:pStyle w:val="Header"/>
            <w:ind w:left="-115"/>
          </w:pPr>
        </w:p>
      </w:tc>
      <w:tc>
        <w:tcPr>
          <w:tcW w:w="2880" w:type="dxa"/>
        </w:tcPr>
        <w:p w14:paraId="1C48139E" w14:textId="4DE339BD" w:rsidR="00F635D5" w:rsidRDefault="00F635D5" w:rsidP="7675B87E">
          <w:pPr>
            <w:pStyle w:val="Header"/>
            <w:jc w:val="center"/>
          </w:pPr>
        </w:p>
      </w:tc>
      <w:tc>
        <w:tcPr>
          <w:tcW w:w="2880" w:type="dxa"/>
        </w:tcPr>
        <w:p w14:paraId="594359FE" w14:textId="74399D8E" w:rsidR="00F635D5" w:rsidRDefault="00F635D5" w:rsidP="7675B87E">
          <w:pPr>
            <w:pStyle w:val="Header"/>
            <w:ind w:right="-115"/>
            <w:jc w:val="right"/>
          </w:pPr>
        </w:p>
      </w:tc>
    </w:tr>
  </w:tbl>
  <w:p w14:paraId="108CDC6B" w14:textId="2736B2CD" w:rsidR="00F635D5" w:rsidRDefault="00F635D5" w:rsidP="7675B87E">
    <w:pPr>
      <w:pStyle w:val="Footer"/>
    </w:pPr>
  </w:p>
  <w:p w14:paraId="05F46166" w14:textId="77777777" w:rsidR="00F635D5" w:rsidRDefault="00F635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B56F" w14:textId="33C6301D" w:rsidR="00F635D5" w:rsidRDefault="06CBDDA8">
    <w:pPr>
      <w:pStyle w:val="Footer"/>
    </w:pPr>
    <w:r>
      <w:rPr>
        <w:noProof/>
      </w:rPr>
      <w:drawing>
        <wp:inline distT="0" distB="0" distL="0" distR="0" wp14:anchorId="4D08369E" wp14:editId="08145863">
          <wp:extent cx="1889438" cy="838438"/>
          <wp:effectExtent l="0" t="0" r="0" b="0"/>
          <wp:docPr id="324754736" name="Image 3247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889438" cy="838438"/>
                  </a:xfrm>
                  <a:prstGeom prst="rect">
                    <a:avLst/>
                  </a:prstGeom>
                </pic:spPr>
              </pic:pic>
            </a:graphicData>
          </a:graphic>
        </wp:inline>
      </w:drawing>
    </w:r>
  </w:p>
  <w:p w14:paraId="34C0076A" w14:textId="77777777" w:rsidR="00F635D5" w:rsidRDefault="00F635D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F635D5" w:rsidRPr="001C4433" w:rsidRDefault="00F635D5" w:rsidP="00FF7FD7">
    <w:pPr>
      <w:tabs>
        <w:tab w:val="left" w:pos="0"/>
        <w:tab w:val="center" w:pos="4320"/>
        <w:tab w:val="center" w:pos="4680"/>
        <w:tab w:val="right" w:pos="8640"/>
        <w:tab w:val="right" w:pos="9360"/>
      </w:tabs>
      <w:jc w:val="center"/>
      <w:outlineLvl w:val="0"/>
      <w:rPr>
        <w:rFonts w:ascii="Calibri" w:eastAsia="Arial Unicode MS" w:hAnsi="Calibri"/>
        <w:color w:val="000000"/>
        <w:u w:color="000000"/>
      </w:rPr>
    </w:pPr>
    <w:r w:rsidRPr="00794B59">
      <w:rPr>
        <w:rFonts w:ascii="Calibri" w:eastAsia="Arial Unicode MS" w:hAnsi="Calibri"/>
        <w:color w:val="000000"/>
        <w:u w:color="000000"/>
        <w:shd w:val="clear" w:color="auto" w:fill="E6E6E6"/>
      </w:rPr>
      <w:fldChar w:fldCharType="begin"/>
    </w:r>
    <w:r w:rsidRPr="00794B59">
      <w:rPr>
        <w:rFonts w:ascii="Calibri" w:eastAsia="Arial Unicode MS" w:hAnsi="Calibri"/>
        <w:color w:val="000000"/>
        <w:u w:color="000000"/>
      </w:rPr>
      <w:instrText xml:space="preserve"> PAGE </w:instrText>
    </w:r>
    <w:r w:rsidRPr="00794B59">
      <w:rPr>
        <w:rFonts w:ascii="Calibri" w:eastAsia="Arial Unicode MS" w:hAnsi="Calibri"/>
        <w:color w:val="000000"/>
        <w:u w:color="000000"/>
        <w:shd w:val="clear" w:color="auto" w:fill="E6E6E6"/>
      </w:rPr>
      <w:fldChar w:fldCharType="separate"/>
    </w:r>
    <w:r w:rsidRPr="00794B59">
      <w:rPr>
        <w:rFonts w:ascii="Calibri" w:eastAsia="Arial Unicode MS" w:hAnsi="Calibri"/>
        <w:noProof/>
        <w:color w:val="000000"/>
        <w:u w:color="000000"/>
      </w:rPr>
      <w:t>14</w:t>
    </w:r>
    <w:r w:rsidRPr="00794B59">
      <w:rPr>
        <w:rFonts w:ascii="Calibri" w:eastAsia="Arial Unicode MS" w:hAnsi="Calibri"/>
        <w:color w:val="000000"/>
        <w:u w:color="000000"/>
        <w:shd w:val="clear" w:color="auto" w:fill="E6E6E6"/>
      </w:rPr>
      <w:fldChar w:fldCharType="end"/>
    </w:r>
  </w:p>
  <w:p w14:paraId="0235E00D" w14:textId="77777777" w:rsidR="00F635D5" w:rsidRDefault="00F635D5"/>
  <w:p w14:paraId="67E10599" w14:textId="77777777" w:rsidR="00F635D5" w:rsidRDefault="00F635D5"/>
  <w:p w14:paraId="27BFE587" w14:textId="77777777" w:rsidR="00F635D5" w:rsidRDefault="00F635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D2FB9" w14:textId="77777777" w:rsidR="00D17903" w:rsidRDefault="00D17903">
      <w:r>
        <w:separator/>
      </w:r>
    </w:p>
    <w:p w14:paraId="776CA00C" w14:textId="77777777" w:rsidR="00D17903" w:rsidRDefault="00D17903"/>
  </w:footnote>
  <w:footnote w:type="continuationSeparator" w:id="0">
    <w:p w14:paraId="79ACB130" w14:textId="77777777" w:rsidR="00D17903" w:rsidRDefault="00D17903">
      <w:r>
        <w:continuationSeparator/>
      </w:r>
    </w:p>
    <w:p w14:paraId="7116895A" w14:textId="77777777" w:rsidR="00D17903" w:rsidRDefault="00D17903"/>
  </w:footnote>
  <w:footnote w:type="continuationNotice" w:id="1">
    <w:p w14:paraId="05B3F5D3" w14:textId="77777777" w:rsidR="00D17903" w:rsidRDefault="00D17903"/>
    <w:p w14:paraId="63EA5573" w14:textId="77777777" w:rsidR="00D17903" w:rsidRDefault="00D17903"/>
  </w:footnote>
  <w:footnote w:id="2">
    <w:p w14:paraId="3B06A773" w14:textId="2558B267" w:rsidR="00F635D5" w:rsidRPr="00A033C8" w:rsidRDefault="00F635D5" w:rsidP="009943CF">
      <w:pPr>
        <w:pStyle w:val="FootnoteText"/>
        <w:jc w:val="both"/>
        <w:rPr>
          <w:sz w:val="16"/>
          <w:szCs w:val="16"/>
          <w:lang w:val="en-US"/>
        </w:rPr>
      </w:pPr>
      <w:r w:rsidRPr="00A033C8">
        <w:rPr>
          <w:rStyle w:val="FootnoteReference"/>
          <w:sz w:val="16"/>
          <w:szCs w:val="16"/>
        </w:rPr>
        <w:footnoteRef/>
      </w:r>
      <w:r w:rsidRPr="00A033C8">
        <w:rPr>
          <w:sz w:val="16"/>
          <w:szCs w:val="16"/>
        </w:rPr>
        <w:t xml:space="preserve"> </w:t>
      </w:r>
      <w:r w:rsidRPr="00A033C8">
        <w:rPr>
          <w:rFonts w:asciiTheme="minorHAnsi" w:eastAsia="Arial Unicode MS" w:hAnsiTheme="minorHAnsi" w:cstheme="minorHAnsi"/>
          <w:iCs/>
          <w:color w:val="000000"/>
          <w:sz w:val="16"/>
          <w:szCs w:val="16"/>
          <w:u w:color="000000"/>
        </w:rPr>
        <w:t>General Assembly Resolution 50/166: The Role of the United Nations Development Fund for Women in Eliminating Violence against Women, 22 December 1995.</w:t>
      </w:r>
    </w:p>
  </w:footnote>
  <w:footnote w:id="3">
    <w:p w14:paraId="63B4A1DC" w14:textId="5385ED00" w:rsidR="00F635D5" w:rsidRPr="00A033C8" w:rsidRDefault="00F635D5" w:rsidP="009943CF">
      <w:pPr>
        <w:pStyle w:val="FootnoteText"/>
        <w:jc w:val="both"/>
        <w:rPr>
          <w:sz w:val="16"/>
          <w:szCs w:val="16"/>
          <w:lang w:val="en-US"/>
        </w:rPr>
      </w:pPr>
      <w:r w:rsidRPr="00A033C8">
        <w:rPr>
          <w:rStyle w:val="FootnoteReference"/>
          <w:sz w:val="16"/>
          <w:szCs w:val="16"/>
        </w:rPr>
        <w:footnoteRef/>
      </w:r>
      <w:r w:rsidR="211C072C" w:rsidRPr="211C072C">
        <w:rPr>
          <w:i/>
          <w:iCs/>
          <w:sz w:val="16"/>
          <w:szCs w:val="16"/>
        </w:rPr>
        <w:t xml:space="preserve"> </w:t>
      </w:r>
      <w:hyperlink r:id="rId1" w:history="1">
        <w:r w:rsidR="211C072C" w:rsidRPr="211C072C">
          <w:rPr>
            <w:rFonts w:asciiTheme="minorHAnsi" w:hAnsiTheme="minorHAnsi" w:cstheme="minorBidi"/>
            <w:i/>
            <w:iCs/>
            <w:sz w:val="16"/>
            <w:szCs w:val="16"/>
          </w:rPr>
          <w:t>https://untf.unwomen.org/en</w:t>
        </w:r>
      </w:hyperlink>
    </w:p>
  </w:footnote>
  <w:footnote w:id="4">
    <w:p w14:paraId="36786DDE" w14:textId="42A93B1A" w:rsidR="00F635D5" w:rsidRPr="00A033C8" w:rsidRDefault="00F635D5" w:rsidP="009943CF">
      <w:pPr>
        <w:pStyle w:val="FootnoteText"/>
        <w:jc w:val="both"/>
        <w:rPr>
          <w:sz w:val="16"/>
          <w:szCs w:val="16"/>
          <w:lang w:val="en-US"/>
        </w:rPr>
      </w:pPr>
      <w:r w:rsidRPr="00A033C8">
        <w:rPr>
          <w:rStyle w:val="FootnoteReference"/>
          <w:sz w:val="16"/>
          <w:szCs w:val="16"/>
        </w:rPr>
        <w:footnoteRef/>
      </w:r>
      <w:r w:rsidRPr="00A033C8">
        <w:rPr>
          <w:sz w:val="16"/>
          <w:szCs w:val="16"/>
        </w:rPr>
        <w:t xml:space="preserve"> </w:t>
      </w:r>
      <w:r w:rsidRPr="00A033C8">
        <w:rPr>
          <w:rFonts w:asciiTheme="minorHAnsi" w:hAnsiTheme="minorHAnsi"/>
          <w:sz w:val="16"/>
          <w:szCs w:val="16"/>
        </w:rPr>
        <w:t xml:space="preserve">UN Trust Fund to End Violence against Women. Strategic Plan 2021-2025. </w:t>
      </w:r>
      <w:hyperlink r:id="rId2" w:history="1">
        <w:r w:rsidRPr="00A033C8">
          <w:rPr>
            <w:rStyle w:val="Hyperlink"/>
            <w:rFonts w:asciiTheme="minorHAnsi" w:eastAsia="Calibri" w:hAnsiTheme="minorHAnsi"/>
            <w:sz w:val="16"/>
            <w:szCs w:val="16"/>
          </w:rPr>
          <w:t>https://untf.unwomen.org/en/digital-library/publications/2021/06/strategic-plan-2021-2025</w:t>
        </w:r>
      </w:hyperlink>
      <w:r w:rsidRPr="00A033C8">
        <w:rPr>
          <w:rFonts w:asciiTheme="minorHAnsi" w:hAnsiTheme="minorHAnsi"/>
          <w:sz w:val="16"/>
          <w:szCs w:val="16"/>
        </w:rPr>
        <w:t>. pg. 38.</w:t>
      </w:r>
    </w:p>
  </w:footnote>
  <w:footnote w:id="5">
    <w:p w14:paraId="2B4EE9E7" w14:textId="01B2FBC7" w:rsidR="00F635D5" w:rsidRPr="00A033C8" w:rsidRDefault="00F635D5" w:rsidP="009943CF">
      <w:pPr>
        <w:pStyle w:val="FootnoteText"/>
        <w:jc w:val="both"/>
        <w:rPr>
          <w:sz w:val="16"/>
          <w:szCs w:val="16"/>
          <w:lang w:val="en-US"/>
        </w:rPr>
      </w:pPr>
      <w:r w:rsidRPr="00A033C8">
        <w:rPr>
          <w:rStyle w:val="FootnoteReference"/>
          <w:sz w:val="16"/>
          <w:szCs w:val="16"/>
        </w:rPr>
        <w:footnoteRef/>
      </w:r>
      <w:r w:rsidRPr="00A033C8">
        <w:rPr>
          <w:i/>
          <w:iCs/>
          <w:sz w:val="16"/>
          <w:szCs w:val="16"/>
        </w:rPr>
        <w:t xml:space="preserve"> </w:t>
      </w:r>
      <w:r w:rsidRPr="00A033C8">
        <w:rPr>
          <w:rFonts w:asciiTheme="minorHAnsi" w:hAnsiTheme="minorHAnsi"/>
          <w:i/>
          <w:iCs/>
          <w:sz w:val="16"/>
          <w:szCs w:val="16"/>
        </w:rPr>
        <w:t>Id</w:t>
      </w:r>
      <w:r w:rsidRPr="00A033C8">
        <w:rPr>
          <w:rFonts w:asciiTheme="minorHAnsi" w:hAnsiTheme="minorHAnsi"/>
          <w:sz w:val="16"/>
          <w:szCs w:val="16"/>
        </w:rPr>
        <w:t xml:space="preserve"> at pg.40.</w:t>
      </w:r>
    </w:p>
  </w:footnote>
  <w:footnote w:id="6">
    <w:p w14:paraId="52C5CCBD" w14:textId="1395757D" w:rsidR="00F635D5" w:rsidRPr="00A033C8" w:rsidRDefault="00F635D5" w:rsidP="009943CF">
      <w:pPr>
        <w:pStyle w:val="FootnoteText"/>
        <w:jc w:val="both"/>
        <w:rPr>
          <w:sz w:val="16"/>
          <w:szCs w:val="16"/>
          <w:lang w:val="en-US"/>
        </w:rPr>
      </w:pPr>
      <w:r w:rsidRPr="00A033C8">
        <w:rPr>
          <w:rStyle w:val="FootnoteReference"/>
          <w:sz w:val="16"/>
          <w:szCs w:val="16"/>
        </w:rPr>
        <w:footnoteRef/>
      </w:r>
      <w:r w:rsidRPr="00A033C8">
        <w:rPr>
          <w:i/>
          <w:iCs/>
          <w:sz w:val="16"/>
          <w:szCs w:val="16"/>
        </w:rPr>
        <w:t xml:space="preserve"> </w:t>
      </w:r>
      <w:r w:rsidRPr="00A033C8">
        <w:rPr>
          <w:rFonts w:asciiTheme="minorHAnsi" w:hAnsiTheme="minorHAnsi"/>
          <w:i/>
          <w:iCs/>
          <w:sz w:val="16"/>
          <w:szCs w:val="16"/>
        </w:rPr>
        <w:t>Id</w:t>
      </w:r>
      <w:r w:rsidRPr="00A033C8">
        <w:rPr>
          <w:rFonts w:asciiTheme="minorHAnsi" w:hAnsiTheme="minorHAnsi"/>
          <w:sz w:val="16"/>
          <w:szCs w:val="16"/>
        </w:rPr>
        <w:t xml:space="preserve"> at pg.9.</w:t>
      </w:r>
    </w:p>
  </w:footnote>
  <w:footnote w:id="7">
    <w:p w14:paraId="1B45762E" w14:textId="390CD790" w:rsidR="00F635D5" w:rsidRPr="002129C9" w:rsidRDefault="00F635D5" w:rsidP="009943CF">
      <w:pPr>
        <w:pStyle w:val="FootnoteText"/>
        <w:jc w:val="both"/>
        <w:rPr>
          <w:sz w:val="16"/>
          <w:szCs w:val="16"/>
          <w:lang w:val="en-US"/>
        </w:rPr>
      </w:pPr>
      <w:r w:rsidRPr="00A033C8">
        <w:rPr>
          <w:rStyle w:val="FootnoteReference"/>
          <w:sz w:val="16"/>
          <w:szCs w:val="16"/>
        </w:rPr>
        <w:footnoteRef/>
      </w:r>
      <w:r w:rsidR="211C072C" w:rsidRPr="00A033C8">
        <w:rPr>
          <w:sz w:val="16"/>
          <w:szCs w:val="16"/>
        </w:rPr>
        <w:t xml:space="preserve"> </w:t>
      </w:r>
      <w:r w:rsidR="211C072C" w:rsidRPr="00A033C8">
        <w:rPr>
          <w:sz w:val="16"/>
          <w:szCs w:val="16"/>
          <w:lang w:val="en-US"/>
        </w:rPr>
        <w:t xml:space="preserve">UN Women Strategic Plan 2022-25, p.17 </w:t>
      </w:r>
      <w:hyperlink r:id="rId3">
        <w:r w:rsidR="211C072C" w:rsidRPr="211C072C">
          <w:rPr>
            <w:rStyle w:val="Hyperlink"/>
            <w:rFonts w:asciiTheme="minorHAnsi" w:eastAsiaTheme="minorEastAsia" w:hAnsiTheme="minorHAnsi" w:cstheme="minorBidi"/>
            <w:sz w:val="16"/>
            <w:szCs w:val="16"/>
            <w:lang w:val="en-US"/>
          </w:rPr>
          <w:t>https://undocs.org/en/UNW/2021/6</w:t>
        </w:r>
      </w:hyperlink>
    </w:p>
  </w:footnote>
  <w:footnote w:id="8">
    <w:p w14:paraId="6015FC37" w14:textId="7B6ED29F" w:rsidR="00F635D5" w:rsidRPr="00117ED4" w:rsidRDefault="00F635D5" w:rsidP="1F893ACF">
      <w:pPr>
        <w:pStyle w:val="CommentText"/>
        <w:jc w:val="both"/>
        <w:rPr>
          <w:rFonts w:cstheme="minorBidi"/>
          <w:sz w:val="16"/>
          <w:szCs w:val="16"/>
        </w:rPr>
      </w:pPr>
      <w:r w:rsidRPr="1F893ACF">
        <w:rPr>
          <w:rStyle w:val="FootnoteReference"/>
          <w:rFonts w:cstheme="minorBidi"/>
          <w:sz w:val="16"/>
          <w:szCs w:val="16"/>
        </w:rPr>
        <w:footnoteRef/>
      </w:r>
      <w:r w:rsidR="1F893ACF" w:rsidRPr="1F893ACF">
        <w:rPr>
          <w:rFonts w:cstheme="minorBidi"/>
          <w:sz w:val="16"/>
          <w:szCs w:val="16"/>
        </w:rPr>
        <w:t xml:space="preserve"> World Health Organization, on behalf of the United Nations Inter-Agency Working Group on Violence Against Women Estimation and Data (2021). </w:t>
      </w:r>
      <w:hyperlink r:id="rId4">
        <w:r w:rsidR="1F893ACF" w:rsidRPr="1F893ACF">
          <w:rPr>
            <w:rStyle w:val="Hyperlink"/>
            <w:rFonts w:asciiTheme="minorHAnsi" w:eastAsiaTheme="minorEastAsia" w:hAnsiTheme="minorHAnsi" w:cstheme="minorBidi"/>
            <w:sz w:val="16"/>
            <w:szCs w:val="16"/>
          </w:rPr>
          <w:t>Violence against women prevalence estimates, 2018. Global, regional and national prevalence estimates for intimate partner violence against women and global and regional prevalence estimates for non-partner sexual violence against women.</w:t>
        </w:r>
      </w:hyperlink>
    </w:p>
  </w:footnote>
  <w:footnote w:id="9">
    <w:p w14:paraId="5A700FE5" w14:textId="751230A7" w:rsidR="00F635D5" w:rsidRPr="00117ED4" w:rsidRDefault="00F635D5" w:rsidP="211C072C">
      <w:pPr>
        <w:pStyle w:val="FootnoteText"/>
        <w:rPr>
          <w:rFonts w:asciiTheme="minorHAnsi" w:eastAsia="Times New Roman" w:hAnsiTheme="minorHAnsi" w:cstheme="minorBidi"/>
          <w:i/>
          <w:iCs/>
          <w:sz w:val="16"/>
          <w:szCs w:val="16"/>
          <w:lang w:val="en-US"/>
        </w:rPr>
      </w:pPr>
      <w:r w:rsidRPr="00117ED4">
        <w:rPr>
          <w:rStyle w:val="FootnoteReference"/>
          <w:sz w:val="16"/>
          <w:szCs w:val="16"/>
        </w:rPr>
        <w:footnoteRef/>
      </w:r>
      <w:r w:rsidR="211C072C" w:rsidRPr="00117ED4">
        <w:rPr>
          <w:sz w:val="16"/>
          <w:szCs w:val="16"/>
        </w:rPr>
        <w:t xml:space="preserve"> </w:t>
      </w:r>
      <w:hyperlink r:id="rId5" w:history="1">
        <w:r w:rsidR="211C072C" w:rsidRPr="211C072C">
          <w:rPr>
            <w:rFonts w:asciiTheme="minorHAnsi" w:eastAsia="Times New Roman" w:hAnsiTheme="minorHAnsi" w:cstheme="minorBidi"/>
            <w:i/>
            <w:iCs/>
            <w:sz w:val="16"/>
            <w:szCs w:val="16"/>
            <w:lang w:val="en-US"/>
          </w:rPr>
          <w:t>https://2021.gho.unocha.org/global-trends/gender-and-gender-based-violence-humanitarian-action/</w:t>
        </w:r>
      </w:hyperlink>
    </w:p>
  </w:footnote>
  <w:footnote w:id="10">
    <w:p w14:paraId="56E0B56A" w14:textId="71DB97F6" w:rsidR="00F635D5" w:rsidRPr="00700A8D" w:rsidRDefault="00F635D5">
      <w:pPr>
        <w:pStyle w:val="FootnoteText"/>
        <w:rPr>
          <w:sz w:val="16"/>
          <w:szCs w:val="16"/>
          <w:lang w:val="en-US"/>
        </w:rPr>
      </w:pPr>
      <w:r w:rsidRPr="00117ED4">
        <w:rPr>
          <w:rStyle w:val="FootnoteReference"/>
          <w:sz w:val="16"/>
          <w:szCs w:val="16"/>
        </w:rPr>
        <w:footnoteRef/>
      </w:r>
      <w:r w:rsidRPr="00117ED4">
        <w:rPr>
          <w:sz w:val="16"/>
          <w:szCs w:val="16"/>
        </w:rPr>
        <w:t xml:space="preserve"> </w:t>
      </w:r>
      <w:r w:rsidRPr="00700A8D">
        <w:rPr>
          <w:sz w:val="16"/>
          <w:szCs w:val="16"/>
          <w:lang w:val="en-US"/>
        </w:rPr>
        <w:t xml:space="preserve">OCHA, </w:t>
      </w:r>
      <w:hyperlink r:id="rId6" w:history="1">
        <w:r w:rsidRPr="00700A8D">
          <w:rPr>
            <w:rStyle w:val="Hyperlink"/>
            <w:rFonts w:ascii="Calibri" w:eastAsia="Calibri" w:hAnsi="Calibri"/>
            <w:sz w:val="16"/>
            <w:szCs w:val="16"/>
            <w:lang w:val="en-US"/>
          </w:rPr>
          <w:t>Global Humanitarian Overview</w:t>
        </w:r>
      </w:hyperlink>
      <w:r w:rsidRPr="00700A8D">
        <w:rPr>
          <w:sz w:val="16"/>
          <w:szCs w:val="16"/>
          <w:lang w:val="en-US"/>
        </w:rPr>
        <w:t xml:space="preserve"> 2022</w:t>
      </w:r>
    </w:p>
  </w:footnote>
  <w:footnote w:id="11">
    <w:p w14:paraId="78DB53A8" w14:textId="77777777" w:rsidR="00F635D5" w:rsidRPr="00117ED4" w:rsidRDefault="00F635D5" w:rsidP="00610D88">
      <w:pPr>
        <w:pStyle w:val="FootnoteText"/>
        <w:rPr>
          <w:sz w:val="16"/>
          <w:szCs w:val="16"/>
          <w:lang w:val="en-US"/>
        </w:rPr>
      </w:pPr>
      <w:r w:rsidRPr="00117ED4">
        <w:rPr>
          <w:rStyle w:val="FootnoteReference"/>
          <w:sz w:val="16"/>
          <w:szCs w:val="16"/>
        </w:rPr>
        <w:footnoteRef/>
      </w:r>
      <w:r w:rsidRPr="00117ED4">
        <w:rPr>
          <w:sz w:val="16"/>
          <w:szCs w:val="16"/>
        </w:rPr>
        <w:t xml:space="preserve">  UNHCR, Global Trends Forced Displacement in 2020</w:t>
      </w:r>
    </w:p>
  </w:footnote>
  <w:footnote w:id="12">
    <w:p w14:paraId="112549AC" w14:textId="0D6BA128" w:rsidR="00F635D5" w:rsidRPr="00117ED4" w:rsidRDefault="00F635D5" w:rsidP="00610D88">
      <w:pPr>
        <w:pStyle w:val="FootnoteText"/>
        <w:rPr>
          <w:sz w:val="16"/>
          <w:szCs w:val="16"/>
          <w:lang w:val="en-US"/>
        </w:rPr>
      </w:pPr>
      <w:r w:rsidRPr="00117ED4">
        <w:rPr>
          <w:rStyle w:val="FootnoteReference"/>
          <w:sz w:val="16"/>
          <w:szCs w:val="16"/>
        </w:rPr>
        <w:footnoteRef/>
      </w:r>
      <w:r w:rsidRPr="00117ED4">
        <w:rPr>
          <w:sz w:val="16"/>
          <w:szCs w:val="16"/>
        </w:rPr>
        <w:t xml:space="preserve"> Development Initiatives, </w:t>
      </w:r>
      <w:hyperlink r:id="rId7" w:history="1">
        <w:r w:rsidRPr="00117ED4">
          <w:rPr>
            <w:rStyle w:val="Hyperlink"/>
            <w:rFonts w:ascii="Calibri" w:eastAsia="Calibri" w:hAnsi="Calibri"/>
            <w:sz w:val="16"/>
            <w:szCs w:val="16"/>
          </w:rPr>
          <w:t>Global Humanitarian Assistance Report</w:t>
        </w:r>
      </w:hyperlink>
      <w:r w:rsidRPr="00117ED4">
        <w:rPr>
          <w:sz w:val="16"/>
          <w:szCs w:val="16"/>
        </w:rPr>
        <w:t>, 2022</w:t>
      </w:r>
    </w:p>
  </w:footnote>
  <w:footnote w:id="13">
    <w:p w14:paraId="0511E8E5" w14:textId="628B19DA" w:rsidR="00F635D5" w:rsidRPr="00117ED4" w:rsidRDefault="00F635D5" w:rsidP="00A51D41">
      <w:pPr>
        <w:pStyle w:val="FootnoteText"/>
        <w:rPr>
          <w:sz w:val="16"/>
          <w:szCs w:val="16"/>
        </w:rPr>
      </w:pPr>
      <w:r w:rsidRPr="00117ED4">
        <w:rPr>
          <w:rStyle w:val="FootnoteReference"/>
          <w:sz w:val="16"/>
          <w:szCs w:val="16"/>
        </w:rPr>
        <w:footnoteRef/>
      </w:r>
      <w:r w:rsidRPr="00117ED4">
        <w:rPr>
          <w:sz w:val="16"/>
          <w:szCs w:val="16"/>
        </w:rPr>
        <w:t xml:space="preserve"> </w:t>
      </w:r>
      <w:hyperlink r:id="rId8" w:history="1">
        <w:r w:rsidRPr="00117ED4">
          <w:rPr>
            <w:rStyle w:val="Hyperlink"/>
            <w:rFonts w:ascii="Calibri" w:eastAsia="Calibri" w:hAnsi="Calibri"/>
            <w:sz w:val="16"/>
            <w:szCs w:val="16"/>
          </w:rPr>
          <w:t>https://www.fao.org/in-action/kore/protracted-crises-and-conflicts/zh/</w:t>
        </w:r>
      </w:hyperlink>
    </w:p>
  </w:footnote>
  <w:footnote w:id="14">
    <w:p w14:paraId="4BF9012A" w14:textId="2A24D84F" w:rsidR="00F635D5" w:rsidRPr="0013059E" w:rsidRDefault="00F635D5" w:rsidP="001F7EC4">
      <w:pPr>
        <w:pStyle w:val="FootnoteText"/>
        <w:jc w:val="both"/>
        <w:rPr>
          <w:sz w:val="16"/>
          <w:szCs w:val="16"/>
        </w:rPr>
      </w:pPr>
      <w:r w:rsidRPr="000055D7">
        <w:rPr>
          <w:rStyle w:val="FootnoteReference"/>
          <w:rFonts w:asciiTheme="minorHAnsi" w:hAnsiTheme="minorHAnsi" w:cstheme="minorHAnsi"/>
          <w:sz w:val="16"/>
          <w:szCs w:val="16"/>
        </w:rPr>
        <w:footnoteRef/>
      </w:r>
      <w:r w:rsidRPr="000055D7">
        <w:rPr>
          <w:rFonts w:asciiTheme="minorHAnsi" w:hAnsiTheme="minorHAnsi" w:cstheme="minorHAnsi"/>
          <w:sz w:val="16"/>
          <w:szCs w:val="16"/>
        </w:rPr>
        <w:t xml:space="preserve"> </w:t>
      </w:r>
      <w:r w:rsidRPr="000055D7">
        <w:rPr>
          <w:rFonts w:asciiTheme="minorHAnsi" w:hAnsiTheme="minorHAnsi" w:cstheme="minorHAnsi"/>
          <w:sz w:val="16"/>
          <w:szCs w:val="16"/>
          <w:lang w:val="en-US"/>
        </w:rPr>
        <w:t xml:space="preserve">G. Wood and S. Majumdar, 2020, </w:t>
      </w:r>
      <w:hyperlink r:id="rId9" w:history="1">
        <w:r w:rsidRPr="000055D7">
          <w:rPr>
            <w:rStyle w:val="Hyperlink"/>
            <w:rFonts w:asciiTheme="minorHAnsi" w:eastAsia="Calibri" w:hAnsiTheme="minorHAnsi" w:cstheme="minorHAnsi"/>
            <w:sz w:val="16"/>
            <w:szCs w:val="16"/>
          </w:rPr>
          <w:t>COVID-19 and the impact on civil society organizations</w:t>
        </w:r>
      </w:hyperlink>
      <w:r w:rsidRPr="000055D7">
        <w:rPr>
          <w:rFonts w:asciiTheme="minorHAnsi" w:hAnsiTheme="minorHAnsi" w:cstheme="minorHAnsi"/>
          <w:sz w:val="16"/>
          <w:szCs w:val="16"/>
          <w:lang w:val="en-US"/>
        </w:rPr>
        <w:t xml:space="preserve"> working to end violence against women and girls: through the lens of CSOs funded by the UN Trust Fund to End Violence against Women – six months after the global pandemic was declared, New York: UN Trust Fund to End Violence against Women, September 2020.</w:t>
      </w:r>
    </w:p>
  </w:footnote>
  <w:footnote w:id="15">
    <w:p w14:paraId="26DD00A8" w14:textId="297262BC" w:rsidR="00F635D5" w:rsidRPr="006A65BE" w:rsidRDefault="00F635D5" w:rsidP="00117ED4">
      <w:pPr>
        <w:pStyle w:val="FootnoteText"/>
        <w:jc w:val="both"/>
        <w:rPr>
          <w:sz w:val="16"/>
          <w:szCs w:val="16"/>
        </w:rPr>
      </w:pPr>
      <w:r w:rsidRPr="006A65BE">
        <w:rPr>
          <w:rStyle w:val="FootnoteReference"/>
          <w:sz w:val="16"/>
          <w:szCs w:val="16"/>
        </w:rPr>
        <w:footnoteRef/>
      </w:r>
      <w:r w:rsidRPr="006A65BE">
        <w:rPr>
          <w:sz w:val="16"/>
          <w:szCs w:val="16"/>
        </w:rPr>
        <w:t xml:space="preserve"> The ‘Grand Bargain͛ includes a series of commitments from donors and aid providers. These include Increasing and supporting multi-year investment in the institutional capacities of local and national responders, including preparedness, response and coordination capacities, especially in fragile contexts and where communities are vulnerable to armed conflicts, disasters, recurrent outbreaks and the effects of climate change. For more information see </w:t>
      </w:r>
      <w:hyperlink r:id="rId10" w:history="1">
        <w:r w:rsidRPr="006A65BE">
          <w:rPr>
            <w:rStyle w:val="Hyperlink"/>
            <w:rFonts w:ascii="Calibri" w:eastAsia="Calibri" w:hAnsi="Calibri"/>
            <w:sz w:val="16"/>
            <w:szCs w:val="16"/>
          </w:rPr>
          <w:t>The Grand Bargain Official website</w:t>
        </w:r>
      </w:hyperlink>
      <w:r>
        <w:rPr>
          <w:sz w:val="16"/>
          <w:szCs w:val="16"/>
        </w:rPr>
        <w:t>.</w:t>
      </w:r>
    </w:p>
  </w:footnote>
  <w:footnote w:id="16">
    <w:p w14:paraId="6991AB3F" w14:textId="55A2A2D8" w:rsidR="00F635D5" w:rsidRPr="00117ED4" w:rsidRDefault="00F635D5" w:rsidP="005A40C6">
      <w:pPr>
        <w:pStyle w:val="FootnoteText"/>
        <w:jc w:val="both"/>
        <w:rPr>
          <w:sz w:val="16"/>
          <w:szCs w:val="16"/>
        </w:rPr>
      </w:pPr>
      <w:r w:rsidRPr="00117ED4">
        <w:rPr>
          <w:rStyle w:val="FootnoteReference"/>
          <w:sz w:val="16"/>
          <w:szCs w:val="16"/>
        </w:rPr>
        <w:footnoteRef/>
      </w:r>
      <w:r w:rsidRPr="00117ED4">
        <w:rPr>
          <w:sz w:val="16"/>
          <w:szCs w:val="16"/>
        </w:rPr>
        <w:t xml:space="preserve"> Including, but not limited to, indigenous women and girls, minority ethnic women and girls, LBTIQ+ people, women and girls with disabilities, older women, women and girls internally displaced (IDPs) and refugees, and women and girl survivors of violence</w:t>
      </w:r>
    </w:p>
  </w:footnote>
  <w:footnote w:id="17">
    <w:p w14:paraId="3B2C04F1" w14:textId="7DD1CF5D" w:rsidR="005A40C6" w:rsidRPr="005A40C6" w:rsidRDefault="005A40C6" w:rsidP="10ECC0D0">
      <w:pPr>
        <w:pStyle w:val="FootnoteText"/>
        <w:jc w:val="both"/>
        <w:rPr>
          <w:lang w:val="en-US"/>
        </w:rPr>
      </w:pPr>
      <w:r w:rsidRPr="10ECC0D0">
        <w:rPr>
          <w:rFonts w:cs="Calibri"/>
          <w:sz w:val="16"/>
          <w:szCs w:val="16"/>
        </w:rPr>
        <w:footnoteRef/>
      </w:r>
      <w:r w:rsidR="10ECC0D0" w:rsidRPr="10ECC0D0">
        <w:rPr>
          <w:rFonts w:cs="Calibri"/>
          <w:sz w:val="16"/>
          <w:szCs w:val="16"/>
        </w:rPr>
        <w:t xml:space="preserve"> For the purpose of this Call for Proposals, crises to be considered protracted are those where a significant part of the population faces acute vulnerability, exacerbating the risk of women and girls to all forms of violence, and is dependent on humanitarian assistance over a prolonged period of time. </w:t>
      </w:r>
      <w:r w:rsidR="10ECC0D0" w:rsidRPr="10ECC0D0">
        <w:rPr>
          <w:rFonts w:cs="Calibri"/>
          <w:color w:val="000000" w:themeColor="text1"/>
          <w:sz w:val="16"/>
          <w:szCs w:val="16"/>
        </w:rPr>
        <w:t xml:space="preserve"> </w:t>
      </w:r>
    </w:p>
  </w:footnote>
  <w:footnote w:id="18">
    <w:p w14:paraId="3629C83C" w14:textId="3C42C610" w:rsidR="00F635D5" w:rsidRPr="00E13409" w:rsidRDefault="00F635D5" w:rsidP="005A40C6">
      <w:pPr>
        <w:jc w:val="both"/>
        <w:rPr>
          <w:sz w:val="21"/>
          <w:szCs w:val="21"/>
          <w:lang w:val="en-GB"/>
        </w:rPr>
      </w:pPr>
      <w:r w:rsidRPr="00E13409">
        <w:rPr>
          <w:rStyle w:val="FootnoteReference"/>
          <w:sz w:val="16"/>
          <w:szCs w:val="16"/>
        </w:rPr>
        <w:footnoteRef/>
      </w:r>
      <w:r w:rsidRPr="00E13409">
        <w:rPr>
          <w:sz w:val="16"/>
          <w:szCs w:val="16"/>
        </w:rPr>
        <w:t xml:space="preserve"> Organizations are expected to have at least five years of relevant programming experience in the field of ending violence against women (except </w:t>
      </w:r>
      <w:r>
        <w:rPr>
          <w:sz w:val="16"/>
          <w:szCs w:val="16"/>
        </w:rPr>
        <w:t>in</w:t>
      </w:r>
      <w:r w:rsidRPr="00E13409">
        <w:rPr>
          <w:sz w:val="16"/>
          <w:szCs w:val="16"/>
        </w:rPr>
        <w:t xml:space="preserve"> the case of recently established, younger organizations). The organization must provide information on its </w:t>
      </w:r>
      <w:r>
        <w:rPr>
          <w:sz w:val="16"/>
          <w:szCs w:val="16"/>
        </w:rPr>
        <w:t>technical</w:t>
      </w:r>
      <w:r w:rsidRPr="00E13409">
        <w:rPr>
          <w:sz w:val="16"/>
          <w:szCs w:val="16"/>
          <w:lang w:val="en-GB"/>
        </w:rPr>
        <w:t xml:space="preserve"> expertise and experience in the field of ending violence against women and girls as part of its application, including an explanation of </w:t>
      </w:r>
      <w:r>
        <w:rPr>
          <w:sz w:val="16"/>
          <w:szCs w:val="16"/>
          <w:lang w:val="en-GB"/>
        </w:rPr>
        <w:t>its</w:t>
      </w:r>
      <w:r w:rsidRPr="00E13409">
        <w:rPr>
          <w:sz w:val="16"/>
          <w:szCs w:val="16"/>
        </w:rPr>
        <w:t xml:space="preserve"> history and experience </w:t>
      </w:r>
      <w:r>
        <w:rPr>
          <w:sz w:val="16"/>
          <w:szCs w:val="16"/>
        </w:rPr>
        <w:t>working on this issue</w:t>
      </w:r>
      <w:r w:rsidRPr="00E13409">
        <w:rPr>
          <w:sz w:val="16"/>
          <w:szCs w:val="16"/>
        </w:rPr>
        <w:t xml:space="preserve"> and the</w:t>
      </w:r>
      <w:r>
        <w:rPr>
          <w:sz w:val="16"/>
          <w:szCs w:val="16"/>
        </w:rPr>
        <w:t xml:space="preserve"> number and</w:t>
      </w:r>
      <w:r w:rsidRPr="00E13409">
        <w:rPr>
          <w:sz w:val="16"/>
          <w:szCs w:val="16"/>
        </w:rPr>
        <w:t xml:space="preserve"> CVs of staff with the requisite</w:t>
      </w:r>
      <w:r>
        <w:rPr>
          <w:sz w:val="16"/>
          <w:szCs w:val="16"/>
        </w:rPr>
        <w:t xml:space="preserve"> EVAW/G</w:t>
      </w:r>
      <w:r w:rsidRPr="00E13409">
        <w:rPr>
          <w:sz w:val="16"/>
          <w:szCs w:val="16"/>
        </w:rPr>
        <w:t xml:space="preserve"> skillset.</w:t>
      </w:r>
      <w:r w:rsidRPr="00E13409">
        <w:rPr>
          <w:sz w:val="21"/>
          <w:szCs w:val="21"/>
          <w:lang w:val="en-GB"/>
        </w:rPr>
        <w:t xml:space="preserve"> </w:t>
      </w:r>
    </w:p>
    <w:p w14:paraId="19552750" w14:textId="7BF3688E" w:rsidR="00F635D5" w:rsidRPr="005F1A0C" w:rsidRDefault="00F635D5">
      <w:pPr>
        <w:pStyle w:val="FootnoteText"/>
        <w:rPr>
          <w:lang w:val="en-US"/>
        </w:rPr>
      </w:pPr>
    </w:p>
  </w:footnote>
  <w:footnote w:id="19">
    <w:p w14:paraId="0A94F5CE" w14:textId="31EB2FA1" w:rsidR="00F635D5" w:rsidRPr="00A23EAA" w:rsidRDefault="00F635D5" w:rsidP="004042C8">
      <w:pPr>
        <w:pStyle w:val="FootnoteText"/>
        <w:jc w:val="both"/>
        <w:rPr>
          <w:sz w:val="16"/>
          <w:szCs w:val="16"/>
          <w:lang w:val="en-US"/>
        </w:rPr>
      </w:pPr>
      <w:r w:rsidRPr="00A23EAA">
        <w:rPr>
          <w:rStyle w:val="FootnoteReference"/>
          <w:sz w:val="16"/>
          <w:szCs w:val="16"/>
        </w:rPr>
        <w:footnoteRef/>
      </w:r>
      <w:r w:rsidR="1F893ACF" w:rsidRPr="00A23EAA">
        <w:rPr>
          <w:sz w:val="16"/>
          <w:szCs w:val="16"/>
        </w:rPr>
        <w:t xml:space="preserve"> As an example, </w:t>
      </w:r>
      <w:r w:rsidR="1F893ACF">
        <w:rPr>
          <w:sz w:val="16"/>
          <w:szCs w:val="16"/>
        </w:rPr>
        <w:t xml:space="preserve">a </w:t>
      </w:r>
      <w:r w:rsidR="1F893ACF" w:rsidRPr="00A23EAA">
        <w:rPr>
          <w:sz w:val="16"/>
          <w:szCs w:val="16"/>
        </w:rPr>
        <w:t>Disabled Persons Organisation (DPO) can be defined as “an organization of persons with disabilities,</w:t>
      </w:r>
      <w:r w:rsidR="1F893ACF" w:rsidRPr="000210A0">
        <w:rPr>
          <w:sz w:val="16"/>
          <w:szCs w:val="16"/>
        </w:rPr>
        <w:t xml:space="preserve"> that is a representative organization where persons with disabilities constitute a majority of the overall staff, board, and volunteers in all levels of the organization</w:t>
      </w:r>
      <w:r w:rsidR="1F893ACF" w:rsidRPr="00A23EAA">
        <w:rPr>
          <w:sz w:val="16"/>
          <w:szCs w:val="16"/>
        </w:rPr>
        <w:t>. It includes organizations of relatives of persons with disabilities (only those representing groups without legal capacity to form organizations, such as children with disabilities and persons with intellectual disabilities) where a primary aim of these organizations is empowerment and the growth of self-advocacy of persons with disabilities</w:t>
      </w:r>
      <w:r w:rsidR="1F893ACF">
        <w:rPr>
          <w:sz w:val="16"/>
          <w:szCs w:val="16"/>
        </w:rPr>
        <w:t>”</w:t>
      </w:r>
      <w:r w:rsidR="1F893ACF" w:rsidRPr="00A23EAA">
        <w:rPr>
          <w:sz w:val="16"/>
          <w:szCs w:val="16"/>
        </w:rPr>
        <w:t xml:space="preserve"> (Disability Rights Fund, </w:t>
      </w:r>
      <w:hyperlink r:id="rId11">
        <w:r w:rsidR="1F893ACF" w:rsidRPr="1F893ACF">
          <w:rPr>
            <w:rStyle w:val="Hyperlink"/>
            <w:rFonts w:ascii="Calibri" w:eastAsia="Calibri" w:hAnsi="Calibri" w:cs="Calibri"/>
            <w:sz w:val="16"/>
            <w:szCs w:val="16"/>
          </w:rPr>
          <w:t>https://disabilityrightsfund.org/faq/what-is-a-dpo/</w:t>
        </w:r>
      </w:hyperlink>
      <w:r w:rsidR="1F893ACF" w:rsidRPr="1F893ACF">
        <w:rPr>
          <w:rFonts w:cs="Calibri"/>
          <w:sz w:val="16"/>
          <w:szCs w:val="16"/>
        </w:rPr>
        <w:t>)</w:t>
      </w:r>
    </w:p>
  </w:footnote>
  <w:footnote w:id="20">
    <w:p w14:paraId="56865A21" w14:textId="77777777" w:rsidR="00F635D5" w:rsidRPr="00B86789" w:rsidRDefault="00F635D5" w:rsidP="007C73FC">
      <w:pPr>
        <w:pStyle w:val="FootnoteText"/>
        <w:rPr>
          <w:sz w:val="16"/>
          <w:szCs w:val="16"/>
          <w:lang w:val="en-US"/>
        </w:rPr>
      </w:pPr>
      <w:r w:rsidRPr="00B86789">
        <w:rPr>
          <w:rStyle w:val="FootnoteReference"/>
          <w:sz w:val="16"/>
          <w:szCs w:val="16"/>
        </w:rPr>
        <w:footnoteRef/>
      </w:r>
      <w:r w:rsidRPr="00B86789">
        <w:rPr>
          <w:sz w:val="16"/>
          <w:szCs w:val="16"/>
        </w:rPr>
        <w:t xml:space="preserve"> </w:t>
      </w:r>
      <w:r w:rsidRPr="00B86789">
        <w:rPr>
          <w:rFonts w:asciiTheme="minorHAnsi" w:eastAsia="Arial Unicode MS" w:hAnsiTheme="minorHAnsi" w:cstheme="minorBidi"/>
          <w:color w:val="000000"/>
          <w:sz w:val="16"/>
          <w:szCs w:val="16"/>
          <w:u w:color="000000"/>
        </w:rPr>
        <w:t>A demand-driven approach is also in line with the UN principles of supporting national ownership and in the spirit of the Paris Declaration and Accra Agenda for Action commitments on aid effectiveness.</w:t>
      </w:r>
    </w:p>
  </w:footnote>
  <w:footnote w:id="21">
    <w:p w14:paraId="38431A4B" w14:textId="7E875DC2" w:rsidR="00F635D5" w:rsidRPr="003E1C9C" w:rsidRDefault="00F635D5" w:rsidP="003D0D3C">
      <w:pPr>
        <w:pStyle w:val="FootnoteText"/>
        <w:rPr>
          <w:sz w:val="16"/>
          <w:szCs w:val="16"/>
          <w:lang w:val="en-US"/>
        </w:rPr>
      </w:pPr>
      <w:r w:rsidRPr="003E1C9C">
        <w:rPr>
          <w:rStyle w:val="FootnoteReference"/>
          <w:sz w:val="16"/>
          <w:szCs w:val="16"/>
        </w:rPr>
        <w:footnoteRef/>
      </w:r>
      <w:r w:rsidR="1F893ACF" w:rsidRPr="003E1C9C">
        <w:rPr>
          <w:sz w:val="16"/>
          <w:szCs w:val="16"/>
        </w:rPr>
        <w:t xml:space="preserve"> </w:t>
      </w:r>
      <w:r w:rsidR="1F893ACF" w:rsidRPr="1F893ACF">
        <w:rPr>
          <w:rFonts w:asciiTheme="minorHAnsi" w:hAnsiTheme="minorHAnsi"/>
          <w:sz w:val="16"/>
          <w:szCs w:val="16"/>
        </w:rPr>
        <w:t xml:space="preserve">UN Trust Fund to End Violence against Women. Strategic Plan 2021-2025. p. 17. </w:t>
      </w:r>
      <w:hyperlink r:id="rId12" w:history="1">
        <w:r w:rsidR="1F893ACF" w:rsidRPr="1F893ACF">
          <w:rPr>
            <w:rStyle w:val="Hyperlink"/>
            <w:rFonts w:asciiTheme="minorHAnsi" w:eastAsia="Times New Roman" w:hAnsiTheme="minorHAnsi"/>
            <w:sz w:val="16"/>
            <w:szCs w:val="16"/>
          </w:rPr>
          <w:t>https://untf.unwomen.org/en/digital-library/publications/2021/06/strategic-plan-2021-2025</w:t>
        </w:r>
      </w:hyperlink>
      <w:r w:rsidR="1F893ACF" w:rsidRPr="1F893ACF">
        <w:rPr>
          <w:rFonts w:asciiTheme="minorHAnsi" w:hAnsiTheme="minorHAnsi"/>
          <w:sz w:val="16"/>
          <w:szCs w:val="16"/>
        </w:rPr>
        <w:t xml:space="preserve"> and </w:t>
      </w:r>
      <w:r w:rsidR="1F893ACF" w:rsidRPr="1F893ACF">
        <w:rPr>
          <w:rStyle w:val="A3"/>
          <w:rFonts w:asciiTheme="minorHAnsi" w:hAnsiTheme="minorHAnsi" w:cstheme="minorBidi"/>
          <w:b w:val="0"/>
          <w:bCs w:val="0"/>
        </w:rPr>
        <w:t xml:space="preserve">EU, Imkaan, and UN Women, </w:t>
      </w:r>
      <w:r w:rsidR="1F893ACF" w:rsidRPr="1F893ACF">
        <w:rPr>
          <w:rStyle w:val="A3"/>
          <w:rFonts w:asciiTheme="minorHAnsi" w:hAnsiTheme="minorHAnsi" w:cstheme="minorBidi"/>
          <w:b w:val="0"/>
          <w:bCs w:val="0"/>
          <w:i/>
          <w:iCs/>
        </w:rPr>
        <w:t>The value of intersectionality in understanding violence against women and girls</w:t>
      </w:r>
      <w:r w:rsidR="1F893ACF" w:rsidRPr="1F893ACF">
        <w:rPr>
          <w:rStyle w:val="A3"/>
          <w:rFonts w:asciiTheme="minorHAnsi" w:hAnsiTheme="minorHAnsi" w:cstheme="minorBidi"/>
          <w:b w:val="0"/>
          <w:bCs w:val="0"/>
        </w:rPr>
        <w:t xml:space="preserve">, July 2019, p.3 and </w:t>
      </w:r>
      <w:hyperlink r:id="rId13">
        <w:r w:rsidR="1F893ACF" w:rsidRPr="1F893ACF">
          <w:rPr>
            <w:rStyle w:val="Hyperlink"/>
            <w:rFonts w:asciiTheme="minorHAnsi" w:eastAsiaTheme="minorEastAsia" w:hAnsiTheme="minorHAnsi" w:cstheme="minorBidi"/>
            <w:sz w:val="16"/>
            <w:szCs w:val="16"/>
          </w:rPr>
          <w:t>https://eca.unwomen.org/en/digital-library/publications/2019/10/the-value-of-intersectionality-in-understanding-violence-against-women-and-girls</w:t>
        </w:r>
      </w:hyperlink>
    </w:p>
  </w:footnote>
  <w:footnote w:id="22">
    <w:p w14:paraId="015480B3" w14:textId="77777777" w:rsidR="00F635D5" w:rsidRPr="003E1C9C" w:rsidRDefault="00F635D5" w:rsidP="003D0D3C">
      <w:pPr>
        <w:pStyle w:val="FootnoteText"/>
        <w:jc w:val="both"/>
        <w:rPr>
          <w:sz w:val="16"/>
          <w:szCs w:val="16"/>
          <w:lang w:val="en-US"/>
        </w:rPr>
      </w:pPr>
      <w:r w:rsidRPr="003E1C9C">
        <w:rPr>
          <w:rStyle w:val="FootnoteReference"/>
          <w:sz w:val="16"/>
          <w:szCs w:val="16"/>
        </w:rPr>
        <w:footnoteRef/>
      </w:r>
      <w:r w:rsidRPr="003E1C9C">
        <w:rPr>
          <w:sz w:val="16"/>
          <w:szCs w:val="16"/>
        </w:rPr>
        <w:t xml:space="preserve"> </w:t>
      </w:r>
      <w:r w:rsidRPr="003E1C9C">
        <w:rPr>
          <w:i/>
          <w:iCs/>
          <w:sz w:val="16"/>
          <w:szCs w:val="16"/>
        </w:rPr>
        <w:t>Ibid.</w:t>
      </w:r>
    </w:p>
  </w:footnote>
  <w:footnote w:id="23">
    <w:p w14:paraId="7F7D6279" w14:textId="390B389B" w:rsidR="00F635D5" w:rsidRPr="003E1C9C" w:rsidRDefault="00F635D5" w:rsidP="00C36B11">
      <w:pPr>
        <w:pStyle w:val="FootnoteText"/>
        <w:jc w:val="both"/>
        <w:rPr>
          <w:sz w:val="16"/>
          <w:szCs w:val="16"/>
          <w:lang w:val="en-US"/>
        </w:rPr>
      </w:pPr>
      <w:r w:rsidRPr="003E1C9C">
        <w:rPr>
          <w:rStyle w:val="FootnoteReference"/>
          <w:sz w:val="16"/>
          <w:szCs w:val="16"/>
        </w:rPr>
        <w:footnoteRef/>
      </w:r>
      <w:r w:rsidR="211C072C" w:rsidRPr="003E1C9C">
        <w:rPr>
          <w:sz w:val="16"/>
          <w:szCs w:val="16"/>
        </w:rPr>
        <w:t xml:space="preserve"> </w:t>
      </w:r>
      <w:r w:rsidR="211C072C" w:rsidRPr="211C072C">
        <w:rPr>
          <w:rStyle w:val="normaltextrun"/>
          <w:rFonts w:asciiTheme="minorHAnsi" w:hAnsiTheme="minorHAnsi" w:cs="Calibri"/>
          <w:color w:val="000000"/>
          <w:sz w:val="16"/>
          <w:szCs w:val="16"/>
          <w:shd w:val="clear" w:color="auto" w:fill="FFFFFF"/>
        </w:rPr>
        <w:t>UN Women EVAW Programming Principles: </w:t>
      </w:r>
      <w:hyperlink r:id="rId14" w:tgtFrame="_blank" w:history="1">
        <w:r w:rsidR="211C072C" w:rsidRPr="211C072C">
          <w:rPr>
            <w:rStyle w:val="normaltextrun"/>
            <w:rFonts w:asciiTheme="minorHAnsi" w:hAnsiTheme="minorHAnsi" w:cs="Calibri"/>
            <w:i/>
            <w:iCs/>
            <w:color w:val="000000"/>
            <w:sz w:val="16"/>
            <w:szCs w:val="16"/>
            <w:shd w:val="clear" w:color="auto" w:fill="FFFFFF"/>
          </w:rPr>
          <w:t>https://www.endvawnow.org/en/modules/view/14-programming-essentials-monitoring-evaluation.html</w:t>
        </w:r>
      </w:hyperlink>
    </w:p>
  </w:footnote>
  <w:footnote w:id="24">
    <w:p w14:paraId="58E5162C" w14:textId="3BEAC819" w:rsidR="00F635D5" w:rsidRPr="003E1C9C" w:rsidRDefault="00F635D5" w:rsidP="00C36B11">
      <w:pPr>
        <w:spacing w:after="40"/>
        <w:jc w:val="both"/>
        <w:rPr>
          <w:rStyle w:val="Hyperlink"/>
          <w:rFonts w:asciiTheme="minorHAnsi" w:hAnsiTheme="minorHAnsi" w:cstheme="minorHAnsi"/>
          <w:i w:val="0"/>
          <w:sz w:val="16"/>
          <w:szCs w:val="16"/>
        </w:rPr>
      </w:pPr>
      <w:r w:rsidRPr="003E1C9C">
        <w:rPr>
          <w:rStyle w:val="FootnoteReference"/>
          <w:rFonts w:cstheme="minorHAnsi"/>
          <w:sz w:val="16"/>
          <w:szCs w:val="16"/>
        </w:rPr>
        <w:footnoteRef/>
      </w:r>
      <w:r w:rsidRPr="003E1C9C">
        <w:rPr>
          <w:rFonts w:cstheme="minorHAnsi"/>
          <w:sz w:val="16"/>
          <w:szCs w:val="16"/>
        </w:rPr>
        <w:t xml:space="preserve"> The Virtual Knowledge Centre to End Violence against Women and Girls. UN Women. Programming Essential, Monitoring &amp; Evaluation: Guiding Principles. </w:t>
      </w:r>
      <w:hyperlink r:id="rId15" w:history="1">
        <w:r w:rsidRPr="003E1C9C">
          <w:rPr>
            <w:rStyle w:val="Hyperlink"/>
            <w:rFonts w:asciiTheme="minorHAnsi" w:hAnsiTheme="minorHAnsi" w:cstheme="minorHAnsi"/>
            <w:sz w:val="16"/>
            <w:szCs w:val="16"/>
          </w:rPr>
          <w:t>https://www.endvawnow.org/en/modules/view/14-programming-essentials-monitoring-evaluation.html</w:t>
        </w:r>
      </w:hyperlink>
    </w:p>
    <w:p w14:paraId="679068A1" w14:textId="77777777" w:rsidR="00F635D5" w:rsidRPr="00A00AAF" w:rsidRDefault="00F635D5" w:rsidP="00C6624C">
      <w:pPr>
        <w:pStyle w:val="FootnoteText"/>
        <w:rPr>
          <w:lang w:val="en-US"/>
        </w:rPr>
      </w:pPr>
    </w:p>
  </w:footnote>
  <w:footnote w:id="25">
    <w:p w14:paraId="260C6B87" w14:textId="77777777" w:rsidR="00F635D5" w:rsidRPr="009C0513" w:rsidRDefault="00F635D5" w:rsidP="00BB4BAA">
      <w:pPr>
        <w:pStyle w:val="FootnoteText"/>
        <w:jc w:val="both"/>
        <w:rPr>
          <w:sz w:val="16"/>
          <w:szCs w:val="16"/>
        </w:rPr>
      </w:pPr>
      <w:r w:rsidRPr="009C0513">
        <w:rPr>
          <w:rStyle w:val="FootnoteReference"/>
          <w:sz w:val="16"/>
          <w:szCs w:val="16"/>
        </w:rPr>
        <w:footnoteRef/>
      </w:r>
      <w:r w:rsidRPr="009C0513">
        <w:rPr>
          <w:sz w:val="16"/>
          <w:szCs w:val="16"/>
        </w:rPr>
        <w:t xml:space="preserve"> GBV AoR, Strategy 2021-2025</w:t>
      </w:r>
    </w:p>
  </w:footnote>
  <w:footnote w:id="26">
    <w:p w14:paraId="4AEDBDE9" w14:textId="131148E3" w:rsidR="00F635D5" w:rsidRPr="009C0513" w:rsidRDefault="00F635D5" w:rsidP="00BB4BAA">
      <w:pPr>
        <w:pStyle w:val="FootnoteText"/>
        <w:jc w:val="both"/>
        <w:rPr>
          <w:sz w:val="16"/>
          <w:szCs w:val="16"/>
        </w:rPr>
      </w:pPr>
      <w:r w:rsidRPr="009C0513">
        <w:rPr>
          <w:rStyle w:val="FootnoteReference"/>
          <w:sz w:val="16"/>
          <w:szCs w:val="16"/>
        </w:rPr>
        <w:footnoteRef/>
      </w:r>
      <w:r w:rsidRPr="009C0513">
        <w:rPr>
          <w:sz w:val="16"/>
          <w:szCs w:val="16"/>
        </w:rPr>
        <w:t xml:space="preserve"> For examples of proposed interventions, you may refer to the FAQs section on activities and initiatives that could be supported through the special focus on addressing violence against women and girls in the context of protracted crises.</w:t>
      </w:r>
    </w:p>
  </w:footnote>
  <w:footnote w:id="27">
    <w:p w14:paraId="791164AB" w14:textId="544ECA26" w:rsidR="00F635D5" w:rsidRPr="00707165" w:rsidRDefault="00F635D5" w:rsidP="007F0625">
      <w:pPr>
        <w:pStyle w:val="FootnoteText"/>
        <w:jc w:val="both"/>
        <w:rPr>
          <w:sz w:val="16"/>
          <w:szCs w:val="16"/>
          <w:lang w:val="en-US"/>
        </w:rPr>
      </w:pPr>
      <w:r w:rsidRPr="00A23EAA">
        <w:rPr>
          <w:rStyle w:val="FootnoteReference"/>
          <w:sz w:val="16"/>
          <w:szCs w:val="16"/>
        </w:rPr>
        <w:footnoteRef/>
      </w:r>
      <w:r w:rsidR="1F893ACF" w:rsidRPr="00A23EAA">
        <w:rPr>
          <w:sz w:val="16"/>
          <w:szCs w:val="16"/>
        </w:rPr>
        <w:t xml:space="preserve"> </w:t>
      </w:r>
      <w:r w:rsidR="1F893ACF" w:rsidRPr="211C072C">
        <w:rPr>
          <w:rFonts w:asciiTheme="minorHAnsi" w:eastAsia="Arial Unicode MS" w:hAnsiTheme="minorHAnsi" w:cstheme="minorBidi"/>
          <w:color w:val="000000"/>
          <w:sz w:val="16"/>
          <w:szCs w:val="16"/>
        </w:rPr>
        <w:t xml:space="preserve">The UN Trust Fund follows the Organization for Economic Co-operation and Development/DCD-DAC list of countries available at </w:t>
      </w:r>
      <w:hyperlink r:id="rId16">
        <w:r w:rsidR="1F893ACF" w:rsidRPr="1F893ACF">
          <w:rPr>
            <w:rStyle w:val="Hyperlink"/>
            <w:rFonts w:asciiTheme="minorHAnsi" w:eastAsiaTheme="minorEastAsia" w:hAnsiTheme="minorHAnsi" w:cstheme="minorBidi"/>
            <w:color w:val="000000" w:themeColor="text1"/>
            <w:sz w:val="16"/>
            <w:szCs w:val="16"/>
          </w:rPr>
          <w:t>http://www.oecd.org/dac/stats/daclist.htm</w:t>
        </w:r>
      </w:hyperlink>
    </w:p>
  </w:footnote>
  <w:footnote w:id="28">
    <w:p w14:paraId="4D5AF912" w14:textId="77777777" w:rsidR="00F635D5" w:rsidRPr="00E802A8" w:rsidRDefault="00F635D5" w:rsidP="007F0625">
      <w:pPr>
        <w:pStyle w:val="FootnoteText"/>
        <w:jc w:val="both"/>
        <w:rPr>
          <w:sz w:val="16"/>
          <w:szCs w:val="16"/>
          <w:lang w:val="en-US"/>
        </w:rPr>
      </w:pPr>
      <w:r w:rsidRPr="00E802A8">
        <w:rPr>
          <w:rStyle w:val="FootnoteReference"/>
          <w:sz w:val="16"/>
          <w:szCs w:val="16"/>
        </w:rPr>
        <w:footnoteRef/>
      </w:r>
      <w:r w:rsidRPr="00E802A8">
        <w:rPr>
          <w:sz w:val="16"/>
          <w:szCs w:val="16"/>
        </w:rPr>
        <w:t xml:space="preserve"> </w:t>
      </w:r>
      <w:r w:rsidRPr="00E802A8">
        <w:rPr>
          <w:rFonts w:asciiTheme="minorHAnsi" w:hAnsiTheme="minorHAnsi" w:cstheme="minorHAnsi"/>
          <w:b/>
          <w:iCs/>
          <w:sz w:val="16"/>
          <w:szCs w:val="16"/>
        </w:rPr>
        <w:t>A certified financial statement</w:t>
      </w:r>
      <w:r w:rsidRPr="00E802A8">
        <w:rPr>
          <w:rFonts w:asciiTheme="minorHAnsi" w:hAnsiTheme="minorHAnsi" w:cstheme="minorHAnsi"/>
          <w:iCs/>
          <w:sz w:val="16"/>
          <w:szCs w:val="16"/>
        </w:rPr>
        <w:t xml:space="preserve"> is one that has been reviewed, approved and signed by the person authorized to sign financial documents for the organization. This can be someone from within the organization or an outside firm.</w:t>
      </w:r>
    </w:p>
  </w:footnote>
  <w:footnote w:id="29">
    <w:p w14:paraId="36121310" w14:textId="3004F5F1" w:rsidR="00F635D5" w:rsidRPr="00E802A8" w:rsidRDefault="00F635D5" w:rsidP="007F0625">
      <w:pPr>
        <w:pStyle w:val="FootnoteText"/>
        <w:jc w:val="both"/>
        <w:rPr>
          <w:lang w:val="en-US"/>
        </w:rPr>
      </w:pPr>
      <w:r w:rsidRPr="00E802A8">
        <w:rPr>
          <w:rStyle w:val="FootnoteReference"/>
          <w:sz w:val="16"/>
          <w:szCs w:val="16"/>
        </w:rPr>
        <w:footnoteRef/>
      </w:r>
      <w:r w:rsidRPr="00E802A8">
        <w:rPr>
          <w:sz w:val="16"/>
          <w:szCs w:val="16"/>
        </w:rPr>
        <w:t xml:space="preserve"> </w:t>
      </w:r>
      <w:r w:rsidRPr="00E802A8">
        <w:rPr>
          <w:rFonts w:asciiTheme="minorHAnsi" w:hAnsiTheme="minorHAnsi" w:cstheme="minorHAnsi"/>
          <w:b/>
          <w:iCs/>
          <w:sz w:val="16"/>
          <w:szCs w:val="16"/>
        </w:rPr>
        <w:t>An audit report</w:t>
      </w:r>
      <w:r w:rsidRPr="00E802A8">
        <w:rPr>
          <w:rFonts w:asciiTheme="minorHAnsi" w:hAnsiTheme="minorHAnsi" w:cstheme="minorHAnsi"/>
          <w:iCs/>
          <w:sz w:val="16"/>
          <w:szCs w:val="16"/>
        </w:rPr>
        <w:t xml:space="preserve"> is one that has been issued by a certified, independent auditor. In addition to external auditors, organizations can also employ internal auditors.</w:t>
      </w:r>
    </w:p>
  </w:footnote>
  <w:footnote w:id="30">
    <w:p w14:paraId="761CBE84" w14:textId="77777777" w:rsidR="00F635D5" w:rsidRPr="00A23EAA" w:rsidRDefault="00F635D5" w:rsidP="007F0625">
      <w:pPr>
        <w:pStyle w:val="FootnoteText"/>
        <w:jc w:val="both"/>
        <w:rPr>
          <w:sz w:val="16"/>
          <w:szCs w:val="16"/>
          <w:lang w:val="en-US"/>
        </w:rPr>
      </w:pPr>
      <w:r w:rsidRPr="00A23EAA">
        <w:rPr>
          <w:rStyle w:val="FootnoteReference"/>
          <w:sz w:val="16"/>
          <w:szCs w:val="16"/>
        </w:rPr>
        <w:footnoteRef/>
      </w:r>
      <w:r w:rsidRPr="00A23EAA">
        <w:rPr>
          <w:sz w:val="16"/>
          <w:szCs w:val="16"/>
        </w:rPr>
        <w:t xml:space="preserve"> </w:t>
      </w:r>
      <w:r w:rsidRPr="00A23EAA">
        <w:rPr>
          <w:sz w:val="16"/>
          <w:szCs w:val="16"/>
          <w:lang w:val="en-US"/>
        </w:rPr>
        <w:t>The UN Trust Fund strives for a balance between funding new partnerships and supporting former strong and successful partners. Previous organizations are welcome to apply with the understanding that the grant-giving process remains competitive and only a subset of former grantees may be successful for a grant award in any given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EC06" w14:textId="36F448ED" w:rsidR="00F635D5" w:rsidRDefault="00F635D5" w:rsidP="7675B87E">
    <w:pPr>
      <w:pStyle w:val="Header"/>
    </w:pPr>
  </w:p>
  <w:p w14:paraId="6992B874" w14:textId="77777777" w:rsidR="00F635D5" w:rsidRDefault="00F635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D419" w14:textId="35E64AB7" w:rsidR="00F635D5" w:rsidRPr="006B04AD" w:rsidRDefault="00F635D5" w:rsidP="006B04AD">
    <w:pPr>
      <w:pStyle w:val="Header"/>
      <w:jc w:val="center"/>
      <w:rPr>
        <w:rFonts w:cstheme="minorHAnsi"/>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F635D5" w:rsidRDefault="00F635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F635D5" w:rsidRDefault="00F635D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F635D5" w:rsidRDefault="00F635D5">
    <w:pPr>
      <w:pStyle w:val="Header"/>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20650F4"/>
    <w:multiLevelType w:val="hybridMultilevel"/>
    <w:tmpl w:val="0D304A4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4776B2A"/>
    <w:multiLevelType w:val="hybridMultilevel"/>
    <w:tmpl w:val="12B2B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8152E43"/>
    <w:multiLevelType w:val="hybridMultilevel"/>
    <w:tmpl w:val="DCC4C9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964DF1"/>
    <w:multiLevelType w:val="hybridMultilevel"/>
    <w:tmpl w:val="4072C8B0"/>
    <w:lvl w:ilvl="0" w:tplc="FFFFFFFF">
      <w:start w:val="1"/>
      <w:numFmt w:val="upperRoman"/>
      <w:lvlText w:val="%1."/>
      <w:lvlJc w:val="right"/>
      <w:pPr>
        <w:ind w:left="720" w:hanging="360"/>
      </w:pPr>
      <w:rPr>
        <w:rFonts w:hint="default"/>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6A2AB9"/>
    <w:multiLevelType w:val="hybridMultilevel"/>
    <w:tmpl w:val="624C7906"/>
    <w:lvl w:ilvl="0" w:tplc="D1F68890">
      <w:start w:val="1"/>
      <w:numFmt w:val="bullet"/>
      <w:lvlText w:val=""/>
      <w:lvlJc w:val="left"/>
      <w:pPr>
        <w:ind w:left="360" w:hanging="360"/>
      </w:pPr>
      <w:rPr>
        <w:rFonts w:ascii="Symbol" w:hAnsi="Symbol" w:hint="default"/>
      </w:rPr>
    </w:lvl>
    <w:lvl w:ilvl="1" w:tplc="9FCE464C" w:tentative="1">
      <w:start w:val="1"/>
      <w:numFmt w:val="bullet"/>
      <w:lvlText w:val="o"/>
      <w:lvlJc w:val="left"/>
      <w:pPr>
        <w:ind w:left="1080" w:hanging="360"/>
      </w:pPr>
      <w:rPr>
        <w:rFonts w:ascii="Courier New" w:hAnsi="Courier New" w:hint="default"/>
      </w:rPr>
    </w:lvl>
    <w:lvl w:ilvl="2" w:tplc="53F40994" w:tentative="1">
      <w:start w:val="1"/>
      <w:numFmt w:val="bullet"/>
      <w:lvlText w:val=""/>
      <w:lvlJc w:val="left"/>
      <w:pPr>
        <w:ind w:left="1800" w:hanging="360"/>
      </w:pPr>
      <w:rPr>
        <w:rFonts w:ascii="Wingdings" w:hAnsi="Wingdings" w:hint="default"/>
      </w:rPr>
    </w:lvl>
    <w:lvl w:ilvl="3" w:tplc="F572D620" w:tentative="1">
      <w:start w:val="1"/>
      <w:numFmt w:val="bullet"/>
      <w:lvlText w:val=""/>
      <w:lvlJc w:val="left"/>
      <w:pPr>
        <w:ind w:left="2520" w:hanging="360"/>
      </w:pPr>
      <w:rPr>
        <w:rFonts w:ascii="Symbol" w:hAnsi="Symbol" w:hint="default"/>
      </w:rPr>
    </w:lvl>
    <w:lvl w:ilvl="4" w:tplc="11229FE4" w:tentative="1">
      <w:start w:val="1"/>
      <w:numFmt w:val="bullet"/>
      <w:lvlText w:val="o"/>
      <w:lvlJc w:val="left"/>
      <w:pPr>
        <w:ind w:left="3240" w:hanging="360"/>
      </w:pPr>
      <w:rPr>
        <w:rFonts w:ascii="Courier New" w:hAnsi="Courier New" w:hint="default"/>
      </w:rPr>
    </w:lvl>
    <w:lvl w:ilvl="5" w:tplc="91086BA6" w:tentative="1">
      <w:start w:val="1"/>
      <w:numFmt w:val="bullet"/>
      <w:lvlText w:val=""/>
      <w:lvlJc w:val="left"/>
      <w:pPr>
        <w:ind w:left="3960" w:hanging="360"/>
      </w:pPr>
      <w:rPr>
        <w:rFonts w:ascii="Wingdings" w:hAnsi="Wingdings" w:hint="default"/>
      </w:rPr>
    </w:lvl>
    <w:lvl w:ilvl="6" w:tplc="31C24706" w:tentative="1">
      <w:start w:val="1"/>
      <w:numFmt w:val="bullet"/>
      <w:lvlText w:val=""/>
      <w:lvlJc w:val="left"/>
      <w:pPr>
        <w:ind w:left="4680" w:hanging="360"/>
      </w:pPr>
      <w:rPr>
        <w:rFonts w:ascii="Symbol" w:hAnsi="Symbol" w:hint="default"/>
      </w:rPr>
    </w:lvl>
    <w:lvl w:ilvl="7" w:tplc="12603B74" w:tentative="1">
      <w:start w:val="1"/>
      <w:numFmt w:val="bullet"/>
      <w:lvlText w:val="o"/>
      <w:lvlJc w:val="left"/>
      <w:pPr>
        <w:ind w:left="5400" w:hanging="360"/>
      </w:pPr>
      <w:rPr>
        <w:rFonts w:ascii="Courier New" w:hAnsi="Courier New" w:hint="default"/>
      </w:rPr>
    </w:lvl>
    <w:lvl w:ilvl="8" w:tplc="350C59A4" w:tentative="1">
      <w:start w:val="1"/>
      <w:numFmt w:val="bullet"/>
      <w:lvlText w:val=""/>
      <w:lvlJc w:val="left"/>
      <w:pPr>
        <w:ind w:left="6120" w:hanging="360"/>
      </w:pPr>
      <w:rPr>
        <w:rFonts w:ascii="Wingdings" w:hAnsi="Wingdings" w:hint="default"/>
      </w:rPr>
    </w:lvl>
  </w:abstractNum>
  <w:abstractNum w:abstractNumId="10" w15:restartNumberingAfterBreak="0">
    <w:nsid w:val="15701B30"/>
    <w:multiLevelType w:val="hybridMultilevel"/>
    <w:tmpl w:val="7E5AAFFC"/>
    <w:lvl w:ilvl="0" w:tplc="B172EC0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5A50BAF"/>
    <w:multiLevelType w:val="hybridMultilevel"/>
    <w:tmpl w:val="B97A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F509F"/>
    <w:multiLevelType w:val="hybridMultilevel"/>
    <w:tmpl w:val="98383114"/>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364646"/>
    <w:multiLevelType w:val="hybridMultilevel"/>
    <w:tmpl w:val="610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0523A6"/>
    <w:multiLevelType w:val="hybridMultilevel"/>
    <w:tmpl w:val="ADD6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E47B76"/>
    <w:multiLevelType w:val="hybridMultilevel"/>
    <w:tmpl w:val="4B54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3627F5"/>
    <w:multiLevelType w:val="hybridMultilevel"/>
    <w:tmpl w:val="3244CE7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763DE3"/>
    <w:multiLevelType w:val="hybridMultilevel"/>
    <w:tmpl w:val="E820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163D16"/>
    <w:multiLevelType w:val="hybridMultilevel"/>
    <w:tmpl w:val="30349FF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5E32E7"/>
    <w:multiLevelType w:val="hybridMultilevel"/>
    <w:tmpl w:val="AA1469BC"/>
    <w:lvl w:ilvl="0" w:tplc="6D027844">
      <w:start w:val="1"/>
      <w:numFmt w:val="bullet"/>
      <w:lvlText w:val=""/>
      <w:lvlJc w:val="left"/>
      <w:pPr>
        <w:tabs>
          <w:tab w:val="num" w:pos="720"/>
        </w:tabs>
        <w:ind w:left="720" w:hanging="360"/>
      </w:pPr>
      <w:rPr>
        <w:rFonts w:ascii="Symbol" w:hAnsi="Symbol" w:hint="default"/>
        <w:sz w:val="20"/>
      </w:rPr>
    </w:lvl>
    <w:lvl w:ilvl="1" w:tplc="23A4921E">
      <w:start w:val="3"/>
      <w:numFmt w:val="upperLetter"/>
      <w:lvlText w:val="%2)"/>
      <w:lvlJc w:val="left"/>
      <w:pPr>
        <w:ind w:left="1440" w:hanging="360"/>
      </w:pPr>
      <w:rPr>
        <w:rFonts w:hint="default"/>
        <w:b/>
      </w:rPr>
    </w:lvl>
    <w:lvl w:ilvl="2" w:tplc="34309C7A" w:tentative="1">
      <w:start w:val="1"/>
      <w:numFmt w:val="bullet"/>
      <w:lvlText w:val=""/>
      <w:lvlJc w:val="left"/>
      <w:pPr>
        <w:tabs>
          <w:tab w:val="num" w:pos="2160"/>
        </w:tabs>
        <w:ind w:left="2160" w:hanging="360"/>
      </w:pPr>
      <w:rPr>
        <w:rFonts w:ascii="Symbol" w:hAnsi="Symbol" w:hint="default"/>
        <w:sz w:val="20"/>
      </w:rPr>
    </w:lvl>
    <w:lvl w:ilvl="3" w:tplc="762AA05E" w:tentative="1">
      <w:start w:val="1"/>
      <w:numFmt w:val="bullet"/>
      <w:lvlText w:val=""/>
      <w:lvlJc w:val="left"/>
      <w:pPr>
        <w:tabs>
          <w:tab w:val="num" w:pos="2880"/>
        </w:tabs>
        <w:ind w:left="2880" w:hanging="360"/>
      </w:pPr>
      <w:rPr>
        <w:rFonts w:ascii="Symbol" w:hAnsi="Symbol" w:hint="default"/>
        <w:sz w:val="20"/>
      </w:rPr>
    </w:lvl>
    <w:lvl w:ilvl="4" w:tplc="DF6236A2" w:tentative="1">
      <w:start w:val="1"/>
      <w:numFmt w:val="bullet"/>
      <w:lvlText w:val=""/>
      <w:lvlJc w:val="left"/>
      <w:pPr>
        <w:tabs>
          <w:tab w:val="num" w:pos="3600"/>
        </w:tabs>
        <w:ind w:left="3600" w:hanging="360"/>
      </w:pPr>
      <w:rPr>
        <w:rFonts w:ascii="Symbol" w:hAnsi="Symbol" w:hint="default"/>
        <w:sz w:val="20"/>
      </w:rPr>
    </w:lvl>
    <w:lvl w:ilvl="5" w:tplc="40AEBFDE" w:tentative="1">
      <w:start w:val="1"/>
      <w:numFmt w:val="bullet"/>
      <w:lvlText w:val=""/>
      <w:lvlJc w:val="left"/>
      <w:pPr>
        <w:tabs>
          <w:tab w:val="num" w:pos="4320"/>
        </w:tabs>
        <w:ind w:left="4320" w:hanging="360"/>
      </w:pPr>
      <w:rPr>
        <w:rFonts w:ascii="Symbol" w:hAnsi="Symbol" w:hint="default"/>
        <w:sz w:val="20"/>
      </w:rPr>
    </w:lvl>
    <w:lvl w:ilvl="6" w:tplc="1B723EEE" w:tentative="1">
      <w:start w:val="1"/>
      <w:numFmt w:val="bullet"/>
      <w:lvlText w:val=""/>
      <w:lvlJc w:val="left"/>
      <w:pPr>
        <w:tabs>
          <w:tab w:val="num" w:pos="5040"/>
        </w:tabs>
        <w:ind w:left="5040" w:hanging="360"/>
      </w:pPr>
      <w:rPr>
        <w:rFonts w:ascii="Symbol" w:hAnsi="Symbol" w:hint="default"/>
        <w:sz w:val="20"/>
      </w:rPr>
    </w:lvl>
    <w:lvl w:ilvl="7" w:tplc="954053E0" w:tentative="1">
      <w:start w:val="1"/>
      <w:numFmt w:val="bullet"/>
      <w:lvlText w:val=""/>
      <w:lvlJc w:val="left"/>
      <w:pPr>
        <w:tabs>
          <w:tab w:val="num" w:pos="5760"/>
        </w:tabs>
        <w:ind w:left="5760" w:hanging="360"/>
      </w:pPr>
      <w:rPr>
        <w:rFonts w:ascii="Symbol" w:hAnsi="Symbol" w:hint="default"/>
        <w:sz w:val="20"/>
      </w:rPr>
    </w:lvl>
    <w:lvl w:ilvl="8" w:tplc="1736E332"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9474E96"/>
    <w:multiLevelType w:val="hybridMultilevel"/>
    <w:tmpl w:val="30D6D4D8"/>
    <w:lvl w:ilvl="0" w:tplc="09D21D40">
      <w:start w:val="1"/>
      <w:numFmt w:val="decimal"/>
      <w:lvlText w:val="%1."/>
      <w:lvlJc w:val="left"/>
      <w:pPr>
        <w:ind w:left="720" w:hanging="360"/>
      </w:pPr>
    </w:lvl>
    <w:lvl w:ilvl="1" w:tplc="61543842">
      <w:start w:val="1"/>
      <w:numFmt w:val="lowerLetter"/>
      <w:lvlText w:val="%2."/>
      <w:lvlJc w:val="left"/>
      <w:pPr>
        <w:ind w:left="1440" w:hanging="360"/>
      </w:pPr>
    </w:lvl>
    <w:lvl w:ilvl="2" w:tplc="AEB26046">
      <w:start w:val="1"/>
      <w:numFmt w:val="lowerRoman"/>
      <w:lvlText w:val="%3."/>
      <w:lvlJc w:val="right"/>
      <w:pPr>
        <w:ind w:left="2160" w:hanging="180"/>
      </w:pPr>
    </w:lvl>
    <w:lvl w:ilvl="3" w:tplc="E0BE7F92">
      <w:start w:val="1"/>
      <w:numFmt w:val="decimal"/>
      <w:lvlText w:val="%4."/>
      <w:lvlJc w:val="left"/>
      <w:pPr>
        <w:ind w:left="2880" w:hanging="360"/>
      </w:pPr>
    </w:lvl>
    <w:lvl w:ilvl="4" w:tplc="792ADB94">
      <w:start w:val="1"/>
      <w:numFmt w:val="lowerLetter"/>
      <w:lvlText w:val="%5."/>
      <w:lvlJc w:val="left"/>
      <w:pPr>
        <w:ind w:left="3600" w:hanging="360"/>
      </w:pPr>
    </w:lvl>
    <w:lvl w:ilvl="5" w:tplc="515A4F22">
      <w:start w:val="1"/>
      <w:numFmt w:val="lowerRoman"/>
      <w:lvlText w:val="%6."/>
      <w:lvlJc w:val="right"/>
      <w:pPr>
        <w:ind w:left="4320" w:hanging="180"/>
      </w:pPr>
    </w:lvl>
    <w:lvl w:ilvl="6" w:tplc="30521678">
      <w:start w:val="1"/>
      <w:numFmt w:val="decimal"/>
      <w:lvlText w:val="%7."/>
      <w:lvlJc w:val="left"/>
      <w:pPr>
        <w:ind w:left="5040" w:hanging="360"/>
      </w:pPr>
    </w:lvl>
    <w:lvl w:ilvl="7" w:tplc="72C096E8">
      <w:start w:val="1"/>
      <w:numFmt w:val="lowerLetter"/>
      <w:lvlText w:val="%8."/>
      <w:lvlJc w:val="left"/>
      <w:pPr>
        <w:ind w:left="5760" w:hanging="360"/>
      </w:pPr>
    </w:lvl>
    <w:lvl w:ilvl="8" w:tplc="E50A7806">
      <w:start w:val="1"/>
      <w:numFmt w:val="lowerRoman"/>
      <w:lvlText w:val="%9."/>
      <w:lvlJc w:val="right"/>
      <w:pPr>
        <w:ind w:left="6480" w:hanging="180"/>
      </w:pPr>
    </w:lvl>
  </w:abstractNum>
  <w:abstractNum w:abstractNumId="21" w15:restartNumberingAfterBreak="0">
    <w:nsid w:val="29E5643B"/>
    <w:multiLevelType w:val="hybridMultilevel"/>
    <w:tmpl w:val="046045A0"/>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BE42A8"/>
    <w:multiLevelType w:val="hybridMultilevel"/>
    <w:tmpl w:val="31EE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CE3CCC"/>
    <w:multiLevelType w:val="hybridMultilevel"/>
    <w:tmpl w:val="794E49B6"/>
    <w:lvl w:ilvl="0" w:tplc="87C874AA">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322AE20A">
      <w:start w:val="1"/>
      <w:numFmt w:val="decimal"/>
      <w:lvlText w:val="%4."/>
      <w:lvlJc w:val="left"/>
      <w:pPr>
        <w:ind w:left="3240" w:hanging="360"/>
      </w:pPr>
      <w:rPr>
        <w:b/>
        <w:bCs/>
        <w:color w:val="0070C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2D6F458F"/>
    <w:multiLevelType w:val="hybridMultilevel"/>
    <w:tmpl w:val="E63E6FD0"/>
    <w:lvl w:ilvl="0" w:tplc="15247A6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EC5B35"/>
    <w:multiLevelType w:val="hybridMultilevel"/>
    <w:tmpl w:val="868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52408F"/>
    <w:multiLevelType w:val="hybridMultilevel"/>
    <w:tmpl w:val="E90A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7B3E3B"/>
    <w:multiLevelType w:val="multilevel"/>
    <w:tmpl w:val="F1480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381E0B2D"/>
    <w:multiLevelType w:val="hybridMultilevel"/>
    <w:tmpl w:val="0360DE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A59355D"/>
    <w:multiLevelType w:val="hybridMultilevel"/>
    <w:tmpl w:val="052253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FAD2160"/>
    <w:multiLevelType w:val="hybridMultilevel"/>
    <w:tmpl w:val="3C086B7C"/>
    <w:lvl w:ilvl="0" w:tplc="037C2DEE">
      <w:numFmt w:val="none"/>
      <w:lvlText w:val=""/>
      <w:lvlJc w:val="left"/>
      <w:pPr>
        <w:tabs>
          <w:tab w:val="num" w:pos="360"/>
        </w:tabs>
      </w:pPr>
    </w:lvl>
    <w:lvl w:ilvl="1" w:tplc="61F6A0FA">
      <w:start w:val="1"/>
      <w:numFmt w:val="lowerLetter"/>
      <w:lvlText w:val="%2."/>
      <w:lvlJc w:val="left"/>
      <w:pPr>
        <w:ind w:left="1440" w:hanging="360"/>
      </w:pPr>
    </w:lvl>
    <w:lvl w:ilvl="2" w:tplc="11926F3C">
      <w:start w:val="1"/>
      <w:numFmt w:val="lowerRoman"/>
      <w:lvlText w:val="%3."/>
      <w:lvlJc w:val="right"/>
      <w:pPr>
        <w:ind w:left="2160" w:hanging="180"/>
      </w:pPr>
    </w:lvl>
    <w:lvl w:ilvl="3" w:tplc="EC5AD78A">
      <w:start w:val="1"/>
      <w:numFmt w:val="decimal"/>
      <w:lvlText w:val="%4."/>
      <w:lvlJc w:val="left"/>
      <w:pPr>
        <w:ind w:left="2880" w:hanging="360"/>
      </w:pPr>
    </w:lvl>
    <w:lvl w:ilvl="4" w:tplc="5DB41A84">
      <w:start w:val="1"/>
      <w:numFmt w:val="lowerLetter"/>
      <w:lvlText w:val="%5."/>
      <w:lvlJc w:val="left"/>
      <w:pPr>
        <w:ind w:left="3600" w:hanging="360"/>
      </w:pPr>
    </w:lvl>
    <w:lvl w:ilvl="5" w:tplc="9F086CF0">
      <w:start w:val="1"/>
      <w:numFmt w:val="lowerRoman"/>
      <w:lvlText w:val="%6."/>
      <w:lvlJc w:val="right"/>
      <w:pPr>
        <w:ind w:left="4320" w:hanging="180"/>
      </w:pPr>
    </w:lvl>
    <w:lvl w:ilvl="6" w:tplc="D22EC52C">
      <w:start w:val="1"/>
      <w:numFmt w:val="decimal"/>
      <w:lvlText w:val="%7."/>
      <w:lvlJc w:val="left"/>
      <w:pPr>
        <w:ind w:left="5040" w:hanging="360"/>
      </w:pPr>
    </w:lvl>
    <w:lvl w:ilvl="7" w:tplc="DA5EC450">
      <w:start w:val="1"/>
      <w:numFmt w:val="lowerLetter"/>
      <w:lvlText w:val="%8."/>
      <w:lvlJc w:val="left"/>
      <w:pPr>
        <w:ind w:left="5760" w:hanging="360"/>
      </w:pPr>
    </w:lvl>
    <w:lvl w:ilvl="8" w:tplc="B07893DA">
      <w:start w:val="1"/>
      <w:numFmt w:val="lowerRoman"/>
      <w:lvlText w:val="%9."/>
      <w:lvlJc w:val="right"/>
      <w:pPr>
        <w:ind w:left="6480" w:hanging="180"/>
      </w:pPr>
    </w:lvl>
  </w:abstractNum>
  <w:abstractNum w:abstractNumId="31"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683FA0"/>
    <w:multiLevelType w:val="hybridMultilevel"/>
    <w:tmpl w:val="3B98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234141"/>
    <w:multiLevelType w:val="hybridMultilevel"/>
    <w:tmpl w:val="4C2A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8B2648"/>
    <w:multiLevelType w:val="hybridMultilevel"/>
    <w:tmpl w:val="4C84F4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CEF2E21"/>
    <w:multiLevelType w:val="hybridMultilevel"/>
    <w:tmpl w:val="91FCFC1A"/>
    <w:lvl w:ilvl="0" w:tplc="196CB30E">
      <w:start w:val="1"/>
      <w:numFmt w:val="lowerLetter"/>
      <w:lvlText w:val="%1."/>
      <w:lvlJc w:val="left"/>
      <w:pPr>
        <w:ind w:left="720" w:hanging="360"/>
      </w:pPr>
      <w:rPr>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3769B5"/>
    <w:multiLevelType w:val="hybridMultilevel"/>
    <w:tmpl w:val="80A81D8E"/>
    <w:lvl w:ilvl="0" w:tplc="6E38D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DC7CBF"/>
    <w:multiLevelType w:val="hybridMultilevel"/>
    <w:tmpl w:val="5590EEB2"/>
    <w:lvl w:ilvl="0" w:tplc="A1EECC6E">
      <w:start w:val="1"/>
      <w:numFmt w:val="decimal"/>
      <w:lvlText w:val="%1."/>
      <w:lvlJc w:val="left"/>
      <w:pPr>
        <w:ind w:left="720" w:hanging="360"/>
      </w:pPr>
      <w:rPr>
        <w:rFonts w:asciiTheme="minorHAnsi" w:hAnsi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2C47C1"/>
    <w:multiLevelType w:val="hybridMultilevel"/>
    <w:tmpl w:val="FFFFFFFF"/>
    <w:lvl w:ilvl="0" w:tplc="E2AEE270">
      <w:start w:val="1"/>
      <w:numFmt w:val="decimal"/>
      <w:lvlText w:val="%1."/>
      <w:lvlJc w:val="left"/>
      <w:pPr>
        <w:ind w:left="720" w:hanging="360"/>
      </w:pPr>
    </w:lvl>
    <w:lvl w:ilvl="1" w:tplc="7F28BA88">
      <w:start w:val="1"/>
      <w:numFmt w:val="lowerLetter"/>
      <w:lvlText w:val="%2."/>
      <w:lvlJc w:val="left"/>
      <w:pPr>
        <w:ind w:left="1440" w:hanging="360"/>
      </w:pPr>
    </w:lvl>
    <w:lvl w:ilvl="2" w:tplc="836426BA">
      <w:start w:val="1"/>
      <w:numFmt w:val="lowerRoman"/>
      <w:lvlText w:val="%3."/>
      <w:lvlJc w:val="right"/>
      <w:pPr>
        <w:ind w:left="2160" w:hanging="180"/>
      </w:pPr>
    </w:lvl>
    <w:lvl w:ilvl="3" w:tplc="0EDC6E9E">
      <w:start w:val="1"/>
      <w:numFmt w:val="decimal"/>
      <w:lvlText w:val="%4."/>
      <w:lvlJc w:val="left"/>
      <w:pPr>
        <w:ind w:left="2880" w:hanging="360"/>
      </w:pPr>
    </w:lvl>
    <w:lvl w:ilvl="4" w:tplc="1150983A">
      <w:start w:val="1"/>
      <w:numFmt w:val="lowerLetter"/>
      <w:lvlText w:val="%5."/>
      <w:lvlJc w:val="left"/>
      <w:pPr>
        <w:ind w:left="3600" w:hanging="360"/>
      </w:pPr>
    </w:lvl>
    <w:lvl w:ilvl="5" w:tplc="694A94BE">
      <w:start w:val="1"/>
      <w:numFmt w:val="lowerRoman"/>
      <w:lvlText w:val="%6."/>
      <w:lvlJc w:val="right"/>
      <w:pPr>
        <w:ind w:left="4320" w:hanging="180"/>
      </w:pPr>
    </w:lvl>
    <w:lvl w:ilvl="6" w:tplc="CE4851B2">
      <w:start w:val="1"/>
      <w:numFmt w:val="decimal"/>
      <w:lvlText w:val="%7."/>
      <w:lvlJc w:val="left"/>
      <w:pPr>
        <w:ind w:left="5040" w:hanging="360"/>
      </w:pPr>
    </w:lvl>
    <w:lvl w:ilvl="7" w:tplc="79C858D2">
      <w:start w:val="1"/>
      <w:numFmt w:val="lowerLetter"/>
      <w:lvlText w:val="%8."/>
      <w:lvlJc w:val="left"/>
      <w:pPr>
        <w:ind w:left="5760" w:hanging="360"/>
      </w:pPr>
    </w:lvl>
    <w:lvl w:ilvl="8" w:tplc="C4687138">
      <w:start w:val="1"/>
      <w:numFmt w:val="lowerRoman"/>
      <w:lvlText w:val="%9."/>
      <w:lvlJc w:val="right"/>
      <w:pPr>
        <w:ind w:left="6480" w:hanging="180"/>
      </w:pPr>
    </w:lvl>
  </w:abstractNum>
  <w:abstractNum w:abstractNumId="39" w15:restartNumberingAfterBreak="0">
    <w:nsid w:val="55892996"/>
    <w:multiLevelType w:val="hybridMultilevel"/>
    <w:tmpl w:val="3D289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82FBF1"/>
    <w:multiLevelType w:val="hybridMultilevel"/>
    <w:tmpl w:val="DAB0A7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ED01B3F"/>
    <w:multiLevelType w:val="hybridMultilevel"/>
    <w:tmpl w:val="EB26ACB2"/>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2" w15:restartNumberingAfterBreak="0">
    <w:nsid w:val="5FFB6226"/>
    <w:multiLevelType w:val="hybridMultilevel"/>
    <w:tmpl w:val="FFFFFFFF"/>
    <w:lvl w:ilvl="0" w:tplc="3E48C6B4">
      <w:start w:val="1"/>
      <w:numFmt w:val="decimal"/>
      <w:lvlText w:val="%1."/>
      <w:lvlJc w:val="left"/>
      <w:pPr>
        <w:ind w:left="720" w:hanging="360"/>
      </w:pPr>
    </w:lvl>
    <w:lvl w:ilvl="1" w:tplc="94226594">
      <w:start w:val="1"/>
      <w:numFmt w:val="lowerLetter"/>
      <w:lvlText w:val="%2."/>
      <w:lvlJc w:val="left"/>
      <w:pPr>
        <w:ind w:left="1440" w:hanging="360"/>
      </w:pPr>
    </w:lvl>
    <w:lvl w:ilvl="2" w:tplc="508CA514">
      <w:start w:val="1"/>
      <w:numFmt w:val="lowerRoman"/>
      <w:lvlText w:val="%3."/>
      <w:lvlJc w:val="right"/>
      <w:pPr>
        <w:ind w:left="2160" w:hanging="180"/>
      </w:pPr>
    </w:lvl>
    <w:lvl w:ilvl="3" w:tplc="84E84CD4">
      <w:start w:val="1"/>
      <w:numFmt w:val="decimal"/>
      <w:lvlText w:val="%4."/>
      <w:lvlJc w:val="left"/>
      <w:pPr>
        <w:ind w:left="2880" w:hanging="360"/>
      </w:pPr>
    </w:lvl>
    <w:lvl w:ilvl="4" w:tplc="CE4484E6">
      <w:start w:val="1"/>
      <w:numFmt w:val="lowerLetter"/>
      <w:lvlText w:val="%5."/>
      <w:lvlJc w:val="left"/>
      <w:pPr>
        <w:ind w:left="3600" w:hanging="360"/>
      </w:pPr>
    </w:lvl>
    <w:lvl w:ilvl="5" w:tplc="1022462E">
      <w:start w:val="1"/>
      <w:numFmt w:val="lowerRoman"/>
      <w:lvlText w:val="%6."/>
      <w:lvlJc w:val="right"/>
      <w:pPr>
        <w:ind w:left="4320" w:hanging="180"/>
      </w:pPr>
    </w:lvl>
    <w:lvl w:ilvl="6" w:tplc="A8FC412A">
      <w:start w:val="1"/>
      <w:numFmt w:val="decimal"/>
      <w:lvlText w:val="%7."/>
      <w:lvlJc w:val="left"/>
      <w:pPr>
        <w:ind w:left="5040" w:hanging="360"/>
      </w:pPr>
    </w:lvl>
    <w:lvl w:ilvl="7" w:tplc="343EBD1E">
      <w:start w:val="1"/>
      <w:numFmt w:val="lowerLetter"/>
      <w:lvlText w:val="%8."/>
      <w:lvlJc w:val="left"/>
      <w:pPr>
        <w:ind w:left="5760" w:hanging="360"/>
      </w:pPr>
    </w:lvl>
    <w:lvl w:ilvl="8" w:tplc="D9729C2C">
      <w:start w:val="1"/>
      <w:numFmt w:val="lowerRoman"/>
      <w:lvlText w:val="%9."/>
      <w:lvlJc w:val="right"/>
      <w:pPr>
        <w:ind w:left="6480" w:hanging="180"/>
      </w:pPr>
    </w:lvl>
  </w:abstractNum>
  <w:abstractNum w:abstractNumId="43" w15:restartNumberingAfterBreak="0">
    <w:nsid w:val="62831286"/>
    <w:multiLevelType w:val="multilevel"/>
    <w:tmpl w:val="F0C2D900"/>
    <w:lvl w:ilvl="0">
      <w:start w:val="1"/>
      <w:numFmt w:val="decimal"/>
      <w:lvlText w:val="%1."/>
      <w:lvlJc w:val="left"/>
      <w:pPr>
        <w:ind w:left="810" w:hanging="720"/>
      </w:pPr>
      <w:rPr>
        <w:rFonts w:hint="default"/>
      </w:rPr>
    </w:lvl>
    <w:lvl w:ilvl="1">
      <w:start w:val="1"/>
      <w:numFmt w:val="decimal"/>
      <w:isLgl/>
      <w:lvlText w:val="%1.%2"/>
      <w:lvlJc w:val="left"/>
      <w:pPr>
        <w:ind w:left="486" w:hanging="396"/>
      </w:pPr>
      <w:rPr>
        <w:rFonts w:hint="default"/>
        <w:b/>
        <w:bCs w:val="0"/>
        <w:sz w:val="26"/>
        <w:szCs w:val="26"/>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4"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DF5F38"/>
    <w:multiLevelType w:val="hybridMultilevel"/>
    <w:tmpl w:val="BDE8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37707FD"/>
    <w:multiLevelType w:val="hybridMultilevel"/>
    <w:tmpl w:val="48D68CBA"/>
    <w:lvl w:ilvl="0" w:tplc="43DCDC08">
      <w:start w:val="1"/>
      <w:numFmt w:val="lowerLetter"/>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D87195"/>
    <w:multiLevelType w:val="hybridMultilevel"/>
    <w:tmpl w:val="6E6A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842074"/>
    <w:multiLevelType w:val="hybridMultilevel"/>
    <w:tmpl w:val="7B76DF6E"/>
    <w:lvl w:ilvl="0" w:tplc="28140164">
      <w:start w:val="1"/>
      <w:numFmt w:val="decimal"/>
      <w:lvlText w:val="%1."/>
      <w:lvlJc w:val="left"/>
      <w:pPr>
        <w:ind w:left="720" w:hanging="360"/>
      </w:pPr>
    </w:lvl>
    <w:lvl w:ilvl="1" w:tplc="D0FCCE74">
      <w:start w:val="1"/>
      <w:numFmt w:val="lowerLetter"/>
      <w:lvlText w:val="%2."/>
      <w:lvlJc w:val="left"/>
      <w:pPr>
        <w:ind w:left="1440" w:hanging="360"/>
      </w:pPr>
    </w:lvl>
    <w:lvl w:ilvl="2" w:tplc="B0787452">
      <w:start w:val="1"/>
      <w:numFmt w:val="lowerRoman"/>
      <w:lvlText w:val="%3."/>
      <w:lvlJc w:val="right"/>
      <w:pPr>
        <w:ind w:left="2160" w:hanging="180"/>
      </w:pPr>
    </w:lvl>
    <w:lvl w:ilvl="3" w:tplc="DCCC0728">
      <w:start w:val="1"/>
      <w:numFmt w:val="decimal"/>
      <w:lvlText w:val="%4."/>
      <w:lvlJc w:val="left"/>
      <w:pPr>
        <w:ind w:left="2880" w:hanging="360"/>
      </w:pPr>
    </w:lvl>
    <w:lvl w:ilvl="4" w:tplc="ED6E3002">
      <w:start w:val="1"/>
      <w:numFmt w:val="lowerLetter"/>
      <w:lvlText w:val="%5."/>
      <w:lvlJc w:val="left"/>
      <w:pPr>
        <w:ind w:left="3600" w:hanging="360"/>
      </w:pPr>
    </w:lvl>
    <w:lvl w:ilvl="5" w:tplc="43F436E8">
      <w:start w:val="1"/>
      <w:numFmt w:val="lowerRoman"/>
      <w:lvlText w:val="%6."/>
      <w:lvlJc w:val="right"/>
      <w:pPr>
        <w:ind w:left="4320" w:hanging="180"/>
      </w:pPr>
    </w:lvl>
    <w:lvl w:ilvl="6" w:tplc="B044B834">
      <w:start w:val="1"/>
      <w:numFmt w:val="decimal"/>
      <w:lvlText w:val="%7."/>
      <w:lvlJc w:val="left"/>
      <w:pPr>
        <w:ind w:left="5040" w:hanging="360"/>
      </w:pPr>
    </w:lvl>
    <w:lvl w:ilvl="7" w:tplc="16AE769C">
      <w:start w:val="1"/>
      <w:numFmt w:val="lowerLetter"/>
      <w:lvlText w:val="%8."/>
      <w:lvlJc w:val="left"/>
      <w:pPr>
        <w:ind w:left="5760" w:hanging="360"/>
      </w:pPr>
    </w:lvl>
    <w:lvl w:ilvl="8" w:tplc="A2042008">
      <w:start w:val="1"/>
      <w:numFmt w:val="lowerRoman"/>
      <w:lvlText w:val="%9."/>
      <w:lvlJc w:val="right"/>
      <w:pPr>
        <w:ind w:left="6480" w:hanging="180"/>
      </w:pPr>
    </w:lvl>
  </w:abstractNum>
  <w:abstractNum w:abstractNumId="49" w15:restartNumberingAfterBreak="0">
    <w:nsid w:val="68DD2397"/>
    <w:multiLevelType w:val="multilevel"/>
    <w:tmpl w:val="53B23CFC"/>
    <w:lvl w:ilvl="0">
      <w:start w:val="1"/>
      <w:numFmt w:val="decimal"/>
      <w:lvlText w:val="%1."/>
      <w:lvlJc w:val="left"/>
      <w:pPr>
        <w:ind w:left="810" w:hanging="720"/>
      </w:pPr>
      <w:rPr>
        <w:rFonts w:hint="default"/>
      </w:rPr>
    </w:lvl>
    <w:lvl w:ilvl="1">
      <w:start w:val="1"/>
      <w:numFmt w:val="decimal"/>
      <w:pStyle w:val="Heading2"/>
      <w:isLgl/>
      <w:lvlText w:val="%1.%2"/>
      <w:lvlJc w:val="left"/>
      <w:pPr>
        <w:ind w:left="7484" w:hanging="396"/>
      </w:pPr>
      <w:rPr>
        <w:rFonts w:hint="default"/>
        <w:b/>
        <w:bCs w:val="0"/>
        <w:color w:val="ED7D31" w:themeColor="accent2"/>
        <w:sz w:val="26"/>
        <w:szCs w:val="26"/>
      </w:rPr>
    </w:lvl>
    <w:lvl w:ilvl="2">
      <w:start w:val="1"/>
      <w:numFmt w:val="decimal"/>
      <w:pStyle w:val="Heading3"/>
      <w:isLgl/>
      <w:lvlText w:val="%1.%2.%3"/>
      <w:lvlJc w:val="left"/>
      <w:pPr>
        <w:ind w:left="1429"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50"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B30204"/>
    <w:multiLevelType w:val="hybridMultilevel"/>
    <w:tmpl w:val="4072C8B0"/>
    <w:lvl w:ilvl="0" w:tplc="805265CC">
      <w:start w:val="1"/>
      <w:numFmt w:val="upperRoman"/>
      <w:lvlText w:val="%1."/>
      <w:lvlJc w:val="righ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BF144E"/>
    <w:multiLevelType w:val="hybridMultilevel"/>
    <w:tmpl w:val="22C09606"/>
    <w:lvl w:ilvl="0" w:tplc="17628E3C">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3" w15:restartNumberingAfterBreak="0">
    <w:nsid w:val="6E493067"/>
    <w:multiLevelType w:val="hybridMultilevel"/>
    <w:tmpl w:val="544AEE84"/>
    <w:lvl w:ilvl="0" w:tplc="FFFFFFFF">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F8A56E5"/>
    <w:multiLevelType w:val="hybridMultilevel"/>
    <w:tmpl w:val="4A808BE6"/>
    <w:lvl w:ilvl="0" w:tplc="220EFCA4">
      <w:start w:val="1"/>
      <w:numFmt w:val="bullet"/>
      <w:lvlText w:val=""/>
      <w:lvlJc w:val="left"/>
      <w:pPr>
        <w:tabs>
          <w:tab w:val="num" w:pos="720"/>
        </w:tabs>
        <w:ind w:left="720" w:hanging="360"/>
      </w:pPr>
      <w:rPr>
        <w:rFonts w:ascii="Symbol" w:hAnsi="Symbol" w:hint="default"/>
        <w:color w:val="auto"/>
        <w:sz w:val="20"/>
      </w:rPr>
    </w:lvl>
    <w:lvl w:ilvl="1" w:tplc="DEFC2B0C">
      <w:start w:val="1"/>
      <w:numFmt w:val="bullet"/>
      <w:lvlText w:val=""/>
      <w:lvlJc w:val="left"/>
      <w:pPr>
        <w:tabs>
          <w:tab w:val="num" w:pos="1440"/>
        </w:tabs>
        <w:ind w:left="1440" w:hanging="360"/>
      </w:pPr>
      <w:rPr>
        <w:rFonts w:ascii="Symbol" w:hAnsi="Symbol" w:hint="default"/>
        <w:sz w:val="20"/>
      </w:rPr>
    </w:lvl>
    <w:lvl w:ilvl="2" w:tplc="D038A73E">
      <w:start w:val="1"/>
      <w:numFmt w:val="bullet"/>
      <w:lvlText w:val=""/>
      <w:lvlJc w:val="left"/>
      <w:pPr>
        <w:tabs>
          <w:tab w:val="num" w:pos="2160"/>
        </w:tabs>
        <w:ind w:left="2160" w:hanging="360"/>
      </w:pPr>
      <w:rPr>
        <w:rFonts w:ascii="Symbol" w:hAnsi="Symbol" w:hint="default"/>
        <w:sz w:val="20"/>
      </w:rPr>
    </w:lvl>
    <w:lvl w:ilvl="3" w:tplc="897CBC6E">
      <w:start w:val="1"/>
      <w:numFmt w:val="bullet"/>
      <w:lvlText w:val=""/>
      <w:lvlJc w:val="left"/>
      <w:pPr>
        <w:tabs>
          <w:tab w:val="num" w:pos="2880"/>
        </w:tabs>
        <w:ind w:left="2880" w:hanging="360"/>
      </w:pPr>
      <w:rPr>
        <w:rFonts w:ascii="Symbol" w:hAnsi="Symbol" w:hint="default"/>
        <w:sz w:val="20"/>
      </w:rPr>
    </w:lvl>
    <w:lvl w:ilvl="4" w:tplc="384AB720">
      <w:start w:val="1"/>
      <w:numFmt w:val="bullet"/>
      <w:lvlText w:val=""/>
      <w:lvlJc w:val="left"/>
      <w:pPr>
        <w:tabs>
          <w:tab w:val="num" w:pos="3600"/>
        </w:tabs>
        <w:ind w:left="3600" w:hanging="360"/>
      </w:pPr>
      <w:rPr>
        <w:rFonts w:ascii="Symbol" w:hAnsi="Symbol" w:hint="default"/>
        <w:sz w:val="20"/>
      </w:rPr>
    </w:lvl>
    <w:lvl w:ilvl="5" w:tplc="E52EA244">
      <w:start w:val="1"/>
      <w:numFmt w:val="bullet"/>
      <w:lvlText w:val=""/>
      <w:lvlJc w:val="left"/>
      <w:pPr>
        <w:tabs>
          <w:tab w:val="num" w:pos="4320"/>
        </w:tabs>
        <w:ind w:left="4320" w:hanging="360"/>
      </w:pPr>
      <w:rPr>
        <w:rFonts w:ascii="Symbol" w:hAnsi="Symbol" w:hint="default"/>
        <w:sz w:val="20"/>
      </w:rPr>
    </w:lvl>
    <w:lvl w:ilvl="6" w:tplc="82D46618">
      <w:start w:val="1"/>
      <w:numFmt w:val="bullet"/>
      <w:lvlText w:val=""/>
      <w:lvlJc w:val="left"/>
      <w:pPr>
        <w:tabs>
          <w:tab w:val="num" w:pos="5040"/>
        </w:tabs>
        <w:ind w:left="5040" w:hanging="360"/>
      </w:pPr>
      <w:rPr>
        <w:rFonts w:ascii="Symbol" w:hAnsi="Symbol" w:hint="default"/>
        <w:sz w:val="20"/>
      </w:rPr>
    </w:lvl>
    <w:lvl w:ilvl="7" w:tplc="0CBE2970">
      <w:start w:val="1"/>
      <w:numFmt w:val="bullet"/>
      <w:lvlText w:val=""/>
      <w:lvlJc w:val="left"/>
      <w:pPr>
        <w:tabs>
          <w:tab w:val="num" w:pos="5760"/>
        </w:tabs>
        <w:ind w:left="5760" w:hanging="360"/>
      </w:pPr>
      <w:rPr>
        <w:rFonts w:ascii="Symbol" w:hAnsi="Symbol" w:hint="default"/>
        <w:sz w:val="20"/>
      </w:rPr>
    </w:lvl>
    <w:lvl w:ilvl="8" w:tplc="2ACC591E">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FFC751A"/>
    <w:multiLevelType w:val="hybridMultilevel"/>
    <w:tmpl w:val="68949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5801B6"/>
    <w:multiLevelType w:val="hybridMultilevel"/>
    <w:tmpl w:val="B3DED384"/>
    <w:lvl w:ilvl="0" w:tplc="037C2DEE">
      <w:numFmt w:val="none"/>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600328"/>
    <w:multiLevelType w:val="hybridMultilevel"/>
    <w:tmpl w:val="99CEF73A"/>
    <w:lvl w:ilvl="0" w:tplc="83224986">
      <w:start w:val="1"/>
      <w:numFmt w:val="bullet"/>
      <w:lvlText w:val=""/>
      <w:lvlJc w:val="left"/>
      <w:pPr>
        <w:tabs>
          <w:tab w:val="num" w:pos="720"/>
        </w:tabs>
        <w:ind w:left="720" w:hanging="360"/>
      </w:pPr>
      <w:rPr>
        <w:rFonts w:ascii="Symbol" w:hAnsi="Symbol" w:hint="default"/>
        <w:sz w:val="20"/>
      </w:rPr>
    </w:lvl>
    <w:lvl w:ilvl="1" w:tplc="1012C394" w:tentative="1">
      <w:start w:val="1"/>
      <w:numFmt w:val="bullet"/>
      <w:lvlText w:val=""/>
      <w:lvlJc w:val="left"/>
      <w:pPr>
        <w:tabs>
          <w:tab w:val="num" w:pos="1440"/>
        </w:tabs>
        <w:ind w:left="1440" w:hanging="360"/>
      </w:pPr>
      <w:rPr>
        <w:rFonts w:ascii="Symbol" w:hAnsi="Symbol" w:hint="default"/>
        <w:sz w:val="20"/>
      </w:rPr>
    </w:lvl>
    <w:lvl w:ilvl="2" w:tplc="8998316E" w:tentative="1">
      <w:start w:val="1"/>
      <w:numFmt w:val="bullet"/>
      <w:lvlText w:val=""/>
      <w:lvlJc w:val="left"/>
      <w:pPr>
        <w:tabs>
          <w:tab w:val="num" w:pos="2160"/>
        </w:tabs>
        <w:ind w:left="2160" w:hanging="360"/>
      </w:pPr>
      <w:rPr>
        <w:rFonts w:ascii="Symbol" w:hAnsi="Symbol" w:hint="default"/>
        <w:sz w:val="20"/>
      </w:rPr>
    </w:lvl>
    <w:lvl w:ilvl="3" w:tplc="C2D646C6" w:tentative="1">
      <w:start w:val="1"/>
      <w:numFmt w:val="bullet"/>
      <w:lvlText w:val=""/>
      <w:lvlJc w:val="left"/>
      <w:pPr>
        <w:tabs>
          <w:tab w:val="num" w:pos="2880"/>
        </w:tabs>
        <w:ind w:left="2880" w:hanging="360"/>
      </w:pPr>
      <w:rPr>
        <w:rFonts w:ascii="Symbol" w:hAnsi="Symbol" w:hint="default"/>
        <w:sz w:val="20"/>
      </w:rPr>
    </w:lvl>
    <w:lvl w:ilvl="4" w:tplc="9BD4C4A8" w:tentative="1">
      <w:start w:val="1"/>
      <w:numFmt w:val="bullet"/>
      <w:lvlText w:val=""/>
      <w:lvlJc w:val="left"/>
      <w:pPr>
        <w:tabs>
          <w:tab w:val="num" w:pos="3600"/>
        </w:tabs>
        <w:ind w:left="3600" w:hanging="360"/>
      </w:pPr>
      <w:rPr>
        <w:rFonts w:ascii="Symbol" w:hAnsi="Symbol" w:hint="default"/>
        <w:sz w:val="20"/>
      </w:rPr>
    </w:lvl>
    <w:lvl w:ilvl="5" w:tplc="009810CC" w:tentative="1">
      <w:start w:val="1"/>
      <w:numFmt w:val="bullet"/>
      <w:lvlText w:val=""/>
      <w:lvlJc w:val="left"/>
      <w:pPr>
        <w:tabs>
          <w:tab w:val="num" w:pos="4320"/>
        </w:tabs>
        <w:ind w:left="4320" w:hanging="360"/>
      </w:pPr>
      <w:rPr>
        <w:rFonts w:ascii="Symbol" w:hAnsi="Symbol" w:hint="default"/>
        <w:sz w:val="20"/>
      </w:rPr>
    </w:lvl>
    <w:lvl w:ilvl="6" w:tplc="D890A2FC" w:tentative="1">
      <w:start w:val="1"/>
      <w:numFmt w:val="bullet"/>
      <w:lvlText w:val=""/>
      <w:lvlJc w:val="left"/>
      <w:pPr>
        <w:tabs>
          <w:tab w:val="num" w:pos="5040"/>
        </w:tabs>
        <w:ind w:left="5040" w:hanging="360"/>
      </w:pPr>
      <w:rPr>
        <w:rFonts w:ascii="Symbol" w:hAnsi="Symbol" w:hint="default"/>
        <w:sz w:val="20"/>
      </w:rPr>
    </w:lvl>
    <w:lvl w:ilvl="7" w:tplc="27E4DED0" w:tentative="1">
      <w:start w:val="1"/>
      <w:numFmt w:val="bullet"/>
      <w:lvlText w:val=""/>
      <w:lvlJc w:val="left"/>
      <w:pPr>
        <w:tabs>
          <w:tab w:val="num" w:pos="5760"/>
        </w:tabs>
        <w:ind w:left="5760" w:hanging="360"/>
      </w:pPr>
      <w:rPr>
        <w:rFonts w:ascii="Symbol" w:hAnsi="Symbol" w:hint="default"/>
        <w:sz w:val="20"/>
      </w:rPr>
    </w:lvl>
    <w:lvl w:ilvl="8" w:tplc="5B58C366"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41C1B2C"/>
    <w:multiLevelType w:val="hybridMultilevel"/>
    <w:tmpl w:val="24648D30"/>
    <w:lvl w:ilvl="0" w:tplc="2F9A874E">
      <w:start w:val="1"/>
      <w:numFmt w:val="bullet"/>
      <w:lvlText w:val=""/>
      <w:lvlJc w:val="left"/>
      <w:pPr>
        <w:tabs>
          <w:tab w:val="num" w:pos="720"/>
        </w:tabs>
        <w:ind w:left="720" w:hanging="360"/>
      </w:pPr>
      <w:rPr>
        <w:rFonts w:ascii="Symbol" w:hAnsi="Symbol" w:hint="default"/>
        <w:sz w:val="20"/>
      </w:rPr>
    </w:lvl>
    <w:lvl w:ilvl="1" w:tplc="37C62982" w:tentative="1">
      <w:start w:val="1"/>
      <w:numFmt w:val="bullet"/>
      <w:lvlText w:val=""/>
      <w:lvlJc w:val="left"/>
      <w:pPr>
        <w:tabs>
          <w:tab w:val="num" w:pos="1440"/>
        </w:tabs>
        <w:ind w:left="1440" w:hanging="360"/>
      </w:pPr>
      <w:rPr>
        <w:rFonts w:ascii="Symbol" w:hAnsi="Symbol" w:hint="default"/>
        <w:sz w:val="20"/>
      </w:rPr>
    </w:lvl>
    <w:lvl w:ilvl="2" w:tplc="D05E358C" w:tentative="1">
      <w:start w:val="1"/>
      <w:numFmt w:val="bullet"/>
      <w:lvlText w:val=""/>
      <w:lvlJc w:val="left"/>
      <w:pPr>
        <w:tabs>
          <w:tab w:val="num" w:pos="2160"/>
        </w:tabs>
        <w:ind w:left="2160" w:hanging="360"/>
      </w:pPr>
      <w:rPr>
        <w:rFonts w:ascii="Symbol" w:hAnsi="Symbol" w:hint="default"/>
        <w:sz w:val="20"/>
      </w:rPr>
    </w:lvl>
    <w:lvl w:ilvl="3" w:tplc="B9AC9156" w:tentative="1">
      <w:start w:val="1"/>
      <w:numFmt w:val="bullet"/>
      <w:lvlText w:val=""/>
      <w:lvlJc w:val="left"/>
      <w:pPr>
        <w:tabs>
          <w:tab w:val="num" w:pos="2880"/>
        </w:tabs>
        <w:ind w:left="2880" w:hanging="360"/>
      </w:pPr>
      <w:rPr>
        <w:rFonts w:ascii="Symbol" w:hAnsi="Symbol" w:hint="default"/>
        <w:sz w:val="20"/>
      </w:rPr>
    </w:lvl>
    <w:lvl w:ilvl="4" w:tplc="16BC6A6E" w:tentative="1">
      <w:start w:val="1"/>
      <w:numFmt w:val="bullet"/>
      <w:lvlText w:val=""/>
      <w:lvlJc w:val="left"/>
      <w:pPr>
        <w:tabs>
          <w:tab w:val="num" w:pos="3600"/>
        </w:tabs>
        <w:ind w:left="3600" w:hanging="360"/>
      </w:pPr>
      <w:rPr>
        <w:rFonts w:ascii="Symbol" w:hAnsi="Symbol" w:hint="default"/>
        <w:sz w:val="20"/>
      </w:rPr>
    </w:lvl>
    <w:lvl w:ilvl="5" w:tplc="8BEC7920" w:tentative="1">
      <w:start w:val="1"/>
      <w:numFmt w:val="bullet"/>
      <w:lvlText w:val=""/>
      <w:lvlJc w:val="left"/>
      <w:pPr>
        <w:tabs>
          <w:tab w:val="num" w:pos="4320"/>
        </w:tabs>
        <w:ind w:left="4320" w:hanging="360"/>
      </w:pPr>
      <w:rPr>
        <w:rFonts w:ascii="Symbol" w:hAnsi="Symbol" w:hint="default"/>
        <w:sz w:val="20"/>
      </w:rPr>
    </w:lvl>
    <w:lvl w:ilvl="6" w:tplc="31AE3936" w:tentative="1">
      <w:start w:val="1"/>
      <w:numFmt w:val="bullet"/>
      <w:lvlText w:val=""/>
      <w:lvlJc w:val="left"/>
      <w:pPr>
        <w:tabs>
          <w:tab w:val="num" w:pos="5040"/>
        </w:tabs>
        <w:ind w:left="5040" w:hanging="360"/>
      </w:pPr>
      <w:rPr>
        <w:rFonts w:ascii="Symbol" w:hAnsi="Symbol" w:hint="default"/>
        <w:sz w:val="20"/>
      </w:rPr>
    </w:lvl>
    <w:lvl w:ilvl="7" w:tplc="6016A48E" w:tentative="1">
      <w:start w:val="1"/>
      <w:numFmt w:val="bullet"/>
      <w:lvlText w:val=""/>
      <w:lvlJc w:val="left"/>
      <w:pPr>
        <w:tabs>
          <w:tab w:val="num" w:pos="5760"/>
        </w:tabs>
        <w:ind w:left="5760" w:hanging="360"/>
      </w:pPr>
      <w:rPr>
        <w:rFonts w:ascii="Symbol" w:hAnsi="Symbol" w:hint="default"/>
        <w:sz w:val="20"/>
      </w:rPr>
    </w:lvl>
    <w:lvl w:ilvl="8" w:tplc="71680280"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5771901"/>
    <w:multiLevelType w:val="hybridMultilevel"/>
    <w:tmpl w:val="E32241B8"/>
    <w:lvl w:ilvl="0" w:tplc="85C2C7A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70079FD"/>
    <w:multiLevelType w:val="hybridMultilevel"/>
    <w:tmpl w:val="53DCA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8954063"/>
    <w:multiLevelType w:val="hybridMultilevel"/>
    <w:tmpl w:val="C91CBC52"/>
    <w:lvl w:ilvl="0" w:tplc="87C874AA">
      <w:start w:val="1"/>
      <w:numFmt w:val="lowerLetter"/>
      <w:lvlText w:val="%1)"/>
      <w:lvlJc w:val="left"/>
      <w:pPr>
        <w:ind w:left="171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8F228DE"/>
    <w:multiLevelType w:val="hybridMultilevel"/>
    <w:tmpl w:val="F08A7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5006501">
    <w:abstractNumId w:val="48"/>
  </w:num>
  <w:num w:numId="2" w16cid:durableId="1087074230">
    <w:abstractNumId w:val="20"/>
  </w:num>
  <w:num w:numId="3" w16cid:durableId="1671252672">
    <w:abstractNumId w:val="30"/>
  </w:num>
  <w:num w:numId="4" w16cid:durableId="314527709">
    <w:abstractNumId w:val="0"/>
  </w:num>
  <w:num w:numId="5" w16cid:durableId="1720933053">
    <w:abstractNumId w:val="1"/>
  </w:num>
  <w:num w:numId="6" w16cid:durableId="1475298761">
    <w:abstractNumId w:val="2"/>
  </w:num>
  <w:num w:numId="7" w16cid:durableId="913779015">
    <w:abstractNumId w:val="3"/>
  </w:num>
  <w:num w:numId="8" w16cid:durableId="1261377229">
    <w:abstractNumId w:val="4"/>
  </w:num>
  <w:num w:numId="9" w16cid:durableId="2069959561">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0833145">
    <w:abstractNumId w:val="54"/>
  </w:num>
  <w:num w:numId="11" w16cid:durableId="584799054">
    <w:abstractNumId w:val="9"/>
  </w:num>
  <w:num w:numId="12" w16cid:durableId="1663703834">
    <w:abstractNumId w:val="14"/>
  </w:num>
  <w:num w:numId="13" w16cid:durableId="1702776837">
    <w:abstractNumId w:val="55"/>
  </w:num>
  <w:num w:numId="14" w16cid:durableId="889192540">
    <w:abstractNumId w:val="23"/>
  </w:num>
  <w:num w:numId="15" w16cid:durableId="2119713425">
    <w:abstractNumId w:val="16"/>
  </w:num>
  <w:num w:numId="16" w16cid:durableId="1621720105">
    <w:abstractNumId w:val="61"/>
  </w:num>
  <w:num w:numId="17" w16cid:durableId="853769184">
    <w:abstractNumId w:val="33"/>
  </w:num>
  <w:num w:numId="18" w16cid:durableId="1197546847">
    <w:abstractNumId w:val="25"/>
  </w:num>
  <w:num w:numId="19" w16cid:durableId="1524174346">
    <w:abstractNumId w:val="11"/>
  </w:num>
  <w:num w:numId="20" w16cid:durableId="192498134">
    <w:abstractNumId w:val="18"/>
  </w:num>
  <w:num w:numId="21" w16cid:durableId="220484559">
    <w:abstractNumId w:val="53"/>
  </w:num>
  <w:num w:numId="22" w16cid:durableId="1336692168">
    <w:abstractNumId w:val="13"/>
  </w:num>
  <w:num w:numId="23" w16cid:durableId="1898853759">
    <w:abstractNumId w:val="45"/>
  </w:num>
  <w:num w:numId="24" w16cid:durableId="258872907">
    <w:abstractNumId w:val="37"/>
  </w:num>
  <w:num w:numId="25" w16cid:durableId="300811552">
    <w:abstractNumId w:val="17"/>
  </w:num>
  <w:num w:numId="26" w16cid:durableId="42294062">
    <w:abstractNumId w:val="49"/>
  </w:num>
  <w:num w:numId="27" w16cid:durableId="1631672464">
    <w:abstractNumId w:val="57"/>
  </w:num>
  <w:num w:numId="28" w16cid:durableId="1334840501">
    <w:abstractNumId w:val="19"/>
  </w:num>
  <w:num w:numId="29" w16cid:durableId="1640912009">
    <w:abstractNumId w:val="58"/>
  </w:num>
  <w:num w:numId="30" w16cid:durableId="1806196040">
    <w:abstractNumId w:val="56"/>
  </w:num>
  <w:num w:numId="31" w16cid:durableId="523057734">
    <w:abstractNumId w:val="12"/>
  </w:num>
  <w:num w:numId="32" w16cid:durableId="388386997">
    <w:abstractNumId w:val="46"/>
  </w:num>
  <w:num w:numId="33" w16cid:durableId="1230966900">
    <w:abstractNumId w:val="44"/>
  </w:num>
  <w:num w:numId="34" w16cid:durableId="1370455374">
    <w:abstractNumId w:val="21"/>
  </w:num>
  <w:num w:numId="35" w16cid:durableId="1828864580">
    <w:abstractNumId w:val="42"/>
  </w:num>
  <w:num w:numId="36" w16cid:durableId="1181774498">
    <w:abstractNumId w:val="38"/>
  </w:num>
  <w:num w:numId="37" w16cid:durableId="1681659383">
    <w:abstractNumId w:val="35"/>
  </w:num>
  <w:num w:numId="38" w16cid:durableId="1647783880">
    <w:abstractNumId w:val="15"/>
  </w:num>
  <w:num w:numId="39" w16cid:durableId="494689568">
    <w:abstractNumId w:val="39"/>
  </w:num>
  <w:num w:numId="40" w16cid:durableId="853807146">
    <w:abstractNumId w:val="59"/>
  </w:num>
  <w:num w:numId="41" w16cid:durableId="1272198987">
    <w:abstractNumId w:val="40"/>
  </w:num>
  <w:num w:numId="42" w16cid:durableId="1696034712">
    <w:abstractNumId w:val="50"/>
  </w:num>
  <w:num w:numId="43" w16cid:durableId="1631785432">
    <w:abstractNumId w:val="24"/>
  </w:num>
  <w:num w:numId="44" w16cid:durableId="1462730057">
    <w:abstractNumId w:val="6"/>
  </w:num>
  <w:num w:numId="45" w16cid:durableId="2145613498">
    <w:abstractNumId w:val="36"/>
  </w:num>
  <w:num w:numId="46" w16cid:durableId="1451780528">
    <w:abstractNumId w:val="47"/>
  </w:num>
  <w:num w:numId="47" w16cid:durableId="1919898040">
    <w:abstractNumId w:val="26"/>
  </w:num>
  <w:num w:numId="48" w16cid:durableId="1638223702">
    <w:abstractNumId w:val="51"/>
  </w:num>
  <w:num w:numId="49" w16cid:durableId="389235360">
    <w:abstractNumId w:val="52"/>
  </w:num>
  <w:num w:numId="50" w16cid:durableId="385877197">
    <w:abstractNumId w:val="32"/>
  </w:num>
  <w:num w:numId="51" w16cid:durableId="1679893043">
    <w:abstractNumId w:val="31"/>
  </w:num>
  <w:num w:numId="52" w16cid:durableId="1517158699">
    <w:abstractNumId w:val="22"/>
  </w:num>
  <w:num w:numId="53" w16cid:durableId="904335833">
    <w:abstractNumId w:val="43"/>
  </w:num>
  <w:num w:numId="54" w16cid:durableId="5585127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5119891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2680048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4015100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03721153">
    <w:abstractNumId w:val="49"/>
  </w:num>
  <w:num w:numId="59" w16cid:durableId="130627512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83865993">
    <w:abstractNumId w:val="7"/>
  </w:num>
  <w:num w:numId="61" w16cid:durableId="1517840904">
    <w:abstractNumId w:val="27"/>
  </w:num>
  <w:num w:numId="62" w16cid:durableId="1457063646">
    <w:abstractNumId w:val="28"/>
  </w:num>
  <w:num w:numId="63" w16cid:durableId="603076409">
    <w:abstractNumId w:val="49"/>
  </w:num>
  <w:num w:numId="64" w16cid:durableId="498933686">
    <w:abstractNumId w:val="49"/>
  </w:num>
  <w:num w:numId="65" w16cid:durableId="210461452">
    <w:abstractNumId w:val="49"/>
  </w:num>
  <w:num w:numId="66" w16cid:durableId="392894071">
    <w:abstractNumId w:val="49"/>
  </w:num>
  <w:num w:numId="67" w16cid:durableId="2046327248">
    <w:abstractNumId w:val="49"/>
  </w:num>
  <w:num w:numId="68" w16cid:durableId="491529137">
    <w:abstractNumId w:val="49"/>
  </w:num>
  <w:num w:numId="69" w16cid:durableId="1611626644">
    <w:abstractNumId w:val="49"/>
  </w:num>
  <w:num w:numId="70" w16cid:durableId="462499726">
    <w:abstractNumId w:val="34"/>
  </w:num>
  <w:num w:numId="71" w16cid:durableId="963462683">
    <w:abstractNumId w:val="29"/>
  </w:num>
  <w:num w:numId="72" w16cid:durableId="126170529">
    <w:abstractNumId w:val="49"/>
  </w:num>
  <w:num w:numId="73" w16cid:durableId="758865891">
    <w:abstractNumId w:val="49"/>
  </w:num>
  <w:num w:numId="74" w16cid:durableId="1466041432">
    <w:abstractNumId w:val="60"/>
  </w:num>
  <w:num w:numId="75" w16cid:durableId="2012294394">
    <w:abstractNumId w:val="62"/>
  </w:num>
  <w:num w:numId="76" w16cid:durableId="1574007804">
    <w:abstractNumId w:val="5"/>
  </w:num>
  <w:num w:numId="77" w16cid:durableId="1268736891">
    <w:abstractNumId w:val="8"/>
  </w:num>
  <w:num w:numId="78" w16cid:durableId="14106905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readOnly" w:enforcement="1"/>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rAUAZwHMnywAAAA="/>
  </w:docVars>
  <w:rsids>
    <w:rsidRoot w:val="002F5AD1"/>
    <w:rsid w:val="0000030F"/>
    <w:rsid w:val="00000534"/>
    <w:rsid w:val="00000A94"/>
    <w:rsid w:val="00001BCE"/>
    <w:rsid w:val="00001EC9"/>
    <w:rsid w:val="000023DA"/>
    <w:rsid w:val="00002741"/>
    <w:rsid w:val="000036D7"/>
    <w:rsid w:val="00003B12"/>
    <w:rsid w:val="00003BE4"/>
    <w:rsid w:val="00004070"/>
    <w:rsid w:val="00004AA2"/>
    <w:rsid w:val="00005365"/>
    <w:rsid w:val="000053A6"/>
    <w:rsid w:val="00005420"/>
    <w:rsid w:val="000055D7"/>
    <w:rsid w:val="00005C9B"/>
    <w:rsid w:val="00006BED"/>
    <w:rsid w:val="00006EDA"/>
    <w:rsid w:val="0000719F"/>
    <w:rsid w:val="000072FE"/>
    <w:rsid w:val="00007552"/>
    <w:rsid w:val="0000790F"/>
    <w:rsid w:val="00007AC6"/>
    <w:rsid w:val="00007BD4"/>
    <w:rsid w:val="00009C83"/>
    <w:rsid w:val="0001003C"/>
    <w:rsid w:val="0001016A"/>
    <w:rsid w:val="00010785"/>
    <w:rsid w:val="000108BB"/>
    <w:rsid w:val="00010DE6"/>
    <w:rsid w:val="00011018"/>
    <w:rsid w:val="000115B3"/>
    <w:rsid w:val="00011A64"/>
    <w:rsid w:val="00012353"/>
    <w:rsid w:val="00012574"/>
    <w:rsid w:val="000125EB"/>
    <w:rsid w:val="00012A51"/>
    <w:rsid w:val="00012B3C"/>
    <w:rsid w:val="00013A85"/>
    <w:rsid w:val="00013BCB"/>
    <w:rsid w:val="00013D66"/>
    <w:rsid w:val="000142FD"/>
    <w:rsid w:val="0001493D"/>
    <w:rsid w:val="00014F3D"/>
    <w:rsid w:val="000154A1"/>
    <w:rsid w:val="00015538"/>
    <w:rsid w:val="000159CC"/>
    <w:rsid w:val="00015A8C"/>
    <w:rsid w:val="00015F68"/>
    <w:rsid w:val="0001632A"/>
    <w:rsid w:val="00016449"/>
    <w:rsid w:val="0001677F"/>
    <w:rsid w:val="00016888"/>
    <w:rsid w:val="00016C9F"/>
    <w:rsid w:val="00016D39"/>
    <w:rsid w:val="00017D44"/>
    <w:rsid w:val="00017F52"/>
    <w:rsid w:val="0002069A"/>
    <w:rsid w:val="0002070C"/>
    <w:rsid w:val="00020D18"/>
    <w:rsid w:val="00020D3E"/>
    <w:rsid w:val="000210A0"/>
    <w:rsid w:val="00021658"/>
    <w:rsid w:val="0002178F"/>
    <w:rsid w:val="0002256B"/>
    <w:rsid w:val="000225CE"/>
    <w:rsid w:val="00023618"/>
    <w:rsid w:val="00023E0F"/>
    <w:rsid w:val="00023F60"/>
    <w:rsid w:val="000244B5"/>
    <w:rsid w:val="00024BA0"/>
    <w:rsid w:val="00024D03"/>
    <w:rsid w:val="00024E8A"/>
    <w:rsid w:val="00024EEE"/>
    <w:rsid w:val="00025045"/>
    <w:rsid w:val="0002543D"/>
    <w:rsid w:val="000255FE"/>
    <w:rsid w:val="000256CE"/>
    <w:rsid w:val="00025AE5"/>
    <w:rsid w:val="00025B92"/>
    <w:rsid w:val="00025ED0"/>
    <w:rsid w:val="00026093"/>
    <w:rsid w:val="000266AB"/>
    <w:rsid w:val="00026700"/>
    <w:rsid w:val="000269C6"/>
    <w:rsid w:val="00026BC1"/>
    <w:rsid w:val="000302F1"/>
    <w:rsid w:val="00030B9C"/>
    <w:rsid w:val="0003120B"/>
    <w:rsid w:val="0003169F"/>
    <w:rsid w:val="0003176C"/>
    <w:rsid w:val="00032190"/>
    <w:rsid w:val="00032424"/>
    <w:rsid w:val="0003258A"/>
    <w:rsid w:val="00032829"/>
    <w:rsid w:val="00032983"/>
    <w:rsid w:val="00032C57"/>
    <w:rsid w:val="000334FF"/>
    <w:rsid w:val="00033A89"/>
    <w:rsid w:val="000340E9"/>
    <w:rsid w:val="0003453C"/>
    <w:rsid w:val="00034AD2"/>
    <w:rsid w:val="00034F1A"/>
    <w:rsid w:val="00035028"/>
    <w:rsid w:val="000350A0"/>
    <w:rsid w:val="000358CC"/>
    <w:rsid w:val="00035F66"/>
    <w:rsid w:val="00036363"/>
    <w:rsid w:val="00036A81"/>
    <w:rsid w:val="00037076"/>
    <w:rsid w:val="000371C2"/>
    <w:rsid w:val="00037E47"/>
    <w:rsid w:val="0004007B"/>
    <w:rsid w:val="00040473"/>
    <w:rsid w:val="000404A6"/>
    <w:rsid w:val="00040507"/>
    <w:rsid w:val="000406F9"/>
    <w:rsid w:val="00040F1E"/>
    <w:rsid w:val="000411A9"/>
    <w:rsid w:val="00041322"/>
    <w:rsid w:val="000416AC"/>
    <w:rsid w:val="00041C07"/>
    <w:rsid w:val="00042131"/>
    <w:rsid w:val="00042154"/>
    <w:rsid w:val="00042C07"/>
    <w:rsid w:val="00042CC5"/>
    <w:rsid w:val="00042FB9"/>
    <w:rsid w:val="00043078"/>
    <w:rsid w:val="000430B5"/>
    <w:rsid w:val="000431B9"/>
    <w:rsid w:val="00043679"/>
    <w:rsid w:val="00043BF4"/>
    <w:rsid w:val="00044A7E"/>
    <w:rsid w:val="00044C6C"/>
    <w:rsid w:val="00044C6E"/>
    <w:rsid w:val="00044DA5"/>
    <w:rsid w:val="00044F04"/>
    <w:rsid w:val="00045B41"/>
    <w:rsid w:val="00045E27"/>
    <w:rsid w:val="000462AD"/>
    <w:rsid w:val="000463E4"/>
    <w:rsid w:val="00046413"/>
    <w:rsid w:val="0004653A"/>
    <w:rsid w:val="00046FF4"/>
    <w:rsid w:val="0004743C"/>
    <w:rsid w:val="00047E1C"/>
    <w:rsid w:val="00050657"/>
    <w:rsid w:val="000507EC"/>
    <w:rsid w:val="00050FE3"/>
    <w:rsid w:val="0005118B"/>
    <w:rsid w:val="000511B5"/>
    <w:rsid w:val="00051620"/>
    <w:rsid w:val="0005164B"/>
    <w:rsid w:val="00052A89"/>
    <w:rsid w:val="00052ABC"/>
    <w:rsid w:val="00052D08"/>
    <w:rsid w:val="000535C6"/>
    <w:rsid w:val="00053655"/>
    <w:rsid w:val="00053F96"/>
    <w:rsid w:val="000550DB"/>
    <w:rsid w:val="00055845"/>
    <w:rsid w:val="00055D65"/>
    <w:rsid w:val="00055FD6"/>
    <w:rsid w:val="00056850"/>
    <w:rsid w:val="00057290"/>
    <w:rsid w:val="000572FE"/>
    <w:rsid w:val="00057724"/>
    <w:rsid w:val="00057B6A"/>
    <w:rsid w:val="000602FD"/>
    <w:rsid w:val="00060389"/>
    <w:rsid w:val="000603EB"/>
    <w:rsid w:val="00060826"/>
    <w:rsid w:val="00060B38"/>
    <w:rsid w:val="00060BD4"/>
    <w:rsid w:val="00060DE9"/>
    <w:rsid w:val="00061240"/>
    <w:rsid w:val="000619A9"/>
    <w:rsid w:val="00061BC2"/>
    <w:rsid w:val="00061DA7"/>
    <w:rsid w:val="0006262D"/>
    <w:rsid w:val="00062B74"/>
    <w:rsid w:val="00062CB4"/>
    <w:rsid w:val="00063C26"/>
    <w:rsid w:val="00063C44"/>
    <w:rsid w:val="00063D97"/>
    <w:rsid w:val="000649B5"/>
    <w:rsid w:val="00064C03"/>
    <w:rsid w:val="000650BC"/>
    <w:rsid w:val="0006534F"/>
    <w:rsid w:val="000653E9"/>
    <w:rsid w:val="000656F2"/>
    <w:rsid w:val="0006571C"/>
    <w:rsid w:val="00065881"/>
    <w:rsid w:val="00065C8E"/>
    <w:rsid w:val="00065CED"/>
    <w:rsid w:val="00065EA2"/>
    <w:rsid w:val="00066D80"/>
    <w:rsid w:val="00066F4B"/>
    <w:rsid w:val="0006736C"/>
    <w:rsid w:val="00067969"/>
    <w:rsid w:val="00067D13"/>
    <w:rsid w:val="00067E8E"/>
    <w:rsid w:val="0007000A"/>
    <w:rsid w:val="000700BB"/>
    <w:rsid w:val="000701C2"/>
    <w:rsid w:val="00070368"/>
    <w:rsid w:val="00070619"/>
    <w:rsid w:val="00070971"/>
    <w:rsid w:val="00071238"/>
    <w:rsid w:val="00071653"/>
    <w:rsid w:val="00071737"/>
    <w:rsid w:val="0007176F"/>
    <w:rsid w:val="00071B2F"/>
    <w:rsid w:val="00071C83"/>
    <w:rsid w:val="00071E77"/>
    <w:rsid w:val="000723D1"/>
    <w:rsid w:val="00072486"/>
    <w:rsid w:val="00072574"/>
    <w:rsid w:val="0007295A"/>
    <w:rsid w:val="00072EFB"/>
    <w:rsid w:val="0007408A"/>
    <w:rsid w:val="000743A6"/>
    <w:rsid w:val="00074534"/>
    <w:rsid w:val="0007463B"/>
    <w:rsid w:val="00074CA9"/>
    <w:rsid w:val="0007571F"/>
    <w:rsid w:val="00075936"/>
    <w:rsid w:val="000759A9"/>
    <w:rsid w:val="00076351"/>
    <w:rsid w:val="00076854"/>
    <w:rsid w:val="00076B16"/>
    <w:rsid w:val="00076BB2"/>
    <w:rsid w:val="0007767F"/>
    <w:rsid w:val="000777F2"/>
    <w:rsid w:val="000778FE"/>
    <w:rsid w:val="0007791D"/>
    <w:rsid w:val="00077A2C"/>
    <w:rsid w:val="00080309"/>
    <w:rsid w:val="00080556"/>
    <w:rsid w:val="0008075C"/>
    <w:rsid w:val="00080DCD"/>
    <w:rsid w:val="0008109B"/>
    <w:rsid w:val="00081A47"/>
    <w:rsid w:val="00081E4D"/>
    <w:rsid w:val="00082012"/>
    <w:rsid w:val="00082318"/>
    <w:rsid w:val="000825F5"/>
    <w:rsid w:val="00082770"/>
    <w:rsid w:val="00082B56"/>
    <w:rsid w:val="00082C89"/>
    <w:rsid w:val="0008406F"/>
    <w:rsid w:val="000841EB"/>
    <w:rsid w:val="00084297"/>
    <w:rsid w:val="00084746"/>
    <w:rsid w:val="000847AE"/>
    <w:rsid w:val="0008484B"/>
    <w:rsid w:val="00084B8E"/>
    <w:rsid w:val="00084BC2"/>
    <w:rsid w:val="00084C9C"/>
    <w:rsid w:val="00086292"/>
    <w:rsid w:val="00086522"/>
    <w:rsid w:val="0008676E"/>
    <w:rsid w:val="00086B8C"/>
    <w:rsid w:val="00086EAC"/>
    <w:rsid w:val="00087089"/>
    <w:rsid w:val="00087D57"/>
    <w:rsid w:val="00090133"/>
    <w:rsid w:val="00090BAB"/>
    <w:rsid w:val="00090C31"/>
    <w:rsid w:val="00090F59"/>
    <w:rsid w:val="000911CE"/>
    <w:rsid w:val="00091629"/>
    <w:rsid w:val="000928BE"/>
    <w:rsid w:val="000928FF"/>
    <w:rsid w:val="00093B84"/>
    <w:rsid w:val="00094541"/>
    <w:rsid w:val="0009458B"/>
    <w:rsid w:val="00094653"/>
    <w:rsid w:val="000947A5"/>
    <w:rsid w:val="00095232"/>
    <w:rsid w:val="00095548"/>
    <w:rsid w:val="000955A9"/>
    <w:rsid w:val="00095C71"/>
    <w:rsid w:val="00095F3E"/>
    <w:rsid w:val="000962A8"/>
    <w:rsid w:val="0009643A"/>
    <w:rsid w:val="00096B08"/>
    <w:rsid w:val="00096C92"/>
    <w:rsid w:val="0009723F"/>
    <w:rsid w:val="000978A4"/>
    <w:rsid w:val="00097B5F"/>
    <w:rsid w:val="00097B67"/>
    <w:rsid w:val="000A1842"/>
    <w:rsid w:val="000A22FD"/>
    <w:rsid w:val="000A2A4A"/>
    <w:rsid w:val="000A2C8F"/>
    <w:rsid w:val="000A2DF2"/>
    <w:rsid w:val="000A2DF6"/>
    <w:rsid w:val="000A3091"/>
    <w:rsid w:val="000A3120"/>
    <w:rsid w:val="000A3304"/>
    <w:rsid w:val="000A3DFC"/>
    <w:rsid w:val="000A42D5"/>
    <w:rsid w:val="000A4677"/>
    <w:rsid w:val="000A4790"/>
    <w:rsid w:val="000A5403"/>
    <w:rsid w:val="000A5800"/>
    <w:rsid w:val="000A5B50"/>
    <w:rsid w:val="000A70D1"/>
    <w:rsid w:val="000A75D4"/>
    <w:rsid w:val="000B0348"/>
    <w:rsid w:val="000B0363"/>
    <w:rsid w:val="000B041E"/>
    <w:rsid w:val="000B0AF0"/>
    <w:rsid w:val="000B0D6A"/>
    <w:rsid w:val="000B119F"/>
    <w:rsid w:val="000B13E7"/>
    <w:rsid w:val="000B1635"/>
    <w:rsid w:val="000B178E"/>
    <w:rsid w:val="000B206B"/>
    <w:rsid w:val="000B2323"/>
    <w:rsid w:val="000B25DC"/>
    <w:rsid w:val="000B3656"/>
    <w:rsid w:val="000B477D"/>
    <w:rsid w:val="000B491F"/>
    <w:rsid w:val="000B4E1B"/>
    <w:rsid w:val="000B529F"/>
    <w:rsid w:val="000B5947"/>
    <w:rsid w:val="000B5C39"/>
    <w:rsid w:val="000B5FEE"/>
    <w:rsid w:val="000B62E9"/>
    <w:rsid w:val="000B650E"/>
    <w:rsid w:val="000B6562"/>
    <w:rsid w:val="000B659B"/>
    <w:rsid w:val="000B67DD"/>
    <w:rsid w:val="000B6985"/>
    <w:rsid w:val="000B6BEA"/>
    <w:rsid w:val="000B6CB0"/>
    <w:rsid w:val="000B7078"/>
    <w:rsid w:val="000B71D3"/>
    <w:rsid w:val="000B7395"/>
    <w:rsid w:val="000B764B"/>
    <w:rsid w:val="000B77B6"/>
    <w:rsid w:val="000B7C6D"/>
    <w:rsid w:val="000B7F97"/>
    <w:rsid w:val="000C01B3"/>
    <w:rsid w:val="000C02A7"/>
    <w:rsid w:val="000C0372"/>
    <w:rsid w:val="000C0B70"/>
    <w:rsid w:val="000C1385"/>
    <w:rsid w:val="000C18F1"/>
    <w:rsid w:val="000C1E39"/>
    <w:rsid w:val="000C1FB5"/>
    <w:rsid w:val="000C1FD2"/>
    <w:rsid w:val="000C27DC"/>
    <w:rsid w:val="000C2EDB"/>
    <w:rsid w:val="000C3282"/>
    <w:rsid w:val="000C3DD1"/>
    <w:rsid w:val="000C43B1"/>
    <w:rsid w:val="000C48EF"/>
    <w:rsid w:val="000C4AD3"/>
    <w:rsid w:val="000C4AF3"/>
    <w:rsid w:val="000C4BCE"/>
    <w:rsid w:val="000C4C20"/>
    <w:rsid w:val="000C4DC5"/>
    <w:rsid w:val="000C4F90"/>
    <w:rsid w:val="000C51DD"/>
    <w:rsid w:val="000C53B6"/>
    <w:rsid w:val="000C585F"/>
    <w:rsid w:val="000C5BAF"/>
    <w:rsid w:val="000C5E06"/>
    <w:rsid w:val="000C600D"/>
    <w:rsid w:val="000C6345"/>
    <w:rsid w:val="000C67FF"/>
    <w:rsid w:val="000C6C28"/>
    <w:rsid w:val="000C6D0C"/>
    <w:rsid w:val="000C7777"/>
    <w:rsid w:val="000C7D68"/>
    <w:rsid w:val="000C7EF4"/>
    <w:rsid w:val="000D0067"/>
    <w:rsid w:val="000D01FE"/>
    <w:rsid w:val="000D08E5"/>
    <w:rsid w:val="000D1814"/>
    <w:rsid w:val="000D1AEB"/>
    <w:rsid w:val="000D1F5F"/>
    <w:rsid w:val="000D24D2"/>
    <w:rsid w:val="000D268C"/>
    <w:rsid w:val="000D2FAF"/>
    <w:rsid w:val="000D3152"/>
    <w:rsid w:val="000D33DE"/>
    <w:rsid w:val="000D354E"/>
    <w:rsid w:val="000D37C7"/>
    <w:rsid w:val="000D37D4"/>
    <w:rsid w:val="000D3CE9"/>
    <w:rsid w:val="000D3E51"/>
    <w:rsid w:val="000D44E5"/>
    <w:rsid w:val="000D47DC"/>
    <w:rsid w:val="000D4C97"/>
    <w:rsid w:val="000D4D65"/>
    <w:rsid w:val="000D4E00"/>
    <w:rsid w:val="000D5043"/>
    <w:rsid w:val="000D5201"/>
    <w:rsid w:val="000D591A"/>
    <w:rsid w:val="000D6C48"/>
    <w:rsid w:val="000D7502"/>
    <w:rsid w:val="000D758A"/>
    <w:rsid w:val="000D788B"/>
    <w:rsid w:val="000D7AC1"/>
    <w:rsid w:val="000D7B6C"/>
    <w:rsid w:val="000D7D3D"/>
    <w:rsid w:val="000E0040"/>
    <w:rsid w:val="000E00F5"/>
    <w:rsid w:val="000E0281"/>
    <w:rsid w:val="000E10AF"/>
    <w:rsid w:val="000E172D"/>
    <w:rsid w:val="000E19A4"/>
    <w:rsid w:val="000E2227"/>
    <w:rsid w:val="000E2A40"/>
    <w:rsid w:val="000E3488"/>
    <w:rsid w:val="000E3563"/>
    <w:rsid w:val="000E39A3"/>
    <w:rsid w:val="000E432D"/>
    <w:rsid w:val="000E4472"/>
    <w:rsid w:val="000E4F24"/>
    <w:rsid w:val="000E5534"/>
    <w:rsid w:val="000E6BD2"/>
    <w:rsid w:val="000E6F2A"/>
    <w:rsid w:val="000E7342"/>
    <w:rsid w:val="000F0F23"/>
    <w:rsid w:val="000F138F"/>
    <w:rsid w:val="000F1423"/>
    <w:rsid w:val="000F1599"/>
    <w:rsid w:val="000F162B"/>
    <w:rsid w:val="000F2114"/>
    <w:rsid w:val="000F2915"/>
    <w:rsid w:val="000F3038"/>
    <w:rsid w:val="000F3326"/>
    <w:rsid w:val="000F3B83"/>
    <w:rsid w:val="000F3CED"/>
    <w:rsid w:val="000F3EE2"/>
    <w:rsid w:val="000F413A"/>
    <w:rsid w:val="000F476D"/>
    <w:rsid w:val="000F4863"/>
    <w:rsid w:val="000F4ED2"/>
    <w:rsid w:val="000F533C"/>
    <w:rsid w:val="000F5B9A"/>
    <w:rsid w:val="000F60BA"/>
    <w:rsid w:val="000F6169"/>
    <w:rsid w:val="000F6646"/>
    <w:rsid w:val="000F69B7"/>
    <w:rsid w:val="000F6D6B"/>
    <w:rsid w:val="000F6F4C"/>
    <w:rsid w:val="000F72AE"/>
    <w:rsid w:val="000F75D0"/>
    <w:rsid w:val="000F7AD9"/>
    <w:rsid w:val="001002EE"/>
    <w:rsid w:val="00100AA0"/>
    <w:rsid w:val="00100B78"/>
    <w:rsid w:val="00101164"/>
    <w:rsid w:val="001023CA"/>
    <w:rsid w:val="00102889"/>
    <w:rsid w:val="00102B5B"/>
    <w:rsid w:val="00102C7B"/>
    <w:rsid w:val="00103513"/>
    <w:rsid w:val="00103F42"/>
    <w:rsid w:val="00103FB3"/>
    <w:rsid w:val="001044E9"/>
    <w:rsid w:val="00104BD1"/>
    <w:rsid w:val="0010534E"/>
    <w:rsid w:val="0010544A"/>
    <w:rsid w:val="001058F2"/>
    <w:rsid w:val="00105A31"/>
    <w:rsid w:val="001060C2"/>
    <w:rsid w:val="0010697C"/>
    <w:rsid w:val="00106CAD"/>
    <w:rsid w:val="00107206"/>
    <w:rsid w:val="00107226"/>
    <w:rsid w:val="00107313"/>
    <w:rsid w:val="00107AC7"/>
    <w:rsid w:val="001102F9"/>
    <w:rsid w:val="00110925"/>
    <w:rsid w:val="00110BA7"/>
    <w:rsid w:val="0011178E"/>
    <w:rsid w:val="00111E40"/>
    <w:rsid w:val="0011245E"/>
    <w:rsid w:val="00112628"/>
    <w:rsid w:val="00112671"/>
    <w:rsid w:val="00113167"/>
    <w:rsid w:val="001132D1"/>
    <w:rsid w:val="00113301"/>
    <w:rsid w:val="001135CC"/>
    <w:rsid w:val="00113776"/>
    <w:rsid w:val="00113A19"/>
    <w:rsid w:val="0011403A"/>
    <w:rsid w:val="001140F3"/>
    <w:rsid w:val="00114536"/>
    <w:rsid w:val="0011479D"/>
    <w:rsid w:val="00114A18"/>
    <w:rsid w:val="00115BD7"/>
    <w:rsid w:val="00115DBA"/>
    <w:rsid w:val="00115F9B"/>
    <w:rsid w:val="00116020"/>
    <w:rsid w:val="001167AF"/>
    <w:rsid w:val="001168DB"/>
    <w:rsid w:val="00116CDA"/>
    <w:rsid w:val="00117854"/>
    <w:rsid w:val="00117EB1"/>
    <w:rsid w:val="00117ED4"/>
    <w:rsid w:val="00117F5D"/>
    <w:rsid w:val="00117F7B"/>
    <w:rsid w:val="001202D0"/>
    <w:rsid w:val="00120431"/>
    <w:rsid w:val="001205BB"/>
    <w:rsid w:val="00120B4F"/>
    <w:rsid w:val="00120EA6"/>
    <w:rsid w:val="0012159E"/>
    <w:rsid w:val="00121FDF"/>
    <w:rsid w:val="001225C4"/>
    <w:rsid w:val="00122697"/>
    <w:rsid w:val="001228CD"/>
    <w:rsid w:val="001230E1"/>
    <w:rsid w:val="001231EF"/>
    <w:rsid w:val="001234D3"/>
    <w:rsid w:val="00123779"/>
    <w:rsid w:val="00123B06"/>
    <w:rsid w:val="00124186"/>
    <w:rsid w:val="00124700"/>
    <w:rsid w:val="00124F8A"/>
    <w:rsid w:val="0012504A"/>
    <w:rsid w:val="001261FE"/>
    <w:rsid w:val="00126247"/>
    <w:rsid w:val="00126B5C"/>
    <w:rsid w:val="00127132"/>
    <w:rsid w:val="00127A8B"/>
    <w:rsid w:val="00127F69"/>
    <w:rsid w:val="001300B9"/>
    <w:rsid w:val="001304BE"/>
    <w:rsid w:val="0013059E"/>
    <w:rsid w:val="00130D5D"/>
    <w:rsid w:val="0013158E"/>
    <w:rsid w:val="001315C2"/>
    <w:rsid w:val="0013205F"/>
    <w:rsid w:val="00132217"/>
    <w:rsid w:val="00132548"/>
    <w:rsid w:val="0013277B"/>
    <w:rsid w:val="00132898"/>
    <w:rsid w:val="001330E0"/>
    <w:rsid w:val="00134BD6"/>
    <w:rsid w:val="00135198"/>
    <w:rsid w:val="0013548A"/>
    <w:rsid w:val="001357FB"/>
    <w:rsid w:val="001359D5"/>
    <w:rsid w:val="00135BCB"/>
    <w:rsid w:val="00135F56"/>
    <w:rsid w:val="00135FC2"/>
    <w:rsid w:val="00136154"/>
    <w:rsid w:val="00136179"/>
    <w:rsid w:val="00136420"/>
    <w:rsid w:val="001365E2"/>
    <w:rsid w:val="0013673A"/>
    <w:rsid w:val="00136986"/>
    <w:rsid w:val="0013705E"/>
    <w:rsid w:val="00140924"/>
    <w:rsid w:val="00140D8B"/>
    <w:rsid w:val="00140F64"/>
    <w:rsid w:val="00141BB6"/>
    <w:rsid w:val="00141C6D"/>
    <w:rsid w:val="00142971"/>
    <w:rsid w:val="001435C8"/>
    <w:rsid w:val="00143667"/>
    <w:rsid w:val="001437B0"/>
    <w:rsid w:val="0014394D"/>
    <w:rsid w:val="001439F1"/>
    <w:rsid w:val="001445E4"/>
    <w:rsid w:val="00144837"/>
    <w:rsid w:val="00144F95"/>
    <w:rsid w:val="00144FE6"/>
    <w:rsid w:val="001451D3"/>
    <w:rsid w:val="0014526A"/>
    <w:rsid w:val="00145622"/>
    <w:rsid w:val="001456A9"/>
    <w:rsid w:val="00145C67"/>
    <w:rsid w:val="001462CB"/>
    <w:rsid w:val="00146670"/>
    <w:rsid w:val="001468AE"/>
    <w:rsid w:val="00146C52"/>
    <w:rsid w:val="001479C1"/>
    <w:rsid w:val="00147A5A"/>
    <w:rsid w:val="00151223"/>
    <w:rsid w:val="001512D8"/>
    <w:rsid w:val="0015144E"/>
    <w:rsid w:val="0015168D"/>
    <w:rsid w:val="00151A26"/>
    <w:rsid w:val="00151B10"/>
    <w:rsid w:val="00151DF4"/>
    <w:rsid w:val="00152235"/>
    <w:rsid w:val="001522EE"/>
    <w:rsid w:val="00152D1B"/>
    <w:rsid w:val="00153196"/>
    <w:rsid w:val="001537DC"/>
    <w:rsid w:val="001539D8"/>
    <w:rsid w:val="00154039"/>
    <w:rsid w:val="0015441B"/>
    <w:rsid w:val="00154733"/>
    <w:rsid w:val="0015483B"/>
    <w:rsid w:val="00155520"/>
    <w:rsid w:val="001558B2"/>
    <w:rsid w:val="00155CE2"/>
    <w:rsid w:val="00155D2F"/>
    <w:rsid w:val="0015648C"/>
    <w:rsid w:val="00156955"/>
    <w:rsid w:val="00156DCF"/>
    <w:rsid w:val="0015710D"/>
    <w:rsid w:val="00157880"/>
    <w:rsid w:val="00157B9F"/>
    <w:rsid w:val="00157BEF"/>
    <w:rsid w:val="0016071E"/>
    <w:rsid w:val="00160DAF"/>
    <w:rsid w:val="00161754"/>
    <w:rsid w:val="001617AA"/>
    <w:rsid w:val="001619B1"/>
    <w:rsid w:val="00161A35"/>
    <w:rsid w:val="0016224A"/>
    <w:rsid w:val="001624AA"/>
    <w:rsid w:val="00162672"/>
    <w:rsid w:val="00162A62"/>
    <w:rsid w:val="00162B19"/>
    <w:rsid w:val="001631E1"/>
    <w:rsid w:val="001632F9"/>
    <w:rsid w:val="00163F06"/>
    <w:rsid w:val="00164DBB"/>
    <w:rsid w:val="00165068"/>
    <w:rsid w:val="00165078"/>
    <w:rsid w:val="001650C1"/>
    <w:rsid w:val="00165579"/>
    <w:rsid w:val="00165A0E"/>
    <w:rsid w:val="001662A7"/>
    <w:rsid w:val="00166442"/>
    <w:rsid w:val="00166F8C"/>
    <w:rsid w:val="0016B3DD"/>
    <w:rsid w:val="00170261"/>
    <w:rsid w:val="001705AB"/>
    <w:rsid w:val="00170938"/>
    <w:rsid w:val="00170B81"/>
    <w:rsid w:val="00170F5A"/>
    <w:rsid w:val="0017105C"/>
    <w:rsid w:val="001716D7"/>
    <w:rsid w:val="00171A88"/>
    <w:rsid w:val="00172662"/>
    <w:rsid w:val="001728B9"/>
    <w:rsid w:val="0017327E"/>
    <w:rsid w:val="001734DD"/>
    <w:rsid w:val="00173890"/>
    <w:rsid w:val="001738D3"/>
    <w:rsid w:val="00173EA1"/>
    <w:rsid w:val="00173EB8"/>
    <w:rsid w:val="00175901"/>
    <w:rsid w:val="0017597E"/>
    <w:rsid w:val="001759A4"/>
    <w:rsid w:val="00175DF1"/>
    <w:rsid w:val="001762EE"/>
    <w:rsid w:val="001775A2"/>
    <w:rsid w:val="001776C4"/>
    <w:rsid w:val="00177815"/>
    <w:rsid w:val="00177B1D"/>
    <w:rsid w:val="00177BCA"/>
    <w:rsid w:val="00177D2C"/>
    <w:rsid w:val="00180A51"/>
    <w:rsid w:val="00180BCA"/>
    <w:rsid w:val="00181C0C"/>
    <w:rsid w:val="00181E41"/>
    <w:rsid w:val="0018282E"/>
    <w:rsid w:val="0018324E"/>
    <w:rsid w:val="00183302"/>
    <w:rsid w:val="001839FD"/>
    <w:rsid w:val="00183B6D"/>
    <w:rsid w:val="00183C09"/>
    <w:rsid w:val="00184336"/>
    <w:rsid w:val="001847FB"/>
    <w:rsid w:val="00184826"/>
    <w:rsid w:val="00184BA3"/>
    <w:rsid w:val="00184CA4"/>
    <w:rsid w:val="001857F7"/>
    <w:rsid w:val="001858DC"/>
    <w:rsid w:val="00185A32"/>
    <w:rsid w:val="00185E75"/>
    <w:rsid w:val="001860BF"/>
    <w:rsid w:val="001863DA"/>
    <w:rsid w:val="00186885"/>
    <w:rsid w:val="00187090"/>
    <w:rsid w:val="001870A0"/>
    <w:rsid w:val="00187596"/>
    <w:rsid w:val="0018780B"/>
    <w:rsid w:val="00187C7C"/>
    <w:rsid w:val="00187FCE"/>
    <w:rsid w:val="00190304"/>
    <w:rsid w:val="00190AAD"/>
    <w:rsid w:val="00190CC7"/>
    <w:rsid w:val="00192EC9"/>
    <w:rsid w:val="0019373E"/>
    <w:rsid w:val="00194438"/>
    <w:rsid w:val="00194E9F"/>
    <w:rsid w:val="0019549F"/>
    <w:rsid w:val="001955D5"/>
    <w:rsid w:val="00196329"/>
    <w:rsid w:val="001979E7"/>
    <w:rsid w:val="001A00F1"/>
    <w:rsid w:val="001A0197"/>
    <w:rsid w:val="001A020E"/>
    <w:rsid w:val="001A07C5"/>
    <w:rsid w:val="001A086B"/>
    <w:rsid w:val="001A0E1B"/>
    <w:rsid w:val="001A1040"/>
    <w:rsid w:val="001A1296"/>
    <w:rsid w:val="001A1757"/>
    <w:rsid w:val="001A25B1"/>
    <w:rsid w:val="001A26ED"/>
    <w:rsid w:val="001A2F84"/>
    <w:rsid w:val="001A38C0"/>
    <w:rsid w:val="001A3A15"/>
    <w:rsid w:val="001A3F9B"/>
    <w:rsid w:val="001A41E4"/>
    <w:rsid w:val="001A4945"/>
    <w:rsid w:val="001A514D"/>
    <w:rsid w:val="001A5172"/>
    <w:rsid w:val="001A5947"/>
    <w:rsid w:val="001A59A9"/>
    <w:rsid w:val="001A6184"/>
    <w:rsid w:val="001A6456"/>
    <w:rsid w:val="001A6606"/>
    <w:rsid w:val="001A697F"/>
    <w:rsid w:val="001A69FD"/>
    <w:rsid w:val="001A6B04"/>
    <w:rsid w:val="001A78E9"/>
    <w:rsid w:val="001A7992"/>
    <w:rsid w:val="001A7A9D"/>
    <w:rsid w:val="001A7DC3"/>
    <w:rsid w:val="001A7DF5"/>
    <w:rsid w:val="001A7E39"/>
    <w:rsid w:val="001B0453"/>
    <w:rsid w:val="001B0604"/>
    <w:rsid w:val="001B09C3"/>
    <w:rsid w:val="001B0A76"/>
    <w:rsid w:val="001B1018"/>
    <w:rsid w:val="001B1598"/>
    <w:rsid w:val="001B1B17"/>
    <w:rsid w:val="001B1DF1"/>
    <w:rsid w:val="001B2123"/>
    <w:rsid w:val="001B2563"/>
    <w:rsid w:val="001B2B4A"/>
    <w:rsid w:val="001B2BE0"/>
    <w:rsid w:val="001B2C64"/>
    <w:rsid w:val="001B2D40"/>
    <w:rsid w:val="001B2DC0"/>
    <w:rsid w:val="001B32FB"/>
    <w:rsid w:val="001B39CB"/>
    <w:rsid w:val="001B3AB5"/>
    <w:rsid w:val="001B3AFB"/>
    <w:rsid w:val="001B3F0B"/>
    <w:rsid w:val="001B41B3"/>
    <w:rsid w:val="001B4681"/>
    <w:rsid w:val="001B4B4A"/>
    <w:rsid w:val="001B4BD9"/>
    <w:rsid w:val="001B5655"/>
    <w:rsid w:val="001B5C63"/>
    <w:rsid w:val="001B5D81"/>
    <w:rsid w:val="001B685D"/>
    <w:rsid w:val="001B6B4A"/>
    <w:rsid w:val="001B74EC"/>
    <w:rsid w:val="001B7595"/>
    <w:rsid w:val="001B78D7"/>
    <w:rsid w:val="001C137F"/>
    <w:rsid w:val="001C1476"/>
    <w:rsid w:val="001C1542"/>
    <w:rsid w:val="001C1702"/>
    <w:rsid w:val="001C1F13"/>
    <w:rsid w:val="001C2508"/>
    <w:rsid w:val="001C2608"/>
    <w:rsid w:val="001C294B"/>
    <w:rsid w:val="001C2ACF"/>
    <w:rsid w:val="001C2B92"/>
    <w:rsid w:val="001C3370"/>
    <w:rsid w:val="001C3501"/>
    <w:rsid w:val="001C3648"/>
    <w:rsid w:val="001C3717"/>
    <w:rsid w:val="001C3B51"/>
    <w:rsid w:val="001C41EE"/>
    <w:rsid w:val="001C4433"/>
    <w:rsid w:val="001C49E8"/>
    <w:rsid w:val="001C4D2A"/>
    <w:rsid w:val="001C4F64"/>
    <w:rsid w:val="001C5903"/>
    <w:rsid w:val="001C5CE6"/>
    <w:rsid w:val="001C680C"/>
    <w:rsid w:val="001C6878"/>
    <w:rsid w:val="001C6E4E"/>
    <w:rsid w:val="001C6F8B"/>
    <w:rsid w:val="001C7365"/>
    <w:rsid w:val="001C73F2"/>
    <w:rsid w:val="001C797A"/>
    <w:rsid w:val="001C7A49"/>
    <w:rsid w:val="001C7AD9"/>
    <w:rsid w:val="001D02B4"/>
    <w:rsid w:val="001D0A18"/>
    <w:rsid w:val="001D0FB3"/>
    <w:rsid w:val="001D11B2"/>
    <w:rsid w:val="001D1A7C"/>
    <w:rsid w:val="001D27DB"/>
    <w:rsid w:val="001D281F"/>
    <w:rsid w:val="001D2AEF"/>
    <w:rsid w:val="001D33B1"/>
    <w:rsid w:val="001D34B1"/>
    <w:rsid w:val="001D3FCA"/>
    <w:rsid w:val="001D4285"/>
    <w:rsid w:val="001D4F6B"/>
    <w:rsid w:val="001D4FA1"/>
    <w:rsid w:val="001D5267"/>
    <w:rsid w:val="001D59C0"/>
    <w:rsid w:val="001D59CF"/>
    <w:rsid w:val="001D5A99"/>
    <w:rsid w:val="001D5B3B"/>
    <w:rsid w:val="001D5C81"/>
    <w:rsid w:val="001D65A0"/>
    <w:rsid w:val="001D6D09"/>
    <w:rsid w:val="001D761C"/>
    <w:rsid w:val="001D7C64"/>
    <w:rsid w:val="001E0036"/>
    <w:rsid w:val="001E0170"/>
    <w:rsid w:val="001E0EFB"/>
    <w:rsid w:val="001E15A6"/>
    <w:rsid w:val="001E223B"/>
    <w:rsid w:val="001E2BD0"/>
    <w:rsid w:val="001E2CBD"/>
    <w:rsid w:val="001E33A5"/>
    <w:rsid w:val="001E341D"/>
    <w:rsid w:val="001E3537"/>
    <w:rsid w:val="001E54CF"/>
    <w:rsid w:val="001E5A3E"/>
    <w:rsid w:val="001E60BA"/>
    <w:rsid w:val="001E6ECF"/>
    <w:rsid w:val="001E6FC1"/>
    <w:rsid w:val="001E7548"/>
    <w:rsid w:val="001F0359"/>
    <w:rsid w:val="001F052E"/>
    <w:rsid w:val="001F08C9"/>
    <w:rsid w:val="001F1040"/>
    <w:rsid w:val="001F10C1"/>
    <w:rsid w:val="001F2A41"/>
    <w:rsid w:val="001F3AE9"/>
    <w:rsid w:val="001F43B0"/>
    <w:rsid w:val="001F4802"/>
    <w:rsid w:val="001F4E95"/>
    <w:rsid w:val="001F53E2"/>
    <w:rsid w:val="001F544B"/>
    <w:rsid w:val="001F5641"/>
    <w:rsid w:val="001F6173"/>
    <w:rsid w:val="001F64C5"/>
    <w:rsid w:val="001F6681"/>
    <w:rsid w:val="001F6881"/>
    <w:rsid w:val="001F7319"/>
    <w:rsid w:val="001F7E1F"/>
    <w:rsid w:val="001F7E97"/>
    <w:rsid w:val="001F7EC4"/>
    <w:rsid w:val="00200407"/>
    <w:rsid w:val="00200CC1"/>
    <w:rsid w:val="00200CDA"/>
    <w:rsid w:val="002014ED"/>
    <w:rsid w:val="0020164E"/>
    <w:rsid w:val="00201941"/>
    <w:rsid w:val="00202647"/>
    <w:rsid w:val="00202B2F"/>
    <w:rsid w:val="002032A7"/>
    <w:rsid w:val="00203A4F"/>
    <w:rsid w:val="00203DB9"/>
    <w:rsid w:val="00203FEE"/>
    <w:rsid w:val="00204037"/>
    <w:rsid w:val="00204C08"/>
    <w:rsid w:val="00204E15"/>
    <w:rsid w:val="00205254"/>
    <w:rsid w:val="00205272"/>
    <w:rsid w:val="0020531F"/>
    <w:rsid w:val="002059AA"/>
    <w:rsid w:val="00205C63"/>
    <w:rsid w:val="00205C79"/>
    <w:rsid w:val="00205CAB"/>
    <w:rsid w:val="00205DC1"/>
    <w:rsid w:val="0020613B"/>
    <w:rsid w:val="00206E81"/>
    <w:rsid w:val="00207118"/>
    <w:rsid w:val="00207383"/>
    <w:rsid w:val="002079BC"/>
    <w:rsid w:val="002101D0"/>
    <w:rsid w:val="00210DCE"/>
    <w:rsid w:val="00211942"/>
    <w:rsid w:val="002129C9"/>
    <w:rsid w:val="002130DF"/>
    <w:rsid w:val="00213174"/>
    <w:rsid w:val="00213FFB"/>
    <w:rsid w:val="0021408F"/>
    <w:rsid w:val="00214197"/>
    <w:rsid w:val="00214455"/>
    <w:rsid w:val="00214637"/>
    <w:rsid w:val="002147E2"/>
    <w:rsid w:val="00214844"/>
    <w:rsid w:val="002148CC"/>
    <w:rsid w:val="00214C44"/>
    <w:rsid w:val="00214CF7"/>
    <w:rsid w:val="0021501D"/>
    <w:rsid w:val="0021511A"/>
    <w:rsid w:val="0021621D"/>
    <w:rsid w:val="002162DA"/>
    <w:rsid w:val="00216450"/>
    <w:rsid w:val="002168B2"/>
    <w:rsid w:val="00217935"/>
    <w:rsid w:val="00217C5E"/>
    <w:rsid w:val="00220C94"/>
    <w:rsid w:val="00221A0B"/>
    <w:rsid w:val="0022216B"/>
    <w:rsid w:val="002221C5"/>
    <w:rsid w:val="002224E2"/>
    <w:rsid w:val="00222893"/>
    <w:rsid w:val="00222BC3"/>
    <w:rsid w:val="002235BF"/>
    <w:rsid w:val="002238B2"/>
    <w:rsid w:val="00223F29"/>
    <w:rsid w:val="002241E8"/>
    <w:rsid w:val="0022467E"/>
    <w:rsid w:val="00224857"/>
    <w:rsid w:val="002248D7"/>
    <w:rsid w:val="00224C67"/>
    <w:rsid w:val="00225011"/>
    <w:rsid w:val="00225428"/>
    <w:rsid w:val="002257C6"/>
    <w:rsid w:val="00225AE9"/>
    <w:rsid w:val="00225EE1"/>
    <w:rsid w:val="00226523"/>
    <w:rsid w:val="00226D34"/>
    <w:rsid w:val="00227434"/>
    <w:rsid w:val="00227650"/>
    <w:rsid w:val="002277BE"/>
    <w:rsid w:val="00227B14"/>
    <w:rsid w:val="00227C5E"/>
    <w:rsid w:val="002305F3"/>
    <w:rsid w:val="00230B1B"/>
    <w:rsid w:val="00230D58"/>
    <w:rsid w:val="00230E71"/>
    <w:rsid w:val="0023143D"/>
    <w:rsid w:val="002316E0"/>
    <w:rsid w:val="0023172B"/>
    <w:rsid w:val="00231988"/>
    <w:rsid w:val="00231A66"/>
    <w:rsid w:val="00231B90"/>
    <w:rsid w:val="00232683"/>
    <w:rsid w:val="00232ADE"/>
    <w:rsid w:val="00232D42"/>
    <w:rsid w:val="00233006"/>
    <w:rsid w:val="00233E46"/>
    <w:rsid w:val="00234419"/>
    <w:rsid w:val="00234AE2"/>
    <w:rsid w:val="00234CAB"/>
    <w:rsid w:val="00235025"/>
    <w:rsid w:val="002356EC"/>
    <w:rsid w:val="00235E41"/>
    <w:rsid w:val="00235F43"/>
    <w:rsid w:val="00236477"/>
    <w:rsid w:val="00236699"/>
    <w:rsid w:val="002367C5"/>
    <w:rsid w:val="002369C0"/>
    <w:rsid w:val="00236B21"/>
    <w:rsid w:val="002374A7"/>
    <w:rsid w:val="00237723"/>
    <w:rsid w:val="00237A98"/>
    <w:rsid w:val="00237F93"/>
    <w:rsid w:val="00240237"/>
    <w:rsid w:val="00240251"/>
    <w:rsid w:val="002410E2"/>
    <w:rsid w:val="00242432"/>
    <w:rsid w:val="0024257C"/>
    <w:rsid w:val="002425C8"/>
    <w:rsid w:val="00242A74"/>
    <w:rsid w:val="00243AFB"/>
    <w:rsid w:val="00244BD8"/>
    <w:rsid w:val="00245229"/>
    <w:rsid w:val="002459EA"/>
    <w:rsid w:val="002460E1"/>
    <w:rsid w:val="002462AC"/>
    <w:rsid w:val="0024671F"/>
    <w:rsid w:val="00246893"/>
    <w:rsid w:val="002474A2"/>
    <w:rsid w:val="002476F3"/>
    <w:rsid w:val="00250B41"/>
    <w:rsid w:val="00250C7B"/>
    <w:rsid w:val="00250CE4"/>
    <w:rsid w:val="00251641"/>
    <w:rsid w:val="00251823"/>
    <w:rsid w:val="002529F1"/>
    <w:rsid w:val="00252C8D"/>
    <w:rsid w:val="00252E14"/>
    <w:rsid w:val="00253195"/>
    <w:rsid w:val="00253314"/>
    <w:rsid w:val="002533A6"/>
    <w:rsid w:val="0025453D"/>
    <w:rsid w:val="0025466F"/>
    <w:rsid w:val="00254724"/>
    <w:rsid w:val="00254CED"/>
    <w:rsid w:val="00254E27"/>
    <w:rsid w:val="00254E7B"/>
    <w:rsid w:val="00255003"/>
    <w:rsid w:val="0025550D"/>
    <w:rsid w:val="00255B90"/>
    <w:rsid w:val="00255BA2"/>
    <w:rsid w:val="00255E74"/>
    <w:rsid w:val="002563C8"/>
    <w:rsid w:val="002578F1"/>
    <w:rsid w:val="0025798A"/>
    <w:rsid w:val="00257B3E"/>
    <w:rsid w:val="00257C91"/>
    <w:rsid w:val="002600D6"/>
    <w:rsid w:val="00261C9F"/>
    <w:rsid w:val="002620C9"/>
    <w:rsid w:val="002621E7"/>
    <w:rsid w:val="0026221F"/>
    <w:rsid w:val="00262819"/>
    <w:rsid w:val="002628C1"/>
    <w:rsid w:val="00262EDE"/>
    <w:rsid w:val="00263606"/>
    <w:rsid w:val="00263994"/>
    <w:rsid w:val="00263E5D"/>
    <w:rsid w:val="002642D7"/>
    <w:rsid w:val="00264368"/>
    <w:rsid w:val="0026492B"/>
    <w:rsid w:val="00264973"/>
    <w:rsid w:val="00264CCB"/>
    <w:rsid w:val="00264DFE"/>
    <w:rsid w:val="002654C4"/>
    <w:rsid w:val="00265D66"/>
    <w:rsid w:val="00266A29"/>
    <w:rsid w:val="00266E72"/>
    <w:rsid w:val="0026709C"/>
    <w:rsid w:val="00267908"/>
    <w:rsid w:val="002679FE"/>
    <w:rsid w:val="00267B11"/>
    <w:rsid w:val="00267C40"/>
    <w:rsid w:val="00267EE6"/>
    <w:rsid w:val="00270126"/>
    <w:rsid w:val="002704A9"/>
    <w:rsid w:val="00270AC6"/>
    <w:rsid w:val="00270E80"/>
    <w:rsid w:val="0027113A"/>
    <w:rsid w:val="00271277"/>
    <w:rsid w:val="00271400"/>
    <w:rsid w:val="002716D4"/>
    <w:rsid w:val="0027189A"/>
    <w:rsid w:val="00271B58"/>
    <w:rsid w:val="00271FC3"/>
    <w:rsid w:val="002722B1"/>
    <w:rsid w:val="002724CF"/>
    <w:rsid w:val="0027253C"/>
    <w:rsid w:val="002729D0"/>
    <w:rsid w:val="002731E9"/>
    <w:rsid w:val="002731FF"/>
    <w:rsid w:val="00273442"/>
    <w:rsid w:val="002735D5"/>
    <w:rsid w:val="0027408E"/>
    <w:rsid w:val="00274193"/>
    <w:rsid w:val="002741B4"/>
    <w:rsid w:val="0027437E"/>
    <w:rsid w:val="002744B3"/>
    <w:rsid w:val="0027451C"/>
    <w:rsid w:val="002745D2"/>
    <w:rsid w:val="00274DFF"/>
    <w:rsid w:val="00275BF0"/>
    <w:rsid w:val="002763C8"/>
    <w:rsid w:val="00276415"/>
    <w:rsid w:val="0027715E"/>
    <w:rsid w:val="00277511"/>
    <w:rsid w:val="00280109"/>
    <w:rsid w:val="0028026A"/>
    <w:rsid w:val="002806E6"/>
    <w:rsid w:val="00280F1B"/>
    <w:rsid w:val="0028111C"/>
    <w:rsid w:val="00281B4D"/>
    <w:rsid w:val="00281CF1"/>
    <w:rsid w:val="00281DCA"/>
    <w:rsid w:val="00282787"/>
    <w:rsid w:val="00282F17"/>
    <w:rsid w:val="00283012"/>
    <w:rsid w:val="0028301D"/>
    <w:rsid w:val="002830E4"/>
    <w:rsid w:val="002832C8"/>
    <w:rsid w:val="0028378D"/>
    <w:rsid w:val="002837DC"/>
    <w:rsid w:val="00283AF7"/>
    <w:rsid w:val="00283F88"/>
    <w:rsid w:val="00284010"/>
    <w:rsid w:val="00284609"/>
    <w:rsid w:val="002846DB"/>
    <w:rsid w:val="0028478A"/>
    <w:rsid w:val="00284BE3"/>
    <w:rsid w:val="00285927"/>
    <w:rsid w:val="00285A14"/>
    <w:rsid w:val="0028634E"/>
    <w:rsid w:val="002866A4"/>
    <w:rsid w:val="0028690C"/>
    <w:rsid w:val="00286B1E"/>
    <w:rsid w:val="00286C12"/>
    <w:rsid w:val="00286C7F"/>
    <w:rsid w:val="00286EE8"/>
    <w:rsid w:val="00286FF2"/>
    <w:rsid w:val="00287273"/>
    <w:rsid w:val="00287753"/>
    <w:rsid w:val="00287EF5"/>
    <w:rsid w:val="00290A08"/>
    <w:rsid w:val="00290D05"/>
    <w:rsid w:val="002910C2"/>
    <w:rsid w:val="002913EB"/>
    <w:rsid w:val="00291452"/>
    <w:rsid w:val="00291749"/>
    <w:rsid w:val="00291BD2"/>
    <w:rsid w:val="00291D00"/>
    <w:rsid w:val="002921ED"/>
    <w:rsid w:val="00292D17"/>
    <w:rsid w:val="00292D57"/>
    <w:rsid w:val="002930CC"/>
    <w:rsid w:val="00293310"/>
    <w:rsid w:val="0029364F"/>
    <w:rsid w:val="0029381C"/>
    <w:rsid w:val="00293DDB"/>
    <w:rsid w:val="002942C2"/>
    <w:rsid w:val="002944D5"/>
    <w:rsid w:val="00294AFD"/>
    <w:rsid w:val="00294DC3"/>
    <w:rsid w:val="002952BB"/>
    <w:rsid w:val="0029583F"/>
    <w:rsid w:val="002958EB"/>
    <w:rsid w:val="00295B23"/>
    <w:rsid w:val="00295C0A"/>
    <w:rsid w:val="00296263"/>
    <w:rsid w:val="00297576"/>
    <w:rsid w:val="00297797"/>
    <w:rsid w:val="002977DA"/>
    <w:rsid w:val="00297C1C"/>
    <w:rsid w:val="00297F11"/>
    <w:rsid w:val="002A0418"/>
    <w:rsid w:val="002A04CD"/>
    <w:rsid w:val="002A0633"/>
    <w:rsid w:val="002A0CCC"/>
    <w:rsid w:val="002A112C"/>
    <w:rsid w:val="002A20CD"/>
    <w:rsid w:val="002A22C1"/>
    <w:rsid w:val="002A22D0"/>
    <w:rsid w:val="002A2D04"/>
    <w:rsid w:val="002A33F6"/>
    <w:rsid w:val="002A35EC"/>
    <w:rsid w:val="002A3611"/>
    <w:rsid w:val="002A3947"/>
    <w:rsid w:val="002A4297"/>
    <w:rsid w:val="002A4518"/>
    <w:rsid w:val="002A48EC"/>
    <w:rsid w:val="002A493F"/>
    <w:rsid w:val="002A5161"/>
    <w:rsid w:val="002A56E3"/>
    <w:rsid w:val="002A5C0B"/>
    <w:rsid w:val="002A64F3"/>
    <w:rsid w:val="002A694F"/>
    <w:rsid w:val="002A6BFF"/>
    <w:rsid w:val="002A7240"/>
    <w:rsid w:val="002A7942"/>
    <w:rsid w:val="002A794D"/>
    <w:rsid w:val="002B06F7"/>
    <w:rsid w:val="002B0850"/>
    <w:rsid w:val="002B0A14"/>
    <w:rsid w:val="002B145F"/>
    <w:rsid w:val="002B1A9A"/>
    <w:rsid w:val="002B1AB3"/>
    <w:rsid w:val="002B1CB8"/>
    <w:rsid w:val="002B1FA7"/>
    <w:rsid w:val="002B24A8"/>
    <w:rsid w:val="002B2690"/>
    <w:rsid w:val="002B28E3"/>
    <w:rsid w:val="002B2CA5"/>
    <w:rsid w:val="002B3054"/>
    <w:rsid w:val="002B305D"/>
    <w:rsid w:val="002B3386"/>
    <w:rsid w:val="002B4CCE"/>
    <w:rsid w:val="002B4D1F"/>
    <w:rsid w:val="002B4FA5"/>
    <w:rsid w:val="002B50F3"/>
    <w:rsid w:val="002B5C9C"/>
    <w:rsid w:val="002B69B6"/>
    <w:rsid w:val="002B6A6E"/>
    <w:rsid w:val="002B73E5"/>
    <w:rsid w:val="002B7535"/>
    <w:rsid w:val="002B7727"/>
    <w:rsid w:val="002C033F"/>
    <w:rsid w:val="002C052D"/>
    <w:rsid w:val="002C07AC"/>
    <w:rsid w:val="002C127E"/>
    <w:rsid w:val="002C1336"/>
    <w:rsid w:val="002C14C1"/>
    <w:rsid w:val="002C16F7"/>
    <w:rsid w:val="002C1841"/>
    <w:rsid w:val="002C2018"/>
    <w:rsid w:val="002C262F"/>
    <w:rsid w:val="002C2680"/>
    <w:rsid w:val="002C2707"/>
    <w:rsid w:val="002C304E"/>
    <w:rsid w:val="002C3424"/>
    <w:rsid w:val="002C45F7"/>
    <w:rsid w:val="002C4765"/>
    <w:rsid w:val="002C49CA"/>
    <w:rsid w:val="002C51C2"/>
    <w:rsid w:val="002C5C60"/>
    <w:rsid w:val="002C5FB3"/>
    <w:rsid w:val="002C60C0"/>
    <w:rsid w:val="002C683C"/>
    <w:rsid w:val="002C6A25"/>
    <w:rsid w:val="002C725C"/>
    <w:rsid w:val="002C760F"/>
    <w:rsid w:val="002C7D83"/>
    <w:rsid w:val="002C7EE9"/>
    <w:rsid w:val="002D014F"/>
    <w:rsid w:val="002D05DC"/>
    <w:rsid w:val="002D0A45"/>
    <w:rsid w:val="002D0DE9"/>
    <w:rsid w:val="002D1219"/>
    <w:rsid w:val="002D1610"/>
    <w:rsid w:val="002D1832"/>
    <w:rsid w:val="002D209C"/>
    <w:rsid w:val="002D297F"/>
    <w:rsid w:val="002D2A0A"/>
    <w:rsid w:val="002D3493"/>
    <w:rsid w:val="002D3704"/>
    <w:rsid w:val="002D3B3E"/>
    <w:rsid w:val="002D3F99"/>
    <w:rsid w:val="002D417E"/>
    <w:rsid w:val="002D4477"/>
    <w:rsid w:val="002D4D23"/>
    <w:rsid w:val="002D52F3"/>
    <w:rsid w:val="002D561F"/>
    <w:rsid w:val="002D5A35"/>
    <w:rsid w:val="002D6C28"/>
    <w:rsid w:val="002D6EDD"/>
    <w:rsid w:val="002D7234"/>
    <w:rsid w:val="002D7DFF"/>
    <w:rsid w:val="002E05D5"/>
    <w:rsid w:val="002E0809"/>
    <w:rsid w:val="002E0B1F"/>
    <w:rsid w:val="002E0E60"/>
    <w:rsid w:val="002E1139"/>
    <w:rsid w:val="002E1954"/>
    <w:rsid w:val="002E1AA8"/>
    <w:rsid w:val="002E1C5A"/>
    <w:rsid w:val="002E1F9B"/>
    <w:rsid w:val="002E20CE"/>
    <w:rsid w:val="002E2334"/>
    <w:rsid w:val="002E23C3"/>
    <w:rsid w:val="002E2E83"/>
    <w:rsid w:val="002E2EFB"/>
    <w:rsid w:val="002E3934"/>
    <w:rsid w:val="002E400F"/>
    <w:rsid w:val="002E4499"/>
    <w:rsid w:val="002E48F6"/>
    <w:rsid w:val="002E4FE4"/>
    <w:rsid w:val="002E5157"/>
    <w:rsid w:val="002E5380"/>
    <w:rsid w:val="002E580B"/>
    <w:rsid w:val="002E6254"/>
    <w:rsid w:val="002E6974"/>
    <w:rsid w:val="002E6FD4"/>
    <w:rsid w:val="002E7438"/>
    <w:rsid w:val="002E7493"/>
    <w:rsid w:val="002F011C"/>
    <w:rsid w:val="002F03C1"/>
    <w:rsid w:val="002F06A9"/>
    <w:rsid w:val="002F08D1"/>
    <w:rsid w:val="002F0A30"/>
    <w:rsid w:val="002F0BA6"/>
    <w:rsid w:val="002F0BFE"/>
    <w:rsid w:val="002F0E21"/>
    <w:rsid w:val="002F188D"/>
    <w:rsid w:val="002F1B28"/>
    <w:rsid w:val="002F1CB1"/>
    <w:rsid w:val="002F1CD1"/>
    <w:rsid w:val="002F25F1"/>
    <w:rsid w:val="002F2ADF"/>
    <w:rsid w:val="002F2E49"/>
    <w:rsid w:val="002F349C"/>
    <w:rsid w:val="002F402D"/>
    <w:rsid w:val="002F4848"/>
    <w:rsid w:val="002F4B40"/>
    <w:rsid w:val="002F5AD1"/>
    <w:rsid w:val="002F5AD4"/>
    <w:rsid w:val="002F5E48"/>
    <w:rsid w:val="002F6165"/>
    <w:rsid w:val="002F6485"/>
    <w:rsid w:val="002F6727"/>
    <w:rsid w:val="002F691B"/>
    <w:rsid w:val="002F69B5"/>
    <w:rsid w:val="002F6D5B"/>
    <w:rsid w:val="002F6EC2"/>
    <w:rsid w:val="002F6FD6"/>
    <w:rsid w:val="002F7629"/>
    <w:rsid w:val="002F7ABA"/>
    <w:rsid w:val="00300AD9"/>
    <w:rsid w:val="00300C07"/>
    <w:rsid w:val="00301659"/>
    <w:rsid w:val="00301FE7"/>
    <w:rsid w:val="00302651"/>
    <w:rsid w:val="00302751"/>
    <w:rsid w:val="00302929"/>
    <w:rsid w:val="00302FA1"/>
    <w:rsid w:val="00303922"/>
    <w:rsid w:val="00303A9C"/>
    <w:rsid w:val="00303E35"/>
    <w:rsid w:val="003050BF"/>
    <w:rsid w:val="0030623A"/>
    <w:rsid w:val="0030649C"/>
    <w:rsid w:val="0030655A"/>
    <w:rsid w:val="003065F8"/>
    <w:rsid w:val="003067AE"/>
    <w:rsid w:val="00306AFB"/>
    <w:rsid w:val="00306EBE"/>
    <w:rsid w:val="003075E0"/>
    <w:rsid w:val="00307B79"/>
    <w:rsid w:val="00307BA6"/>
    <w:rsid w:val="00307C5E"/>
    <w:rsid w:val="00307FE6"/>
    <w:rsid w:val="00310286"/>
    <w:rsid w:val="00310A57"/>
    <w:rsid w:val="00310FF7"/>
    <w:rsid w:val="00311024"/>
    <w:rsid w:val="00311213"/>
    <w:rsid w:val="00311547"/>
    <w:rsid w:val="003126C4"/>
    <w:rsid w:val="00312771"/>
    <w:rsid w:val="003138F8"/>
    <w:rsid w:val="00314083"/>
    <w:rsid w:val="00314333"/>
    <w:rsid w:val="003149F6"/>
    <w:rsid w:val="00314DFC"/>
    <w:rsid w:val="00315F78"/>
    <w:rsid w:val="00316FCC"/>
    <w:rsid w:val="00317574"/>
    <w:rsid w:val="003175CE"/>
    <w:rsid w:val="003175F4"/>
    <w:rsid w:val="00317732"/>
    <w:rsid w:val="003177B1"/>
    <w:rsid w:val="00317FF5"/>
    <w:rsid w:val="0032028A"/>
    <w:rsid w:val="003204DA"/>
    <w:rsid w:val="0032096D"/>
    <w:rsid w:val="00321396"/>
    <w:rsid w:val="00321701"/>
    <w:rsid w:val="00321A0B"/>
    <w:rsid w:val="00321A39"/>
    <w:rsid w:val="00321F24"/>
    <w:rsid w:val="0032227B"/>
    <w:rsid w:val="00322361"/>
    <w:rsid w:val="003225BE"/>
    <w:rsid w:val="00322D59"/>
    <w:rsid w:val="003237E9"/>
    <w:rsid w:val="00323B8E"/>
    <w:rsid w:val="00323E5E"/>
    <w:rsid w:val="00323E9E"/>
    <w:rsid w:val="003242A4"/>
    <w:rsid w:val="00324835"/>
    <w:rsid w:val="00325077"/>
    <w:rsid w:val="00325097"/>
    <w:rsid w:val="0032583C"/>
    <w:rsid w:val="00325E55"/>
    <w:rsid w:val="0032674D"/>
    <w:rsid w:val="0032700B"/>
    <w:rsid w:val="0032738B"/>
    <w:rsid w:val="003278AF"/>
    <w:rsid w:val="00327FEB"/>
    <w:rsid w:val="00327FEF"/>
    <w:rsid w:val="003301A9"/>
    <w:rsid w:val="00330205"/>
    <w:rsid w:val="003305C2"/>
    <w:rsid w:val="003307D3"/>
    <w:rsid w:val="003309AE"/>
    <w:rsid w:val="0033109A"/>
    <w:rsid w:val="0033120A"/>
    <w:rsid w:val="003312C7"/>
    <w:rsid w:val="0033161B"/>
    <w:rsid w:val="003318BA"/>
    <w:rsid w:val="003327D4"/>
    <w:rsid w:val="0033290E"/>
    <w:rsid w:val="00332F32"/>
    <w:rsid w:val="0033348F"/>
    <w:rsid w:val="0033352A"/>
    <w:rsid w:val="003338F6"/>
    <w:rsid w:val="0033392A"/>
    <w:rsid w:val="00333984"/>
    <w:rsid w:val="00334195"/>
    <w:rsid w:val="003345D9"/>
    <w:rsid w:val="00334700"/>
    <w:rsid w:val="00334B6F"/>
    <w:rsid w:val="00334B87"/>
    <w:rsid w:val="00334E71"/>
    <w:rsid w:val="0033517F"/>
    <w:rsid w:val="0033569D"/>
    <w:rsid w:val="0033577A"/>
    <w:rsid w:val="00335A23"/>
    <w:rsid w:val="00335F7E"/>
    <w:rsid w:val="00336228"/>
    <w:rsid w:val="00336607"/>
    <w:rsid w:val="00336617"/>
    <w:rsid w:val="003367AC"/>
    <w:rsid w:val="00336DEF"/>
    <w:rsid w:val="0033705F"/>
    <w:rsid w:val="0033758C"/>
    <w:rsid w:val="003376D1"/>
    <w:rsid w:val="003377D3"/>
    <w:rsid w:val="0034001A"/>
    <w:rsid w:val="0034033D"/>
    <w:rsid w:val="00340376"/>
    <w:rsid w:val="00340B89"/>
    <w:rsid w:val="00341074"/>
    <w:rsid w:val="00341204"/>
    <w:rsid w:val="00341F64"/>
    <w:rsid w:val="00341FD8"/>
    <w:rsid w:val="0034232D"/>
    <w:rsid w:val="003429B2"/>
    <w:rsid w:val="003432F5"/>
    <w:rsid w:val="003449C1"/>
    <w:rsid w:val="00345618"/>
    <w:rsid w:val="00345EDE"/>
    <w:rsid w:val="00345FF4"/>
    <w:rsid w:val="00347024"/>
    <w:rsid w:val="00347461"/>
    <w:rsid w:val="003474CE"/>
    <w:rsid w:val="00347EBC"/>
    <w:rsid w:val="00350121"/>
    <w:rsid w:val="0035037B"/>
    <w:rsid w:val="00350397"/>
    <w:rsid w:val="00351029"/>
    <w:rsid w:val="00351056"/>
    <w:rsid w:val="0035130B"/>
    <w:rsid w:val="0035138A"/>
    <w:rsid w:val="003515B8"/>
    <w:rsid w:val="003519BE"/>
    <w:rsid w:val="00352069"/>
    <w:rsid w:val="00352378"/>
    <w:rsid w:val="00352535"/>
    <w:rsid w:val="00353316"/>
    <w:rsid w:val="00353D85"/>
    <w:rsid w:val="00353DD5"/>
    <w:rsid w:val="00354235"/>
    <w:rsid w:val="0035491B"/>
    <w:rsid w:val="00354AF8"/>
    <w:rsid w:val="00354E04"/>
    <w:rsid w:val="00354F66"/>
    <w:rsid w:val="0035519C"/>
    <w:rsid w:val="00355418"/>
    <w:rsid w:val="00355473"/>
    <w:rsid w:val="003556C6"/>
    <w:rsid w:val="003560EE"/>
    <w:rsid w:val="003561AB"/>
    <w:rsid w:val="003563E8"/>
    <w:rsid w:val="0035643F"/>
    <w:rsid w:val="003568AA"/>
    <w:rsid w:val="003569DC"/>
    <w:rsid w:val="00356C4E"/>
    <w:rsid w:val="00357D08"/>
    <w:rsid w:val="00357D6E"/>
    <w:rsid w:val="003601D0"/>
    <w:rsid w:val="0036063F"/>
    <w:rsid w:val="003606EC"/>
    <w:rsid w:val="003606F9"/>
    <w:rsid w:val="00360C88"/>
    <w:rsid w:val="00360C8E"/>
    <w:rsid w:val="00360CE5"/>
    <w:rsid w:val="00360E5D"/>
    <w:rsid w:val="00361029"/>
    <w:rsid w:val="00361580"/>
    <w:rsid w:val="00361805"/>
    <w:rsid w:val="00362254"/>
    <w:rsid w:val="003622C6"/>
    <w:rsid w:val="00362EEF"/>
    <w:rsid w:val="00363067"/>
    <w:rsid w:val="0036317B"/>
    <w:rsid w:val="003638E8"/>
    <w:rsid w:val="00363FC5"/>
    <w:rsid w:val="0036510E"/>
    <w:rsid w:val="003653AB"/>
    <w:rsid w:val="003655C6"/>
    <w:rsid w:val="0036562E"/>
    <w:rsid w:val="00365C4F"/>
    <w:rsid w:val="00366C8B"/>
    <w:rsid w:val="00367150"/>
    <w:rsid w:val="0036727D"/>
    <w:rsid w:val="00367B6F"/>
    <w:rsid w:val="00367B8D"/>
    <w:rsid w:val="00367BDC"/>
    <w:rsid w:val="00367C01"/>
    <w:rsid w:val="003702D0"/>
    <w:rsid w:val="003702EE"/>
    <w:rsid w:val="00370B0E"/>
    <w:rsid w:val="00370B97"/>
    <w:rsid w:val="00370DC7"/>
    <w:rsid w:val="003716FD"/>
    <w:rsid w:val="00371A5C"/>
    <w:rsid w:val="00371ACD"/>
    <w:rsid w:val="00371DFB"/>
    <w:rsid w:val="003722F7"/>
    <w:rsid w:val="003726F0"/>
    <w:rsid w:val="00372A12"/>
    <w:rsid w:val="00372D40"/>
    <w:rsid w:val="00372F50"/>
    <w:rsid w:val="00373AB1"/>
    <w:rsid w:val="00373E4A"/>
    <w:rsid w:val="00374005"/>
    <w:rsid w:val="003740E8"/>
    <w:rsid w:val="0037447C"/>
    <w:rsid w:val="00374497"/>
    <w:rsid w:val="00374844"/>
    <w:rsid w:val="003748E3"/>
    <w:rsid w:val="00374BA4"/>
    <w:rsid w:val="00375240"/>
    <w:rsid w:val="00375ADC"/>
    <w:rsid w:val="003765E0"/>
    <w:rsid w:val="00376632"/>
    <w:rsid w:val="00376CC7"/>
    <w:rsid w:val="00376F6C"/>
    <w:rsid w:val="00377188"/>
    <w:rsid w:val="00377523"/>
    <w:rsid w:val="003776FA"/>
    <w:rsid w:val="0037783E"/>
    <w:rsid w:val="00377E7F"/>
    <w:rsid w:val="00380A66"/>
    <w:rsid w:val="0038139C"/>
    <w:rsid w:val="0038171A"/>
    <w:rsid w:val="00381B31"/>
    <w:rsid w:val="00381C6E"/>
    <w:rsid w:val="003821D2"/>
    <w:rsid w:val="00382600"/>
    <w:rsid w:val="003831FD"/>
    <w:rsid w:val="0038331B"/>
    <w:rsid w:val="003834F5"/>
    <w:rsid w:val="0038359E"/>
    <w:rsid w:val="00383B25"/>
    <w:rsid w:val="00383DE0"/>
    <w:rsid w:val="00384065"/>
    <w:rsid w:val="00385435"/>
    <w:rsid w:val="0038566E"/>
    <w:rsid w:val="003861BF"/>
    <w:rsid w:val="00386299"/>
    <w:rsid w:val="003863ED"/>
    <w:rsid w:val="00386744"/>
    <w:rsid w:val="003874A1"/>
    <w:rsid w:val="00387583"/>
    <w:rsid w:val="00387BE0"/>
    <w:rsid w:val="00390570"/>
    <w:rsid w:val="00392544"/>
    <w:rsid w:val="0039264A"/>
    <w:rsid w:val="00392826"/>
    <w:rsid w:val="00392F00"/>
    <w:rsid w:val="00393301"/>
    <w:rsid w:val="00393314"/>
    <w:rsid w:val="00393638"/>
    <w:rsid w:val="00393BEE"/>
    <w:rsid w:val="00393DC9"/>
    <w:rsid w:val="00394950"/>
    <w:rsid w:val="00394AB8"/>
    <w:rsid w:val="00394E55"/>
    <w:rsid w:val="0039527E"/>
    <w:rsid w:val="00395BDB"/>
    <w:rsid w:val="00395DEF"/>
    <w:rsid w:val="00395EB2"/>
    <w:rsid w:val="0039605F"/>
    <w:rsid w:val="00396422"/>
    <w:rsid w:val="003966EB"/>
    <w:rsid w:val="00396801"/>
    <w:rsid w:val="00396F57"/>
    <w:rsid w:val="0039768E"/>
    <w:rsid w:val="00397AA1"/>
    <w:rsid w:val="00397D5D"/>
    <w:rsid w:val="003A00DD"/>
    <w:rsid w:val="003A02AB"/>
    <w:rsid w:val="003A07D8"/>
    <w:rsid w:val="003A0A04"/>
    <w:rsid w:val="003A0B75"/>
    <w:rsid w:val="003A0C20"/>
    <w:rsid w:val="003A1020"/>
    <w:rsid w:val="003A1617"/>
    <w:rsid w:val="003A1EDB"/>
    <w:rsid w:val="003A205A"/>
    <w:rsid w:val="003A2C29"/>
    <w:rsid w:val="003A303A"/>
    <w:rsid w:val="003A342A"/>
    <w:rsid w:val="003A3855"/>
    <w:rsid w:val="003A3AFB"/>
    <w:rsid w:val="003A3BA1"/>
    <w:rsid w:val="003A3BA6"/>
    <w:rsid w:val="003A3E56"/>
    <w:rsid w:val="003A3E85"/>
    <w:rsid w:val="003A4176"/>
    <w:rsid w:val="003A41BD"/>
    <w:rsid w:val="003A48D4"/>
    <w:rsid w:val="003A49AB"/>
    <w:rsid w:val="003A4E85"/>
    <w:rsid w:val="003A505B"/>
    <w:rsid w:val="003A5C70"/>
    <w:rsid w:val="003A62AD"/>
    <w:rsid w:val="003A64F7"/>
    <w:rsid w:val="003A6AEE"/>
    <w:rsid w:val="003A6B60"/>
    <w:rsid w:val="003A7373"/>
    <w:rsid w:val="003A751D"/>
    <w:rsid w:val="003A7BA3"/>
    <w:rsid w:val="003A7C16"/>
    <w:rsid w:val="003B018E"/>
    <w:rsid w:val="003B0333"/>
    <w:rsid w:val="003B04FD"/>
    <w:rsid w:val="003B0D1E"/>
    <w:rsid w:val="003B0EC4"/>
    <w:rsid w:val="003B1034"/>
    <w:rsid w:val="003B103A"/>
    <w:rsid w:val="003B12A4"/>
    <w:rsid w:val="003B155D"/>
    <w:rsid w:val="003B19EA"/>
    <w:rsid w:val="003B2CB5"/>
    <w:rsid w:val="003B2DC8"/>
    <w:rsid w:val="003B2EE5"/>
    <w:rsid w:val="003B34A8"/>
    <w:rsid w:val="003B384B"/>
    <w:rsid w:val="003B40CF"/>
    <w:rsid w:val="003B4512"/>
    <w:rsid w:val="003B49C9"/>
    <w:rsid w:val="003B4A0A"/>
    <w:rsid w:val="003B4BDC"/>
    <w:rsid w:val="003B4F40"/>
    <w:rsid w:val="003B563B"/>
    <w:rsid w:val="003B582A"/>
    <w:rsid w:val="003B620E"/>
    <w:rsid w:val="003B66EF"/>
    <w:rsid w:val="003B67A5"/>
    <w:rsid w:val="003B6A45"/>
    <w:rsid w:val="003B7149"/>
    <w:rsid w:val="003B7520"/>
    <w:rsid w:val="003B757D"/>
    <w:rsid w:val="003B7B79"/>
    <w:rsid w:val="003C044E"/>
    <w:rsid w:val="003C1533"/>
    <w:rsid w:val="003C1CA8"/>
    <w:rsid w:val="003C1CCB"/>
    <w:rsid w:val="003C2203"/>
    <w:rsid w:val="003C22A6"/>
    <w:rsid w:val="003C2485"/>
    <w:rsid w:val="003C2BEB"/>
    <w:rsid w:val="003C358B"/>
    <w:rsid w:val="003C401D"/>
    <w:rsid w:val="003C4574"/>
    <w:rsid w:val="003C474F"/>
    <w:rsid w:val="003C677E"/>
    <w:rsid w:val="003C6B15"/>
    <w:rsid w:val="003C6B27"/>
    <w:rsid w:val="003C76E0"/>
    <w:rsid w:val="003C7940"/>
    <w:rsid w:val="003C79AA"/>
    <w:rsid w:val="003D010C"/>
    <w:rsid w:val="003D0D3C"/>
    <w:rsid w:val="003D10D1"/>
    <w:rsid w:val="003D10DB"/>
    <w:rsid w:val="003D13AB"/>
    <w:rsid w:val="003D175E"/>
    <w:rsid w:val="003D1973"/>
    <w:rsid w:val="003D1C41"/>
    <w:rsid w:val="003D2CD4"/>
    <w:rsid w:val="003D3041"/>
    <w:rsid w:val="003D337B"/>
    <w:rsid w:val="003D3763"/>
    <w:rsid w:val="003D4547"/>
    <w:rsid w:val="003D464A"/>
    <w:rsid w:val="003D4C23"/>
    <w:rsid w:val="003D4CDE"/>
    <w:rsid w:val="003D4D52"/>
    <w:rsid w:val="003D524D"/>
    <w:rsid w:val="003D53C6"/>
    <w:rsid w:val="003D653B"/>
    <w:rsid w:val="003D67CE"/>
    <w:rsid w:val="003D68F4"/>
    <w:rsid w:val="003D6C0B"/>
    <w:rsid w:val="003D6D22"/>
    <w:rsid w:val="003D7978"/>
    <w:rsid w:val="003D7A4B"/>
    <w:rsid w:val="003D7D2A"/>
    <w:rsid w:val="003E0CB3"/>
    <w:rsid w:val="003E0D8C"/>
    <w:rsid w:val="003E1C9C"/>
    <w:rsid w:val="003E1DC8"/>
    <w:rsid w:val="003E22F9"/>
    <w:rsid w:val="003E253E"/>
    <w:rsid w:val="003E265F"/>
    <w:rsid w:val="003E269F"/>
    <w:rsid w:val="003E3492"/>
    <w:rsid w:val="003E35AA"/>
    <w:rsid w:val="003E35F4"/>
    <w:rsid w:val="003E3B81"/>
    <w:rsid w:val="003E3CA8"/>
    <w:rsid w:val="003E4CEB"/>
    <w:rsid w:val="003E4F04"/>
    <w:rsid w:val="003E5758"/>
    <w:rsid w:val="003E5886"/>
    <w:rsid w:val="003E5B63"/>
    <w:rsid w:val="003E5C8D"/>
    <w:rsid w:val="003E5DCB"/>
    <w:rsid w:val="003E6117"/>
    <w:rsid w:val="003E6391"/>
    <w:rsid w:val="003E6491"/>
    <w:rsid w:val="003E6E0F"/>
    <w:rsid w:val="003E786A"/>
    <w:rsid w:val="003E7CD0"/>
    <w:rsid w:val="003E7CE6"/>
    <w:rsid w:val="003E7F76"/>
    <w:rsid w:val="003F055A"/>
    <w:rsid w:val="003F06BB"/>
    <w:rsid w:val="003F0926"/>
    <w:rsid w:val="003F0A70"/>
    <w:rsid w:val="003F10A8"/>
    <w:rsid w:val="003F1608"/>
    <w:rsid w:val="003F16F8"/>
    <w:rsid w:val="003F1A54"/>
    <w:rsid w:val="003F1E0A"/>
    <w:rsid w:val="003F1E62"/>
    <w:rsid w:val="003F2DF1"/>
    <w:rsid w:val="003F2F7D"/>
    <w:rsid w:val="003F3A5A"/>
    <w:rsid w:val="003F3C52"/>
    <w:rsid w:val="003F3D2D"/>
    <w:rsid w:val="003F3E13"/>
    <w:rsid w:val="003F43A1"/>
    <w:rsid w:val="003F4D21"/>
    <w:rsid w:val="003F4F5F"/>
    <w:rsid w:val="003F5AE8"/>
    <w:rsid w:val="003F5C29"/>
    <w:rsid w:val="003F5E5A"/>
    <w:rsid w:val="003F6029"/>
    <w:rsid w:val="003F61BB"/>
    <w:rsid w:val="003F6A0E"/>
    <w:rsid w:val="003F6BA4"/>
    <w:rsid w:val="003F6BE8"/>
    <w:rsid w:val="003F7396"/>
    <w:rsid w:val="003F787E"/>
    <w:rsid w:val="003F7BB4"/>
    <w:rsid w:val="003F7FB5"/>
    <w:rsid w:val="00400254"/>
    <w:rsid w:val="00400387"/>
    <w:rsid w:val="00400610"/>
    <w:rsid w:val="00400990"/>
    <w:rsid w:val="00400C65"/>
    <w:rsid w:val="00400D68"/>
    <w:rsid w:val="00400E3F"/>
    <w:rsid w:val="00401197"/>
    <w:rsid w:val="00401313"/>
    <w:rsid w:val="004015DA"/>
    <w:rsid w:val="004022AD"/>
    <w:rsid w:val="0040290C"/>
    <w:rsid w:val="004030C6"/>
    <w:rsid w:val="0040326C"/>
    <w:rsid w:val="004042C8"/>
    <w:rsid w:val="004044B5"/>
    <w:rsid w:val="00404550"/>
    <w:rsid w:val="00404860"/>
    <w:rsid w:val="00405139"/>
    <w:rsid w:val="004057DD"/>
    <w:rsid w:val="00405C7F"/>
    <w:rsid w:val="004062FD"/>
    <w:rsid w:val="00406552"/>
    <w:rsid w:val="00406B1B"/>
    <w:rsid w:val="00406C58"/>
    <w:rsid w:val="00406DFD"/>
    <w:rsid w:val="00406E98"/>
    <w:rsid w:val="00406FA5"/>
    <w:rsid w:val="0040718E"/>
    <w:rsid w:val="00407651"/>
    <w:rsid w:val="00407653"/>
    <w:rsid w:val="00407821"/>
    <w:rsid w:val="00407833"/>
    <w:rsid w:val="004078E8"/>
    <w:rsid w:val="00410569"/>
    <w:rsid w:val="004109E4"/>
    <w:rsid w:val="00410DC6"/>
    <w:rsid w:val="00410FB4"/>
    <w:rsid w:val="00411128"/>
    <w:rsid w:val="0041197E"/>
    <w:rsid w:val="00411E4E"/>
    <w:rsid w:val="004121FC"/>
    <w:rsid w:val="004124A1"/>
    <w:rsid w:val="0041380B"/>
    <w:rsid w:val="00413A09"/>
    <w:rsid w:val="00413F66"/>
    <w:rsid w:val="0041411B"/>
    <w:rsid w:val="004152B5"/>
    <w:rsid w:val="004159F1"/>
    <w:rsid w:val="00415D3D"/>
    <w:rsid w:val="004167A7"/>
    <w:rsid w:val="00416833"/>
    <w:rsid w:val="00417261"/>
    <w:rsid w:val="00417547"/>
    <w:rsid w:val="00417554"/>
    <w:rsid w:val="00417562"/>
    <w:rsid w:val="004178F5"/>
    <w:rsid w:val="00417E06"/>
    <w:rsid w:val="00417E92"/>
    <w:rsid w:val="00420E82"/>
    <w:rsid w:val="0042141C"/>
    <w:rsid w:val="00421716"/>
    <w:rsid w:val="0042182C"/>
    <w:rsid w:val="0042192B"/>
    <w:rsid w:val="00421DE0"/>
    <w:rsid w:val="004222E8"/>
    <w:rsid w:val="0042257F"/>
    <w:rsid w:val="00422684"/>
    <w:rsid w:val="00422703"/>
    <w:rsid w:val="00423296"/>
    <w:rsid w:val="00423C90"/>
    <w:rsid w:val="00423EB3"/>
    <w:rsid w:val="004245AD"/>
    <w:rsid w:val="004249D6"/>
    <w:rsid w:val="004256E6"/>
    <w:rsid w:val="00425BA1"/>
    <w:rsid w:val="00425F43"/>
    <w:rsid w:val="00426208"/>
    <w:rsid w:val="0042629B"/>
    <w:rsid w:val="004267E7"/>
    <w:rsid w:val="004270DE"/>
    <w:rsid w:val="004274D2"/>
    <w:rsid w:val="00427866"/>
    <w:rsid w:val="00427B21"/>
    <w:rsid w:val="00427BA5"/>
    <w:rsid w:val="004306C9"/>
    <w:rsid w:val="004306ED"/>
    <w:rsid w:val="00430F62"/>
    <w:rsid w:val="004310DC"/>
    <w:rsid w:val="00431762"/>
    <w:rsid w:val="00431CBB"/>
    <w:rsid w:val="00431D4B"/>
    <w:rsid w:val="00431F30"/>
    <w:rsid w:val="00432174"/>
    <w:rsid w:val="004321ED"/>
    <w:rsid w:val="00432528"/>
    <w:rsid w:val="004329EA"/>
    <w:rsid w:val="00432B98"/>
    <w:rsid w:val="00432E06"/>
    <w:rsid w:val="004340EF"/>
    <w:rsid w:val="004346DC"/>
    <w:rsid w:val="00434C69"/>
    <w:rsid w:val="00434EA9"/>
    <w:rsid w:val="00436420"/>
    <w:rsid w:val="00436471"/>
    <w:rsid w:val="00436A8A"/>
    <w:rsid w:val="00436F79"/>
    <w:rsid w:val="0043723D"/>
    <w:rsid w:val="004377A3"/>
    <w:rsid w:val="0043785C"/>
    <w:rsid w:val="00440092"/>
    <w:rsid w:val="00440AE9"/>
    <w:rsid w:val="00440D13"/>
    <w:rsid w:val="00440E7F"/>
    <w:rsid w:val="004414AF"/>
    <w:rsid w:val="004414FF"/>
    <w:rsid w:val="004415A2"/>
    <w:rsid w:val="00441D22"/>
    <w:rsid w:val="00441E55"/>
    <w:rsid w:val="00442449"/>
    <w:rsid w:val="004428B0"/>
    <w:rsid w:val="004429C4"/>
    <w:rsid w:val="00442A98"/>
    <w:rsid w:val="00442AA0"/>
    <w:rsid w:val="0044321F"/>
    <w:rsid w:val="00443427"/>
    <w:rsid w:val="004435CE"/>
    <w:rsid w:val="00443E4E"/>
    <w:rsid w:val="004443EB"/>
    <w:rsid w:val="00444B92"/>
    <w:rsid w:val="0044524C"/>
    <w:rsid w:val="00445349"/>
    <w:rsid w:val="0044563E"/>
    <w:rsid w:val="004468A0"/>
    <w:rsid w:val="00446FBC"/>
    <w:rsid w:val="00447533"/>
    <w:rsid w:val="00447564"/>
    <w:rsid w:val="00447B0B"/>
    <w:rsid w:val="00450110"/>
    <w:rsid w:val="004505CA"/>
    <w:rsid w:val="00450948"/>
    <w:rsid w:val="00450C7D"/>
    <w:rsid w:val="00450EBD"/>
    <w:rsid w:val="00450EF4"/>
    <w:rsid w:val="00450F60"/>
    <w:rsid w:val="004510BD"/>
    <w:rsid w:val="0045115E"/>
    <w:rsid w:val="00451C51"/>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996"/>
    <w:rsid w:val="00453A37"/>
    <w:rsid w:val="004540D0"/>
    <w:rsid w:val="004547D4"/>
    <w:rsid w:val="00454A9A"/>
    <w:rsid w:val="00454B7B"/>
    <w:rsid w:val="004550EC"/>
    <w:rsid w:val="00455575"/>
    <w:rsid w:val="00455E89"/>
    <w:rsid w:val="004560C8"/>
    <w:rsid w:val="00456766"/>
    <w:rsid w:val="00456D5B"/>
    <w:rsid w:val="0045720F"/>
    <w:rsid w:val="00457B6A"/>
    <w:rsid w:val="00460428"/>
    <w:rsid w:val="004605E4"/>
    <w:rsid w:val="0046064A"/>
    <w:rsid w:val="00460B95"/>
    <w:rsid w:val="00460CB3"/>
    <w:rsid w:val="00460D57"/>
    <w:rsid w:val="00461376"/>
    <w:rsid w:val="004614A6"/>
    <w:rsid w:val="004619B5"/>
    <w:rsid w:val="00462057"/>
    <w:rsid w:val="004624B1"/>
    <w:rsid w:val="0046292D"/>
    <w:rsid w:val="00462B5C"/>
    <w:rsid w:val="0046311B"/>
    <w:rsid w:val="00463A4E"/>
    <w:rsid w:val="00463B94"/>
    <w:rsid w:val="00463D65"/>
    <w:rsid w:val="00464077"/>
    <w:rsid w:val="004644D2"/>
    <w:rsid w:val="0046452B"/>
    <w:rsid w:val="00464C5C"/>
    <w:rsid w:val="00465496"/>
    <w:rsid w:val="00465529"/>
    <w:rsid w:val="00465929"/>
    <w:rsid w:val="00465D61"/>
    <w:rsid w:val="00465F0E"/>
    <w:rsid w:val="00466189"/>
    <w:rsid w:val="00466547"/>
    <w:rsid w:val="00466DC6"/>
    <w:rsid w:val="00466E4D"/>
    <w:rsid w:val="00467058"/>
    <w:rsid w:val="00467088"/>
    <w:rsid w:val="00467158"/>
    <w:rsid w:val="004675F4"/>
    <w:rsid w:val="004678BE"/>
    <w:rsid w:val="00467EE2"/>
    <w:rsid w:val="00470700"/>
    <w:rsid w:val="00470E63"/>
    <w:rsid w:val="00471206"/>
    <w:rsid w:val="00471247"/>
    <w:rsid w:val="004717B5"/>
    <w:rsid w:val="00471D58"/>
    <w:rsid w:val="00471E97"/>
    <w:rsid w:val="00471E9A"/>
    <w:rsid w:val="004723F5"/>
    <w:rsid w:val="0047251C"/>
    <w:rsid w:val="00472625"/>
    <w:rsid w:val="004727CD"/>
    <w:rsid w:val="00472AAF"/>
    <w:rsid w:val="00473035"/>
    <w:rsid w:val="0047429C"/>
    <w:rsid w:val="004742F5"/>
    <w:rsid w:val="004747EB"/>
    <w:rsid w:val="00474925"/>
    <w:rsid w:val="00474BF3"/>
    <w:rsid w:val="00474E4C"/>
    <w:rsid w:val="004751E7"/>
    <w:rsid w:val="00475ABE"/>
    <w:rsid w:val="00475B23"/>
    <w:rsid w:val="00476176"/>
    <w:rsid w:val="004765B1"/>
    <w:rsid w:val="00476D3F"/>
    <w:rsid w:val="00476EF6"/>
    <w:rsid w:val="0047735D"/>
    <w:rsid w:val="00477C6A"/>
    <w:rsid w:val="0048047E"/>
    <w:rsid w:val="00480548"/>
    <w:rsid w:val="0048206B"/>
    <w:rsid w:val="004820F2"/>
    <w:rsid w:val="00482279"/>
    <w:rsid w:val="0048234D"/>
    <w:rsid w:val="00482627"/>
    <w:rsid w:val="00482E67"/>
    <w:rsid w:val="0048334B"/>
    <w:rsid w:val="00483669"/>
    <w:rsid w:val="00483CE6"/>
    <w:rsid w:val="00484C19"/>
    <w:rsid w:val="00485058"/>
    <w:rsid w:val="004852EE"/>
    <w:rsid w:val="004853FD"/>
    <w:rsid w:val="004855EF"/>
    <w:rsid w:val="0048625C"/>
    <w:rsid w:val="0048681E"/>
    <w:rsid w:val="00486AB7"/>
    <w:rsid w:val="00486C5F"/>
    <w:rsid w:val="00487280"/>
    <w:rsid w:val="00487468"/>
    <w:rsid w:val="0048773E"/>
    <w:rsid w:val="00487833"/>
    <w:rsid w:val="004878FB"/>
    <w:rsid w:val="004879B6"/>
    <w:rsid w:val="00487D18"/>
    <w:rsid w:val="00490103"/>
    <w:rsid w:val="004905B8"/>
    <w:rsid w:val="004907AC"/>
    <w:rsid w:val="0049094D"/>
    <w:rsid w:val="00490C76"/>
    <w:rsid w:val="00490C87"/>
    <w:rsid w:val="00491116"/>
    <w:rsid w:val="0049126A"/>
    <w:rsid w:val="00491445"/>
    <w:rsid w:val="0049170B"/>
    <w:rsid w:val="00491940"/>
    <w:rsid w:val="00492236"/>
    <w:rsid w:val="00492245"/>
    <w:rsid w:val="00492A31"/>
    <w:rsid w:val="0049334F"/>
    <w:rsid w:val="00493895"/>
    <w:rsid w:val="00494297"/>
    <w:rsid w:val="004943D4"/>
    <w:rsid w:val="00494549"/>
    <w:rsid w:val="0049457B"/>
    <w:rsid w:val="004945B3"/>
    <w:rsid w:val="00494792"/>
    <w:rsid w:val="00494D53"/>
    <w:rsid w:val="00495620"/>
    <w:rsid w:val="00496196"/>
    <w:rsid w:val="0049621E"/>
    <w:rsid w:val="00496426"/>
    <w:rsid w:val="00496738"/>
    <w:rsid w:val="004968BC"/>
    <w:rsid w:val="00496D76"/>
    <w:rsid w:val="00496F61"/>
    <w:rsid w:val="0049763F"/>
    <w:rsid w:val="004A01D0"/>
    <w:rsid w:val="004A0A9B"/>
    <w:rsid w:val="004A0E5F"/>
    <w:rsid w:val="004A114D"/>
    <w:rsid w:val="004A2D1D"/>
    <w:rsid w:val="004A317D"/>
    <w:rsid w:val="004A3C13"/>
    <w:rsid w:val="004A3F2F"/>
    <w:rsid w:val="004A4435"/>
    <w:rsid w:val="004A4720"/>
    <w:rsid w:val="004A49CB"/>
    <w:rsid w:val="004A541B"/>
    <w:rsid w:val="004A582B"/>
    <w:rsid w:val="004A5BD7"/>
    <w:rsid w:val="004A6B88"/>
    <w:rsid w:val="004A6CCE"/>
    <w:rsid w:val="004A72A3"/>
    <w:rsid w:val="004A75C5"/>
    <w:rsid w:val="004A79D3"/>
    <w:rsid w:val="004B0214"/>
    <w:rsid w:val="004B06B8"/>
    <w:rsid w:val="004B09CF"/>
    <w:rsid w:val="004B16BF"/>
    <w:rsid w:val="004B1746"/>
    <w:rsid w:val="004B18AD"/>
    <w:rsid w:val="004B19EF"/>
    <w:rsid w:val="004B21C5"/>
    <w:rsid w:val="004B25CC"/>
    <w:rsid w:val="004B2C03"/>
    <w:rsid w:val="004B2F5F"/>
    <w:rsid w:val="004B3407"/>
    <w:rsid w:val="004B385F"/>
    <w:rsid w:val="004B3A94"/>
    <w:rsid w:val="004B3B7D"/>
    <w:rsid w:val="004B3EDC"/>
    <w:rsid w:val="004B45D0"/>
    <w:rsid w:val="004B4732"/>
    <w:rsid w:val="004B57CD"/>
    <w:rsid w:val="004B59EE"/>
    <w:rsid w:val="004B5D97"/>
    <w:rsid w:val="004B6154"/>
    <w:rsid w:val="004B66BE"/>
    <w:rsid w:val="004B6AA4"/>
    <w:rsid w:val="004B6B98"/>
    <w:rsid w:val="004B6D76"/>
    <w:rsid w:val="004B6F05"/>
    <w:rsid w:val="004B71BF"/>
    <w:rsid w:val="004B7E8A"/>
    <w:rsid w:val="004B7F5B"/>
    <w:rsid w:val="004C013D"/>
    <w:rsid w:val="004C019D"/>
    <w:rsid w:val="004C0781"/>
    <w:rsid w:val="004C0C72"/>
    <w:rsid w:val="004C0D4F"/>
    <w:rsid w:val="004C1DD9"/>
    <w:rsid w:val="004C242E"/>
    <w:rsid w:val="004C2AD4"/>
    <w:rsid w:val="004C35E7"/>
    <w:rsid w:val="004C384C"/>
    <w:rsid w:val="004C481B"/>
    <w:rsid w:val="004C4934"/>
    <w:rsid w:val="004C4A92"/>
    <w:rsid w:val="004C51A7"/>
    <w:rsid w:val="004C55BF"/>
    <w:rsid w:val="004C56FB"/>
    <w:rsid w:val="004C6160"/>
    <w:rsid w:val="004C62B3"/>
    <w:rsid w:val="004C6671"/>
    <w:rsid w:val="004C70C2"/>
    <w:rsid w:val="004C70F3"/>
    <w:rsid w:val="004C71A7"/>
    <w:rsid w:val="004C77DF"/>
    <w:rsid w:val="004D0544"/>
    <w:rsid w:val="004D09C0"/>
    <w:rsid w:val="004D0C76"/>
    <w:rsid w:val="004D0FF9"/>
    <w:rsid w:val="004D10C0"/>
    <w:rsid w:val="004D1123"/>
    <w:rsid w:val="004D14FA"/>
    <w:rsid w:val="004D15DF"/>
    <w:rsid w:val="004D1AEE"/>
    <w:rsid w:val="004D1BF4"/>
    <w:rsid w:val="004D1D22"/>
    <w:rsid w:val="004D2066"/>
    <w:rsid w:val="004D2EF6"/>
    <w:rsid w:val="004D32BB"/>
    <w:rsid w:val="004D37B1"/>
    <w:rsid w:val="004D3846"/>
    <w:rsid w:val="004D3865"/>
    <w:rsid w:val="004D39B9"/>
    <w:rsid w:val="004D3AA2"/>
    <w:rsid w:val="004D3C98"/>
    <w:rsid w:val="004D40D3"/>
    <w:rsid w:val="004D4985"/>
    <w:rsid w:val="004D4C62"/>
    <w:rsid w:val="004D5221"/>
    <w:rsid w:val="004D5647"/>
    <w:rsid w:val="004D583F"/>
    <w:rsid w:val="004D5998"/>
    <w:rsid w:val="004D5A39"/>
    <w:rsid w:val="004D7DA5"/>
    <w:rsid w:val="004E0B37"/>
    <w:rsid w:val="004E0BC5"/>
    <w:rsid w:val="004E0BD4"/>
    <w:rsid w:val="004E0DEC"/>
    <w:rsid w:val="004E0E6F"/>
    <w:rsid w:val="004E14F1"/>
    <w:rsid w:val="004E1951"/>
    <w:rsid w:val="004E1C4B"/>
    <w:rsid w:val="004E1CEC"/>
    <w:rsid w:val="004E21BD"/>
    <w:rsid w:val="004E22F5"/>
    <w:rsid w:val="004E26C6"/>
    <w:rsid w:val="004E27C3"/>
    <w:rsid w:val="004E2D12"/>
    <w:rsid w:val="004E2FE7"/>
    <w:rsid w:val="004E3275"/>
    <w:rsid w:val="004E33D5"/>
    <w:rsid w:val="004E35DA"/>
    <w:rsid w:val="004E37BF"/>
    <w:rsid w:val="004E39D3"/>
    <w:rsid w:val="004E4148"/>
    <w:rsid w:val="004E423D"/>
    <w:rsid w:val="004E4687"/>
    <w:rsid w:val="004E4748"/>
    <w:rsid w:val="004E49E3"/>
    <w:rsid w:val="004E4CA8"/>
    <w:rsid w:val="004E4CC3"/>
    <w:rsid w:val="004E5048"/>
    <w:rsid w:val="004E5A3E"/>
    <w:rsid w:val="004E5CE7"/>
    <w:rsid w:val="004E6B9B"/>
    <w:rsid w:val="004E7441"/>
    <w:rsid w:val="004E7922"/>
    <w:rsid w:val="004E7B54"/>
    <w:rsid w:val="004F0155"/>
    <w:rsid w:val="004F036A"/>
    <w:rsid w:val="004F0EA3"/>
    <w:rsid w:val="004F10EF"/>
    <w:rsid w:val="004F194D"/>
    <w:rsid w:val="004F1A12"/>
    <w:rsid w:val="004F1C11"/>
    <w:rsid w:val="004F1C4F"/>
    <w:rsid w:val="004F1DCF"/>
    <w:rsid w:val="004F1F68"/>
    <w:rsid w:val="004F27A8"/>
    <w:rsid w:val="004F2A01"/>
    <w:rsid w:val="004F2AB0"/>
    <w:rsid w:val="004F3430"/>
    <w:rsid w:val="004F3BFB"/>
    <w:rsid w:val="004F4265"/>
    <w:rsid w:val="004F4F95"/>
    <w:rsid w:val="004F5A5E"/>
    <w:rsid w:val="004F5B78"/>
    <w:rsid w:val="004F74FA"/>
    <w:rsid w:val="004F7541"/>
    <w:rsid w:val="004F7BC4"/>
    <w:rsid w:val="0050062F"/>
    <w:rsid w:val="0050093B"/>
    <w:rsid w:val="00501151"/>
    <w:rsid w:val="005011CA"/>
    <w:rsid w:val="00502122"/>
    <w:rsid w:val="005021FD"/>
    <w:rsid w:val="005022CC"/>
    <w:rsid w:val="00502434"/>
    <w:rsid w:val="00502DB6"/>
    <w:rsid w:val="00503023"/>
    <w:rsid w:val="00503408"/>
    <w:rsid w:val="00503909"/>
    <w:rsid w:val="00503C9F"/>
    <w:rsid w:val="0050466C"/>
    <w:rsid w:val="00504682"/>
    <w:rsid w:val="0050493D"/>
    <w:rsid w:val="005058F2"/>
    <w:rsid w:val="00505CF4"/>
    <w:rsid w:val="00505E74"/>
    <w:rsid w:val="0050644A"/>
    <w:rsid w:val="0050646F"/>
    <w:rsid w:val="00506749"/>
    <w:rsid w:val="00506BCD"/>
    <w:rsid w:val="00506BE3"/>
    <w:rsid w:val="005072DA"/>
    <w:rsid w:val="005073AB"/>
    <w:rsid w:val="005078EE"/>
    <w:rsid w:val="00510081"/>
    <w:rsid w:val="00510389"/>
    <w:rsid w:val="005108B4"/>
    <w:rsid w:val="00510FE9"/>
    <w:rsid w:val="0051165C"/>
    <w:rsid w:val="0051226B"/>
    <w:rsid w:val="00512A3E"/>
    <w:rsid w:val="00512AE2"/>
    <w:rsid w:val="00512EAF"/>
    <w:rsid w:val="00512FE2"/>
    <w:rsid w:val="0051370E"/>
    <w:rsid w:val="005139FD"/>
    <w:rsid w:val="00513AEB"/>
    <w:rsid w:val="00513C96"/>
    <w:rsid w:val="00514C04"/>
    <w:rsid w:val="00515512"/>
    <w:rsid w:val="00515629"/>
    <w:rsid w:val="00515D5D"/>
    <w:rsid w:val="00515ED6"/>
    <w:rsid w:val="00515F47"/>
    <w:rsid w:val="00516194"/>
    <w:rsid w:val="005168F8"/>
    <w:rsid w:val="00516EA9"/>
    <w:rsid w:val="00516ED8"/>
    <w:rsid w:val="00516F4E"/>
    <w:rsid w:val="005170AF"/>
    <w:rsid w:val="00517446"/>
    <w:rsid w:val="005175FF"/>
    <w:rsid w:val="00517839"/>
    <w:rsid w:val="005179C1"/>
    <w:rsid w:val="00517F9E"/>
    <w:rsid w:val="005204C5"/>
    <w:rsid w:val="00520A61"/>
    <w:rsid w:val="00520DB3"/>
    <w:rsid w:val="005213A0"/>
    <w:rsid w:val="00522187"/>
    <w:rsid w:val="005222D6"/>
    <w:rsid w:val="00522E27"/>
    <w:rsid w:val="00524C02"/>
    <w:rsid w:val="00524C66"/>
    <w:rsid w:val="00524CF1"/>
    <w:rsid w:val="00525300"/>
    <w:rsid w:val="005255A6"/>
    <w:rsid w:val="005258CC"/>
    <w:rsid w:val="00525C51"/>
    <w:rsid w:val="00525DBF"/>
    <w:rsid w:val="005260C4"/>
    <w:rsid w:val="00526917"/>
    <w:rsid w:val="00526FFD"/>
    <w:rsid w:val="00527DAF"/>
    <w:rsid w:val="00527F34"/>
    <w:rsid w:val="005301DD"/>
    <w:rsid w:val="00531049"/>
    <w:rsid w:val="005316B2"/>
    <w:rsid w:val="0053288E"/>
    <w:rsid w:val="00532947"/>
    <w:rsid w:val="00532D7E"/>
    <w:rsid w:val="00532FC4"/>
    <w:rsid w:val="005337CC"/>
    <w:rsid w:val="00533C4B"/>
    <w:rsid w:val="00533DD4"/>
    <w:rsid w:val="00533FB7"/>
    <w:rsid w:val="0053483A"/>
    <w:rsid w:val="0053488A"/>
    <w:rsid w:val="00534C5C"/>
    <w:rsid w:val="00534C75"/>
    <w:rsid w:val="00534D30"/>
    <w:rsid w:val="005355D0"/>
    <w:rsid w:val="00535C33"/>
    <w:rsid w:val="00535DA4"/>
    <w:rsid w:val="00535DBC"/>
    <w:rsid w:val="00535FF0"/>
    <w:rsid w:val="00536AB5"/>
    <w:rsid w:val="00536BCE"/>
    <w:rsid w:val="00536E27"/>
    <w:rsid w:val="005370E4"/>
    <w:rsid w:val="005371BF"/>
    <w:rsid w:val="00537778"/>
    <w:rsid w:val="00537F15"/>
    <w:rsid w:val="00540654"/>
    <w:rsid w:val="0054094A"/>
    <w:rsid w:val="00540A91"/>
    <w:rsid w:val="00540E0B"/>
    <w:rsid w:val="0054157A"/>
    <w:rsid w:val="005417C1"/>
    <w:rsid w:val="0054183B"/>
    <w:rsid w:val="00541B22"/>
    <w:rsid w:val="00541D2D"/>
    <w:rsid w:val="0054201F"/>
    <w:rsid w:val="00542097"/>
    <w:rsid w:val="00542347"/>
    <w:rsid w:val="005423DB"/>
    <w:rsid w:val="00542690"/>
    <w:rsid w:val="00542973"/>
    <w:rsid w:val="00542B59"/>
    <w:rsid w:val="00542D1E"/>
    <w:rsid w:val="0054306E"/>
    <w:rsid w:val="00543205"/>
    <w:rsid w:val="005434DE"/>
    <w:rsid w:val="0054391D"/>
    <w:rsid w:val="0054395C"/>
    <w:rsid w:val="00543E5E"/>
    <w:rsid w:val="00543ECA"/>
    <w:rsid w:val="00543EF8"/>
    <w:rsid w:val="005442E8"/>
    <w:rsid w:val="0054433F"/>
    <w:rsid w:val="0054479C"/>
    <w:rsid w:val="00544FD5"/>
    <w:rsid w:val="00545415"/>
    <w:rsid w:val="005459E2"/>
    <w:rsid w:val="00545BD7"/>
    <w:rsid w:val="00545C2C"/>
    <w:rsid w:val="00545FA8"/>
    <w:rsid w:val="00546012"/>
    <w:rsid w:val="005463DE"/>
    <w:rsid w:val="0054669E"/>
    <w:rsid w:val="00546968"/>
    <w:rsid w:val="00546A6F"/>
    <w:rsid w:val="00546F1A"/>
    <w:rsid w:val="00547379"/>
    <w:rsid w:val="0054769A"/>
    <w:rsid w:val="00547754"/>
    <w:rsid w:val="00547E62"/>
    <w:rsid w:val="00550516"/>
    <w:rsid w:val="005508CF"/>
    <w:rsid w:val="0055138A"/>
    <w:rsid w:val="0055160D"/>
    <w:rsid w:val="0055161B"/>
    <w:rsid w:val="00551D14"/>
    <w:rsid w:val="005523EB"/>
    <w:rsid w:val="00552B57"/>
    <w:rsid w:val="0055358B"/>
    <w:rsid w:val="0055396D"/>
    <w:rsid w:val="00553FFA"/>
    <w:rsid w:val="0055426F"/>
    <w:rsid w:val="005542BC"/>
    <w:rsid w:val="005548A5"/>
    <w:rsid w:val="00554923"/>
    <w:rsid w:val="00555F08"/>
    <w:rsid w:val="00555FBC"/>
    <w:rsid w:val="00556344"/>
    <w:rsid w:val="00556A7C"/>
    <w:rsid w:val="00556F77"/>
    <w:rsid w:val="00557084"/>
    <w:rsid w:val="0055794F"/>
    <w:rsid w:val="005579D0"/>
    <w:rsid w:val="0056084E"/>
    <w:rsid w:val="00560E7D"/>
    <w:rsid w:val="00560E98"/>
    <w:rsid w:val="00561721"/>
    <w:rsid w:val="00561DC1"/>
    <w:rsid w:val="00562067"/>
    <w:rsid w:val="00562163"/>
    <w:rsid w:val="005621C8"/>
    <w:rsid w:val="00563070"/>
    <w:rsid w:val="005634C8"/>
    <w:rsid w:val="005636C8"/>
    <w:rsid w:val="005638F4"/>
    <w:rsid w:val="00563A4C"/>
    <w:rsid w:val="00563D2F"/>
    <w:rsid w:val="00563F21"/>
    <w:rsid w:val="00563F8A"/>
    <w:rsid w:val="005644E4"/>
    <w:rsid w:val="005645F4"/>
    <w:rsid w:val="005648FC"/>
    <w:rsid w:val="00564E7E"/>
    <w:rsid w:val="0056531F"/>
    <w:rsid w:val="005653DF"/>
    <w:rsid w:val="00565477"/>
    <w:rsid w:val="00565C20"/>
    <w:rsid w:val="00565DE4"/>
    <w:rsid w:val="005666A0"/>
    <w:rsid w:val="00566781"/>
    <w:rsid w:val="00567741"/>
    <w:rsid w:val="00567B4C"/>
    <w:rsid w:val="00567B9C"/>
    <w:rsid w:val="00567CF9"/>
    <w:rsid w:val="00570384"/>
    <w:rsid w:val="00570C61"/>
    <w:rsid w:val="00570E8A"/>
    <w:rsid w:val="00571165"/>
    <w:rsid w:val="0057193D"/>
    <w:rsid w:val="005721E9"/>
    <w:rsid w:val="005728B0"/>
    <w:rsid w:val="005728F7"/>
    <w:rsid w:val="0057307B"/>
    <w:rsid w:val="00573526"/>
    <w:rsid w:val="005742F7"/>
    <w:rsid w:val="00574534"/>
    <w:rsid w:val="00574BC2"/>
    <w:rsid w:val="005752AC"/>
    <w:rsid w:val="0057530D"/>
    <w:rsid w:val="005758FB"/>
    <w:rsid w:val="00575A2F"/>
    <w:rsid w:val="00575B5B"/>
    <w:rsid w:val="00575B6D"/>
    <w:rsid w:val="00575BB9"/>
    <w:rsid w:val="005763C8"/>
    <w:rsid w:val="005764B7"/>
    <w:rsid w:val="00576610"/>
    <w:rsid w:val="00576DFE"/>
    <w:rsid w:val="00576E81"/>
    <w:rsid w:val="0057711A"/>
    <w:rsid w:val="00577CD5"/>
    <w:rsid w:val="00577DE2"/>
    <w:rsid w:val="00580F2A"/>
    <w:rsid w:val="005811C9"/>
    <w:rsid w:val="005813DA"/>
    <w:rsid w:val="00581F72"/>
    <w:rsid w:val="00582100"/>
    <w:rsid w:val="005821D3"/>
    <w:rsid w:val="005823AA"/>
    <w:rsid w:val="005829AF"/>
    <w:rsid w:val="005838DD"/>
    <w:rsid w:val="00583C3E"/>
    <w:rsid w:val="0058451C"/>
    <w:rsid w:val="005852B9"/>
    <w:rsid w:val="0058541B"/>
    <w:rsid w:val="0058590C"/>
    <w:rsid w:val="00585A1A"/>
    <w:rsid w:val="00585DB1"/>
    <w:rsid w:val="00586413"/>
    <w:rsid w:val="0058672B"/>
    <w:rsid w:val="00586798"/>
    <w:rsid w:val="00586D37"/>
    <w:rsid w:val="00587071"/>
    <w:rsid w:val="00587790"/>
    <w:rsid w:val="00587B5A"/>
    <w:rsid w:val="00587F31"/>
    <w:rsid w:val="00590C21"/>
    <w:rsid w:val="00590CB0"/>
    <w:rsid w:val="00591126"/>
    <w:rsid w:val="005918EB"/>
    <w:rsid w:val="00591BA5"/>
    <w:rsid w:val="0059219E"/>
    <w:rsid w:val="00592480"/>
    <w:rsid w:val="00592DD8"/>
    <w:rsid w:val="00593049"/>
    <w:rsid w:val="005931DD"/>
    <w:rsid w:val="00593336"/>
    <w:rsid w:val="00593480"/>
    <w:rsid w:val="00593706"/>
    <w:rsid w:val="00593796"/>
    <w:rsid w:val="00593E20"/>
    <w:rsid w:val="00593FEC"/>
    <w:rsid w:val="005944B8"/>
    <w:rsid w:val="0059461A"/>
    <w:rsid w:val="005947A5"/>
    <w:rsid w:val="00594EB1"/>
    <w:rsid w:val="00595199"/>
    <w:rsid w:val="005957C4"/>
    <w:rsid w:val="00595E74"/>
    <w:rsid w:val="00596993"/>
    <w:rsid w:val="005976C0"/>
    <w:rsid w:val="005979D8"/>
    <w:rsid w:val="005A059B"/>
    <w:rsid w:val="005A134A"/>
    <w:rsid w:val="005A192D"/>
    <w:rsid w:val="005A1968"/>
    <w:rsid w:val="005A1A59"/>
    <w:rsid w:val="005A1C46"/>
    <w:rsid w:val="005A2374"/>
    <w:rsid w:val="005A292B"/>
    <w:rsid w:val="005A30AC"/>
    <w:rsid w:val="005A3437"/>
    <w:rsid w:val="005A3C6F"/>
    <w:rsid w:val="005A40C6"/>
    <w:rsid w:val="005A4377"/>
    <w:rsid w:val="005A4673"/>
    <w:rsid w:val="005A4F38"/>
    <w:rsid w:val="005A551B"/>
    <w:rsid w:val="005A5C56"/>
    <w:rsid w:val="005A628D"/>
    <w:rsid w:val="005A65C8"/>
    <w:rsid w:val="005A6E73"/>
    <w:rsid w:val="005A6FCE"/>
    <w:rsid w:val="005A74C6"/>
    <w:rsid w:val="005B0AB0"/>
    <w:rsid w:val="005B0BA3"/>
    <w:rsid w:val="005B0F77"/>
    <w:rsid w:val="005B0FE2"/>
    <w:rsid w:val="005B1033"/>
    <w:rsid w:val="005B15FE"/>
    <w:rsid w:val="005B1F58"/>
    <w:rsid w:val="005B23E5"/>
    <w:rsid w:val="005B24D3"/>
    <w:rsid w:val="005B2C4C"/>
    <w:rsid w:val="005B3665"/>
    <w:rsid w:val="005B381E"/>
    <w:rsid w:val="005B3D5E"/>
    <w:rsid w:val="005B42BA"/>
    <w:rsid w:val="005B46B8"/>
    <w:rsid w:val="005B4DF0"/>
    <w:rsid w:val="005B4F13"/>
    <w:rsid w:val="005B543C"/>
    <w:rsid w:val="005B59D6"/>
    <w:rsid w:val="005B627E"/>
    <w:rsid w:val="005B673E"/>
    <w:rsid w:val="005B78EB"/>
    <w:rsid w:val="005B7CCE"/>
    <w:rsid w:val="005C0115"/>
    <w:rsid w:val="005C0B8F"/>
    <w:rsid w:val="005C0E0F"/>
    <w:rsid w:val="005C0F5C"/>
    <w:rsid w:val="005C13DD"/>
    <w:rsid w:val="005C141E"/>
    <w:rsid w:val="005C1714"/>
    <w:rsid w:val="005C19B6"/>
    <w:rsid w:val="005C347F"/>
    <w:rsid w:val="005C3634"/>
    <w:rsid w:val="005C399A"/>
    <w:rsid w:val="005C3A97"/>
    <w:rsid w:val="005C3D23"/>
    <w:rsid w:val="005C4092"/>
    <w:rsid w:val="005C4256"/>
    <w:rsid w:val="005C5134"/>
    <w:rsid w:val="005C5260"/>
    <w:rsid w:val="005C5E3F"/>
    <w:rsid w:val="005C61AB"/>
    <w:rsid w:val="005C74B1"/>
    <w:rsid w:val="005C7D97"/>
    <w:rsid w:val="005C7DC8"/>
    <w:rsid w:val="005C7E02"/>
    <w:rsid w:val="005D0E0D"/>
    <w:rsid w:val="005D0E17"/>
    <w:rsid w:val="005D109D"/>
    <w:rsid w:val="005D15CF"/>
    <w:rsid w:val="005D16CF"/>
    <w:rsid w:val="005D1D60"/>
    <w:rsid w:val="005D1F5B"/>
    <w:rsid w:val="005D249C"/>
    <w:rsid w:val="005D28EE"/>
    <w:rsid w:val="005D2911"/>
    <w:rsid w:val="005D2BF6"/>
    <w:rsid w:val="005D3B4F"/>
    <w:rsid w:val="005D506A"/>
    <w:rsid w:val="005D5934"/>
    <w:rsid w:val="005D5AF7"/>
    <w:rsid w:val="005D5C9F"/>
    <w:rsid w:val="005D5CFB"/>
    <w:rsid w:val="005D5D86"/>
    <w:rsid w:val="005D6015"/>
    <w:rsid w:val="005D6240"/>
    <w:rsid w:val="005D689A"/>
    <w:rsid w:val="005D70F8"/>
    <w:rsid w:val="005D737C"/>
    <w:rsid w:val="005D73EC"/>
    <w:rsid w:val="005D7B82"/>
    <w:rsid w:val="005E0413"/>
    <w:rsid w:val="005E069B"/>
    <w:rsid w:val="005E079F"/>
    <w:rsid w:val="005E0898"/>
    <w:rsid w:val="005E0A6B"/>
    <w:rsid w:val="005E0B88"/>
    <w:rsid w:val="005E0F05"/>
    <w:rsid w:val="005E167E"/>
    <w:rsid w:val="005E1A2A"/>
    <w:rsid w:val="005E23B4"/>
    <w:rsid w:val="005E23BE"/>
    <w:rsid w:val="005E25DE"/>
    <w:rsid w:val="005E276E"/>
    <w:rsid w:val="005E278A"/>
    <w:rsid w:val="005E2B81"/>
    <w:rsid w:val="005E36AD"/>
    <w:rsid w:val="005E3786"/>
    <w:rsid w:val="005E37E8"/>
    <w:rsid w:val="005E3D5A"/>
    <w:rsid w:val="005E44CF"/>
    <w:rsid w:val="005E46C3"/>
    <w:rsid w:val="005E4A0C"/>
    <w:rsid w:val="005E4BFE"/>
    <w:rsid w:val="005E515B"/>
    <w:rsid w:val="005E5169"/>
    <w:rsid w:val="005E5505"/>
    <w:rsid w:val="005E5FFA"/>
    <w:rsid w:val="005E60A7"/>
    <w:rsid w:val="005E6D9F"/>
    <w:rsid w:val="005E6FD2"/>
    <w:rsid w:val="005E701B"/>
    <w:rsid w:val="005E7292"/>
    <w:rsid w:val="005E75F0"/>
    <w:rsid w:val="005E7A4B"/>
    <w:rsid w:val="005E7AD9"/>
    <w:rsid w:val="005F00AA"/>
    <w:rsid w:val="005F0714"/>
    <w:rsid w:val="005F0922"/>
    <w:rsid w:val="005F0F4C"/>
    <w:rsid w:val="005F0FE6"/>
    <w:rsid w:val="005F18A8"/>
    <w:rsid w:val="005F1A0C"/>
    <w:rsid w:val="005F1C1B"/>
    <w:rsid w:val="005F1D1F"/>
    <w:rsid w:val="005F1DAF"/>
    <w:rsid w:val="005F2003"/>
    <w:rsid w:val="005F22ED"/>
    <w:rsid w:val="005F25EB"/>
    <w:rsid w:val="005F2B1B"/>
    <w:rsid w:val="005F3065"/>
    <w:rsid w:val="005F33A6"/>
    <w:rsid w:val="005F33C1"/>
    <w:rsid w:val="005F35BC"/>
    <w:rsid w:val="005F3884"/>
    <w:rsid w:val="005F3898"/>
    <w:rsid w:val="005F3CCB"/>
    <w:rsid w:val="005F3E61"/>
    <w:rsid w:val="005F3F8E"/>
    <w:rsid w:val="005F443A"/>
    <w:rsid w:val="005F4514"/>
    <w:rsid w:val="005F4523"/>
    <w:rsid w:val="005F45D0"/>
    <w:rsid w:val="005F4702"/>
    <w:rsid w:val="005F47E0"/>
    <w:rsid w:val="005F494D"/>
    <w:rsid w:val="005F4D3F"/>
    <w:rsid w:val="005F4EDB"/>
    <w:rsid w:val="005F4F3E"/>
    <w:rsid w:val="005F4F7B"/>
    <w:rsid w:val="005F5853"/>
    <w:rsid w:val="005F5E53"/>
    <w:rsid w:val="005F64AC"/>
    <w:rsid w:val="005F65DB"/>
    <w:rsid w:val="005F69C0"/>
    <w:rsid w:val="005F6BB2"/>
    <w:rsid w:val="005F6CAF"/>
    <w:rsid w:val="005F7060"/>
    <w:rsid w:val="005F7195"/>
    <w:rsid w:val="005F71EC"/>
    <w:rsid w:val="005F7843"/>
    <w:rsid w:val="005F7C6A"/>
    <w:rsid w:val="005F7EAC"/>
    <w:rsid w:val="00600228"/>
    <w:rsid w:val="006008C5"/>
    <w:rsid w:val="00600DDD"/>
    <w:rsid w:val="00601830"/>
    <w:rsid w:val="00601A7B"/>
    <w:rsid w:val="00601B3B"/>
    <w:rsid w:val="00601DC2"/>
    <w:rsid w:val="00601F28"/>
    <w:rsid w:val="006020C4"/>
    <w:rsid w:val="006021FC"/>
    <w:rsid w:val="00602370"/>
    <w:rsid w:val="00602387"/>
    <w:rsid w:val="00602BE5"/>
    <w:rsid w:val="0060383F"/>
    <w:rsid w:val="00603CAD"/>
    <w:rsid w:val="00603F12"/>
    <w:rsid w:val="006047FD"/>
    <w:rsid w:val="00604959"/>
    <w:rsid w:val="00604BA6"/>
    <w:rsid w:val="0060501A"/>
    <w:rsid w:val="006055BE"/>
    <w:rsid w:val="00605BA6"/>
    <w:rsid w:val="00605E24"/>
    <w:rsid w:val="00605E29"/>
    <w:rsid w:val="00605E99"/>
    <w:rsid w:val="006060D6"/>
    <w:rsid w:val="00606831"/>
    <w:rsid w:val="00606939"/>
    <w:rsid w:val="0060739A"/>
    <w:rsid w:val="00607814"/>
    <w:rsid w:val="00607ADF"/>
    <w:rsid w:val="00607F5D"/>
    <w:rsid w:val="00608D8A"/>
    <w:rsid w:val="006100F9"/>
    <w:rsid w:val="006102CC"/>
    <w:rsid w:val="00610A30"/>
    <w:rsid w:val="00610D88"/>
    <w:rsid w:val="00610FD3"/>
    <w:rsid w:val="00611757"/>
    <w:rsid w:val="0061210B"/>
    <w:rsid w:val="006121C1"/>
    <w:rsid w:val="00613166"/>
    <w:rsid w:val="0061320B"/>
    <w:rsid w:val="00613393"/>
    <w:rsid w:val="00613A91"/>
    <w:rsid w:val="00613EA9"/>
    <w:rsid w:val="00614785"/>
    <w:rsid w:val="00614DBA"/>
    <w:rsid w:val="00614EDF"/>
    <w:rsid w:val="00615242"/>
    <w:rsid w:val="006156DD"/>
    <w:rsid w:val="00615BD4"/>
    <w:rsid w:val="00616063"/>
    <w:rsid w:val="00616258"/>
    <w:rsid w:val="00616834"/>
    <w:rsid w:val="00616884"/>
    <w:rsid w:val="00616BAA"/>
    <w:rsid w:val="00616CDC"/>
    <w:rsid w:val="006171EA"/>
    <w:rsid w:val="0061795D"/>
    <w:rsid w:val="00617E8F"/>
    <w:rsid w:val="00620768"/>
    <w:rsid w:val="0062097B"/>
    <w:rsid w:val="00620F55"/>
    <w:rsid w:val="0062111F"/>
    <w:rsid w:val="00621446"/>
    <w:rsid w:val="00621C29"/>
    <w:rsid w:val="00621CA2"/>
    <w:rsid w:val="00622187"/>
    <w:rsid w:val="006221B1"/>
    <w:rsid w:val="00622344"/>
    <w:rsid w:val="006230B6"/>
    <w:rsid w:val="006230C7"/>
    <w:rsid w:val="00623572"/>
    <w:rsid w:val="00623750"/>
    <w:rsid w:val="00623A0A"/>
    <w:rsid w:val="00623AE0"/>
    <w:rsid w:val="00623C18"/>
    <w:rsid w:val="00625C8E"/>
    <w:rsid w:val="00625F67"/>
    <w:rsid w:val="006266F9"/>
    <w:rsid w:val="00626A5C"/>
    <w:rsid w:val="00627096"/>
    <w:rsid w:val="006270DC"/>
    <w:rsid w:val="006273B7"/>
    <w:rsid w:val="00627995"/>
    <w:rsid w:val="00627AC6"/>
    <w:rsid w:val="00627D35"/>
    <w:rsid w:val="00630651"/>
    <w:rsid w:val="00630852"/>
    <w:rsid w:val="00630F78"/>
    <w:rsid w:val="0063111A"/>
    <w:rsid w:val="00631135"/>
    <w:rsid w:val="006313F3"/>
    <w:rsid w:val="00631697"/>
    <w:rsid w:val="00631B48"/>
    <w:rsid w:val="00631E37"/>
    <w:rsid w:val="006321E0"/>
    <w:rsid w:val="00632768"/>
    <w:rsid w:val="00632BDB"/>
    <w:rsid w:val="006338E3"/>
    <w:rsid w:val="00633F14"/>
    <w:rsid w:val="00633FDB"/>
    <w:rsid w:val="006344F4"/>
    <w:rsid w:val="00634589"/>
    <w:rsid w:val="00635066"/>
    <w:rsid w:val="0063526C"/>
    <w:rsid w:val="006352A3"/>
    <w:rsid w:val="006352AF"/>
    <w:rsid w:val="0063585A"/>
    <w:rsid w:val="006358A2"/>
    <w:rsid w:val="00635B83"/>
    <w:rsid w:val="00635C4F"/>
    <w:rsid w:val="00636216"/>
    <w:rsid w:val="00636AFB"/>
    <w:rsid w:val="00636B32"/>
    <w:rsid w:val="00637389"/>
    <w:rsid w:val="00637C29"/>
    <w:rsid w:val="00637F7D"/>
    <w:rsid w:val="00640428"/>
    <w:rsid w:val="006405ED"/>
    <w:rsid w:val="006408AB"/>
    <w:rsid w:val="00641015"/>
    <w:rsid w:val="00641062"/>
    <w:rsid w:val="006418E3"/>
    <w:rsid w:val="00641922"/>
    <w:rsid w:val="00641CCD"/>
    <w:rsid w:val="006424F3"/>
    <w:rsid w:val="00642CB5"/>
    <w:rsid w:val="0064303F"/>
    <w:rsid w:val="006431DD"/>
    <w:rsid w:val="0064355D"/>
    <w:rsid w:val="006435A7"/>
    <w:rsid w:val="00643712"/>
    <w:rsid w:val="00643988"/>
    <w:rsid w:val="00643DE9"/>
    <w:rsid w:val="00644A7E"/>
    <w:rsid w:val="00645311"/>
    <w:rsid w:val="006453EC"/>
    <w:rsid w:val="006455B0"/>
    <w:rsid w:val="00645747"/>
    <w:rsid w:val="0064590D"/>
    <w:rsid w:val="00645BFA"/>
    <w:rsid w:val="00646681"/>
    <w:rsid w:val="006466E8"/>
    <w:rsid w:val="00646939"/>
    <w:rsid w:val="00646F90"/>
    <w:rsid w:val="006476B5"/>
    <w:rsid w:val="006478C2"/>
    <w:rsid w:val="00647A1F"/>
    <w:rsid w:val="00647B56"/>
    <w:rsid w:val="006509CA"/>
    <w:rsid w:val="00651BD6"/>
    <w:rsid w:val="00651F83"/>
    <w:rsid w:val="006521C9"/>
    <w:rsid w:val="00652470"/>
    <w:rsid w:val="00652869"/>
    <w:rsid w:val="00652BFC"/>
    <w:rsid w:val="00653149"/>
    <w:rsid w:val="00653247"/>
    <w:rsid w:val="006534E4"/>
    <w:rsid w:val="00653915"/>
    <w:rsid w:val="00654C1E"/>
    <w:rsid w:val="00654CCA"/>
    <w:rsid w:val="00654F17"/>
    <w:rsid w:val="00654FF7"/>
    <w:rsid w:val="00655071"/>
    <w:rsid w:val="0065525A"/>
    <w:rsid w:val="00655CED"/>
    <w:rsid w:val="00655D50"/>
    <w:rsid w:val="00656386"/>
    <w:rsid w:val="0065688E"/>
    <w:rsid w:val="0065700D"/>
    <w:rsid w:val="006577CE"/>
    <w:rsid w:val="006578A8"/>
    <w:rsid w:val="006578F8"/>
    <w:rsid w:val="00657AAA"/>
    <w:rsid w:val="00657B21"/>
    <w:rsid w:val="006608E8"/>
    <w:rsid w:val="00660AF5"/>
    <w:rsid w:val="00660E57"/>
    <w:rsid w:val="00661752"/>
    <w:rsid w:val="006621CD"/>
    <w:rsid w:val="006621E7"/>
    <w:rsid w:val="00662255"/>
    <w:rsid w:val="006622C5"/>
    <w:rsid w:val="006625B4"/>
    <w:rsid w:val="00662699"/>
    <w:rsid w:val="006628E0"/>
    <w:rsid w:val="00662C22"/>
    <w:rsid w:val="00662E50"/>
    <w:rsid w:val="00662F37"/>
    <w:rsid w:val="00663C81"/>
    <w:rsid w:val="00664418"/>
    <w:rsid w:val="00664610"/>
    <w:rsid w:val="00664A76"/>
    <w:rsid w:val="00664AAA"/>
    <w:rsid w:val="00664E7D"/>
    <w:rsid w:val="006656AB"/>
    <w:rsid w:val="006658F6"/>
    <w:rsid w:val="006659D6"/>
    <w:rsid w:val="006659E6"/>
    <w:rsid w:val="00665FE1"/>
    <w:rsid w:val="00666437"/>
    <w:rsid w:val="00666D5B"/>
    <w:rsid w:val="00666E82"/>
    <w:rsid w:val="0066715A"/>
    <w:rsid w:val="00667A74"/>
    <w:rsid w:val="00667E89"/>
    <w:rsid w:val="006701C2"/>
    <w:rsid w:val="006706FB"/>
    <w:rsid w:val="00670D77"/>
    <w:rsid w:val="006717FE"/>
    <w:rsid w:val="00671E9F"/>
    <w:rsid w:val="00671F36"/>
    <w:rsid w:val="00672212"/>
    <w:rsid w:val="006727B1"/>
    <w:rsid w:val="006729CD"/>
    <w:rsid w:val="00672CD7"/>
    <w:rsid w:val="00672D58"/>
    <w:rsid w:val="00672F39"/>
    <w:rsid w:val="006738F4"/>
    <w:rsid w:val="00673935"/>
    <w:rsid w:val="006740F8"/>
    <w:rsid w:val="006744BD"/>
    <w:rsid w:val="0067454B"/>
    <w:rsid w:val="0067458A"/>
    <w:rsid w:val="00674986"/>
    <w:rsid w:val="00674F6B"/>
    <w:rsid w:val="006753EE"/>
    <w:rsid w:val="00675585"/>
    <w:rsid w:val="00675B2E"/>
    <w:rsid w:val="006760D6"/>
    <w:rsid w:val="006762AC"/>
    <w:rsid w:val="006764C3"/>
    <w:rsid w:val="00676E76"/>
    <w:rsid w:val="0067755B"/>
    <w:rsid w:val="0067760D"/>
    <w:rsid w:val="0067785A"/>
    <w:rsid w:val="0068088C"/>
    <w:rsid w:val="0068098C"/>
    <w:rsid w:val="00680C6A"/>
    <w:rsid w:val="00681277"/>
    <w:rsid w:val="00681524"/>
    <w:rsid w:val="00681686"/>
    <w:rsid w:val="006818C0"/>
    <w:rsid w:val="006818C9"/>
    <w:rsid w:val="00681AE5"/>
    <w:rsid w:val="00682621"/>
    <w:rsid w:val="00682F80"/>
    <w:rsid w:val="00683173"/>
    <w:rsid w:val="00683612"/>
    <w:rsid w:val="00683625"/>
    <w:rsid w:val="00683DD2"/>
    <w:rsid w:val="00684080"/>
    <w:rsid w:val="00684338"/>
    <w:rsid w:val="0068439D"/>
    <w:rsid w:val="00684541"/>
    <w:rsid w:val="00684A80"/>
    <w:rsid w:val="00684C4D"/>
    <w:rsid w:val="0068646F"/>
    <w:rsid w:val="00686AF8"/>
    <w:rsid w:val="00687867"/>
    <w:rsid w:val="0068792C"/>
    <w:rsid w:val="00687E74"/>
    <w:rsid w:val="0068CDA1"/>
    <w:rsid w:val="0069020C"/>
    <w:rsid w:val="00690417"/>
    <w:rsid w:val="00690948"/>
    <w:rsid w:val="00690A45"/>
    <w:rsid w:val="00691611"/>
    <w:rsid w:val="006916E2"/>
    <w:rsid w:val="00691730"/>
    <w:rsid w:val="00691B2D"/>
    <w:rsid w:val="00691E48"/>
    <w:rsid w:val="00691FEB"/>
    <w:rsid w:val="00692117"/>
    <w:rsid w:val="006921D1"/>
    <w:rsid w:val="006932A6"/>
    <w:rsid w:val="006933B9"/>
    <w:rsid w:val="00693C4A"/>
    <w:rsid w:val="00693E2B"/>
    <w:rsid w:val="0069407B"/>
    <w:rsid w:val="00694235"/>
    <w:rsid w:val="00694426"/>
    <w:rsid w:val="0069444C"/>
    <w:rsid w:val="006945AE"/>
    <w:rsid w:val="006946C6"/>
    <w:rsid w:val="00694CC1"/>
    <w:rsid w:val="00695954"/>
    <w:rsid w:val="00695CC5"/>
    <w:rsid w:val="00696074"/>
    <w:rsid w:val="0069636B"/>
    <w:rsid w:val="00696500"/>
    <w:rsid w:val="0069716C"/>
    <w:rsid w:val="00697ECE"/>
    <w:rsid w:val="006A093D"/>
    <w:rsid w:val="006A0A47"/>
    <w:rsid w:val="006A0FA8"/>
    <w:rsid w:val="006A1086"/>
    <w:rsid w:val="006A1100"/>
    <w:rsid w:val="006A145B"/>
    <w:rsid w:val="006A194D"/>
    <w:rsid w:val="006A2671"/>
    <w:rsid w:val="006A2F97"/>
    <w:rsid w:val="006A3266"/>
    <w:rsid w:val="006A3309"/>
    <w:rsid w:val="006A33AD"/>
    <w:rsid w:val="006A343B"/>
    <w:rsid w:val="006A372C"/>
    <w:rsid w:val="006A387E"/>
    <w:rsid w:val="006A3FD2"/>
    <w:rsid w:val="006A4042"/>
    <w:rsid w:val="006A43A9"/>
    <w:rsid w:val="006A47DD"/>
    <w:rsid w:val="006A5378"/>
    <w:rsid w:val="006A5729"/>
    <w:rsid w:val="006A65BE"/>
    <w:rsid w:val="006A6B7E"/>
    <w:rsid w:val="006A6B8C"/>
    <w:rsid w:val="006A7164"/>
    <w:rsid w:val="006A73EE"/>
    <w:rsid w:val="006A7CAC"/>
    <w:rsid w:val="006A7CDD"/>
    <w:rsid w:val="006B04AD"/>
    <w:rsid w:val="006B0639"/>
    <w:rsid w:val="006B15EF"/>
    <w:rsid w:val="006B1634"/>
    <w:rsid w:val="006B165F"/>
    <w:rsid w:val="006B1AC1"/>
    <w:rsid w:val="006B2159"/>
    <w:rsid w:val="006B23BB"/>
    <w:rsid w:val="006B30F5"/>
    <w:rsid w:val="006B3263"/>
    <w:rsid w:val="006B3504"/>
    <w:rsid w:val="006B3B86"/>
    <w:rsid w:val="006B3CCA"/>
    <w:rsid w:val="006B45A1"/>
    <w:rsid w:val="006B463C"/>
    <w:rsid w:val="006B4665"/>
    <w:rsid w:val="006B4982"/>
    <w:rsid w:val="006B5071"/>
    <w:rsid w:val="006B5AFF"/>
    <w:rsid w:val="006B6139"/>
    <w:rsid w:val="006B639B"/>
    <w:rsid w:val="006B6506"/>
    <w:rsid w:val="006B699E"/>
    <w:rsid w:val="006B6D07"/>
    <w:rsid w:val="006B7099"/>
    <w:rsid w:val="006B7274"/>
    <w:rsid w:val="006B72EF"/>
    <w:rsid w:val="006B74BC"/>
    <w:rsid w:val="006C01B5"/>
    <w:rsid w:val="006C02A6"/>
    <w:rsid w:val="006C0430"/>
    <w:rsid w:val="006C068E"/>
    <w:rsid w:val="006C0A66"/>
    <w:rsid w:val="006C0B7C"/>
    <w:rsid w:val="006C1558"/>
    <w:rsid w:val="006C1F31"/>
    <w:rsid w:val="006C20D2"/>
    <w:rsid w:val="006C21A5"/>
    <w:rsid w:val="006C347A"/>
    <w:rsid w:val="006C35A9"/>
    <w:rsid w:val="006C3F44"/>
    <w:rsid w:val="006C3FAD"/>
    <w:rsid w:val="006C43D3"/>
    <w:rsid w:val="006C46CD"/>
    <w:rsid w:val="006C4881"/>
    <w:rsid w:val="006C5416"/>
    <w:rsid w:val="006C56CB"/>
    <w:rsid w:val="006C5FB9"/>
    <w:rsid w:val="006C60DB"/>
    <w:rsid w:val="006C633E"/>
    <w:rsid w:val="006C6D64"/>
    <w:rsid w:val="006C6D91"/>
    <w:rsid w:val="006C6E37"/>
    <w:rsid w:val="006C6F99"/>
    <w:rsid w:val="006C71D8"/>
    <w:rsid w:val="006C73AA"/>
    <w:rsid w:val="006C7714"/>
    <w:rsid w:val="006C781F"/>
    <w:rsid w:val="006D0BE4"/>
    <w:rsid w:val="006D0CE8"/>
    <w:rsid w:val="006D16AD"/>
    <w:rsid w:val="006D1C5F"/>
    <w:rsid w:val="006D1ECF"/>
    <w:rsid w:val="006D210A"/>
    <w:rsid w:val="006D3A77"/>
    <w:rsid w:val="006D3E82"/>
    <w:rsid w:val="006D4AC3"/>
    <w:rsid w:val="006D4AF8"/>
    <w:rsid w:val="006D4DEE"/>
    <w:rsid w:val="006D5121"/>
    <w:rsid w:val="006D5377"/>
    <w:rsid w:val="006D5675"/>
    <w:rsid w:val="006D5811"/>
    <w:rsid w:val="006D5F2B"/>
    <w:rsid w:val="006D5FFD"/>
    <w:rsid w:val="006D6057"/>
    <w:rsid w:val="006D6294"/>
    <w:rsid w:val="006D677E"/>
    <w:rsid w:val="006D6CA1"/>
    <w:rsid w:val="006D71BA"/>
    <w:rsid w:val="006D7BF8"/>
    <w:rsid w:val="006E02F4"/>
    <w:rsid w:val="006E06A5"/>
    <w:rsid w:val="006E08C5"/>
    <w:rsid w:val="006E0A6F"/>
    <w:rsid w:val="006E1230"/>
    <w:rsid w:val="006E1481"/>
    <w:rsid w:val="006E1927"/>
    <w:rsid w:val="006E192B"/>
    <w:rsid w:val="006E19A9"/>
    <w:rsid w:val="006E1A76"/>
    <w:rsid w:val="006E1D84"/>
    <w:rsid w:val="006E2D88"/>
    <w:rsid w:val="006E2FBD"/>
    <w:rsid w:val="006E3134"/>
    <w:rsid w:val="006E3798"/>
    <w:rsid w:val="006E39BF"/>
    <w:rsid w:val="006E3B02"/>
    <w:rsid w:val="006E41C5"/>
    <w:rsid w:val="006E4858"/>
    <w:rsid w:val="006E4D67"/>
    <w:rsid w:val="006E59C2"/>
    <w:rsid w:val="006E5FC3"/>
    <w:rsid w:val="006E6140"/>
    <w:rsid w:val="006E6694"/>
    <w:rsid w:val="006E68D0"/>
    <w:rsid w:val="006E6C1E"/>
    <w:rsid w:val="006E740F"/>
    <w:rsid w:val="006E747C"/>
    <w:rsid w:val="006E74CD"/>
    <w:rsid w:val="006E751E"/>
    <w:rsid w:val="006E76A2"/>
    <w:rsid w:val="006E7DC8"/>
    <w:rsid w:val="006F084C"/>
    <w:rsid w:val="006F0E87"/>
    <w:rsid w:val="006F11EE"/>
    <w:rsid w:val="006F1270"/>
    <w:rsid w:val="006F20AB"/>
    <w:rsid w:val="006F21AC"/>
    <w:rsid w:val="006F29B1"/>
    <w:rsid w:val="006F2F24"/>
    <w:rsid w:val="006F30B7"/>
    <w:rsid w:val="006F38E3"/>
    <w:rsid w:val="006F3FF4"/>
    <w:rsid w:val="006F4307"/>
    <w:rsid w:val="006F4395"/>
    <w:rsid w:val="006F4CBF"/>
    <w:rsid w:val="006F4D1F"/>
    <w:rsid w:val="006F541A"/>
    <w:rsid w:val="006F547D"/>
    <w:rsid w:val="006F5A40"/>
    <w:rsid w:val="006F6221"/>
    <w:rsid w:val="006F6563"/>
    <w:rsid w:val="006F65C5"/>
    <w:rsid w:val="006F678C"/>
    <w:rsid w:val="006F692C"/>
    <w:rsid w:val="006F6CF7"/>
    <w:rsid w:val="006F6F0A"/>
    <w:rsid w:val="006F7298"/>
    <w:rsid w:val="006F734A"/>
    <w:rsid w:val="006F7450"/>
    <w:rsid w:val="006F793B"/>
    <w:rsid w:val="006FCFA3"/>
    <w:rsid w:val="00700A8D"/>
    <w:rsid w:val="00700C06"/>
    <w:rsid w:val="00700E64"/>
    <w:rsid w:val="00700F2D"/>
    <w:rsid w:val="00701364"/>
    <w:rsid w:val="00701778"/>
    <w:rsid w:val="00701BCC"/>
    <w:rsid w:val="00701F22"/>
    <w:rsid w:val="007029E4"/>
    <w:rsid w:val="007031B5"/>
    <w:rsid w:val="007031FA"/>
    <w:rsid w:val="00703EC8"/>
    <w:rsid w:val="00704366"/>
    <w:rsid w:val="00704504"/>
    <w:rsid w:val="007047C8"/>
    <w:rsid w:val="00704F65"/>
    <w:rsid w:val="00705DF1"/>
    <w:rsid w:val="0070651E"/>
    <w:rsid w:val="0070704C"/>
    <w:rsid w:val="00707165"/>
    <w:rsid w:val="00707768"/>
    <w:rsid w:val="00707CEA"/>
    <w:rsid w:val="00710998"/>
    <w:rsid w:val="00712507"/>
    <w:rsid w:val="0071273D"/>
    <w:rsid w:val="00713A63"/>
    <w:rsid w:val="00713B88"/>
    <w:rsid w:val="00713B9C"/>
    <w:rsid w:val="007144F3"/>
    <w:rsid w:val="007145F1"/>
    <w:rsid w:val="00714661"/>
    <w:rsid w:val="007146A9"/>
    <w:rsid w:val="00715025"/>
    <w:rsid w:val="00715283"/>
    <w:rsid w:val="007152C2"/>
    <w:rsid w:val="007159E8"/>
    <w:rsid w:val="00715D64"/>
    <w:rsid w:val="0071600C"/>
    <w:rsid w:val="00716157"/>
    <w:rsid w:val="007165D5"/>
    <w:rsid w:val="00716687"/>
    <w:rsid w:val="00716906"/>
    <w:rsid w:val="00716C65"/>
    <w:rsid w:val="00716FAF"/>
    <w:rsid w:val="0071726E"/>
    <w:rsid w:val="00717F72"/>
    <w:rsid w:val="00720724"/>
    <w:rsid w:val="00720743"/>
    <w:rsid w:val="00720A21"/>
    <w:rsid w:val="00720CCF"/>
    <w:rsid w:val="00720EAD"/>
    <w:rsid w:val="00720F44"/>
    <w:rsid w:val="0072108E"/>
    <w:rsid w:val="00721933"/>
    <w:rsid w:val="00721A8A"/>
    <w:rsid w:val="00721A96"/>
    <w:rsid w:val="00722054"/>
    <w:rsid w:val="0072211B"/>
    <w:rsid w:val="0072257A"/>
    <w:rsid w:val="00722BFA"/>
    <w:rsid w:val="0072318D"/>
    <w:rsid w:val="007231B1"/>
    <w:rsid w:val="00723B29"/>
    <w:rsid w:val="00723B7B"/>
    <w:rsid w:val="00723DF6"/>
    <w:rsid w:val="007257E0"/>
    <w:rsid w:val="00725AD8"/>
    <w:rsid w:val="00725BEB"/>
    <w:rsid w:val="00725FC7"/>
    <w:rsid w:val="007260EC"/>
    <w:rsid w:val="00726E7F"/>
    <w:rsid w:val="00727A3C"/>
    <w:rsid w:val="0073026C"/>
    <w:rsid w:val="00730B68"/>
    <w:rsid w:val="00731F10"/>
    <w:rsid w:val="00732060"/>
    <w:rsid w:val="007320B3"/>
    <w:rsid w:val="0073221C"/>
    <w:rsid w:val="00732497"/>
    <w:rsid w:val="00732929"/>
    <w:rsid w:val="00732F6B"/>
    <w:rsid w:val="00733040"/>
    <w:rsid w:val="007338B6"/>
    <w:rsid w:val="007339DE"/>
    <w:rsid w:val="00733BD3"/>
    <w:rsid w:val="00733ED3"/>
    <w:rsid w:val="00733F9C"/>
    <w:rsid w:val="00734664"/>
    <w:rsid w:val="00734D18"/>
    <w:rsid w:val="007352DB"/>
    <w:rsid w:val="007357C2"/>
    <w:rsid w:val="007361A1"/>
    <w:rsid w:val="0073676B"/>
    <w:rsid w:val="007369B9"/>
    <w:rsid w:val="00736CED"/>
    <w:rsid w:val="00736E44"/>
    <w:rsid w:val="007371F1"/>
    <w:rsid w:val="00737216"/>
    <w:rsid w:val="0073783B"/>
    <w:rsid w:val="00737D11"/>
    <w:rsid w:val="00740189"/>
    <w:rsid w:val="0074024F"/>
    <w:rsid w:val="0074025B"/>
    <w:rsid w:val="00740806"/>
    <w:rsid w:val="0074086B"/>
    <w:rsid w:val="00740D68"/>
    <w:rsid w:val="00740FF6"/>
    <w:rsid w:val="00741227"/>
    <w:rsid w:val="00741652"/>
    <w:rsid w:val="00741ADC"/>
    <w:rsid w:val="007420E3"/>
    <w:rsid w:val="00742475"/>
    <w:rsid w:val="007424E5"/>
    <w:rsid w:val="007438A1"/>
    <w:rsid w:val="007444D4"/>
    <w:rsid w:val="00744873"/>
    <w:rsid w:val="00744892"/>
    <w:rsid w:val="007453DF"/>
    <w:rsid w:val="007456BC"/>
    <w:rsid w:val="00745E2A"/>
    <w:rsid w:val="00745F92"/>
    <w:rsid w:val="007462BC"/>
    <w:rsid w:val="00746460"/>
    <w:rsid w:val="007469C3"/>
    <w:rsid w:val="00746A14"/>
    <w:rsid w:val="00746AF8"/>
    <w:rsid w:val="00746D49"/>
    <w:rsid w:val="00746F8E"/>
    <w:rsid w:val="007470B9"/>
    <w:rsid w:val="00747D34"/>
    <w:rsid w:val="00749D6F"/>
    <w:rsid w:val="0074E512"/>
    <w:rsid w:val="0075002A"/>
    <w:rsid w:val="0075022D"/>
    <w:rsid w:val="0075056D"/>
    <w:rsid w:val="007506A6"/>
    <w:rsid w:val="00750744"/>
    <w:rsid w:val="007509E3"/>
    <w:rsid w:val="00751325"/>
    <w:rsid w:val="007513D7"/>
    <w:rsid w:val="007514EB"/>
    <w:rsid w:val="0075157B"/>
    <w:rsid w:val="00751BB6"/>
    <w:rsid w:val="00752879"/>
    <w:rsid w:val="0075287F"/>
    <w:rsid w:val="00752F44"/>
    <w:rsid w:val="00752FA5"/>
    <w:rsid w:val="007531C0"/>
    <w:rsid w:val="0075328D"/>
    <w:rsid w:val="0075354B"/>
    <w:rsid w:val="00753E1A"/>
    <w:rsid w:val="007541CA"/>
    <w:rsid w:val="00754411"/>
    <w:rsid w:val="007550A4"/>
    <w:rsid w:val="00755265"/>
    <w:rsid w:val="007556B8"/>
    <w:rsid w:val="007559B6"/>
    <w:rsid w:val="00756C67"/>
    <w:rsid w:val="00756FAE"/>
    <w:rsid w:val="00757239"/>
    <w:rsid w:val="00757751"/>
    <w:rsid w:val="00757EB3"/>
    <w:rsid w:val="007602F2"/>
    <w:rsid w:val="00760AB5"/>
    <w:rsid w:val="00760AF4"/>
    <w:rsid w:val="00760C66"/>
    <w:rsid w:val="00760FF0"/>
    <w:rsid w:val="007612F9"/>
    <w:rsid w:val="00761793"/>
    <w:rsid w:val="00761C52"/>
    <w:rsid w:val="00761D40"/>
    <w:rsid w:val="00761F76"/>
    <w:rsid w:val="007624A9"/>
    <w:rsid w:val="0076286B"/>
    <w:rsid w:val="00762B3F"/>
    <w:rsid w:val="00762DB1"/>
    <w:rsid w:val="007636A8"/>
    <w:rsid w:val="00764466"/>
    <w:rsid w:val="00764565"/>
    <w:rsid w:val="00764870"/>
    <w:rsid w:val="00764A76"/>
    <w:rsid w:val="0076554E"/>
    <w:rsid w:val="007655C4"/>
    <w:rsid w:val="0076592C"/>
    <w:rsid w:val="00765B7F"/>
    <w:rsid w:val="00765F0E"/>
    <w:rsid w:val="00766775"/>
    <w:rsid w:val="00766779"/>
    <w:rsid w:val="00766ED4"/>
    <w:rsid w:val="00766F8B"/>
    <w:rsid w:val="00767659"/>
    <w:rsid w:val="007676DB"/>
    <w:rsid w:val="00770331"/>
    <w:rsid w:val="0077034A"/>
    <w:rsid w:val="00770B5F"/>
    <w:rsid w:val="00771370"/>
    <w:rsid w:val="007714C4"/>
    <w:rsid w:val="00771E69"/>
    <w:rsid w:val="00772210"/>
    <w:rsid w:val="00772741"/>
    <w:rsid w:val="00772794"/>
    <w:rsid w:val="00772AD9"/>
    <w:rsid w:val="00773748"/>
    <w:rsid w:val="00773749"/>
    <w:rsid w:val="0077377C"/>
    <w:rsid w:val="007738D2"/>
    <w:rsid w:val="007741F0"/>
    <w:rsid w:val="007750C6"/>
    <w:rsid w:val="0077548C"/>
    <w:rsid w:val="00775736"/>
    <w:rsid w:val="007758A4"/>
    <w:rsid w:val="00775C99"/>
    <w:rsid w:val="00775D87"/>
    <w:rsid w:val="00776059"/>
    <w:rsid w:val="00776259"/>
    <w:rsid w:val="007769B1"/>
    <w:rsid w:val="00776D28"/>
    <w:rsid w:val="0077733C"/>
    <w:rsid w:val="007777DA"/>
    <w:rsid w:val="00780599"/>
    <w:rsid w:val="007805BD"/>
    <w:rsid w:val="00780E7A"/>
    <w:rsid w:val="00781139"/>
    <w:rsid w:val="0078190A"/>
    <w:rsid w:val="00781CDE"/>
    <w:rsid w:val="00782004"/>
    <w:rsid w:val="00782171"/>
    <w:rsid w:val="00782832"/>
    <w:rsid w:val="0078399F"/>
    <w:rsid w:val="007839FD"/>
    <w:rsid w:val="00783B3F"/>
    <w:rsid w:val="007840AF"/>
    <w:rsid w:val="007842AA"/>
    <w:rsid w:val="00784535"/>
    <w:rsid w:val="00784A22"/>
    <w:rsid w:val="00784E6C"/>
    <w:rsid w:val="0078565A"/>
    <w:rsid w:val="00785694"/>
    <w:rsid w:val="00785BA9"/>
    <w:rsid w:val="00786196"/>
    <w:rsid w:val="0078640F"/>
    <w:rsid w:val="007865E8"/>
    <w:rsid w:val="0078693B"/>
    <w:rsid w:val="00787163"/>
    <w:rsid w:val="0078737A"/>
    <w:rsid w:val="007877DE"/>
    <w:rsid w:val="0079006C"/>
    <w:rsid w:val="0079042E"/>
    <w:rsid w:val="00790493"/>
    <w:rsid w:val="007904C8"/>
    <w:rsid w:val="00790512"/>
    <w:rsid w:val="007905B5"/>
    <w:rsid w:val="007909B9"/>
    <w:rsid w:val="00790C9D"/>
    <w:rsid w:val="00790F8F"/>
    <w:rsid w:val="00791271"/>
    <w:rsid w:val="0079138F"/>
    <w:rsid w:val="007915C3"/>
    <w:rsid w:val="0079163B"/>
    <w:rsid w:val="007917FD"/>
    <w:rsid w:val="00791987"/>
    <w:rsid w:val="00791F1E"/>
    <w:rsid w:val="00791F8C"/>
    <w:rsid w:val="0079273F"/>
    <w:rsid w:val="00792F2C"/>
    <w:rsid w:val="0079353C"/>
    <w:rsid w:val="0079354A"/>
    <w:rsid w:val="00793787"/>
    <w:rsid w:val="0079394E"/>
    <w:rsid w:val="00793981"/>
    <w:rsid w:val="00793BC7"/>
    <w:rsid w:val="007942CE"/>
    <w:rsid w:val="00794824"/>
    <w:rsid w:val="00794B59"/>
    <w:rsid w:val="0079589E"/>
    <w:rsid w:val="0079595E"/>
    <w:rsid w:val="00795A1A"/>
    <w:rsid w:val="00795B1F"/>
    <w:rsid w:val="00796425"/>
    <w:rsid w:val="007979DA"/>
    <w:rsid w:val="007A02E5"/>
    <w:rsid w:val="007A0ED6"/>
    <w:rsid w:val="007A106F"/>
    <w:rsid w:val="007A154C"/>
    <w:rsid w:val="007A1CB7"/>
    <w:rsid w:val="007A2231"/>
    <w:rsid w:val="007A2512"/>
    <w:rsid w:val="007A2633"/>
    <w:rsid w:val="007A297E"/>
    <w:rsid w:val="007A2AF4"/>
    <w:rsid w:val="007A2AFE"/>
    <w:rsid w:val="007A2DA1"/>
    <w:rsid w:val="007A2FC4"/>
    <w:rsid w:val="007A33A8"/>
    <w:rsid w:val="007A38DB"/>
    <w:rsid w:val="007A3F42"/>
    <w:rsid w:val="007A422C"/>
    <w:rsid w:val="007A439B"/>
    <w:rsid w:val="007A48E3"/>
    <w:rsid w:val="007A4FF1"/>
    <w:rsid w:val="007A5340"/>
    <w:rsid w:val="007A5542"/>
    <w:rsid w:val="007A5700"/>
    <w:rsid w:val="007A5973"/>
    <w:rsid w:val="007A5A8F"/>
    <w:rsid w:val="007A610E"/>
    <w:rsid w:val="007A6176"/>
    <w:rsid w:val="007A61D6"/>
    <w:rsid w:val="007A6657"/>
    <w:rsid w:val="007A679A"/>
    <w:rsid w:val="007A6AB5"/>
    <w:rsid w:val="007A6BF0"/>
    <w:rsid w:val="007A6FD5"/>
    <w:rsid w:val="007A75A2"/>
    <w:rsid w:val="007A7968"/>
    <w:rsid w:val="007A7F37"/>
    <w:rsid w:val="007B0908"/>
    <w:rsid w:val="007B0A0C"/>
    <w:rsid w:val="007B0A0D"/>
    <w:rsid w:val="007B0B07"/>
    <w:rsid w:val="007B0B1E"/>
    <w:rsid w:val="007B1AD6"/>
    <w:rsid w:val="007B1D65"/>
    <w:rsid w:val="007B1F41"/>
    <w:rsid w:val="007B21D3"/>
    <w:rsid w:val="007B29D9"/>
    <w:rsid w:val="007B2D05"/>
    <w:rsid w:val="007B2EF3"/>
    <w:rsid w:val="007B36B3"/>
    <w:rsid w:val="007B37E9"/>
    <w:rsid w:val="007B388E"/>
    <w:rsid w:val="007B3D84"/>
    <w:rsid w:val="007B3F36"/>
    <w:rsid w:val="007B3FE5"/>
    <w:rsid w:val="007B4187"/>
    <w:rsid w:val="007B42B0"/>
    <w:rsid w:val="007B447D"/>
    <w:rsid w:val="007B4902"/>
    <w:rsid w:val="007B4EF8"/>
    <w:rsid w:val="007B5885"/>
    <w:rsid w:val="007B5E24"/>
    <w:rsid w:val="007B6094"/>
    <w:rsid w:val="007B69F2"/>
    <w:rsid w:val="007B6B44"/>
    <w:rsid w:val="007B6F92"/>
    <w:rsid w:val="007B70F3"/>
    <w:rsid w:val="007B72A0"/>
    <w:rsid w:val="007B7413"/>
    <w:rsid w:val="007B7A59"/>
    <w:rsid w:val="007B7AF1"/>
    <w:rsid w:val="007C021B"/>
    <w:rsid w:val="007C09AF"/>
    <w:rsid w:val="007C0AA5"/>
    <w:rsid w:val="007C0B02"/>
    <w:rsid w:val="007C0CCB"/>
    <w:rsid w:val="007C1065"/>
    <w:rsid w:val="007C162C"/>
    <w:rsid w:val="007C1D05"/>
    <w:rsid w:val="007C1D11"/>
    <w:rsid w:val="007C1EF3"/>
    <w:rsid w:val="007C1FCB"/>
    <w:rsid w:val="007C2400"/>
    <w:rsid w:val="007C2706"/>
    <w:rsid w:val="007C3156"/>
    <w:rsid w:val="007C3216"/>
    <w:rsid w:val="007C3C1C"/>
    <w:rsid w:val="007C3CBD"/>
    <w:rsid w:val="007C4532"/>
    <w:rsid w:val="007C4684"/>
    <w:rsid w:val="007C503F"/>
    <w:rsid w:val="007C513F"/>
    <w:rsid w:val="007C5177"/>
    <w:rsid w:val="007C53E8"/>
    <w:rsid w:val="007C66E5"/>
    <w:rsid w:val="007C6977"/>
    <w:rsid w:val="007C6F29"/>
    <w:rsid w:val="007C7317"/>
    <w:rsid w:val="007C73FC"/>
    <w:rsid w:val="007C75ED"/>
    <w:rsid w:val="007C789C"/>
    <w:rsid w:val="007D0191"/>
    <w:rsid w:val="007D059F"/>
    <w:rsid w:val="007D0941"/>
    <w:rsid w:val="007D0C72"/>
    <w:rsid w:val="007D11D8"/>
    <w:rsid w:val="007D219D"/>
    <w:rsid w:val="007D2391"/>
    <w:rsid w:val="007D250B"/>
    <w:rsid w:val="007D2FF4"/>
    <w:rsid w:val="007D463A"/>
    <w:rsid w:val="007D478E"/>
    <w:rsid w:val="007D4DAF"/>
    <w:rsid w:val="007D6DCA"/>
    <w:rsid w:val="007D7342"/>
    <w:rsid w:val="007D7CA4"/>
    <w:rsid w:val="007D7D6B"/>
    <w:rsid w:val="007E0219"/>
    <w:rsid w:val="007E021D"/>
    <w:rsid w:val="007E06BB"/>
    <w:rsid w:val="007E06E0"/>
    <w:rsid w:val="007E0F8C"/>
    <w:rsid w:val="007E1B54"/>
    <w:rsid w:val="007E207E"/>
    <w:rsid w:val="007E280D"/>
    <w:rsid w:val="007E2A73"/>
    <w:rsid w:val="007E2C56"/>
    <w:rsid w:val="007E2E3A"/>
    <w:rsid w:val="007E31F2"/>
    <w:rsid w:val="007E38AD"/>
    <w:rsid w:val="007E3F34"/>
    <w:rsid w:val="007E3F86"/>
    <w:rsid w:val="007E4362"/>
    <w:rsid w:val="007E43EE"/>
    <w:rsid w:val="007E457E"/>
    <w:rsid w:val="007E4589"/>
    <w:rsid w:val="007E53E6"/>
    <w:rsid w:val="007E57EA"/>
    <w:rsid w:val="007E59B2"/>
    <w:rsid w:val="007E59D2"/>
    <w:rsid w:val="007E5EFC"/>
    <w:rsid w:val="007E666D"/>
    <w:rsid w:val="007E7895"/>
    <w:rsid w:val="007E79D8"/>
    <w:rsid w:val="007E7BFF"/>
    <w:rsid w:val="007E7C14"/>
    <w:rsid w:val="007E7CB4"/>
    <w:rsid w:val="007F002B"/>
    <w:rsid w:val="007F0625"/>
    <w:rsid w:val="007F0C3E"/>
    <w:rsid w:val="007F0C8A"/>
    <w:rsid w:val="007F1085"/>
    <w:rsid w:val="007F116F"/>
    <w:rsid w:val="007F1259"/>
    <w:rsid w:val="007F19A5"/>
    <w:rsid w:val="007F1DF3"/>
    <w:rsid w:val="007F32A1"/>
    <w:rsid w:val="007F370E"/>
    <w:rsid w:val="007F391B"/>
    <w:rsid w:val="007F39CB"/>
    <w:rsid w:val="007F3E1B"/>
    <w:rsid w:val="007F3EEA"/>
    <w:rsid w:val="007F410E"/>
    <w:rsid w:val="007F485F"/>
    <w:rsid w:val="007F4C83"/>
    <w:rsid w:val="007F4D5D"/>
    <w:rsid w:val="007F505A"/>
    <w:rsid w:val="007F521C"/>
    <w:rsid w:val="007F53AE"/>
    <w:rsid w:val="007F5699"/>
    <w:rsid w:val="007F5A4A"/>
    <w:rsid w:val="007F6BA0"/>
    <w:rsid w:val="007F6C95"/>
    <w:rsid w:val="007F70C1"/>
    <w:rsid w:val="007F7699"/>
    <w:rsid w:val="007F78B3"/>
    <w:rsid w:val="008007B6"/>
    <w:rsid w:val="00800DE5"/>
    <w:rsid w:val="008014B1"/>
    <w:rsid w:val="008014FC"/>
    <w:rsid w:val="008020DA"/>
    <w:rsid w:val="008023C7"/>
    <w:rsid w:val="00802A36"/>
    <w:rsid w:val="00802E36"/>
    <w:rsid w:val="0080311B"/>
    <w:rsid w:val="00804090"/>
    <w:rsid w:val="00804368"/>
    <w:rsid w:val="00804C21"/>
    <w:rsid w:val="008051AA"/>
    <w:rsid w:val="008053F7"/>
    <w:rsid w:val="00805746"/>
    <w:rsid w:val="00805843"/>
    <w:rsid w:val="00805EAF"/>
    <w:rsid w:val="00805EE9"/>
    <w:rsid w:val="00805FB5"/>
    <w:rsid w:val="00806257"/>
    <w:rsid w:val="0080629A"/>
    <w:rsid w:val="00806381"/>
    <w:rsid w:val="00806A97"/>
    <w:rsid w:val="00806CC9"/>
    <w:rsid w:val="00807723"/>
    <w:rsid w:val="00807D35"/>
    <w:rsid w:val="00807EC3"/>
    <w:rsid w:val="00810589"/>
    <w:rsid w:val="00810A3C"/>
    <w:rsid w:val="00810AE4"/>
    <w:rsid w:val="00811344"/>
    <w:rsid w:val="008114C4"/>
    <w:rsid w:val="008117AC"/>
    <w:rsid w:val="00811BE4"/>
    <w:rsid w:val="00811FCB"/>
    <w:rsid w:val="00811FEC"/>
    <w:rsid w:val="00812159"/>
    <w:rsid w:val="00812288"/>
    <w:rsid w:val="00813860"/>
    <w:rsid w:val="0081391F"/>
    <w:rsid w:val="00813D1F"/>
    <w:rsid w:val="0081431E"/>
    <w:rsid w:val="0081437B"/>
    <w:rsid w:val="0081442A"/>
    <w:rsid w:val="00814936"/>
    <w:rsid w:val="00814EAD"/>
    <w:rsid w:val="008156B0"/>
    <w:rsid w:val="0081596B"/>
    <w:rsid w:val="00815AD6"/>
    <w:rsid w:val="00815B56"/>
    <w:rsid w:val="00815D1F"/>
    <w:rsid w:val="00816215"/>
    <w:rsid w:val="0081684D"/>
    <w:rsid w:val="00816936"/>
    <w:rsid w:val="0081748A"/>
    <w:rsid w:val="008174A4"/>
    <w:rsid w:val="008200C7"/>
    <w:rsid w:val="0082053A"/>
    <w:rsid w:val="00820613"/>
    <w:rsid w:val="0082069F"/>
    <w:rsid w:val="00820833"/>
    <w:rsid w:val="00820AF6"/>
    <w:rsid w:val="00820D57"/>
    <w:rsid w:val="00820DC6"/>
    <w:rsid w:val="0082182D"/>
    <w:rsid w:val="0082184F"/>
    <w:rsid w:val="008218B0"/>
    <w:rsid w:val="008218F8"/>
    <w:rsid w:val="00822470"/>
    <w:rsid w:val="008225B6"/>
    <w:rsid w:val="00822751"/>
    <w:rsid w:val="00823045"/>
    <w:rsid w:val="0082308B"/>
    <w:rsid w:val="008235F3"/>
    <w:rsid w:val="00823CA2"/>
    <w:rsid w:val="00824469"/>
    <w:rsid w:val="00825468"/>
    <w:rsid w:val="00825626"/>
    <w:rsid w:val="00825A14"/>
    <w:rsid w:val="00825A52"/>
    <w:rsid w:val="008265EC"/>
    <w:rsid w:val="0082676D"/>
    <w:rsid w:val="008268B8"/>
    <w:rsid w:val="00826981"/>
    <w:rsid w:val="008270B0"/>
    <w:rsid w:val="00827134"/>
    <w:rsid w:val="00827526"/>
    <w:rsid w:val="0082786A"/>
    <w:rsid w:val="00827C09"/>
    <w:rsid w:val="008304E5"/>
    <w:rsid w:val="00830565"/>
    <w:rsid w:val="00830568"/>
    <w:rsid w:val="00830B65"/>
    <w:rsid w:val="0083185F"/>
    <w:rsid w:val="00831E72"/>
    <w:rsid w:val="00832105"/>
    <w:rsid w:val="008324F7"/>
    <w:rsid w:val="0083342B"/>
    <w:rsid w:val="00833C45"/>
    <w:rsid w:val="00833E78"/>
    <w:rsid w:val="008344F9"/>
    <w:rsid w:val="0083476C"/>
    <w:rsid w:val="00834C54"/>
    <w:rsid w:val="00834E17"/>
    <w:rsid w:val="0083539C"/>
    <w:rsid w:val="0083593B"/>
    <w:rsid w:val="00835A58"/>
    <w:rsid w:val="00835EBE"/>
    <w:rsid w:val="008360C4"/>
    <w:rsid w:val="008360CC"/>
    <w:rsid w:val="00836109"/>
    <w:rsid w:val="00836579"/>
    <w:rsid w:val="00836CA1"/>
    <w:rsid w:val="00836D65"/>
    <w:rsid w:val="008371A4"/>
    <w:rsid w:val="00837771"/>
    <w:rsid w:val="00837A64"/>
    <w:rsid w:val="008408B2"/>
    <w:rsid w:val="0084095E"/>
    <w:rsid w:val="0084106B"/>
    <w:rsid w:val="008410EA"/>
    <w:rsid w:val="00841584"/>
    <w:rsid w:val="00841BA7"/>
    <w:rsid w:val="00842920"/>
    <w:rsid w:val="00842C7E"/>
    <w:rsid w:val="00842F61"/>
    <w:rsid w:val="00843782"/>
    <w:rsid w:val="00843B6F"/>
    <w:rsid w:val="008447DF"/>
    <w:rsid w:val="00844A5A"/>
    <w:rsid w:val="00844A5B"/>
    <w:rsid w:val="00845093"/>
    <w:rsid w:val="00845118"/>
    <w:rsid w:val="00845EED"/>
    <w:rsid w:val="00847215"/>
    <w:rsid w:val="0084727C"/>
    <w:rsid w:val="00847539"/>
    <w:rsid w:val="008475BB"/>
    <w:rsid w:val="00847981"/>
    <w:rsid w:val="00850142"/>
    <w:rsid w:val="0085097A"/>
    <w:rsid w:val="00850FA0"/>
    <w:rsid w:val="00851F62"/>
    <w:rsid w:val="00852229"/>
    <w:rsid w:val="008529C5"/>
    <w:rsid w:val="00852D83"/>
    <w:rsid w:val="00852DB6"/>
    <w:rsid w:val="00853BBD"/>
    <w:rsid w:val="0085427E"/>
    <w:rsid w:val="008547EB"/>
    <w:rsid w:val="008547F1"/>
    <w:rsid w:val="00854FBB"/>
    <w:rsid w:val="00855671"/>
    <w:rsid w:val="00855D99"/>
    <w:rsid w:val="008562A8"/>
    <w:rsid w:val="00856760"/>
    <w:rsid w:val="00856EA8"/>
    <w:rsid w:val="00856FF6"/>
    <w:rsid w:val="00857A23"/>
    <w:rsid w:val="008601DD"/>
    <w:rsid w:val="008601ED"/>
    <w:rsid w:val="008602A5"/>
    <w:rsid w:val="00860361"/>
    <w:rsid w:val="0086042B"/>
    <w:rsid w:val="00860481"/>
    <w:rsid w:val="0086095E"/>
    <w:rsid w:val="00860F10"/>
    <w:rsid w:val="00861243"/>
    <w:rsid w:val="008618F5"/>
    <w:rsid w:val="00861B06"/>
    <w:rsid w:val="00861D7C"/>
    <w:rsid w:val="008624E8"/>
    <w:rsid w:val="0086282A"/>
    <w:rsid w:val="008628EF"/>
    <w:rsid w:val="00862C31"/>
    <w:rsid w:val="008638B6"/>
    <w:rsid w:val="00863D72"/>
    <w:rsid w:val="008647FA"/>
    <w:rsid w:val="00864A80"/>
    <w:rsid w:val="008652E7"/>
    <w:rsid w:val="00865445"/>
    <w:rsid w:val="00865760"/>
    <w:rsid w:val="00865984"/>
    <w:rsid w:val="008659B1"/>
    <w:rsid w:val="00865BE9"/>
    <w:rsid w:val="00865E52"/>
    <w:rsid w:val="0086630E"/>
    <w:rsid w:val="00866915"/>
    <w:rsid w:val="00866946"/>
    <w:rsid w:val="00866A04"/>
    <w:rsid w:val="00866FC0"/>
    <w:rsid w:val="00866FDF"/>
    <w:rsid w:val="008670D3"/>
    <w:rsid w:val="008672E7"/>
    <w:rsid w:val="008679EC"/>
    <w:rsid w:val="0087022B"/>
    <w:rsid w:val="008702BE"/>
    <w:rsid w:val="008703C4"/>
    <w:rsid w:val="00870846"/>
    <w:rsid w:val="00870F36"/>
    <w:rsid w:val="00870F5B"/>
    <w:rsid w:val="00870F68"/>
    <w:rsid w:val="00871966"/>
    <w:rsid w:val="00871DB5"/>
    <w:rsid w:val="00871F00"/>
    <w:rsid w:val="00872090"/>
    <w:rsid w:val="0087274C"/>
    <w:rsid w:val="008727AB"/>
    <w:rsid w:val="0087287E"/>
    <w:rsid w:val="00872E01"/>
    <w:rsid w:val="008734B0"/>
    <w:rsid w:val="00873530"/>
    <w:rsid w:val="0087385D"/>
    <w:rsid w:val="00874911"/>
    <w:rsid w:val="00875410"/>
    <w:rsid w:val="00875B9A"/>
    <w:rsid w:val="00875BBD"/>
    <w:rsid w:val="00875F03"/>
    <w:rsid w:val="0087617C"/>
    <w:rsid w:val="008767AC"/>
    <w:rsid w:val="00876C1D"/>
    <w:rsid w:val="00876ED4"/>
    <w:rsid w:val="00876EFC"/>
    <w:rsid w:val="0087730C"/>
    <w:rsid w:val="00880DAE"/>
    <w:rsid w:val="00880F2D"/>
    <w:rsid w:val="00881029"/>
    <w:rsid w:val="008813DE"/>
    <w:rsid w:val="00881491"/>
    <w:rsid w:val="00881B2A"/>
    <w:rsid w:val="008821B3"/>
    <w:rsid w:val="00882A92"/>
    <w:rsid w:val="00883210"/>
    <w:rsid w:val="008835BB"/>
    <w:rsid w:val="00883724"/>
    <w:rsid w:val="00883826"/>
    <w:rsid w:val="00884209"/>
    <w:rsid w:val="00884B84"/>
    <w:rsid w:val="008853EA"/>
    <w:rsid w:val="0088555B"/>
    <w:rsid w:val="00885C63"/>
    <w:rsid w:val="00885E11"/>
    <w:rsid w:val="0088680B"/>
    <w:rsid w:val="00886CBF"/>
    <w:rsid w:val="00886FC0"/>
    <w:rsid w:val="008875CB"/>
    <w:rsid w:val="0088790F"/>
    <w:rsid w:val="00887ACC"/>
    <w:rsid w:val="00887AEB"/>
    <w:rsid w:val="0089013F"/>
    <w:rsid w:val="00890D68"/>
    <w:rsid w:val="00890DEA"/>
    <w:rsid w:val="008924EC"/>
    <w:rsid w:val="00892A4F"/>
    <w:rsid w:val="00892D39"/>
    <w:rsid w:val="00892DAE"/>
    <w:rsid w:val="00892E60"/>
    <w:rsid w:val="008932FF"/>
    <w:rsid w:val="0089406C"/>
    <w:rsid w:val="0089439A"/>
    <w:rsid w:val="00894479"/>
    <w:rsid w:val="0089507F"/>
    <w:rsid w:val="0089525A"/>
    <w:rsid w:val="008957E9"/>
    <w:rsid w:val="008960EC"/>
    <w:rsid w:val="0089612D"/>
    <w:rsid w:val="008961E1"/>
    <w:rsid w:val="00896275"/>
    <w:rsid w:val="00896360"/>
    <w:rsid w:val="00896373"/>
    <w:rsid w:val="0089693D"/>
    <w:rsid w:val="00896AC8"/>
    <w:rsid w:val="00897381"/>
    <w:rsid w:val="008A09F0"/>
    <w:rsid w:val="008A0FE5"/>
    <w:rsid w:val="008A14A7"/>
    <w:rsid w:val="008A15C8"/>
    <w:rsid w:val="008A1918"/>
    <w:rsid w:val="008A1925"/>
    <w:rsid w:val="008A1D88"/>
    <w:rsid w:val="008A2232"/>
    <w:rsid w:val="008A29F2"/>
    <w:rsid w:val="008A2F53"/>
    <w:rsid w:val="008A32AF"/>
    <w:rsid w:val="008A3E3D"/>
    <w:rsid w:val="008A44BE"/>
    <w:rsid w:val="008A44CB"/>
    <w:rsid w:val="008A4950"/>
    <w:rsid w:val="008A5063"/>
    <w:rsid w:val="008A50C9"/>
    <w:rsid w:val="008A52AE"/>
    <w:rsid w:val="008A53E0"/>
    <w:rsid w:val="008A54F1"/>
    <w:rsid w:val="008A55DF"/>
    <w:rsid w:val="008A589F"/>
    <w:rsid w:val="008A5F14"/>
    <w:rsid w:val="008A61D6"/>
    <w:rsid w:val="008A62CA"/>
    <w:rsid w:val="008A6C93"/>
    <w:rsid w:val="008A7AF9"/>
    <w:rsid w:val="008A7F7F"/>
    <w:rsid w:val="008AC9E5"/>
    <w:rsid w:val="008B0214"/>
    <w:rsid w:val="008B0441"/>
    <w:rsid w:val="008B06FE"/>
    <w:rsid w:val="008B0AD6"/>
    <w:rsid w:val="008B19E6"/>
    <w:rsid w:val="008B2128"/>
    <w:rsid w:val="008B2235"/>
    <w:rsid w:val="008B23D8"/>
    <w:rsid w:val="008B27D4"/>
    <w:rsid w:val="008B297A"/>
    <w:rsid w:val="008B300A"/>
    <w:rsid w:val="008B35F0"/>
    <w:rsid w:val="008B3BCD"/>
    <w:rsid w:val="008B3D5F"/>
    <w:rsid w:val="008B40A4"/>
    <w:rsid w:val="008B4300"/>
    <w:rsid w:val="008B48DF"/>
    <w:rsid w:val="008B4A63"/>
    <w:rsid w:val="008B4DD8"/>
    <w:rsid w:val="008B4E8B"/>
    <w:rsid w:val="008B6ECB"/>
    <w:rsid w:val="008B7731"/>
    <w:rsid w:val="008B7FA4"/>
    <w:rsid w:val="008C0023"/>
    <w:rsid w:val="008C01C4"/>
    <w:rsid w:val="008C03AF"/>
    <w:rsid w:val="008C043B"/>
    <w:rsid w:val="008C0475"/>
    <w:rsid w:val="008C04AC"/>
    <w:rsid w:val="008C1392"/>
    <w:rsid w:val="008C192D"/>
    <w:rsid w:val="008C1EBD"/>
    <w:rsid w:val="008C2604"/>
    <w:rsid w:val="008C2F29"/>
    <w:rsid w:val="008C3232"/>
    <w:rsid w:val="008C3423"/>
    <w:rsid w:val="008C3586"/>
    <w:rsid w:val="008C3771"/>
    <w:rsid w:val="008C3905"/>
    <w:rsid w:val="008C4ADC"/>
    <w:rsid w:val="008C55AA"/>
    <w:rsid w:val="008C5658"/>
    <w:rsid w:val="008C570B"/>
    <w:rsid w:val="008C5E40"/>
    <w:rsid w:val="008C60C4"/>
    <w:rsid w:val="008C6148"/>
    <w:rsid w:val="008C6550"/>
    <w:rsid w:val="008C6D19"/>
    <w:rsid w:val="008C7B8D"/>
    <w:rsid w:val="008C7BDF"/>
    <w:rsid w:val="008C7F33"/>
    <w:rsid w:val="008D0841"/>
    <w:rsid w:val="008D0AB2"/>
    <w:rsid w:val="008D0C52"/>
    <w:rsid w:val="008D0D0D"/>
    <w:rsid w:val="008D0E5A"/>
    <w:rsid w:val="008D17FA"/>
    <w:rsid w:val="008D21AA"/>
    <w:rsid w:val="008D2235"/>
    <w:rsid w:val="008D29D0"/>
    <w:rsid w:val="008D2AD2"/>
    <w:rsid w:val="008D2E58"/>
    <w:rsid w:val="008D30F2"/>
    <w:rsid w:val="008D31D9"/>
    <w:rsid w:val="008D33C3"/>
    <w:rsid w:val="008D486F"/>
    <w:rsid w:val="008D4A5A"/>
    <w:rsid w:val="008D518C"/>
    <w:rsid w:val="008D562C"/>
    <w:rsid w:val="008D5AA9"/>
    <w:rsid w:val="008D66CC"/>
    <w:rsid w:val="008D6864"/>
    <w:rsid w:val="008D68DF"/>
    <w:rsid w:val="008D7544"/>
    <w:rsid w:val="008D75F6"/>
    <w:rsid w:val="008E01E9"/>
    <w:rsid w:val="008E03FD"/>
    <w:rsid w:val="008E0F1D"/>
    <w:rsid w:val="008E2001"/>
    <w:rsid w:val="008E2124"/>
    <w:rsid w:val="008E2D64"/>
    <w:rsid w:val="008E343E"/>
    <w:rsid w:val="008E3853"/>
    <w:rsid w:val="008E3A98"/>
    <w:rsid w:val="008E4717"/>
    <w:rsid w:val="008E5724"/>
    <w:rsid w:val="008E577B"/>
    <w:rsid w:val="008E588A"/>
    <w:rsid w:val="008E59A5"/>
    <w:rsid w:val="008E5AE0"/>
    <w:rsid w:val="008E60E0"/>
    <w:rsid w:val="008E6485"/>
    <w:rsid w:val="008E6CDF"/>
    <w:rsid w:val="008E6F02"/>
    <w:rsid w:val="008E7280"/>
    <w:rsid w:val="008E7A1F"/>
    <w:rsid w:val="008E7B36"/>
    <w:rsid w:val="008F0060"/>
    <w:rsid w:val="008F081F"/>
    <w:rsid w:val="008F0D2A"/>
    <w:rsid w:val="008F1090"/>
    <w:rsid w:val="008F17D4"/>
    <w:rsid w:val="008F18AA"/>
    <w:rsid w:val="008F1B98"/>
    <w:rsid w:val="008F268E"/>
    <w:rsid w:val="008F2ABC"/>
    <w:rsid w:val="008F3519"/>
    <w:rsid w:val="008F4B17"/>
    <w:rsid w:val="008F4FE0"/>
    <w:rsid w:val="008F57FF"/>
    <w:rsid w:val="008F5D0C"/>
    <w:rsid w:val="008F5E2C"/>
    <w:rsid w:val="008F6568"/>
    <w:rsid w:val="008F662E"/>
    <w:rsid w:val="008F6D96"/>
    <w:rsid w:val="008F6DD9"/>
    <w:rsid w:val="008F71A8"/>
    <w:rsid w:val="008F7D9A"/>
    <w:rsid w:val="008F7DFE"/>
    <w:rsid w:val="009002CB"/>
    <w:rsid w:val="00900383"/>
    <w:rsid w:val="00900DA2"/>
    <w:rsid w:val="00900F7C"/>
    <w:rsid w:val="0090108D"/>
    <w:rsid w:val="0090114F"/>
    <w:rsid w:val="0090126B"/>
    <w:rsid w:val="00901B80"/>
    <w:rsid w:val="00901C64"/>
    <w:rsid w:val="00902A28"/>
    <w:rsid w:val="00902E7A"/>
    <w:rsid w:val="00903544"/>
    <w:rsid w:val="00904232"/>
    <w:rsid w:val="00904BCB"/>
    <w:rsid w:val="00904FD3"/>
    <w:rsid w:val="009050E8"/>
    <w:rsid w:val="009051AE"/>
    <w:rsid w:val="009053D8"/>
    <w:rsid w:val="00905A20"/>
    <w:rsid w:val="00905DFB"/>
    <w:rsid w:val="00905FCE"/>
    <w:rsid w:val="00906319"/>
    <w:rsid w:val="009065D7"/>
    <w:rsid w:val="00906A7E"/>
    <w:rsid w:val="00906AF2"/>
    <w:rsid w:val="009105AD"/>
    <w:rsid w:val="0091081E"/>
    <w:rsid w:val="00910863"/>
    <w:rsid w:val="00910EBF"/>
    <w:rsid w:val="00911889"/>
    <w:rsid w:val="0091256D"/>
    <w:rsid w:val="00912854"/>
    <w:rsid w:val="00913EDD"/>
    <w:rsid w:val="00913F50"/>
    <w:rsid w:val="0091419B"/>
    <w:rsid w:val="00914202"/>
    <w:rsid w:val="009146B1"/>
    <w:rsid w:val="009146EB"/>
    <w:rsid w:val="00914709"/>
    <w:rsid w:val="00914E84"/>
    <w:rsid w:val="00915190"/>
    <w:rsid w:val="00915229"/>
    <w:rsid w:val="00915640"/>
    <w:rsid w:val="00916128"/>
    <w:rsid w:val="00916173"/>
    <w:rsid w:val="00916571"/>
    <w:rsid w:val="009168D3"/>
    <w:rsid w:val="00916AB1"/>
    <w:rsid w:val="00916CEA"/>
    <w:rsid w:val="00916D83"/>
    <w:rsid w:val="00916D8F"/>
    <w:rsid w:val="00917510"/>
    <w:rsid w:val="009178F2"/>
    <w:rsid w:val="0092020D"/>
    <w:rsid w:val="0092042C"/>
    <w:rsid w:val="00920D1F"/>
    <w:rsid w:val="00920EA2"/>
    <w:rsid w:val="00922677"/>
    <w:rsid w:val="00923615"/>
    <w:rsid w:val="00923923"/>
    <w:rsid w:val="00923AD1"/>
    <w:rsid w:val="0092426D"/>
    <w:rsid w:val="009245D4"/>
    <w:rsid w:val="00926052"/>
    <w:rsid w:val="00926767"/>
    <w:rsid w:val="009268F8"/>
    <w:rsid w:val="00927335"/>
    <w:rsid w:val="0092744B"/>
    <w:rsid w:val="00927542"/>
    <w:rsid w:val="00927906"/>
    <w:rsid w:val="00927F5C"/>
    <w:rsid w:val="0093024C"/>
    <w:rsid w:val="00930370"/>
    <w:rsid w:val="00930A91"/>
    <w:rsid w:val="00930FF7"/>
    <w:rsid w:val="00931D6E"/>
    <w:rsid w:val="0093256D"/>
    <w:rsid w:val="009326A3"/>
    <w:rsid w:val="009329A3"/>
    <w:rsid w:val="00933766"/>
    <w:rsid w:val="00933A3F"/>
    <w:rsid w:val="00934222"/>
    <w:rsid w:val="00934C2D"/>
    <w:rsid w:val="00934DC7"/>
    <w:rsid w:val="00934EF0"/>
    <w:rsid w:val="00934F48"/>
    <w:rsid w:val="0093536C"/>
    <w:rsid w:val="00935D46"/>
    <w:rsid w:val="00935E36"/>
    <w:rsid w:val="0093695D"/>
    <w:rsid w:val="00936FD6"/>
    <w:rsid w:val="00937A9D"/>
    <w:rsid w:val="00937B2F"/>
    <w:rsid w:val="00937BFC"/>
    <w:rsid w:val="00937E30"/>
    <w:rsid w:val="00937E70"/>
    <w:rsid w:val="00937F6F"/>
    <w:rsid w:val="009402AA"/>
    <w:rsid w:val="009403EF"/>
    <w:rsid w:val="0094040F"/>
    <w:rsid w:val="00940530"/>
    <w:rsid w:val="009405FF"/>
    <w:rsid w:val="00941B6D"/>
    <w:rsid w:val="00941E03"/>
    <w:rsid w:val="00942173"/>
    <w:rsid w:val="009421DC"/>
    <w:rsid w:val="00942557"/>
    <w:rsid w:val="009426C5"/>
    <w:rsid w:val="00942889"/>
    <w:rsid w:val="00942A42"/>
    <w:rsid w:val="00942F5B"/>
    <w:rsid w:val="0094304C"/>
    <w:rsid w:val="00943059"/>
    <w:rsid w:val="00943448"/>
    <w:rsid w:val="0094387A"/>
    <w:rsid w:val="00943EAF"/>
    <w:rsid w:val="00943F7D"/>
    <w:rsid w:val="00944145"/>
    <w:rsid w:val="009447C3"/>
    <w:rsid w:val="00944AD4"/>
    <w:rsid w:val="00944D74"/>
    <w:rsid w:val="00944FD2"/>
    <w:rsid w:val="009450A2"/>
    <w:rsid w:val="009453CB"/>
    <w:rsid w:val="00945BD3"/>
    <w:rsid w:val="00945EF3"/>
    <w:rsid w:val="009460A0"/>
    <w:rsid w:val="00946181"/>
    <w:rsid w:val="009467B6"/>
    <w:rsid w:val="009469F0"/>
    <w:rsid w:val="00946BCE"/>
    <w:rsid w:val="00947E5D"/>
    <w:rsid w:val="00947F63"/>
    <w:rsid w:val="0095025A"/>
    <w:rsid w:val="00950633"/>
    <w:rsid w:val="00950687"/>
    <w:rsid w:val="0095069D"/>
    <w:rsid w:val="009507E4"/>
    <w:rsid w:val="00950851"/>
    <w:rsid w:val="00950C74"/>
    <w:rsid w:val="0095121A"/>
    <w:rsid w:val="009517C5"/>
    <w:rsid w:val="009521FF"/>
    <w:rsid w:val="009526FC"/>
    <w:rsid w:val="00952CD3"/>
    <w:rsid w:val="00952E1A"/>
    <w:rsid w:val="00953194"/>
    <w:rsid w:val="00953F20"/>
    <w:rsid w:val="009540DE"/>
    <w:rsid w:val="009543E6"/>
    <w:rsid w:val="009543EF"/>
    <w:rsid w:val="00954426"/>
    <w:rsid w:val="009544B0"/>
    <w:rsid w:val="0095480C"/>
    <w:rsid w:val="00954E53"/>
    <w:rsid w:val="00955188"/>
    <w:rsid w:val="0095563A"/>
    <w:rsid w:val="009559CD"/>
    <w:rsid w:val="00955DBF"/>
    <w:rsid w:val="00955F32"/>
    <w:rsid w:val="00956070"/>
    <w:rsid w:val="00956152"/>
    <w:rsid w:val="00956B31"/>
    <w:rsid w:val="0095727B"/>
    <w:rsid w:val="009579BC"/>
    <w:rsid w:val="00957DFC"/>
    <w:rsid w:val="00957FF2"/>
    <w:rsid w:val="00960045"/>
    <w:rsid w:val="0096050B"/>
    <w:rsid w:val="00960514"/>
    <w:rsid w:val="0096108B"/>
    <w:rsid w:val="0096123B"/>
    <w:rsid w:val="00961252"/>
    <w:rsid w:val="009617C0"/>
    <w:rsid w:val="00961AD2"/>
    <w:rsid w:val="009624E8"/>
    <w:rsid w:val="009626CA"/>
    <w:rsid w:val="00962CCD"/>
    <w:rsid w:val="009630B7"/>
    <w:rsid w:val="00963249"/>
    <w:rsid w:val="009632FD"/>
    <w:rsid w:val="00963651"/>
    <w:rsid w:val="00963C9F"/>
    <w:rsid w:val="00963CFF"/>
    <w:rsid w:val="00963F12"/>
    <w:rsid w:val="00963F2D"/>
    <w:rsid w:val="009642CA"/>
    <w:rsid w:val="0096444C"/>
    <w:rsid w:val="00964597"/>
    <w:rsid w:val="00964756"/>
    <w:rsid w:val="009649F5"/>
    <w:rsid w:val="00964E24"/>
    <w:rsid w:val="00965789"/>
    <w:rsid w:val="00965BE9"/>
    <w:rsid w:val="00965FA1"/>
    <w:rsid w:val="009663C1"/>
    <w:rsid w:val="009665CD"/>
    <w:rsid w:val="00966F34"/>
    <w:rsid w:val="0096714D"/>
    <w:rsid w:val="00967537"/>
    <w:rsid w:val="009679FE"/>
    <w:rsid w:val="00967BEF"/>
    <w:rsid w:val="00967FD3"/>
    <w:rsid w:val="00970728"/>
    <w:rsid w:val="0097094C"/>
    <w:rsid w:val="0097096F"/>
    <w:rsid w:val="009711A8"/>
    <w:rsid w:val="0097211D"/>
    <w:rsid w:val="0097238A"/>
    <w:rsid w:val="009723E7"/>
    <w:rsid w:val="00972636"/>
    <w:rsid w:val="00973090"/>
    <w:rsid w:val="0097324E"/>
    <w:rsid w:val="00973318"/>
    <w:rsid w:val="009735A0"/>
    <w:rsid w:val="00973CE0"/>
    <w:rsid w:val="0097448C"/>
    <w:rsid w:val="00974992"/>
    <w:rsid w:val="009753CC"/>
    <w:rsid w:val="00975B80"/>
    <w:rsid w:val="00975BB9"/>
    <w:rsid w:val="009760E7"/>
    <w:rsid w:val="0097656D"/>
    <w:rsid w:val="00976C01"/>
    <w:rsid w:val="00976D27"/>
    <w:rsid w:val="00976D93"/>
    <w:rsid w:val="00977988"/>
    <w:rsid w:val="009779B8"/>
    <w:rsid w:val="009801BF"/>
    <w:rsid w:val="00980267"/>
    <w:rsid w:val="009808D5"/>
    <w:rsid w:val="00980A33"/>
    <w:rsid w:val="0098104F"/>
    <w:rsid w:val="0098216D"/>
    <w:rsid w:val="009825C1"/>
    <w:rsid w:val="00982B9C"/>
    <w:rsid w:val="00983531"/>
    <w:rsid w:val="00983A12"/>
    <w:rsid w:val="00983AF2"/>
    <w:rsid w:val="00983E0F"/>
    <w:rsid w:val="009844DA"/>
    <w:rsid w:val="00984576"/>
    <w:rsid w:val="00984E8D"/>
    <w:rsid w:val="00985109"/>
    <w:rsid w:val="00985159"/>
    <w:rsid w:val="00985215"/>
    <w:rsid w:val="00985293"/>
    <w:rsid w:val="0098557A"/>
    <w:rsid w:val="009858DD"/>
    <w:rsid w:val="009860F4"/>
    <w:rsid w:val="009868E1"/>
    <w:rsid w:val="0098698B"/>
    <w:rsid w:val="00986B55"/>
    <w:rsid w:val="009871CD"/>
    <w:rsid w:val="00987550"/>
    <w:rsid w:val="00987733"/>
    <w:rsid w:val="00990291"/>
    <w:rsid w:val="00990927"/>
    <w:rsid w:val="00990C63"/>
    <w:rsid w:val="00992494"/>
    <w:rsid w:val="00992A85"/>
    <w:rsid w:val="00992CB2"/>
    <w:rsid w:val="00992F4B"/>
    <w:rsid w:val="00993BC0"/>
    <w:rsid w:val="009940B1"/>
    <w:rsid w:val="009943CF"/>
    <w:rsid w:val="009955D6"/>
    <w:rsid w:val="00995F0E"/>
    <w:rsid w:val="009969D2"/>
    <w:rsid w:val="00996B78"/>
    <w:rsid w:val="00997200"/>
    <w:rsid w:val="0099767F"/>
    <w:rsid w:val="009978FE"/>
    <w:rsid w:val="0099B26F"/>
    <w:rsid w:val="009A06FE"/>
    <w:rsid w:val="009A0783"/>
    <w:rsid w:val="009A08C1"/>
    <w:rsid w:val="009A0978"/>
    <w:rsid w:val="009A0E86"/>
    <w:rsid w:val="009A0F2E"/>
    <w:rsid w:val="009A1393"/>
    <w:rsid w:val="009A1547"/>
    <w:rsid w:val="009A1E7E"/>
    <w:rsid w:val="009A214D"/>
    <w:rsid w:val="009A2459"/>
    <w:rsid w:val="009A24B6"/>
    <w:rsid w:val="009A2C0B"/>
    <w:rsid w:val="009A342E"/>
    <w:rsid w:val="009A397D"/>
    <w:rsid w:val="009A3990"/>
    <w:rsid w:val="009A3AB9"/>
    <w:rsid w:val="009A3C0C"/>
    <w:rsid w:val="009A4293"/>
    <w:rsid w:val="009A4305"/>
    <w:rsid w:val="009A4ABC"/>
    <w:rsid w:val="009A4AC0"/>
    <w:rsid w:val="009A4FA2"/>
    <w:rsid w:val="009A56F0"/>
    <w:rsid w:val="009A6F0F"/>
    <w:rsid w:val="009A7275"/>
    <w:rsid w:val="009A78B8"/>
    <w:rsid w:val="009A78D4"/>
    <w:rsid w:val="009A7EE0"/>
    <w:rsid w:val="009B009B"/>
    <w:rsid w:val="009B010A"/>
    <w:rsid w:val="009B03C2"/>
    <w:rsid w:val="009B060D"/>
    <w:rsid w:val="009B0954"/>
    <w:rsid w:val="009B131A"/>
    <w:rsid w:val="009B13BA"/>
    <w:rsid w:val="009B1408"/>
    <w:rsid w:val="009B1962"/>
    <w:rsid w:val="009B1AF6"/>
    <w:rsid w:val="009B1BE2"/>
    <w:rsid w:val="009B1F60"/>
    <w:rsid w:val="009B2012"/>
    <w:rsid w:val="009B21FD"/>
    <w:rsid w:val="009B21FF"/>
    <w:rsid w:val="009B2A41"/>
    <w:rsid w:val="009B2BD8"/>
    <w:rsid w:val="009B3D74"/>
    <w:rsid w:val="009B3E38"/>
    <w:rsid w:val="009B3F0F"/>
    <w:rsid w:val="009B4064"/>
    <w:rsid w:val="009B439B"/>
    <w:rsid w:val="009B43F2"/>
    <w:rsid w:val="009B4966"/>
    <w:rsid w:val="009B4BA1"/>
    <w:rsid w:val="009B4CAB"/>
    <w:rsid w:val="009B4DCC"/>
    <w:rsid w:val="009B5A2D"/>
    <w:rsid w:val="009B5A7A"/>
    <w:rsid w:val="009B5F44"/>
    <w:rsid w:val="009B61A2"/>
    <w:rsid w:val="009B6E70"/>
    <w:rsid w:val="009B780C"/>
    <w:rsid w:val="009B7FEC"/>
    <w:rsid w:val="009C0513"/>
    <w:rsid w:val="009C0F4B"/>
    <w:rsid w:val="009C1AE0"/>
    <w:rsid w:val="009C1DF0"/>
    <w:rsid w:val="009C1EF1"/>
    <w:rsid w:val="009C1F7C"/>
    <w:rsid w:val="009C1FA6"/>
    <w:rsid w:val="009C2175"/>
    <w:rsid w:val="009C2625"/>
    <w:rsid w:val="009C2D83"/>
    <w:rsid w:val="009C2E6D"/>
    <w:rsid w:val="009C32A3"/>
    <w:rsid w:val="009C380D"/>
    <w:rsid w:val="009C3C9C"/>
    <w:rsid w:val="009C4073"/>
    <w:rsid w:val="009C40F8"/>
    <w:rsid w:val="009C4D61"/>
    <w:rsid w:val="009C54A1"/>
    <w:rsid w:val="009C568C"/>
    <w:rsid w:val="009C5B0A"/>
    <w:rsid w:val="009C5C21"/>
    <w:rsid w:val="009C6F29"/>
    <w:rsid w:val="009C7200"/>
    <w:rsid w:val="009C77D5"/>
    <w:rsid w:val="009C7860"/>
    <w:rsid w:val="009C7CFA"/>
    <w:rsid w:val="009D0051"/>
    <w:rsid w:val="009D012E"/>
    <w:rsid w:val="009D0581"/>
    <w:rsid w:val="009D07D0"/>
    <w:rsid w:val="009D1A21"/>
    <w:rsid w:val="009D1E6C"/>
    <w:rsid w:val="009D2C30"/>
    <w:rsid w:val="009D3394"/>
    <w:rsid w:val="009D37B4"/>
    <w:rsid w:val="009D37D1"/>
    <w:rsid w:val="009D3BF8"/>
    <w:rsid w:val="009D3C25"/>
    <w:rsid w:val="009D3E62"/>
    <w:rsid w:val="009D41CA"/>
    <w:rsid w:val="009D41FD"/>
    <w:rsid w:val="009D4A6A"/>
    <w:rsid w:val="009D50C3"/>
    <w:rsid w:val="009D536C"/>
    <w:rsid w:val="009D539B"/>
    <w:rsid w:val="009D5EBF"/>
    <w:rsid w:val="009D6367"/>
    <w:rsid w:val="009D6743"/>
    <w:rsid w:val="009D6D4B"/>
    <w:rsid w:val="009D6DD1"/>
    <w:rsid w:val="009D750D"/>
    <w:rsid w:val="009D7A96"/>
    <w:rsid w:val="009DF90A"/>
    <w:rsid w:val="009E0563"/>
    <w:rsid w:val="009E0D2F"/>
    <w:rsid w:val="009E0DA6"/>
    <w:rsid w:val="009E13FD"/>
    <w:rsid w:val="009E1C47"/>
    <w:rsid w:val="009E1D9C"/>
    <w:rsid w:val="009E2ABB"/>
    <w:rsid w:val="009E3133"/>
    <w:rsid w:val="009E3261"/>
    <w:rsid w:val="009E32B8"/>
    <w:rsid w:val="009E335C"/>
    <w:rsid w:val="009E3BC1"/>
    <w:rsid w:val="009E3D88"/>
    <w:rsid w:val="009E4132"/>
    <w:rsid w:val="009E47F1"/>
    <w:rsid w:val="009E5000"/>
    <w:rsid w:val="009E54B8"/>
    <w:rsid w:val="009E6310"/>
    <w:rsid w:val="009E6388"/>
    <w:rsid w:val="009E67D5"/>
    <w:rsid w:val="009E6AA0"/>
    <w:rsid w:val="009E6E82"/>
    <w:rsid w:val="009E6EA5"/>
    <w:rsid w:val="009E703F"/>
    <w:rsid w:val="009E7293"/>
    <w:rsid w:val="009E74E0"/>
    <w:rsid w:val="009F0386"/>
    <w:rsid w:val="009F0CB0"/>
    <w:rsid w:val="009F0FBA"/>
    <w:rsid w:val="009F1401"/>
    <w:rsid w:val="009F1540"/>
    <w:rsid w:val="009F1D60"/>
    <w:rsid w:val="009F1E53"/>
    <w:rsid w:val="009F1EA6"/>
    <w:rsid w:val="009F222D"/>
    <w:rsid w:val="009F2321"/>
    <w:rsid w:val="009F28DF"/>
    <w:rsid w:val="009F2956"/>
    <w:rsid w:val="009F2A5C"/>
    <w:rsid w:val="009F2E31"/>
    <w:rsid w:val="009F2EC7"/>
    <w:rsid w:val="009F34C9"/>
    <w:rsid w:val="009F3BA7"/>
    <w:rsid w:val="009F3E81"/>
    <w:rsid w:val="009F3F28"/>
    <w:rsid w:val="009F4307"/>
    <w:rsid w:val="009F47C9"/>
    <w:rsid w:val="009F483C"/>
    <w:rsid w:val="009F4D32"/>
    <w:rsid w:val="009F4EB6"/>
    <w:rsid w:val="009F4F53"/>
    <w:rsid w:val="009F5297"/>
    <w:rsid w:val="009F5476"/>
    <w:rsid w:val="009F5C61"/>
    <w:rsid w:val="009F5F3B"/>
    <w:rsid w:val="009F5FFE"/>
    <w:rsid w:val="009F6E8E"/>
    <w:rsid w:val="009F70EA"/>
    <w:rsid w:val="009F7741"/>
    <w:rsid w:val="009F7884"/>
    <w:rsid w:val="009F796C"/>
    <w:rsid w:val="00A00697"/>
    <w:rsid w:val="00A00955"/>
    <w:rsid w:val="00A00AAF"/>
    <w:rsid w:val="00A01619"/>
    <w:rsid w:val="00A0196A"/>
    <w:rsid w:val="00A01B4D"/>
    <w:rsid w:val="00A021A2"/>
    <w:rsid w:val="00A02774"/>
    <w:rsid w:val="00A02A8D"/>
    <w:rsid w:val="00A02AAA"/>
    <w:rsid w:val="00A02D50"/>
    <w:rsid w:val="00A02E20"/>
    <w:rsid w:val="00A030FF"/>
    <w:rsid w:val="00A033C8"/>
    <w:rsid w:val="00A03EF9"/>
    <w:rsid w:val="00A046B2"/>
    <w:rsid w:val="00A0470D"/>
    <w:rsid w:val="00A04B23"/>
    <w:rsid w:val="00A05411"/>
    <w:rsid w:val="00A05BD9"/>
    <w:rsid w:val="00A05CB6"/>
    <w:rsid w:val="00A06A96"/>
    <w:rsid w:val="00A06C89"/>
    <w:rsid w:val="00A070E0"/>
    <w:rsid w:val="00A07593"/>
    <w:rsid w:val="00A078DA"/>
    <w:rsid w:val="00A07D7C"/>
    <w:rsid w:val="00A1008E"/>
    <w:rsid w:val="00A10ABE"/>
    <w:rsid w:val="00A10C7D"/>
    <w:rsid w:val="00A1128C"/>
    <w:rsid w:val="00A11810"/>
    <w:rsid w:val="00A120FF"/>
    <w:rsid w:val="00A12991"/>
    <w:rsid w:val="00A132A5"/>
    <w:rsid w:val="00A137BB"/>
    <w:rsid w:val="00A1393C"/>
    <w:rsid w:val="00A1435B"/>
    <w:rsid w:val="00A14814"/>
    <w:rsid w:val="00A14990"/>
    <w:rsid w:val="00A14A81"/>
    <w:rsid w:val="00A15171"/>
    <w:rsid w:val="00A15212"/>
    <w:rsid w:val="00A156E6"/>
    <w:rsid w:val="00A15908"/>
    <w:rsid w:val="00A15957"/>
    <w:rsid w:val="00A15C3F"/>
    <w:rsid w:val="00A15CBE"/>
    <w:rsid w:val="00A161AE"/>
    <w:rsid w:val="00A16459"/>
    <w:rsid w:val="00A166C2"/>
    <w:rsid w:val="00A16B47"/>
    <w:rsid w:val="00A17340"/>
    <w:rsid w:val="00A176A2"/>
    <w:rsid w:val="00A176D5"/>
    <w:rsid w:val="00A176D9"/>
    <w:rsid w:val="00A1790C"/>
    <w:rsid w:val="00A20737"/>
    <w:rsid w:val="00A20B88"/>
    <w:rsid w:val="00A20BC9"/>
    <w:rsid w:val="00A20E49"/>
    <w:rsid w:val="00A214BF"/>
    <w:rsid w:val="00A21B3E"/>
    <w:rsid w:val="00A21D0F"/>
    <w:rsid w:val="00A21D5D"/>
    <w:rsid w:val="00A21E97"/>
    <w:rsid w:val="00A220E8"/>
    <w:rsid w:val="00A2211A"/>
    <w:rsid w:val="00A222FF"/>
    <w:rsid w:val="00A223B1"/>
    <w:rsid w:val="00A22907"/>
    <w:rsid w:val="00A2320B"/>
    <w:rsid w:val="00A23B4E"/>
    <w:rsid w:val="00A23DE3"/>
    <w:rsid w:val="00A23EAA"/>
    <w:rsid w:val="00A2402E"/>
    <w:rsid w:val="00A24AAF"/>
    <w:rsid w:val="00A24D75"/>
    <w:rsid w:val="00A24DF2"/>
    <w:rsid w:val="00A25191"/>
    <w:rsid w:val="00A25987"/>
    <w:rsid w:val="00A25A10"/>
    <w:rsid w:val="00A25D9C"/>
    <w:rsid w:val="00A26036"/>
    <w:rsid w:val="00A2607C"/>
    <w:rsid w:val="00A261D0"/>
    <w:rsid w:val="00A26567"/>
    <w:rsid w:val="00A26A4B"/>
    <w:rsid w:val="00A26B51"/>
    <w:rsid w:val="00A27A04"/>
    <w:rsid w:val="00A30291"/>
    <w:rsid w:val="00A30506"/>
    <w:rsid w:val="00A30F67"/>
    <w:rsid w:val="00A310CC"/>
    <w:rsid w:val="00A31382"/>
    <w:rsid w:val="00A313E0"/>
    <w:rsid w:val="00A31530"/>
    <w:rsid w:val="00A3208E"/>
    <w:rsid w:val="00A322E3"/>
    <w:rsid w:val="00A322EE"/>
    <w:rsid w:val="00A324F3"/>
    <w:rsid w:val="00A32891"/>
    <w:rsid w:val="00A32AB8"/>
    <w:rsid w:val="00A32C04"/>
    <w:rsid w:val="00A3329A"/>
    <w:rsid w:val="00A33543"/>
    <w:rsid w:val="00A3359D"/>
    <w:rsid w:val="00A33FFA"/>
    <w:rsid w:val="00A3427F"/>
    <w:rsid w:val="00A35359"/>
    <w:rsid w:val="00A359A4"/>
    <w:rsid w:val="00A35ADC"/>
    <w:rsid w:val="00A36957"/>
    <w:rsid w:val="00A36CB3"/>
    <w:rsid w:val="00A37011"/>
    <w:rsid w:val="00A371A5"/>
    <w:rsid w:val="00A37297"/>
    <w:rsid w:val="00A3729C"/>
    <w:rsid w:val="00A37534"/>
    <w:rsid w:val="00A3788F"/>
    <w:rsid w:val="00A37EB5"/>
    <w:rsid w:val="00A37F8D"/>
    <w:rsid w:val="00A404B6"/>
    <w:rsid w:val="00A405EB"/>
    <w:rsid w:val="00A41CFF"/>
    <w:rsid w:val="00A42444"/>
    <w:rsid w:val="00A424BD"/>
    <w:rsid w:val="00A427F1"/>
    <w:rsid w:val="00A42CED"/>
    <w:rsid w:val="00A43010"/>
    <w:rsid w:val="00A434C8"/>
    <w:rsid w:val="00A435CE"/>
    <w:rsid w:val="00A43F41"/>
    <w:rsid w:val="00A43FBC"/>
    <w:rsid w:val="00A43FE1"/>
    <w:rsid w:val="00A444DE"/>
    <w:rsid w:val="00A446C3"/>
    <w:rsid w:val="00A44779"/>
    <w:rsid w:val="00A448DB"/>
    <w:rsid w:val="00A44AC3"/>
    <w:rsid w:val="00A45CDB"/>
    <w:rsid w:val="00A45DAD"/>
    <w:rsid w:val="00A46224"/>
    <w:rsid w:val="00A46257"/>
    <w:rsid w:val="00A462C3"/>
    <w:rsid w:val="00A46907"/>
    <w:rsid w:val="00A46CE3"/>
    <w:rsid w:val="00A46CED"/>
    <w:rsid w:val="00A46D2E"/>
    <w:rsid w:val="00A46E32"/>
    <w:rsid w:val="00A47C6E"/>
    <w:rsid w:val="00A47CC1"/>
    <w:rsid w:val="00A5027E"/>
    <w:rsid w:val="00A5167D"/>
    <w:rsid w:val="00A51D41"/>
    <w:rsid w:val="00A5279E"/>
    <w:rsid w:val="00A52C05"/>
    <w:rsid w:val="00A535AA"/>
    <w:rsid w:val="00A53679"/>
    <w:rsid w:val="00A536BA"/>
    <w:rsid w:val="00A538A5"/>
    <w:rsid w:val="00A54F3A"/>
    <w:rsid w:val="00A55823"/>
    <w:rsid w:val="00A55850"/>
    <w:rsid w:val="00A55E72"/>
    <w:rsid w:val="00A56497"/>
    <w:rsid w:val="00A573D8"/>
    <w:rsid w:val="00A57634"/>
    <w:rsid w:val="00A57777"/>
    <w:rsid w:val="00A57C5E"/>
    <w:rsid w:val="00A57C88"/>
    <w:rsid w:val="00A57F0B"/>
    <w:rsid w:val="00A60462"/>
    <w:rsid w:val="00A607E0"/>
    <w:rsid w:val="00A60ABE"/>
    <w:rsid w:val="00A60BCF"/>
    <w:rsid w:val="00A614F3"/>
    <w:rsid w:val="00A61B50"/>
    <w:rsid w:val="00A61C71"/>
    <w:rsid w:val="00A62538"/>
    <w:rsid w:val="00A625E8"/>
    <w:rsid w:val="00A626EA"/>
    <w:rsid w:val="00A62B0C"/>
    <w:rsid w:val="00A62C4B"/>
    <w:rsid w:val="00A62CFA"/>
    <w:rsid w:val="00A64BE1"/>
    <w:rsid w:val="00A64DC7"/>
    <w:rsid w:val="00A6558C"/>
    <w:rsid w:val="00A658AE"/>
    <w:rsid w:val="00A65957"/>
    <w:rsid w:val="00A66121"/>
    <w:rsid w:val="00A66392"/>
    <w:rsid w:val="00A66AE6"/>
    <w:rsid w:val="00A66E70"/>
    <w:rsid w:val="00A66EBE"/>
    <w:rsid w:val="00A67023"/>
    <w:rsid w:val="00A6754A"/>
    <w:rsid w:val="00A700CC"/>
    <w:rsid w:val="00A702EB"/>
    <w:rsid w:val="00A70CB7"/>
    <w:rsid w:val="00A70EAF"/>
    <w:rsid w:val="00A70EDD"/>
    <w:rsid w:val="00A71428"/>
    <w:rsid w:val="00A7238B"/>
    <w:rsid w:val="00A723B6"/>
    <w:rsid w:val="00A72463"/>
    <w:rsid w:val="00A7310B"/>
    <w:rsid w:val="00A73162"/>
    <w:rsid w:val="00A73A1B"/>
    <w:rsid w:val="00A73AD4"/>
    <w:rsid w:val="00A746FF"/>
    <w:rsid w:val="00A7480B"/>
    <w:rsid w:val="00A751F9"/>
    <w:rsid w:val="00A75837"/>
    <w:rsid w:val="00A75967"/>
    <w:rsid w:val="00A7614C"/>
    <w:rsid w:val="00A76C9C"/>
    <w:rsid w:val="00A76DFB"/>
    <w:rsid w:val="00A76E6C"/>
    <w:rsid w:val="00A7767C"/>
    <w:rsid w:val="00A7791A"/>
    <w:rsid w:val="00A77E31"/>
    <w:rsid w:val="00A80352"/>
    <w:rsid w:val="00A80E48"/>
    <w:rsid w:val="00A8171D"/>
    <w:rsid w:val="00A8194C"/>
    <w:rsid w:val="00A81A38"/>
    <w:rsid w:val="00A81D5D"/>
    <w:rsid w:val="00A82786"/>
    <w:rsid w:val="00A8279E"/>
    <w:rsid w:val="00A829B7"/>
    <w:rsid w:val="00A82D20"/>
    <w:rsid w:val="00A831D9"/>
    <w:rsid w:val="00A83AAF"/>
    <w:rsid w:val="00A83B1E"/>
    <w:rsid w:val="00A84520"/>
    <w:rsid w:val="00A848CB"/>
    <w:rsid w:val="00A849D4"/>
    <w:rsid w:val="00A84C0B"/>
    <w:rsid w:val="00A851B4"/>
    <w:rsid w:val="00A85385"/>
    <w:rsid w:val="00A8566A"/>
    <w:rsid w:val="00A85DAC"/>
    <w:rsid w:val="00A860AA"/>
    <w:rsid w:val="00A8619E"/>
    <w:rsid w:val="00A86D14"/>
    <w:rsid w:val="00A86FE5"/>
    <w:rsid w:val="00A87458"/>
    <w:rsid w:val="00A904E2"/>
    <w:rsid w:val="00A906EA"/>
    <w:rsid w:val="00A90FC1"/>
    <w:rsid w:val="00A918AA"/>
    <w:rsid w:val="00A91DAD"/>
    <w:rsid w:val="00A92E24"/>
    <w:rsid w:val="00A93D73"/>
    <w:rsid w:val="00A943F9"/>
    <w:rsid w:val="00A945E0"/>
    <w:rsid w:val="00A94716"/>
    <w:rsid w:val="00A956BC"/>
    <w:rsid w:val="00A96384"/>
    <w:rsid w:val="00A963DD"/>
    <w:rsid w:val="00A96421"/>
    <w:rsid w:val="00A96627"/>
    <w:rsid w:val="00A96A10"/>
    <w:rsid w:val="00A96A75"/>
    <w:rsid w:val="00A96FD0"/>
    <w:rsid w:val="00A9710F"/>
    <w:rsid w:val="00A976D4"/>
    <w:rsid w:val="00A97744"/>
    <w:rsid w:val="00AA0121"/>
    <w:rsid w:val="00AA013E"/>
    <w:rsid w:val="00AA0A81"/>
    <w:rsid w:val="00AA1012"/>
    <w:rsid w:val="00AA148D"/>
    <w:rsid w:val="00AA1660"/>
    <w:rsid w:val="00AA1965"/>
    <w:rsid w:val="00AA1B9C"/>
    <w:rsid w:val="00AA24CF"/>
    <w:rsid w:val="00AA2F43"/>
    <w:rsid w:val="00AA3468"/>
    <w:rsid w:val="00AA3809"/>
    <w:rsid w:val="00AA4ED4"/>
    <w:rsid w:val="00AA5486"/>
    <w:rsid w:val="00AA5646"/>
    <w:rsid w:val="00AA56BE"/>
    <w:rsid w:val="00AA5BE9"/>
    <w:rsid w:val="00AA5DD1"/>
    <w:rsid w:val="00AA5F3E"/>
    <w:rsid w:val="00AA66A0"/>
    <w:rsid w:val="00AA6B77"/>
    <w:rsid w:val="00AA75DF"/>
    <w:rsid w:val="00AA7FD1"/>
    <w:rsid w:val="00AB0D1D"/>
    <w:rsid w:val="00AB1276"/>
    <w:rsid w:val="00AB186B"/>
    <w:rsid w:val="00AB1B1D"/>
    <w:rsid w:val="00AB2300"/>
    <w:rsid w:val="00AB260D"/>
    <w:rsid w:val="00AB27D2"/>
    <w:rsid w:val="00AB2E0D"/>
    <w:rsid w:val="00AB3353"/>
    <w:rsid w:val="00AB3834"/>
    <w:rsid w:val="00AB3958"/>
    <w:rsid w:val="00AB3B1B"/>
    <w:rsid w:val="00AB3B74"/>
    <w:rsid w:val="00AB3EB0"/>
    <w:rsid w:val="00AB4FFC"/>
    <w:rsid w:val="00AB50AD"/>
    <w:rsid w:val="00AB5D68"/>
    <w:rsid w:val="00AB5F83"/>
    <w:rsid w:val="00AB60AA"/>
    <w:rsid w:val="00AB644E"/>
    <w:rsid w:val="00AB6873"/>
    <w:rsid w:val="00AB6937"/>
    <w:rsid w:val="00AB6A1B"/>
    <w:rsid w:val="00AB6DF7"/>
    <w:rsid w:val="00AC01DB"/>
    <w:rsid w:val="00AC0292"/>
    <w:rsid w:val="00AC06F7"/>
    <w:rsid w:val="00AC0A56"/>
    <w:rsid w:val="00AC0C9E"/>
    <w:rsid w:val="00AC104F"/>
    <w:rsid w:val="00AC1A0A"/>
    <w:rsid w:val="00AC1E09"/>
    <w:rsid w:val="00AC211D"/>
    <w:rsid w:val="00AC267D"/>
    <w:rsid w:val="00AC27C1"/>
    <w:rsid w:val="00AC2935"/>
    <w:rsid w:val="00AC29D5"/>
    <w:rsid w:val="00AC2E1F"/>
    <w:rsid w:val="00AC32D7"/>
    <w:rsid w:val="00AC393E"/>
    <w:rsid w:val="00AC39D2"/>
    <w:rsid w:val="00AC3C20"/>
    <w:rsid w:val="00AC46D4"/>
    <w:rsid w:val="00AC481F"/>
    <w:rsid w:val="00AC4A53"/>
    <w:rsid w:val="00AC4BBB"/>
    <w:rsid w:val="00AC5BA9"/>
    <w:rsid w:val="00AC661C"/>
    <w:rsid w:val="00AC6CA7"/>
    <w:rsid w:val="00AC737D"/>
    <w:rsid w:val="00AC742E"/>
    <w:rsid w:val="00AC750C"/>
    <w:rsid w:val="00AC754F"/>
    <w:rsid w:val="00AC7BDB"/>
    <w:rsid w:val="00AC7E76"/>
    <w:rsid w:val="00AD0264"/>
    <w:rsid w:val="00AD03AB"/>
    <w:rsid w:val="00AD0745"/>
    <w:rsid w:val="00AD074A"/>
    <w:rsid w:val="00AD0938"/>
    <w:rsid w:val="00AD0BB1"/>
    <w:rsid w:val="00AD0FF4"/>
    <w:rsid w:val="00AD1679"/>
    <w:rsid w:val="00AD1C1C"/>
    <w:rsid w:val="00AD1FE9"/>
    <w:rsid w:val="00AD2880"/>
    <w:rsid w:val="00AD2A19"/>
    <w:rsid w:val="00AD3BA2"/>
    <w:rsid w:val="00AD3C45"/>
    <w:rsid w:val="00AD3FB4"/>
    <w:rsid w:val="00AD4304"/>
    <w:rsid w:val="00AD47A6"/>
    <w:rsid w:val="00AD50A3"/>
    <w:rsid w:val="00AD560D"/>
    <w:rsid w:val="00AD58C8"/>
    <w:rsid w:val="00AD5A88"/>
    <w:rsid w:val="00AD5D5E"/>
    <w:rsid w:val="00AD679A"/>
    <w:rsid w:val="00AD6D34"/>
    <w:rsid w:val="00AD6E9B"/>
    <w:rsid w:val="00AD7764"/>
    <w:rsid w:val="00AD77E2"/>
    <w:rsid w:val="00AD7F64"/>
    <w:rsid w:val="00AE06CA"/>
    <w:rsid w:val="00AE0DA8"/>
    <w:rsid w:val="00AE1310"/>
    <w:rsid w:val="00AE1F74"/>
    <w:rsid w:val="00AE2E56"/>
    <w:rsid w:val="00AE2E76"/>
    <w:rsid w:val="00AE2F11"/>
    <w:rsid w:val="00AE3295"/>
    <w:rsid w:val="00AE3478"/>
    <w:rsid w:val="00AE3696"/>
    <w:rsid w:val="00AE38F6"/>
    <w:rsid w:val="00AE3BA3"/>
    <w:rsid w:val="00AE3C7B"/>
    <w:rsid w:val="00AE3FC7"/>
    <w:rsid w:val="00AE4142"/>
    <w:rsid w:val="00AE46DE"/>
    <w:rsid w:val="00AE4821"/>
    <w:rsid w:val="00AE5826"/>
    <w:rsid w:val="00AE5C60"/>
    <w:rsid w:val="00AE6053"/>
    <w:rsid w:val="00AE6312"/>
    <w:rsid w:val="00AE666A"/>
    <w:rsid w:val="00AE6919"/>
    <w:rsid w:val="00AE6D20"/>
    <w:rsid w:val="00AE6D6F"/>
    <w:rsid w:val="00AE72B1"/>
    <w:rsid w:val="00AE77AD"/>
    <w:rsid w:val="00AE7BC8"/>
    <w:rsid w:val="00AF00DC"/>
    <w:rsid w:val="00AF012D"/>
    <w:rsid w:val="00AF024E"/>
    <w:rsid w:val="00AF0668"/>
    <w:rsid w:val="00AF0EC1"/>
    <w:rsid w:val="00AF2373"/>
    <w:rsid w:val="00AF2CF0"/>
    <w:rsid w:val="00AF2DD9"/>
    <w:rsid w:val="00AF3451"/>
    <w:rsid w:val="00AF3563"/>
    <w:rsid w:val="00AF40A3"/>
    <w:rsid w:val="00AF46AE"/>
    <w:rsid w:val="00AF552F"/>
    <w:rsid w:val="00AF5962"/>
    <w:rsid w:val="00AF5C6B"/>
    <w:rsid w:val="00AF6114"/>
    <w:rsid w:val="00AF6509"/>
    <w:rsid w:val="00AF6602"/>
    <w:rsid w:val="00AF666A"/>
    <w:rsid w:val="00AF6752"/>
    <w:rsid w:val="00AF6886"/>
    <w:rsid w:val="00AF6E02"/>
    <w:rsid w:val="00AF7ADE"/>
    <w:rsid w:val="00AF7D37"/>
    <w:rsid w:val="00AF7E07"/>
    <w:rsid w:val="00AF7FA1"/>
    <w:rsid w:val="00AF7FB5"/>
    <w:rsid w:val="00B0014D"/>
    <w:rsid w:val="00B00E8A"/>
    <w:rsid w:val="00B017E7"/>
    <w:rsid w:val="00B01BB8"/>
    <w:rsid w:val="00B0242B"/>
    <w:rsid w:val="00B02964"/>
    <w:rsid w:val="00B03367"/>
    <w:rsid w:val="00B0341E"/>
    <w:rsid w:val="00B03518"/>
    <w:rsid w:val="00B03AEC"/>
    <w:rsid w:val="00B040E1"/>
    <w:rsid w:val="00B044F6"/>
    <w:rsid w:val="00B05168"/>
    <w:rsid w:val="00B05195"/>
    <w:rsid w:val="00B05A4C"/>
    <w:rsid w:val="00B05B01"/>
    <w:rsid w:val="00B05D2E"/>
    <w:rsid w:val="00B06B54"/>
    <w:rsid w:val="00B06BA1"/>
    <w:rsid w:val="00B0764D"/>
    <w:rsid w:val="00B07C98"/>
    <w:rsid w:val="00B07FEF"/>
    <w:rsid w:val="00B1036A"/>
    <w:rsid w:val="00B10421"/>
    <w:rsid w:val="00B10791"/>
    <w:rsid w:val="00B10E2A"/>
    <w:rsid w:val="00B111F1"/>
    <w:rsid w:val="00B11A58"/>
    <w:rsid w:val="00B1210F"/>
    <w:rsid w:val="00B12FE0"/>
    <w:rsid w:val="00B131C0"/>
    <w:rsid w:val="00B1323E"/>
    <w:rsid w:val="00B135D9"/>
    <w:rsid w:val="00B138E8"/>
    <w:rsid w:val="00B141EA"/>
    <w:rsid w:val="00B14265"/>
    <w:rsid w:val="00B14545"/>
    <w:rsid w:val="00B146E3"/>
    <w:rsid w:val="00B149CE"/>
    <w:rsid w:val="00B149FF"/>
    <w:rsid w:val="00B14EFA"/>
    <w:rsid w:val="00B15194"/>
    <w:rsid w:val="00B1528D"/>
    <w:rsid w:val="00B153C0"/>
    <w:rsid w:val="00B15461"/>
    <w:rsid w:val="00B157B7"/>
    <w:rsid w:val="00B15A38"/>
    <w:rsid w:val="00B161D2"/>
    <w:rsid w:val="00B16D30"/>
    <w:rsid w:val="00B16FAD"/>
    <w:rsid w:val="00B172D2"/>
    <w:rsid w:val="00B1736A"/>
    <w:rsid w:val="00B173A8"/>
    <w:rsid w:val="00B17686"/>
    <w:rsid w:val="00B17A9E"/>
    <w:rsid w:val="00B17B4E"/>
    <w:rsid w:val="00B2061A"/>
    <w:rsid w:val="00B20849"/>
    <w:rsid w:val="00B20BA6"/>
    <w:rsid w:val="00B20C8D"/>
    <w:rsid w:val="00B21074"/>
    <w:rsid w:val="00B21411"/>
    <w:rsid w:val="00B21461"/>
    <w:rsid w:val="00B218A0"/>
    <w:rsid w:val="00B21C4C"/>
    <w:rsid w:val="00B21F39"/>
    <w:rsid w:val="00B22029"/>
    <w:rsid w:val="00B22177"/>
    <w:rsid w:val="00B22620"/>
    <w:rsid w:val="00B22A74"/>
    <w:rsid w:val="00B240D2"/>
    <w:rsid w:val="00B242DD"/>
    <w:rsid w:val="00B24436"/>
    <w:rsid w:val="00B245D0"/>
    <w:rsid w:val="00B24ABC"/>
    <w:rsid w:val="00B24C48"/>
    <w:rsid w:val="00B24F28"/>
    <w:rsid w:val="00B25246"/>
    <w:rsid w:val="00B25471"/>
    <w:rsid w:val="00B25905"/>
    <w:rsid w:val="00B25EAC"/>
    <w:rsid w:val="00B26031"/>
    <w:rsid w:val="00B260E9"/>
    <w:rsid w:val="00B279EC"/>
    <w:rsid w:val="00B27F17"/>
    <w:rsid w:val="00B30420"/>
    <w:rsid w:val="00B30515"/>
    <w:rsid w:val="00B30878"/>
    <w:rsid w:val="00B31678"/>
    <w:rsid w:val="00B31773"/>
    <w:rsid w:val="00B31860"/>
    <w:rsid w:val="00B31D9A"/>
    <w:rsid w:val="00B32193"/>
    <w:rsid w:val="00B325CE"/>
    <w:rsid w:val="00B3290B"/>
    <w:rsid w:val="00B32BE7"/>
    <w:rsid w:val="00B336FE"/>
    <w:rsid w:val="00B33C98"/>
    <w:rsid w:val="00B341FF"/>
    <w:rsid w:val="00B3431F"/>
    <w:rsid w:val="00B348FF"/>
    <w:rsid w:val="00B34A91"/>
    <w:rsid w:val="00B3519D"/>
    <w:rsid w:val="00B357D0"/>
    <w:rsid w:val="00B36886"/>
    <w:rsid w:val="00B369E0"/>
    <w:rsid w:val="00B36A15"/>
    <w:rsid w:val="00B36E54"/>
    <w:rsid w:val="00B37AA4"/>
    <w:rsid w:val="00B37DA9"/>
    <w:rsid w:val="00B4015C"/>
    <w:rsid w:val="00B40778"/>
    <w:rsid w:val="00B413F8"/>
    <w:rsid w:val="00B41899"/>
    <w:rsid w:val="00B41A6C"/>
    <w:rsid w:val="00B420F1"/>
    <w:rsid w:val="00B42B4C"/>
    <w:rsid w:val="00B42F4D"/>
    <w:rsid w:val="00B435B3"/>
    <w:rsid w:val="00B43C55"/>
    <w:rsid w:val="00B43CD4"/>
    <w:rsid w:val="00B43CD8"/>
    <w:rsid w:val="00B43D1E"/>
    <w:rsid w:val="00B43E79"/>
    <w:rsid w:val="00B441E1"/>
    <w:rsid w:val="00B44BB2"/>
    <w:rsid w:val="00B44CF1"/>
    <w:rsid w:val="00B44F6E"/>
    <w:rsid w:val="00B45162"/>
    <w:rsid w:val="00B4520D"/>
    <w:rsid w:val="00B45663"/>
    <w:rsid w:val="00B4588C"/>
    <w:rsid w:val="00B45A97"/>
    <w:rsid w:val="00B45C9E"/>
    <w:rsid w:val="00B45ED6"/>
    <w:rsid w:val="00B46114"/>
    <w:rsid w:val="00B4645E"/>
    <w:rsid w:val="00B46811"/>
    <w:rsid w:val="00B469CC"/>
    <w:rsid w:val="00B46C2B"/>
    <w:rsid w:val="00B47168"/>
    <w:rsid w:val="00B4751D"/>
    <w:rsid w:val="00B4771F"/>
    <w:rsid w:val="00B47F66"/>
    <w:rsid w:val="00B502BC"/>
    <w:rsid w:val="00B5032E"/>
    <w:rsid w:val="00B50946"/>
    <w:rsid w:val="00B50B80"/>
    <w:rsid w:val="00B50C13"/>
    <w:rsid w:val="00B50FB0"/>
    <w:rsid w:val="00B5153A"/>
    <w:rsid w:val="00B51EA6"/>
    <w:rsid w:val="00B529DE"/>
    <w:rsid w:val="00B52A27"/>
    <w:rsid w:val="00B533B0"/>
    <w:rsid w:val="00B53565"/>
    <w:rsid w:val="00B53ECE"/>
    <w:rsid w:val="00B545AF"/>
    <w:rsid w:val="00B54B89"/>
    <w:rsid w:val="00B54DA8"/>
    <w:rsid w:val="00B5586B"/>
    <w:rsid w:val="00B55C7F"/>
    <w:rsid w:val="00B55CB9"/>
    <w:rsid w:val="00B55E9B"/>
    <w:rsid w:val="00B5610D"/>
    <w:rsid w:val="00B56445"/>
    <w:rsid w:val="00B565D8"/>
    <w:rsid w:val="00B566B0"/>
    <w:rsid w:val="00B56C87"/>
    <w:rsid w:val="00B56F08"/>
    <w:rsid w:val="00B572E7"/>
    <w:rsid w:val="00B576A9"/>
    <w:rsid w:val="00B577F5"/>
    <w:rsid w:val="00B57818"/>
    <w:rsid w:val="00B57F3E"/>
    <w:rsid w:val="00B605DC"/>
    <w:rsid w:val="00B60CF1"/>
    <w:rsid w:val="00B60FC4"/>
    <w:rsid w:val="00B61B4D"/>
    <w:rsid w:val="00B61C82"/>
    <w:rsid w:val="00B61DAF"/>
    <w:rsid w:val="00B61EC0"/>
    <w:rsid w:val="00B61F3E"/>
    <w:rsid w:val="00B626CA"/>
    <w:rsid w:val="00B62D2A"/>
    <w:rsid w:val="00B6313B"/>
    <w:rsid w:val="00B63697"/>
    <w:rsid w:val="00B638A2"/>
    <w:rsid w:val="00B63B80"/>
    <w:rsid w:val="00B63DA5"/>
    <w:rsid w:val="00B6448B"/>
    <w:rsid w:val="00B645BE"/>
    <w:rsid w:val="00B64D0D"/>
    <w:rsid w:val="00B6510A"/>
    <w:rsid w:val="00B655DD"/>
    <w:rsid w:val="00B65A4F"/>
    <w:rsid w:val="00B662DA"/>
    <w:rsid w:val="00B66836"/>
    <w:rsid w:val="00B66A2E"/>
    <w:rsid w:val="00B6715B"/>
    <w:rsid w:val="00B67456"/>
    <w:rsid w:val="00B67E7F"/>
    <w:rsid w:val="00B70281"/>
    <w:rsid w:val="00B702BE"/>
    <w:rsid w:val="00B7080D"/>
    <w:rsid w:val="00B70A10"/>
    <w:rsid w:val="00B711CE"/>
    <w:rsid w:val="00B718FB"/>
    <w:rsid w:val="00B7246C"/>
    <w:rsid w:val="00B727FE"/>
    <w:rsid w:val="00B729B1"/>
    <w:rsid w:val="00B72C79"/>
    <w:rsid w:val="00B72F8A"/>
    <w:rsid w:val="00B73147"/>
    <w:rsid w:val="00B733FE"/>
    <w:rsid w:val="00B737A1"/>
    <w:rsid w:val="00B73ABB"/>
    <w:rsid w:val="00B7402A"/>
    <w:rsid w:val="00B74083"/>
    <w:rsid w:val="00B74C12"/>
    <w:rsid w:val="00B75446"/>
    <w:rsid w:val="00B7579D"/>
    <w:rsid w:val="00B75F98"/>
    <w:rsid w:val="00B76092"/>
    <w:rsid w:val="00B76307"/>
    <w:rsid w:val="00B76556"/>
    <w:rsid w:val="00B76676"/>
    <w:rsid w:val="00B766A6"/>
    <w:rsid w:val="00B76748"/>
    <w:rsid w:val="00B7687A"/>
    <w:rsid w:val="00B769B5"/>
    <w:rsid w:val="00B774C1"/>
    <w:rsid w:val="00B77542"/>
    <w:rsid w:val="00B77B9C"/>
    <w:rsid w:val="00B77E3D"/>
    <w:rsid w:val="00B77F05"/>
    <w:rsid w:val="00B800E4"/>
    <w:rsid w:val="00B8041C"/>
    <w:rsid w:val="00B80470"/>
    <w:rsid w:val="00B805B0"/>
    <w:rsid w:val="00B816F2"/>
    <w:rsid w:val="00B81E56"/>
    <w:rsid w:val="00B82599"/>
    <w:rsid w:val="00B825FF"/>
    <w:rsid w:val="00B82740"/>
    <w:rsid w:val="00B82DB3"/>
    <w:rsid w:val="00B83565"/>
    <w:rsid w:val="00B836CB"/>
    <w:rsid w:val="00B83F35"/>
    <w:rsid w:val="00B83FB4"/>
    <w:rsid w:val="00B844D1"/>
    <w:rsid w:val="00B84BD4"/>
    <w:rsid w:val="00B8504E"/>
    <w:rsid w:val="00B8519F"/>
    <w:rsid w:val="00B85315"/>
    <w:rsid w:val="00B86324"/>
    <w:rsid w:val="00B864EA"/>
    <w:rsid w:val="00B86789"/>
    <w:rsid w:val="00B86D2C"/>
    <w:rsid w:val="00B87275"/>
    <w:rsid w:val="00B8756A"/>
    <w:rsid w:val="00B87900"/>
    <w:rsid w:val="00B904A4"/>
    <w:rsid w:val="00B909D1"/>
    <w:rsid w:val="00B91009"/>
    <w:rsid w:val="00B91762"/>
    <w:rsid w:val="00B919CA"/>
    <w:rsid w:val="00B91E8A"/>
    <w:rsid w:val="00B91E99"/>
    <w:rsid w:val="00B92267"/>
    <w:rsid w:val="00B9239A"/>
    <w:rsid w:val="00B9249C"/>
    <w:rsid w:val="00B92688"/>
    <w:rsid w:val="00B92841"/>
    <w:rsid w:val="00B928BD"/>
    <w:rsid w:val="00B92B08"/>
    <w:rsid w:val="00B9328E"/>
    <w:rsid w:val="00B9348E"/>
    <w:rsid w:val="00B93A34"/>
    <w:rsid w:val="00B93F3E"/>
    <w:rsid w:val="00B94337"/>
    <w:rsid w:val="00B943C4"/>
    <w:rsid w:val="00B9442B"/>
    <w:rsid w:val="00B944C1"/>
    <w:rsid w:val="00B946CC"/>
    <w:rsid w:val="00B948E2"/>
    <w:rsid w:val="00B94B11"/>
    <w:rsid w:val="00B94E4B"/>
    <w:rsid w:val="00B95104"/>
    <w:rsid w:val="00B9559B"/>
    <w:rsid w:val="00B9644D"/>
    <w:rsid w:val="00B96716"/>
    <w:rsid w:val="00B96A60"/>
    <w:rsid w:val="00B97010"/>
    <w:rsid w:val="00B97055"/>
    <w:rsid w:val="00B973BC"/>
    <w:rsid w:val="00B974D5"/>
    <w:rsid w:val="00BA0153"/>
    <w:rsid w:val="00BA0154"/>
    <w:rsid w:val="00BA04B7"/>
    <w:rsid w:val="00BA05A1"/>
    <w:rsid w:val="00BA10A8"/>
    <w:rsid w:val="00BA1250"/>
    <w:rsid w:val="00BA1A3F"/>
    <w:rsid w:val="00BA2125"/>
    <w:rsid w:val="00BA2664"/>
    <w:rsid w:val="00BA3467"/>
    <w:rsid w:val="00BA3EE3"/>
    <w:rsid w:val="00BA5318"/>
    <w:rsid w:val="00BA584C"/>
    <w:rsid w:val="00BA617A"/>
    <w:rsid w:val="00BA64C9"/>
    <w:rsid w:val="00BA6993"/>
    <w:rsid w:val="00BA6B18"/>
    <w:rsid w:val="00BA73F0"/>
    <w:rsid w:val="00BA7950"/>
    <w:rsid w:val="00BB00C5"/>
    <w:rsid w:val="00BB0803"/>
    <w:rsid w:val="00BB1735"/>
    <w:rsid w:val="00BB175F"/>
    <w:rsid w:val="00BB197C"/>
    <w:rsid w:val="00BB1CDD"/>
    <w:rsid w:val="00BB1D50"/>
    <w:rsid w:val="00BB1E3D"/>
    <w:rsid w:val="00BB1E95"/>
    <w:rsid w:val="00BB1F27"/>
    <w:rsid w:val="00BB271A"/>
    <w:rsid w:val="00BB2FD8"/>
    <w:rsid w:val="00BB3DC4"/>
    <w:rsid w:val="00BB410E"/>
    <w:rsid w:val="00BB42F2"/>
    <w:rsid w:val="00BB4BAA"/>
    <w:rsid w:val="00BB5007"/>
    <w:rsid w:val="00BB5800"/>
    <w:rsid w:val="00BB5AE3"/>
    <w:rsid w:val="00BB630D"/>
    <w:rsid w:val="00BB67C5"/>
    <w:rsid w:val="00BB684C"/>
    <w:rsid w:val="00BB70B6"/>
    <w:rsid w:val="00BB74C8"/>
    <w:rsid w:val="00BB7640"/>
    <w:rsid w:val="00BB76BE"/>
    <w:rsid w:val="00BB7986"/>
    <w:rsid w:val="00BB7B01"/>
    <w:rsid w:val="00BB7DAA"/>
    <w:rsid w:val="00BB7F9A"/>
    <w:rsid w:val="00BC0383"/>
    <w:rsid w:val="00BC03A5"/>
    <w:rsid w:val="00BC0CD9"/>
    <w:rsid w:val="00BC0DF4"/>
    <w:rsid w:val="00BC12BB"/>
    <w:rsid w:val="00BC166B"/>
    <w:rsid w:val="00BC1727"/>
    <w:rsid w:val="00BC1A04"/>
    <w:rsid w:val="00BC1E0A"/>
    <w:rsid w:val="00BC22A3"/>
    <w:rsid w:val="00BC29D8"/>
    <w:rsid w:val="00BC2A65"/>
    <w:rsid w:val="00BC2DB7"/>
    <w:rsid w:val="00BC32EA"/>
    <w:rsid w:val="00BC3746"/>
    <w:rsid w:val="00BC3C41"/>
    <w:rsid w:val="00BC3D24"/>
    <w:rsid w:val="00BC41C8"/>
    <w:rsid w:val="00BC4A90"/>
    <w:rsid w:val="00BC5830"/>
    <w:rsid w:val="00BC5AF5"/>
    <w:rsid w:val="00BC62F5"/>
    <w:rsid w:val="00BC6428"/>
    <w:rsid w:val="00BC643F"/>
    <w:rsid w:val="00BC64FA"/>
    <w:rsid w:val="00BC6E07"/>
    <w:rsid w:val="00BC73C5"/>
    <w:rsid w:val="00BC79D6"/>
    <w:rsid w:val="00BD0938"/>
    <w:rsid w:val="00BD13BC"/>
    <w:rsid w:val="00BD14A7"/>
    <w:rsid w:val="00BD20CE"/>
    <w:rsid w:val="00BD241A"/>
    <w:rsid w:val="00BD2A82"/>
    <w:rsid w:val="00BD2F89"/>
    <w:rsid w:val="00BD31D0"/>
    <w:rsid w:val="00BD361A"/>
    <w:rsid w:val="00BD3B14"/>
    <w:rsid w:val="00BD3D21"/>
    <w:rsid w:val="00BD3DAB"/>
    <w:rsid w:val="00BD3E09"/>
    <w:rsid w:val="00BD4537"/>
    <w:rsid w:val="00BD4BDA"/>
    <w:rsid w:val="00BD546C"/>
    <w:rsid w:val="00BD55D9"/>
    <w:rsid w:val="00BD5B41"/>
    <w:rsid w:val="00BD5BB9"/>
    <w:rsid w:val="00BD5BF8"/>
    <w:rsid w:val="00BD62FB"/>
    <w:rsid w:val="00BD67C1"/>
    <w:rsid w:val="00BD6867"/>
    <w:rsid w:val="00BD69BA"/>
    <w:rsid w:val="00BD6A9D"/>
    <w:rsid w:val="00BD6CB0"/>
    <w:rsid w:val="00BD7246"/>
    <w:rsid w:val="00BD7735"/>
    <w:rsid w:val="00BD7817"/>
    <w:rsid w:val="00BD7C6D"/>
    <w:rsid w:val="00BD7E81"/>
    <w:rsid w:val="00BD7F6F"/>
    <w:rsid w:val="00BE114A"/>
    <w:rsid w:val="00BE1521"/>
    <w:rsid w:val="00BE16C5"/>
    <w:rsid w:val="00BE1D3F"/>
    <w:rsid w:val="00BE1FFF"/>
    <w:rsid w:val="00BE273F"/>
    <w:rsid w:val="00BE2BB8"/>
    <w:rsid w:val="00BE2D50"/>
    <w:rsid w:val="00BE2EF8"/>
    <w:rsid w:val="00BE37BF"/>
    <w:rsid w:val="00BE4032"/>
    <w:rsid w:val="00BE46DB"/>
    <w:rsid w:val="00BE4F5B"/>
    <w:rsid w:val="00BE520A"/>
    <w:rsid w:val="00BE52EF"/>
    <w:rsid w:val="00BE56BD"/>
    <w:rsid w:val="00BE5C17"/>
    <w:rsid w:val="00BE5DCD"/>
    <w:rsid w:val="00BE6445"/>
    <w:rsid w:val="00BE65BB"/>
    <w:rsid w:val="00BE6897"/>
    <w:rsid w:val="00BE6E47"/>
    <w:rsid w:val="00BE78A3"/>
    <w:rsid w:val="00BE7ACA"/>
    <w:rsid w:val="00BEBE0B"/>
    <w:rsid w:val="00BF0617"/>
    <w:rsid w:val="00BF0661"/>
    <w:rsid w:val="00BF079C"/>
    <w:rsid w:val="00BF098D"/>
    <w:rsid w:val="00BF0CC3"/>
    <w:rsid w:val="00BF1979"/>
    <w:rsid w:val="00BF1B20"/>
    <w:rsid w:val="00BF1BA5"/>
    <w:rsid w:val="00BF1D45"/>
    <w:rsid w:val="00BF2106"/>
    <w:rsid w:val="00BF2704"/>
    <w:rsid w:val="00BF3382"/>
    <w:rsid w:val="00BF4295"/>
    <w:rsid w:val="00BF4A80"/>
    <w:rsid w:val="00BF4A96"/>
    <w:rsid w:val="00BF4B21"/>
    <w:rsid w:val="00BF4F70"/>
    <w:rsid w:val="00BF5153"/>
    <w:rsid w:val="00BF528F"/>
    <w:rsid w:val="00BF55AE"/>
    <w:rsid w:val="00BF6223"/>
    <w:rsid w:val="00BF6509"/>
    <w:rsid w:val="00BF7131"/>
    <w:rsid w:val="00BF7658"/>
    <w:rsid w:val="00C0039B"/>
    <w:rsid w:val="00C003A2"/>
    <w:rsid w:val="00C0076F"/>
    <w:rsid w:val="00C00A35"/>
    <w:rsid w:val="00C00C20"/>
    <w:rsid w:val="00C00EC1"/>
    <w:rsid w:val="00C01086"/>
    <w:rsid w:val="00C01088"/>
    <w:rsid w:val="00C01138"/>
    <w:rsid w:val="00C01584"/>
    <w:rsid w:val="00C01C94"/>
    <w:rsid w:val="00C01D05"/>
    <w:rsid w:val="00C01E12"/>
    <w:rsid w:val="00C028FC"/>
    <w:rsid w:val="00C02A36"/>
    <w:rsid w:val="00C02FA4"/>
    <w:rsid w:val="00C0327F"/>
    <w:rsid w:val="00C0336E"/>
    <w:rsid w:val="00C038E4"/>
    <w:rsid w:val="00C03CDD"/>
    <w:rsid w:val="00C04536"/>
    <w:rsid w:val="00C04540"/>
    <w:rsid w:val="00C04E14"/>
    <w:rsid w:val="00C05325"/>
    <w:rsid w:val="00C058C2"/>
    <w:rsid w:val="00C05BFC"/>
    <w:rsid w:val="00C05D1A"/>
    <w:rsid w:val="00C05DAE"/>
    <w:rsid w:val="00C066F5"/>
    <w:rsid w:val="00C06C95"/>
    <w:rsid w:val="00C06DD8"/>
    <w:rsid w:val="00C075E7"/>
    <w:rsid w:val="00C07C5B"/>
    <w:rsid w:val="00C07C75"/>
    <w:rsid w:val="00C07FD2"/>
    <w:rsid w:val="00C10156"/>
    <w:rsid w:val="00C1094D"/>
    <w:rsid w:val="00C10A02"/>
    <w:rsid w:val="00C10A4C"/>
    <w:rsid w:val="00C10ABE"/>
    <w:rsid w:val="00C1154F"/>
    <w:rsid w:val="00C115AE"/>
    <w:rsid w:val="00C11FC5"/>
    <w:rsid w:val="00C121B0"/>
    <w:rsid w:val="00C12600"/>
    <w:rsid w:val="00C12DFD"/>
    <w:rsid w:val="00C12ED3"/>
    <w:rsid w:val="00C134E5"/>
    <w:rsid w:val="00C1370F"/>
    <w:rsid w:val="00C137F0"/>
    <w:rsid w:val="00C13B27"/>
    <w:rsid w:val="00C14382"/>
    <w:rsid w:val="00C14609"/>
    <w:rsid w:val="00C147EF"/>
    <w:rsid w:val="00C1494A"/>
    <w:rsid w:val="00C14A0B"/>
    <w:rsid w:val="00C14F88"/>
    <w:rsid w:val="00C15817"/>
    <w:rsid w:val="00C1664A"/>
    <w:rsid w:val="00C16751"/>
    <w:rsid w:val="00C16D00"/>
    <w:rsid w:val="00C1719A"/>
    <w:rsid w:val="00C20058"/>
    <w:rsid w:val="00C20214"/>
    <w:rsid w:val="00C20A80"/>
    <w:rsid w:val="00C21003"/>
    <w:rsid w:val="00C213CF"/>
    <w:rsid w:val="00C21676"/>
    <w:rsid w:val="00C217A8"/>
    <w:rsid w:val="00C21844"/>
    <w:rsid w:val="00C218ED"/>
    <w:rsid w:val="00C21EFB"/>
    <w:rsid w:val="00C21F20"/>
    <w:rsid w:val="00C22517"/>
    <w:rsid w:val="00C22581"/>
    <w:rsid w:val="00C2280A"/>
    <w:rsid w:val="00C22A16"/>
    <w:rsid w:val="00C22A39"/>
    <w:rsid w:val="00C22DD6"/>
    <w:rsid w:val="00C22F6D"/>
    <w:rsid w:val="00C232E8"/>
    <w:rsid w:val="00C235E8"/>
    <w:rsid w:val="00C23646"/>
    <w:rsid w:val="00C23A1F"/>
    <w:rsid w:val="00C24A85"/>
    <w:rsid w:val="00C24E43"/>
    <w:rsid w:val="00C253D6"/>
    <w:rsid w:val="00C259D8"/>
    <w:rsid w:val="00C25A53"/>
    <w:rsid w:val="00C25D64"/>
    <w:rsid w:val="00C2624A"/>
    <w:rsid w:val="00C269D3"/>
    <w:rsid w:val="00C276E2"/>
    <w:rsid w:val="00C27821"/>
    <w:rsid w:val="00C27838"/>
    <w:rsid w:val="00C30872"/>
    <w:rsid w:val="00C30C59"/>
    <w:rsid w:val="00C30D76"/>
    <w:rsid w:val="00C30F16"/>
    <w:rsid w:val="00C3118E"/>
    <w:rsid w:val="00C31190"/>
    <w:rsid w:val="00C313CF"/>
    <w:rsid w:val="00C3142B"/>
    <w:rsid w:val="00C31825"/>
    <w:rsid w:val="00C33019"/>
    <w:rsid w:val="00C33374"/>
    <w:rsid w:val="00C336D1"/>
    <w:rsid w:val="00C339C2"/>
    <w:rsid w:val="00C33CB1"/>
    <w:rsid w:val="00C33CC5"/>
    <w:rsid w:val="00C3424D"/>
    <w:rsid w:val="00C342CA"/>
    <w:rsid w:val="00C3495D"/>
    <w:rsid w:val="00C34BB6"/>
    <w:rsid w:val="00C34C69"/>
    <w:rsid w:val="00C34E82"/>
    <w:rsid w:val="00C35145"/>
    <w:rsid w:val="00C35702"/>
    <w:rsid w:val="00C359D9"/>
    <w:rsid w:val="00C35D91"/>
    <w:rsid w:val="00C36132"/>
    <w:rsid w:val="00C36427"/>
    <w:rsid w:val="00C366AA"/>
    <w:rsid w:val="00C368C4"/>
    <w:rsid w:val="00C36B11"/>
    <w:rsid w:val="00C372BC"/>
    <w:rsid w:val="00C37466"/>
    <w:rsid w:val="00C377E7"/>
    <w:rsid w:val="00C37EA5"/>
    <w:rsid w:val="00C37F5F"/>
    <w:rsid w:val="00C405E3"/>
    <w:rsid w:val="00C40CF3"/>
    <w:rsid w:val="00C4119A"/>
    <w:rsid w:val="00C41D8E"/>
    <w:rsid w:val="00C42781"/>
    <w:rsid w:val="00C428EA"/>
    <w:rsid w:val="00C42D22"/>
    <w:rsid w:val="00C42F0D"/>
    <w:rsid w:val="00C42F0E"/>
    <w:rsid w:val="00C42FF9"/>
    <w:rsid w:val="00C4329C"/>
    <w:rsid w:val="00C43707"/>
    <w:rsid w:val="00C4390C"/>
    <w:rsid w:val="00C4399F"/>
    <w:rsid w:val="00C43A90"/>
    <w:rsid w:val="00C43C45"/>
    <w:rsid w:val="00C43C50"/>
    <w:rsid w:val="00C4463B"/>
    <w:rsid w:val="00C44BBE"/>
    <w:rsid w:val="00C4516B"/>
    <w:rsid w:val="00C45248"/>
    <w:rsid w:val="00C455E4"/>
    <w:rsid w:val="00C45868"/>
    <w:rsid w:val="00C45A9E"/>
    <w:rsid w:val="00C45CE4"/>
    <w:rsid w:val="00C45F09"/>
    <w:rsid w:val="00C46482"/>
    <w:rsid w:val="00C464BB"/>
    <w:rsid w:val="00C46675"/>
    <w:rsid w:val="00C46718"/>
    <w:rsid w:val="00C46E07"/>
    <w:rsid w:val="00C473A4"/>
    <w:rsid w:val="00C47B9A"/>
    <w:rsid w:val="00C47E31"/>
    <w:rsid w:val="00C5059F"/>
    <w:rsid w:val="00C50D2C"/>
    <w:rsid w:val="00C5124E"/>
    <w:rsid w:val="00C51B3E"/>
    <w:rsid w:val="00C5243E"/>
    <w:rsid w:val="00C52594"/>
    <w:rsid w:val="00C5268A"/>
    <w:rsid w:val="00C5300A"/>
    <w:rsid w:val="00C5387A"/>
    <w:rsid w:val="00C53BF0"/>
    <w:rsid w:val="00C5434E"/>
    <w:rsid w:val="00C54788"/>
    <w:rsid w:val="00C54883"/>
    <w:rsid w:val="00C55B0A"/>
    <w:rsid w:val="00C56203"/>
    <w:rsid w:val="00C56292"/>
    <w:rsid w:val="00C566E6"/>
    <w:rsid w:val="00C5681D"/>
    <w:rsid w:val="00C56968"/>
    <w:rsid w:val="00C5743E"/>
    <w:rsid w:val="00C574C1"/>
    <w:rsid w:val="00C578A9"/>
    <w:rsid w:val="00C60057"/>
    <w:rsid w:val="00C601B6"/>
    <w:rsid w:val="00C60542"/>
    <w:rsid w:val="00C60850"/>
    <w:rsid w:val="00C60852"/>
    <w:rsid w:val="00C60C35"/>
    <w:rsid w:val="00C61783"/>
    <w:rsid w:val="00C6187B"/>
    <w:rsid w:val="00C61891"/>
    <w:rsid w:val="00C61EA4"/>
    <w:rsid w:val="00C62009"/>
    <w:rsid w:val="00C62034"/>
    <w:rsid w:val="00C62505"/>
    <w:rsid w:val="00C6257F"/>
    <w:rsid w:val="00C626D1"/>
    <w:rsid w:val="00C62A36"/>
    <w:rsid w:val="00C62AAD"/>
    <w:rsid w:val="00C63030"/>
    <w:rsid w:val="00C63286"/>
    <w:rsid w:val="00C6340D"/>
    <w:rsid w:val="00C63682"/>
    <w:rsid w:val="00C63768"/>
    <w:rsid w:val="00C649AA"/>
    <w:rsid w:val="00C64AA6"/>
    <w:rsid w:val="00C64C90"/>
    <w:rsid w:val="00C64EBA"/>
    <w:rsid w:val="00C6535D"/>
    <w:rsid w:val="00C65393"/>
    <w:rsid w:val="00C65856"/>
    <w:rsid w:val="00C66049"/>
    <w:rsid w:val="00C6624C"/>
    <w:rsid w:val="00C66F23"/>
    <w:rsid w:val="00C670B0"/>
    <w:rsid w:val="00C673B0"/>
    <w:rsid w:val="00C703ED"/>
    <w:rsid w:val="00C70757"/>
    <w:rsid w:val="00C708A9"/>
    <w:rsid w:val="00C70B41"/>
    <w:rsid w:val="00C70F20"/>
    <w:rsid w:val="00C7176E"/>
    <w:rsid w:val="00C7210A"/>
    <w:rsid w:val="00C72504"/>
    <w:rsid w:val="00C7275F"/>
    <w:rsid w:val="00C73037"/>
    <w:rsid w:val="00C7369F"/>
    <w:rsid w:val="00C73754"/>
    <w:rsid w:val="00C73BE4"/>
    <w:rsid w:val="00C741E3"/>
    <w:rsid w:val="00C746CF"/>
    <w:rsid w:val="00C747BC"/>
    <w:rsid w:val="00C74805"/>
    <w:rsid w:val="00C74A89"/>
    <w:rsid w:val="00C74A91"/>
    <w:rsid w:val="00C74B58"/>
    <w:rsid w:val="00C74D02"/>
    <w:rsid w:val="00C74EC9"/>
    <w:rsid w:val="00C75629"/>
    <w:rsid w:val="00C7573D"/>
    <w:rsid w:val="00C75B84"/>
    <w:rsid w:val="00C75C9D"/>
    <w:rsid w:val="00C75E9D"/>
    <w:rsid w:val="00C76190"/>
    <w:rsid w:val="00C765AB"/>
    <w:rsid w:val="00C7688B"/>
    <w:rsid w:val="00C768C5"/>
    <w:rsid w:val="00C76E54"/>
    <w:rsid w:val="00C77375"/>
    <w:rsid w:val="00C779BB"/>
    <w:rsid w:val="00C80BA8"/>
    <w:rsid w:val="00C80CF5"/>
    <w:rsid w:val="00C81063"/>
    <w:rsid w:val="00C8157E"/>
    <w:rsid w:val="00C8191C"/>
    <w:rsid w:val="00C81D0D"/>
    <w:rsid w:val="00C8209B"/>
    <w:rsid w:val="00C8213B"/>
    <w:rsid w:val="00C82E78"/>
    <w:rsid w:val="00C82FE8"/>
    <w:rsid w:val="00C83910"/>
    <w:rsid w:val="00C83E7A"/>
    <w:rsid w:val="00C843BE"/>
    <w:rsid w:val="00C84428"/>
    <w:rsid w:val="00C8464E"/>
    <w:rsid w:val="00C85953"/>
    <w:rsid w:val="00C85A9F"/>
    <w:rsid w:val="00C85ACB"/>
    <w:rsid w:val="00C85B33"/>
    <w:rsid w:val="00C86065"/>
    <w:rsid w:val="00C86481"/>
    <w:rsid w:val="00C8667F"/>
    <w:rsid w:val="00C8696A"/>
    <w:rsid w:val="00C86D50"/>
    <w:rsid w:val="00C86E8B"/>
    <w:rsid w:val="00C873E5"/>
    <w:rsid w:val="00C8740D"/>
    <w:rsid w:val="00C87763"/>
    <w:rsid w:val="00C87CD2"/>
    <w:rsid w:val="00C90110"/>
    <w:rsid w:val="00C9080F"/>
    <w:rsid w:val="00C91016"/>
    <w:rsid w:val="00C916CC"/>
    <w:rsid w:val="00C9187C"/>
    <w:rsid w:val="00C919C9"/>
    <w:rsid w:val="00C92610"/>
    <w:rsid w:val="00C92A33"/>
    <w:rsid w:val="00C92D9D"/>
    <w:rsid w:val="00C9333F"/>
    <w:rsid w:val="00C93D33"/>
    <w:rsid w:val="00C93D70"/>
    <w:rsid w:val="00C93F50"/>
    <w:rsid w:val="00C93FD4"/>
    <w:rsid w:val="00C942C9"/>
    <w:rsid w:val="00C943A0"/>
    <w:rsid w:val="00C94932"/>
    <w:rsid w:val="00C9512D"/>
    <w:rsid w:val="00C9552A"/>
    <w:rsid w:val="00C9561E"/>
    <w:rsid w:val="00C95DEF"/>
    <w:rsid w:val="00C96197"/>
    <w:rsid w:val="00C963C3"/>
    <w:rsid w:val="00C96A7C"/>
    <w:rsid w:val="00C972F6"/>
    <w:rsid w:val="00CA00E0"/>
    <w:rsid w:val="00CA0261"/>
    <w:rsid w:val="00CA032A"/>
    <w:rsid w:val="00CA0906"/>
    <w:rsid w:val="00CA0CEB"/>
    <w:rsid w:val="00CA0E9F"/>
    <w:rsid w:val="00CA1373"/>
    <w:rsid w:val="00CA1F43"/>
    <w:rsid w:val="00CA1FB9"/>
    <w:rsid w:val="00CA2313"/>
    <w:rsid w:val="00CA2547"/>
    <w:rsid w:val="00CA2803"/>
    <w:rsid w:val="00CA2B39"/>
    <w:rsid w:val="00CA3017"/>
    <w:rsid w:val="00CA32B8"/>
    <w:rsid w:val="00CA3C95"/>
    <w:rsid w:val="00CA3F61"/>
    <w:rsid w:val="00CA4270"/>
    <w:rsid w:val="00CA4320"/>
    <w:rsid w:val="00CA446E"/>
    <w:rsid w:val="00CA47B4"/>
    <w:rsid w:val="00CA4937"/>
    <w:rsid w:val="00CA4EAC"/>
    <w:rsid w:val="00CA4EFD"/>
    <w:rsid w:val="00CA5151"/>
    <w:rsid w:val="00CA62F1"/>
    <w:rsid w:val="00CA6421"/>
    <w:rsid w:val="00CA6422"/>
    <w:rsid w:val="00CA6551"/>
    <w:rsid w:val="00CA669D"/>
    <w:rsid w:val="00CA6C7D"/>
    <w:rsid w:val="00CA6CDD"/>
    <w:rsid w:val="00CA74CD"/>
    <w:rsid w:val="00CA7517"/>
    <w:rsid w:val="00CA7F15"/>
    <w:rsid w:val="00CB088A"/>
    <w:rsid w:val="00CB1459"/>
    <w:rsid w:val="00CB14FF"/>
    <w:rsid w:val="00CB1A1F"/>
    <w:rsid w:val="00CB22A8"/>
    <w:rsid w:val="00CB26B0"/>
    <w:rsid w:val="00CB3231"/>
    <w:rsid w:val="00CB341C"/>
    <w:rsid w:val="00CB3456"/>
    <w:rsid w:val="00CB3816"/>
    <w:rsid w:val="00CB3890"/>
    <w:rsid w:val="00CB424D"/>
    <w:rsid w:val="00CB4974"/>
    <w:rsid w:val="00CB53F0"/>
    <w:rsid w:val="00CB54D3"/>
    <w:rsid w:val="00CB55F0"/>
    <w:rsid w:val="00CB56A8"/>
    <w:rsid w:val="00CB56AF"/>
    <w:rsid w:val="00CB67A6"/>
    <w:rsid w:val="00CB68D9"/>
    <w:rsid w:val="00CB7144"/>
    <w:rsid w:val="00CB788A"/>
    <w:rsid w:val="00CC0449"/>
    <w:rsid w:val="00CC05D9"/>
    <w:rsid w:val="00CC0DF6"/>
    <w:rsid w:val="00CC173C"/>
    <w:rsid w:val="00CC18F5"/>
    <w:rsid w:val="00CC191D"/>
    <w:rsid w:val="00CC19A7"/>
    <w:rsid w:val="00CC1BEB"/>
    <w:rsid w:val="00CC1D0B"/>
    <w:rsid w:val="00CC2171"/>
    <w:rsid w:val="00CC2E2C"/>
    <w:rsid w:val="00CC316D"/>
    <w:rsid w:val="00CC3569"/>
    <w:rsid w:val="00CC4197"/>
    <w:rsid w:val="00CC4BF0"/>
    <w:rsid w:val="00CC5A86"/>
    <w:rsid w:val="00CC5EE0"/>
    <w:rsid w:val="00CC63F6"/>
    <w:rsid w:val="00CC6C4E"/>
    <w:rsid w:val="00CC75F9"/>
    <w:rsid w:val="00CC78FF"/>
    <w:rsid w:val="00CC79C3"/>
    <w:rsid w:val="00CC7A21"/>
    <w:rsid w:val="00CC7B23"/>
    <w:rsid w:val="00CC7E1B"/>
    <w:rsid w:val="00CC7F27"/>
    <w:rsid w:val="00CC8225"/>
    <w:rsid w:val="00CD010E"/>
    <w:rsid w:val="00CD021D"/>
    <w:rsid w:val="00CD0CE7"/>
    <w:rsid w:val="00CD16BF"/>
    <w:rsid w:val="00CD184A"/>
    <w:rsid w:val="00CD1C9A"/>
    <w:rsid w:val="00CD2338"/>
    <w:rsid w:val="00CD23AE"/>
    <w:rsid w:val="00CD2CC1"/>
    <w:rsid w:val="00CD2E84"/>
    <w:rsid w:val="00CD3397"/>
    <w:rsid w:val="00CD33A2"/>
    <w:rsid w:val="00CD3877"/>
    <w:rsid w:val="00CD4097"/>
    <w:rsid w:val="00CD421A"/>
    <w:rsid w:val="00CD4B09"/>
    <w:rsid w:val="00CD4F5C"/>
    <w:rsid w:val="00CD50DC"/>
    <w:rsid w:val="00CD5598"/>
    <w:rsid w:val="00CD60AF"/>
    <w:rsid w:val="00CD616F"/>
    <w:rsid w:val="00CD69A8"/>
    <w:rsid w:val="00CD6B05"/>
    <w:rsid w:val="00CD6CF2"/>
    <w:rsid w:val="00CD6F53"/>
    <w:rsid w:val="00CD71D0"/>
    <w:rsid w:val="00CD7538"/>
    <w:rsid w:val="00CD763D"/>
    <w:rsid w:val="00CE0071"/>
    <w:rsid w:val="00CE02E5"/>
    <w:rsid w:val="00CE06F8"/>
    <w:rsid w:val="00CE0739"/>
    <w:rsid w:val="00CE08A4"/>
    <w:rsid w:val="00CE0935"/>
    <w:rsid w:val="00CE0C6C"/>
    <w:rsid w:val="00CE0DB7"/>
    <w:rsid w:val="00CE0E6B"/>
    <w:rsid w:val="00CE11BF"/>
    <w:rsid w:val="00CE1345"/>
    <w:rsid w:val="00CE14B2"/>
    <w:rsid w:val="00CE1555"/>
    <w:rsid w:val="00CE1BC7"/>
    <w:rsid w:val="00CE1C5A"/>
    <w:rsid w:val="00CE1D31"/>
    <w:rsid w:val="00CE1EA0"/>
    <w:rsid w:val="00CE1F1E"/>
    <w:rsid w:val="00CE1F44"/>
    <w:rsid w:val="00CE1FFB"/>
    <w:rsid w:val="00CE2004"/>
    <w:rsid w:val="00CE2166"/>
    <w:rsid w:val="00CE2784"/>
    <w:rsid w:val="00CE29CB"/>
    <w:rsid w:val="00CE29FC"/>
    <w:rsid w:val="00CE2EB7"/>
    <w:rsid w:val="00CE309C"/>
    <w:rsid w:val="00CE34AB"/>
    <w:rsid w:val="00CE38AA"/>
    <w:rsid w:val="00CE3C51"/>
    <w:rsid w:val="00CE45C4"/>
    <w:rsid w:val="00CE461B"/>
    <w:rsid w:val="00CE4B93"/>
    <w:rsid w:val="00CE57D9"/>
    <w:rsid w:val="00CE588A"/>
    <w:rsid w:val="00CE5D3C"/>
    <w:rsid w:val="00CE61F3"/>
    <w:rsid w:val="00CE679E"/>
    <w:rsid w:val="00CE6996"/>
    <w:rsid w:val="00CE6E77"/>
    <w:rsid w:val="00CE737D"/>
    <w:rsid w:val="00CE7618"/>
    <w:rsid w:val="00CE7751"/>
    <w:rsid w:val="00CE78B3"/>
    <w:rsid w:val="00CE7A51"/>
    <w:rsid w:val="00CF009C"/>
    <w:rsid w:val="00CF0225"/>
    <w:rsid w:val="00CF0678"/>
    <w:rsid w:val="00CF068E"/>
    <w:rsid w:val="00CF0D39"/>
    <w:rsid w:val="00CF10C9"/>
    <w:rsid w:val="00CF15C4"/>
    <w:rsid w:val="00CF16A9"/>
    <w:rsid w:val="00CF175C"/>
    <w:rsid w:val="00CF1920"/>
    <w:rsid w:val="00CF1A91"/>
    <w:rsid w:val="00CF1D07"/>
    <w:rsid w:val="00CF2007"/>
    <w:rsid w:val="00CF2363"/>
    <w:rsid w:val="00CF26BB"/>
    <w:rsid w:val="00CF302B"/>
    <w:rsid w:val="00CF32C5"/>
    <w:rsid w:val="00CF37A0"/>
    <w:rsid w:val="00CF3B28"/>
    <w:rsid w:val="00CF3E1B"/>
    <w:rsid w:val="00CF3ED5"/>
    <w:rsid w:val="00CF3F09"/>
    <w:rsid w:val="00CF42AB"/>
    <w:rsid w:val="00CF49D1"/>
    <w:rsid w:val="00CF4B31"/>
    <w:rsid w:val="00CF4FA2"/>
    <w:rsid w:val="00CF5608"/>
    <w:rsid w:val="00CF564D"/>
    <w:rsid w:val="00CF5947"/>
    <w:rsid w:val="00CF5D0F"/>
    <w:rsid w:val="00CF631B"/>
    <w:rsid w:val="00CF63CD"/>
    <w:rsid w:val="00CF64A4"/>
    <w:rsid w:val="00CF6695"/>
    <w:rsid w:val="00CF67BC"/>
    <w:rsid w:val="00CF6AF7"/>
    <w:rsid w:val="00CF6F68"/>
    <w:rsid w:val="00CF7AFB"/>
    <w:rsid w:val="00CF7D08"/>
    <w:rsid w:val="00CF7DC5"/>
    <w:rsid w:val="00D002B9"/>
    <w:rsid w:val="00D0079F"/>
    <w:rsid w:val="00D00C2A"/>
    <w:rsid w:val="00D00C9C"/>
    <w:rsid w:val="00D00D3C"/>
    <w:rsid w:val="00D012E1"/>
    <w:rsid w:val="00D019C4"/>
    <w:rsid w:val="00D01D3D"/>
    <w:rsid w:val="00D022D0"/>
    <w:rsid w:val="00D029BB"/>
    <w:rsid w:val="00D02AF7"/>
    <w:rsid w:val="00D02CF0"/>
    <w:rsid w:val="00D033F1"/>
    <w:rsid w:val="00D03B9C"/>
    <w:rsid w:val="00D04C03"/>
    <w:rsid w:val="00D04CB8"/>
    <w:rsid w:val="00D04EEE"/>
    <w:rsid w:val="00D0526B"/>
    <w:rsid w:val="00D0542D"/>
    <w:rsid w:val="00D0575D"/>
    <w:rsid w:val="00D058B0"/>
    <w:rsid w:val="00D05969"/>
    <w:rsid w:val="00D05CD6"/>
    <w:rsid w:val="00D05D3F"/>
    <w:rsid w:val="00D06B36"/>
    <w:rsid w:val="00D06BE2"/>
    <w:rsid w:val="00D06E47"/>
    <w:rsid w:val="00D07186"/>
    <w:rsid w:val="00D07451"/>
    <w:rsid w:val="00D07C2B"/>
    <w:rsid w:val="00D101E2"/>
    <w:rsid w:val="00D10322"/>
    <w:rsid w:val="00D10382"/>
    <w:rsid w:val="00D113AF"/>
    <w:rsid w:val="00D1162B"/>
    <w:rsid w:val="00D117B8"/>
    <w:rsid w:val="00D11946"/>
    <w:rsid w:val="00D124CE"/>
    <w:rsid w:val="00D12584"/>
    <w:rsid w:val="00D12C30"/>
    <w:rsid w:val="00D14127"/>
    <w:rsid w:val="00D141BE"/>
    <w:rsid w:val="00D15121"/>
    <w:rsid w:val="00D155C8"/>
    <w:rsid w:val="00D15F99"/>
    <w:rsid w:val="00D163B5"/>
    <w:rsid w:val="00D1649C"/>
    <w:rsid w:val="00D16594"/>
    <w:rsid w:val="00D1697A"/>
    <w:rsid w:val="00D16AA1"/>
    <w:rsid w:val="00D16DAC"/>
    <w:rsid w:val="00D17903"/>
    <w:rsid w:val="00D207F5"/>
    <w:rsid w:val="00D2094E"/>
    <w:rsid w:val="00D20B67"/>
    <w:rsid w:val="00D21838"/>
    <w:rsid w:val="00D21C59"/>
    <w:rsid w:val="00D21C5D"/>
    <w:rsid w:val="00D220AB"/>
    <w:rsid w:val="00D223FF"/>
    <w:rsid w:val="00D22483"/>
    <w:rsid w:val="00D22513"/>
    <w:rsid w:val="00D225A5"/>
    <w:rsid w:val="00D22E73"/>
    <w:rsid w:val="00D2321F"/>
    <w:rsid w:val="00D234E9"/>
    <w:rsid w:val="00D2357A"/>
    <w:rsid w:val="00D238B4"/>
    <w:rsid w:val="00D23F3A"/>
    <w:rsid w:val="00D24430"/>
    <w:rsid w:val="00D24CF4"/>
    <w:rsid w:val="00D25C43"/>
    <w:rsid w:val="00D2649A"/>
    <w:rsid w:val="00D267FA"/>
    <w:rsid w:val="00D27781"/>
    <w:rsid w:val="00D27AC4"/>
    <w:rsid w:val="00D27AEB"/>
    <w:rsid w:val="00D27D9C"/>
    <w:rsid w:val="00D300CE"/>
    <w:rsid w:val="00D3119A"/>
    <w:rsid w:val="00D317C5"/>
    <w:rsid w:val="00D319BB"/>
    <w:rsid w:val="00D31A92"/>
    <w:rsid w:val="00D32646"/>
    <w:rsid w:val="00D332F4"/>
    <w:rsid w:val="00D338D8"/>
    <w:rsid w:val="00D34023"/>
    <w:rsid w:val="00D34465"/>
    <w:rsid w:val="00D344D1"/>
    <w:rsid w:val="00D347D3"/>
    <w:rsid w:val="00D349E2"/>
    <w:rsid w:val="00D34B8D"/>
    <w:rsid w:val="00D34D8C"/>
    <w:rsid w:val="00D354EA"/>
    <w:rsid w:val="00D35886"/>
    <w:rsid w:val="00D35899"/>
    <w:rsid w:val="00D35F77"/>
    <w:rsid w:val="00D36239"/>
    <w:rsid w:val="00D36580"/>
    <w:rsid w:val="00D365E5"/>
    <w:rsid w:val="00D36619"/>
    <w:rsid w:val="00D368C1"/>
    <w:rsid w:val="00D36B1F"/>
    <w:rsid w:val="00D36C70"/>
    <w:rsid w:val="00D3712E"/>
    <w:rsid w:val="00D37791"/>
    <w:rsid w:val="00D40140"/>
    <w:rsid w:val="00D40167"/>
    <w:rsid w:val="00D406CA"/>
    <w:rsid w:val="00D4093C"/>
    <w:rsid w:val="00D40940"/>
    <w:rsid w:val="00D41113"/>
    <w:rsid w:val="00D4175F"/>
    <w:rsid w:val="00D41BD0"/>
    <w:rsid w:val="00D421AC"/>
    <w:rsid w:val="00D4268A"/>
    <w:rsid w:val="00D430C7"/>
    <w:rsid w:val="00D43199"/>
    <w:rsid w:val="00D435E2"/>
    <w:rsid w:val="00D43766"/>
    <w:rsid w:val="00D43DB8"/>
    <w:rsid w:val="00D4413D"/>
    <w:rsid w:val="00D44A90"/>
    <w:rsid w:val="00D44D87"/>
    <w:rsid w:val="00D44E26"/>
    <w:rsid w:val="00D44F6E"/>
    <w:rsid w:val="00D450C8"/>
    <w:rsid w:val="00D45A57"/>
    <w:rsid w:val="00D45FF2"/>
    <w:rsid w:val="00D462CB"/>
    <w:rsid w:val="00D46637"/>
    <w:rsid w:val="00D46C0F"/>
    <w:rsid w:val="00D46F0A"/>
    <w:rsid w:val="00D4724C"/>
    <w:rsid w:val="00D4791C"/>
    <w:rsid w:val="00D47CFE"/>
    <w:rsid w:val="00D47E48"/>
    <w:rsid w:val="00D500C2"/>
    <w:rsid w:val="00D502CD"/>
    <w:rsid w:val="00D50A8B"/>
    <w:rsid w:val="00D513B2"/>
    <w:rsid w:val="00D51A0F"/>
    <w:rsid w:val="00D51A91"/>
    <w:rsid w:val="00D52962"/>
    <w:rsid w:val="00D52AC2"/>
    <w:rsid w:val="00D52F2E"/>
    <w:rsid w:val="00D53291"/>
    <w:rsid w:val="00D53305"/>
    <w:rsid w:val="00D534CE"/>
    <w:rsid w:val="00D535F6"/>
    <w:rsid w:val="00D5386B"/>
    <w:rsid w:val="00D5389B"/>
    <w:rsid w:val="00D53AA3"/>
    <w:rsid w:val="00D53DE2"/>
    <w:rsid w:val="00D54BF4"/>
    <w:rsid w:val="00D55181"/>
    <w:rsid w:val="00D55695"/>
    <w:rsid w:val="00D55885"/>
    <w:rsid w:val="00D55947"/>
    <w:rsid w:val="00D55AD7"/>
    <w:rsid w:val="00D560A3"/>
    <w:rsid w:val="00D5634B"/>
    <w:rsid w:val="00D56C67"/>
    <w:rsid w:val="00D56E3B"/>
    <w:rsid w:val="00D56EEF"/>
    <w:rsid w:val="00D5790F"/>
    <w:rsid w:val="00D57F2F"/>
    <w:rsid w:val="00D57F5F"/>
    <w:rsid w:val="00D60AE4"/>
    <w:rsid w:val="00D60DF5"/>
    <w:rsid w:val="00D6147F"/>
    <w:rsid w:val="00D61522"/>
    <w:rsid w:val="00D6179F"/>
    <w:rsid w:val="00D61821"/>
    <w:rsid w:val="00D61934"/>
    <w:rsid w:val="00D61C2B"/>
    <w:rsid w:val="00D61F33"/>
    <w:rsid w:val="00D621AE"/>
    <w:rsid w:val="00D62434"/>
    <w:rsid w:val="00D6271D"/>
    <w:rsid w:val="00D62A4A"/>
    <w:rsid w:val="00D6305F"/>
    <w:rsid w:val="00D6329B"/>
    <w:rsid w:val="00D6411A"/>
    <w:rsid w:val="00D64404"/>
    <w:rsid w:val="00D64433"/>
    <w:rsid w:val="00D646A4"/>
    <w:rsid w:val="00D6552A"/>
    <w:rsid w:val="00D657AF"/>
    <w:rsid w:val="00D659AD"/>
    <w:rsid w:val="00D65A75"/>
    <w:rsid w:val="00D65B3D"/>
    <w:rsid w:val="00D6676D"/>
    <w:rsid w:val="00D66B73"/>
    <w:rsid w:val="00D66EF1"/>
    <w:rsid w:val="00D66F2E"/>
    <w:rsid w:val="00D679E1"/>
    <w:rsid w:val="00D67A74"/>
    <w:rsid w:val="00D70867"/>
    <w:rsid w:val="00D70A25"/>
    <w:rsid w:val="00D710BB"/>
    <w:rsid w:val="00D712AE"/>
    <w:rsid w:val="00D712DD"/>
    <w:rsid w:val="00D713F9"/>
    <w:rsid w:val="00D7246B"/>
    <w:rsid w:val="00D725BE"/>
    <w:rsid w:val="00D727D3"/>
    <w:rsid w:val="00D72ABC"/>
    <w:rsid w:val="00D72E33"/>
    <w:rsid w:val="00D72F53"/>
    <w:rsid w:val="00D72F5B"/>
    <w:rsid w:val="00D731FE"/>
    <w:rsid w:val="00D733F2"/>
    <w:rsid w:val="00D735AB"/>
    <w:rsid w:val="00D73C94"/>
    <w:rsid w:val="00D73FA6"/>
    <w:rsid w:val="00D74C19"/>
    <w:rsid w:val="00D75317"/>
    <w:rsid w:val="00D75818"/>
    <w:rsid w:val="00D75C19"/>
    <w:rsid w:val="00D75CF6"/>
    <w:rsid w:val="00D75D2F"/>
    <w:rsid w:val="00D75D59"/>
    <w:rsid w:val="00D769B8"/>
    <w:rsid w:val="00D77279"/>
    <w:rsid w:val="00D7739D"/>
    <w:rsid w:val="00D7768D"/>
    <w:rsid w:val="00D779CF"/>
    <w:rsid w:val="00D77CA3"/>
    <w:rsid w:val="00D80ECC"/>
    <w:rsid w:val="00D81309"/>
    <w:rsid w:val="00D81332"/>
    <w:rsid w:val="00D81763"/>
    <w:rsid w:val="00D82159"/>
    <w:rsid w:val="00D823C7"/>
    <w:rsid w:val="00D82403"/>
    <w:rsid w:val="00D8346B"/>
    <w:rsid w:val="00D834D7"/>
    <w:rsid w:val="00D8404F"/>
    <w:rsid w:val="00D84064"/>
    <w:rsid w:val="00D84C01"/>
    <w:rsid w:val="00D84C1B"/>
    <w:rsid w:val="00D84DD1"/>
    <w:rsid w:val="00D85B09"/>
    <w:rsid w:val="00D86084"/>
    <w:rsid w:val="00D860C6"/>
    <w:rsid w:val="00D861FE"/>
    <w:rsid w:val="00D8680B"/>
    <w:rsid w:val="00D86D52"/>
    <w:rsid w:val="00D874EA"/>
    <w:rsid w:val="00D87667"/>
    <w:rsid w:val="00D876FE"/>
    <w:rsid w:val="00D87D86"/>
    <w:rsid w:val="00D87FAE"/>
    <w:rsid w:val="00D900EB"/>
    <w:rsid w:val="00D9015C"/>
    <w:rsid w:val="00D903BD"/>
    <w:rsid w:val="00D90CBB"/>
    <w:rsid w:val="00D91264"/>
    <w:rsid w:val="00D91FE3"/>
    <w:rsid w:val="00D92471"/>
    <w:rsid w:val="00D92845"/>
    <w:rsid w:val="00D932AF"/>
    <w:rsid w:val="00D93827"/>
    <w:rsid w:val="00D93B2A"/>
    <w:rsid w:val="00D940B6"/>
    <w:rsid w:val="00D94424"/>
    <w:rsid w:val="00D94645"/>
    <w:rsid w:val="00D94821"/>
    <w:rsid w:val="00D94CA7"/>
    <w:rsid w:val="00D95481"/>
    <w:rsid w:val="00D9571D"/>
    <w:rsid w:val="00D95C17"/>
    <w:rsid w:val="00D96350"/>
    <w:rsid w:val="00D96D4C"/>
    <w:rsid w:val="00D96D78"/>
    <w:rsid w:val="00D96D92"/>
    <w:rsid w:val="00D96E44"/>
    <w:rsid w:val="00D970F5"/>
    <w:rsid w:val="00D9724F"/>
    <w:rsid w:val="00D973A8"/>
    <w:rsid w:val="00D97697"/>
    <w:rsid w:val="00D97B1A"/>
    <w:rsid w:val="00D97DAD"/>
    <w:rsid w:val="00D98165"/>
    <w:rsid w:val="00DA031C"/>
    <w:rsid w:val="00DA05CD"/>
    <w:rsid w:val="00DA0A32"/>
    <w:rsid w:val="00DA198D"/>
    <w:rsid w:val="00DA1E39"/>
    <w:rsid w:val="00DA261D"/>
    <w:rsid w:val="00DA310F"/>
    <w:rsid w:val="00DA34AC"/>
    <w:rsid w:val="00DA48AD"/>
    <w:rsid w:val="00DA48E7"/>
    <w:rsid w:val="00DA491F"/>
    <w:rsid w:val="00DA4E60"/>
    <w:rsid w:val="00DA5045"/>
    <w:rsid w:val="00DA505E"/>
    <w:rsid w:val="00DA52AC"/>
    <w:rsid w:val="00DA5826"/>
    <w:rsid w:val="00DA6B6F"/>
    <w:rsid w:val="00DA6E75"/>
    <w:rsid w:val="00DA78E6"/>
    <w:rsid w:val="00DA7C4C"/>
    <w:rsid w:val="00DA7CEC"/>
    <w:rsid w:val="00DA7EA1"/>
    <w:rsid w:val="00DA7ECE"/>
    <w:rsid w:val="00DB062A"/>
    <w:rsid w:val="00DB0905"/>
    <w:rsid w:val="00DB0AD5"/>
    <w:rsid w:val="00DB0D9D"/>
    <w:rsid w:val="00DB0DCD"/>
    <w:rsid w:val="00DB14C2"/>
    <w:rsid w:val="00DB275F"/>
    <w:rsid w:val="00DB2C7E"/>
    <w:rsid w:val="00DB2C8D"/>
    <w:rsid w:val="00DB383E"/>
    <w:rsid w:val="00DB3950"/>
    <w:rsid w:val="00DB3EE6"/>
    <w:rsid w:val="00DB46B8"/>
    <w:rsid w:val="00DB47AE"/>
    <w:rsid w:val="00DB5E00"/>
    <w:rsid w:val="00DB738A"/>
    <w:rsid w:val="00DB79DB"/>
    <w:rsid w:val="00DC0106"/>
    <w:rsid w:val="00DC0815"/>
    <w:rsid w:val="00DC0E37"/>
    <w:rsid w:val="00DC1114"/>
    <w:rsid w:val="00DC1324"/>
    <w:rsid w:val="00DC13F4"/>
    <w:rsid w:val="00DC1C05"/>
    <w:rsid w:val="00DC1C39"/>
    <w:rsid w:val="00DC2298"/>
    <w:rsid w:val="00DC2603"/>
    <w:rsid w:val="00DC260B"/>
    <w:rsid w:val="00DC2826"/>
    <w:rsid w:val="00DC288D"/>
    <w:rsid w:val="00DC3755"/>
    <w:rsid w:val="00DC3937"/>
    <w:rsid w:val="00DC3B0A"/>
    <w:rsid w:val="00DC3C31"/>
    <w:rsid w:val="00DC431E"/>
    <w:rsid w:val="00DC47EE"/>
    <w:rsid w:val="00DC4A4E"/>
    <w:rsid w:val="00DC4C44"/>
    <w:rsid w:val="00DC50D5"/>
    <w:rsid w:val="00DC5295"/>
    <w:rsid w:val="00DC5954"/>
    <w:rsid w:val="00DC615B"/>
    <w:rsid w:val="00DC6A61"/>
    <w:rsid w:val="00DC6D35"/>
    <w:rsid w:val="00DC714B"/>
    <w:rsid w:val="00DC740C"/>
    <w:rsid w:val="00DC78FC"/>
    <w:rsid w:val="00DD056D"/>
    <w:rsid w:val="00DD070E"/>
    <w:rsid w:val="00DD0A12"/>
    <w:rsid w:val="00DD1114"/>
    <w:rsid w:val="00DD1725"/>
    <w:rsid w:val="00DD1B54"/>
    <w:rsid w:val="00DD2018"/>
    <w:rsid w:val="00DD207A"/>
    <w:rsid w:val="00DD238B"/>
    <w:rsid w:val="00DD23F3"/>
    <w:rsid w:val="00DD23F8"/>
    <w:rsid w:val="00DD26DA"/>
    <w:rsid w:val="00DD2806"/>
    <w:rsid w:val="00DD2875"/>
    <w:rsid w:val="00DD2BD9"/>
    <w:rsid w:val="00DD31A9"/>
    <w:rsid w:val="00DD38E4"/>
    <w:rsid w:val="00DD3DEF"/>
    <w:rsid w:val="00DD3EF2"/>
    <w:rsid w:val="00DD414A"/>
    <w:rsid w:val="00DD4CF5"/>
    <w:rsid w:val="00DD4DBE"/>
    <w:rsid w:val="00DD563E"/>
    <w:rsid w:val="00DD5944"/>
    <w:rsid w:val="00DD5D2C"/>
    <w:rsid w:val="00DD6013"/>
    <w:rsid w:val="00DD6E5B"/>
    <w:rsid w:val="00DD7003"/>
    <w:rsid w:val="00DD73AE"/>
    <w:rsid w:val="00DD7A3E"/>
    <w:rsid w:val="00DE0354"/>
    <w:rsid w:val="00DE06B6"/>
    <w:rsid w:val="00DE0AA1"/>
    <w:rsid w:val="00DE0AC2"/>
    <w:rsid w:val="00DE0C0F"/>
    <w:rsid w:val="00DE0CFE"/>
    <w:rsid w:val="00DE0DA5"/>
    <w:rsid w:val="00DE1813"/>
    <w:rsid w:val="00DE19D9"/>
    <w:rsid w:val="00DE1E4D"/>
    <w:rsid w:val="00DE218F"/>
    <w:rsid w:val="00DE21A1"/>
    <w:rsid w:val="00DE23D0"/>
    <w:rsid w:val="00DE25A6"/>
    <w:rsid w:val="00DE262D"/>
    <w:rsid w:val="00DE27F9"/>
    <w:rsid w:val="00DE3BCA"/>
    <w:rsid w:val="00DE3C7E"/>
    <w:rsid w:val="00DE4B00"/>
    <w:rsid w:val="00DE5327"/>
    <w:rsid w:val="00DE55DE"/>
    <w:rsid w:val="00DE56F3"/>
    <w:rsid w:val="00DE5AF3"/>
    <w:rsid w:val="00DE651E"/>
    <w:rsid w:val="00DE6928"/>
    <w:rsid w:val="00DE73FF"/>
    <w:rsid w:val="00DE7BE5"/>
    <w:rsid w:val="00DF020D"/>
    <w:rsid w:val="00DF096A"/>
    <w:rsid w:val="00DF10BA"/>
    <w:rsid w:val="00DF17A5"/>
    <w:rsid w:val="00DF1D0B"/>
    <w:rsid w:val="00DF214E"/>
    <w:rsid w:val="00DF2648"/>
    <w:rsid w:val="00DF2873"/>
    <w:rsid w:val="00DF2A2E"/>
    <w:rsid w:val="00DF2B4A"/>
    <w:rsid w:val="00DF2D58"/>
    <w:rsid w:val="00DF2EB2"/>
    <w:rsid w:val="00DF309B"/>
    <w:rsid w:val="00DF32EC"/>
    <w:rsid w:val="00DF38FE"/>
    <w:rsid w:val="00DF3B26"/>
    <w:rsid w:val="00DF3E7A"/>
    <w:rsid w:val="00DF43CC"/>
    <w:rsid w:val="00DF4B72"/>
    <w:rsid w:val="00DF6114"/>
    <w:rsid w:val="00DF6B81"/>
    <w:rsid w:val="00DF6D1C"/>
    <w:rsid w:val="00DF6E95"/>
    <w:rsid w:val="00DF79BF"/>
    <w:rsid w:val="00DF7B6C"/>
    <w:rsid w:val="00DF7F3A"/>
    <w:rsid w:val="00E00B50"/>
    <w:rsid w:val="00E00BB6"/>
    <w:rsid w:val="00E014D0"/>
    <w:rsid w:val="00E01561"/>
    <w:rsid w:val="00E019B5"/>
    <w:rsid w:val="00E01BD0"/>
    <w:rsid w:val="00E01E53"/>
    <w:rsid w:val="00E01F93"/>
    <w:rsid w:val="00E021D8"/>
    <w:rsid w:val="00E02314"/>
    <w:rsid w:val="00E0233E"/>
    <w:rsid w:val="00E02432"/>
    <w:rsid w:val="00E024C1"/>
    <w:rsid w:val="00E0271A"/>
    <w:rsid w:val="00E03819"/>
    <w:rsid w:val="00E049AA"/>
    <w:rsid w:val="00E04AF8"/>
    <w:rsid w:val="00E04CBF"/>
    <w:rsid w:val="00E05249"/>
    <w:rsid w:val="00E0529D"/>
    <w:rsid w:val="00E05316"/>
    <w:rsid w:val="00E05730"/>
    <w:rsid w:val="00E05948"/>
    <w:rsid w:val="00E05DA0"/>
    <w:rsid w:val="00E05E91"/>
    <w:rsid w:val="00E068AE"/>
    <w:rsid w:val="00E06C59"/>
    <w:rsid w:val="00E06C71"/>
    <w:rsid w:val="00E06EE7"/>
    <w:rsid w:val="00E077D7"/>
    <w:rsid w:val="00E078E9"/>
    <w:rsid w:val="00E07AA8"/>
    <w:rsid w:val="00E07ABA"/>
    <w:rsid w:val="00E07E41"/>
    <w:rsid w:val="00E07E80"/>
    <w:rsid w:val="00E10115"/>
    <w:rsid w:val="00E10667"/>
    <w:rsid w:val="00E108DA"/>
    <w:rsid w:val="00E10972"/>
    <w:rsid w:val="00E11807"/>
    <w:rsid w:val="00E11FD9"/>
    <w:rsid w:val="00E124AB"/>
    <w:rsid w:val="00E12523"/>
    <w:rsid w:val="00E12996"/>
    <w:rsid w:val="00E133D3"/>
    <w:rsid w:val="00E13409"/>
    <w:rsid w:val="00E13844"/>
    <w:rsid w:val="00E1426B"/>
    <w:rsid w:val="00E1475F"/>
    <w:rsid w:val="00E14A67"/>
    <w:rsid w:val="00E14B2C"/>
    <w:rsid w:val="00E14DC0"/>
    <w:rsid w:val="00E14E27"/>
    <w:rsid w:val="00E1505D"/>
    <w:rsid w:val="00E1505E"/>
    <w:rsid w:val="00E154F2"/>
    <w:rsid w:val="00E15AD6"/>
    <w:rsid w:val="00E15D7E"/>
    <w:rsid w:val="00E15D8D"/>
    <w:rsid w:val="00E15E79"/>
    <w:rsid w:val="00E17005"/>
    <w:rsid w:val="00E172D6"/>
    <w:rsid w:val="00E17411"/>
    <w:rsid w:val="00E17A11"/>
    <w:rsid w:val="00E17FC3"/>
    <w:rsid w:val="00E207AE"/>
    <w:rsid w:val="00E20D55"/>
    <w:rsid w:val="00E210F0"/>
    <w:rsid w:val="00E21410"/>
    <w:rsid w:val="00E217D3"/>
    <w:rsid w:val="00E218B5"/>
    <w:rsid w:val="00E2196D"/>
    <w:rsid w:val="00E21AB2"/>
    <w:rsid w:val="00E22483"/>
    <w:rsid w:val="00E227A6"/>
    <w:rsid w:val="00E227F2"/>
    <w:rsid w:val="00E22C56"/>
    <w:rsid w:val="00E22E4F"/>
    <w:rsid w:val="00E23B4B"/>
    <w:rsid w:val="00E23CEA"/>
    <w:rsid w:val="00E246E2"/>
    <w:rsid w:val="00E2565A"/>
    <w:rsid w:val="00E25EC0"/>
    <w:rsid w:val="00E25FE1"/>
    <w:rsid w:val="00E268BC"/>
    <w:rsid w:val="00E26942"/>
    <w:rsid w:val="00E26B30"/>
    <w:rsid w:val="00E26E63"/>
    <w:rsid w:val="00E27078"/>
    <w:rsid w:val="00E2751E"/>
    <w:rsid w:val="00E30004"/>
    <w:rsid w:val="00E300CE"/>
    <w:rsid w:val="00E3028F"/>
    <w:rsid w:val="00E303CC"/>
    <w:rsid w:val="00E306C0"/>
    <w:rsid w:val="00E308FC"/>
    <w:rsid w:val="00E3141B"/>
    <w:rsid w:val="00E31B55"/>
    <w:rsid w:val="00E31E2C"/>
    <w:rsid w:val="00E31E94"/>
    <w:rsid w:val="00E3299B"/>
    <w:rsid w:val="00E32BCC"/>
    <w:rsid w:val="00E32F99"/>
    <w:rsid w:val="00E33125"/>
    <w:rsid w:val="00E33A24"/>
    <w:rsid w:val="00E33B5F"/>
    <w:rsid w:val="00E33C98"/>
    <w:rsid w:val="00E343C9"/>
    <w:rsid w:val="00E34E0A"/>
    <w:rsid w:val="00E3524F"/>
    <w:rsid w:val="00E358A4"/>
    <w:rsid w:val="00E35BB2"/>
    <w:rsid w:val="00E360F6"/>
    <w:rsid w:val="00E3631F"/>
    <w:rsid w:val="00E36E2C"/>
    <w:rsid w:val="00E37036"/>
    <w:rsid w:val="00E3768E"/>
    <w:rsid w:val="00E378FB"/>
    <w:rsid w:val="00E37C9A"/>
    <w:rsid w:val="00E40378"/>
    <w:rsid w:val="00E42670"/>
    <w:rsid w:val="00E427FA"/>
    <w:rsid w:val="00E43496"/>
    <w:rsid w:val="00E439D4"/>
    <w:rsid w:val="00E43B71"/>
    <w:rsid w:val="00E44164"/>
    <w:rsid w:val="00E44238"/>
    <w:rsid w:val="00E445D0"/>
    <w:rsid w:val="00E446D7"/>
    <w:rsid w:val="00E45423"/>
    <w:rsid w:val="00E45680"/>
    <w:rsid w:val="00E45698"/>
    <w:rsid w:val="00E4636E"/>
    <w:rsid w:val="00E46CFC"/>
    <w:rsid w:val="00E47061"/>
    <w:rsid w:val="00E47355"/>
    <w:rsid w:val="00E478FC"/>
    <w:rsid w:val="00E47EC9"/>
    <w:rsid w:val="00E50107"/>
    <w:rsid w:val="00E50A20"/>
    <w:rsid w:val="00E50F3E"/>
    <w:rsid w:val="00E50FB0"/>
    <w:rsid w:val="00E51414"/>
    <w:rsid w:val="00E51470"/>
    <w:rsid w:val="00E51694"/>
    <w:rsid w:val="00E52167"/>
    <w:rsid w:val="00E521A8"/>
    <w:rsid w:val="00E52E21"/>
    <w:rsid w:val="00E538B1"/>
    <w:rsid w:val="00E53B81"/>
    <w:rsid w:val="00E53CD3"/>
    <w:rsid w:val="00E54DC3"/>
    <w:rsid w:val="00E54FDE"/>
    <w:rsid w:val="00E55290"/>
    <w:rsid w:val="00E56128"/>
    <w:rsid w:val="00E56431"/>
    <w:rsid w:val="00E564CA"/>
    <w:rsid w:val="00E566B8"/>
    <w:rsid w:val="00E567A7"/>
    <w:rsid w:val="00E57128"/>
    <w:rsid w:val="00E573B1"/>
    <w:rsid w:val="00E60027"/>
    <w:rsid w:val="00E605EC"/>
    <w:rsid w:val="00E60811"/>
    <w:rsid w:val="00E60B02"/>
    <w:rsid w:val="00E617D3"/>
    <w:rsid w:val="00E624E8"/>
    <w:rsid w:val="00E6282E"/>
    <w:rsid w:val="00E628B8"/>
    <w:rsid w:val="00E62A89"/>
    <w:rsid w:val="00E62F68"/>
    <w:rsid w:val="00E63772"/>
    <w:rsid w:val="00E64288"/>
    <w:rsid w:val="00E6441F"/>
    <w:rsid w:val="00E6483C"/>
    <w:rsid w:val="00E6551B"/>
    <w:rsid w:val="00E65593"/>
    <w:rsid w:val="00E65673"/>
    <w:rsid w:val="00E65A8C"/>
    <w:rsid w:val="00E66B13"/>
    <w:rsid w:val="00E66BFA"/>
    <w:rsid w:val="00E6732E"/>
    <w:rsid w:val="00E6743B"/>
    <w:rsid w:val="00E67B09"/>
    <w:rsid w:val="00E67E99"/>
    <w:rsid w:val="00E70774"/>
    <w:rsid w:val="00E71342"/>
    <w:rsid w:val="00E7181D"/>
    <w:rsid w:val="00E71D25"/>
    <w:rsid w:val="00E71FDB"/>
    <w:rsid w:val="00E72091"/>
    <w:rsid w:val="00E7247F"/>
    <w:rsid w:val="00E724D1"/>
    <w:rsid w:val="00E7279B"/>
    <w:rsid w:val="00E729D6"/>
    <w:rsid w:val="00E73745"/>
    <w:rsid w:val="00E73746"/>
    <w:rsid w:val="00E73C36"/>
    <w:rsid w:val="00E74073"/>
    <w:rsid w:val="00E74801"/>
    <w:rsid w:val="00E753C4"/>
    <w:rsid w:val="00E75D6B"/>
    <w:rsid w:val="00E7614B"/>
    <w:rsid w:val="00E76561"/>
    <w:rsid w:val="00E76AC0"/>
    <w:rsid w:val="00E771C8"/>
    <w:rsid w:val="00E776AE"/>
    <w:rsid w:val="00E776BA"/>
    <w:rsid w:val="00E77706"/>
    <w:rsid w:val="00E77B68"/>
    <w:rsid w:val="00E77CD5"/>
    <w:rsid w:val="00E77D49"/>
    <w:rsid w:val="00E7EB41"/>
    <w:rsid w:val="00E802A8"/>
    <w:rsid w:val="00E802C3"/>
    <w:rsid w:val="00E808EC"/>
    <w:rsid w:val="00E80A2D"/>
    <w:rsid w:val="00E81082"/>
    <w:rsid w:val="00E81145"/>
    <w:rsid w:val="00E81C08"/>
    <w:rsid w:val="00E81EAD"/>
    <w:rsid w:val="00E82354"/>
    <w:rsid w:val="00E835BD"/>
    <w:rsid w:val="00E83740"/>
    <w:rsid w:val="00E83987"/>
    <w:rsid w:val="00E83AC7"/>
    <w:rsid w:val="00E83DEB"/>
    <w:rsid w:val="00E84D50"/>
    <w:rsid w:val="00E852ED"/>
    <w:rsid w:val="00E854C3"/>
    <w:rsid w:val="00E858C9"/>
    <w:rsid w:val="00E85BD4"/>
    <w:rsid w:val="00E85EA1"/>
    <w:rsid w:val="00E8611D"/>
    <w:rsid w:val="00E86B4C"/>
    <w:rsid w:val="00E86C35"/>
    <w:rsid w:val="00E86E9A"/>
    <w:rsid w:val="00E8712C"/>
    <w:rsid w:val="00E875F5"/>
    <w:rsid w:val="00E8765D"/>
    <w:rsid w:val="00E87CBF"/>
    <w:rsid w:val="00E903C6"/>
    <w:rsid w:val="00E90409"/>
    <w:rsid w:val="00E90A6D"/>
    <w:rsid w:val="00E911F5"/>
    <w:rsid w:val="00E915D6"/>
    <w:rsid w:val="00E91A2B"/>
    <w:rsid w:val="00E91B47"/>
    <w:rsid w:val="00E91D3A"/>
    <w:rsid w:val="00E91F63"/>
    <w:rsid w:val="00E92475"/>
    <w:rsid w:val="00E92630"/>
    <w:rsid w:val="00E92A69"/>
    <w:rsid w:val="00E92E1D"/>
    <w:rsid w:val="00E935A4"/>
    <w:rsid w:val="00E938D8"/>
    <w:rsid w:val="00E93935"/>
    <w:rsid w:val="00E93BDD"/>
    <w:rsid w:val="00E942DA"/>
    <w:rsid w:val="00E94647"/>
    <w:rsid w:val="00E946C6"/>
    <w:rsid w:val="00E95094"/>
    <w:rsid w:val="00E95576"/>
    <w:rsid w:val="00E9599F"/>
    <w:rsid w:val="00E95AB3"/>
    <w:rsid w:val="00E95E7C"/>
    <w:rsid w:val="00E9642F"/>
    <w:rsid w:val="00E9644F"/>
    <w:rsid w:val="00E964F2"/>
    <w:rsid w:val="00E96635"/>
    <w:rsid w:val="00E96A6E"/>
    <w:rsid w:val="00E97244"/>
    <w:rsid w:val="00E973C8"/>
    <w:rsid w:val="00E9741B"/>
    <w:rsid w:val="00E97A3C"/>
    <w:rsid w:val="00E97A74"/>
    <w:rsid w:val="00EA02B0"/>
    <w:rsid w:val="00EA0AAA"/>
    <w:rsid w:val="00EA0FB6"/>
    <w:rsid w:val="00EA132B"/>
    <w:rsid w:val="00EA16AD"/>
    <w:rsid w:val="00EA1FBE"/>
    <w:rsid w:val="00EA2487"/>
    <w:rsid w:val="00EA29A9"/>
    <w:rsid w:val="00EA2DBE"/>
    <w:rsid w:val="00EA2F5F"/>
    <w:rsid w:val="00EA301A"/>
    <w:rsid w:val="00EA33DE"/>
    <w:rsid w:val="00EA3493"/>
    <w:rsid w:val="00EA3905"/>
    <w:rsid w:val="00EA3F10"/>
    <w:rsid w:val="00EA3F36"/>
    <w:rsid w:val="00EA40D0"/>
    <w:rsid w:val="00EA4300"/>
    <w:rsid w:val="00EA4866"/>
    <w:rsid w:val="00EA4A1E"/>
    <w:rsid w:val="00EA4BA7"/>
    <w:rsid w:val="00EA5005"/>
    <w:rsid w:val="00EA51CD"/>
    <w:rsid w:val="00EA5D4C"/>
    <w:rsid w:val="00EA5E28"/>
    <w:rsid w:val="00EA5E85"/>
    <w:rsid w:val="00EA68F1"/>
    <w:rsid w:val="00EA6E3F"/>
    <w:rsid w:val="00EA7054"/>
    <w:rsid w:val="00EA72E9"/>
    <w:rsid w:val="00EA7698"/>
    <w:rsid w:val="00EA795D"/>
    <w:rsid w:val="00EA7A51"/>
    <w:rsid w:val="00EB0524"/>
    <w:rsid w:val="00EB07CC"/>
    <w:rsid w:val="00EB0A91"/>
    <w:rsid w:val="00EB0C9B"/>
    <w:rsid w:val="00EB2172"/>
    <w:rsid w:val="00EB21EF"/>
    <w:rsid w:val="00EB2896"/>
    <w:rsid w:val="00EB2E93"/>
    <w:rsid w:val="00EB3027"/>
    <w:rsid w:val="00EB32F6"/>
    <w:rsid w:val="00EB3431"/>
    <w:rsid w:val="00EB3777"/>
    <w:rsid w:val="00EB4A99"/>
    <w:rsid w:val="00EB4B4A"/>
    <w:rsid w:val="00EB4D21"/>
    <w:rsid w:val="00EB5614"/>
    <w:rsid w:val="00EB5704"/>
    <w:rsid w:val="00EB5BCB"/>
    <w:rsid w:val="00EB5C87"/>
    <w:rsid w:val="00EB5E54"/>
    <w:rsid w:val="00EB622D"/>
    <w:rsid w:val="00EB63D2"/>
    <w:rsid w:val="00EB6933"/>
    <w:rsid w:val="00EB7290"/>
    <w:rsid w:val="00EB7997"/>
    <w:rsid w:val="00EC0078"/>
    <w:rsid w:val="00EC0817"/>
    <w:rsid w:val="00EC09F1"/>
    <w:rsid w:val="00EC0D93"/>
    <w:rsid w:val="00EC0E05"/>
    <w:rsid w:val="00EC0F8F"/>
    <w:rsid w:val="00EC1206"/>
    <w:rsid w:val="00EC17CC"/>
    <w:rsid w:val="00EC1B15"/>
    <w:rsid w:val="00EC20E9"/>
    <w:rsid w:val="00EC2220"/>
    <w:rsid w:val="00EC2534"/>
    <w:rsid w:val="00EC28BE"/>
    <w:rsid w:val="00EC3146"/>
    <w:rsid w:val="00EC365B"/>
    <w:rsid w:val="00EC380A"/>
    <w:rsid w:val="00EC39CC"/>
    <w:rsid w:val="00EC3B5F"/>
    <w:rsid w:val="00EC3DE5"/>
    <w:rsid w:val="00EC4B5F"/>
    <w:rsid w:val="00EC545E"/>
    <w:rsid w:val="00EC550F"/>
    <w:rsid w:val="00EC5C7B"/>
    <w:rsid w:val="00EC5D7E"/>
    <w:rsid w:val="00EC60B6"/>
    <w:rsid w:val="00EC6519"/>
    <w:rsid w:val="00EC6990"/>
    <w:rsid w:val="00EC7246"/>
    <w:rsid w:val="00EC73A8"/>
    <w:rsid w:val="00EC7420"/>
    <w:rsid w:val="00EC7BDE"/>
    <w:rsid w:val="00EC7C36"/>
    <w:rsid w:val="00ED160E"/>
    <w:rsid w:val="00ED1E76"/>
    <w:rsid w:val="00ED41E5"/>
    <w:rsid w:val="00ED4209"/>
    <w:rsid w:val="00ED429A"/>
    <w:rsid w:val="00ED4317"/>
    <w:rsid w:val="00ED4938"/>
    <w:rsid w:val="00ED4D0E"/>
    <w:rsid w:val="00ED4DDF"/>
    <w:rsid w:val="00ED551A"/>
    <w:rsid w:val="00ED55C8"/>
    <w:rsid w:val="00ED5683"/>
    <w:rsid w:val="00ED5920"/>
    <w:rsid w:val="00ED5B2E"/>
    <w:rsid w:val="00ED5B9C"/>
    <w:rsid w:val="00ED617C"/>
    <w:rsid w:val="00ED696E"/>
    <w:rsid w:val="00ED70F1"/>
    <w:rsid w:val="00ED7286"/>
    <w:rsid w:val="00ED7A3B"/>
    <w:rsid w:val="00EE0270"/>
    <w:rsid w:val="00EE06CE"/>
    <w:rsid w:val="00EE0943"/>
    <w:rsid w:val="00EE1333"/>
    <w:rsid w:val="00EE13FC"/>
    <w:rsid w:val="00EE1C0A"/>
    <w:rsid w:val="00EE26DA"/>
    <w:rsid w:val="00EE299D"/>
    <w:rsid w:val="00EE2F45"/>
    <w:rsid w:val="00EE3685"/>
    <w:rsid w:val="00EE38B1"/>
    <w:rsid w:val="00EE4DBA"/>
    <w:rsid w:val="00EE4EFF"/>
    <w:rsid w:val="00EE51C9"/>
    <w:rsid w:val="00EE534E"/>
    <w:rsid w:val="00EE578D"/>
    <w:rsid w:val="00EE5A2E"/>
    <w:rsid w:val="00EE5F07"/>
    <w:rsid w:val="00EE5F0B"/>
    <w:rsid w:val="00EE5F35"/>
    <w:rsid w:val="00EE67D1"/>
    <w:rsid w:val="00EE6E3A"/>
    <w:rsid w:val="00EE71EA"/>
    <w:rsid w:val="00EE74CE"/>
    <w:rsid w:val="00EE763B"/>
    <w:rsid w:val="00EF028B"/>
    <w:rsid w:val="00EF0716"/>
    <w:rsid w:val="00EF0A2C"/>
    <w:rsid w:val="00EF0A32"/>
    <w:rsid w:val="00EF0A7F"/>
    <w:rsid w:val="00EF0DF5"/>
    <w:rsid w:val="00EF1422"/>
    <w:rsid w:val="00EF19DA"/>
    <w:rsid w:val="00EF1A98"/>
    <w:rsid w:val="00EF1DF4"/>
    <w:rsid w:val="00EF230F"/>
    <w:rsid w:val="00EF25F1"/>
    <w:rsid w:val="00EF2AA5"/>
    <w:rsid w:val="00EF2BAF"/>
    <w:rsid w:val="00EF2C89"/>
    <w:rsid w:val="00EF33AE"/>
    <w:rsid w:val="00EF3AE7"/>
    <w:rsid w:val="00EF4151"/>
    <w:rsid w:val="00EF4E49"/>
    <w:rsid w:val="00EF55DB"/>
    <w:rsid w:val="00EF5B82"/>
    <w:rsid w:val="00EF5BC6"/>
    <w:rsid w:val="00EF5D7C"/>
    <w:rsid w:val="00EF61D2"/>
    <w:rsid w:val="00EF7502"/>
    <w:rsid w:val="00EF79F3"/>
    <w:rsid w:val="00F001C0"/>
    <w:rsid w:val="00F00490"/>
    <w:rsid w:val="00F004DE"/>
    <w:rsid w:val="00F00643"/>
    <w:rsid w:val="00F00AFF"/>
    <w:rsid w:val="00F00C3F"/>
    <w:rsid w:val="00F00E81"/>
    <w:rsid w:val="00F00EFB"/>
    <w:rsid w:val="00F01431"/>
    <w:rsid w:val="00F01578"/>
    <w:rsid w:val="00F015C7"/>
    <w:rsid w:val="00F017F4"/>
    <w:rsid w:val="00F01C18"/>
    <w:rsid w:val="00F0252D"/>
    <w:rsid w:val="00F02BEA"/>
    <w:rsid w:val="00F02F10"/>
    <w:rsid w:val="00F03352"/>
    <w:rsid w:val="00F037D4"/>
    <w:rsid w:val="00F03A1A"/>
    <w:rsid w:val="00F03ABA"/>
    <w:rsid w:val="00F04CC8"/>
    <w:rsid w:val="00F052BC"/>
    <w:rsid w:val="00F05A73"/>
    <w:rsid w:val="00F05BD4"/>
    <w:rsid w:val="00F060F0"/>
    <w:rsid w:val="00F06494"/>
    <w:rsid w:val="00F06FAF"/>
    <w:rsid w:val="00F06FB5"/>
    <w:rsid w:val="00F07891"/>
    <w:rsid w:val="00F078F5"/>
    <w:rsid w:val="00F07C3D"/>
    <w:rsid w:val="00F07D24"/>
    <w:rsid w:val="00F07DD7"/>
    <w:rsid w:val="00F07E92"/>
    <w:rsid w:val="00F10A4E"/>
    <w:rsid w:val="00F11EDD"/>
    <w:rsid w:val="00F127D7"/>
    <w:rsid w:val="00F130B4"/>
    <w:rsid w:val="00F13539"/>
    <w:rsid w:val="00F13B0F"/>
    <w:rsid w:val="00F13BE9"/>
    <w:rsid w:val="00F13DB4"/>
    <w:rsid w:val="00F14078"/>
    <w:rsid w:val="00F141FD"/>
    <w:rsid w:val="00F14464"/>
    <w:rsid w:val="00F14589"/>
    <w:rsid w:val="00F145A9"/>
    <w:rsid w:val="00F148E8"/>
    <w:rsid w:val="00F14E47"/>
    <w:rsid w:val="00F15259"/>
    <w:rsid w:val="00F15C27"/>
    <w:rsid w:val="00F16A49"/>
    <w:rsid w:val="00F17129"/>
    <w:rsid w:val="00F176F0"/>
    <w:rsid w:val="00F17D32"/>
    <w:rsid w:val="00F20360"/>
    <w:rsid w:val="00F20953"/>
    <w:rsid w:val="00F20FCD"/>
    <w:rsid w:val="00F2112A"/>
    <w:rsid w:val="00F211E6"/>
    <w:rsid w:val="00F21948"/>
    <w:rsid w:val="00F21E33"/>
    <w:rsid w:val="00F227EE"/>
    <w:rsid w:val="00F22DA8"/>
    <w:rsid w:val="00F2302C"/>
    <w:rsid w:val="00F242BA"/>
    <w:rsid w:val="00F24386"/>
    <w:rsid w:val="00F24482"/>
    <w:rsid w:val="00F24C76"/>
    <w:rsid w:val="00F2503C"/>
    <w:rsid w:val="00F256E4"/>
    <w:rsid w:val="00F25AF6"/>
    <w:rsid w:val="00F261E9"/>
    <w:rsid w:val="00F2629E"/>
    <w:rsid w:val="00F2683D"/>
    <w:rsid w:val="00F26B1E"/>
    <w:rsid w:val="00F26F35"/>
    <w:rsid w:val="00F26FB9"/>
    <w:rsid w:val="00F2716D"/>
    <w:rsid w:val="00F273E3"/>
    <w:rsid w:val="00F275C3"/>
    <w:rsid w:val="00F27CF6"/>
    <w:rsid w:val="00F30261"/>
    <w:rsid w:val="00F30B76"/>
    <w:rsid w:val="00F30D15"/>
    <w:rsid w:val="00F31579"/>
    <w:rsid w:val="00F31DBF"/>
    <w:rsid w:val="00F32200"/>
    <w:rsid w:val="00F326F4"/>
    <w:rsid w:val="00F33139"/>
    <w:rsid w:val="00F3361D"/>
    <w:rsid w:val="00F33BA9"/>
    <w:rsid w:val="00F341B0"/>
    <w:rsid w:val="00F342FF"/>
    <w:rsid w:val="00F34C0C"/>
    <w:rsid w:val="00F3531F"/>
    <w:rsid w:val="00F3554C"/>
    <w:rsid w:val="00F35B40"/>
    <w:rsid w:val="00F35C16"/>
    <w:rsid w:val="00F3651C"/>
    <w:rsid w:val="00F36547"/>
    <w:rsid w:val="00F36927"/>
    <w:rsid w:val="00F369C3"/>
    <w:rsid w:val="00F37800"/>
    <w:rsid w:val="00F37DE0"/>
    <w:rsid w:val="00F40045"/>
    <w:rsid w:val="00F4035E"/>
    <w:rsid w:val="00F40487"/>
    <w:rsid w:val="00F40601"/>
    <w:rsid w:val="00F407C7"/>
    <w:rsid w:val="00F40D4F"/>
    <w:rsid w:val="00F41132"/>
    <w:rsid w:val="00F41ACD"/>
    <w:rsid w:val="00F41EF9"/>
    <w:rsid w:val="00F422F4"/>
    <w:rsid w:val="00F422F8"/>
    <w:rsid w:val="00F432B2"/>
    <w:rsid w:val="00F432CA"/>
    <w:rsid w:val="00F433A4"/>
    <w:rsid w:val="00F43566"/>
    <w:rsid w:val="00F43A5B"/>
    <w:rsid w:val="00F43D50"/>
    <w:rsid w:val="00F4408D"/>
    <w:rsid w:val="00F44147"/>
    <w:rsid w:val="00F44404"/>
    <w:rsid w:val="00F44821"/>
    <w:rsid w:val="00F44A2C"/>
    <w:rsid w:val="00F455C4"/>
    <w:rsid w:val="00F45A4B"/>
    <w:rsid w:val="00F46136"/>
    <w:rsid w:val="00F463C8"/>
    <w:rsid w:val="00F463EB"/>
    <w:rsid w:val="00F471A2"/>
    <w:rsid w:val="00F471F5"/>
    <w:rsid w:val="00F50093"/>
    <w:rsid w:val="00F50356"/>
    <w:rsid w:val="00F5039E"/>
    <w:rsid w:val="00F50573"/>
    <w:rsid w:val="00F5109F"/>
    <w:rsid w:val="00F511F7"/>
    <w:rsid w:val="00F51369"/>
    <w:rsid w:val="00F51787"/>
    <w:rsid w:val="00F51822"/>
    <w:rsid w:val="00F51B97"/>
    <w:rsid w:val="00F5210F"/>
    <w:rsid w:val="00F52CA7"/>
    <w:rsid w:val="00F52EE6"/>
    <w:rsid w:val="00F53348"/>
    <w:rsid w:val="00F53A19"/>
    <w:rsid w:val="00F54484"/>
    <w:rsid w:val="00F556F4"/>
    <w:rsid w:val="00F559DF"/>
    <w:rsid w:val="00F55BFC"/>
    <w:rsid w:val="00F563BE"/>
    <w:rsid w:val="00F5645C"/>
    <w:rsid w:val="00F564C2"/>
    <w:rsid w:val="00F57642"/>
    <w:rsid w:val="00F57A4C"/>
    <w:rsid w:val="00F57F07"/>
    <w:rsid w:val="00F57F5C"/>
    <w:rsid w:val="00F5B997"/>
    <w:rsid w:val="00F60031"/>
    <w:rsid w:val="00F6043F"/>
    <w:rsid w:val="00F604E1"/>
    <w:rsid w:val="00F607EE"/>
    <w:rsid w:val="00F618F3"/>
    <w:rsid w:val="00F61E10"/>
    <w:rsid w:val="00F62569"/>
    <w:rsid w:val="00F62AB1"/>
    <w:rsid w:val="00F62FA8"/>
    <w:rsid w:val="00F62FF9"/>
    <w:rsid w:val="00F635D5"/>
    <w:rsid w:val="00F6381A"/>
    <w:rsid w:val="00F639E6"/>
    <w:rsid w:val="00F63A7A"/>
    <w:rsid w:val="00F63A9C"/>
    <w:rsid w:val="00F63AE6"/>
    <w:rsid w:val="00F63BB2"/>
    <w:rsid w:val="00F64148"/>
    <w:rsid w:val="00F64597"/>
    <w:rsid w:val="00F64B94"/>
    <w:rsid w:val="00F650F2"/>
    <w:rsid w:val="00F65221"/>
    <w:rsid w:val="00F6533B"/>
    <w:rsid w:val="00F65438"/>
    <w:rsid w:val="00F65460"/>
    <w:rsid w:val="00F6548C"/>
    <w:rsid w:val="00F6562B"/>
    <w:rsid w:val="00F65B38"/>
    <w:rsid w:val="00F65CEF"/>
    <w:rsid w:val="00F65F84"/>
    <w:rsid w:val="00F6607D"/>
    <w:rsid w:val="00F660FD"/>
    <w:rsid w:val="00F661F6"/>
    <w:rsid w:val="00F666CD"/>
    <w:rsid w:val="00F6695F"/>
    <w:rsid w:val="00F67070"/>
    <w:rsid w:val="00F67618"/>
    <w:rsid w:val="00F67F1E"/>
    <w:rsid w:val="00F67F4D"/>
    <w:rsid w:val="00F67FA7"/>
    <w:rsid w:val="00F70137"/>
    <w:rsid w:val="00F7059B"/>
    <w:rsid w:val="00F706E4"/>
    <w:rsid w:val="00F70E1D"/>
    <w:rsid w:val="00F71407"/>
    <w:rsid w:val="00F7162B"/>
    <w:rsid w:val="00F7248F"/>
    <w:rsid w:val="00F729C1"/>
    <w:rsid w:val="00F733E0"/>
    <w:rsid w:val="00F738BA"/>
    <w:rsid w:val="00F73E09"/>
    <w:rsid w:val="00F746A8"/>
    <w:rsid w:val="00F747F4"/>
    <w:rsid w:val="00F74A90"/>
    <w:rsid w:val="00F7513A"/>
    <w:rsid w:val="00F751C7"/>
    <w:rsid w:val="00F75429"/>
    <w:rsid w:val="00F7542D"/>
    <w:rsid w:val="00F754DF"/>
    <w:rsid w:val="00F75596"/>
    <w:rsid w:val="00F755A4"/>
    <w:rsid w:val="00F758F5"/>
    <w:rsid w:val="00F75F39"/>
    <w:rsid w:val="00F75F4A"/>
    <w:rsid w:val="00F763E6"/>
    <w:rsid w:val="00F76AB3"/>
    <w:rsid w:val="00F76D85"/>
    <w:rsid w:val="00F76E5D"/>
    <w:rsid w:val="00F775EF"/>
    <w:rsid w:val="00F77920"/>
    <w:rsid w:val="00F77A00"/>
    <w:rsid w:val="00F77AFC"/>
    <w:rsid w:val="00F77BAA"/>
    <w:rsid w:val="00F80431"/>
    <w:rsid w:val="00F80B92"/>
    <w:rsid w:val="00F813F8"/>
    <w:rsid w:val="00F81B50"/>
    <w:rsid w:val="00F8269D"/>
    <w:rsid w:val="00F82748"/>
    <w:rsid w:val="00F827B9"/>
    <w:rsid w:val="00F82B63"/>
    <w:rsid w:val="00F82EDC"/>
    <w:rsid w:val="00F831F8"/>
    <w:rsid w:val="00F8336D"/>
    <w:rsid w:val="00F83745"/>
    <w:rsid w:val="00F83B24"/>
    <w:rsid w:val="00F83E03"/>
    <w:rsid w:val="00F8443B"/>
    <w:rsid w:val="00F84C23"/>
    <w:rsid w:val="00F84DA2"/>
    <w:rsid w:val="00F84E29"/>
    <w:rsid w:val="00F84F15"/>
    <w:rsid w:val="00F84F5C"/>
    <w:rsid w:val="00F8521B"/>
    <w:rsid w:val="00F85278"/>
    <w:rsid w:val="00F85304"/>
    <w:rsid w:val="00F853A3"/>
    <w:rsid w:val="00F85F0E"/>
    <w:rsid w:val="00F85FE8"/>
    <w:rsid w:val="00F86E77"/>
    <w:rsid w:val="00F87333"/>
    <w:rsid w:val="00F875D4"/>
    <w:rsid w:val="00F90328"/>
    <w:rsid w:val="00F906A8"/>
    <w:rsid w:val="00F908D2"/>
    <w:rsid w:val="00F90B43"/>
    <w:rsid w:val="00F90E60"/>
    <w:rsid w:val="00F913D9"/>
    <w:rsid w:val="00F915F4"/>
    <w:rsid w:val="00F918AE"/>
    <w:rsid w:val="00F9232C"/>
    <w:rsid w:val="00F923EB"/>
    <w:rsid w:val="00F925C2"/>
    <w:rsid w:val="00F926CA"/>
    <w:rsid w:val="00F92754"/>
    <w:rsid w:val="00F92859"/>
    <w:rsid w:val="00F93109"/>
    <w:rsid w:val="00F93139"/>
    <w:rsid w:val="00F933CD"/>
    <w:rsid w:val="00F93557"/>
    <w:rsid w:val="00F93AFE"/>
    <w:rsid w:val="00F943CB"/>
    <w:rsid w:val="00F949D7"/>
    <w:rsid w:val="00F94A68"/>
    <w:rsid w:val="00F94E1E"/>
    <w:rsid w:val="00F94F85"/>
    <w:rsid w:val="00F95270"/>
    <w:rsid w:val="00F95F30"/>
    <w:rsid w:val="00F9634F"/>
    <w:rsid w:val="00F963BB"/>
    <w:rsid w:val="00F96939"/>
    <w:rsid w:val="00F96956"/>
    <w:rsid w:val="00F97C95"/>
    <w:rsid w:val="00F97D7A"/>
    <w:rsid w:val="00FA0030"/>
    <w:rsid w:val="00FA0B68"/>
    <w:rsid w:val="00FA0C4C"/>
    <w:rsid w:val="00FA0E6F"/>
    <w:rsid w:val="00FA1907"/>
    <w:rsid w:val="00FA19E0"/>
    <w:rsid w:val="00FA1A10"/>
    <w:rsid w:val="00FA1AA9"/>
    <w:rsid w:val="00FA1EF6"/>
    <w:rsid w:val="00FA2252"/>
    <w:rsid w:val="00FA2B7D"/>
    <w:rsid w:val="00FA3459"/>
    <w:rsid w:val="00FA358B"/>
    <w:rsid w:val="00FA3CBC"/>
    <w:rsid w:val="00FA3DF8"/>
    <w:rsid w:val="00FA3F7A"/>
    <w:rsid w:val="00FA4012"/>
    <w:rsid w:val="00FA417F"/>
    <w:rsid w:val="00FA45C5"/>
    <w:rsid w:val="00FA49AE"/>
    <w:rsid w:val="00FA51BC"/>
    <w:rsid w:val="00FA581A"/>
    <w:rsid w:val="00FA59CB"/>
    <w:rsid w:val="00FA5A8B"/>
    <w:rsid w:val="00FA600F"/>
    <w:rsid w:val="00FA6262"/>
    <w:rsid w:val="00FA666E"/>
    <w:rsid w:val="00FA66A4"/>
    <w:rsid w:val="00FA670B"/>
    <w:rsid w:val="00FA6BCF"/>
    <w:rsid w:val="00FA6F6C"/>
    <w:rsid w:val="00FA7253"/>
    <w:rsid w:val="00FA7378"/>
    <w:rsid w:val="00FB0AFA"/>
    <w:rsid w:val="00FB0DE7"/>
    <w:rsid w:val="00FB1800"/>
    <w:rsid w:val="00FB1A7A"/>
    <w:rsid w:val="00FB1B34"/>
    <w:rsid w:val="00FB1B7B"/>
    <w:rsid w:val="00FB31B6"/>
    <w:rsid w:val="00FB33EC"/>
    <w:rsid w:val="00FB34C7"/>
    <w:rsid w:val="00FB41C4"/>
    <w:rsid w:val="00FB4EC9"/>
    <w:rsid w:val="00FB5346"/>
    <w:rsid w:val="00FB5596"/>
    <w:rsid w:val="00FB639E"/>
    <w:rsid w:val="00FB64E4"/>
    <w:rsid w:val="00FB6907"/>
    <w:rsid w:val="00FB6A82"/>
    <w:rsid w:val="00FB6BB5"/>
    <w:rsid w:val="00FB6E5B"/>
    <w:rsid w:val="00FB6F68"/>
    <w:rsid w:val="00FB703A"/>
    <w:rsid w:val="00FB77EC"/>
    <w:rsid w:val="00FB7B24"/>
    <w:rsid w:val="00FB7D60"/>
    <w:rsid w:val="00FB7DA1"/>
    <w:rsid w:val="00FC02F9"/>
    <w:rsid w:val="00FC031E"/>
    <w:rsid w:val="00FC0B18"/>
    <w:rsid w:val="00FC0E39"/>
    <w:rsid w:val="00FC0FD6"/>
    <w:rsid w:val="00FC1626"/>
    <w:rsid w:val="00FC1824"/>
    <w:rsid w:val="00FC1A92"/>
    <w:rsid w:val="00FC2178"/>
    <w:rsid w:val="00FC27BD"/>
    <w:rsid w:val="00FC33FA"/>
    <w:rsid w:val="00FC36D7"/>
    <w:rsid w:val="00FC3962"/>
    <w:rsid w:val="00FC3BAA"/>
    <w:rsid w:val="00FC3F30"/>
    <w:rsid w:val="00FC4B69"/>
    <w:rsid w:val="00FC4C72"/>
    <w:rsid w:val="00FC4CAA"/>
    <w:rsid w:val="00FC5B62"/>
    <w:rsid w:val="00FC5C3B"/>
    <w:rsid w:val="00FC69AE"/>
    <w:rsid w:val="00FC6A9B"/>
    <w:rsid w:val="00FC7767"/>
    <w:rsid w:val="00FC79B9"/>
    <w:rsid w:val="00FC7E4B"/>
    <w:rsid w:val="00FD0255"/>
    <w:rsid w:val="00FD02DD"/>
    <w:rsid w:val="00FD050A"/>
    <w:rsid w:val="00FD1402"/>
    <w:rsid w:val="00FD176D"/>
    <w:rsid w:val="00FD1C31"/>
    <w:rsid w:val="00FD23D0"/>
    <w:rsid w:val="00FD3031"/>
    <w:rsid w:val="00FD3863"/>
    <w:rsid w:val="00FD40D7"/>
    <w:rsid w:val="00FD4559"/>
    <w:rsid w:val="00FD4DBB"/>
    <w:rsid w:val="00FD4DC9"/>
    <w:rsid w:val="00FD4FBC"/>
    <w:rsid w:val="00FD53D0"/>
    <w:rsid w:val="00FD56A1"/>
    <w:rsid w:val="00FD59F7"/>
    <w:rsid w:val="00FD63D9"/>
    <w:rsid w:val="00FD64BE"/>
    <w:rsid w:val="00FD64DD"/>
    <w:rsid w:val="00FD71DA"/>
    <w:rsid w:val="00FD7280"/>
    <w:rsid w:val="00FE02A4"/>
    <w:rsid w:val="00FE0384"/>
    <w:rsid w:val="00FE0442"/>
    <w:rsid w:val="00FE05F5"/>
    <w:rsid w:val="00FE1630"/>
    <w:rsid w:val="00FE16B1"/>
    <w:rsid w:val="00FE1760"/>
    <w:rsid w:val="00FE1E22"/>
    <w:rsid w:val="00FE20FA"/>
    <w:rsid w:val="00FE23F2"/>
    <w:rsid w:val="00FE250B"/>
    <w:rsid w:val="00FE266C"/>
    <w:rsid w:val="00FE2708"/>
    <w:rsid w:val="00FE2FF3"/>
    <w:rsid w:val="00FE342C"/>
    <w:rsid w:val="00FE3D3E"/>
    <w:rsid w:val="00FE4428"/>
    <w:rsid w:val="00FE456C"/>
    <w:rsid w:val="00FE4DE4"/>
    <w:rsid w:val="00FE51A9"/>
    <w:rsid w:val="00FE5636"/>
    <w:rsid w:val="00FE57DB"/>
    <w:rsid w:val="00FE59D3"/>
    <w:rsid w:val="00FE5CEF"/>
    <w:rsid w:val="00FE696C"/>
    <w:rsid w:val="00FE69E2"/>
    <w:rsid w:val="00FE6D86"/>
    <w:rsid w:val="00FE6E17"/>
    <w:rsid w:val="00FE711F"/>
    <w:rsid w:val="00FE717C"/>
    <w:rsid w:val="00FE7355"/>
    <w:rsid w:val="00FE7838"/>
    <w:rsid w:val="00FE7BAF"/>
    <w:rsid w:val="00FE7E09"/>
    <w:rsid w:val="00FF03C9"/>
    <w:rsid w:val="00FF06F8"/>
    <w:rsid w:val="00FF0D86"/>
    <w:rsid w:val="00FF11E6"/>
    <w:rsid w:val="00FF2C96"/>
    <w:rsid w:val="00FF2DA2"/>
    <w:rsid w:val="00FF3267"/>
    <w:rsid w:val="00FF3514"/>
    <w:rsid w:val="00FF3567"/>
    <w:rsid w:val="00FF3628"/>
    <w:rsid w:val="00FF3E61"/>
    <w:rsid w:val="00FF4FBD"/>
    <w:rsid w:val="00FF5746"/>
    <w:rsid w:val="00FF5A8D"/>
    <w:rsid w:val="00FF5B5F"/>
    <w:rsid w:val="00FF5C27"/>
    <w:rsid w:val="00FF5F67"/>
    <w:rsid w:val="00FF62F8"/>
    <w:rsid w:val="00FF6B0D"/>
    <w:rsid w:val="00FF6B23"/>
    <w:rsid w:val="00FF7E53"/>
    <w:rsid w:val="00FF7FD7"/>
    <w:rsid w:val="0104463A"/>
    <w:rsid w:val="0106BBC4"/>
    <w:rsid w:val="010C83A4"/>
    <w:rsid w:val="010E8917"/>
    <w:rsid w:val="01104C0B"/>
    <w:rsid w:val="011AD529"/>
    <w:rsid w:val="012C5BF4"/>
    <w:rsid w:val="012D4B56"/>
    <w:rsid w:val="012F51D5"/>
    <w:rsid w:val="0131EB5C"/>
    <w:rsid w:val="013915BB"/>
    <w:rsid w:val="0152F4EF"/>
    <w:rsid w:val="0159A052"/>
    <w:rsid w:val="015E7CB7"/>
    <w:rsid w:val="0167FDDF"/>
    <w:rsid w:val="016815DC"/>
    <w:rsid w:val="016FA267"/>
    <w:rsid w:val="0180A612"/>
    <w:rsid w:val="01923AA7"/>
    <w:rsid w:val="0197A93A"/>
    <w:rsid w:val="0197C4A0"/>
    <w:rsid w:val="019910F7"/>
    <w:rsid w:val="01AB9AC0"/>
    <w:rsid w:val="01C0852C"/>
    <w:rsid w:val="01CD34C6"/>
    <w:rsid w:val="01D8550B"/>
    <w:rsid w:val="01E2A9A4"/>
    <w:rsid w:val="01E96FA8"/>
    <w:rsid w:val="01EBF906"/>
    <w:rsid w:val="01F013E0"/>
    <w:rsid w:val="01F9012C"/>
    <w:rsid w:val="01FD72E0"/>
    <w:rsid w:val="01FF6F06"/>
    <w:rsid w:val="02052B8A"/>
    <w:rsid w:val="020C2FA4"/>
    <w:rsid w:val="020F9CB5"/>
    <w:rsid w:val="0213A564"/>
    <w:rsid w:val="02166626"/>
    <w:rsid w:val="0216B86E"/>
    <w:rsid w:val="021A2B20"/>
    <w:rsid w:val="022D92CE"/>
    <w:rsid w:val="022F4060"/>
    <w:rsid w:val="0234613D"/>
    <w:rsid w:val="0246AF9F"/>
    <w:rsid w:val="02479FC7"/>
    <w:rsid w:val="024A1FF7"/>
    <w:rsid w:val="025D0D71"/>
    <w:rsid w:val="0268B1E1"/>
    <w:rsid w:val="0270370C"/>
    <w:rsid w:val="0271EF6B"/>
    <w:rsid w:val="02793D84"/>
    <w:rsid w:val="028461ED"/>
    <w:rsid w:val="029939E3"/>
    <w:rsid w:val="029DD8A7"/>
    <w:rsid w:val="02A026D9"/>
    <w:rsid w:val="02AB8880"/>
    <w:rsid w:val="02BAEEDB"/>
    <w:rsid w:val="02C186F1"/>
    <w:rsid w:val="02C30277"/>
    <w:rsid w:val="02CA0499"/>
    <w:rsid w:val="02CED736"/>
    <w:rsid w:val="02CF1E30"/>
    <w:rsid w:val="02EA5CF0"/>
    <w:rsid w:val="02F2EE62"/>
    <w:rsid w:val="02F49B35"/>
    <w:rsid w:val="030D854A"/>
    <w:rsid w:val="03124E43"/>
    <w:rsid w:val="031657AE"/>
    <w:rsid w:val="031DCA1F"/>
    <w:rsid w:val="0321A281"/>
    <w:rsid w:val="032CBDB8"/>
    <w:rsid w:val="03302ECF"/>
    <w:rsid w:val="03331CDB"/>
    <w:rsid w:val="0339EE7B"/>
    <w:rsid w:val="033B86EC"/>
    <w:rsid w:val="033DEBAC"/>
    <w:rsid w:val="036E8355"/>
    <w:rsid w:val="036F92E0"/>
    <w:rsid w:val="037738D0"/>
    <w:rsid w:val="0381EEC2"/>
    <w:rsid w:val="038F895C"/>
    <w:rsid w:val="039550D9"/>
    <w:rsid w:val="03993931"/>
    <w:rsid w:val="03AFE064"/>
    <w:rsid w:val="03B00D05"/>
    <w:rsid w:val="03B0AAE6"/>
    <w:rsid w:val="03B7C412"/>
    <w:rsid w:val="03BDADE0"/>
    <w:rsid w:val="03D51730"/>
    <w:rsid w:val="03DCA1C3"/>
    <w:rsid w:val="03DD9EEE"/>
    <w:rsid w:val="03DE6D4A"/>
    <w:rsid w:val="03E21904"/>
    <w:rsid w:val="03E4CDDA"/>
    <w:rsid w:val="03F65895"/>
    <w:rsid w:val="03F81527"/>
    <w:rsid w:val="04007407"/>
    <w:rsid w:val="0406CEEA"/>
    <w:rsid w:val="04074D1C"/>
    <w:rsid w:val="040CEE5F"/>
    <w:rsid w:val="040EE1B3"/>
    <w:rsid w:val="040F1B6C"/>
    <w:rsid w:val="04221E28"/>
    <w:rsid w:val="042669C6"/>
    <w:rsid w:val="043216F6"/>
    <w:rsid w:val="04359834"/>
    <w:rsid w:val="043D4A35"/>
    <w:rsid w:val="043D58AE"/>
    <w:rsid w:val="0443A1B1"/>
    <w:rsid w:val="0445EC1B"/>
    <w:rsid w:val="045DD505"/>
    <w:rsid w:val="045FA6BA"/>
    <w:rsid w:val="04644929"/>
    <w:rsid w:val="046BC2FD"/>
    <w:rsid w:val="046D4B88"/>
    <w:rsid w:val="04703291"/>
    <w:rsid w:val="0472289D"/>
    <w:rsid w:val="047AD31C"/>
    <w:rsid w:val="04823EBB"/>
    <w:rsid w:val="04862E0D"/>
    <w:rsid w:val="04943090"/>
    <w:rsid w:val="04A4E1EA"/>
    <w:rsid w:val="04A56C2D"/>
    <w:rsid w:val="04B77DA8"/>
    <w:rsid w:val="04B8289F"/>
    <w:rsid w:val="04BB02ED"/>
    <w:rsid w:val="04D3D690"/>
    <w:rsid w:val="04D5AEEB"/>
    <w:rsid w:val="04FDB12A"/>
    <w:rsid w:val="05018E12"/>
    <w:rsid w:val="050524D6"/>
    <w:rsid w:val="050E3F1F"/>
    <w:rsid w:val="051322C6"/>
    <w:rsid w:val="0520BEA7"/>
    <w:rsid w:val="0523591B"/>
    <w:rsid w:val="052767FE"/>
    <w:rsid w:val="052B1589"/>
    <w:rsid w:val="0533B3F1"/>
    <w:rsid w:val="053BFA1F"/>
    <w:rsid w:val="053E843F"/>
    <w:rsid w:val="053FAD94"/>
    <w:rsid w:val="054BC611"/>
    <w:rsid w:val="0557DC98"/>
    <w:rsid w:val="0560CD45"/>
    <w:rsid w:val="05621503"/>
    <w:rsid w:val="056F8440"/>
    <w:rsid w:val="0575D606"/>
    <w:rsid w:val="058F7497"/>
    <w:rsid w:val="059B27A4"/>
    <w:rsid w:val="05A4C592"/>
    <w:rsid w:val="05A646AA"/>
    <w:rsid w:val="05AA6C95"/>
    <w:rsid w:val="05B0025D"/>
    <w:rsid w:val="05BC510C"/>
    <w:rsid w:val="05BD998E"/>
    <w:rsid w:val="05C23A27"/>
    <w:rsid w:val="05CF286E"/>
    <w:rsid w:val="05D02F79"/>
    <w:rsid w:val="05ECB3EA"/>
    <w:rsid w:val="061572CC"/>
    <w:rsid w:val="0615D610"/>
    <w:rsid w:val="0622B82D"/>
    <w:rsid w:val="063EA837"/>
    <w:rsid w:val="06404D0E"/>
    <w:rsid w:val="064313DE"/>
    <w:rsid w:val="06435D72"/>
    <w:rsid w:val="06474DA9"/>
    <w:rsid w:val="0666719F"/>
    <w:rsid w:val="066B29C9"/>
    <w:rsid w:val="0670E07A"/>
    <w:rsid w:val="067DD725"/>
    <w:rsid w:val="0680A52C"/>
    <w:rsid w:val="06847CDC"/>
    <w:rsid w:val="068519A9"/>
    <w:rsid w:val="068718BE"/>
    <w:rsid w:val="06917F8E"/>
    <w:rsid w:val="06959551"/>
    <w:rsid w:val="069E1B8E"/>
    <w:rsid w:val="06A4EB51"/>
    <w:rsid w:val="06A52AC7"/>
    <w:rsid w:val="06AAFA26"/>
    <w:rsid w:val="06BF419C"/>
    <w:rsid w:val="06C0E047"/>
    <w:rsid w:val="06C2C082"/>
    <w:rsid w:val="06C79DE2"/>
    <w:rsid w:val="06C9D5AF"/>
    <w:rsid w:val="06CBDDA8"/>
    <w:rsid w:val="06D363F5"/>
    <w:rsid w:val="06DF6533"/>
    <w:rsid w:val="06E2A1AD"/>
    <w:rsid w:val="06EFED9E"/>
    <w:rsid w:val="06F17EA4"/>
    <w:rsid w:val="06F3F8D3"/>
    <w:rsid w:val="06FA78C5"/>
    <w:rsid w:val="06FEF6E4"/>
    <w:rsid w:val="0700C047"/>
    <w:rsid w:val="07066E68"/>
    <w:rsid w:val="07167A4F"/>
    <w:rsid w:val="07172885"/>
    <w:rsid w:val="071B11C9"/>
    <w:rsid w:val="071C5143"/>
    <w:rsid w:val="0735A9A4"/>
    <w:rsid w:val="073D388B"/>
    <w:rsid w:val="07458233"/>
    <w:rsid w:val="0747D905"/>
    <w:rsid w:val="0755C2AC"/>
    <w:rsid w:val="075E0A88"/>
    <w:rsid w:val="075F4344"/>
    <w:rsid w:val="07683BB5"/>
    <w:rsid w:val="077928AC"/>
    <w:rsid w:val="077B4587"/>
    <w:rsid w:val="0781A135"/>
    <w:rsid w:val="07870C50"/>
    <w:rsid w:val="078A4588"/>
    <w:rsid w:val="07A05FCB"/>
    <w:rsid w:val="07A53DEA"/>
    <w:rsid w:val="07A957FE"/>
    <w:rsid w:val="07AD717D"/>
    <w:rsid w:val="07B066EE"/>
    <w:rsid w:val="07B25818"/>
    <w:rsid w:val="07B3F4A5"/>
    <w:rsid w:val="07BBA4FC"/>
    <w:rsid w:val="07CB779B"/>
    <w:rsid w:val="07CBC5AC"/>
    <w:rsid w:val="07D6A0CE"/>
    <w:rsid w:val="07DF95EF"/>
    <w:rsid w:val="07ECE971"/>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4E6BB"/>
    <w:rsid w:val="083FB49C"/>
    <w:rsid w:val="08442BB0"/>
    <w:rsid w:val="084A0132"/>
    <w:rsid w:val="084D2B36"/>
    <w:rsid w:val="0850DCE4"/>
    <w:rsid w:val="085BC5DD"/>
    <w:rsid w:val="08616B6D"/>
    <w:rsid w:val="086AA295"/>
    <w:rsid w:val="08707B4B"/>
    <w:rsid w:val="087A55A9"/>
    <w:rsid w:val="08811AFA"/>
    <w:rsid w:val="0889916B"/>
    <w:rsid w:val="088D55F9"/>
    <w:rsid w:val="0899CE7D"/>
    <w:rsid w:val="089C6E1E"/>
    <w:rsid w:val="089F5D5A"/>
    <w:rsid w:val="08A09CE7"/>
    <w:rsid w:val="08A42BD6"/>
    <w:rsid w:val="08B855F2"/>
    <w:rsid w:val="08C3F867"/>
    <w:rsid w:val="08C3F9EF"/>
    <w:rsid w:val="08D3B5B3"/>
    <w:rsid w:val="08E829E1"/>
    <w:rsid w:val="08EA8A57"/>
    <w:rsid w:val="08EF6A29"/>
    <w:rsid w:val="08F2AA92"/>
    <w:rsid w:val="08F52D0F"/>
    <w:rsid w:val="0904BDA6"/>
    <w:rsid w:val="09108E26"/>
    <w:rsid w:val="0916214D"/>
    <w:rsid w:val="0920CEC9"/>
    <w:rsid w:val="09295B95"/>
    <w:rsid w:val="093156B0"/>
    <w:rsid w:val="0944B9BE"/>
    <w:rsid w:val="09528F32"/>
    <w:rsid w:val="09585A18"/>
    <w:rsid w:val="098478A2"/>
    <w:rsid w:val="0993E687"/>
    <w:rsid w:val="09975857"/>
    <w:rsid w:val="09A118F1"/>
    <w:rsid w:val="09A6108A"/>
    <w:rsid w:val="09A68138"/>
    <w:rsid w:val="09AF2547"/>
    <w:rsid w:val="09CE8BF4"/>
    <w:rsid w:val="09CECDD2"/>
    <w:rsid w:val="09CEEEC6"/>
    <w:rsid w:val="09D0E9F2"/>
    <w:rsid w:val="09DB7F25"/>
    <w:rsid w:val="09DE9863"/>
    <w:rsid w:val="09F9CE7F"/>
    <w:rsid w:val="09FD101B"/>
    <w:rsid w:val="09FDD2EA"/>
    <w:rsid w:val="0A018494"/>
    <w:rsid w:val="0A2D0629"/>
    <w:rsid w:val="0A3D6518"/>
    <w:rsid w:val="0A3ECC8F"/>
    <w:rsid w:val="0A4503AE"/>
    <w:rsid w:val="0A4AEAE0"/>
    <w:rsid w:val="0A4DE469"/>
    <w:rsid w:val="0A51A30F"/>
    <w:rsid w:val="0A6368EE"/>
    <w:rsid w:val="0A880033"/>
    <w:rsid w:val="0A950C44"/>
    <w:rsid w:val="0A95B301"/>
    <w:rsid w:val="0A9BDAE8"/>
    <w:rsid w:val="0AA45050"/>
    <w:rsid w:val="0AAE81A0"/>
    <w:rsid w:val="0AB38813"/>
    <w:rsid w:val="0AB4C5E4"/>
    <w:rsid w:val="0AB7DD60"/>
    <w:rsid w:val="0ABB12AA"/>
    <w:rsid w:val="0AC479FE"/>
    <w:rsid w:val="0AC51E8E"/>
    <w:rsid w:val="0AC528B6"/>
    <w:rsid w:val="0ACDE168"/>
    <w:rsid w:val="0AD7E8B5"/>
    <w:rsid w:val="0AEF495B"/>
    <w:rsid w:val="0AF9E9D6"/>
    <w:rsid w:val="0B0C92F2"/>
    <w:rsid w:val="0B157721"/>
    <w:rsid w:val="0B1ACAFC"/>
    <w:rsid w:val="0B1FD8AA"/>
    <w:rsid w:val="0B2FB9E3"/>
    <w:rsid w:val="0B329587"/>
    <w:rsid w:val="0B3386D1"/>
    <w:rsid w:val="0B3E17F5"/>
    <w:rsid w:val="0B459064"/>
    <w:rsid w:val="0B4854FF"/>
    <w:rsid w:val="0B530778"/>
    <w:rsid w:val="0B53AC55"/>
    <w:rsid w:val="0B5E338E"/>
    <w:rsid w:val="0B5EE4D0"/>
    <w:rsid w:val="0B6CE5F2"/>
    <w:rsid w:val="0B709268"/>
    <w:rsid w:val="0B712F3B"/>
    <w:rsid w:val="0B74727D"/>
    <w:rsid w:val="0B8A0C81"/>
    <w:rsid w:val="0B8B6E5F"/>
    <w:rsid w:val="0B8E54DE"/>
    <w:rsid w:val="0B8F92A8"/>
    <w:rsid w:val="0B94B967"/>
    <w:rsid w:val="0B95F4C5"/>
    <w:rsid w:val="0B96D773"/>
    <w:rsid w:val="0B9BB102"/>
    <w:rsid w:val="0BA1C5A4"/>
    <w:rsid w:val="0BAA2BB1"/>
    <w:rsid w:val="0BB934F0"/>
    <w:rsid w:val="0BDBCB86"/>
    <w:rsid w:val="0BE1676F"/>
    <w:rsid w:val="0BEFF6CA"/>
    <w:rsid w:val="0BF74331"/>
    <w:rsid w:val="0C01B53F"/>
    <w:rsid w:val="0C020BB0"/>
    <w:rsid w:val="0C020C32"/>
    <w:rsid w:val="0C02E6A6"/>
    <w:rsid w:val="0C0B0555"/>
    <w:rsid w:val="0C0F9BFB"/>
    <w:rsid w:val="0C1913ED"/>
    <w:rsid w:val="0C198AFE"/>
    <w:rsid w:val="0C224619"/>
    <w:rsid w:val="0C421AB6"/>
    <w:rsid w:val="0C431CDF"/>
    <w:rsid w:val="0C453C8B"/>
    <w:rsid w:val="0C72C773"/>
    <w:rsid w:val="0C828ED8"/>
    <w:rsid w:val="0C841694"/>
    <w:rsid w:val="0C8A9C96"/>
    <w:rsid w:val="0C8D5A0E"/>
    <w:rsid w:val="0CA0385D"/>
    <w:rsid w:val="0CC1CFB1"/>
    <w:rsid w:val="0CC200E9"/>
    <w:rsid w:val="0CC2D389"/>
    <w:rsid w:val="0CC94B6C"/>
    <w:rsid w:val="0CCA4358"/>
    <w:rsid w:val="0CEB2E7E"/>
    <w:rsid w:val="0D141D7E"/>
    <w:rsid w:val="0D1F0662"/>
    <w:rsid w:val="0D2007A8"/>
    <w:rsid w:val="0D21CF0F"/>
    <w:rsid w:val="0D270782"/>
    <w:rsid w:val="0D2A743B"/>
    <w:rsid w:val="0D2C285D"/>
    <w:rsid w:val="0D378324"/>
    <w:rsid w:val="0D3F5D07"/>
    <w:rsid w:val="0D47F9E3"/>
    <w:rsid w:val="0D4A7D37"/>
    <w:rsid w:val="0D531D37"/>
    <w:rsid w:val="0D65C85E"/>
    <w:rsid w:val="0D6B3799"/>
    <w:rsid w:val="0D710467"/>
    <w:rsid w:val="0D72CE7D"/>
    <w:rsid w:val="0D7A17AC"/>
    <w:rsid w:val="0D80122A"/>
    <w:rsid w:val="0D8054D3"/>
    <w:rsid w:val="0D826131"/>
    <w:rsid w:val="0D97FF7A"/>
    <w:rsid w:val="0D9EDA05"/>
    <w:rsid w:val="0DBF8FCE"/>
    <w:rsid w:val="0DC78907"/>
    <w:rsid w:val="0DCBF856"/>
    <w:rsid w:val="0DD963DD"/>
    <w:rsid w:val="0DE0D97A"/>
    <w:rsid w:val="0DEDD50F"/>
    <w:rsid w:val="0DF99028"/>
    <w:rsid w:val="0E039BC5"/>
    <w:rsid w:val="0E05F31A"/>
    <w:rsid w:val="0E0737BC"/>
    <w:rsid w:val="0E19D1AB"/>
    <w:rsid w:val="0E2CBB63"/>
    <w:rsid w:val="0E327DCB"/>
    <w:rsid w:val="0E41BC34"/>
    <w:rsid w:val="0E420B7D"/>
    <w:rsid w:val="0E4DBA06"/>
    <w:rsid w:val="0E5F4A5A"/>
    <w:rsid w:val="0E71D471"/>
    <w:rsid w:val="0E77F851"/>
    <w:rsid w:val="0E88B6AE"/>
    <w:rsid w:val="0E8CBADA"/>
    <w:rsid w:val="0E8FF4FC"/>
    <w:rsid w:val="0E90159B"/>
    <w:rsid w:val="0E98F5EC"/>
    <w:rsid w:val="0E9D065B"/>
    <w:rsid w:val="0EA2EF93"/>
    <w:rsid w:val="0EA4F1B4"/>
    <w:rsid w:val="0EA6115D"/>
    <w:rsid w:val="0EB08748"/>
    <w:rsid w:val="0EB08EA0"/>
    <w:rsid w:val="0EB65F98"/>
    <w:rsid w:val="0EC4F534"/>
    <w:rsid w:val="0ECFEFF4"/>
    <w:rsid w:val="0ED24B00"/>
    <w:rsid w:val="0ED53CCE"/>
    <w:rsid w:val="0ED7B656"/>
    <w:rsid w:val="0EDB0C36"/>
    <w:rsid w:val="0EEFC1A9"/>
    <w:rsid w:val="0EF9A776"/>
    <w:rsid w:val="0EFD8DB0"/>
    <w:rsid w:val="0EFE3673"/>
    <w:rsid w:val="0F036C33"/>
    <w:rsid w:val="0F084AB0"/>
    <w:rsid w:val="0F0A6943"/>
    <w:rsid w:val="0F1B0548"/>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3E8E"/>
    <w:rsid w:val="0F97B4F7"/>
    <w:rsid w:val="0F9C601F"/>
    <w:rsid w:val="0F9DDD24"/>
    <w:rsid w:val="0FAE0A51"/>
    <w:rsid w:val="0FBBE170"/>
    <w:rsid w:val="0FC8737A"/>
    <w:rsid w:val="0FDA686A"/>
    <w:rsid w:val="0FF48623"/>
    <w:rsid w:val="1016604C"/>
    <w:rsid w:val="101723FC"/>
    <w:rsid w:val="10250999"/>
    <w:rsid w:val="10260BEC"/>
    <w:rsid w:val="10336AE0"/>
    <w:rsid w:val="1034E1FA"/>
    <w:rsid w:val="10371351"/>
    <w:rsid w:val="103AF9BA"/>
    <w:rsid w:val="103F9B31"/>
    <w:rsid w:val="1050D4F7"/>
    <w:rsid w:val="1057E5EE"/>
    <w:rsid w:val="105CD096"/>
    <w:rsid w:val="10608C26"/>
    <w:rsid w:val="106C33FF"/>
    <w:rsid w:val="1072B7C7"/>
    <w:rsid w:val="1073B674"/>
    <w:rsid w:val="107859D8"/>
    <w:rsid w:val="10914338"/>
    <w:rsid w:val="109EC8DF"/>
    <w:rsid w:val="109ECC18"/>
    <w:rsid w:val="10AA6F3F"/>
    <w:rsid w:val="10AC76A4"/>
    <w:rsid w:val="10AFEE93"/>
    <w:rsid w:val="10B1B974"/>
    <w:rsid w:val="10C8E69D"/>
    <w:rsid w:val="10C94575"/>
    <w:rsid w:val="10DD10B7"/>
    <w:rsid w:val="10E385B5"/>
    <w:rsid w:val="10ECC0D0"/>
    <w:rsid w:val="10EFC3A3"/>
    <w:rsid w:val="10F27EC6"/>
    <w:rsid w:val="10F6DFF1"/>
    <w:rsid w:val="10FA2536"/>
    <w:rsid w:val="10FB623E"/>
    <w:rsid w:val="10FCD242"/>
    <w:rsid w:val="10FDEBDE"/>
    <w:rsid w:val="11038258"/>
    <w:rsid w:val="111173AC"/>
    <w:rsid w:val="1119334D"/>
    <w:rsid w:val="1120A982"/>
    <w:rsid w:val="1135CBF1"/>
    <w:rsid w:val="113FA25C"/>
    <w:rsid w:val="1142925E"/>
    <w:rsid w:val="114BEE6C"/>
    <w:rsid w:val="114D5384"/>
    <w:rsid w:val="11568D0C"/>
    <w:rsid w:val="11573318"/>
    <w:rsid w:val="115B7E23"/>
    <w:rsid w:val="11680CC8"/>
    <w:rsid w:val="1168D61F"/>
    <w:rsid w:val="116CEA24"/>
    <w:rsid w:val="11721CE6"/>
    <w:rsid w:val="117A2577"/>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A57E4"/>
    <w:rsid w:val="120D705F"/>
    <w:rsid w:val="120E17FB"/>
    <w:rsid w:val="1215996C"/>
    <w:rsid w:val="121B4B40"/>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A3ED9"/>
    <w:rsid w:val="12806D5B"/>
    <w:rsid w:val="128BF485"/>
    <w:rsid w:val="128D094E"/>
    <w:rsid w:val="1293DD90"/>
    <w:rsid w:val="129CF422"/>
    <w:rsid w:val="129D0A41"/>
    <w:rsid w:val="129FBE76"/>
    <w:rsid w:val="12A48962"/>
    <w:rsid w:val="12A6E411"/>
    <w:rsid w:val="12AE758D"/>
    <w:rsid w:val="12B14274"/>
    <w:rsid w:val="12B3BF72"/>
    <w:rsid w:val="12BA71C2"/>
    <w:rsid w:val="12C12731"/>
    <w:rsid w:val="12C7A9B9"/>
    <w:rsid w:val="12C92929"/>
    <w:rsid w:val="12C93AC5"/>
    <w:rsid w:val="12CBB508"/>
    <w:rsid w:val="12CFE793"/>
    <w:rsid w:val="12D7A179"/>
    <w:rsid w:val="12DA4CB6"/>
    <w:rsid w:val="12DA9B5A"/>
    <w:rsid w:val="12E0D474"/>
    <w:rsid w:val="12F8C6C1"/>
    <w:rsid w:val="12F8FF8A"/>
    <w:rsid w:val="12FB4758"/>
    <w:rsid w:val="12FD025E"/>
    <w:rsid w:val="13097E09"/>
    <w:rsid w:val="130C2858"/>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6B8F5D"/>
    <w:rsid w:val="13708762"/>
    <w:rsid w:val="13713D1B"/>
    <w:rsid w:val="13745744"/>
    <w:rsid w:val="137BF5A9"/>
    <w:rsid w:val="1381492C"/>
    <w:rsid w:val="1384607C"/>
    <w:rsid w:val="1387B49F"/>
    <w:rsid w:val="138AA9CE"/>
    <w:rsid w:val="138D9613"/>
    <w:rsid w:val="139CA64A"/>
    <w:rsid w:val="13A2C92A"/>
    <w:rsid w:val="13A37167"/>
    <w:rsid w:val="13AAEF99"/>
    <w:rsid w:val="13AC1EAF"/>
    <w:rsid w:val="13B5B975"/>
    <w:rsid w:val="13B5C7BA"/>
    <w:rsid w:val="13C077E6"/>
    <w:rsid w:val="13C2A41E"/>
    <w:rsid w:val="13C96421"/>
    <w:rsid w:val="13CC5445"/>
    <w:rsid w:val="13DF4F9C"/>
    <w:rsid w:val="13E7914E"/>
    <w:rsid w:val="13EBA4E0"/>
    <w:rsid w:val="13F9A218"/>
    <w:rsid w:val="13FAB064"/>
    <w:rsid w:val="13FBAAAB"/>
    <w:rsid w:val="1423526F"/>
    <w:rsid w:val="1428498A"/>
    <w:rsid w:val="142E742B"/>
    <w:rsid w:val="14354938"/>
    <w:rsid w:val="143F1B98"/>
    <w:rsid w:val="14487CF6"/>
    <w:rsid w:val="144903D2"/>
    <w:rsid w:val="144BF629"/>
    <w:rsid w:val="145F333C"/>
    <w:rsid w:val="1460A934"/>
    <w:rsid w:val="1479363D"/>
    <w:rsid w:val="147D620F"/>
    <w:rsid w:val="1486DCF1"/>
    <w:rsid w:val="148B3595"/>
    <w:rsid w:val="148C8735"/>
    <w:rsid w:val="1494DB09"/>
    <w:rsid w:val="149A1C8A"/>
    <w:rsid w:val="149A2430"/>
    <w:rsid w:val="14A29F0E"/>
    <w:rsid w:val="14A6FF14"/>
    <w:rsid w:val="14ACC17E"/>
    <w:rsid w:val="14C5E6A3"/>
    <w:rsid w:val="14CB0024"/>
    <w:rsid w:val="14D4BAC2"/>
    <w:rsid w:val="14EB5581"/>
    <w:rsid w:val="14ECDFC0"/>
    <w:rsid w:val="150459F6"/>
    <w:rsid w:val="15223DDE"/>
    <w:rsid w:val="15291FCC"/>
    <w:rsid w:val="153E009A"/>
    <w:rsid w:val="15429116"/>
    <w:rsid w:val="15443E9B"/>
    <w:rsid w:val="154F3B60"/>
    <w:rsid w:val="155315CF"/>
    <w:rsid w:val="155635FA"/>
    <w:rsid w:val="156834DF"/>
    <w:rsid w:val="156D0CDA"/>
    <w:rsid w:val="15767D2E"/>
    <w:rsid w:val="1577870F"/>
    <w:rsid w:val="158EE6FA"/>
    <w:rsid w:val="15924EAB"/>
    <w:rsid w:val="1593C7B2"/>
    <w:rsid w:val="15A6BB5D"/>
    <w:rsid w:val="15AD4A06"/>
    <w:rsid w:val="15B7A09E"/>
    <w:rsid w:val="15BDC763"/>
    <w:rsid w:val="15C90C03"/>
    <w:rsid w:val="15CC7C65"/>
    <w:rsid w:val="15CCCC77"/>
    <w:rsid w:val="15E2D6AF"/>
    <w:rsid w:val="15E4D22D"/>
    <w:rsid w:val="15EAD91C"/>
    <w:rsid w:val="15ED149D"/>
    <w:rsid w:val="15F2E428"/>
    <w:rsid w:val="16047E66"/>
    <w:rsid w:val="16073E20"/>
    <w:rsid w:val="161F6F95"/>
    <w:rsid w:val="16248939"/>
    <w:rsid w:val="162CAA5D"/>
    <w:rsid w:val="1635BBD0"/>
    <w:rsid w:val="16379773"/>
    <w:rsid w:val="16394F73"/>
    <w:rsid w:val="163D1A66"/>
    <w:rsid w:val="16403134"/>
    <w:rsid w:val="1649C1B6"/>
    <w:rsid w:val="166DCBB9"/>
    <w:rsid w:val="167226E4"/>
    <w:rsid w:val="167672D7"/>
    <w:rsid w:val="16A7EB9A"/>
    <w:rsid w:val="16B0B251"/>
    <w:rsid w:val="16B50E90"/>
    <w:rsid w:val="16B75245"/>
    <w:rsid w:val="16C0ADE9"/>
    <w:rsid w:val="16C338A3"/>
    <w:rsid w:val="16C6955A"/>
    <w:rsid w:val="16C90D35"/>
    <w:rsid w:val="171230E9"/>
    <w:rsid w:val="171F8B32"/>
    <w:rsid w:val="1721E2C1"/>
    <w:rsid w:val="172E8FF5"/>
    <w:rsid w:val="173B5E86"/>
    <w:rsid w:val="1744528E"/>
    <w:rsid w:val="1754D16C"/>
    <w:rsid w:val="17587480"/>
    <w:rsid w:val="176036EA"/>
    <w:rsid w:val="1761EBB2"/>
    <w:rsid w:val="17662F7D"/>
    <w:rsid w:val="1767BC08"/>
    <w:rsid w:val="176978EB"/>
    <w:rsid w:val="177117AE"/>
    <w:rsid w:val="1772A744"/>
    <w:rsid w:val="177C8183"/>
    <w:rsid w:val="177F82AF"/>
    <w:rsid w:val="178D68AD"/>
    <w:rsid w:val="17904F46"/>
    <w:rsid w:val="17996001"/>
    <w:rsid w:val="1799FB2C"/>
    <w:rsid w:val="179D4C74"/>
    <w:rsid w:val="17A1828A"/>
    <w:rsid w:val="17A3C676"/>
    <w:rsid w:val="17A6E283"/>
    <w:rsid w:val="17AA991C"/>
    <w:rsid w:val="17B09C93"/>
    <w:rsid w:val="17CF19EF"/>
    <w:rsid w:val="17EBA88E"/>
    <w:rsid w:val="17F5830A"/>
    <w:rsid w:val="17F6B8B7"/>
    <w:rsid w:val="17FBB142"/>
    <w:rsid w:val="180C8F26"/>
    <w:rsid w:val="181F5C03"/>
    <w:rsid w:val="1823989A"/>
    <w:rsid w:val="18262288"/>
    <w:rsid w:val="18283FA2"/>
    <w:rsid w:val="1828D684"/>
    <w:rsid w:val="183A9906"/>
    <w:rsid w:val="1840C4BB"/>
    <w:rsid w:val="184DB544"/>
    <w:rsid w:val="18584EFC"/>
    <w:rsid w:val="185A6142"/>
    <w:rsid w:val="18617E86"/>
    <w:rsid w:val="186CE35D"/>
    <w:rsid w:val="186D0302"/>
    <w:rsid w:val="18726FCB"/>
    <w:rsid w:val="188980CE"/>
    <w:rsid w:val="188DD3D7"/>
    <w:rsid w:val="188E621A"/>
    <w:rsid w:val="18AA44BF"/>
    <w:rsid w:val="18AC4759"/>
    <w:rsid w:val="18B1DF18"/>
    <w:rsid w:val="18B2E3C4"/>
    <w:rsid w:val="18C232AB"/>
    <w:rsid w:val="18C3F33C"/>
    <w:rsid w:val="18CEAA02"/>
    <w:rsid w:val="18DEA01E"/>
    <w:rsid w:val="18F31B1F"/>
    <w:rsid w:val="18F985B6"/>
    <w:rsid w:val="19088833"/>
    <w:rsid w:val="191C0C2D"/>
    <w:rsid w:val="191C401E"/>
    <w:rsid w:val="191E5445"/>
    <w:rsid w:val="1922C5EB"/>
    <w:rsid w:val="1924A7EC"/>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174A9"/>
    <w:rsid w:val="1A149920"/>
    <w:rsid w:val="1A17C7A1"/>
    <w:rsid w:val="1A19A340"/>
    <w:rsid w:val="1A1D81CA"/>
    <w:rsid w:val="1A26F876"/>
    <w:rsid w:val="1A2734DB"/>
    <w:rsid w:val="1A2B2CAF"/>
    <w:rsid w:val="1A2B7CBF"/>
    <w:rsid w:val="1A2C02F4"/>
    <w:rsid w:val="1A36F4EE"/>
    <w:rsid w:val="1A406E25"/>
    <w:rsid w:val="1A47E747"/>
    <w:rsid w:val="1A4A377D"/>
    <w:rsid w:val="1A4F0493"/>
    <w:rsid w:val="1A543058"/>
    <w:rsid w:val="1A59F8F3"/>
    <w:rsid w:val="1A617F88"/>
    <w:rsid w:val="1A71CB6C"/>
    <w:rsid w:val="1A742F96"/>
    <w:rsid w:val="1A797D5F"/>
    <w:rsid w:val="1A8FEBF7"/>
    <w:rsid w:val="1A9B7DE3"/>
    <w:rsid w:val="1AA2F031"/>
    <w:rsid w:val="1AA6EB99"/>
    <w:rsid w:val="1AA766F5"/>
    <w:rsid w:val="1AB304D6"/>
    <w:rsid w:val="1AC63CF1"/>
    <w:rsid w:val="1ACB28CA"/>
    <w:rsid w:val="1ADA7E9F"/>
    <w:rsid w:val="1ADBCA58"/>
    <w:rsid w:val="1AE0F717"/>
    <w:rsid w:val="1AF6E3D3"/>
    <w:rsid w:val="1AFCC5E9"/>
    <w:rsid w:val="1AFD6527"/>
    <w:rsid w:val="1B0F520E"/>
    <w:rsid w:val="1B212CEB"/>
    <w:rsid w:val="1B2EDDEA"/>
    <w:rsid w:val="1B3365DE"/>
    <w:rsid w:val="1B37E65B"/>
    <w:rsid w:val="1B4C60B5"/>
    <w:rsid w:val="1B542A97"/>
    <w:rsid w:val="1B64E7C3"/>
    <w:rsid w:val="1B6BB598"/>
    <w:rsid w:val="1B80D466"/>
    <w:rsid w:val="1B823FCE"/>
    <w:rsid w:val="1B833FFC"/>
    <w:rsid w:val="1B84AFF5"/>
    <w:rsid w:val="1B9471A4"/>
    <w:rsid w:val="1BA88A7E"/>
    <w:rsid w:val="1BACEFE1"/>
    <w:rsid w:val="1BB5892D"/>
    <w:rsid w:val="1BB60597"/>
    <w:rsid w:val="1BB84E08"/>
    <w:rsid w:val="1BBF7C0B"/>
    <w:rsid w:val="1BC00CA4"/>
    <w:rsid w:val="1BDE9F98"/>
    <w:rsid w:val="1BDEE025"/>
    <w:rsid w:val="1BDF3A5E"/>
    <w:rsid w:val="1BFF9455"/>
    <w:rsid w:val="1C0BE967"/>
    <w:rsid w:val="1C0E5E6D"/>
    <w:rsid w:val="1C181AE1"/>
    <w:rsid w:val="1C1F1D22"/>
    <w:rsid w:val="1C30793E"/>
    <w:rsid w:val="1C355579"/>
    <w:rsid w:val="1C361C47"/>
    <w:rsid w:val="1C3760F4"/>
    <w:rsid w:val="1C38CA7D"/>
    <w:rsid w:val="1C4AF2EE"/>
    <w:rsid w:val="1C4B3F22"/>
    <w:rsid w:val="1C4D1B5C"/>
    <w:rsid w:val="1C56F4B9"/>
    <w:rsid w:val="1C5825D2"/>
    <w:rsid w:val="1C5AF32D"/>
    <w:rsid w:val="1C6EC897"/>
    <w:rsid w:val="1C7B67A2"/>
    <w:rsid w:val="1C84FEA9"/>
    <w:rsid w:val="1C8B21DF"/>
    <w:rsid w:val="1C9860A7"/>
    <w:rsid w:val="1C9F19C8"/>
    <w:rsid w:val="1CA1F34A"/>
    <w:rsid w:val="1CA3041A"/>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4B64D"/>
    <w:rsid w:val="1D25DE77"/>
    <w:rsid w:val="1D2C01EB"/>
    <w:rsid w:val="1D30A82A"/>
    <w:rsid w:val="1D3242B0"/>
    <w:rsid w:val="1D32FCF5"/>
    <w:rsid w:val="1D39D9AD"/>
    <w:rsid w:val="1D39F8F4"/>
    <w:rsid w:val="1D4880D7"/>
    <w:rsid w:val="1D940372"/>
    <w:rsid w:val="1D9540F0"/>
    <w:rsid w:val="1D9570E2"/>
    <w:rsid w:val="1DA0E198"/>
    <w:rsid w:val="1DA4CE4D"/>
    <w:rsid w:val="1DAA7CA0"/>
    <w:rsid w:val="1DAEFBD4"/>
    <w:rsid w:val="1DB2FC52"/>
    <w:rsid w:val="1DC03852"/>
    <w:rsid w:val="1DD90714"/>
    <w:rsid w:val="1DD92592"/>
    <w:rsid w:val="1DDE83CC"/>
    <w:rsid w:val="1DFCF3B3"/>
    <w:rsid w:val="1DFD38B8"/>
    <w:rsid w:val="1E04D90E"/>
    <w:rsid w:val="1E0B7C7F"/>
    <w:rsid w:val="1E0BC186"/>
    <w:rsid w:val="1E1268BF"/>
    <w:rsid w:val="1E20A143"/>
    <w:rsid w:val="1E26D800"/>
    <w:rsid w:val="1E308873"/>
    <w:rsid w:val="1E31326D"/>
    <w:rsid w:val="1E343BA0"/>
    <w:rsid w:val="1E35E402"/>
    <w:rsid w:val="1E4045D8"/>
    <w:rsid w:val="1E4B2840"/>
    <w:rsid w:val="1E62C93A"/>
    <w:rsid w:val="1E631CC2"/>
    <w:rsid w:val="1E63CCA1"/>
    <w:rsid w:val="1E70641D"/>
    <w:rsid w:val="1E822C09"/>
    <w:rsid w:val="1E8D5DB6"/>
    <w:rsid w:val="1E8F6656"/>
    <w:rsid w:val="1E92E336"/>
    <w:rsid w:val="1EA5E39C"/>
    <w:rsid w:val="1EACF242"/>
    <w:rsid w:val="1EB03E51"/>
    <w:rsid w:val="1EB95365"/>
    <w:rsid w:val="1EBFEDCB"/>
    <w:rsid w:val="1EC9C1E4"/>
    <w:rsid w:val="1ECE56F8"/>
    <w:rsid w:val="1ECEA827"/>
    <w:rsid w:val="1ED4A389"/>
    <w:rsid w:val="1ED64B3E"/>
    <w:rsid w:val="1EDE1CE5"/>
    <w:rsid w:val="1EDE1F4E"/>
    <w:rsid w:val="1EDF39DA"/>
    <w:rsid w:val="1EE0825F"/>
    <w:rsid w:val="1EE2648E"/>
    <w:rsid w:val="1EE6ED8A"/>
    <w:rsid w:val="1EEF2D80"/>
    <w:rsid w:val="1EF0D4CB"/>
    <w:rsid w:val="1F0CEE5D"/>
    <w:rsid w:val="1F26DDC1"/>
    <w:rsid w:val="1F2A090F"/>
    <w:rsid w:val="1F2AF944"/>
    <w:rsid w:val="1F322CEE"/>
    <w:rsid w:val="1F457D2E"/>
    <w:rsid w:val="1F528CE2"/>
    <w:rsid w:val="1F53B1AF"/>
    <w:rsid w:val="1F544D52"/>
    <w:rsid w:val="1F568F4F"/>
    <w:rsid w:val="1F65BE86"/>
    <w:rsid w:val="1F661376"/>
    <w:rsid w:val="1F7CD9DF"/>
    <w:rsid w:val="1F86EFF3"/>
    <w:rsid w:val="1F893ACF"/>
    <w:rsid w:val="1FA6086E"/>
    <w:rsid w:val="1FA7C835"/>
    <w:rsid w:val="1FA85704"/>
    <w:rsid w:val="1FB0BCC8"/>
    <w:rsid w:val="1FB3A977"/>
    <w:rsid w:val="1FD5347E"/>
    <w:rsid w:val="1FE43CF9"/>
    <w:rsid w:val="1FED06FB"/>
    <w:rsid w:val="1FF147F9"/>
    <w:rsid w:val="1FFE195F"/>
    <w:rsid w:val="1FFF0625"/>
    <w:rsid w:val="20006FDF"/>
    <w:rsid w:val="20040D5B"/>
    <w:rsid w:val="200E6D81"/>
    <w:rsid w:val="20103F19"/>
    <w:rsid w:val="2023496A"/>
    <w:rsid w:val="202528B2"/>
    <w:rsid w:val="202BF5D2"/>
    <w:rsid w:val="20338822"/>
    <w:rsid w:val="20378AAC"/>
    <w:rsid w:val="2057D724"/>
    <w:rsid w:val="20703D86"/>
    <w:rsid w:val="207C233D"/>
    <w:rsid w:val="20815475"/>
    <w:rsid w:val="2082B1DA"/>
    <w:rsid w:val="209676F6"/>
    <w:rsid w:val="20A289D4"/>
    <w:rsid w:val="20A6B271"/>
    <w:rsid w:val="20A91609"/>
    <w:rsid w:val="20AEF270"/>
    <w:rsid w:val="20BE1A5F"/>
    <w:rsid w:val="20DEF310"/>
    <w:rsid w:val="20DF06E2"/>
    <w:rsid w:val="20E6C1EE"/>
    <w:rsid w:val="20EE1EA4"/>
    <w:rsid w:val="20EF0495"/>
    <w:rsid w:val="20F9B61B"/>
    <w:rsid w:val="20FE315C"/>
    <w:rsid w:val="210CFA1C"/>
    <w:rsid w:val="211788CF"/>
    <w:rsid w:val="21192EB4"/>
    <w:rsid w:val="211AACF5"/>
    <w:rsid w:val="211B11F9"/>
    <w:rsid w:val="211C072C"/>
    <w:rsid w:val="21216C6B"/>
    <w:rsid w:val="212270EA"/>
    <w:rsid w:val="2122E820"/>
    <w:rsid w:val="21280848"/>
    <w:rsid w:val="212C489C"/>
    <w:rsid w:val="212CB4FC"/>
    <w:rsid w:val="213B2FC3"/>
    <w:rsid w:val="21499FE8"/>
    <w:rsid w:val="21519081"/>
    <w:rsid w:val="2157DF43"/>
    <w:rsid w:val="21598737"/>
    <w:rsid w:val="215B5242"/>
    <w:rsid w:val="2160DC25"/>
    <w:rsid w:val="2162A99C"/>
    <w:rsid w:val="216BAA8C"/>
    <w:rsid w:val="21739688"/>
    <w:rsid w:val="217D0132"/>
    <w:rsid w:val="21814293"/>
    <w:rsid w:val="218EAFA8"/>
    <w:rsid w:val="21930A61"/>
    <w:rsid w:val="219A6FA8"/>
    <w:rsid w:val="219EA28B"/>
    <w:rsid w:val="21A8A6F2"/>
    <w:rsid w:val="21B35B83"/>
    <w:rsid w:val="21B685C1"/>
    <w:rsid w:val="21BE3D06"/>
    <w:rsid w:val="21C363E0"/>
    <w:rsid w:val="21CDED87"/>
    <w:rsid w:val="21D00DF2"/>
    <w:rsid w:val="21E7614F"/>
    <w:rsid w:val="21E9BDB2"/>
    <w:rsid w:val="21ED0140"/>
    <w:rsid w:val="21ED58E3"/>
    <w:rsid w:val="21F040EE"/>
    <w:rsid w:val="21F2E9F3"/>
    <w:rsid w:val="21F40DDC"/>
    <w:rsid w:val="21FBE69C"/>
    <w:rsid w:val="220833E4"/>
    <w:rsid w:val="220FEEF7"/>
    <w:rsid w:val="222F0D28"/>
    <w:rsid w:val="223A674F"/>
    <w:rsid w:val="225BFF1E"/>
    <w:rsid w:val="22620314"/>
    <w:rsid w:val="2262E504"/>
    <w:rsid w:val="2264E262"/>
    <w:rsid w:val="22782EE5"/>
    <w:rsid w:val="227DC5BC"/>
    <w:rsid w:val="2286A837"/>
    <w:rsid w:val="228AECC3"/>
    <w:rsid w:val="2297CB7C"/>
    <w:rsid w:val="229EE63A"/>
    <w:rsid w:val="22A85E6C"/>
    <w:rsid w:val="22B85ED9"/>
    <w:rsid w:val="22BB60C1"/>
    <w:rsid w:val="22C12891"/>
    <w:rsid w:val="22D9C2AA"/>
    <w:rsid w:val="22DA519A"/>
    <w:rsid w:val="22E7E876"/>
    <w:rsid w:val="22F243B7"/>
    <w:rsid w:val="22F98653"/>
    <w:rsid w:val="22FDBD33"/>
    <w:rsid w:val="230633B7"/>
    <w:rsid w:val="23120D90"/>
    <w:rsid w:val="231A0F78"/>
    <w:rsid w:val="231D9ECC"/>
    <w:rsid w:val="23259C14"/>
    <w:rsid w:val="232AE519"/>
    <w:rsid w:val="232D02C3"/>
    <w:rsid w:val="232EBC34"/>
    <w:rsid w:val="232F2186"/>
    <w:rsid w:val="2330C655"/>
    <w:rsid w:val="23357BFD"/>
    <w:rsid w:val="233BB982"/>
    <w:rsid w:val="2341952C"/>
    <w:rsid w:val="2341BC76"/>
    <w:rsid w:val="23455475"/>
    <w:rsid w:val="2349F55F"/>
    <w:rsid w:val="23576D6F"/>
    <w:rsid w:val="235DFD0A"/>
    <w:rsid w:val="235ECDF5"/>
    <w:rsid w:val="2368C9E4"/>
    <w:rsid w:val="236A46F7"/>
    <w:rsid w:val="236ACE68"/>
    <w:rsid w:val="237CF349"/>
    <w:rsid w:val="23845E03"/>
    <w:rsid w:val="23888343"/>
    <w:rsid w:val="2395FCD6"/>
    <w:rsid w:val="23A57362"/>
    <w:rsid w:val="23A6D187"/>
    <w:rsid w:val="23B25FA5"/>
    <w:rsid w:val="23B8BEF5"/>
    <w:rsid w:val="23BECAF4"/>
    <w:rsid w:val="23C42B8F"/>
    <w:rsid w:val="23C837A8"/>
    <w:rsid w:val="23CC22C1"/>
    <w:rsid w:val="23DE3F7B"/>
    <w:rsid w:val="23EC2F80"/>
    <w:rsid w:val="23F189F2"/>
    <w:rsid w:val="24027A62"/>
    <w:rsid w:val="241C3231"/>
    <w:rsid w:val="241DD887"/>
    <w:rsid w:val="241E9C00"/>
    <w:rsid w:val="241EA528"/>
    <w:rsid w:val="241EBCE6"/>
    <w:rsid w:val="2422D36D"/>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181E21"/>
    <w:rsid w:val="2520B559"/>
    <w:rsid w:val="252358C1"/>
    <w:rsid w:val="2523FAA0"/>
    <w:rsid w:val="2526F9C8"/>
    <w:rsid w:val="2535940A"/>
    <w:rsid w:val="253B047C"/>
    <w:rsid w:val="253CB6B7"/>
    <w:rsid w:val="25441F29"/>
    <w:rsid w:val="2548FADC"/>
    <w:rsid w:val="254D93E8"/>
    <w:rsid w:val="255218F8"/>
    <w:rsid w:val="2552B5B8"/>
    <w:rsid w:val="255874D1"/>
    <w:rsid w:val="255AD789"/>
    <w:rsid w:val="2561BCBA"/>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59F5A"/>
    <w:rsid w:val="25C6C016"/>
    <w:rsid w:val="25E46551"/>
    <w:rsid w:val="25EBFCC7"/>
    <w:rsid w:val="25EE428D"/>
    <w:rsid w:val="26027109"/>
    <w:rsid w:val="2605A0E9"/>
    <w:rsid w:val="2606CE2C"/>
    <w:rsid w:val="260AC049"/>
    <w:rsid w:val="2617E9D4"/>
    <w:rsid w:val="26184FE5"/>
    <w:rsid w:val="261F13E7"/>
    <w:rsid w:val="26206B55"/>
    <w:rsid w:val="26258D5C"/>
    <w:rsid w:val="2629D185"/>
    <w:rsid w:val="2643AE3B"/>
    <w:rsid w:val="264544FF"/>
    <w:rsid w:val="26561B85"/>
    <w:rsid w:val="266D76E7"/>
    <w:rsid w:val="26729814"/>
    <w:rsid w:val="267C47BB"/>
    <w:rsid w:val="26831164"/>
    <w:rsid w:val="26915BFE"/>
    <w:rsid w:val="269A336B"/>
    <w:rsid w:val="26A28526"/>
    <w:rsid w:val="26B15125"/>
    <w:rsid w:val="26B53073"/>
    <w:rsid w:val="26C37F40"/>
    <w:rsid w:val="26C40C78"/>
    <w:rsid w:val="26D061CD"/>
    <w:rsid w:val="26D2B690"/>
    <w:rsid w:val="26DED19A"/>
    <w:rsid w:val="26F4D8B8"/>
    <w:rsid w:val="27125C30"/>
    <w:rsid w:val="27130B98"/>
    <w:rsid w:val="272E5854"/>
    <w:rsid w:val="272FF375"/>
    <w:rsid w:val="273D4167"/>
    <w:rsid w:val="273D877C"/>
    <w:rsid w:val="27425311"/>
    <w:rsid w:val="27444DF0"/>
    <w:rsid w:val="2749A980"/>
    <w:rsid w:val="274C77BD"/>
    <w:rsid w:val="2753E4F6"/>
    <w:rsid w:val="275A742F"/>
    <w:rsid w:val="27604AF6"/>
    <w:rsid w:val="2764BD48"/>
    <w:rsid w:val="276DF9F8"/>
    <w:rsid w:val="279C34CA"/>
    <w:rsid w:val="279EF8FB"/>
    <w:rsid w:val="27A47A83"/>
    <w:rsid w:val="27A98D69"/>
    <w:rsid w:val="27AF318C"/>
    <w:rsid w:val="27C66BC4"/>
    <w:rsid w:val="27C6AA48"/>
    <w:rsid w:val="27C72141"/>
    <w:rsid w:val="27C73E9D"/>
    <w:rsid w:val="27C86940"/>
    <w:rsid w:val="27CD5A94"/>
    <w:rsid w:val="27D2F11F"/>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07894"/>
    <w:rsid w:val="2833FF08"/>
    <w:rsid w:val="284A9CD1"/>
    <w:rsid w:val="2856F606"/>
    <w:rsid w:val="285E20B1"/>
    <w:rsid w:val="2866E127"/>
    <w:rsid w:val="28773607"/>
    <w:rsid w:val="2881D1F3"/>
    <w:rsid w:val="2883BF78"/>
    <w:rsid w:val="288CE848"/>
    <w:rsid w:val="288D061F"/>
    <w:rsid w:val="288FBAA0"/>
    <w:rsid w:val="2891ACA0"/>
    <w:rsid w:val="2893B9C9"/>
    <w:rsid w:val="28B4A06D"/>
    <w:rsid w:val="28B791AA"/>
    <w:rsid w:val="28C2FBF4"/>
    <w:rsid w:val="28C42FAC"/>
    <w:rsid w:val="28EF78D4"/>
    <w:rsid w:val="290DB309"/>
    <w:rsid w:val="292772A3"/>
    <w:rsid w:val="2952291E"/>
    <w:rsid w:val="29542BF4"/>
    <w:rsid w:val="295676A5"/>
    <w:rsid w:val="295DCB9B"/>
    <w:rsid w:val="2962B9CA"/>
    <w:rsid w:val="296C6673"/>
    <w:rsid w:val="296FC4D5"/>
    <w:rsid w:val="2979C5D7"/>
    <w:rsid w:val="297A8070"/>
    <w:rsid w:val="29816285"/>
    <w:rsid w:val="29848504"/>
    <w:rsid w:val="2988004E"/>
    <w:rsid w:val="298C76B3"/>
    <w:rsid w:val="298D8566"/>
    <w:rsid w:val="299BF649"/>
    <w:rsid w:val="29A30390"/>
    <w:rsid w:val="29A31D36"/>
    <w:rsid w:val="29A570F4"/>
    <w:rsid w:val="29ADEC18"/>
    <w:rsid w:val="29B7355F"/>
    <w:rsid w:val="29BC737C"/>
    <w:rsid w:val="29C41589"/>
    <w:rsid w:val="29D257CD"/>
    <w:rsid w:val="29D7763E"/>
    <w:rsid w:val="29D7FD04"/>
    <w:rsid w:val="29E81EB3"/>
    <w:rsid w:val="29FA1194"/>
    <w:rsid w:val="29FE2258"/>
    <w:rsid w:val="29FE8A0A"/>
    <w:rsid w:val="2A01D5F5"/>
    <w:rsid w:val="2A070C02"/>
    <w:rsid w:val="2A09CCF1"/>
    <w:rsid w:val="2A0CFE7E"/>
    <w:rsid w:val="2A17ED11"/>
    <w:rsid w:val="2A183356"/>
    <w:rsid w:val="2A1D3B70"/>
    <w:rsid w:val="2A1E7952"/>
    <w:rsid w:val="2A20140A"/>
    <w:rsid w:val="2A235014"/>
    <w:rsid w:val="2A24986D"/>
    <w:rsid w:val="2A297977"/>
    <w:rsid w:val="2A3500BE"/>
    <w:rsid w:val="2A3E9C57"/>
    <w:rsid w:val="2A43952F"/>
    <w:rsid w:val="2A4A3C2E"/>
    <w:rsid w:val="2A506CA9"/>
    <w:rsid w:val="2A544C0D"/>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442AE"/>
    <w:rsid w:val="2AE5D692"/>
    <w:rsid w:val="2AEAE57A"/>
    <w:rsid w:val="2AEC7DEA"/>
    <w:rsid w:val="2AFB0352"/>
    <w:rsid w:val="2B0ADC21"/>
    <w:rsid w:val="2B0E95B0"/>
    <w:rsid w:val="2B10D5B1"/>
    <w:rsid w:val="2B1139E4"/>
    <w:rsid w:val="2B19CA9A"/>
    <w:rsid w:val="2B1CDACE"/>
    <w:rsid w:val="2B1EE5F2"/>
    <w:rsid w:val="2B2066AA"/>
    <w:rsid w:val="2B50156D"/>
    <w:rsid w:val="2B5241D2"/>
    <w:rsid w:val="2B614BFD"/>
    <w:rsid w:val="2B816FEB"/>
    <w:rsid w:val="2B84408A"/>
    <w:rsid w:val="2B8553DD"/>
    <w:rsid w:val="2B91CAA3"/>
    <w:rsid w:val="2B944292"/>
    <w:rsid w:val="2BA4AD4D"/>
    <w:rsid w:val="2BB8651C"/>
    <w:rsid w:val="2BB9BF5D"/>
    <w:rsid w:val="2BC988EF"/>
    <w:rsid w:val="2BCA2FA6"/>
    <w:rsid w:val="2BCA3D20"/>
    <w:rsid w:val="2BDFA628"/>
    <w:rsid w:val="2BE47AE6"/>
    <w:rsid w:val="2BE6FEB8"/>
    <w:rsid w:val="2BF19C9F"/>
    <w:rsid w:val="2BF2420A"/>
    <w:rsid w:val="2BFA1692"/>
    <w:rsid w:val="2BFF8494"/>
    <w:rsid w:val="2C00FFEE"/>
    <w:rsid w:val="2C0C263D"/>
    <w:rsid w:val="2C11F938"/>
    <w:rsid w:val="2C19C407"/>
    <w:rsid w:val="2C1E265D"/>
    <w:rsid w:val="2C24DDFD"/>
    <w:rsid w:val="2C25F83D"/>
    <w:rsid w:val="2C2ECE2A"/>
    <w:rsid w:val="2C35D8C5"/>
    <w:rsid w:val="2C36EA36"/>
    <w:rsid w:val="2C3AA1D6"/>
    <w:rsid w:val="2C49EF1E"/>
    <w:rsid w:val="2C51B3A5"/>
    <w:rsid w:val="2C537FA0"/>
    <w:rsid w:val="2C5B57F4"/>
    <w:rsid w:val="2C6BDDB7"/>
    <w:rsid w:val="2C6CB295"/>
    <w:rsid w:val="2C6D3F3B"/>
    <w:rsid w:val="2C6E5964"/>
    <w:rsid w:val="2C7C94B1"/>
    <w:rsid w:val="2C7EAF25"/>
    <w:rsid w:val="2C84671E"/>
    <w:rsid w:val="2C8E255D"/>
    <w:rsid w:val="2CB63FA9"/>
    <w:rsid w:val="2CCE0DC8"/>
    <w:rsid w:val="2CD39568"/>
    <w:rsid w:val="2CDA9A05"/>
    <w:rsid w:val="2CE255B9"/>
    <w:rsid w:val="2CE8F077"/>
    <w:rsid w:val="2CE96E5E"/>
    <w:rsid w:val="2CE9AD9F"/>
    <w:rsid w:val="2CEF26C5"/>
    <w:rsid w:val="2CF2250A"/>
    <w:rsid w:val="2D015D99"/>
    <w:rsid w:val="2D01F6D9"/>
    <w:rsid w:val="2D06F232"/>
    <w:rsid w:val="2D06F920"/>
    <w:rsid w:val="2D07078D"/>
    <w:rsid w:val="2D0AADE9"/>
    <w:rsid w:val="2D0CF848"/>
    <w:rsid w:val="2D0D5A90"/>
    <w:rsid w:val="2D200B6F"/>
    <w:rsid w:val="2D39B4E5"/>
    <w:rsid w:val="2D411F8A"/>
    <w:rsid w:val="2D436435"/>
    <w:rsid w:val="2D482B2E"/>
    <w:rsid w:val="2D4B3235"/>
    <w:rsid w:val="2D52505A"/>
    <w:rsid w:val="2D533363"/>
    <w:rsid w:val="2D63F213"/>
    <w:rsid w:val="2D6828AA"/>
    <w:rsid w:val="2D8B08F4"/>
    <w:rsid w:val="2D8F5711"/>
    <w:rsid w:val="2D9DCB41"/>
    <w:rsid w:val="2DA4F675"/>
    <w:rsid w:val="2DA50D8C"/>
    <w:rsid w:val="2DAAA228"/>
    <w:rsid w:val="2DB7ADF7"/>
    <w:rsid w:val="2DBC9654"/>
    <w:rsid w:val="2DC42E33"/>
    <w:rsid w:val="2DC7A9BB"/>
    <w:rsid w:val="2DD0810F"/>
    <w:rsid w:val="2DDA8C9F"/>
    <w:rsid w:val="2DE94310"/>
    <w:rsid w:val="2E1042D2"/>
    <w:rsid w:val="2E27CA38"/>
    <w:rsid w:val="2E2F0E78"/>
    <w:rsid w:val="2E3779B1"/>
    <w:rsid w:val="2E3CDD74"/>
    <w:rsid w:val="2E3FA6B7"/>
    <w:rsid w:val="2E4498D3"/>
    <w:rsid w:val="2E4D3891"/>
    <w:rsid w:val="2E561B44"/>
    <w:rsid w:val="2E60CF99"/>
    <w:rsid w:val="2E61AEF7"/>
    <w:rsid w:val="2E7A4B74"/>
    <w:rsid w:val="2E802C76"/>
    <w:rsid w:val="2E8B6082"/>
    <w:rsid w:val="2EA64A7C"/>
    <w:rsid w:val="2EAD4359"/>
    <w:rsid w:val="2EAFB0EE"/>
    <w:rsid w:val="2EC1F116"/>
    <w:rsid w:val="2EC50AE7"/>
    <w:rsid w:val="2ECA2849"/>
    <w:rsid w:val="2EECA905"/>
    <w:rsid w:val="2EED4B51"/>
    <w:rsid w:val="2EF2ABBF"/>
    <w:rsid w:val="2EF381C6"/>
    <w:rsid w:val="2EFFCA37"/>
    <w:rsid w:val="2F011520"/>
    <w:rsid w:val="2F1EAB93"/>
    <w:rsid w:val="2F2170A5"/>
    <w:rsid w:val="2F22BC5A"/>
    <w:rsid w:val="2F28BC13"/>
    <w:rsid w:val="2F28CF26"/>
    <w:rsid w:val="2F2D4C2D"/>
    <w:rsid w:val="2F354C56"/>
    <w:rsid w:val="2F430B54"/>
    <w:rsid w:val="2F43C262"/>
    <w:rsid w:val="2F5380AA"/>
    <w:rsid w:val="2F6A69A9"/>
    <w:rsid w:val="2F77CF22"/>
    <w:rsid w:val="2F7E400F"/>
    <w:rsid w:val="2F82CA35"/>
    <w:rsid w:val="2F8D4890"/>
    <w:rsid w:val="2F8EAB20"/>
    <w:rsid w:val="2F9382B4"/>
    <w:rsid w:val="2F96CA7A"/>
    <w:rsid w:val="2FA0722F"/>
    <w:rsid w:val="2FA1C901"/>
    <w:rsid w:val="2FB89495"/>
    <w:rsid w:val="2FBB6E44"/>
    <w:rsid w:val="2FC12F75"/>
    <w:rsid w:val="2FF6A59D"/>
    <w:rsid w:val="3009B756"/>
    <w:rsid w:val="300C6B52"/>
    <w:rsid w:val="30122696"/>
    <w:rsid w:val="301289D5"/>
    <w:rsid w:val="302C642D"/>
    <w:rsid w:val="303052F8"/>
    <w:rsid w:val="3030B660"/>
    <w:rsid w:val="303C98DE"/>
    <w:rsid w:val="303CFE0E"/>
    <w:rsid w:val="303F7509"/>
    <w:rsid w:val="304EAE45"/>
    <w:rsid w:val="30507BB1"/>
    <w:rsid w:val="3050EBE8"/>
    <w:rsid w:val="30571D85"/>
    <w:rsid w:val="30588EB1"/>
    <w:rsid w:val="306490E4"/>
    <w:rsid w:val="306A6642"/>
    <w:rsid w:val="306E7F7A"/>
    <w:rsid w:val="309267DD"/>
    <w:rsid w:val="30A87D8B"/>
    <w:rsid w:val="30B32685"/>
    <w:rsid w:val="30B4D5E2"/>
    <w:rsid w:val="30BD2014"/>
    <w:rsid w:val="30D2EE02"/>
    <w:rsid w:val="30DD3416"/>
    <w:rsid w:val="30E65954"/>
    <w:rsid w:val="30F46C99"/>
    <w:rsid w:val="30F4EBF1"/>
    <w:rsid w:val="30FD1F74"/>
    <w:rsid w:val="311A63EB"/>
    <w:rsid w:val="312BB511"/>
    <w:rsid w:val="3132D7FA"/>
    <w:rsid w:val="3132F91D"/>
    <w:rsid w:val="313310E9"/>
    <w:rsid w:val="31342093"/>
    <w:rsid w:val="31389BD4"/>
    <w:rsid w:val="31392500"/>
    <w:rsid w:val="3144B193"/>
    <w:rsid w:val="3151A69F"/>
    <w:rsid w:val="3160D095"/>
    <w:rsid w:val="31668F86"/>
    <w:rsid w:val="3168A199"/>
    <w:rsid w:val="3170CA5D"/>
    <w:rsid w:val="317AE0B8"/>
    <w:rsid w:val="3198A249"/>
    <w:rsid w:val="31A6A4C3"/>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5C990"/>
    <w:rsid w:val="32180FB5"/>
    <w:rsid w:val="3221A1C7"/>
    <w:rsid w:val="322D57B7"/>
    <w:rsid w:val="322E42CE"/>
    <w:rsid w:val="323543A1"/>
    <w:rsid w:val="323C0607"/>
    <w:rsid w:val="32467ECD"/>
    <w:rsid w:val="324A332A"/>
    <w:rsid w:val="324CBCAD"/>
    <w:rsid w:val="325B20CB"/>
    <w:rsid w:val="32718413"/>
    <w:rsid w:val="3272482F"/>
    <w:rsid w:val="327C9068"/>
    <w:rsid w:val="3283E2EE"/>
    <w:rsid w:val="32871E2F"/>
    <w:rsid w:val="3295A09D"/>
    <w:rsid w:val="3299FF11"/>
    <w:rsid w:val="329BDC28"/>
    <w:rsid w:val="329D7E06"/>
    <w:rsid w:val="329EC9E2"/>
    <w:rsid w:val="32B1EB4F"/>
    <w:rsid w:val="32B36C84"/>
    <w:rsid w:val="32BC2FDD"/>
    <w:rsid w:val="32CC0AA9"/>
    <w:rsid w:val="32D39293"/>
    <w:rsid w:val="32D4F6DE"/>
    <w:rsid w:val="32D8488E"/>
    <w:rsid w:val="32E2859F"/>
    <w:rsid w:val="32E81BEC"/>
    <w:rsid w:val="32F74595"/>
    <w:rsid w:val="32FE4ADC"/>
    <w:rsid w:val="3301599D"/>
    <w:rsid w:val="330C3AF0"/>
    <w:rsid w:val="330FFBCC"/>
    <w:rsid w:val="331BA731"/>
    <w:rsid w:val="331C892E"/>
    <w:rsid w:val="332574B9"/>
    <w:rsid w:val="3329F771"/>
    <w:rsid w:val="33350F12"/>
    <w:rsid w:val="333F5A20"/>
    <w:rsid w:val="33428AE5"/>
    <w:rsid w:val="334587A7"/>
    <w:rsid w:val="3346A397"/>
    <w:rsid w:val="3346C54D"/>
    <w:rsid w:val="3356D373"/>
    <w:rsid w:val="33577F9F"/>
    <w:rsid w:val="335B0A79"/>
    <w:rsid w:val="336E717B"/>
    <w:rsid w:val="33703F64"/>
    <w:rsid w:val="337B35CE"/>
    <w:rsid w:val="338307CA"/>
    <w:rsid w:val="338904C5"/>
    <w:rsid w:val="338FCA3B"/>
    <w:rsid w:val="3390452B"/>
    <w:rsid w:val="339BEC42"/>
    <w:rsid w:val="33A43632"/>
    <w:rsid w:val="33B199F1"/>
    <w:rsid w:val="33B4984C"/>
    <w:rsid w:val="33B6DF94"/>
    <w:rsid w:val="33C63D25"/>
    <w:rsid w:val="33D0FD47"/>
    <w:rsid w:val="33E6A3F0"/>
    <w:rsid w:val="33EC34CA"/>
    <w:rsid w:val="33F0A5EA"/>
    <w:rsid w:val="33F12945"/>
    <w:rsid w:val="33FC7C25"/>
    <w:rsid w:val="33FC95BC"/>
    <w:rsid w:val="3415B2DD"/>
    <w:rsid w:val="341DD807"/>
    <w:rsid w:val="3422063D"/>
    <w:rsid w:val="3422B3E5"/>
    <w:rsid w:val="34354206"/>
    <w:rsid w:val="34368C31"/>
    <w:rsid w:val="3438E6AA"/>
    <w:rsid w:val="3450ABA6"/>
    <w:rsid w:val="34510F8C"/>
    <w:rsid w:val="345868AE"/>
    <w:rsid w:val="345E4A7D"/>
    <w:rsid w:val="34637672"/>
    <w:rsid w:val="3466E4CD"/>
    <w:rsid w:val="34676FCC"/>
    <w:rsid w:val="346BE0FC"/>
    <w:rsid w:val="3477AB6E"/>
    <w:rsid w:val="34829274"/>
    <w:rsid w:val="3483C400"/>
    <w:rsid w:val="3491A8EF"/>
    <w:rsid w:val="3494CFDA"/>
    <w:rsid w:val="3495AE9A"/>
    <w:rsid w:val="3498275F"/>
    <w:rsid w:val="349EDF4E"/>
    <w:rsid w:val="34A492DE"/>
    <w:rsid w:val="34A6227F"/>
    <w:rsid w:val="34AE4614"/>
    <w:rsid w:val="34B25F82"/>
    <w:rsid w:val="34B51A93"/>
    <w:rsid w:val="34BA44C8"/>
    <w:rsid w:val="34BA709D"/>
    <w:rsid w:val="34CBF7CD"/>
    <w:rsid w:val="34CC08FA"/>
    <w:rsid w:val="34CDB409"/>
    <w:rsid w:val="34D5BAC4"/>
    <w:rsid w:val="34D7B05F"/>
    <w:rsid w:val="34D9DC53"/>
    <w:rsid w:val="34E537BB"/>
    <w:rsid w:val="34EF236E"/>
    <w:rsid w:val="34F6CCCB"/>
    <w:rsid w:val="34F7B443"/>
    <w:rsid w:val="35076230"/>
    <w:rsid w:val="35091D96"/>
    <w:rsid w:val="351066CD"/>
    <w:rsid w:val="351BAD3D"/>
    <w:rsid w:val="352DF898"/>
    <w:rsid w:val="352F7B44"/>
    <w:rsid w:val="3536B24D"/>
    <w:rsid w:val="3539F664"/>
    <w:rsid w:val="353DF792"/>
    <w:rsid w:val="35539BC9"/>
    <w:rsid w:val="3554507F"/>
    <w:rsid w:val="35599DA4"/>
    <w:rsid w:val="356116F1"/>
    <w:rsid w:val="35726676"/>
    <w:rsid w:val="35726E29"/>
    <w:rsid w:val="357ED8CF"/>
    <w:rsid w:val="358406CD"/>
    <w:rsid w:val="35853521"/>
    <w:rsid w:val="35857800"/>
    <w:rsid w:val="358B2B10"/>
    <w:rsid w:val="3597B14A"/>
    <w:rsid w:val="3597F242"/>
    <w:rsid w:val="359A7FD4"/>
    <w:rsid w:val="35A30FDF"/>
    <w:rsid w:val="35AC2ACC"/>
    <w:rsid w:val="35AC732B"/>
    <w:rsid w:val="35AF3944"/>
    <w:rsid w:val="35BF8E24"/>
    <w:rsid w:val="35C0DE8A"/>
    <w:rsid w:val="35CB7563"/>
    <w:rsid w:val="35DD67E6"/>
    <w:rsid w:val="35E17A08"/>
    <w:rsid w:val="35EF1C7D"/>
    <w:rsid w:val="35EF58E1"/>
    <w:rsid w:val="35F31A94"/>
    <w:rsid w:val="35FD6960"/>
    <w:rsid w:val="36011BD4"/>
    <w:rsid w:val="36027BC0"/>
    <w:rsid w:val="360E99C3"/>
    <w:rsid w:val="361753FB"/>
    <w:rsid w:val="361E8940"/>
    <w:rsid w:val="363FEACB"/>
    <w:rsid w:val="364B7438"/>
    <w:rsid w:val="365C073F"/>
    <w:rsid w:val="36618F39"/>
    <w:rsid w:val="366A3C06"/>
    <w:rsid w:val="3679FBFA"/>
    <w:rsid w:val="367C868A"/>
    <w:rsid w:val="368316FE"/>
    <w:rsid w:val="3685AC51"/>
    <w:rsid w:val="368A9C7A"/>
    <w:rsid w:val="368E01F6"/>
    <w:rsid w:val="369A9A7C"/>
    <w:rsid w:val="369CC78D"/>
    <w:rsid w:val="36B05302"/>
    <w:rsid w:val="36B991E1"/>
    <w:rsid w:val="36BD70D3"/>
    <w:rsid w:val="36C2D88D"/>
    <w:rsid w:val="36D2B616"/>
    <w:rsid w:val="36D7530D"/>
    <w:rsid w:val="36E3894A"/>
    <w:rsid w:val="36EEBC51"/>
    <w:rsid w:val="36EF4803"/>
    <w:rsid w:val="36F36645"/>
    <w:rsid w:val="3713CD48"/>
    <w:rsid w:val="371949B3"/>
    <w:rsid w:val="37379A1D"/>
    <w:rsid w:val="373B4953"/>
    <w:rsid w:val="374CFD80"/>
    <w:rsid w:val="374FC67F"/>
    <w:rsid w:val="3750C515"/>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E68595"/>
    <w:rsid w:val="37F39486"/>
    <w:rsid w:val="37F64032"/>
    <w:rsid w:val="3805CE52"/>
    <w:rsid w:val="380888B7"/>
    <w:rsid w:val="3808BB4F"/>
    <w:rsid w:val="380BB371"/>
    <w:rsid w:val="3811A7D5"/>
    <w:rsid w:val="3813F511"/>
    <w:rsid w:val="38176716"/>
    <w:rsid w:val="381C49FE"/>
    <w:rsid w:val="381E60B7"/>
    <w:rsid w:val="381F8102"/>
    <w:rsid w:val="38224AEA"/>
    <w:rsid w:val="382307E8"/>
    <w:rsid w:val="382B2086"/>
    <w:rsid w:val="383F5C2D"/>
    <w:rsid w:val="38566FFD"/>
    <w:rsid w:val="386B90F6"/>
    <w:rsid w:val="387DC57F"/>
    <w:rsid w:val="38802E10"/>
    <w:rsid w:val="3889E4B4"/>
    <w:rsid w:val="388DA3ED"/>
    <w:rsid w:val="38ACC2E8"/>
    <w:rsid w:val="38AE1CFD"/>
    <w:rsid w:val="38B200E2"/>
    <w:rsid w:val="38BBF542"/>
    <w:rsid w:val="38BE3F71"/>
    <w:rsid w:val="38C306E2"/>
    <w:rsid w:val="38DEBF56"/>
    <w:rsid w:val="38F16199"/>
    <w:rsid w:val="3900B779"/>
    <w:rsid w:val="3909B14C"/>
    <w:rsid w:val="3909B3E7"/>
    <w:rsid w:val="390FF67A"/>
    <w:rsid w:val="39151208"/>
    <w:rsid w:val="3925AE0D"/>
    <w:rsid w:val="392C712D"/>
    <w:rsid w:val="392F72F2"/>
    <w:rsid w:val="393AFE96"/>
    <w:rsid w:val="3941B81F"/>
    <w:rsid w:val="39433F1C"/>
    <w:rsid w:val="394409F3"/>
    <w:rsid w:val="394C1731"/>
    <w:rsid w:val="39597CE4"/>
    <w:rsid w:val="395EFC35"/>
    <w:rsid w:val="396CA616"/>
    <w:rsid w:val="39834033"/>
    <w:rsid w:val="398F9451"/>
    <w:rsid w:val="3994E3EA"/>
    <w:rsid w:val="39970DAD"/>
    <w:rsid w:val="399F7A6C"/>
    <w:rsid w:val="39C4A192"/>
    <w:rsid w:val="39E00DE2"/>
    <w:rsid w:val="39EDDADA"/>
    <w:rsid w:val="39EE25BA"/>
    <w:rsid w:val="39F01281"/>
    <w:rsid w:val="39F23662"/>
    <w:rsid w:val="39FE076F"/>
    <w:rsid w:val="3A05D915"/>
    <w:rsid w:val="3A06F408"/>
    <w:rsid w:val="3A1D6B37"/>
    <w:rsid w:val="3A2BC177"/>
    <w:rsid w:val="3A388A6A"/>
    <w:rsid w:val="3A39F1B5"/>
    <w:rsid w:val="3A4A9D8F"/>
    <w:rsid w:val="3A4C916A"/>
    <w:rsid w:val="3A50D758"/>
    <w:rsid w:val="3A612FB5"/>
    <w:rsid w:val="3A67BC12"/>
    <w:rsid w:val="3A740A80"/>
    <w:rsid w:val="3A76BD6A"/>
    <w:rsid w:val="3A7C3680"/>
    <w:rsid w:val="3A7E871A"/>
    <w:rsid w:val="3A86D732"/>
    <w:rsid w:val="3A86FC22"/>
    <w:rsid w:val="3A99AF2E"/>
    <w:rsid w:val="3AA804FF"/>
    <w:rsid w:val="3AAAE854"/>
    <w:rsid w:val="3AAE82B4"/>
    <w:rsid w:val="3AB57A52"/>
    <w:rsid w:val="3ACB38BB"/>
    <w:rsid w:val="3AE0EC78"/>
    <w:rsid w:val="3AE7DCE4"/>
    <w:rsid w:val="3AEFEFA3"/>
    <w:rsid w:val="3AF1712A"/>
    <w:rsid w:val="3AF93881"/>
    <w:rsid w:val="3B183F13"/>
    <w:rsid w:val="3B201019"/>
    <w:rsid w:val="3B2102FD"/>
    <w:rsid w:val="3B289DDB"/>
    <w:rsid w:val="3B329357"/>
    <w:rsid w:val="3B385D35"/>
    <w:rsid w:val="3B455D00"/>
    <w:rsid w:val="3B48A320"/>
    <w:rsid w:val="3B4BCBF5"/>
    <w:rsid w:val="3B4E3DCB"/>
    <w:rsid w:val="3B5BAC96"/>
    <w:rsid w:val="3B6AE504"/>
    <w:rsid w:val="3B6DEE24"/>
    <w:rsid w:val="3B722239"/>
    <w:rsid w:val="3B887464"/>
    <w:rsid w:val="3B91D4FD"/>
    <w:rsid w:val="3B97FDAF"/>
    <w:rsid w:val="3BACA603"/>
    <w:rsid w:val="3BAFE7DB"/>
    <w:rsid w:val="3BB73CFA"/>
    <w:rsid w:val="3BCAC03D"/>
    <w:rsid w:val="3BCB7D48"/>
    <w:rsid w:val="3BD34D93"/>
    <w:rsid w:val="3BDDA6D7"/>
    <w:rsid w:val="3BE26F96"/>
    <w:rsid w:val="3BF4436B"/>
    <w:rsid w:val="3BF75A36"/>
    <w:rsid w:val="3BFAD82F"/>
    <w:rsid w:val="3C155E9C"/>
    <w:rsid w:val="3C201050"/>
    <w:rsid w:val="3C25D88A"/>
    <w:rsid w:val="3C27DE09"/>
    <w:rsid w:val="3C36D833"/>
    <w:rsid w:val="3C4AB85B"/>
    <w:rsid w:val="3C53D71B"/>
    <w:rsid w:val="3C554C40"/>
    <w:rsid w:val="3C65CCB3"/>
    <w:rsid w:val="3C7CEDBA"/>
    <w:rsid w:val="3C83207B"/>
    <w:rsid w:val="3CAD220A"/>
    <w:rsid w:val="3CB10AE4"/>
    <w:rsid w:val="3CC291C5"/>
    <w:rsid w:val="3CC2F034"/>
    <w:rsid w:val="3CC80EFA"/>
    <w:rsid w:val="3CD26829"/>
    <w:rsid w:val="3CDCC630"/>
    <w:rsid w:val="3CDE5528"/>
    <w:rsid w:val="3CDE9C0C"/>
    <w:rsid w:val="3CDFAF17"/>
    <w:rsid w:val="3CE03815"/>
    <w:rsid w:val="3CF06A1A"/>
    <w:rsid w:val="3CFA1A2D"/>
    <w:rsid w:val="3D000A00"/>
    <w:rsid w:val="3D23D8D6"/>
    <w:rsid w:val="3D2FC5A7"/>
    <w:rsid w:val="3D55ED1D"/>
    <w:rsid w:val="3D6280FC"/>
    <w:rsid w:val="3D66A433"/>
    <w:rsid w:val="3D66C8CD"/>
    <w:rsid w:val="3D68F89E"/>
    <w:rsid w:val="3D7DB176"/>
    <w:rsid w:val="3D82CE4A"/>
    <w:rsid w:val="3D858C74"/>
    <w:rsid w:val="3D9220DC"/>
    <w:rsid w:val="3D962557"/>
    <w:rsid w:val="3DAA2AEC"/>
    <w:rsid w:val="3DB0893B"/>
    <w:rsid w:val="3DC6B4C7"/>
    <w:rsid w:val="3DD1293C"/>
    <w:rsid w:val="3DD3161B"/>
    <w:rsid w:val="3DE086F3"/>
    <w:rsid w:val="3DE3A248"/>
    <w:rsid w:val="3DE6702A"/>
    <w:rsid w:val="3DF011D3"/>
    <w:rsid w:val="3DF25320"/>
    <w:rsid w:val="3DFB7EA2"/>
    <w:rsid w:val="3E16D6DE"/>
    <w:rsid w:val="3E176B72"/>
    <w:rsid w:val="3E177FE3"/>
    <w:rsid w:val="3E1B85A9"/>
    <w:rsid w:val="3E205A94"/>
    <w:rsid w:val="3E28E8DD"/>
    <w:rsid w:val="3E32302B"/>
    <w:rsid w:val="3E32AF9C"/>
    <w:rsid w:val="3E3D4D68"/>
    <w:rsid w:val="3E407D5A"/>
    <w:rsid w:val="3E4666BA"/>
    <w:rsid w:val="3E6A4C20"/>
    <w:rsid w:val="3E76AFBD"/>
    <w:rsid w:val="3E7AAFED"/>
    <w:rsid w:val="3E82C038"/>
    <w:rsid w:val="3EA0FF52"/>
    <w:rsid w:val="3EA556C5"/>
    <w:rsid w:val="3EA7A50E"/>
    <w:rsid w:val="3EB7B119"/>
    <w:rsid w:val="3EC4BD2C"/>
    <w:rsid w:val="3EC8C4B2"/>
    <w:rsid w:val="3ED4AF6A"/>
    <w:rsid w:val="3ED7E972"/>
    <w:rsid w:val="3EE07BFA"/>
    <w:rsid w:val="3EEC2B0F"/>
    <w:rsid w:val="3EF7E4B2"/>
    <w:rsid w:val="3EF99EEB"/>
    <w:rsid w:val="3EFBBE6A"/>
    <w:rsid w:val="3EFC6D70"/>
    <w:rsid w:val="3EFF06D5"/>
    <w:rsid w:val="3F0227AD"/>
    <w:rsid w:val="3F1222AB"/>
    <w:rsid w:val="3F1EC599"/>
    <w:rsid w:val="3F22868F"/>
    <w:rsid w:val="3F23CE08"/>
    <w:rsid w:val="3F2A53CD"/>
    <w:rsid w:val="3F305B04"/>
    <w:rsid w:val="3F37843F"/>
    <w:rsid w:val="3F457A95"/>
    <w:rsid w:val="3F45A3F4"/>
    <w:rsid w:val="3F4B1EC5"/>
    <w:rsid w:val="3F514438"/>
    <w:rsid w:val="3F54AE91"/>
    <w:rsid w:val="3F58B108"/>
    <w:rsid w:val="3F5F6669"/>
    <w:rsid w:val="3F662588"/>
    <w:rsid w:val="3F674DDD"/>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808A1"/>
    <w:rsid w:val="3FC82E86"/>
    <w:rsid w:val="3FD84F53"/>
    <w:rsid w:val="3FF1A483"/>
    <w:rsid w:val="3FF1B62D"/>
    <w:rsid w:val="40023567"/>
    <w:rsid w:val="4006E680"/>
    <w:rsid w:val="400787FD"/>
    <w:rsid w:val="401EA205"/>
    <w:rsid w:val="401FAB34"/>
    <w:rsid w:val="402401E6"/>
    <w:rsid w:val="402612CF"/>
    <w:rsid w:val="402CC14A"/>
    <w:rsid w:val="402D4B51"/>
    <w:rsid w:val="4036CE43"/>
    <w:rsid w:val="405DE1E9"/>
    <w:rsid w:val="40693F94"/>
    <w:rsid w:val="406E60AF"/>
    <w:rsid w:val="4072742A"/>
    <w:rsid w:val="4075EA75"/>
    <w:rsid w:val="407BC532"/>
    <w:rsid w:val="408F8C3A"/>
    <w:rsid w:val="40906068"/>
    <w:rsid w:val="40A29B96"/>
    <w:rsid w:val="40A64305"/>
    <w:rsid w:val="40AAE6D9"/>
    <w:rsid w:val="40AFDA62"/>
    <w:rsid w:val="40BF208E"/>
    <w:rsid w:val="40C23664"/>
    <w:rsid w:val="40C44A28"/>
    <w:rsid w:val="40C46F1E"/>
    <w:rsid w:val="40D64454"/>
    <w:rsid w:val="40D89D48"/>
    <w:rsid w:val="40DF967D"/>
    <w:rsid w:val="40E4DE1C"/>
    <w:rsid w:val="40FAE219"/>
    <w:rsid w:val="410111DB"/>
    <w:rsid w:val="4106282F"/>
    <w:rsid w:val="41078639"/>
    <w:rsid w:val="410EF623"/>
    <w:rsid w:val="410FE410"/>
    <w:rsid w:val="412EFCEB"/>
    <w:rsid w:val="413560BC"/>
    <w:rsid w:val="41390797"/>
    <w:rsid w:val="4139FA86"/>
    <w:rsid w:val="413F35BC"/>
    <w:rsid w:val="4141BD1D"/>
    <w:rsid w:val="414FFB41"/>
    <w:rsid w:val="415A80C1"/>
    <w:rsid w:val="415B8288"/>
    <w:rsid w:val="415FE08C"/>
    <w:rsid w:val="416013A9"/>
    <w:rsid w:val="417089DF"/>
    <w:rsid w:val="417F23D2"/>
    <w:rsid w:val="418E2635"/>
    <w:rsid w:val="418F041B"/>
    <w:rsid w:val="419FCC30"/>
    <w:rsid w:val="41AAAC3E"/>
    <w:rsid w:val="41B2B9BC"/>
    <w:rsid w:val="41C05F2C"/>
    <w:rsid w:val="41C0FE2B"/>
    <w:rsid w:val="41C3BC52"/>
    <w:rsid w:val="41DDB296"/>
    <w:rsid w:val="41F214D5"/>
    <w:rsid w:val="41FD6146"/>
    <w:rsid w:val="420ACED0"/>
    <w:rsid w:val="420F938F"/>
    <w:rsid w:val="42179E47"/>
    <w:rsid w:val="421DD011"/>
    <w:rsid w:val="421DE9DD"/>
    <w:rsid w:val="422855FC"/>
    <w:rsid w:val="422B5893"/>
    <w:rsid w:val="423334A9"/>
    <w:rsid w:val="423A936D"/>
    <w:rsid w:val="4242A4A9"/>
    <w:rsid w:val="424A5CE9"/>
    <w:rsid w:val="425175B3"/>
    <w:rsid w:val="4263867A"/>
    <w:rsid w:val="42788F21"/>
    <w:rsid w:val="427E3463"/>
    <w:rsid w:val="4285B93D"/>
    <w:rsid w:val="42983B09"/>
    <w:rsid w:val="429C98A8"/>
    <w:rsid w:val="42A80502"/>
    <w:rsid w:val="42AB934C"/>
    <w:rsid w:val="42B1851A"/>
    <w:rsid w:val="42B539C2"/>
    <w:rsid w:val="42B78AA1"/>
    <w:rsid w:val="42BB47A4"/>
    <w:rsid w:val="42BE0CC9"/>
    <w:rsid w:val="42C5C88D"/>
    <w:rsid w:val="42CA2A67"/>
    <w:rsid w:val="42E3138F"/>
    <w:rsid w:val="42E3E9AF"/>
    <w:rsid w:val="42E6C3BA"/>
    <w:rsid w:val="42EB5801"/>
    <w:rsid w:val="42EC5548"/>
    <w:rsid w:val="42F0D7CD"/>
    <w:rsid w:val="42F711E1"/>
    <w:rsid w:val="42FC4760"/>
    <w:rsid w:val="43052438"/>
    <w:rsid w:val="4307D2D2"/>
    <w:rsid w:val="43089DB6"/>
    <w:rsid w:val="4308C7C2"/>
    <w:rsid w:val="430B4BDC"/>
    <w:rsid w:val="431022A5"/>
    <w:rsid w:val="43134E5C"/>
    <w:rsid w:val="431FC507"/>
    <w:rsid w:val="43279EBF"/>
    <w:rsid w:val="4327C1AC"/>
    <w:rsid w:val="432BF3F1"/>
    <w:rsid w:val="433F697C"/>
    <w:rsid w:val="4344E4FF"/>
    <w:rsid w:val="434CDD30"/>
    <w:rsid w:val="434FB702"/>
    <w:rsid w:val="43518385"/>
    <w:rsid w:val="4357FF33"/>
    <w:rsid w:val="4366F4CA"/>
    <w:rsid w:val="43680D4F"/>
    <w:rsid w:val="436A19B6"/>
    <w:rsid w:val="436CAED6"/>
    <w:rsid w:val="436DD78D"/>
    <w:rsid w:val="4378A12A"/>
    <w:rsid w:val="437E0414"/>
    <w:rsid w:val="4383DC75"/>
    <w:rsid w:val="439C0E2A"/>
    <w:rsid w:val="43A6F2AC"/>
    <w:rsid w:val="43A9EF29"/>
    <w:rsid w:val="43B8C0FC"/>
    <w:rsid w:val="43BA5660"/>
    <w:rsid w:val="43C7381E"/>
    <w:rsid w:val="43CCDA3D"/>
    <w:rsid w:val="43E1DE2F"/>
    <w:rsid w:val="43ED6992"/>
    <w:rsid w:val="43EEAC00"/>
    <w:rsid w:val="43F32531"/>
    <w:rsid w:val="43F6D5D3"/>
    <w:rsid w:val="4410F063"/>
    <w:rsid w:val="441127C7"/>
    <w:rsid w:val="44177677"/>
    <w:rsid w:val="44243ABB"/>
    <w:rsid w:val="442B3230"/>
    <w:rsid w:val="443F30C5"/>
    <w:rsid w:val="4443D135"/>
    <w:rsid w:val="4448F5F3"/>
    <w:rsid w:val="444EA558"/>
    <w:rsid w:val="4454C0FE"/>
    <w:rsid w:val="4456D246"/>
    <w:rsid w:val="445BF294"/>
    <w:rsid w:val="447DA05A"/>
    <w:rsid w:val="4489626B"/>
    <w:rsid w:val="448CE485"/>
    <w:rsid w:val="44932F6F"/>
    <w:rsid w:val="44989B7A"/>
    <w:rsid w:val="44A3975E"/>
    <w:rsid w:val="44A4DF9D"/>
    <w:rsid w:val="44A875F5"/>
    <w:rsid w:val="44AAD242"/>
    <w:rsid w:val="44AF94ED"/>
    <w:rsid w:val="44B4BFA3"/>
    <w:rsid w:val="44B99EFE"/>
    <w:rsid w:val="44BA9EFB"/>
    <w:rsid w:val="44BF8B48"/>
    <w:rsid w:val="44C57F33"/>
    <w:rsid w:val="44CD032C"/>
    <w:rsid w:val="44D6F4EE"/>
    <w:rsid w:val="44E58D51"/>
    <w:rsid w:val="44E992FA"/>
    <w:rsid w:val="44ED280C"/>
    <w:rsid w:val="44EF030D"/>
    <w:rsid w:val="44F4B278"/>
    <w:rsid w:val="44F65DFA"/>
    <w:rsid w:val="450397C4"/>
    <w:rsid w:val="4507A588"/>
    <w:rsid w:val="4514DA28"/>
    <w:rsid w:val="451D38C6"/>
    <w:rsid w:val="4520BDBC"/>
    <w:rsid w:val="453A1ACA"/>
    <w:rsid w:val="453D671B"/>
    <w:rsid w:val="45445945"/>
    <w:rsid w:val="45456AF4"/>
    <w:rsid w:val="45595B28"/>
    <w:rsid w:val="455CA6F3"/>
    <w:rsid w:val="4566E706"/>
    <w:rsid w:val="457EE27E"/>
    <w:rsid w:val="45861053"/>
    <w:rsid w:val="4587C47F"/>
    <w:rsid w:val="458CB1B0"/>
    <w:rsid w:val="458E157C"/>
    <w:rsid w:val="45A88793"/>
    <w:rsid w:val="45B957CB"/>
    <w:rsid w:val="45C1C5DD"/>
    <w:rsid w:val="45C51922"/>
    <w:rsid w:val="45CFC21F"/>
    <w:rsid w:val="45D433A7"/>
    <w:rsid w:val="45D5FC0A"/>
    <w:rsid w:val="45D6F41E"/>
    <w:rsid w:val="45DACCB9"/>
    <w:rsid w:val="45E32171"/>
    <w:rsid w:val="45E78711"/>
    <w:rsid w:val="460777B7"/>
    <w:rsid w:val="460DB042"/>
    <w:rsid w:val="461352CF"/>
    <w:rsid w:val="461BE480"/>
    <w:rsid w:val="46279649"/>
    <w:rsid w:val="462B50FB"/>
    <w:rsid w:val="462BDAF5"/>
    <w:rsid w:val="4649F6E4"/>
    <w:rsid w:val="464B2E24"/>
    <w:rsid w:val="4658EBC5"/>
    <w:rsid w:val="465F552E"/>
    <w:rsid w:val="466CB963"/>
    <w:rsid w:val="46717AF7"/>
    <w:rsid w:val="4671EF08"/>
    <w:rsid w:val="467A2EC2"/>
    <w:rsid w:val="46830BFB"/>
    <w:rsid w:val="46860355"/>
    <w:rsid w:val="469F895B"/>
    <w:rsid w:val="46A496EA"/>
    <w:rsid w:val="46AD99A4"/>
    <w:rsid w:val="46AF1548"/>
    <w:rsid w:val="46B2FE5F"/>
    <w:rsid w:val="46BCE46F"/>
    <w:rsid w:val="46BFEE4E"/>
    <w:rsid w:val="46CACEE8"/>
    <w:rsid w:val="46CC1B4E"/>
    <w:rsid w:val="46D211F8"/>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824526"/>
    <w:rsid w:val="4784D664"/>
    <w:rsid w:val="47858DB5"/>
    <w:rsid w:val="4798AE29"/>
    <w:rsid w:val="4799B75D"/>
    <w:rsid w:val="47A13F70"/>
    <w:rsid w:val="47A256BD"/>
    <w:rsid w:val="47B0C7A9"/>
    <w:rsid w:val="47B15E9B"/>
    <w:rsid w:val="47B3735C"/>
    <w:rsid w:val="47DDBA30"/>
    <w:rsid w:val="47DDBCDC"/>
    <w:rsid w:val="47DF3A67"/>
    <w:rsid w:val="47E4DA2A"/>
    <w:rsid w:val="47EA6C58"/>
    <w:rsid w:val="47F6D18F"/>
    <w:rsid w:val="4801D26F"/>
    <w:rsid w:val="480665ED"/>
    <w:rsid w:val="48072DFD"/>
    <w:rsid w:val="4810C1EF"/>
    <w:rsid w:val="48127574"/>
    <w:rsid w:val="48178BDC"/>
    <w:rsid w:val="481A480B"/>
    <w:rsid w:val="48263808"/>
    <w:rsid w:val="4839E80A"/>
    <w:rsid w:val="484369C4"/>
    <w:rsid w:val="484B826F"/>
    <w:rsid w:val="484BE593"/>
    <w:rsid w:val="484E57EC"/>
    <w:rsid w:val="4853499E"/>
    <w:rsid w:val="486348E0"/>
    <w:rsid w:val="48759738"/>
    <w:rsid w:val="48807FF6"/>
    <w:rsid w:val="4888C5A0"/>
    <w:rsid w:val="488F6E46"/>
    <w:rsid w:val="48966049"/>
    <w:rsid w:val="489B10E3"/>
    <w:rsid w:val="48A976D4"/>
    <w:rsid w:val="48B7EF33"/>
    <w:rsid w:val="48BCF67E"/>
    <w:rsid w:val="48BE06BE"/>
    <w:rsid w:val="48BEAE2F"/>
    <w:rsid w:val="48CA2A1D"/>
    <w:rsid w:val="48CB04C0"/>
    <w:rsid w:val="48CC199E"/>
    <w:rsid w:val="48DE2297"/>
    <w:rsid w:val="48DFDD30"/>
    <w:rsid w:val="48E78FB6"/>
    <w:rsid w:val="48F2A9C3"/>
    <w:rsid w:val="48F5F5A7"/>
    <w:rsid w:val="48F9075F"/>
    <w:rsid w:val="48FEB76C"/>
    <w:rsid w:val="490E70C3"/>
    <w:rsid w:val="49238735"/>
    <w:rsid w:val="49258186"/>
    <w:rsid w:val="4925B5B0"/>
    <w:rsid w:val="492B49D8"/>
    <w:rsid w:val="49352C43"/>
    <w:rsid w:val="493C29E3"/>
    <w:rsid w:val="49418CA5"/>
    <w:rsid w:val="494500A4"/>
    <w:rsid w:val="49467C7F"/>
    <w:rsid w:val="4946CE94"/>
    <w:rsid w:val="494947BE"/>
    <w:rsid w:val="49565F35"/>
    <w:rsid w:val="4959EBFB"/>
    <w:rsid w:val="495B86D6"/>
    <w:rsid w:val="495EF9B8"/>
    <w:rsid w:val="49796B64"/>
    <w:rsid w:val="497DD81F"/>
    <w:rsid w:val="4980A3CD"/>
    <w:rsid w:val="49853337"/>
    <w:rsid w:val="498E23E2"/>
    <w:rsid w:val="499381D5"/>
    <w:rsid w:val="49955F16"/>
    <w:rsid w:val="49AE0F71"/>
    <w:rsid w:val="49D0CEA4"/>
    <w:rsid w:val="49DABB31"/>
    <w:rsid w:val="49E25F61"/>
    <w:rsid w:val="49FAB6DB"/>
    <w:rsid w:val="49FBD995"/>
    <w:rsid w:val="49FCCC1E"/>
    <w:rsid w:val="4A0DD2A2"/>
    <w:rsid w:val="4A11610E"/>
    <w:rsid w:val="4A1735DD"/>
    <w:rsid w:val="4A216CC3"/>
    <w:rsid w:val="4A340528"/>
    <w:rsid w:val="4A4995BD"/>
    <w:rsid w:val="4A52E6B3"/>
    <w:rsid w:val="4A5CE9FA"/>
    <w:rsid w:val="4A7AA7BE"/>
    <w:rsid w:val="4A7E0C94"/>
    <w:rsid w:val="4A839D13"/>
    <w:rsid w:val="4A888963"/>
    <w:rsid w:val="4A896AEA"/>
    <w:rsid w:val="4A89BED9"/>
    <w:rsid w:val="4A913108"/>
    <w:rsid w:val="4A946918"/>
    <w:rsid w:val="4AA745C0"/>
    <w:rsid w:val="4AAF0744"/>
    <w:rsid w:val="4AB710DC"/>
    <w:rsid w:val="4AC00FFF"/>
    <w:rsid w:val="4AC03C8F"/>
    <w:rsid w:val="4AC5DBA9"/>
    <w:rsid w:val="4AE7B8D5"/>
    <w:rsid w:val="4AED144D"/>
    <w:rsid w:val="4B0206E8"/>
    <w:rsid w:val="4B03311C"/>
    <w:rsid w:val="4B04DAB9"/>
    <w:rsid w:val="4B1BCEAF"/>
    <w:rsid w:val="4B2A3780"/>
    <w:rsid w:val="4B2DCB35"/>
    <w:rsid w:val="4B2E1912"/>
    <w:rsid w:val="4B3C6C61"/>
    <w:rsid w:val="4B4158B6"/>
    <w:rsid w:val="4B58F7E7"/>
    <w:rsid w:val="4B594939"/>
    <w:rsid w:val="4B642726"/>
    <w:rsid w:val="4B798E49"/>
    <w:rsid w:val="4B7ED755"/>
    <w:rsid w:val="4B9548EE"/>
    <w:rsid w:val="4B9EB91F"/>
    <w:rsid w:val="4BA23A77"/>
    <w:rsid w:val="4BA64865"/>
    <w:rsid w:val="4BA91911"/>
    <w:rsid w:val="4BB887EF"/>
    <w:rsid w:val="4BB9AD1F"/>
    <w:rsid w:val="4BD182AB"/>
    <w:rsid w:val="4BD7E6CF"/>
    <w:rsid w:val="4BDE85F7"/>
    <w:rsid w:val="4BE6502A"/>
    <w:rsid w:val="4BEA0FB6"/>
    <w:rsid w:val="4BEFDA84"/>
    <w:rsid w:val="4BF9D95B"/>
    <w:rsid w:val="4C094D2E"/>
    <w:rsid w:val="4C0EFE61"/>
    <w:rsid w:val="4C1645B3"/>
    <w:rsid w:val="4C1DE40B"/>
    <w:rsid w:val="4C3835D6"/>
    <w:rsid w:val="4C3A3883"/>
    <w:rsid w:val="4C404C22"/>
    <w:rsid w:val="4C4091AC"/>
    <w:rsid w:val="4C48495F"/>
    <w:rsid w:val="4C4D95D6"/>
    <w:rsid w:val="4C515698"/>
    <w:rsid w:val="4C541D8A"/>
    <w:rsid w:val="4C549AB2"/>
    <w:rsid w:val="4C5A9DC4"/>
    <w:rsid w:val="4C5DCBC7"/>
    <w:rsid w:val="4C85A104"/>
    <w:rsid w:val="4C8F9EA7"/>
    <w:rsid w:val="4C9BF804"/>
    <w:rsid w:val="4CA33686"/>
    <w:rsid w:val="4CA6578B"/>
    <w:rsid w:val="4CBC88EB"/>
    <w:rsid w:val="4CC0B31C"/>
    <w:rsid w:val="4CCA3466"/>
    <w:rsid w:val="4CD8DC44"/>
    <w:rsid w:val="4CDDC9BD"/>
    <w:rsid w:val="4CF6FCB5"/>
    <w:rsid w:val="4CF834C8"/>
    <w:rsid w:val="4CFBFC71"/>
    <w:rsid w:val="4CFE4965"/>
    <w:rsid w:val="4D0F61B6"/>
    <w:rsid w:val="4D199971"/>
    <w:rsid w:val="4D459687"/>
    <w:rsid w:val="4D482FC0"/>
    <w:rsid w:val="4D568455"/>
    <w:rsid w:val="4D637EBC"/>
    <w:rsid w:val="4D6410DF"/>
    <w:rsid w:val="4D680942"/>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7EB37"/>
    <w:rsid w:val="4DF8D48B"/>
    <w:rsid w:val="4E1684DC"/>
    <w:rsid w:val="4E357AF9"/>
    <w:rsid w:val="4E39C03A"/>
    <w:rsid w:val="4E4969F8"/>
    <w:rsid w:val="4E57A65F"/>
    <w:rsid w:val="4E68FFCA"/>
    <w:rsid w:val="4E7B2FED"/>
    <w:rsid w:val="4E845A01"/>
    <w:rsid w:val="4E8EDE54"/>
    <w:rsid w:val="4E94FFB3"/>
    <w:rsid w:val="4E9C6E02"/>
    <w:rsid w:val="4EA7B8BB"/>
    <w:rsid w:val="4EAF2ECB"/>
    <w:rsid w:val="4EAF8282"/>
    <w:rsid w:val="4EB2B328"/>
    <w:rsid w:val="4EB575C1"/>
    <w:rsid w:val="4EBF434D"/>
    <w:rsid w:val="4EC0DF98"/>
    <w:rsid w:val="4EC6A8F4"/>
    <w:rsid w:val="4ECA90A2"/>
    <w:rsid w:val="4EDC58C6"/>
    <w:rsid w:val="4EEB644A"/>
    <w:rsid w:val="4EF7E6D2"/>
    <w:rsid w:val="4F1A226F"/>
    <w:rsid w:val="4F1D9C01"/>
    <w:rsid w:val="4F1DBE95"/>
    <w:rsid w:val="4F1ECFF2"/>
    <w:rsid w:val="4F2206A4"/>
    <w:rsid w:val="4F28784B"/>
    <w:rsid w:val="4F3B8D21"/>
    <w:rsid w:val="4F3FD48A"/>
    <w:rsid w:val="4F42941B"/>
    <w:rsid w:val="4F4C6A94"/>
    <w:rsid w:val="4F4ECE83"/>
    <w:rsid w:val="4F509971"/>
    <w:rsid w:val="4F53D8D8"/>
    <w:rsid w:val="4F6278EC"/>
    <w:rsid w:val="4F657B3B"/>
    <w:rsid w:val="4F6B982A"/>
    <w:rsid w:val="4F875C92"/>
    <w:rsid w:val="4F889732"/>
    <w:rsid w:val="4F968E3E"/>
    <w:rsid w:val="4F96DFF1"/>
    <w:rsid w:val="4F9A6C35"/>
    <w:rsid w:val="4FA2BDA6"/>
    <w:rsid w:val="4FAA805C"/>
    <w:rsid w:val="4FAFA2F2"/>
    <w:rsid w:val="4FC6974E"/>
    <w:rsid w:val="4FC7AA21"/>
    <w:rsid w:val="4FD7FFBA"/>
    <w:rsid w:val="4FDBDE94"/>
    <w:rsid w:val="4FF2147A"/>
    <w:rsid w:val="50023447"/>
    <w:rsid w:val="500CEDD6"/>
    <w:rsid w:val="500D4F51"/>
    <w:rsid w:val="501B71F0"/>
    <w:rsid w:val="501C35E5"/>
    <w:rsid w:val="5034B000"/>
    <w:rsid w:val="5039B03C"/>
    <w:rsid w:val="5040EF58"/>
    <w:rsid w:val="50460D6F"/>
    <w:rsid w:val="504EBE56"/>
    <w:rsid w:val="504F5546"/>
    <w:rsid w:val="505386D8"/>
    <w:rsid w:val="505BEE35"/>
    <w:rsid w:val="506439D7"/>
    <w:rsid w:val="506C4D9F"/>
    <w:rsid w:val="50710B03"/>
    <w:rsid w:val="5076B99D"/>
    <w:rsid w:val="50776DA8"/>
    <w:rsid w:val="50780057"/>
    <w:rsid w:val="5084AC4D"/>
    <w:rsid w:val="5086E08C"/>
    <w:rsid w:val="508E86EC"/>
    <w:rsid w:val="5093DE40"/>
    <w:rsid w:val="5098FCDC"/>
    <w:rsid w:val="50AED8CB"/>
    <w:rsid w:val="50AF1B68"/>
    <w:rsid w:val="50B4AF33"/>
    <w:rsid w:val="50B4C5F8"/>
    <w:rsid w:val="50BF90E2"/>
    <w:rsid w:val="50C03FE0"/>
    <w:rsid w:val="50C33412"/>
    <w:rsid w:val="50C57243"/>
    <w:rsid w:val="50C7A969"/>
    <w:rsid w:val="50CFC194"/>
    <w:rsid w:val="50E22A6C"/>
    <w:rsid w:val="50E3155D"/>
    <w:rsid w:val="50E51940"/>
    <w:rsid w:val="50EF84FD"/>
    <w:rsid w:val="50F924F4"/>
    <w:rsid w:val="510F9BD1"/>
    <w:rsid w:val="510FF7DD"/>
    <w:rsid w:val="5113479E"/>
    <w:rsid w:val="511DD459"/>
    <w:rsid w:val="51200F47"/>
    <w:rsid w:val="513D0EBC"/>
    <w:rsid w:val="51423310"/>
    <w:rsid w:val="5158B213"/>
    <w:rsid w:val="515E7CDC"/>
    <w:rsid w:val="51624586"/>
    <w:rsid w:val="51643B66"/>
    <w:rsid w:val="51705C3A"/>
    <w:rsid w:val="5172B009"/>
    <w:rsid w:val="517B3CDF"/>
    <w:rsid w:val="517FBCFB"/>
    <w:rsid w:val="5187120E"/>
    <w:rsid w:val="51885126"/>
    <w:rsid w:val="518C7061"/>
    <w:rsid w:val="518CA5C6"/>
    <w:rsid w:val="5191C98B"/>
    <w:rsid w:val="51989F80"/>
    <w:rsid w:val="5198B080"/>
    <w:rsid w:val="51991A52"/>
    <w:rsid w:val="51B3DC3E"/>
    <w:rsid w:val="51C11D61"/>
    <w:rsid w:val="51C74566"/>
    <w:rsid w:val="51CF32C9"/>
    <w:rsid w:val="51D29DE7"/>
    <w:rsid w:val="520E7444"/>
    <w:rsid w:val="5213EE76"/>
    <w:rsid w:val="52160179"/>
    <w:rsid w:val="521E58B6"/>
    <w:rsid w:val="5222B50F"/>
    <w:rsid w:val="5228954A"/>
    <w:rsid w:val="522B65A8"/>
    <w:rsid w:val="522BB58C"/>
    <w:rsid w:val="52376212"/>
    <w:rsid w:val="526341B9"/>
    <w:rsid w:val="52677F59"/>
    <w:rsid w:val="526D1DB7"/>
    <w:rsid w:val="526DB0E3"/>
    <w:rsid w:val="52878EA2"/>
    <w:rsid w:val="5287E05D"/>
    <w:rsid w:val="529708F2"/>
    <w:rsid w:val="529BCF42"/>
    <w:rsid w:val="52A0737F"/>
    <w:rsid w:val="52A2569A"/>
    <w:rsid w:val="52AA71E9"/>
    <w:rsid w:val="52BC12E9"/>
    <w:rsid w:val="52C7CDAD"/>
    <w:rsid w:val="52C96614"/>
    <w:rsid w:val="52D2C6DB"/>
    <w:rsid w:val="52E3DA74"/>
    <w:rsid w:val="52EE7D86"/>
    <w:rsid w:val="52EEE415"/>
    <w:rsid w:val="52F70999"/>
    <w:rsid w:val="53006229"/>
    <w:rsid w:val="53094C20"/>
    <w:rsid w:val="53156B3D"/>
    <w:rsid w:val="533766F3"/>
    <w:rsid w:val="533ECBA7"/>
    <w:rsid w:val="534B4348"/>
    <w:rsid w:val="534D82D6"/>
    <w:rsid w:val="5355B302"/>
    <w:rsid w:val="5357252D"/>
    <w:rsid w:val="535BCD5D"/>
    <w:rsid w:val="536D3111"/>
    <w:rsid w:val="53707F9E"/>
    <w:rsid w:val="53806869"/>
    <w:rsid w:val="5381102A"/>
    <w:rsid w:val="538B5D7C"/>
    <w:rsid w:val="5394CC69"/>
    <w:rsid w:val="53972B05"/>
    <w:rsid w:val="5399E1E2"/>
    <w:rsid w:val="53A0A1DB"/>
    <w:rsid w:val="53A254D9"/>
    <w:rsid w:val="53A56771"/>
    <w:rsid w:val="53A72301"/>
    <w:rsid w:val="53AB7CF2"/>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52CFB"/>
    <w:rsid w:val="54278CE8"/>
    <w:rsid w:val="54379FA3"/>
    <w:rsid w:val="543F806B"/>
    <w:rsid w:val="54470B52"/>
    <w:rsid w:val="544875FB"/>
    <w:rsid w:val="544BF150"/>
    <w:rsid w:val="54593918"/>
    <w:rsid w:val="546EADE0"/>
    <w:rsid w:val="54819113"/>
    <w:rsid w:val="548AB1DB"/>
    <w:rsid w:val="549E3007"/>
    <w:rsid w:val="54AF0825"/>
    <w:rsid w:val="54B01EAB"/>
    <w:rsid w:val="54BDFDB9"/>
    <w:rsid w:val="54C05617"/>
    <w:rsid w:val="54CB2D89"/>
    <w:rsid w:val="54CF455F"/>
    <w:rsid w:val="54D0055B"/>
    <w:rsid w:val="54DB3C11"/>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F4472"/>
    <w:rsid w:val="5570A6E1"/>
    <w:rsid w:val="557A704D"/>
    <w:rsid w:val="557CDE90"/>
    <w:rsid w:val="557EDF8A"/>
    <w:rsid w:val="55823345"/>
    <w:rsid w:val="55833833"/>
    <w:rsid w:val="5585382B"/>
    <w:rsid w:val="558E1C0E"/>
    <w:rsid w:val="559C89C1"/>
    <w:rsid w:val="55A258F0"/>
    <w:rsid w:val="55A5CC82"/>
    <w:rsid w:val="55B21F8B"/>
    <w:rsid w:val="55CDCD73"/>
    <w:rsid w:val="55D83269"/>
    <w:rsid w:val="55DFFBD3"/>
    <w:rsid w:val="55E17B33"/>
    <w:rsid w:val="55E17B82"/>
    <w:rsid w:val="55E1DB69"/>
    <w:rsid w:val="55EAC338"/>
    <w:rsid w:val="55EDF135"/>
    <w:rsid w:val="55F8E20B"/>
    <w:rsid w:val="5606A79E"/>
    <w:rsid w:val="5609284F"/>
    <w:rsid w:val="560C23AB"/>
    <w:rsid w:val="560D0EFD"/>
    <w:rsid w:val="561B808F"/>
    <w:rsid w:val="56263D76"/>
    <w:rsid w:val="56264AE8"/>
    <w:rsid w:val="562B483E"/>
    <w:rsid w:val="56325514"/>
    <w:rsid w:val="56408C2D"/>
    <w:rsid w:val="5648295C"/>
    <w:rsid w:val="5648D09C"/>
    <w:rsid w:val="564AF11E"/>
    <w:rsid w:val="56575924"/>
    <w:rsid w:val="565F2982"/>
    <w:rsid w:val="56600D7E"/>
    <w:rsid w:val="5665D925"/>
    <w:rsid w:val="56696AC5"/>
    <w:rsid w:val="566C6BFD"/>
    <w:rsid w:val="5678A84F"/>
    <w:rsid w:val="56904F01"/>
    <w:rsid w:val="569071BA"/>
    <w:rsid w:val="5696B3B5"/>
    <w:rsid w:val="5698147B"/>
    <w:rsid w:val="569E6D2E"/>
    <w:rsid w:val="569EA3B7"/>
    <w:rsid w:val="56A7DDA3"/>
    <w:rsid w:val="56AB7AE7"/>
    <w:rsid w:val="56D02D26"/>
    <w:rsid w:val="56E2119C"/>
    <w:rsid w:val="570219C0"/>
    <w:rsid w:val="570A5554"/>
    <w:rsid w:val="5724E27F"/>
    <w:rsid w:val="572DA8E7"/>
    <w:rsid w:val="57335206"/>
    <w:rsid w:val="57397441"/>
    <w:rsid w:val="574A8913"/>
    <w:rsid w:val="575A326B"/>
    <w:rsid w:val="576825F5"/>
    <w:rsid w:val="57694358"/>
    <w:rsid w:val="577418F5"/>
    <w:rsid w:val="577C5748"/>
    <w:rsid w:val="577D1A70"/>
    <w:rsid w:val="577D26FF"/>
    <w:rsid w:val="5784C6EC"/>
    <w:rsid w:val="5790ABFC"/>
    <w:rsid w:val="579DBE93"/>
    <w:rsid w:val="579EEF34"/>
    <w:rsid w:val="57A54677"/>
    <w:rsid w:val="57A63BB8"/>
    <w:rsid w:val="57AA388D"/>
    <w:rsid w:val="57AA9171"/>
    <w:rsid w:val="57AACAA9"/>
    <w:rsid w:val="57B61646"/>
    <w:rsid w:val="57B8B67A"/>
    <w:rsid w:val="57B8E6CF"/>
    <w:rsid w:val="57BAA9D7"/>
    <w:rsid w:val="57C5E4C6"/>
    <w:rsid w:val="57C8FC01"/>
    <w:rsid w:val="57D3A758"/>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B1CCF"/>
    <w:rsid w:val="589CF71B"/>
    <w:rsid w:val="589ED9A3"/>
    <w:rsid w:val="589FBAB1"/>
    <w:rsid w:val="58A27919"/>
    <w:rsid w:val="58B0D1E6"/>
    <w:rsid w:val="58B93F3D"/>
    <w:rsid w:val="58BE44CC"/>
    <w:rsid w:val="58CB3059"/>
    <w:rsid w:val="58E4A6A9"/>
    <w:rsid w:val="58E66916"/>
    <w:rsid w:val="58EC9672"/>
    <w:rsid w:val="58F47D19"/>
    <w:rsid w:val="58F557AE"/>
    <w:rsid w:val="59020DA8"/>
    <w:rsid w:val="59093C71"/>
    <w:rsid w:val="59101718"/>
    <w:rsid w:val="5918847D"/>
    <w:rsid w:val="592E00B8"/>
    <w:rsid w:val="592F1121"/>
    <w:rsid w:val="5933900F"/>
    <w:rsid w:val="59367744"/>
    <w:rsid w:val="593FB926"/>
    <w:rsid w:val="5945B69A"/>
    <w:rsid w:val="5950F2AB"/>
    <w:rsid w:val="595B96B9"/>
    <w:rsid w:val="595E9DD0"/>
    <w:rsid w:val="596C07EA"/>
    <w:rsid w:val="596E7F55"/>
    <w:rsid w:val="597174AD"/>
    <w:rsid w:val="59747021"/>
    <w:rsid w:val="598665D7"/>
    <w:rsid w:val="598AD96F"/>
    <w:rsid w:val="598D5842"/>
    <w:rsid w:val="598F769E"/>
    <w:rsid w:val="5997BF30"/>
    <w:rsid w:val="599911D4"/>
    <w:rsid w:val="59A97233"/>
    <w:rsid w:val="59B331F1"/>
    <w:rsid w:val="59B510CB"/>
    <w:rsid w:val="59BF6E43"/>
    <w:rsid w:val="59C17626"/>
    <w:rsid w:val="59C43C50"/>
    <w:rsid w:val="59D4AD11"/>
    <w:rsid w:val="59F1BA39"/>
    <w:rsid w:val="59F2332A"/>
    <w:rsid w:val="59FB024A"/>
    <w:rsid w:val="5A00889E"/>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69C8E2"/>
    <w:rsid w:val="5A7A95A8"/>
    <w:rsid w:val="5A7B4438"/>
    <w:rsid w:val="5A7EF380"/>
    <w:rsid w:val="5A852456"/>
    <w:rsid w:val="5A89B024"/>
    <w:rsid w:val="5A9F4DED"/>
    <w:rsid w:val="5AA149CA"/>
    <w:rsid w:val="5AA5B473"/>
    <w:rsid w:val="5AC9F123"/>
    <w:rsid w:val="5AD7CE48"/>
    <w:rsid w:val="5AE6FFCE"/>
    <w:rsid w:val="5AE971BC"/>
    <w:rsid w:val="5AE9A447"/>
    <w:rsid w:val="5B092040"/>
    <w:rsid w:val="5B0FBB8B"/>
    <w:rsid w:val="5B11B964"/>
    <w:rsid w:val="5B13CA7F"/>
    <w:rsid w:val="5B190195"/>
    <w:rsid w:val="5B24B4D5"/>
    <w:rsid w:val="5B38B1C7"/>
    <w:rsid w:val="5B60DB74"/>
    <w:rsid w:val="5B64FFA8"/>
    <w:rsid w:val="5B78BA5B"/>
    <w:rsid w:val="5B808540"/>
    <w:rsid w:val="5B999F3B"/>
    <w:rsid w:val="5B9F0D0B"/>
    <w:rsid w:val="5BABEB7D"/>
    <w:rsid w:val="5BAE5EFF"/>
    <w:rsid w:val="5BAFBD91"/>
    <w:rsid w:val="5BB451FE"/>
    <w:rsid w:val="5BB59A25"/>
    <w:rsid w:val="5BBC67A4"/>
    <w:rsid w:val="5BC5B7EC"/>
    <w:rsid w:val="5BC73D95"/>
    <w:rsid w:val="5BDC5E36"/>
    <w:rsid w:val="5BED8597"/>
    <w:rsid w:val="5BF20872"/>
    <w:rsid w:val="5BFA0EE4"/>
    <w:rsid w:val="5BFD2025"/>
    <w:rsid w:val="5BFDA8EF"/>
    <w:rsid w:val="5BFF7166"/>
    <w:rsid w:val="5C00B791"/>
    <w:rsid w:val="5C073BB6"/>
    <w:rsid w:val="5C0BBC14"/>
    <w:rsid w:val="5C1413E9"/>
    <w:rsid w:val="5C1827F7"/>
    <w:rsid w:val="5C1F8BB2"/>
    <w:rsid w:val="5C1FDA24"/>
    <w:rsid w:val="5C24F890"/>
    <w:rsid w:val="5C25943D"/>
    <w:rsid w:val="5C33BC67"/>
    <w:rsid w:val="5C37A59C"/>
    <w:rsid w:val="5C3B5EB2"/>
    <w:rsid w:val="5C408C5A"/>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C06A13"/>
    <w:rsid w:val="5CC24F4F"/>
    <w:rsid w:val="5CC49DD5"/>
    <w:rsid w:val="5CC6A259"/>
    <w:rsid w:val="5CDEDCC6"/>
    <w:rsid w:val="5CE2BF40"/>
    <w:rsid w:val="5CF27750"/>
    <w:rsid w:val="5D09DF21"/>
    <w:rsid w:val="5D0DA5C0"/>
    <w:rsid w:val="5D18B5BB"/>
    <w:rsid w:val="5D2DBBE9"/>
    <w:rsid w:val="5D2FF98F"/>
    <w:rsid w:val="5D3289F7"/>
    <w:rsid w:val="5D3A6A85"/>
    <w:rsid w:val="5D3D5B02"/>
    <w:rsid w:val="5D479C67"/>
    <w:rsid w:val="5D4B2E90"/>
    <w:rsid w:val="5D4D5714"/>
    <w:rsid w:val="5D57EF1C"/>
    <w:rsid w:val="5D5FB390"/>
    <w:rsid w:val="5D610AFD"/>
    <w:rsid w:val="5D636983"/>
    <w:rsid w:val="5D6E4B20"/>
    <w:rsid w:val="5D7237C5"/>
    <w:rsid w:val="5D779669"/>
    <w:rsid w:val="5D78CA6F"/>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9AB63"/>
    <w:rsid w:val="5DEB25EC"/>
    <w:rsid w:val="5DF28229"/>
    <w:rsid w:val="5DF2BECE"/>
    <w:rsid w:val="5DF6E79D"/>
    <w:rsid w:val="5DF933DD"/>
    <w:rsid w:val="5DFA3E0E"/>
    <w:rsid w:val="5E03C55E"/>
    <w:rsid w:val="5E049BBD"/>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A8293D"/>
    <w:rsid w:val="5EBDA18E"/>
    <w:rsid w:val="5EC3339B"/>
    <w:rsid w:val="5EC4501E"/>
    <w:rsid w:val="5ED244DC"/>
    <w:rsid w:val="5EFA46F4"/>
    <w:rsid w:val="5F0CD025"/>
    <w:rsid w:val="5F1E6F55"/>
    <w:rsid w:val="5F2A9FAF"/>
    <w:rsid w:val="5F3C729B"/>
    <w:rsid w:val="5F469A48"/>
    <w:rsid w:val="5F4B0B1E"/>
    <w:rsid w:val="5F519ED1"/>
    <w:rsid w:val="5F6C9A72"/>
    <w:rsid w:val="5F8C21F9"/>
    <w:rsid w:val="5F8F1601"/>
    <w:rsid w:val="5F931E99"/>
    <w:rsid w:val="5FA90C4F"/>
    <w:rsid w:val="5FB323BA"/>
    <w:rsid w:val="5FCA2025"/>
    <w:rsid w:val="5FCDBB6D"/>
    <w:rsid w:val="5FD9069A"/>
    <w:rsid w:val="5FE95326"/>
    <w:rsid w:val="5FEAB9DA"/>
    <w:rsid w:val="5FEEBF26"/>
    <w:rsid w:val="5FF05245"/>
    <w:rsid w:val="60088762"/>
    <w:rsid w:val="6013D8E0"/>
    <w:rsid w:val="6019BD7B"/>
    <w:rsid w:val="601D7CD8"/>
    <w:rsid w:val="6021D4CC"/>
    <w:rsid w:val="602ED750"/>
    <w:rsid w:val="603E5F26"/>
    <w:rsid w:val="6040D5AE"/>
    <w:rsid w:val="60418F07"/>
    <w:rsid w:val="604D8F0D"/>
    <w:rsid w:val="60562205"/>
    <w:rsid w:val="6075EEDD"/>
    <w:rsid w:val="6077450B"/>
    <w:rsid w:val="607A1606"/>
    <w:rsid w:val="607FF64E"/>
    <w:rsid w:val="608438BB"/>
    <w:rsid w:val="60846D81"/>
    <w:rsid w:val="60865C06"/>
    <w:rsid w:val="608CCC8D"/>
    <w:rsid w:val="608DE305"/>
    <w:rsid w:val="60A435DA"/>
    <w:rsid w:val="60B7AFE7"/>
    <w:rsid w:val="60C27BCE"/>
    <w:rsid w:val="60C2EF19"/>
    <w:rsid w:val="60CE255D"/>
    <w:rsid w:val="60E69096"/>
    <w:rsid w:val="60F98195"/>
    <w:rsid w:val="60FA8274"/>
    <w:rsid w:val="60FE2365"/>
    <w:rsid w:val="61007D39"/>
    <w:rsid w:val="6104D668"/>
    <w:rsid w:val="610FA9DF"/>
    <w:rsid w:val="61104EA7"/>
    <w:rsid w:val="611269E9"/>
    <w:rsid w:val="6112881E"/>
    <w:rsid w:val="611AAA4F"/>
    <w:rsid w:val="611B0EB4"/>
    <w:rsid w:val="611C1322"/>
    <w:rsid w:val="6120EB82"/>
    <w:rsid w:val="6124B2EC"/>
    <w:rsid w:val="6125B5FA"/>
    <w:rsid w:val="612F343E"/>
    <w:rsid w:val="61311A8A"/>
    <w:rsid w:val="6140C58D"/>
    <w:rsid w:val="61424573"/>
    <w:rsid w:val="614424BC"/>
    <w:rsid w:val="61479631"/>
    <w:rsid w:val="614836D4"/>
    <w:rsid w:val="614E053D"/>
    <w:rsid w:val="614FFC6C"/>
    <w:rsid w:val="6156F07E"/>
    <w:rsid w:val="61678777"/>
    <w:rsid w:val="616E8378"/>
    <w:rsid w:val="6174E014"/>
    <w:rsid w:val="61780533"/>
    <w:rsid w:val="617B05FC"/>
    <w:rsid w:val="6183E260"/>
    <w:rsid w:val="6187A025"/>
    <w:rsid w:val="6191D0C1"/>
    <w:rsid w:val="6196B102"/>
    <w:rsid w:val="619EA783"/>
    <w:rsid w:val="61A6AAD9"/>
    <w:rsid w:val="61AA67A0"/>
    <w:rsid w:val="61B6CC4C"/>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4DB7EE"/>
    <w:rsid w:val="62573955"/>
    <w:rsid w:val="625D6F60"/>
    <w:rsid w:val="625FD1A8"/>
    <w:rsid w:val="626927D9"/>
    <w:rsid w:val="626AE441"/>
    <w:rsid w:val="62812E24"/>
    <w:rsid w:val="629CA778"/>
    <w:rsid w:val="62A516DE"/>
    <w:rsid w:val="62AEE436"/>
    <w:rsid w:val="62B6FD94"/>
    <w:rsid w:val="62B87611"/>
    <w:rsid w:val="62B9CCAC"/>
    <w:rsid w:val="62BB9FE1"/>
    <w:rsid w:val="62C31060"/>
    <w:rsid w:val="62C35CC4"/>
    <w:rsid w:val="62C5198A"/>
    <w:rsid w:val="62C712ED"/>
    <w:rsid w:val="62E62CDD"/>
    <w:rsid w:val="62E7144B"/>
    <w:rsid w:val="62F1450D"/>
    <w:rsid w:val="62F4BBF4"/>
    <w:rsid w:val="630C26FF"/>
    <w:rsid w:val="630FE78F"/>
    <w:rsid w:val="6310BD2B"/>
    <w:rsid w:val="6329D350"/>
    <w:rsid w:val="6339A162"/>
    <w:rsid w:val="633C8CB5"/>
    <w:rsid w:val="633F95AB"/>
    <w:rsid w:val="6364FDEC"/>
    <w:rsid w:val="63660B20"/>
    <w:rsid w:val="636F6510"/>
    <w:rsid w:val="637C7429"/>
    <w:rsid w:val="6388AE5C"/>
    <w:rsid w:val="638E6F8F"/>
    <w:rsid w:val="639783ED"/>
    <w:rsid w:val="6397BC71"/>
    <w:rsid w:val="63A93E86"/>
    <w:rsid w:val="63AD606C"/>
    <w:rsid w:val="63BD835D"/>
    <w:rsid w:val="63BE89A6"/>
    <w:rsid w:val="63C8007C"/>
    <w:rsid w:val="63CCA055"/>
    <w:rsid w:val="63D2623B"/>
    <w:rsid w:val="63D81C5C"/>
    <w:rsid w:val="63E12357"/>
    <w:rsid w:val="63EC1150"/>
    <w:rsid w:val="63F45BF3"/>
    <w:rsid w:val="63FFE782"/>
    <w:rsid w:val="640E862A"/>
    <w:rsid w:val="640FE3BE"/>
    <w:rsid w:val="64156DFB"/>
    <w:rsid w:val="641A12EB"/>
    <w:rsid w:val="641CD126"/>
    <w:rsid w:val="641E6E45"/>
    <w:rsid w:val="64202203"/>
    <w:rsid w:val="64263F0C"/>
    <w:rsid w:val="642C0193"/>
    <w:rsid w:val="642F03A5"/>
    <w:rsid w:val="642F369E"/>
    <w:rsid w:val="64396A94"/>
    <w:rsid w:val="644C1FB7"/>
    <w:rsid w:val="644D737A"/>
    <w:rsid w:val="6476BF07"/>
    <w:rsid w:val="6482ECAB"/>
    <w:rsid w:val="648692ED"/>
    <w:rsid w:val="6486DFA7"/>
    <w:rsid w:val="648C257D"/>
    <w:rsid w:val="648EADB8"/>
    <w:rsid w:val="64996B60"/>
    <w:rsid w:val="649AA6D9"/>
    <w:rsid w:val="649C394E"/>
    <w:rsid w:val="649FDEE4"/>
    <w:rsid w:val="64B47AD9"/>
    <w:rsid w:val="64BE4EFB"/>
    <w:rsid w:val="64C9FE59"/>
    <w:rsid w:val="64CE8A91"/>
    <w:rsid w:val="64CF0983"/>
    <w:rsid w:val="64D83172"/>
    <w:rsid w:val="65006C3C"/>
    <w:rsid w:val="650A1342"/>
    <w:rsid w:val="65131432"/>
    <w:rsid w:val="651354E5"/>
    <w:rsid w:val="6523BE83"/>
    <w:rsid w:val="65325E00"/>
    <w:rsid w:val="653FEE98"/>
    <w:rsid w:val="6545C778"/>
    <w:rsid w:val="65531ADC"/>
    <w:rsid w:val="6554E1D8"/>
    <w:rsid w:val="6554E23F"/>
    <w:rsid w:val="65560E83"/>
    <w:rsid w:val="656FB814"/>
    <w:rsid w:val="65712D7F"/>
    <w:rsid w:val="65774B47"/>
    <w:rsid w:val="657A293A"/>
    <w:rsid w:val="657CC841"/>
    <w:rsid w:val="658F4EAE"/>
    <w:rsid w:val="65929F5B"/>
    <w:rsid w:val="6597D7F4"/>
    <w:rsid w:val="65A10BDF"/>
    <w:rsid w:val="65A72772"/>
    <w:rsid w:val="65AD3D37"/>
    <w:rsid w:val="65AEC730"/>
    <w:rsid w:val="65B37211"/>
    <w:rsid w:val="65BACB47"/>
    <w:rsid w:val="65BCAA9F"/>
    <w:rsid w:val="65BCD983"/>
    <w:rsid w:val="65C40B45"/>
    <w:rsid w:val="65C4E5C4"/>
    <w:rsid w:val="65CE0A17"/>
    <w:rsid w:val="65CF8D0A"/>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666012"/>
    <w:rsid w:val="66762A6F"/>
    <w:rsid w:val="6688B9A4"/>
    <w:rsid w:val="668AE46A"/>
    <w:rsid w:val="668B682E"/>
    <w:rsid w:val="668E03FB"/>
    <w:rsid w:val="66DF3FF0"/>
    <w:rsid w:val="66DFB2C4"/>
    <w:rsid w:val="66E0F6D3"/>
    <w:rsid w:val="66E2EA87"/>
    <w:rsid w:val="66EF4E27"/>
    <w:rsid w:val="66EF6B1D"/>
    <w:rsid w:val="66F3C504"/>
    <w:rsid w:val="66F5FFBC"/>
    <w:rsid w:val="66FD5914"/>
    <w:rsid w:val="67021E0E"/>
    <w:rsid w:val="67057F92"/>
    <w:rsid w:val="670E2E55"/>
    <w:rsid w:val="671442CF"/>
    <w:rsid w:val="6715039A"/>
    <w:rsid w:val="67217E9A"/>
    <w:rsid w:val="6733F584"/>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83DA5"/>
    <w:rsid w:val="679A2168"/>
    <w:rsid w:val="679BB639"/>
    <w:rsid w:val="67A0BB5F"/>
    <w:rsid w:val="67A23DA0"/>
    <w:rsid w:val="67A7B673"/>
    <w:rsid w:val="67A818EC"/>
    <w:rsid w:val="67AA4BF5"/>
    <w:rsid w:val="67AD72B2"/>
    <w:rsid w:val="67B334CC"/>
    <w:rsid w:val="67B5E2EC"/>
    <w:rsid w:val="67B6AC9B"/>
    <w:rsid w:val="67C2A396"/>
    <w:rsid w:val="67CB1858"/>
    <w:rsid w:val="67D0E10A"/>
    <w:rsid w:val="67D42A81"/>
    <w:rsid w:val="67DBDBC4"/>
    <w:rsid w:val="67E0697E"/>
    <w:rsid w:val="67E3C072"/>
    <w:rsid w:val="67E7E0A3"/>
    <w:rsid w:val="67E94F83"/>
    <w:rsid w:val="67EBAA26"/>
    <w:rsid w:val="67FB9195"/>
    <w:rsid w:val="680FD69A"/>
    <w:rsid w:val="681D7242"/>
    <w:rsid w:val="6828B3B3"/>
    <w:rsid w:val="682BEFD4"/>
    <w:rsid w:val="68331F0E"/>
    <w:rsid w:val="683BA06E"/>
    <w:rsid w:val="6840889D"/>
    <w:rsid w:val="6843B12E"/>
    <w:rsid w:val="6856E878"/>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DEC53"/>
    <w:rsid w:val="68FF7006"/>
    <w:rsid w:val="690D6A76"/>
    <w:rsid w:val="690F93AD"/>
    <w:rsid w:val="69116E9F"/>
    <w:rsid w:val="69126551"/>
    <w:rsid w:val="69129760"/>
    <w:rsid w:val="691F56DD"/>
    <w:rsid w:val="69217BB4"/>
    <w:rsid w:val="6926E87F"/>
    <w:rsid w:val="69281485"/>
    <w:rsid w:val="692946DC"/>
    <w:rsid w:val="69305393"/>
    <w:rsid w:val="69308689"/>
    <w:rsid w:val="6935FD27"/>
    <w:rsid w:val="693754AA"/>
    <w:rsid w:val="693B4406"/>
    <w:rsid w:val="693FA7E7"/>
    <w:rsid w:val="6943768F"/>
    <w:rsid w:val="6943BC40"/>
    <w:rsid w:val="6946108D"/>
    <w:rsid w:val="69463661"/>
    <w:rsid w:val="6952AD6F"/>
    <w:rsid w:val="6953B813"/>
    <w:rsid w:val="696090C2"/>
    <w:rsid w:val="696568D6"/>
    <w:rsid w:val="6988619D"/>
    <w:rsid w:val="699761F6"/>
    <w:rsid w:val="69A8C625"/>
    <w:rsid w:val="69B080BB"/>
    <w:rsid w:val="69B2272D"/>
    <w:rsid w:val="69BB041F"/>
    <w:rsid w:val="69CA536B"/>
    <w:rsid w:val="69D10326"/>
    <w:rsid w:val="69E25204"/>
    <w:rsid w:val="69E98859"/>
    <w:rsid w:val="69FD2D99"/>
    <w:rsid w:val="69FD41C0"/>
    <w:rsid w:val="6A05CCBB"/>
    <w:rsid w:val="6A2865AF"/>
    <w:rsid w:val="6A2D8895"/>
    <w:rsid w:val="6A31403A"/>
    <w:rsid w:val="6A36C874"/>
    <w:rsid w:val="6A3D8802"/>
    <w:rsid w:val="6A40F465"/>
    <w:rsid w:val="6A4FF3A8"/>
    <w:rsid w:val="6A5AAB82"/>
    <w:rsid w:val="6A5B3EEE"/>
    <w:rsid w:val="6A6783CE"/>
    <w:rsid w:val="6A6AF55B"/>
    <w:rsid w:val="6A7B2D48"/>
    <w:rsid w:val="6A973708"/>
    <w:rsid w:val="6A98D253"/>
    <w:rsid w:val="6A9AD8A4"/>
    <w:rsid w:val="6A9FE45E"/>
    <w:rsid w:val="6AC3234F"/>
    <w:rsid w:val="6AC7BBA3"/>
    <w:rsid w:val="6AD4EB73"/>
    <w:rsid w:val="6AD5B188"/>
    <w:rsid w:val="6AE69EEE"/>
    <w:rsid w:val="6AEABC9B"/>
    <w:rsid w:val="6B01AC97"/>
    <w:rsid w:val="6B06F85F"/>
    <w:rsid w:val="6B163B93"/>
    <w:rsid w:val="6B1E09A8"/>
    <w:rsid w:val="6B264147"/>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9E39CE"/>
    <w:rsid w:val="6BA3B7FA"/>
    <w:rsid w:val="6BB3F23F"/>
    <w:rsid w:val="6BB43A51"/>
    <w:rsid w:val="6BB6DBF8"/>
    <w:rsid w:val="6BBC1046"/>
    <w:rsid w:val="6BC2AF1D"/>
    <w:rsid w:val="6BC764BD"/>
    <w:rsid w:val="6BC784CF"/>
    <w:rsid w:val="6BCB25D6"/>
    <w:rsid w:val="6BE5E8CF"/>
    <w:rsid w:val="6BF5563C"/>
    <w:rsid w:val="6BF8BC9A"/>
    <w:rsid w:val="6BFAED93"/>
    <w:rsid w:val="6BFCDF2C"/>
    <w:rsid w:val="6C0E0BFC"/>
    <w:rsid w:val="6C1680EE"/>
    <w:rsid w:val="6C2D022C"/>
    <w:rsid w:val="6C3D2868"/>
    <w:rsid w:val="6C469FDC"/>
    <w:rsid w:val="6C4A4A17"/>
    <w:rsid w:val="6C500838"/>
    <w:rsid w:val="6C5C024B"/>
    <w:rsid w:val="6C658161"/>
    <w:rsid w:val="6C662538"/>
    <w:rsid w:val="6C6E46A9"/>
    <w:rsid w:val="6C73E9AE"/>
    <w:rsid w:val="6C7A24AB"/>
    <w:rsid w:val="6C888270"/>
    <w:rsid w:val="6C8B5E04"/>
    <w:rsid w:val="6C8C3824"/>
    <w:rsid w:val="6C969933"/>
    <w:rsid w:val="6CBDC771"/>
    <w:rsid w:val="6CC1CFD4"/>
    <w:rsid w:val="6CC63BDD"/>
    <w:rsid w:val="6CCB21D3"/>
    <w:rsid w:val="6CDDAB55"/>
    <w:rsid w:val="6CDFDB03"/>
    <w:rsid w:val="6CE32620"/>
    <w:rsid w:val="6CF073A9"/>
    <w:rsid w:val="6CF638B9"/>
    <w:rsid w:val="6D0349FF"/>
    <w:rsid w:val="6D06CBDF"/>
    <w:rsid w:val="6D108427"/>
    <w:rsid w:val="6D22044E"/>
    <w:rsid w:val="6D274844"/>
    <w:rsid w:val="6D2B7978"/>
    <w:rsid w:val="6D2F5EAB"/>
    <w:rsid w:val="6D303090"/>
    <w:rsid w:val="6D36B1CC"/>
    <w:rsid w:val="6D3C0106"/>
    <w:rsid w:val="6D475777"/>
    <w:rsid w:val="6D4CB610"/>
    <w:rsid w:val="6D4E9219"/>
    <w:rsid w:val="6D52489F"/>
    <w:rsid w:val="6D537E08"/>
    <w:rsid w:val="6D538BBD"/>
    <w:rsid w:val="6D60563B"/>
    <w:rsid w:val="6D61EF87"/>
    <w:rsid w:val="6D698025"/>
    <w:rsid w:val="6D69AA0C"/>
    <w:rsid w:val="6D69E0F5"/>
    <w:rsid w:val="6D73028B"/>
    <w:rsid w:val="6D76E0F7"/>
    <w:rsid w:val="6D7D776F"/>
    <w:rsid w:val="6DA4FCBA"/>
    <w:rsid w:val="6DAAAAED"/>
    <w:rsid w:val="6DAADB8E"/>
    <w:rsid w:val="6DB62672"/>
    <w:rsid w:val="6DC8EA4F"/>
    <w:rsid w:val="6DCBA989"/>
    <w:rsid w:val="6DD6D918"/>
    <w:rsid w:val="6DD7C966"/>
    <w:rsid w:val="6DD7F52F"/>
    <w:rsid w:val="6DEC54BE"/>
    <w:rsid w:val="6DFD20E2"/>
    <w:rsid w:val="6E0154FF"/>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91B2"/>
    <w:rsid w:val="6E8DF0B5"/>
    <w:rsid w:val="6E96A1C4"/>
    <w:rsid w:val="6E99A9CB"/>
    <w:rsid w:val="6EA01CC4"/>
    <w:rsid w:val="6EA0A617"/>
    <w:rsid w:val="6EA4CFC2"/>
    <w:rsid w:val="6EA80C42"/>
    <w:rsid w:val="6EAD3D60"/>
    <w:rsid w:val="6EB3A7AF"/>
    <w:rsid w:val="6EB85FB4"/>
    <w:rsid w:val="6EBF0E1B"/>
    <w:rsid w:val="6EC11942"/>
    <w:rsid w:val="6EC2D458"/>
    <w:rsid w:val="6ECF12AB"/>
    <w:rsid w:val="6ED204D7"/>
    <w:rsid w:val="6ED93F1E"/>
    <w:rsid w:val="6EED7B7B"/>
    <w:rsid w:val="6EEE7837"/>
    <w:rsid w:val="6EF47D13"/>
    <w:rsid w:val="6EFEF96A"/>
    <w:rsid w:val="6F0647D8"/>
    <w:rsid w:val="6F168F60"/>
    <w:rsid w:val="6F16B403"/>
    <w:rsid w:val="6F1B0DCD"/>
    <w:rsid w:val="6F1CB27B"/>
    <w:rsid w:val="6F28B3F7"/>
    <w:rsid w:val="6F2A617D"/>
    <w:rsid w:val="6F3806E6"/>
    <w:rsid w:val="6F3DFFDD"/>
    <w:rsid w:val="6F3F0088"/>
    <w:rsid w:val="6F408F05"/>
    <w:rsid w:val="6F427A0E"/>
    <w:rsid w:val="6F46260A"/>
    <w:rsid w:val="6F4A60CA"/>
    <w:rsid w:val="6F5B1ADC"/>
    <w:rsid w:val="6F5E5ED7"/>
    <w:rsid w:val="6F5FBE8B"/>
    <w:rsid w:val="6F61370F"/>
    <w:rsid w:val="6F6332D6"/>
    <w:rsid w:val="6F6C058A"/>
    <w:rsid w:val="6F6F78AB"/>
    <w:rsid w:val="6F771321"/>
    <w:rsid w:val="6F88DB45"/>
    <w:rsid w:val="6F8B0300"/>
    <w:rsid w:val="6F993488"/>
    <w:rsid w:val="6FAA496A"/>
    <w:rsid w:val="6FB175DD"/>
    <w:rsid w:val="6FB18FE8"/>
    <w:rsid w:val="6FBAC425"/>
    <w:rsid w:val="6FBD9C9A"/>
    <w:rsid w:val="6FC53677"/>
    <w:rsid w:val="6FD52BD9"/>
    <w:rsid w:val="6FE5CBA1"/>
    <w:rsid w:val="6FFC1DC1"/>
    <w:rsid w:val="6FFF19B0"/>
    <w:rsid w:val="7000D033"/>
    <w:rsid w:val="70022B1D"/>
    <w:rsid w:val="7004DBEE"/>
    <w:rsid w:val="7006649F"/>
    <w:rsid w:val="700D74E4"/>
    <w:rsid w:val="701ED1A7"/>
    <w:rsid w:val="70258E0D"/>
    <w:rsid w:val="70324A74"/>
    <w:rsid w:val="703859B5"/>
    <w:rsid w:val="703CDCD4"/>
    <w:rsid w:val="70598968"/>
    <w:rsid w:val="7083263E"/>
    <w:rsid w:val="7084E4D2"/>
    <w:rsid w:val="709A86D0"/>
    <w:rsid w:val="709C9D69"/>
    <w:rsid w:val="70A3E153"/>
    <w:rsid w:val="70D190C8"/>
    <w:rsid w:val="70D313E8"/>
    <w:rsid w:val="70DBD504"/>
    <w:rsid w:val="70E7AB2E"/>
    <w:rsid w:val="70EF26C3"/>
    <w:rsid w:val="70F3EBB2"/>
    <w:rsid w:val="710AD1FB"/>
    <w:rsid w:val="711224C9"/>
    <w:rsid w:val="71176C6F"/>
    <w:rsid w:val="711DB95A"/>
    <w:rsid w:val="712D3383"/>
    <w:rsid w:val="71516C32"/>
    <w:rsid w:val="71516E23"/>
    <w:rsid w:val="716BB0E8"/>
    <w:rsid w:val="717192B7"/>
    <w:rsid w:val="71798F78"/>
    <w:rsid w:val="71807FC8"/>
    <w:rsid w:val="718A2C2F"/>
    <w:rsid w:val="719AF407"/>
    <w:rsid w:val="719E520E"/>
    <w:rsid w:val="71A04872"/>
    <w:rsid w:val="71AD2F75"/>
    <w:rsid w:val="71AEB0BD"/>
    <w:rsid w:val="71B92781"/>
    <w:rsid w:val="71C3A966"/>
    <w:rsid w:val="71C54FB1"/>
    <w:rsid w:val="71C904E6"/>
    <w:rsid w:val="71CC2A35"/>
    <w:rsid w:val="71EBDC80"/>
    <w:rsid w:val="71EF429A"/>
    <w:rsid w:val="72005346"/>
    <w:rsid w:val="721334A6"/>
    <w:rsid w:val="7218DBC0"/>
    <w:rsid w:val="72197510"/>
    <w:rsid w:val="721B9307"/>
    <w:rsid w:val="7228C369"/>
    <w:rsid w:val="7231AABE"/>
    <w:rsid w:val="723A2696"/>
    <w:rsid w:val="72410287"/>
    <w:rsid w:val="72417D0B"/>
    <w:rsid w:val="7243B291"/>
    <w:rsid w:val="72539ADB"/>
    <w:rsid w:val="7254AA1A"/>
    <w:rsid w:val="7256B238"/>
    <w:rsid w:val="725E2A76"/>
    <w:rsid w:val="7266CF06"/>
    <w:rsid w:val="727538E2"/>
    <w:rsid w:val="72865E4B"/>
    <w:rsid w:val="728F4B19"/>
    <w:rsid w:val="7290060D"/>
    <w:rsid w:val="729224AD"/>
    <w:rsid w:val="729E42A0"/>
    <w:rsid w:val="729F66C0"/>
    <w:rsid w:val="72A56202"/>
    <w:rsid w:val="72AB4726"/>
    <w:rsid w:val="72AC35BF"/>
    <w:rsid w:val="72B94F8B"/>
    <w:rsid w:val="72D3CCDF"/>
    <w:rsid w:val="72D48E28"/>
    <w:rsid w:val="72D7E08A"/>
    <w:rsid w:val="72DCD1FB"/>
    <w:rsid w:val="72E67619"/>
    <w:rsid w:val="72E9B926"/>
    <w:rsid w:val="72EA7FED"/>
    <w:rsid w:val="73052397"/>
    <w:rsid w:val="73066085"/>
    <w:rsid w:val="730924C0"/>
    <w:rsid w:val="7315CEE9"/>
    <w:rsid w:val="731725C8"/>
    <w:rsid w:val="731C498A"/>
    <w:rsid w:val="732F70E3"/>
    <w:rsid w:val="7332CA87"/>
    <w:rsid w:val="7332FB05"/>
    <w:rsid w:val="733A8AEE"/>
    <w:rsid w:val="734B539D"/>
    <w:rsid w:val="7351AA1C"/>
    <w:rsid w:val="735E7674"/>
    <w:rsid w:val="7375565A"/>
    <w:rsid w:val="737A0618"/>
    <w:rsid w:val="73813F9B"/>
    <w:rsid w:val="7383D7B2"/>
    <w:rsid w:val="739E6D75"/>
    <w:rsid w:val="73A1392C"/>
    <w:rsid w:val="73A896C3"/>
    <w:rsid w:val="73B1DEAC"/>
    <w:rsid w:val="73B1EBA3"/>
    <w:rsid w:val="73BBD109"/>
    <w:rsid w:val="73BBEE1C"/>
    <w:rsid w:val="73BFE106"/>
    <w:rsid w:val="73D61BC0"/>
    <w:rsid w:val="73E1392E"/>
    <w:rsid w:val="73F7EF14"/>
    <w:rsid w:val="73F951E9"/>
    <w:rsid w:val="73FB62E7"/>
    <w:rsid w:val="73FE6F17"/>
    <w:rsid w:val="74009150"/>
    <w:rsid w:val="7432072F"/>
    <w:rsid w:val="74327CD2"/>
    <w:rsid w:val="74425F5F"/>
    <w:rsid w:val="744682BD"/>
    <w:rsid w:val="744D63DE"/>
    <w:rsid w:val="7455AC99"/>
    <w:rsid w:val="746233FD"/>
    <w:rsid w:val="74672B82"/>
    <w:rsid w:val="74697104"/>
    <w:rsid w:val="747102EA"/>
    <w:rsid w:val="747E7BDB"/>
    <w:rsid w:val="748A0ED8"/>
    <w:rsid w:val="748FFCED"/>
    <w:rsid w:val="749324E3"/>
    <w:rsid w:val="749D0DFC"/>
    <w:rsid w:val="74A23F76"/>
    <w:rsid w:val="74B1F0E1"/>
    <w:rsid w:val="74B85369"/>
    <w:rsid w:val="74C02A62"/>
    <w:rsid w:val="74DC7BC0"/>
    <w:rsid w:val="74E1E291"/>
    <w:rsid w:val="74EAB587"/>
    <w:rsid w:val="74EB3059"/>
    <w:rsid w:val="74F1C864"/>
    <w:rsid w:val="74F495F3"/>
    <w:rsid w:val="750BCECE"/>
    <w:rsid w:val="7516B05E"/>
    <w:rsid w:val="7525D933"/>
    <w:rsid w:val="752676A0"/>
    <w:rsid w:val="7527C41C"/>
    <w:rsid w:val="752DAB77"/>
    <w:rsid w:val="752E6ED5"/>
    <w:rsid w:val="7530CC2F"/>
    <w:rsid w:val="7541450B"/>
    <w:rsid w:val="75468FF7"/>
    <w:rsid w:val="755155E2"/>
    <w:rsid w:val="755156A5"/>
    <w:rsid w:val="755180CE"/>
    <w:rsid w:val="755545ED"/>
    <w:rsid w:val="7593C119"/>
    <w:rsid w:val="75A12E0F"/>
    <w:rsid w:val="75AA3173"/>
    <w:rsid w:val="75BC097B"/>
    <w:rsid w:val="75C1344C"/>
    <w:rsid w:val="75C2C282"/>
    <w:rsid w:val="75C9929E"/>
    <w:rsid w:val="75D3ACDE"/>
    <w:rsid w:val="75D89FDB"/>
    <w:rsid w:val="75DCC519"/>
    <w:rsid w:val="75E3D2D9"/>
    <w:rsid w:val="75E73249"/>
    <w:rsid w:val="75EB7808"/>
    <w:rsid w:val="7612E764"/>
    <w:rsid w:val="761A278E"/>
    <w:rsid w:val="7624DCE2"/>
    <w:rsid w:val="7626B71F"/>
    <w:rsid w:val="762949B4"/>
    <w:rsid w:val="763244C0"/>
    <w:rsid w:val="763AE5F1"/>
    <w:rsid w:val="7646B594"/>
    <w:rsid w:val="765F041C"/>
    <w:rsid w:val="76637ADD"/>
    <w:rsid w:val="7675B87E"/>
    <w:rsid w:val="767B2A1D"/>
    <w:rsid w:val="767C1B7F"/>
    <w:rsid w:val="768400CA"/>
    <w:rsid w:val="768BD544"/>
    <w:rsid w:val="769663BA"/>
    <w:rsid w:val="769900AE"/>
    <w:rsid w:val="76AC4E0A"/>
    <w:rsid w:val="76AD3B89"/>
    <w:rsid w:val="76BBFEF0"/>
    <w:rsid w:val="76BF256F"/>
    <w:rsid w:val="76C10014"/>
    <w:rsid w:val="76C1DF14"/>
    <w:rsid w:val="76C5DCD1"/>
    <w:rsid w:val="76CBF08F"/>
    <w:rsid w:val="76DBC4A1"/>
    <w:rsid w:val="76DC13E7"/>
    <w:rsid w:val="76DEE21A"/>
    <w:rsid w:val="76E35ABE"/>
    <w:rsid w:val="76EBF1BB"/>
    <w:rsid w:val="7705677E"/>
    <w:rsid w:val="770DB27B"/>
    <w:rsid w:val="771138A1"/>
    <w:rsid w:val="771205E8"/>
    <w:rsid w:val="77158D6A"/>
    <w:rsid w:val="771FB564"/>
    <w:rsid w:val="772288D9"/>
    <w:rsid w:val="772F2183"/>
    <w:rsid w:val="77301E14"/>
    <w:rsid w:val="77309080"/>
    <w:rsid w:val="7730BC96"/>
    <w:rsid w:val="7737D285"/>
    <w:rsid w:val="773A17BD"/>
    <w:rsid w:val="77464505"/>
    <w:rsid w:val="774D0FF5"/>
    <w:rsid w:val="774E4FFB"/>
    <w:rsid w:val="7774DE13"/>
    <w:rsid w:val="7781D20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1401E"/>
    <w:rsid w:val="78628170"/>
    <w:rsid w:val="7863A3AD"/>
    <w:rsid w:val="78681686"/>
    <w:rsid w:val="786B30D7"/>
    <w:rsid w:val="786D5BD8"/>
    <w:rsid w:val="7877E30E"/>
    <w:rsid w:val="7886E875"/>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036EC6"/>
    <w:rsid w:val="79137DF3"/>
    <w:rsid w:val="791B12A4"/>
    <w:rsid w:val="791CD056"/>
    <w:rsid w:val="791D4A57"/>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A8427"/>
    <w:rsid w:val="79A521BB"/>
    <w:rsid w:val="79A70715"/>
    <w:rsid w:val="79A7452E"/>
    <w:rsid w:val="79B22385"/>
    <w:rsid w:val="79C3FFBB"/>
    <w:rsid w:val="79C9511E"/>
    <w:rsid w:val="79DA8B26"/>
    <w:rsid w:val="79E22A27"/>
    <w:rsid w:val="79E34A69"/>
    <w:rsid w:val="79E41AB4"/>
    <w:rsid w:val="79EE339D"/>
    <w:rsid w:val="7A026D8A"/>
    <w:rsid w:val="7A0AB6AC"/>
    <w:rsid w:val="7A16B7FC"/>
    <w:rsid w:val="7A21ED35"/>
    <w:rsid w:val="7A27D33D"/>
    <w:rsid w:val="7A295EC7"/>
    <w:rsid w:val="7A2E57A7"/>
    <w:rsid w:val="7A3321B9"/>
    <w:rsid w:val="7A347139"/>
    <w:rsid w:val="7A40ACF5"/>
    <w:rsid w:val="7A42DDAC"/>
    <w:rsid w:val="7A4339F9"/>
    <w:rsid w:val="7A440DC9"/>
    <w:rsid w:val="7A652A4E"/>
    <w:rsid w:val="7A711790"/>
    <w:rsid w:val="7A72AD7E"/>
    <w:rsid w:val="7A730E86"/>
    <w:rsid w:val="7A766D08"/>
    <w:rsid w:val="7A7BFECA"/>
    <w:rsid w:val="7A8EC4B9"/>
    <w:rsid w:val="7A9504B5"/>
    <w:rsid w:val="7A9695AB"/>
    <w:rsid w:val="7A9C6734"/>
    <w:rsid w:val="7AA6E76A"/>
    <w:rsid w:val="7AB8ED10"/>
    <w:rsid w:val="7AB9B2FF"/>
    <w:rsid w:val="7ABC337B"/>
    <w:rsid w:val="7AC29678"/>
    <w:rsid w:val="7ACEDA3D"/>
    <w:rsid w:val="7AD78398"/>
    <w:rsid w:val="7ADAD3AE"/>
    <w:rsid w:val="7AE4DBED"/>
    <w:rsid w:val="7AE7C602"/>
    <w:rsid w:val="7AEA3295"/>
    <w:rsid w:val="7AEF9731"/>
    <w:rsid w:val="7AEFE8D8"/>
    <w:rsid w:val="7AF75C7E"/>
    <w:rsid w:val="7B062239"/>
    <w:rsid w:val="7B15B801"/>
    <w:rsid w:val="7B1BD3E2"/>
    <w:rsid w:val="7B21027B"/>
    <w:rsid w:val="7B2770CE"/>
    <w:rsid w:val="7B2A927A"/>
    <w:rsid w:val="7B2D449B"/>
    <w:rsid w:val="7B33527D"/>
    <w:rsid w:val="7B34A860"/>
    <w:rsid w:val="7B38B5D0"/>
    <w:rsid w:val="7B3CC9E9"/>
    <w:rsid w:val="7B461910"/>
    <w:rsid w:val="7B47C6C0"/>
    <w:rsid w:val="7B4CFEB5"/>
    <w:rsid w:val="7B522FE9"/>
    <w:rsid w:val="7B5312D4"/>
    <w:rsid w:val="7B534746"/>
    <w:rsid w:val="7B657D23"/>
    <w:rsid w:val="7B66DDFF"/>
    <w:rsid w:val="7B69D258"/>
    <w:rsid w:val="7B6DFB57"/>
    <w:rsid w:val="7BA175A2"/>
    <w:rsid w:val="7BA74418"/>
    <w:rsid w:val="7BB40D83"/>
    <w:rsid w:val="7BB4FAFD"/>
    <w:rsid w:val="7BBADDAE"/>
    <w:rsid w:val="7BC338AB"/>
    <w:rsid w:val="7BC57DE9"/>
    <w:rsid w:val="7BCAA9B8"/>
    <w:rsid w:val="7BD64BF3"/>
    <w:rsid w:val="7BD85080"/>
    <w:rsid w:val="7BDEFE5A"/>
    <w:rsid w:val="7BE10D30"/>
    <w:rsid w:val="7BE34819"/>
    <w:rsid w:val="7BEB265F"/>
    <w:rsid w:val="7BED17AF"/>
    <w:rsid w:val="7BF5B7A3"/>
    <w:rsid w:val="7BF87936"/>
    <w:rsid w:val="7BFB03CC"/>
    <w:rsid w:val="7C0B37EF"/>
    <w:rsid w:val="7C1822BE"/>
    <w:rsid w:val="7C1FABDE"/>
    <w:rsid w:val="7C2EFE1F"/>
    <w:rsid w:val="7C32742E"/>
    <w:rsid w:val="7C368D4F"/>
    <w:rsid w:val="7C3F8ACF"/>
    <w:rsid w:val="7C401B2B"/>
    <w:rsid w:val="7C4F88A4"/>
    <w:rsid w:val="7C4FD094"/>
    <w:rsid w:val="7C536552"/>
    <w:rsid w:val="7C57501B"/>
    <w:rsid w:val="7C713457"/>
    <w:rsid w:val="7C80DE12"/>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50A5E2"/>
    <w:rsid w:val="7D61F860"/>
    <w:rsid w:val="7D658297"/>
    <w:rsid w:val="7D660838"/>
    <w:rsid w:val="7D6A95AF"/>
    <w:rsid w:val="7D70D942"/>
    <w:rsid w:val="7D7420E1"/>
    <w:rsid w:val="7D7E42FF"/>
    <w:rsid w:val="7D84297D"/>
    <w:rsid w:val="7D8D4DE1"/>
    <w:rsid w:val="7D92A266"/>
    <w:rsid w:val="7D92E85F"/>
    <w:rsid w:val="7DA8AC03"/>
    <w:rsid w:val="7DB48A0A"/>
    <w:rsid w:val="7DB52B21"/>
    <w:rsid w:val="7DB8F60E"/>
    <w:rsid w:val="7DC126C6"/>
    <w:rsid w:val="7DC7B208"/>
    <w:rsid w:val="7DCBDDCC"/>
    <w:rsid w:val="7DCD71A1"/>
    <w:rsid w:val="7DCF4F87"/>
    <w:rsid w:val="7DD1827E"/>
    <w:rsid w:val="7DD1DF7C"/>
    <w:rsid w:val="7DD6C7CE"/>
    <w:rsid w:val="7DD86FD9"/>
    <w:rsid w:val="7DDBBF40"/>
    <w:rsid w:val="7DDBC62B"/>
    <w:rsid w:val="7DE11F26"/>
    <w:rsid w:val="7DE926F4"/>
    <w:rsid w:val="7DEDAF61"/>
    <w:rsid w:val="7DFA9721"/>
    <w:rsid w:val="7E028B79"/>
    <w:rsid w:val="7E109394"/>
    <w:rsid w:val="7E128274"/>
    <w:rsid w:val="7E14E3BB"/>
    <w:rsid w:val="7E23A759"/>
    <w:rsid w:val="7E29530F"/>
    <w:rsid w:val="7E459643"/>
    <w:rsid w:val="7E4657BE"/>
    <w:rsid w:val="7E5C57E5"/>
    <w:rsid w:val="7E5C923A"/>
    <w:rsid w:val="7E5F192D"/>
    <w:rsid w:val="7E607531"/>
    <w:rsid w:val="7E61F2FB"/>
    <w:rsid w:val="7E6A1FF8"/>
    <w:rsid w:val="7E6BDEFE"/>
    <w:rsid w:val="7E6BFC11"/>
    <w:rsid w:val="7E713DDC"/>
    <w:rsid w:val="7E759DD3"/>
    <w:rsid w:val="7E817E7E"/>
    <w:rsid w:val="7E8843EF"/>
    <w:rsid w:val="7E8B2544"/>
    <w:rsid w:val="7EA02D36"/>
    <w:rsid w:val="7EA8990C"/>
    <w:rsid w:val="7EA901E7"/>
    <w:rsid w:val="7EADC57E"/>
    <w:rsid w:val="7EB9DF66"/>
    <w:rsid w:val="7EBAB2A9"/>
    <w:rsid w:val="7ED7B302"/>
    <w:rsid w:val="7EE321D5"/>
    <w:rsid w:val="7EE452EE"/>
    <w:rsid w:val="7EE69314"/>
    <w:rsid w:val="7EECB9BC"/>
    <w:rsid w:val="7EFC9560"/>
    <w:rsid w:val="7F051EAF"/>
    <w:rsid w:val="7F0C2DE0"/>
    <w:rsid w:val="7F12FAD1"/>
    <w:rsid w:val="7F15148B"/>
    <w:rsid w:val="7F1A1360"/>
    <w:rsid w:val="7F1EA8ED"/>
    <w:rsid w:val="7F213C04"/>
    <w:rsid w:val="7F22B2A1"/>
    <w:rsid w:val="7F2AC1B6"/>
    <w:rsid w:val="7F31905C"/>
    <w:rsid w:val="7F3AE151"/>
    <w:rsid w:val="7F411294"/>
    <w:rsid w:val="7F46DE11"/>
    <w:rsid w:val="7F4E723F"/>
    <w:rsid w:val="7F5854D0"/>
    <w:rsid w:val="7F59E935"/>
    <w:rsid w:val="7F5B20DF"/>
    <w:rsid w:val="7F5BE524"/>
    <w:rsid w:val="7F6723D7"/>
    <w:rsid w:val="7F684116"/>
    <w:rsid w:val="7F702B9D"/>
    <w:rsid w:val="7F799B59"/>
    <w:rsid w:val="7F83B153"/>
    <w:rsid w:val="7F85974A"/>
    <w:rsid w:val="7F8BDCFA"/>
    <w:rsid w:val="7F967314"/>
    <w:rsid w:val="7FC5C81B"/>
    <w:rsid w:val="7FCC457A"/>
    <w:rsid w:val="7FE9DD50"/>
    <w:rsid w:val="7FEC2D31"/>
    <w:rsid w:val="7FEEECA4"/>
    <w:rsid w:val="7FFCE836"/>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65297C5A-1084-BD43-BF85-AB54DEFB8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A33FFA"/>
    <w:rPr>
      <w:rFonts w:asciiTheme="minorHAnsi" w:hAnsiTheme="minorHAnsi"/>
      <w:sz w:val="22"/>
      <w:szCs w:val="24"/>
    </w:rPr>
  </w:style>
  <w:style w:type="paragraph" w:styleId="Heading1">
    <w:name w:val="heading 1"/>
    <w:next w:val="Body1"/>
    <w:link w:val="Heading1Char"/>
    <w:qFormat/>
    <w:rsid w:val="007A1CB7"/>
    <w:pPr>
      <w:tabs>
        <w:tab w:val="left" w:pos="720"/>
      </w:tabs>
      <w:spacing w:after="240"/>
      <w:jc w:val="both"/>
      <w:outlineLvl w:val="0"/>
    </w:pPr>
    <w:rPr>
      <w:rFonts w:ascii="Calibri" w:eastAsia="Arial Unicode MS" w:hAnsi="Calibri"/>
      <w:b/>
      <w:color w:val="7030A0"/>
      <w:sz w:val="30"/>
      <w:u w:color="ED7D31"/>
    </w:rPr>
  </w:style>
  <w:style w:type="paragraph" w:styleId="Heading2">
    <w:name w:val="heading 2"/>
    <w:next w:val="Body1"/>
    <w:link w:val="Heading2Char"/>
    <w:qFormat/>
    <w:rsid w:val="009C3C9C"/>
    <w:pPr>
      <w:numPr>
        <w:ilvl w:val="1"/>
        <w:numId w:val="26"/>
      </w:numPr>
      <w:spacing w:before="200" w:after="120"/>
      <w:jc w:val="both"/>
      <w:outlineLvl w:val="1"/>
    </w:pPr>
    <w:rPr>
      <w:rFonts w:ascii="Calibri" w:eastAsia="Arial Unicode MS" w:hAnsi="Calibri"/>
      <w:b/>
      <w:bCs/>
      <w:color w:val="0070C0"/>
      <w:sz w:val="26"/>
      <w:u w:color="ED7D31"/>
    </w:rPr>
  </w:style>
  <w:style w:type="paragraph" w:styleId="Heading3">
    <w:name w:val="heading 3"/>
    <w:basedOn w:val="Heading2"/>
    <w:next w:val="Body1"/>
    <w:link w:val="Heading3Char"/>
    <w:qFormat/>
    <w:rsid w:val="00BB7986"/>
    <w:pPr>
      <w:numPr>
        <w:ilvl w:val="2"/>
      </w:numPr>
      <w:outlineLvl w:val="2"/>
    </w:pPr>
  </w:style>
  <w:style w:type="paragraph" w:styleId="Heading4">
    <w:name w:val="heading 4"/>
    <w:basedOn w:val="Normal"/>
    <w:next w:val="Normal"/>
    <w:link w:val="Heading4Ch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Hyperlink">
    <w:name w:val="Hyperlink"/>
    <w:uiPriority w:val="99"/>
    <w:rPr>
      <w:rFonts w:ascii="Helvetica" w:eastAsia="Arial Unicode MS" w:hAnsi="Helvetica"/>
      <w:i/>
      <w:sz w:val="22"/>
    </w:rPr>
  </w:style>
  <w:style w:type="paragraph" w:customStyle="1" w:styleId="ImportWordListStyleDefinition1076322045">
    <w:name w:val="Import Word List Style Definition 1076322045"/>
    <w:rsid w:val="00DE651E"/>
    <w:pPr>
      <w:numPr>
        <w:numId w:val="4"/>
      </w:numPr>
    </w:pPr>
  </w:style>
  <w:style w:type="paragraph" w:customStyle="1" w:styleId="ImportWordListStyleDefinition97795988">
    <w:name w:val="Import Word List Style Definition 97795988"/>
    <w:rsid w:val="00DE651E"/>
    <w:pPr>
      <w:numPr>
        <w:numId w:val="5"/>
      </w:numPr>
    </w:pPr>
  </w:style>
  <w:style w:type="paragraph" w:customStyle="1" w:styleId="ImportWordListStyleDefinition2008172672">
    <w:name w:val="Import Word List Style Definition 2008172672"/>
    <w:rsid w:val="00DE651E"/>
    <w:pPr>
      <w:numPr>
        <w:numId w:val="6"/>
      </w:numPr>
    </w:pPr>
  </w:style>
  <w:style w:type="paragraph" w:customStyle="1" w:styleId="ImportWordListStyleDefinition1183013344">
    <w:name w:val="Import Word List Style Definition 1183013344"/>
    <w:rsid w:val="00DE651E"/>
    <w:pPr>
      <w:numPr>
        <w:numId w:val="7"/>
      </w:numPr>
    </w:pPr>
  </w:style>
  <w:style w:type="paragraph" w:customStyle="1" w:styleId="List1">
    <w:name w:val="List 1"/>
    <w:basedOn w:val="ImportWordListStyleDefinition97795988"/>
    <w:semiHidden/>
    <w:rsid w:val="00DE651E"/>
    <w:pPr>
      <w:numPr>
        <w:numId w:val="8"/>
      </w:numPr>
    </w:pPr>
  </w:style>
  <w:style w:type="paragraph" w:styleId="PlainText">
    <w:name w:val="Plain Text"/>
    <w:basedOn w:val="Normal"/>
    <w:link w:val="PlainTextChar"/>
    <w:uiPriority w:val="99"/>
    <w:unhideWhenUsed/>
    <w:locked/>
    <w:rsid w:val="006C633E"/>
    <w:rPr>
      <w:rFonts w:ascii="Consolas" w:eastAsia="Calibri" w:hAnsi="Consolas" w:cs="Consolas"/>
      <w:color w:val="1F497D"/>
      <w:sz w:val="21"/>
      <w:szCs w:val="21"/>
    </w:rPr>
  </w:style>
  <w:style w:type="character" w:customStyle="1" w:styleId="PlainTextChar">
    <w:name w:val="Plain Text Char"/>
    <w:link w:val="PlainText"/>
    <w:uiPriority w:val="99"/>
    <w:rsid w:val="006C633E"/>
    <w:rPr>
      <w:rFonts w:ascii="Consolas" w:eastAsia="Calibri" w:hAnsi="Consolas" w:cs="Consolas"/>
      <w:color w:val="1F497D"/>
      <w:sz w:val="21"/>
      <w:szCs w:val="21"/>
    </w:rPr>
  </w:style>
  <w:style w:type="character" w:customStyle="1" w:styleId="highlightedsearchterm">
    <w:name w:val="highlightedsearchterm"/>
    <w:rsid w:val="006C633E"/>
  </w:style>
  <w:style w:type="character" w:styleId="FollowedHyperlink">
    <w:name w:val="FollowedHyperlink"/>
    <w:locked/>
    <w:rsid w:val="009D3BF8"/>
    <w:rPr>
      <w:color w:val="954F72"/>
      <w:u w:val="single"/>
    </w:rPr>
  </w:style>
  <w:style w:type="paragraph" w:styleId="TOC1">
    <w:name w:val="toc 1"/>
    <w:basedOn w:val="Normal"/>
    <w:next w:val="Normal"/>
    <w:autoRedefine/>
    <w:uiPriority w:val="39"/>
    <w:locked/>
    <w:rsid w:val="00204037"/>
    <w:pPr>
      <w:tabs>
        <w:tab w:val="left" w:pos="480"/>
        <w:tab w:val="right" w:leader="dot" w:pos="9638"/>
      </w:tabs>
      <w:spacing w:after="120"/>
    </w:pPr>
  </w:style>
  <w:style w:type="paragraph" w:styleId="TOC2">
    <w:name w:val="toc 2"/>
    <w:basedOn w:val="Normal"/>
    <w:next w:val="Normal"/>
    <w:autoRedefine/>
    <w:uiPriority w:val="39"/>
    <w:locked/>
    <w:rsid w:val="00BD7E81"/>
    <w:pPr>
      <w:tabs>
        <w:tab w:val="left" w:pos="880"/>
        <w:tab w:val="right" w:leader="dot" w:pos="9926"/>
      </w:tabs>
      <w:spacing w:after="120"/>
      <w:ind w:left="240"/>
    </w:pPr>
  </w:style>
  <w:style w:type="paragraph" w:styleId="TOC3">
    <w:name w:val="toc 3"/>
    <w:basedOn w:val="Normal"/>
    <w:next w:val="Normal"/>
    <w:autoRedefine/>
    <w:uiPriority w:val="39"/>
    <w:locked/>
    <w:rsid w:val="00BD7E81"/>
    <w:pPr>
      <w:tabs>
        <w:tab w:val="left" w:pos="1320"/>
        <w:tab w:val="right" w:leader="dot" w:pos="9926"/>
      </w:tabs>
      <w:spacing w:after="120"/>
      <w:ind w:left="480"/>
    </w:pPr>
  </w:style>
  <w:style w:type="paragraph" w:styleId="BalloonText">
    <w:name w:val="Balloon Text"/>
    <w:basedOn w:val="Normal"/>
    <w:link w:val="BalloonTextChar"/>
    <w:locked/>
    <w:rsid w:val="00623572"/>
    <w:rPr>
      <w:rFonts w:ascii="Segoe UI" w:hAnsi="Segoe UI" w:cs="Segoe UI"/>
      <w:sz w:val="18"/>
      <w:szCs w:val="18"/>
    </w:rPr>
  </w:style>
  <w:style w:type="character" w:customStyle="1" w:styleId="BalloonTextChar">
    <w:name w:val="Balloon Text Char"/>
    <w:link w:val="BalloonText"/>
    <w:rsid w:val="00623572"/>
    <w:rPr>
      <w:rFonts w:ascii="Segoe UI" w:hAnsi="Segoe UI" w:cs="Segoe UI"/>
      <w:sz w:val="18"/>
      <w:szCs w:val="18"/>
    </w:rPr>
  </w:style>
  <w:style w:type="character" w:styleId="Strong">
    <w:name w:val="Strong"/>
    <w:uiPriority w:val="22"/>
    <w:qFormat/>
    <w:locked/>
    <w:rsid w:val="00295C0A"/>
    <w:rPr>
      <w:b/>
      <w:bCs/>
    </w:rPr>
  </w:style>
  <w:style w:type="paragraph" w:styleId="Header">
    <w:name w:val="header"/>
    <w:basedOn w:val="Normal"/>
    <w:link w:val="HeaderChar"/>
    <w:uiPriority w:val="99"/>
    <w:locked/>
    <w:rsid w:val="00FF7FD7"/>
    <w:pPr>
      <w:tabs>
        <w:tab w:val="center" w:pos="4680"/>
        <w:tab w:val="right" w:pos="9360"/>
      </w:tabs>
    </w:pPr>
  </w:style>
  <w:style w:type="character" w:customStyle="1" w:styleId="HeaderChar">
    <w:name w:val="Header Char"/>
    <w:link w:val="Header"/>
    <w:uiPriority w:val="99"/>
    <w:rsid w:val="00FF7FD7"/>
    <w:rPr>
      <w:sz w:val="24"/>
      <w:szCs w:val="24"/>
    </w:rPr>
  </w:style>
  <w:style w:type="paragraph" w:styleId="Footer">
    <w:name w:val="footer"/>
    <w:basedOn w:val="Normal"/>
    <w:link w:val="FooterChar"/>
    <w:locked/>
    <w:rsid w:val="00FF7FD7"/>
    <w:pPr>
      <w:tabs>
        <w:tab w:val="center" w:pos="4680"/>
        <w:tab w:val="right" w:pos="9360"/>
      </w:tabs>
    </w:pPr>
  </w:style>
  <w:style w:type="character" w:customStyle="1" w:styleId="FooterChar">
    <w:name w:val="Footer Char"/>
    <w:link w:val="Footer"/>
    <w:rsid w:val="00FF7FD7"/>
    <w:rPr>
      <w:sz w:val="24"/>
      <w:szCs w:val="24"/>
    </w:rPr>
  </w:style>
  <w:style w:type="character" w:customStyle="1" w:styleId="hilite">
    <w:name w:val="hilite"/>
    <w:rsid w:val="004E4687"/>
  </w:style>
  <w:style w:type="character" w:styleId="CommentReference">
    <w:name w:val="annotation reference"/>
    <w:uiPriority w:val="99"/>
    <w:locked/>
    <w:rsid w:val="00757751"/>
    <w:rPr>
      <w:sz w:val="16"/>
      <w:szCs w:val="16"/>
    </w:rPr>
  </w:style>
  <w:style w:type="paragraph" w:styleId="CommentText">
    <w:name w:val="annotation text"/>
    <w:basedOn w:val="Normal"/>
    <w:link w:val="CommentTextChar"/>
    <w:uiPriority w:val="99"/>
    <w:locked/>
    <w:rsid w:val="00757751"/>
    <w:rPr>
      <w:sz w:val="20"/>
      <w:szCs w:val="20"/>
    </w:rPr>
  </w:style>
  <w:style w:type="character" w:customStyle="1" w:styleId="CommentTextChar">
    <w:name w:val="Comment Text Char"/>
    <w:basedOn w:val="DefaultParagraphFont"/>
    <w:link w:val="CommentText"/>
    <w:uiPriority w:val="99"/>
    <w:rsid w:val="00757751"/>
  </w:style>
  <w:style w:type="paragraph" w:styleId="CommentSubject">
    <w:name w:val="annotation subject"/>
    <w:basedOn w:val="CommentText"/>
    <w:next w:val="CommentText"/>
    <w:link w:val="CommentSubjectChar"/>
    <w:locked/>
    <w:rsid w:val="00757751"/>
    <w:rPr>
      <w:b/>
      <w:bCs/>
    </w:rPr>
  </w:style>
  <w:style w:type="character" w:customStyle="1" w:styleId="CommentSubjectChar">
    <w:name w:val="Comment Subject Char"/>
    <w:link w:val="CommentSubject"/>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FootnoteText">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FootnoteTextChar"/>
    <w:unhideWhenUsed/>
    <w:qFormat/>
    <w:locked/>
    <w:rsid w:val="00D91FE3"/>
    <w:rPr>
      <w:rFonts w:ascii="Calibri" w:eastAsia="Calibri" w:hAnsi="Calibri"/>
      <w:sz w:val="20"/>
      <w:szCs w:val="20"/>
      <w:lang w:val="en-GB"/>
    </w:rPr>
  </w:style>
  <w:style w:type="character" w:customStyle="1" w:styleId="FootnoteTextChar">
    <w:name w:val="Footnote Text Char"/>
    <w:aliases w:val="5_G Char,ft Char,Geneva 9 Char,Font: Geneva 9 Char,Boston 10 Char,f Char,Текст сноски Знак1 Char,Текст сноски Знак1 Char Char Char Char Char Char Char,Текст сноски Знак1 Char Char Char Char Char Char1,Текст сноски Знак1 Char Char Char"/>
    <w:link w:val="FootnoteText"/>
    <w:qFormat/>
    <w:rsid w:val="00920D1F"/>
    <w:rPr>
      <w:rFonts w:ascii="Calibri" w:eastAsia="Calibri" w:hAnsi="Calibri"/>
      <w:lang w:val="en-GB"/>
    </w:rPr>
  </w:style>
  <w:style w:type="character" w:styleId="FootnoteReference">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EndnoteText">
    <w:name w:val="endnote text"/>
    <w:basedOn w:val="Normal"/>
    <w:link w:val="EndnoteTextChar"/>
    <w:uiPriority w:val="99"/>
    <w:locked/>
    <w:rsid w:val="0042192B"/>
    <w:rPr>
      <w:rFonts w:ascii="Calibri" w:hAnsi="Calibri"/>
      <w:sz w:val="18"/>
      <w:szCs w:val="20"/>
    </w:rPr>
  </w:style>
  <w:style w:type="character" w:customStyle="1" w:styleId="EndnoteTextChar">
    <w:name w:val="Endnote Text Char"/>
    <w:basedOn w:val="DefaultParagraphFont"/>
    <w:link w:val="EndnoteText"/>
    <w:uiPriority w:val="99"/>
    <w:rsid w:val="0042192B"/>
    <w:rPr>
      <w:rFonts w:ascii="Calibri" w:hAnsi="Calibri"/>
      <w:sz w:val="18"/>
    </w:rPr>
  </w:style>
  <w:style w:type="character" w:styleId="EndnoteReference">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hAnsi="Times"/>
      <w:sz w:val="20"/>
      <w:szCs w:val="20"/>
    </w:rPr>
  </w:style>
  <w:style w:type="paragraph" w:customStyle="1" w:styleId="note">
    <w:name w:val="note"/>
    <w:basedOn w:val="Normal"/>
    <w:rsid w:val="004D39B9"/>
    <w:pPr>
      <w:spacing w:before="100" w:beforeAutospacing="1" w:after="100" w:afterAutospacing="1"/>
    </w:pPr>
    <w:rPr>
      <w:rFonts w:ascii="Times" w:hAnsi="Times"/>
      <w:sz w:val="20"/>
      <w:szCs w:val="20"/>
    </w:rPr>
  </w:style>
  <w:style w:type="paragraph" w:styleId="Revision">
    <w:name w:val="Revision"/>
    <w:hidden/>
    <w:uiPriority w:val="99"/>
    <w:semiHidden/>
    <w:rsid w:val="00C06C95"/>
    <w:rPr>
      <w:sz w:val="24"/>
      <w:szCs w:val="24"/>
    </w:rPr>
  </w:style>
  <w:style w:type="character" w:customStyle="1" w:styleId="UnresolvedMention2">
    <w:name w:val="Unresolved Mention2"/>
    <w:basedOn w:val="DefaultParagraphFont"/>
    <w:uiPriority w:val="99"/>
    <w:semiHidden/>
    <w:unhideWhenUsed/>
    <w:rsid w:val="00FE1630"/>
    <w:rPr>
      <w:color w:val="808080"/>
      <w:shd w:val="clear" w:color="auto" w:fill="E6E6E6"/>
    </w:rPr>
  </w:style>
  <w:style w:type="character" w:customStyle="1" w:styleId="UnresolvedMention3">
    <w:name w:val="Unresolved Mention3"/>
    <w:basedOn w:val="DefaultParagraphFon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val="fi-FI" w:eastAsia="fi-FI" w:bidi="hi-IN"/>
    </w:rPr>
  </w:style>
  <w:style w:type="paragraph" w:styleId="ListParagraph">
    <w:name w:val="List Paragraph"/>
    <w:aliases w:val="titulo 3,Bullets,Párrafo de lista1,normal,Normal1,References,List Paragraph (numbered (a)),WB List Paragraph,Dot pt,F5 List Paragraph,No Spacing1,List Paragraph Char Char Char,Indicator Text,Numbered Para 1,Bullet 1,Bullet Points,3"/>
    <w:basedOn w:val="Normal"/>
    <w:link w:val="ListParagraphChar"/>
    <w:uiPriority w:val="34"/>
    <w:qFormat/>
    <w:rsid w:val="005C0E0F"/>
    <w:pPr>
      <w:ind w:left="720"/>
      <w:contextualSpacing/>
    </w:pPr>
  </w:style>
  <w:style w:type="table" w:styleId="TableGrid">
    <w:name w:val="Table Grid"/>
    <w:basedOn w:val="Table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FootnoteReference"/>
    <w:uiPriority w:val="99"/>
    <w:rsid w:val="00CA7517"/>
    <w:pPr>
      <w:spacing w:before="120" w:after="120" w:line="240" w:lineRule="exact"/>
      <w:jc w:val="both"/>
    </w:pPr>
    <w:rPr>
      <w:sz w:val="20"/>
      <w:szCs w:val="20"/>
      <w:vertAlign w:val="superscript"/>
    </w:rPr>
  </w:style>
  <w:style w:type="character" w:customStyle="1" w:styleId="ListParagraphChar">
    <w:name w:val="List Paragraph Char"/>
    <w:aliases w:val="titulo 3 Char,Bullets Char,Párrafo de lista1 Char,normal Char,Normal1 Char,References Char,List Paragraph (numbered (a)) Char,WB List Paragraph Char,Dot pt Char,F5 List Paragraph Char,No Spacing1 Char,Indicator Text Char,3 Char"/>
    <w:link w:val="ListParagraph"/>
    <w:uiPriority w:val="34"/>
    <w:qFormat/>
    <w:locked/>
    <w:rsid w:val="002D1832"/>
    <w:rPr>
      <w:sz w:val="24"/>
      <w:szCs w:val="24"/>
    </w:rPr>
  </w:style>
  <w:style w:type="table" w:styleId="GridTable1Light-Accent2">
    <w:name w:val="Grid Table 1 Light Accent 2"/>
    <w:basedOn w:val="Table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D21838"/>
    <w:rPr>
      <w:rFonts w:ascii="Calibri" w:eastAsia="Arial Unicode MS" w:hAnsi="Calibri"/>
      <w:b/>
      <w:color w:val="7030A0"/>
      <w:sz w:val="30"/>
      <w:u w:color="ED7D31"/>
    </w:rPr>
  </w:style>
  <w:style w:type="character" w:customStyle="1" w:styleId="normaltextrun">
    <w:name w:val="normaltextrun"/>
    <w:basedOn w:val="DefaultParagraphFont"/>
    <w:rsid w:val="003F4D21"/>
  </w:style>
  <w:style w:type="paragraph" w:styleId="NoSpacing">
    <w:name w:val="No Spacing"/>
    <w:uiPriority w:val="1"/>
    <w:qFormat/>
    <w:rsid w:val="00B919CA"/>
    <w:rPr>
      <w:rFonts w:asciiTheme="minorHAnsi" w:eastAsiaTheme="minorHAnsi" w:hAnsiTheme="minorHAnsi" w:cstheme="minorBidi"/>
      <w:sz w:val="22"/>
      <w:szCs w:val="22"/>
    </w:rPr>
  </w:style>
  <w:style w:type="character" w:styleId="Mention">
    <w:name w:val="Mention"/>
    <w:basedOn w:val="DefaultParagraphFont"/>
    <w:uiPriority w:val="99"/>
    <w:unhideWhenUsed/>
    <w:rsid w:val="00DF3B26"/>
    <w:rPr>
      <w:color w:val="2B579A"/>
      <w:shd w:val="clear" w:color="auto" w:fill="E6E6E6"/>
    </w:rPr>
  </w:style>
  <w:style w:type="character" w:styleId="UnresolvedMention">
    <w:name w:val="Unresolved Mention"/>
    <w:basedOn w:val="DefaultParagraphFon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DefaultParagraphFont"/>
    <w:rsid w:val="00B9239A"/>
  </w:style>
  <w:style w:type="character" w:customStyle="1" w:styleId="A11">
    <w:name w:val="A11"/>
    <w:uiPriority w:val="99"/>
    <w:rsid w:val="00782004"/>
    <w:rPr>
      <w:rFonts w:ascii="PMNCaeciliaSans Text"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val="en-US" w:eastAsia="en-US" w:bidi="ar-SA"/>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val="en-US" w:eastAsia="en-US" w:bidi="ar-SA"/>
    </w:rPr>
  </w:style>
  <w:style w:type="character" w:customStyle="1" w:styleId="A6">
    <w:name w:val="A6"/>
    <w:uiPriority w:val="99"/>
    <w:rsid w:val="00701BCC"/>
    <w:rPr>
      <w:rFonts w:cs="PMNCaeciliaSans Text"/>
      <w:color w:val="000000"/>
      <w:sz w:val="20"/>
      <w:szCs w:val="20"/>
    </w:rPr>
  </w:style>
  <w:style w:type="paragraph" w:styleId="TOCHeading">
    <w:name w:val="TOC Heading"/>
    <w:basedOn w:val="Heading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Heading2Char">
    <w:name w:val="Heading 2 Char"/>
    <w:basedOn w:val="DefaultParagraphFont"/>
    <w:link w:val="Heading2"/>
    <w:rsid w:val="009C3C9C"/>
    <w:rPr>
      <w:rFonts w:ascii="Calibri" w:eastAsia="Arial Unicode MS" w:hAnsi="Calibri"/>
      <w:b/>
      <w:bCs/>
      <w:color w:val="0070C0"/>
      <w:sz w:val="26"/>
      <w:u w:color="ED7D31"/>
    </w:rPr>
  </w:style>
  <w:style w:type="character" w:customStyle="1" w:styleId="Heading4Char">
    <w:name w:val="Heading 4 Char"/>
    <w:basedOn w:val="DefaultParagraphFont"/>
    <w:link w:val="Heading4"/>
    <w:semiHidden/>
    <w:rsid w:val="00016C9F"/>
    <w:rPr>
      <w:rFonts w:asciiTheme="majorHAnsi" w:eastAsiaTheme="majorEastAsia" w:hAnsiTheme="majorHAnsi" w:cstheme="majorBidi"/>
      <w:i/>
      <w:iCs/>
      <w:color w:val="2F5496" w:themeColor="accent1" w:themeShade="BF"/>
      <w:sz w:val="24"/>
      <w:szCs w:val="24"/>
    </w:rPr>
  </w:style>
  <w:style w:type="character" w:styleId="Emphasis">
    <w:name w:val="Emphasis"/>
    <w:basedOn w:val="DefaultParagraphFon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lang w:val="en-GB"/>
    </w:rPr>
  </w:style>
  <w:style w:type="paragraph" w:styleId="Subtitle">
    <w:name w:val="Subtitle"/>
    <w:basedOn w:val="Normal"/>
    <w:next w:val="Normal"/>
    <w:link w:val="SubtitleChar"/>
    <w:qFormat/>
    <w:locked/>
    <w:rsid w:val="0007295A"/>
    <w:pPr>
      <w:numPr>
        <w:ilvl w:val="1"/>
      </w:numPr>
      <w:spacing w:after="160"/>
    </w:pPr>
    <w:rPr>
      <w:rFonts w:eastAsiaTheme="minorEastAsia" w:cstheme="minorBidi"/>
      <w:color w:val="C00000"/>
      <w:spacing w:val="15"/>
      <w:szCs w:val="22"/>
    </w:rPr>
  </w:style>
  <w:style w:type="character" w:customStyle="1" w:styleId="SubtitleChar">
    <w:name w:val="Subtitle Char"/>
    <w:basedOn w:val="DefaultParagraphFont"/>
    <w:link w:val="Subtitle"/>
    <w:rsid w:val="0007295A"/>
    <w:rPr>
      <w:rFonts w:asciiTheme="minorHAnsi" w:eastAsiaTheme="minorEastAsia" w:hAnsiTheme="minorHAnsi" w:cstheme="minorBidi"/>
      <w:color w:val="C00000"/>
      <w:spacing w:val="15"/>
      <w:sz w:val="22"/>
      <w:szCs w:val="22"/>
    </w:rPr>
  </w:style>
  <w:style w:type="character" w:customStyle="1" w:styleId="Heading3Char">
    <w:name w:val="Heading 3 Char"/>
    <w:basedOn w:val="DefaultParagraphFont"/>
    <w:link w:val="Heading3"/>
    <w:rsid w:val="00BB7986"/>
    <w:rPr>
      <w:rFonts w:ascii="Calibri" w:eastAsia="Arial Unicode MS" w:hAnsi="Calibri"/>
      <w:b/>
      <w:bCs/>
      <w:color w:val="0070C0"/>
      <w:sz w:val="26"/>
      <w:u w:color="ED7D31"/>
    </w:rPr>
  </w:style>
  <w:style w:type="character" w:customStyle="1" w:styleId="cf01">
    <w:name w:val="cf01"/>
    <w:basedOn w:val="DefaultParagraphFont"/>
    <w:rsid w:val="001002EE"/>
    <w:rPr>
      <w:rFonts w:ascii="Segoe UI" w:hAnsi="Segoe UI" w:cs="Segoe UI" w:hint="default"/>
      <w:sz w:val="18"/>
      <w:szCs w:val="18"/>
    </w:rPr>
  </w:style>
  <w:style w:type="character" w:customStyle="1" w:styleId="markedcontent">
    <w:name w:val="markedcontent"/>
    <w:basedOn w:val="DefaultParagraphFont"/>
    <w:rsid w:val="003E0D8C"/>
  </w:style>
  <w:style w:type="character" w:customStyle="1" w:styleId="highlight">
    <w:name w:val="highlight"/>
    <w:basedOn w:val="DefaultParagraphFont"/>
    <w:rsid w:val="003E0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dvawnow.org/en/articles/312-ensuring-survivor-centred-and-empowering-approaches.html?next=312" TargetMode="External"/><Relationship Id="rId26" Type="http://schemas.openxmlformats.org/officeDocument/2006/relationships/hyperlink" Target="https://www.endvawnow.org/en/articles/313-drawing-upon-existing-evidence.html?next=313" TargetMode="External"/><Relationship Id="rId39" Type="http://schemas.openxmlformats.org/officeDocument/2006/relationships/hyperlink" Target="https://gbvguidelines.org/en/" TargetMode="External"/><Relationship Id="rId21" Type="http://schemas.openxmlformats.org/officeDocument/2006/relationships/hyperlink" Target="https://www.endvawnow.org/en/articles/307-employing-culturally-appropriate-measures-.html?next=307" TargetMode="External"/><Relationship Id="rId34" Type="http://schemas.openxmlformats.org/officeDocument/2006/relationships/hyperlink" Target="http://www.uneval.org/papersandpubs/documentdetail.jsp?doc_id=22" TargetMode="External"/><Relationship Id="rId42" Type="http://schemas.openxmlformats.org/officeDocument/2006/relationships/hyperlink" Target="https://www.oecd.org/dac/gender-equality-across-the-hdp-nexus-july2021.pdf" TargetMode="External"/><Relationship Id="rId47" Type="http://schemas.openxmlformats.org/officeDocument/2006/relationships/hyperlink" Target="https://interagencystandingcommittee.org/system/files/2018-iasc_gender_handbook_for_humanitarian_action_eng_0.pdf" TargetMode="External"/><Relationship Id="rId50" Type="http://schemas.openxmlformats.org/officeDocument/2006/relationships/hyperlink" Target="https://nam10.safelinks.protection.outlook.com/?url=http%3A%2F%2Fbit.ly%2FUNTF-Brief-May2020&amp;data=02%7C01%7C%7Cf786401358224e5fcf4e08d850058665%7C2bcd07449e18487d85c3c9a325220be8%7C0%7C0%7C637347331956550362&amp;sdata=P3Kyir9s9iJN7V9%2F6klEWxSmpQFpy26gu8wMk1cHdLM%3D&amp;reserved=0" TargetMode="Externa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nwomen.org/en/what-we-do/2030-agenda-for-sustainable-development" TargetMode="External"/><Relationship Id="rId29" Type="http://schemas.openxmlformats.org/officeDocument/2006/relationships/hyperlink" Target="https://untf.unwomen.org/en/learning-hub/prevention-series" TargetMode="External"/><Relationship Id="rId11" Type="http://schemas.openxmlformats.org/officeDocument/2006/relationships/image" Target="media/image1.jpeg"/><Relationship Id="rId24" Type="http://schemas.openxmlformats.org/officeDocument/2006/relationships/hyperlink" Target="https://www.endvawnow.org/en/articles/310-operating-within-the-ecological-model-.html?next=310" TargetMode="External"/><Relationship Id="rId32" Type="http://schemas.openxmlformats.org/officeDocument/2006/relationships/hyperlink" Target="https://www.whatworks.co.za/documents/publications/373-intervention-report19-02-20/file" TargetMode="External"/><Relationship Id="rId37" Type="http://schemas.openxmlformats.org/officeDocument/2006/relationships/hyperlink" Target="https://www.makingitwork-crpd.org/news/miw-how-guide-intersectionality-practice-published" TargetMode="External"/><Relationship Id="rId40" Type="http://schemas.openxmlformats.org/officeDocument/2006/relationships/hyperlink" Target="https://gbvaor.net/gbviems" TargetMode="External"/><Relationship Id="rId45" Type="http://schemas.openxmlformats.org/officeDocument/2006/relationships/hyperlink" Target="https://www.careemergencytoolkit.org/gender/gender-in-emergencies/" TargetMode="External"/><Relationship Id="rId53" Type="http://schemas.openxmlformats.org/officeDocument/2006/relationships/header" Target="header3.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endvawnow.org/en/articles/305-operating-under-ethical-guidelines-.html?next=3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endvawnow.org/en/articles/308-addressing-specific-forms-and-settings-.html?next=308" TargetMode="External"/><Relationship Id="rId27" Type="http://schemas.openxmlformats.org/officeDocument/2006/relationships/hyperlink" Target="https://www.unwomen.org/en/digital-library/publications/2019/05/respect-women-preventing-violence-against-women" TargetMode="External"/><Relationship Id="rId30" Type="http://schemas.openxmlformats.org/officeDocument/2006/relationships/hyperlink" Target="http://endvawnow.org/" TargetMode="External"/><Relationship Id="rId35" Type="http://schemas.openxmlformats.org/officeDocument/2006/relationships/hyperlink" Target="http://www.washingtongroup-disability.com/" TargetMode="External"/><Relationship Id="rId43" Type="http://schemas.openxmlformats.org/officeDocument/2006/relationships/hyperlink" Target="https://interagencystandingcommittee.org/system/files/2020-05/UN%20Women%20-%20How%20to%20promote%20gender-responsive%20localisation%20in%20humanitarian%20action%20-%20Guidance%20Note.pdf" TargetMode="External"/><Relationship Id="rId48" Type="http://schemas.openxmlformats.org/officeDocument/2006/relationships/hyperlink" Target="https://www.unwomen.org/en/digital-library/publications/2020/04/issue-brief-violence-against-women-and-girls-data-collection-during-covid-19" TargetMode="External"/><Relationship Id="rId56"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https://www.undp.org/content/undp/en/home/librarypage/womens-empowerment/gender-based-violence-and-covid-19.html"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endvawnow.org/en/articles/304-adopting-a-human-rights-based-approach.html?next=304" TargetMode="External"/><Relationship Id="rId25" Type="http://schemas.openxmlformats.org/officeDocument/2006/relationships/hyperlink" Target="https://www.endvawnow.org/en/articles/311-working-in-partnership.html?next=311" TargetMode="External"/><Relationship Id="rId33" Type="http://schemas.openxmlformats.org/officeDocument/2006/relationships/hyperlink" Target="https://apps.who.int/iris/bitstream/handle/10665/85240/9789241548595_eng.pdf" TargetMode="External"/><Relationship Id="rId38" Type="http://schemas.openxmlformats.org/officeDocument/2006/relationships/hyperlink" Target="https://untf.unwomen.org/sites/default/files/2022-01/synthesis%20review%20-%20intersectional%20aproaches.pdf" TargetMode="External"/><Relationship Id="rId46" Type="http://schemas.openxmlformats.org/officeDocument/2006/relationships/hyperlink" Target="https://psea.interagencystandingcommittee.org/" TargetMode="External"/><Relationship Id="rId20" Type="http://schemas.openxmlformats.org/officeDocument/2006/relationships/hyperlink" Target="https://www.endvawnow.org/en/articles/306-ensuring-gender-responsiveness.html?next=306" TargetMode="External"/><Relationship Id="rId41" Type="http://schemas.openxmlformats.org/officeDocument/2006/relationships/hyperlink" Target="https://gbvresponders.org/wp-content/uploads/2017/04/Interagency-GBV-Case-Management-Guidelines_Final_2017_Low-Res.pdf"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c20a2972fed94e78" Type="http://schemas.microsoft.com/office/2019/09/relationships/intelligence" Target="intelligence.xml"/><Relationship Id="rId15" Type="http://schemas.openxmlformats.org/officeDocument/2006/relationships/footer" Target="footer2.xml"/><Relationship Id="rId23" Type="http://schemas.openxmlformats.org/officeDocument/2006/relationships/hyperlink" Target="https://www.endvawnow.org/en/articles/309-responding-to-diversity-.html" TargetMode="External"/><Relationship Id="rId28" Type="http://schemas.openxmlformats.org/officeDocument/2006/relationships/hyperlink" Target="http://www.unwomen.org/en/digital-library/publications/2015/12/essential-services-package-for-women-and-girls-subject-to-violence" TargetMode="External"/><Relationship Id="rId36" Type="http://schemas.openxmlformats.org/officeDocument/2006/relationships/hyperlink" Target="https://safeguardingsupporthub.org/" TargetMode="External"/><Relationship Id="rId49" Type="http://schemas.openxmlformats.org/officeDocument/2006/relationships/hyperlink" Target="https://www.unwomen.org/en/digital-library/publications/2020/04/brief-covid-19-and-essential-services-provision-for-survivors-of-violence-against-women-and-girls"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whatworks.co.za/documents/publications/374-evidence-reviewfweb/file" TargetMode="External"/><Relationship Id="rId44" Type="http://schemas.openxmlformats.org/officeDocument/2006/relationships/hyperlink" Target="https://www.spotlightinitiative.org/publications/adaptability-spotlight-initiative" TargetMode="External"/><Relationship Id="rId52" Type="http://schemas.openxmlformats.org/officeDocument/2006/relationships/hyperlink" Target="https://gbvguidelines.org/wp/wp-content/uploads/2020/04/Interagency-GBV-risk-mitigation-and-Covid-tipsheet.pd"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fao.org/in-action/kore/protracted-crises-and-conflicts/zh/" TargetMode="External"/><Relationship Id="rId13" Type="http://schemas.openxmlformats.org/officeDocument/2006/relationships/hyperlink" Target="https://eca.unwomen.org/en/digital-library/publications/2019/10/the-value-of-intersectionality-in-understanding-violence-against-women-and-girls" TargetMode="External"/><Relationship Id="rId3" Type="http://schemas.openxmlformats.org/officeDocument/2006/relationships/hyperlink" Target="https://undocs.org/en/UNW/2021/6" TargetMode="External"/><Relationship Id="rId7" Type="http://schemas.openxmlformats.org/officeDocument/2006/relationships/hyperlink" Target="https://devinit.org/resources/global-humanitarian-assistance-report-2022/" TargetMode="External"/><Relationship Id="rId12" Type="http://schemas.openxmlformats.org/officeDocument/2006/relationships/hyperlink" Target="https://untf.unwomen.org/en/digital-library/publications/2021/06/strategic-plan-2021-2025" TargetMode="External"/><Relationship Id="rId2" Type="http://schemas.openxmlformats.org/officeDocument/2006/relationships/hyperlink" Target="https://untf.unwomen.org/en/digital-library/publications/2021/06/strategic-plan-2021-2025" TargetMode="External"/><Relationship Id="rId16" Type="http://schemas.openxmlformats.org/officeDocument/2006/relationships/hyperlink" Target="http://www.oecd.org/dac/stats/daclist.htm" TargetMode="External"/><Relationship Id="rId1" Type="http://schemas.openxmlformats.org/officeDocument/2006/relationships/hyperlink" Target="https://untf.unwomen.org/en" TargetMode="External"/><Relationship Id="rId6" Type="http://schemas.openxmlformats.org/officeDocument/2006/relationships/hyperlink" Target="https://gho.unocha.org/" TargetMode="External"/><Relationship Id="rId11" Type="http://schemas.openxmlformats.org/officeDocument/2006/relationships/hyperlink" Target="https://disabilityrightsfund.org/faq/what-is-a-dpo/" TargetMode="External"/><Relationship Id="rId5" Type="http://schemas.openxmlformats.org/officeDocument/2006/relationships/hyperlink" Target="https://2021.gho.unocha.org/global-trends/gender-and-gender-based-violence-humanitarian-action/" TargetMode="External"/><Relationship Id="rId15" Type="http://schemas.openxmlformats.org/officeDocument/2006/relationships/hyperlink" Target="https://www.endvawnow.org/en/modules/view/14-programming-essentials-monitoring-evaluation.html" TargetMode="External"/><Relationship Id="rId10" Type="http://schemas.openxmlformats.org/officeDocument/2006/relationships/hyperlink" Target="https://interagencystandingcommittee.org/grand-bargain" TargetMode="External"/><Relationship Id="rId4" Type="http://schemas.openxmlformats.org/officeDocument/2006/relationships/hyperlink" Target="https://www.who.int/publications/i/item/9789240022256" TargetMode="External"/><Relationship Id="rId9" Type="http://schemas.openxmlformats.org/officeDocument/2006/relationships/hyperlink" Target="https://www2.unwomen.org/-/media/field%20office%20untf/publications/2020/external%20brief%202/un%20trust%20fund%20brief%20on%20impact%20of%20covid-19%20on%20csos%20and%20vawg_2-compressed.pdf?la=en&amp;vs=1726" TargetMode="External"/><Relationship Id="rId14" Type="http://schemas.openxmlformats.org/officeDocument/2006/relationships/hyperlink" Target="https://www.endvawnow.org/en/modules/view/14-programming-essentials-monitoring-evalu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0" ma:contentTypeDescription="Create a new document." ma:contentTypeScope="" ma:versionID="395e43a6c92c75011b4596151097f6ab">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fa48112fb73776e8d9d56d5df46d8440"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customXml/itemProps2.xml><?xml version="1.0" encoding="utf-8"?>
<ds:datastoreItem xmlns:ds="http://schemas.openxmlformats.org/officeDocument/2006/customXml" ds:itemID="{37552B10-D9A5-4814-B8E8-C0B72818806C}"/>
</file>

<file path=customXml/itemProps3.xml><?xml version="1.0" encoding="utf-8"?>
<ds:datastoreItem xmlns:ds="http://schemas.openxmlformats.org/officeDocument/2006/customXml" ds:itemID="{44742E9F-581F-4DF1-B4AF-370839DEA4CF}">
  <ds:schemaRefs>
    <ds:schemaRef ds:uri="http://schemas.microsoft.com/office/2006/metadata/properties"/>
    <ds:schemaRef ds:uri="http://schemas.microsoft.com/office/infopath/2007/PartnerControls"/>
    <ds:schemaRef ds:uri="82ab596d-6e78-4fb6-8729-00dfcc76dfb6"/>
    <ds:schemaRef ds:uri="ef56fa2c-8799-41f7-8555-46686698e10b"/>
  </ds:schemaRefs>
</ds:datastoreItem>
</file>

<file path=customXml/itemProps4.xml><?xml version="1.0" encoding="utf-8"?>
<ds:datastoreItem xmlns:ds="http://schemas.openxmlformats.org/officeDocument/2006/customXml" ds:itemID="{CFC9ED7F-2FA6-41D5-B045-B5005A0BFB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996</Words>
  <Characters>45580</Characters>
  <Application>Microsoft Office Word</Application>
  <DocSecurity>8</DocSecurity>
  <Lines>379</Lines>
  <Paragraphs>10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Anna Nemirovsky</cp:lastModifiedBy>
  <cp:revision>2</cp:revision>
  <cp:lastPrinted>2021-11-18T20:09:00Z</cp:lastPrinted>
  <dcterms:created xsi:type="dcterms:W3CDTF">2022-11-22T21:45:00Z</dcterms:created>
  <dcterms:modified xsi:type="dcterms:W3CDTF">2022-11-2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